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7A3C6E" w:rsidP="007A3C6E" w14:paraId="0DCEDFCF" w14:textId="14882A12">
      <w:pPr>
        <w:autoSpaceDE w:val="0"/>
        <w:autoSpaceDN w:val="0"/>
        <w:spacing w:after="0" w:line="240" w:lineRule="auto"/>
        <w:ind w:firstLine="720"/>
        <w:jc w:val="center"/>
        <w:rPr>
          <w:rFonts w:cstheme="minorHAnsi"/>
          <w:b/>
          <w:color w:val="FF0000"/>
          <w:sz w:val="40"/>
          <w:szCs w:val="56"/>
        </w:rPr>
      </w:pPr>
      <w:r>
        <w:rPr>
          <w:noProof/>
        </w:rPr>
        <w:drawing>
          <wp:anchor distT="0" distB="0" distL="114300" distR="114300" simplePos="0" relativeHeight="251660288" behindDoc="1" locked="0" layoutInCell="1" allowOverlap="1">
            <wp:simplePos x="0" y="0"/>
            <wp:positionH relativeFrom="column">
              <wp:posOffset>-5047</wp:posOffset>
            </wp:positionH>
            <wp:positionV relativeFrom="paragraph">
              <wp:posOffset>228600</wp:posOffset>
            </wp:positionV>
            <wp:extent cx="5943600" cy="2701290"/>
            <wp:effectExtent l="0" t="0" r="0" b="3810"/>
            <wp:wrapNone/>
            <wp:docPr id="589962006" name="Picture 589962006"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962006" name="Picture 23" descr="Diagram&#10;&#10;Description automatically generated with medium confidence"/>
                    <pic:cNvPicPr>
                      <a:picLocks noChangeAspect="1" noChangeArrowheads="1"/>
                    </pic:cNvPicPr>
                  </pic:nvPicPr>
                  <pic:blipFill>
                    <a:blip xmlns:r="http://schemas.openxmlformats.org/officeDocument/2006/relationships" r:embed="rId8"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5943600" cy="2701290"/>
                    </a:xfrm>
                    <a:prstGeom prst="rect">
                      <a:avLst/>
                    </a:prstGeom>
                    <a:noFill/>
                  </pic:spPr>
                </pic:pic>
              </a:graphicData>
            </a:graphic>
            <wp14:sizeRelH relativeFrom="margin">
              <wp14:pctWidth>0</wp14:pctWidth>
            </wp14:sizeRelH>
            <wp14:sizeRelV relativeFrom="margin">
              <wp14:pctHeight>0</wp14:pctHeight>
            </wp14:sizeRelV>
          </wp:anchor>
        </w:drawing>
      </w:r>
    </w:p>
    <w:p w:rsidR="007A3C6E" w:rsidP="007A3C6E" w14:paraId="546CBB39" w14:textId="77777777">
      <w:pPr>
        <w:autoSpaceDE w:val="0"/>
        <w:autoSpaceDN w:val="0"/>
        <w:spacing w:after="0" w:line="240" w:lineRule="auto"/>
        <w:ind w:firstLine="720"/>
        <w:jc w:val="center"/>
        <w:rPr>
          <w:rFonts w:cstheme="minorHAnsi"/>
          <w:b/>
          <w:color w:val="FF0000"/>
          <w:sz w:val="40"/>
          <w:szCs w:val="56"/>
        </w:rPr>
      </w:pPr>
    </w:p>
    <w:p w:rsidR="007A3C6E" w:rsidP="007A3C6E" w14:paraId="6A576E4B" w14:textId="77777777">
      <w:pPr>
        <w:tabs>
          <w:tab w:val="left" w:pos="6175"/>
        </w:tabs>
        <w:autoSpaceDE w:val="0"/>
        <w:autoSpaceDN w:val="0"/>
        <w:spacing w:after="0" w:line="240" w:lineRule="auto"/>
        <w:ind w:firstLine="720"/>
        <w:rPr>
          <w:rFonts w:cstheme="minorHAnsi"/>
          <w:b/>
          <w:color w:val="FF0000"/>
          <w:sz w:val="40"/>
          <w:szCs w:val="56"/>
        </w:rPr>
      </w:pPr>
      <w:r>
        <w:rPr>
          <w:rFonts w:cstheme="minorHAnsi"/>
          <w:b/>
          <w:color w:val="FF0000"/>
          <w:sz w:val="40"/>
          <w:szCs w:val="56"/>
        </w:rPr>
        <w:tab/>
      </w:r>
    </w:p>
    <w:p w:rsidR="007A3C6E" w:rsidP="007A3C6E" w14:paraId="372F255D" w14:textId="77777777">
      <w:pPr>
        <w:autoSpaceDE w:val="0"/>
        <w:autoSpaceDN w:val="0"/>
        <w:spacing w:after="0" w:line="240" w:lineRule="auto"/>
        <w:ind w:firstLine="720"/>
        <w:jc w:val="center"/>
        <w:rPr>
          <w:rFonts w:cstheme="minorHAnsi"/>
          <w:b/>
          <w:color w:val="FF0000"/>
          <w:sz w:val="40"/>
          <w:szCs w:val="56"/>
        </w:rPr>
      </w:pPr>
    </w:p>
    <w:p w:rsidR="007A3C6E" w:rsidP="007A3C6E" w14:paraId="26B92CC4" w14:textId="77777777">
      <w:pPr>
        <w:autoSpaceDE w:val="0"/>
        <w:autoSpaceDN w:val="0"/>
        <w:spacing w:after="0" w:line="240" w:lineRule="auto"/>
        <w:ind w:firstLine="720"/>
        <w:jc w:val="center"/>
        <w:rPr>
          <w:rFonts w:cstheme="minorHAnsi"/>
          <w:b/>
          <w:color w:val="FF0000"/>
          <w:sz w:val="40"/>
          <w:szCs w:val="56"/>
        </w:rPr>
      </w:pPr>
    </w:p>
    <w:p w:rsidR="007A3C6E" w:rsidP="007A3C6E" w14:paraId="28F715B9" w14:textId="77777777">
      <w:pPr>
        <w:autoSpaceDE w:val="0"/>
        <w:autoSpaceDN w:val="0"/>
        <w:spacing w:after="0" w:line="240" w:lineRule="auto"/>
        <w:ind w:firstLine="720"/>
        <w:jc w:val="center"/>
        <w:rPr>
          <w:rFonts w:cstheme="minorHAnsi"/>
          <w:b/>
          <w:color w:val="FF0000"/>
          <w:sz w:val="40"/>
          <w:szCs w:val="56"/>
        </w:rPr>
      </w:pPr>
    </w:p>
    <w:p w:rsidR="007A3C6E" w:rsidP="007A3C6E" w14:paraId="2A092EBA" w14:textId="77777777">
      <w:pPr>
        <w:autoSpaceDE w:val="0"/>
        <w:autoSpaceDN w:val="0"/>
        <w:spacing w:after="0" w:line="240" w:lineRule="auto"/>
        <w:ind w:firstLine="720"/>
        <w:jc w:val="center"/>
        <w:rPr>
          <w:rFonts w:cstheme="minorHAnsi"/>
          <w:b/>
          <w:color w:val="FF0000"/>
          <w:sz w:val="40"/>
          <w:szCs w:val="56"/>
        </w:rPr>
      </w:pPr>
    </w:p>
    <w:p w:rsidR="007A3C6E" w:rsidP="007A3C6E" w14:paraId="3D526B37" w14:textId="77777777">
      <w:pPr>
        <w:autoSpaceDE w:val="0"/>
        <w:autoSpaceDN w:val="0"/>
        <w:spacing w:after="0" w:line="240" w:lineRule="auto"/>
        <w:ind w:firstLine="720"/>
        <w:jc w:val="center"/>
        <w:rPr>
          <w:rFonts w:cstheme="minorHAnsi"/>
          <w:b/>
          <w:color w:val="FF0000"/>
          <w:sz w:val="40"/>
          <w:szCs w:val="56"/>
        </w:rPr>
      </w:pPr>
    </w:p>
    <w:p w:rsidR="007A3C6E" w:rsidP="007A3C6E" w14:paraId="1DE7E810" w14:textId="77777777">
      <w:pPr>
        <w:autoSpaceDE w:val="0"/>
        <w:autoSpaceDN w:val="0"/>
        <w:spacing w:after="0" w:line="240" w:lineRule="auto"/>
        <w:ind w:firstLine="720"/>
        <w:jc w:val="center"/>
        <w:rPr>
          <w:rFonts w:cstheme="minorHAnsi"/>
          <w:b/>
          <w:color w:val="FF0000"/>
          <w:sz w:val="40"/>
          <w:szCs w:val="56"/>
        </w:rPr>
      </w:pPr>
    </w:p>
    <w:p w:rsidR="007A3C6E" w:rsidP="007A3C6E" w14:paraId="64BE6170" w14:textId="77777777">
      <w:pPr>
        <w:autoSpaceDE w:val="0"/>
        <w:autoSpaceDN w:val="0"/>
        <w:spacing w:after="0" w:line="240" w:lineRule="auto"/>
        <w:ind w:firstLine="720"/>
        <w:jc w:val="center"/>
        <w:rPr>
          <w:rFonts w:cstheme="minorHAnsi"/>
          <w:b/>
          <w:color w:val="FF0000"/>
          <w:sz w:val="48"/>
          <w:szCs w:val="56"/>
        </w:rPr>
      </w:pPr>
    </w:p>
    <w:p w:rsidR="007A3C6E" w:rsidP="007A3C6E" w14:paraId="76ACE54B" w14:textId="77777777">
      <w:pPr>
        <w:autoSpaceDE w:val="0"/>
        <w:autoSpaceDN w:val="0"/>
        <w:spacing w:after="0" w:line="240" w:lineRule="auto"/>
        <w:rPr>
          <w:rFonts w:cstheme="minorHAnsi"/>
          <w:b/>
          <w:color w:val="FF0000"/>
          <w:sz w:val="48"/>
          <w:szCs w:val="56"/>
        </w:rPr>
      </w:pPr>
    </w:p>
    <w:p w:rsidR="007A3C6E" w:rsidP="007A3C6E" w14:paraId="61E565C1" w14:textId="77777777">
      <w:pPr>
        <w:autoSpaceDE w:val="0"/>
        <w:autoSpaceDN w:val="0"/>
        <w:spacing w:after="0" w:line="240" w:lineRule="auto"/>
        <w:jc w:val="center"/>
        <w:rPr>
          <w:rFonts w:cstheme="minorHAnsi"/>
          <w:b/>
          <w:color w:val="FF0000"/>
          <w:sz w:val="48"/>
          <w:szCs w:val="56"/>
        </w:rPr>
      </w:pPr>
    </w:p>
    <w:p w:rsidR="007A3C6E" w:rsidP="007A3C6E" w14:paraId="387D9287" w14:textId="77777777">
      <w:pPr>
        <w:autoSpaceDE w:val="0"/>
        <w:autoSpaceDN w:val="0"/>
        <w:spacing w:after="0" w:line="240" w:lineRule="auto"/>
        <w:jc w:val="center"/>
        <w:rPr>
          <w:rFonts w:cstheme="minorHAnsi"/>
          <w:b/>
          <w:color w:val="FF0000"/>
          <w:sz w:val="48"/>
          <w:szCs w:val="56"/>
        </w:rPr>
      </w:pPr>
    </w:p>
    <w:p w:rsidR="007A3C6E" w:rsidP="007A3C6E" w14:paraId="446B10B8" w14:textId="6F7B6AA3">
      <w:pPr>
        <w:autoSpaceDE w:val="0"/>
        <w:autoSpaceDN w:val="0"/>
        <w:spacing w:after="0" w:line="240" w:lineRule="auto"/>
        <w:jc w:val="center"/>
        <w:rPr>
          <w:rFonts w:cstheme="minorHAnsi"/>
          <w:b/>
          <w:color w:val="FF0000"/>
          <w:sz w:val="48"/>
          <w:szCs w:val="56"/>
        </w:rPr>
      </w:pPr>
      <w:r>
        <w:rPr>
          <w:noProof/>
        </w:rPr>
        <mc:AlternateContent>
          <mc:Choice Requires="wps">
            <w:drawing>
              <wp:inline distT="0" distB="0" distL="0" distR="0">
                <wp:extent cx="5943600" cy="2332355"/>
                <wp:effectExtent l="9525" t="15240" r="9525" b="14605"/>
                <wp:docPr id="168287891" name="Rectangle: Rounded Corners 168287891"/>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5943600" cy="2332355"/>
                        </a:xfrm>
                        <a:prstGeom prst="roundRect">
                          <a:avLst>
                            <a:gd name="adj" fmla="val 16667"/>
                          </a:avLst>
                        </a:prstGeom>
                        <a:noFill/>
                        <a:ln w="12700">
                          <a:solidFill>
                            <a:srgbClr val="F8941D"/>
                          </a:solidFill>
                          <a:miter lim="800000"/>
                          <a:headEnd/>
                          <a:tailEnd/>
                        </a:ln>
                        <a:extLst>
                          <a:ext xmlns:a="http://schemas.openxmlformats.org/drawingml/2006/main" uri="{909E8E84-426E-40DD-AFC4-6F175D3DCCD1}">
                            <a14:hiddenFill xmlns:a14="http://schemas.microsoft.com/office/drawing/2010/main">
                              <a:solidFill>
                                <a:srgbClr val="FFFFFF"/>
                              </a:solidFill>
                            </a14:hiddenFill>
                          </a:ext>
                        </a:extLst>
                      </wps:spPr>
                      <wps:txbx>
                        <w:txbxContent>
                          <w:p w:rsidR="007A3C6E" w:rsidP="007A3C6E" w14:textId="3D1C2A25">
                            <w:pPr>
                              <w:spacing w:after="0" w:line="240" w:lineRule="auto"/>
                              <w:jc w:val="center"/>
                              <w:rPr>
                                <w:rFonts w:cstheme="minorHAnsi"/>
                                <w:i/>
                                <w:color w:val="000000" w:themeColor="text1"/>
                                <w:sz w:val="80"/>
                                <w:szCs w:val="80"/>
                              </w:rPr>
                            </w:pPr>
                            <w:r>
                              <w:rPr>
                                <w:rFonts w:cstheme="minorHAnsi"/>
                                <w:i/>
                                <w:color w:val="000000" w:themeColor="text1"/>
                                <w:sz w:val="80"/>
                                <w:szCs w:val="80"/>
                              </w:rPr>
                              <w:t xml:space="preserve">Household </w:t>
                            </w:r>
                            <w:r w:rsidR="00C1344F">
                              <w:rPr>
                                <w:rFonts w:cstheme="minorHAnsi"/>
                                <w:i/>
                                <w:color w:val="000000" w:themeColor="text1"/>
                                <w:sz w:val="80"/>
                                <w:szCs w:val="80"/>
                              </w:rPr>
                              <w:t xml:space="preserve">Follow-up </w:t>
                            </w:r>
                          </w:p>
                        </w:txbxContent>
                      </wps:txbx>
                      <wps:bodyPr rot="0" vert="horz" wrap="square" lIns="91440" tIns="45720" rIns="91440" bIns="45720" anchor="ctr" anchorCtr="0" upright="1"/>
                    </wps:wsp>
                  </a:graphicData>
                </a:graphic>
              </wp:inline>
            </w:drawing>
          </mc:Choice>
          <mc:Fallback>
            <w:pict>
              <v:roundrect id="Rectangle: Rounded Corners 168287891" o:spid="_x0000_i1025" style="width:468pt;height:183.65pt;mso-left-percent:-10001;mso-position-horizontal-relative:char;mso-position-vertical-relative:line;mso-top-percent:-10001;mso-wrap-style:square;visibility:visible;v-text-anchor:middle" arcsize="10923f" filled="f" strokecolor="#f8941d" strokeweight="1pt">
                <v:stroke joinstyle="miter"/>
                <v:textbox>
                  <w:txbxContent>
                    <w:p w:rsidR="007A3C6E" w:rsidP="007A3C6E" w14:paraId="3DEFFDB2" w14:textId="3D1C2A25">
                      <w:pPr>
                        <w:spacing w:after="0" w:line="240" w:lineRule="auto"/>
                        <w:jc w:val="center"/>
                        <w:rPr>
                          <w:rFonts w:cstheme="minorHAnsi"/>
                          <w:i/>
                          <w:color w:val="000000" w:themeColor="text1"/>
                          <w:sz w:val="80"/>
                          <w:szCs w:val="80"/>
                        </w:rPr>
                      </w:pPr>
                      <w:r>
                        <w:rPr>
                          <w:rFonts w:cstheme="minorHAnsi"/>
                          <w:i/>
                          <w:color w:val="000000" w:themeColor="text1"/>
                          <w:sz w:val="80"/>
                          <w:szCs w:val="80"/>
                        </w:rPr>
                        <w:t xml:space="preserve">Household </w:t>
                      </w:r>
                      <w:r w:rsidR="00C1344F">
                        <w:rPr>
                          <w:rFonts w:cstheme="minorHAnsi"/>
                          <w:i/>
                          <w:color w:val="000000" w:themeColor="text1"/>
                          <w:sz w:val="80"/>
                          <w:szCs w:val="80"/>
                        </w:rPr>
                        <w:t xml:space="preserve">Follow-up </w:t>
                      </w:r>
                    </w:p>
                  </w:txbxContent>
                </v:textbox>
                <w10:wrap type="none"/>
                <w10:anchorlock/>
              </v:roundrect>
            </w:pict>
          </mc:Fallback>
        </mc:AlternateContent>
      </w:r>
    </w:p>
    <w:p w:rsidR="007A3C6E" w:rsidP="00990D9A" w14:paraId="7440E16D" w14:textId="0B897C1F">
      <w:pPr>
        <w:rPr>
          <w:rStyle w:val="BodyTextFirstIndent2Char"/>
          <w:rFonts w:asciiTheme="minorHAnsi" w:hAnsiTheme="minorHAnsi"/>
        </w:rPr>
      </w:pPr>
      <w:r>
        <w:rPr>
          <w:noProof/>
        </w:rPr>
        <mc:AlternateContent>
          <mc:Choice Requires="wps">
            <w:drawing>
              <wp:anchor distT="0" distB="0" distL="114300" distR="114300" simplePos="0" relativeHeight="251658240" behindDoc="0" locked="0" layoutInCell="1" allowOverlap="1">
                <wp:simplePos x="0" y="0"/>
                <wp:positionH relativeFrom="margin">
                  <wp:posOffset>0</wp:posOffset>
                </wp:positionH>
                <wp:positionV relativeFrom="paragraph">
                  <wp:posOffset>153670</wp:posOffset>
                </wp:positionV>
                <wp:extent cx="5943600" cy="1115695"/>
                <wp:effectExtent l="0" t="0" r="0" b="0"/>
                <wp:wrapTopAndBottom/>
                <wp:docPr id="623882347" name="Rectangle: Rounded Corners 623882347"/>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5943600" cy="1115695"/>
                        </a:xfrm>
                        <a:prstGeom prst="roundRect">
                          <a:avLst>
                            <a:gd name="adj" fmla="val 16667"/>
                          </a:avLst>
                        </a:prstGeom>
                        <a:solidFill>
                          <a:srgbClr val="0070C0"/>
                        </a:solidFill>
                        <a:ln>
                          <a:noFill/>
                        </a:ln>
                      </wps:spPr>
                      <wps:txbx>
                        <w:txbxContent>
                          <w:p w:rsidR="007A3C6E" w:rsidP="007A3C6E" w14:textId="08B44158">
                            <w:pPr>
                              <w:jc w:val="center"/>
                              <w:rPr>
                                <w:rFonts w:cstheme="minorHAnsi"/>
                                <w:iCs/>
                                <w:color w:val="FFFFFF" w:themeColor="background1"/>
                                <w:sz w:val="48"/>
                                <w:szCs w:val="48"/>
                              </w:rPr>
                            </w:pPr>
                            <w:r>
                              <w:rPr>
                                <w:rFonts w:cstheme="minorHAnsi"/>
                                <w:iCs/>
                                <w:color w:val="FFFFFF" w:themeColor="background1"/>
                                <w:sz w:val="48"/>
                                <w:szCs w:val="48"/>
                              </w:rPr>
                              <w:t xml:space="preserve">OMB </w:t>
                            </w:r>
                            <w:r>
                              <w:rPr>
                                <w:rFonts w:cstheme="minorHAnsi"/>
                                <w:iCs/>
                                <w:color w:val="FFFFFF" w:themeColor="background1"/>
                                <w:sz w:val="48"/>
                                <w:szCs w:val="48"/>
                              </w:rPr>
                              <w:t>Review Draft</w:t>
                            </w:r>
                          </w:p>
                        </w:txbxContent>
                      </wps:txbx>
                      <wps:bodyPr rot="0" vertOverflow="clip" horzOverflow="clip" vert="horz" wrap="square" lIns="91440" tIns="45720" rIns="91440" bIns="45720" anchor="ctr" anchorCtr="0" upright="1"/>
                    </wps:wsp>
                  </a:graphicData>
                </a:graphic>
                <wp14:sizeRelH relativeFrom="page">
                  <wp14:pctWidth>0</wp14:pctWidth>
                </wp14:sizeRelH>
                <wp14:sizeRelV relativeFrom="page">
                  <wp14:pctHeight>0</wp14:pctHeight>
                </wp14:sizeRelV>
              </wp:anchor>
            </w:drawing>
          </mc:Choice>
          <mc:Fallback>
            <w:pict>
              <v:roundrect id="Rectangle: Rounded Corners 623882347" o:spid="_x0000_s1026" style="width:468pt;height:87.85pt;margin-top:12.1pt;margin-left:0;mso-height-percent:0;mso-height-relative:page;mso-position-horizontal-relative:margin;mso-width-percent:0;mso-width-relative:page;mso-wrap-distance-bottom:0;mso-wrap-distance-left:9pt;mso-wrap-distance-right:9pt;mso-wrap-distance-top:0;mso-wrap-style:square;position:absolute;visibility:visible;v-text-anchor:middle;z-index:251659264" arcsize="10923f" fillcolor="#0070c0" stroked="f">
                <v:textbox>
                  <w:txbxContent>
                    <w:p w:rsidR="007A3C6E" w:rsidP="007A3C6E" w14:paraId="688AFA0D" w14:textId="08B44158">
                      <w:pPr>
                        <w:jc w:val="center"/>
                        <w:rPr>
                          <w:rFonts w:cstheme="minorHAnsi"/>
                          <w:iCs/>
                          <w:color w:val="FFFFFF" w:themeColor="background1"/>
                          <w:sz w:val="48"/>
                          <w:szCs w:val="48"/>
                        </w:rPr>
                      </w:pPr>
                      <w:r>
                        <w:rPr>
                          <w:rFonts w:cstheme="minorHAnsi"/>
                          <w:iCs/>
                          <w:color w:val="FFFFFF" w:themeColor="background1"/>
                          <w:sz w:val="48"/>
                          <w:szCs w:val="48"/>
                        </w:rPr>
                        <w:t xml:space="preserve">OMB </w:t>
                      </w:r>
                      <w:r>
                        <w:rPr>
                          <w:rFonts w:cstheme="minorHAnsi"/>
                          <w:iCs/>
                          <w:color w:val="FFFFFF" w:themeColor="background1"/>
                          <w:sz w:val="48"/>
                          <w:szCs w:val="48"/>
                        </w:rPr>
                        <w:t>Review Draft</w:t>
                      </w:r>
                    </w:p>
                  </w:txbxContent>
                </v:textbox>
                <w10:wrap type="topAndBottom"/>
              </v:roundrect>
            </w:pict>
          </mc:Fallback>
        </mc:AlternateContent>
      </w:r>
      <w:r>
        <w:rPr>
          <w:rFonts w:cstheme="minorHAnsi"/>
          <w:sz w:val="18"/>
          <w:szCs w:val="18"/>
        </w:rPr>
        <w:br w:type="page"/>
      </w:r>
    </w:p>
    <w:p w:rsidR="00957BC0" w:rsidP="00990D9A" w14:paraId="2416C341" w14:textId="643D2282">
      <w:pPr>
        <w:keepNext/>
        <w:keepLines/>
        <w:shd w:val="clear" w:color="auto" w:fill="ED7D31" w:themeFill="accent2"/>
        <w:spacing w:before="240" w:after="0" w:line="252" w:lineRule="auto"/>
        <w:outlineLvl w:val="0"/>
        <w:rPr>
          <w:rFonts w:ascii="Calibri" w:eastAsia="Times New Roman" w:hAnsi="Calibri" w:cs="Calibri"/>
          <w:b/>
          <w:bCs/>
          <w:color w:val="000000"/>
          <w:kern w:val="0"/>
          <w:sz w:val="32"/>
          <w:szCs w:val="32"/>
        </w:rPr>
      </w:pPr>
      <w:bookmarkStart w:id="0" w:name="_Toc155736746"/>
      <w:r>
        <w:rPr>
          <w:rFonts w:ascii="Calibri" w:eastAsia="Times New Roman" w:hAnsi="Calibri" w:cs="Calibri"/>
          <w:b/>
          <w:bCs/>
          <w:color w:val="000000"/>
          <w:kern w:val="0"/>
          <w:sz w:val="32"/>
          <w:szCs w:val="32"/>
        </w:rPr>
        <w:t>Consent</w:t>
      </w:r>
      <w:bookmarkEnd w:id="0"/>
    </w:p>
    <w:p w:rsidR="00957BC0" w:rsidP="00EB1C21" w14:paraId="1D8197F0" w14:textId="4608FDFD">
      <w:pPr>
        <w:pStyle w:val="ItemText"/>
      </w:pPr>
      <w:r>
        <w:t xml:space="preserve">We are looking to speak further with parents of young children to help us understand how families use and think about child care for children under age 13. </w:t>
      </w:r>
      <w:r>
        <w:t>This study is funded by the Administration for Children and Families</w:t>
      </w:r>
      <w:r w:rsidR="00BB7746">
        <w:t xml:space="preserve"> (ACF)</w:t>
      </w:r>
      <w:r>
        <w:t xml:space="preserve">, of the U.S. Department of Health and Human Services, and conducted by </w:t>
      </w:r>
      <w:r w:rsidR="007A3C6E">
        <w:t>NORC</w:t>
      </w:r>
      <w:r>
        <w:t xml:space="preserve"> at the University of Chicago. Your participation in this study will help policymakers and child care providers better understand and support the child care services that are most needed in your area.</w:t>
      </w:r>
    </w:p>
    <w:p w:rsidR="00957BC0" w:rsidP="00EB1C21" w14:paraId="0FAE976D" w14:textId="4EC27AD4">
      <w:pPr>
        <w:pStyle w:val="ItemText"/>
      </w:pPr>
      <w:r>
        <w:t xml:space="preserve">This interview takes about 20 </w:t>
      </w:r>
      <w:r>
        <w:t>minutes</w:t>
      </w:r>
      <w:r>
        <w:t xml:space="preserve"> and your participation is voluntary. You may choose not to answer any questions you don</w:t>
      </w:r>
      <w:r w:rsidR="009B301C">
        <w:t>'</w:t>
      </w:r>
      <w:r>
        <w:t xml:space="preserve">t wish to </w:t>
      </w:r>
      <w:r>
        <w:t>answer, or</w:t>
      </w:r>
      <w:r>
        <w:t xml:space="preserve"> end the interview at any time.  We use computing systems, staff training, and strict data access requirements to protect your identity and keep your responses private. To better protect your privacy, this interview does not contain questions that require you to disclose any sensitive, </w:t>
      </w:r>
      <w:r>
        <w:t>private information</w:t>
      </w:r>
      <w:r>
        <w:t xml:space="preserve"> about yourself. This study also has a Federal Certificate of Confidentiality from the government which protects researchers and other staff from being forced to release information that could be used to identify participants in court proceedings. You should understand, however, that we would take necessary action to prevent serious harm to children or others, including reporting to authorities.</w:t>
      </w:r>
    </w:p>
    <w:p w:rsidR="00957BC0" w:rsidP="004429FD" w14:paraId="37F3DDC8" w14:textId="5AAF6F5D">
      <w:pPr>
        <w:pStyle w:val="ItemText"/>
      </w:pPr>
      <w:r>
        <w:t>Data collected for this study will be used for statistical purposes only, so that no individuals or organizations can be identified directly or indirectly in research findings. Identifiers such as your name and addresses will be considered private and can only be accessed for the study</w:t>
      </w:r>
      <w:r w:rsidR="009B301C">
        <w:t>'</w:t>
      </w:r>
      <w:r>
        <w:t xml:space="preserve">s research purposes by authorized personnel associated with this study. Access to identifying information is granted to authorized personnel only on a need-to-know </w:t>
      </w:r>
      <w:bookmarkStart w:id="1" w:name="OLE_LINK196"/>
      <w:bookmarkStart w:id="2" w:name="OLE_LINK6"/>
      <w:r w:rsidR="00E673DC">
        <w:t>basis</w:t>
      </w:r>
      <w:bookmarkEnd w:id="1"/>
      <w:r>
        <w:t>.</w:t>
      </w:r>
      <w:r w:rsidR="008D24CE">
        <w:t xml:space="preserve"> Data will be preserved </w:t>
      </w:r>
      <w:r w:rsidRPr="00DE3C5C" w:rsidR="00BB7746">
        <w:t xml:space="preserve">with appropriate security safeguards </w:t>
      </w:r>
      <w:r w:rsidRPr="00DE3C5C" w:rsidR="00BB7746">
        <w:t>as long as</w:t>
      </w:r>
      <w:r w:rsidRPr="00DE3C5C" w:rsidR="00BB7746">
        <w:t xml:space="preserve"> it is necessary for the attainment of the specified study objectives and will be destroyed then after in accordance with ACF’s approved retention schedules. </w:t>
      </w:r>
      <w:bookmarkEnd w:id="2"/>
    </w:p>
    <w:p w:rsidR="00F47805" w:rsidP="00EB1C21" w14:paraId="4C932A61" w14:textId="77777777">
      <w:pPr>
        <w:pStyle w:val="ItemText"/>
      </w:pPr>
      <w:r>
        <w:t>-</w:t>
      </w:r>
    </w:p>
    <w:p w:rsidR="00F47805" w14:paraId="44CDA77A" w14:textId="77777777"/>
    <w:p w:rsidR="00C9631B" w:rsidP="00EB1C21" w14:paraId="5D303A24" w14:textId="6204B4EA">
      <w:pPr>
        <w:pStyle w:val="ItemText"/>
      </w:pPr>
    </w:p>
    <w:p w:rsidR="007A3C6E" w:rsidP="00957BC0" w14:paraId="4F056B99" w14:textId="4566C935">
      <w:pPr>
        <w:pBdr>
          <w:top w:val="single" w:sz="4" w:space="1" w:color="auto"/>
          <w:left w:val="single" w:sz="4" w:space="4" w:color="auto"/>
          <w:bottom w:val="single" w:sz="4" w:space="1" w:color="auto"/>
          <w:right w:val="single" w:sz="4" w:space="4" w:color="auto"/>
        </w:pBdr>
      </w:pPr>
      <w:r>
        <w:t xml:space="preserve">An agency may not conduct or sponsor, and a person is not required to respond to, a collection of information unless it displays a currently valid OMB </w:t>
      </w:r>
      <w:r w:rsidRPr="00A46D61">
        <w:t xml:space="preserve">control number. The OMB number for this information collection is </w:t>
      </w:r>
      <w:r w:rsidRPr="00A46D61" w:rsidR="008D24CE">
        <w:rPr>
          <w:rFonts w:cstheme="minorHAnsi"/>
        </w:rPr>
        <w:t>0970-0391</w:t>
      </w:r>
      <w:r w:rsidRPr="00A46D61">
        <w:t xml:space="preserve"> and the expiration date </w:t>
      </w:r>
      <w:r w:rsidRPr="001826D4">
        <w:t xml:space="preserve">is </w:t>
      </w:r>
      <w:r w:rsidRPr="001826D4" w:rsidR="00345CAB">
        <w:t>06/30/26</w:t>
      </w:r>
      <w:r w:rsidRPr="001826D4">
        <w:t>.</w:t>
      </w:r>
      <w:r w:rsidRPr="00A46D61">
        <w:t xml:space="preserve"> Please</w:t>
      </w:r>
      <w:r>
        <w:t xml:space="preserve"> send comments regarding the time required for this survey</w:t>
      </w:r>
      <w:r w:rsidR="008D24CE">
        <w:t>,</w:t>
      </w:r>
      <w:bookmarkStart w:id="3" w:name="OLE_LINK7"/>
      <w:r w:rsidR="008D24CE">
        <w:t xml:space="preserve"> your privacy-related rights,</w:t>
      </w:r>
      <w:r>
        <w:t xml:space="preserve"> </w:t>
      </w:r>
      <w:bookmarkEnd w:id="3"/>
      <w:r>
        <w:t xml:space="preserve">or any other aspect of the described information collection to: </w:t>
      </w:r>
      <w:r>
        <w:t>NORC</w:t>
      </w:r>
      <w:r>
        <w:t xml:space="preserve"> at the University of Chicago, 55 E Monroe St, Ste 3000, Chicago, IL, 60603, Attention: A. Rupa Datta.</w:t>
      </w:r>
    </w:p>
    <w:p w:rsidR="00E768AE" w:rsidP="008D24CE" w14:paraId="3BF5B8D2" w14:textId="77777777">
      <w:pPr>
        <w:spacing w:line="240" w:lineRule="auto"/>
        <w:rPr>
          <w:rFonts w:eastAsia="Calibri" w:cstheme="minorHAnsi"/>
        </w:rPr>
      </w:pPr>
    </w:p>
    <w:p w:rsidR="00E768AE" w:rsidRPr="00DE3C5C" w:rsidP="008D24CE" w14:paraId="1B67B362" w14:textId="77777777">
      <w:pPr>
        <w:spacing w:line="240" w:lineRule="auto"/>
        <w:rPr>
          <w:rFonts w:eastAsia="Calibri" w:cstheme="minorHAnsi"/>
          <w:b/>
          <w:bCs/>
        </w:rPr>
      </w:pPr>
      <w:bookmarkStart w:id="4" w:name="OLE_LINK13"/>
      <w:r w:rsidRPr="00DE3C5C">
        <w:rPr>
          <w:rFonts w:eastAsia="Calibri" w:cstheme="minorHAnsi"/>
          <w:b/>
          <w:bCs/>
        </w:rPr>
        <w:t>IF INTERVIEWER-ADMINISTERED:</w:t>
      </w:r>
    </w:p>
    <w:p w:rsidR="008D24CE" w:rsidP="008D24CE" w14:paraId="0CF7CFC5" w14:textId="4B446F1E">
      <w:pPr>
        <w:spacing w:line="240" w:lineRule="auto"/>
        <w:rPr>
          <w:rFonts w:eastAsia="Calibri" w:cstheme="minorHAnsi"/>
        </w:rPr>
      </w:pPr>
      <w:r>
        <w:rPr>
          <w:rFonts w:eastAsia="Calibri" w:cstheme="minorHAnsi"/>
        </w:rPr>
        <w:t>Parts of this interview may be recorded for quality control purposes. This will not compromise the strict privacy of your responses</w:t>
      </w:r>
      <w:r>
        <w:rPr>
          <w:rFonts w:eastAsia="Calibri" w:cstheme="minorHAnsi"/>
        </w:rPr>
        <w:t xml:space="preserve">.  </w:t>
      </w:r>
      <w:r>
        <w:rPr>
          <w:rFonts w:eastAsia="Calibri" w:cstheme="minorHAnsi"/>
        </w:rPr>
        <w:t>These recordings will be shared only with authorized personnel associated with the study</w:t>
      </w:r>
      <w:r>
        <w:rPr>
          <w:rFonts w:eastAsia="Calibri" w:cstheme="minorHAnsi"/>
        </w:rPr>
        <w:t xml:space="preserve">.  </w:t>
      </w:r>
      <w:r>
        <w:rPr>
          <w:rFonts w:eastAsia="Calibri" w:cstheme="minorHAnsi"/>
        </w:rPr>
        <w:t>Recordings will be maintained until we finalize our notes. May I continue with the recording?</w:t>
      </w:r>
    </w:p>
    <w:p w:rsidR="008D24CE" w:rsidP="008D24CE" w14:paraId="19EA75C9" w14:textId="77777777">
      <w:pPr>
        <w:numPr>
          <w:ilvl w:val="0"/>
          <w:numId w:val="117"/>
        </w:numPr>
        <w:spacing w:line="254" w:lineRule="auto"/>
        <w:contextualSpacing/>
        <w:rPr>
          <w:rFonts w:eastAsia="Calibri" w:cstheme="minorHAnsi"/>
        </w:rPr>
      </w:pPr>
      <w:r>
        <w:rPr>
          <w:rFonts w:eastAsia="Calibri" w:cstheme="minorHAnsi"/>
        </w:rPr>
        <w:t xml:space="preserve">R CONSENTS TO PARTICIPATE IN THE SURVEY </w:t>
      </w:r>
      <w:r>
        <w:rPr>
          <w:rFonts w:ascii="Wingdings" w:eastAsia="Wingdings" w:hAnsi="Wingdings" w:cstheme="minorHAnsi"/>
        </w:rPr>
        <w:sym w:font="Wingdings" w:char="F0E0"/>
      </w:r>
      <w:r>
        <w:rPr>
          <w:rFonts w:eastAsia="Calibri" w:cstheme="minorHAnsi"/>
          <w:b/>
        </w:rPr>
        <w:t xml:space="preserve"> </w:t>
      </w:r>
      <w:r>
        <w:rPr>
          <w:rFonts w:eastAsia="Calibri" w:cstheme="minorHAnsi"/>
        </w:rPr>
        <w:t>CONTINUE</w:t>
      </w:r>
    </w:p>
    <w:p w:rsidR="008D24CE" w:rsidP="008D24CE" w14:paraId="52B562DB" w14:textId="77777777">
      <w:pPr>
        <w:numPr>
          <w:ilvl w:val="0"/>
          <w:numId w:val="117"/>
        </w:numPr>
        <w:spacing w:line="254" w:lineRule="auto"/>
        <w:contextualSpacing/>
        <w:rPr>
          <w:rFonts w:eastAsia="Calibri" w:cstheme="minorHAnsi"/>
        </w:rPr>
      </w:pPr>
      <w:r w:rsidRPr="00DE3C5C">
        <w:rPr>
          <w:rFonts w:eastAsia="Calibri" w:cstheme="minorHAnsi"/>
        </w:rPr>
        <w:t xml:space="preserve">R CONSENTS TO PARTICIPATE IN THE SURVEY BUT DOES NOT WANT TO BE RECORDED </w:t>
      </w:r>
      <w:r>
        <w:rPr>
          <w:rFonts w:ascii="Wingdings" w:eastAsia="Wingdings" w:hAnsi="Wingdings" w:cstheme="minorHAnsi"/>
          <w:lang w:val="es-MX"/>
        </w:rPr>
        <w:sym w:font="Wingdings" w:char="F0E0"/>
      </w:r>
      <w:r w:rsidRPr="00DE3C5C">
        <w:rPr>
          <w:rFonts w:eastAsia="Calibri" w:cstheme="minorHAnsi"/>
        </w:rPr>
        <w:t xml:space="preserve"> TURN OFF RECORDING FEATURE AND CONTINUE</w:t>
      </w:r>
    </w:p>
    <w:p w:rsidR="008D24CE" w:rsidP="008D24CE" w14:paraId="139E464D" w14:textId="77777777">
      <w:pPr>
        <w:numPr>
          <w:ilvl w:val="0"/>
          <w:numId w:val="117"/>
        </w:numPr>
        <w:spacing w:line="254" w:lineRule="auto"/>
        <w:contextualSpacing/>
        <w:rPr>
          <w:rFonts w:eastAsia="Calibri" w:cstheme="minorHAnsi"/>
        </w:rPr>
      </w:pPr>
      <w:r>
        <w:rPr>
          <w:rFonts w:eastAsia="Calibri" w:cstheme="minorHAnsi"/>
        </w:rPr>
        <w:t xml:space="preserve">R DOES NOT CONSENT TO PARTICIPATE  </w:t>
      </w:r>
      <w:r>
        <w:rPr>
          <w:rFonts w:ascii="Wingdings" w:eastAsia="Wingdings" w:hAnsi="Wingdings" w:cstheme="minorHAnsi"/>
        </w:rPr>
        <w:sym w:font="Wingdings" w:char="F0E0"/>
      </w:r>
      <w:r>
        <w:rPr>
          <w:rFonts w:eastAsia="Calibri" w:cstheme="minorHAnsi"/>
        </w:rPr>
        <w:t xml:space="preserve"> BREAK OFF AND INQUIRE ABOUT ALTERNATE RESPONDENT</w:t>
      </w:r>
    </w:p>
    <w:p w:rsidR="002B7BD9" w14:paraId="24AB4B6F" w14:textId="77777777">
      <w:pPr>
        <w:rPr>
          <w:b/>
          <w:bCs/>
        </w:rPr>
      </w:pPr>
    </w:p>
    <w:p w:rsidR="00E768AE" w:rsidRPr="00DE3C5C" w14:paraId="35EE013F" w14:textId="06812D16">
      <w:pPr>
        <w:rPr>
          <w:b/>
          <w:bCs/>
        </w:rPr>
      </w:pPr>
      <w:r w:rsidRPr="00DE3C5C">
        <w:rPr>
          <w:b/>
          <w:bCs/>
        </w:rPr>
        <w:t>IF SELF-ADMINISTERED:</w:t>
      </w:r>
    </w:p>
    <w:p w:rsidR="00E768AE" w:rsidP="00E768AE" w14:paraId="5BB44AEA" w14:textId="77777777">
      <w:pPr>
        <w:spacing w:line="240" w:lineRule="auto"/>
        <w:rPr>
          <w:rFonts w:eastAsia="Calibri" w:cstheme="minorHAnsi"/>
        </w:rPr>
      </w:pPr>
      <w:r>
        <w:rPr>
          <w:rFonts w:eastAsia="Calibri" w:cstheme="minorHAnsi"/>
          <w:color w:val="000000"/>
        </w:rPr>
        <w:t>Please enter your login ID and password below and then click the "Continue" button.</w:t>
      </w:r>
    </w:p>
    <w:p w:rsidR="00C1344F" w:rsidRPr="00DE3C5C" w:rsidP="00E768AE" w14:paraId="5F3D28C8" w14:textId="2EAAEC05">
      <w:pPr>
        <w:rPr>
          <w:rFonts w:eastAsia="MS Mincho" w:cs="Times New Roman"/>
          <w:noProof/>
          <w:szCs w:val="20"/>
        </w:rPr>
      </w:pPr>
      <w:r>
        <w:t>You can click on the 'PREVIOUS' button to go back and change your answers if needed. Clicking 'STOP' will save your responses and allow you to return to the last question you answered the next time you access the survey.</w:t>
      </w:r>
      <w:r>
        <w:br/>
      </w:r>
      <w:r>
        <w:br w:type="page"/>
      </w:r>
    </w:p>
    <w:p w:rsidR="00516C90" w:rsidRPr="00516C90" w:rsidP="00516C90" w14:paraId="03C46507" w14:textId="7F7C8B30">
      <w:pPr>
        <w:keepNext/>
        <w:keepLines/>
        <w:shd w:val="clear" w:color="auto" w:fill="ED7D31" w:themeFill="accent2"/>
        <w:spacing w:before="240" w:after="0" w:line="252" w:lineRule="auto"/>
        <w:outlineLvl w:val="0"/>
        <w:rPr>
          <w:rFonts w:ascii="Calibri" w:eastAsia="Times New Roman" w:hAnsi="Calibri" w:cs="Calibri"/>
          <w:b/>
          <w:bCs/>
          <w:color w:val="000000"/>
          <w:kern w:val="0"/>
          <w:sz w:val="32"/>
          <w:szCs w:val="32"/>
        </w:rPr>
      </w:pPr>
      <w:bookmarkStart w:id="5" w:name="_Toc155736747"/>
      <w:bookmarkEnd w:id="4"/>
      <w:r w:rsidRPr="00516C90">
        <w:rPr>
          <w:rFonts w:ascii="Calibri" w:eastAsia="Times New Roman" w:hAnsi="Calibri" w:cs="Calibri"/>
          <w:b/>
          <w:bCs/>
          <w:color w:val="000000"/>
          <w:kern w:val="0"/>
          <w:sz w:val="32"/>
          <w:szCs w:val="32"/>
        </w:rPr>
        <w:t xml:space="preserve">Section </w:t>
      </w:r>
      <w:r w:rsidR="00295BF5">
        <w:rPr>
          <w:rFonts w:ascii="Calibri" w:eastAsia="Times New Roman" w:hAnsi="Calibri" w:cs="Calibri"/>
          <w:b/>
          <w:bCs/>
          <w:color w:val="000000"/>
          <w:kern w:val="0"/>
          <w:sz w:val="32"/>
          <w:szCs w:val="32"/>
        </w:rPr>
        <w:t>K</w:t>
      </w:r>
      <w:r w:rsidRPr="00516C90">
        <w:rPr>
          <w:rFonts w:ascii="Calibri" w:eastAsia="Times New Roman" w:hAnsi="Calibri" w:cs="Calibri"/>
          <w:b/>
          <w:bCs/>
          <w:color w:val="000000"/>
          <w:kern w:val="0"/>
          <w:sz w:val="32"/>
          <w:szCs w:val="32"/>
        </w:rPr>
        <w:t>. Household Composition and Confirmation of Eligibility</w:t>
      </w:r>
      <w:bookmarkEnd w:id="5"/>
    </w:p>
    <w:p w:rsidR="00516C90" w:rsidRPr="00516C90" w:rsidP="00516C90" w14:paraId="3C4CEE9E" w14:textId="2E840EE7">
      <w:pPr>
        <w:pStyle w:val="Heading3"/>
      </w:pPr>
      <w:r>
        <w:t>K</w:t>
      </w:r>
      <w:r w:rsidRPr="00516C90">
        <w:t>1a</w:t>
      </w:r>
      <w:r w:rsidRPr="00516C90">
        <w:t>.Intro</w:t>
      </w:r>
    </w:p>
    <w:p w:rsidR="00516C90" w:rsidP="00516C90" w14:paraId="6E6AE8C8" w14:textId="6763DEDC">
      <w:pPr>
        <w:pStyle w:val="ItemText"/>
      </w:pPr>
      <w:r w:rsidRPr="00516C90">
        <w:rPr>
          <w:rFonts w:eastAsia="MS Mincho"/>
        </w:rPr>
        <w:t xml:space="preserve">In </w:t>
      </w:r>
      <w:r w:rsidR="00036C68">
        <w:rPr>
          <w:rFonts w:eastAsia="MS Mincho"/>
        </w:rPr>
        <w:t>[</w:t>
      </w:r>
      <w:r w:rsidR="007913C4">
        <w:rPr>
          <w:rFonts w:eastAsia="MS Mincho"/>
        </w:rPr>
        <w:t>INTERVIEW</w:t>
      </w:r>
      <w:r w:rsidR="00036C68">
        <w:rPr>
          <w:rFonts w:eastAsia="MS Mincho"/>
        </w:rPr>
        <w:t xml:space="preserve"> </w:t>
      </w:r>
      <w:r w:rsidRPr="00516C90">
        <w:t>MONTH</w:t>
      </w:r>
      <w:r w:rsidRPr="00516C90">
        <w:rPr>
          <w:rFonts w:eastAsia="MS Mincho"/>
        </w:rPr>
        <w:t>]</w:t>
      </w:r>
      <w:r w:rsidRPr="00516C90">
        <w:t xml:space="preserve"> of 2024, when your household participated in the </w:t>
      </w:r>
      <w:r w:rsidR="0028721E">
        <w:t>National Survey of Early Care and Education (</w:t>
      </w:r>
      <w:r w:rsidRPr="00516C90">
        <w:t>NSECE</w:t>
      </w:r>
      <w:r w:rsidR="0028721E">
        <w:t>)</w:t>
      </w:r>
      <w:r w:rsidRPr="00516C90">
        <w:t xml:space="preserve">, </w:t>
      </w:r>
      <w:r w:rsidR="001D536B">
        <w:t xml:space="preserve">our records show that </w:t>
      </w:r>
      <w:r w:rsidRPr="00516C90">
        <w:t xml:space="preserve">there were </w:t>
      </w:r>
      <w:r w:rsidR="008C3554">
        <w:rPr>
          <w:rFonts w:eastAsia="MS Mincho"/>
          <w14:ligatures w14:val="none"/>
        </w:rPr>
        <w:t xml:space="preserve">[NUMBER </w:t>
      </w:r>
      <w:r w:rsidR="00882F64">
        <w:rPr>
          <w:rFonts w:eastAsia="MS Mincho"/>
          <w14:ligatures w14:val="none"/>
        </w:rPr>
        <w:t>of</w:t>
      </w:r>
      <w:r w:rsidR="008C3554">
        <w:rPr>
          <w:rFonts w:eastAsia="MS Mincho"/>
          <w14:ligatures w14:val="none"/>
        </w:rPr>
        <w:t xml:space="preserve"> individuals age 13 or older]</w:t>
      </w:r>
      <w:r w:rsidRPr="00516C90">
        <w:t xml:space="preserve"> </w:t>
      </w:r>
      <w:r w:rsidR="001D536B">
        <w:t>individuals</w:t>
      </w:r>
      <w:r w:rsidRPr="00516C90" w:rsidR="001D536B">
        <w:t xml:space="preserve"> </w:t>
      </w:r>
      <w:r w:rsidR="001D536B">
        <w:t xml:space="preserve">age 13 or older </w:t>
      </w:r>
      <w:r w:rsidRPr="00516C90" w:rsidR="001D536B">
        <w:t>living in the household</w:t>
      </w:r>
      <w:r w:rsidR="001D536B">
        <w:t xml:space="preserve"> and </w:t>
      </w:r>
      <w:r w:rsidRPr="00516C90">
        <w:t>[</w:t>
      </w:r>
      <w:r w:rsidR="00877B76">
        <w:rPr>
          <w:rFonts w:eastAsia="MS Mincho"/>
        </w:rPr>
        <w:t xml:space="preserve">NUMBER OF </w:t>
      </w:r>
      <w:r w:rsidR="001D536B">
        <w:rPr>
          <w:rFonts w:eastAsia="MS Mincho"/>
        </w:rPr>
        <w:t>individuals under age 13</w:t>
      </w:r>
      <w:r w:rsidRPr="00516C90">
        <w:rPr>
          <w:rFonts w:eastAsia="MS Mincho"/>
        </w:rPr>
        <w:t>]</w:t>
      </w:r>
      <w:r w:rsidR="00B34E38">
        <w:rPr>
          <w:rFonts w:eastAsia="MS Mincho"/>
        </w:rPr>
        <w:t xml:space="preserve"> individuals</w:t>
      </w:r>
      <w:r w:rsidRPr="00516C90">
        <w:rPr>
          <w:rFonts w:eastAsia="MS Mincho"/>
        </w:rPr>
        <w:t xml:space="preserve"> </w:t>
      </w:r>
      <w:r w:rsidR="008C3554">
        <w:rPr>
          <w:rFonts w:eastAsia="MS Mincho"/>
        </w:rPr>
        <w:t xml:space="preserve">under age 13 </w:t>
      </w:r>
      <w:r w:rsidR="001D536B">
        <w:t>living in the household.</w:t>
      </w:r>
    </w:p>
    <w:p w:rsidR="001D536B" w:rsidP="001D536B" w14:paraId="14182120" w14:textId="77777777">
      <w:pPr>
        <w:pStyle w:val="Heading3"/>
      </w:pPr>
      <w:bookmarkStart w:id="6" w:name="OLE_LINK96"/>
      <w:bookmarkStart w:id="7" w:name="OLE_LINK81"/>
      <w:r>
        <w:t>K1d2.</w:t>
      </w:r>
    </w:p>
    <w:p w:rsidR="001D536B" w:rsidP="001D536B" w14:paraId="7CBB7B0C" w14:textId="42AD2E97">
      <w:pPr>
        <w:pStyle w:val="ItemText"/>
      </w:pPr>
      <w:r>
        <w:t>C</w:t>
      </w:r>
      <w:r>
        <w:t>ould you please specify the number of individuals in each age group</w:t>
      </w:r>
      <w:r w:rsidR="00882F64">
        <w:t xml:space="preserve"> currently living in your household</w:t>
      </w:r>
      <w:r>
        <w:t>:</w:t>
      </w:r>
    </w:p>
    <w:p w:rsidR="001D536B" w:rsidRPr="009E4A06" w:rsidP="001D536B" w14:paraId="3F6C84EE" w14:textId="16AE8E16">
      <w:pPr>
        <w:pStyle w:val="AnswerLvl1"/>
        <w:numPr>
          <w:ilvl w:val="0"/>
          <w:numId w:val="29"/>
        </w:numPr>
      </w:pPr>
      <w:r w:rsidRPr="009E4A06">
        <w:t xml:space="preserve">Children </w:t>
      </w:r>
      <w:r>
        <w:t xml:space="preserve">under age </w:t>
      </w:r>
      <w:r w:rsidRPr="009E4A06">
        <w:t xml:space="preserve">3: ______ </w:t>
      </w:r>
    </w:p>
    <w:p w:rsidR="001D536B" w:rsidP="001D536B" w14:paraId="1BAF1FE9" w14:textId="77777777">
      <w:pPr>
        <w:pStyle w:val="AnswerLvl1"/>
        <w:numPr>
          <w:ilvl w:val="0"/>
          <w:numId w:val="29"/>
        </w:numPr>
      </w:pPr>
      <w:r>
        <w:t>Children age 3 to 5: _____</w:t>
      </w:r>
    </w:p>
    <w:p w:rsidR="001D536B" w:rsidP="001D536B" w14:paraId="2867ED09" w14:textId="0D53B056">
      <w:pPr>
        <w:pStyle w:val="AnswerLvl1"/>
        <w:numPr>
          <w:ilvl w:val="0"/>
          <w:numId w:val="29"/>
        </w:numPr>
      </w:pPr>
      <w:r>
        <w:t xml:space="preserve">Children 6 to 12: ______ </w:t>
      </w:r>
    </w:p>
    <w:p w:rsidR="001D536B" w:rsidP="001D536B" w14:paraId="35FD3F5F" w14:textId="5429D027">
      <w:pPr>
        <w:pStyle w:val="AnswerLvl1"/>
        <w:numPr>
          <w:ilvl w:val="0"/>
          <w:numId w:val="29"/>
        </w:numPr>
      </w:pPr>
      <w:r>
        <w:t xml:space="preserve">Children 13 to 17: ______ </w:t>
      </w:r>
    </w:p>
    <w:p w:rsidR="001D536B" w:rsidRPr="009E4A06" w:rsidP="001D536B" w14:paraId="413464D2" w14:textId="7021C8F6">
      <w:pPr>
        <w:pStyle w:val="AnswerLvl1"/>
        <w:numPr>
          <w:ilvl w:val="0"/>
          <w:numId w:val="29"/>
        </w:numPr>
      </w:pPr>
      <w:r>
        <w:t>Adults age</w:t>
      </w:r>
      <w:r w:rsidRPr="009E4A06">
        <w:t xml:space="preserve"> 1</w:t>
      </w:r>
      <w:r>
        <w:t>8</w:t>
      </w:r>
      <w:r w:rsidRPr="009E4A06">
        <w:t xml:space="preserve"> or older: ______ </w:t>
      </w:r>
    </w:p>
    <w:p w:rsidR="001D536B" w:rsidP="001D536B" w14:paraId="45B38E77" w14:textId="77777777">
      <w:pPr>
        <w:pStyle w:val="Heading3"/>
      </w:pPr>
      <w:r>
        <w:t>K1CHECK.</w:t>
      </w:r>
    </w:p>
    <w:p w:rsidR="001D536B" w:rsidP="001D536B" w14:paraId="146D5794" w14:textId="0BB1000C">
      <w:pPr>
        <w:pStyle w:val="ItemText"/>
      </w:pPr>
      <w:r>
        <w:t>Can you confirm that there are (total of children and adults from K.1d2a+K.1d2b+K.1d2c+K.1d2d+K.1d2e) people in your household?</w:t>
      </w:r>
    </w:p>
    <w:p w:rsidR="001D536B" w:rsidRPr="003F2565" w:rsidP="001D536B" w14:paraId="41C59545" w14:textId="77777777">
      <w:pPr>
        <w:pStyle w:val="Answerresponse-indent"/>
        <w:rPr>
          <w:lang w:val="en-US"/>
        </w:rPr>
      </w:pPr>
      <w:r w:rsidRPr="003F2565">
        <w:rPr>
          <w:lang w:val="en-US"/>
        </w:rPr>
        <w:t>1.    Yes</w:t>
      </w:r>
    </w:p>
    <w:p w:rsidR="001D536B" w:rsidRPr="003F2565" w:rsidP="001D536B" w14:paraId="53FC3D00" w14:textId="11642A8D">
      <w:pPr>
        <w:pStyle w:val="Answerresponse-indent"/>
        <w:rPr>
          <w:lang w:val="en-US"/>
        </w:rPr>
      </w:pPr>
      <w:r w:rsidRPr="003F2565">
        <w:rPr>
          <w:lang w:val="en-US"/>
        </w:rPr>
        <w:t>2.    No</w:t>
      </w:r>
      <w:r>
        <w:rPr>
          <w:lang w:val="en-US"/>
        </w:rPr>
        <w:t xml:space="preserve"> </w:t>
      </w:r>
      <w:bookmarkStart w:id="8" w:name="_Hlk174631347"/>
      <w:r>
        <w:rPr>
          <w:rFonts w:ascii="Wingdings" w:hAnsi="Wingdings"/>
          <w14:ligatures w14:val="none"/>
        </w:rPr>
        <w:sym w:font="Wingdings" w:char="F0E0"/>
      </w:r>
      <w:bookmarkEnd w:id="8"/>
      <w:r>
        <w:rPr>
          <w:lang w:val="en-US"/>
          <w14:ligatures w14:val="none"/>
        </w:rPr>
        <w:t>RETURN to K1d2</w:t>
      </w:r>
    </w:p>
    <w:p w:rsidR="001D536B" w:rsidP="001D536B" w14:paraId="39C8B731" w14:textId="1A3786FD">
      <w:pPr>
        <w:pStyle w:val="SkipPattern"/>
      </w:pPr>
      <w:bookmarkStart w:id="9" w:name="OLE_LINK22"/>
      <w:r>
        <w:t xml:space="preserve">If </w:t>
      </w:r>
      <w:bookmarkStart w:id="10" w:name="OLE_LINK68"/>
      <w:r>
        <w:t>K1d2a</w:t>
      </w:r>
      <w:bookmarkEnd w:id="10"/>
      <w:r>
        <w:t xml:space="preserve"> </w:t>
      </w:r>
      <w:r w:rsidR="00FF5852">
        <w:t xml:space="preserve">OR </w:t>
      </w:r>
      <w:r w:rsidRPr="00AF5C6E">
        <w:rPr>
          <w14:ligatures w14:val="none"/>
        </w:rPr>
        <w:t xml:space="preserve"> </w:t>
      </w:r>
      <w:r>
        <w:rPr>
          <w14:ligatures w14:val="none"/>
        </w:rPr>
        <w:t>K1d2b</w:t>
      </w:r>
      <w:r w:rsidR="00FF5852">
        <w:rPr>
          <w14:ligatures w14:val="none"/>
        </w:rPr>
        <w:t xml:space="preserve"> OR </w:t>
      </w:r>
      <w:r>
        <w:rPr>
          <w14:ligatures w14:val="none"/>
        </w:rPr>
        <w:t>K1d2c &gt;0 SKIP to K12.Intro</w:t>
      </w:r>
      <w:r w:rsidR="00D940C4">
        <w:rPr>
          <w14:ligatures w14:val="none"/>
        </w:rPr>
        <w:t>, ELSE SKIP to K1CEND</w:t>
      </w:r>
    </w:p>
    <w:p w:rsidR="00840851" w:rsidRPr="0016659C" w:rsidP="0016659C" w14:paraId="32492981" w14:textId="77777777">
      <w:pPr>
        <w:pStyle w:val="Heading3"/>
      </w:pPr>
      <w:bookmarkStart w:id="11" w:name="OLE_LINK110"/>
      <w:bookmarkEnd w:id="9"/>
      <w:r w:rsidRPr="0016659C">
        <w:t>K12.Intro</w:t>
      </w:r>
    </w:p>
    <w:p w:rsidR="00840851" w:rsidP="00840851" w14:paraId="3BC9FF9F" w14:textId="07C1B71B">
      <w:pPr>
        <w:pStyle w:val="ItemText"/>
      </w:pPr>
      <w:bookmarkStart w:id="12" w:name="OLE_LINK29"/>
      <w:bookmarkEnd w:id="11"/>
      <w:r>
        <w:rPr>
          <w:noProof/>
        </w:rPr>
        <w:t xml:space="preserve">For parts of this survey, we will focus on </w:t>
      </w:r>
      <w:r>
        <w:t>a [male/female] child born [</w:t>
      </w:r>
      <w:r w:rsidR="00E57161">
        <w:t>MONTH/YEAR</w:t>
      </w:r>
      <w:r>
        <w:t xml:space="preserve"> of FOCAL CHILD]. </w:t>
      </w:r>
    </w:p>
    <w:p w:rsidR="00840851" w:rsidP="00840851" w14:paraId="500A1B4E" w14:textId="1FADBCAD">
      <w:pPr>
        <w:pStyle w:val="ItemText"/>
      </w:pPr>
      <w:bookmarkStart w:id="13" w:name="OLE_LINK27"/>
      <w:bookmarkEnd w:id="12"/>
      <w:r>
        <w:t xml:space="preserve">Does this child </w:t>
      </w:r>
      <w:r>
        <w:t>currently liv</w:t>
      </w:r>
      <w:r>
        <w:t>e</w:t>
      </w:r>
      <w:r>
        <w:t xml:space="preserve"> in your household?</w:t>
      </w:r>
    </w:p>
    <w:bookmarkEnd w:id="13"/>
    <w:p w:rsidR="00840851" w:rsidRPr="00460F58" w:rsidP="00840851" w14:paraId="2EC64DCA" w14:textId="77777777">
      <w:pPr>
        <w:pStyle w:val="Answerresponse-indent"/>
        <w:rPr>
          <w:lang w:val="en-US"/>
        </w:rPr>
      </w:pPr>
      <w:r w:rsidRPr="00460F58">
        <w:rPr>
          <w:lang w:val="en-US"/>
        </w:rPr>
        <w:t>1    Yes</w:t>
      </w:r>
      <w:r>
        <w:rPr>
          <w:lang w:val="en-US"/>
        </w:rPr>
        <w:t xml:space="preserve">  </w:t>
      </w:r>
      <w:bookmarkStart w:id="14" w:name="OLE_LINK36"/>
      <w:r>
        <w:rPr>
          <w:rFonts w:ascii="Wingdings" w:hAnsi="Wingdings"/>
          <w14:ligatures w14:val="none"/>
        </w:rPr>
        <w:sym w:font="Wingdings" w:char="F0E0"/>
      </w:r>
      <w:r>
        <w:rPr>
          <w:lang w:val="en-US"/>
        </w:rPr>
        <w:t>SKIP to K12b</w:t>
      </w:r>
      <w:bookmarkEnd w:id="14"/>
    </w:p>
    <w:p w:rsidR="00840851" w:rsidRPr="0016659C" w:rsidP="00840851" w14:paraId="08A2F8AE" w14:textId="77777777">
      <w:pPr>
        <w:pStyle w:val="Answerresponse-indent"/>
        <w:rPr>
          <w:lang w:val="en-US"/>
        </w:rPr>
      </w:pPr>
      <w:r w:rsidRPr="00460F58">
        <w:rPr>
          <w:lang w:val="en-US"/>
        </w:rPr>
        <w:t>2    No</w:t>
      </w:r>
    </w:p>
    <w:p w:rsidR="00516C90" w:rsidRPr="00E57161" w:rsidP="00E57161" w14:paraId="16712224" w14:textId="1A402C0C">
      <w:pPr>
        <w:pStyle w:val="Heading3"/>
      </w:pPr>
      <w:r w:rsidRPr="00E57161">
        <w:t>K</w:t>
      </w:r>
      <w:r w:rsidRPr="00E57161">
        <w:t>1b</w:t>
      </w:r>
      <w:bookmarkEnd w:id="6"/>
      <w:r w:rsidRPr="00E57161">
        <w:t>.</w:t>
      </w:r>
    </w:p>
    <w:p w:rsidR="00516C90" w:rsidRPr="00516C90" w:rsidP="00516C90" w14:paraId="0D377EB2" w14:textId="1FB714A1">
      <w:pPr>
        <w:pStyle w:val="ItemText"/>
        <w:rPr>
          <w:rFonts w:eastAsia="MS Mincho"/>
        </w:rPr>
      </w:pPr>
      <w:bookmarkStart w:id="15" w:name="OLE_LINK82"/>
      <w:bookmarkStart w:id="16" w:name="OLE_LINK31"/>
      <w:r>
        <w:t xml:space="preserve">There were other </w:t>
      </w:r>
      <w:r w:rsidR="00A86E70">
        <w:t>children</w:t>
      </w:r>
      <w:r w:rsidR="007A3C6E">
        <w:t xml:space="preserve"> under</w:t>
      </w:r>
      <w:r w:rsidR="00A86E70">
        <w:t xml:space="preserve"> </w:t>
      </w:r>
      <w:r w:rsidRPr="001826D4" w:rsidR="00A86E70">
        <w:t>13</w:t>
      </w:r>
      <w:r w:rsidRPr="009128FB" w:rsidR="00A86E70">
        <w:rPr>
          <w:b/>
          <w:bCs/>
        </w:rPr>
        <w:t xml:space="preserve"> </w:t>
      </w:r>
      <w:r w:rsidRPr="00516C90">
        <w:t xml:space="preserve">in </w:t>
      </w:r>
      <w:r>
        <w:t xml:space="preserve">the </w:t>
      </w:r>
      <w:r w:rsidRPr="00516C90">
        <w:t>household</w:t>
      </w:r>
      <w:r>
        <w:t xml:space="preserve"> at the time of the earlier interview</w:t>
      </w:r>
      <w:r w:rsidRPr="00516C90">
        <w:t xml:space="preserve">. </w:t>
      </w:r>
      <w:bookmarkEnd w:id="15"/>
      <w:r>
        <w:t xml:space="preserve">Please indicate if each of these children under </w:t>
      </w:r>
      <w:r>
        <w:t>13</w:t>
      </w:r>
      <w:r>
        <w:rPr>
          <w:b/>
          <w:bCs/>
        </w:rPr>
        <w:t xml:space="preserve"> </w:t>
      </w:r>
      <w:r>
        <w:t xml:space="preserve">lives in your current household. </w:t>
      </w:r>
      <w:r w:rsidRPr="00516C90">
        <w:t>Y/N for each.</w:t>
      </w:r>
    </w:p>
    <w:tbl>
      <w:tblPr>
        <w:tblStyle w:val="TableGrid1"/>
        <w:tblW w:w="8910" w:type="dxa"/>
        <w:tblInd w:w="-5" w:type="dxa"/>
        <w:tblLook w:val="04A0"/>
      </w:tblPr>
      <w:tblGrid>
        <w:gridCol w:w="2970"/>
        <w:gridCol w:w="2970"/>
        <w:gridCol w:w="2970"/>
      </w:tblGrid>
      <w:tr w14:paraId="54384067" w14:textId="77777777" w:rsidTr="00516C90">
        <w:tblPrEx>
          <w:tblW w:w="8910" w:type="dxa"/>
          <w:tblInd w:w="-5" w:type="dxa"/>
          <w:tblLook w:val="04A0"/>
        </w:tblPrEx>
        <w:trPr>
          <w:trHeight w:val="483"/>
        </w:trPr>
        <w:tc>
          <w:tcPr>
            <w:tcW w:w="2970" w:type="dxa"/>
            <w:tcBorders>
              <w:top w:val="single" w:sz="4" w:space="0" w:color="auto"/>
              <w:left w:val="single" w:sz="4" w:space="0" w:color="auto"/>
              <w:bottom w:val="single" w:sz="4" w:space="0" w:color="auto"/>
              <w:right w:val="single" w:sz="4" w:space="0" w:color="auto"/>
            </w:tcBorders>
          </w:tcPr>
          <w:p w:rsidR="00142733" w:rsidRPr="009128FB" w:rsidP="00142733" w14:paraId="25042E4F" w14:textId="059645E8">
            <w:pPr>
              <w:spacing w:after="240"/>
              <w:ind w:left="432" w:firstLine="288"/>
              <w:contextualSpacing/>
              <w:jc w:val="both"/>
              <w:rPr>
                <w:rFonts w:ascii="Segoe UI" w:eastAsia="MS Mincho" w:hAnsi="Segoe UI" w:cs="Segoe UI"/>
                <w:sz w:val="18"/>
                <w:szCs w:val="18"/>
              </w:rPr>
            </w:pPr>
            <w:bookmarkStart w:id="17" w:name="OLE_LINK80"/>
            <w:bookmarkEnd w:id="16"/>
            <w:r w:rsidRPr="009128FB">
              <w:rPr>
                <w:rFonts w:ascii="Segoe UI" w:eastAsia="MS Mincho" w:hAnsi="Segoe UI" w:cs="Segoe UI"/>
                <w:sz w:val="18"/>
                <w:szCs w:val="18"/>
              </w:rPr>
              <w:t xml:space="preserve">CHILDREN: GENDER-MONTH/YEAR OF BIRTH (IF </w:t>
            </w:r>
            <w:r w:rsidRPr="009128FB">
              <w:rPr>
                <w:rFonts w:ascii="Segoe UI" w:eastAsia="MS Mincho" w:hAnsi="Segoe UI" w:cs="Segoe UI"/>
                <w:sz w:val="18"/>
                <w:szCs w:val="18"/>
              </w:rPr>
              <w:t>DUPLICATES, REQUEST INITIALS)</w:t>
            </w:r>
          </w:p>
        </w:tc>
        <w:tc>
          <w:tcPr>
            <w:tcW w:w="2970" w:type="dxa"/>
            <w:tcBorders>
              <w:top w:val="single" w:sz="4" w:space="0" w:color="auto"/>
              <w:left w:val="single" w:sz="4" w:space="0" w:color="auto"/>
              <w:bottom w:val="single" w:sz="4" w:space="0" w:color="auto"/>
              <w:right w:val="single" w:sz="4" w:space="0" w:color="auto"/>
            </w:tcBorders>
            <w:hideMark/>
          </w:tcPr>
          <w:p w:rsidR="00516C90" w:rsidRPr="00516C90" w:rsidP="009128FB" w14:paraId="2C7156A8" w14:textId="015930A5">
            <w:pPr>
              <w:spacing w:after="240"/>
              <w:ind w:left="1080" w:hanging="360"/>
              <w:contextualSpacing/>
              <w:rPr>
                <w:rFonts w:ascii="Segoe UI" w:eastAsia="MS Mincho" w:hAnsi="Segoe UI" w:cs="Segoe UI"/>
                <w:sz w:val="18"/>
                <w:szCs w:val="18"/>
                <w:lang w:val="es-MX"/>
              </w:rPr>
            </w:pPr>
            <w:r>
              <w:rPr>
                <w:rFonts w:ascii="Segoe UI" w:eastAsia="MS Mincho" w:hAnsi="Segoe UI" w:cs="Segoe UI"/>
                <w:sz w:val="18"/>
                <w:szCs w:val="18"/>
                <w:lang w:val="es-MX"/>
              </w:rPr>
              <w:t>YES</w:t>
            </w:r>
          </w:p>
        </w:tc>
        <w:tc>
          <w:tcPr>
            <w:tcW w:w="2970" w:type="dxa"/>
            <w:tcBorders>
              <w:top w:val="single" w:sz="4" w:space="0" w:color="auto"/>
              <w:left w:val="single" w:sz="4" w:space="0" w:color="auto"/>
              <w:bottom w:val="single" w:sz="4" w:space="0" w:color="auto"/>
              <w:right w:val="single" w:sz="4" w:space="0" w:color="auto"/>
            </w:tcBorders>
            <w:hideMark/>
          </w:tcPr>
          <w:p w:rsidR="00516C90" w:rsidRPr="00516C90" w:rsidP="009128FB" w14:paraId="1316293A" w14:textId="061C6A36">
            <w:pPr>
              <w:spacing w:after="240"/>
              <w:ind w:left="1080" w:hanging="360"/>
              <w:contextualSpacing/>
              <w:rPr>
                <w:rFonts w:ascii="Segoe UI" w:eastAsia="MS Mincho" w:hAnsi="Segoe UI" w:cs="Segoe UI"/>
                <w:sz w:val="18"/>
                <w:szCs w:val="18"/>
                <w:lang w:val="es-MX"/>
              </w:rPr>
            </w:pPr>
            <w:r>
              <w:rPr>
                <w:rFonts w:ascii="Segoe UI" w:eastAsia="MS Mincho" w:hAnsi="Segoe UI" w:cs="Segoe UI"/>
                <w:sz w:val="18"/>
                <w:szCs w:val="18"/>
                <w:lang w:val="es-MX"/>
              </w:rPr>
              <w:t>NO</w:t>
            </w:r>
          </w:p>
        </w:tc>
      </w:tr>
      <w:tr w14:paraId="6A3645DB" w14:textId="77777777" w:rsidTr="00516C90">
        <w:tblPrEx>
          <w:tblW w:w="8910" w:type="dxa"/>
          <w:tblInd w:w="-5" w:type="dxa"/>
          <w:tblLook w:val="04A0"/>
        </w:tblPrEx>
        <w:trPr>
          <w:trHeight w:val="495"/>
        </w:trPr>
        <w:tc>
          <w:tcPr>
            <w:tcW w:w="2970" w:type="dxa"/>
            <w:tcBorders>
              <w:top w:val="single" w:sz="4" w:space="0" w:color="auto"/>
              <w:left w:val="single" w:sz="4" w:space="0" w:color="auto"/>
              <w:bottom w:val="single" w:sz="4" w:space="0" w:color="auto"/>
              <w:right w:val="single" w:sz="4" w:space="0" w:color="auto"/>
            </w:tcBorders>
            <w:hideMark/>
          </w:tcPr>
          <w:p w:rsidR="00516C90" w:rsidRPr="00516C90" w:rsidP="00516C90" w14:paraId="724311A8" w14:textId="77777777">
            <w:pPr>
              <w:spacing w:after="240"/>
              <w:ind w:left="1440" w:hanging="360"/>
              <w:contextualSpacing/>
              <w:rPr>
                <w:rFonts w:ascii="Segoe UI" w:eastAsia="MS Mincho" w:hAnsi="Segoe UI" w:cs="Segoe UI"/>
                <w:sz w:val="18"/>
                <w:szCs w:val="18"/>
                <w:lang w:val="es-MX"/>
              </w:rPr>
            </w:pPr>
            <w:r w:rsidRPr="00516C90">
              <w:rPr>
                <w:rFonts w:ascii="Segoe UI" w:eastAsia="MS Mincho" w:hAnsi="Segoe UI" w:cs="Segoe UI"/>
                <w:sz w:val="18"/>
                <w:szCs w:val="18"/>
                <w:lang w:val="es-MX"/>
              </w:rPr>
              <w:t>[HHC1]</w:t>
            </w:r>
          </w:p>
        </w:tc>
        <w:tc>
          <w:tcPr>
            <w:tcW w:w="2970" w:type="dxa"/>
            <w:tcBorders>
              <w:top w:val="single" w:sz="4" w:space="0" w:color="auto"/>
              <w:left w:val="single" w:sz="4" w:space="0" w:color="auto"/>
              <w:bottom w:val="single" w:sz="4" w:space="0" w:color="auto"/>
              <w:right w:val="single" w:sz="4" w:space="0" w:color="auto"/>
            </w:tcBorders>
          </w:tcPr>
          <w:p w:rsidR="00516C90" w:rsidRPr="00516C90" w:rsidP="00516C90" w14:paraId="12093D8A" w14:textId="77777777">
            <w:pPr>
              <w:spacing w:after="240"/>
              <w:ind w:left="1080" w:hanging="360"/>
              <w:contextualSpacing/>
              <w:rPr>
                <w:rFonts w:ascii="Segoe UI" w:eastAsia="MS Mincho" w:hAnsi="Segoe UI" w:cs="Segoe UI"/>
                <w:sz w:val="18"/>
                <w:szCs w:val="18"/>
                <w:lang w:val="es-MX"/>
              </w:rPr>
            </w:pPr>
          </w:p>
        </w:tc>
        <w:tc>
          <w:tcPr>
            <w:tcW w:w="2970" w:type="dxa"/>
            <w:tcBorders>
              <w:top w:val="single" w:sz="4" w:space="0" w:color="auto"/>
              <w:left w:val="single" w:sz="4" w:space="0" w:color="auto"/>
              <w:bottom w:val="single" w:sz="4" w:space="0" w:color="auto"/>
              <w:right w:val="single" w:sz="4" w:space="0" w:color="auto"/>
            </w:tcBorders>
          </w:tcPr>
          <w:p w:rsidR="00516C90" w:rsidRPr="00516C90" w:rsidP="00516C90" w14:paraId="078A9301" w14:textId="77777777">
            <w:pPr>
              <w:spacing w:after="240"/>
              <w:ind w:left="1080" w:hanging="360"/>
              <w:contextualSpacing/>
              <w:rPr>
                <w:rFonts w:ascii="Segoe UI" w:eastAsia="MS Mincho" w:hAnsi="Segoe UI" w:cs="Segoe UI"/>
                <w:sz w:val="18"/>
                <w:szCs w:val="18"/>
                <w:lang w:val="es-MX"/>
              </w:rPr>
            </w:pPr>
          </w:p>
        </w:tc>
      </w:tr>
      <w:tr w14:paraId="152E1CF3" w14:textId="77777777" w:rsidTr="00516C90">
        <w:tblPrEx>
          <w:tblW w:w="8910" w:type="dxa"/>
          <w:tblInd w:w="-5" w:type="dxa"/>
          <w:tblLook w:val="04A0"/>
        </w:tblPrEx>
        <w:trPr>
          <w:trHeight w:val="483"/>
        </w:trPr>
        <w:tc>
          <w:tcPr>
            <w:tcW w:w="2970" w:type="dxa"/>
            <w:tcBorders>
              <w:top w:val="single" w:sz="4" w:space="0" w:color="auto"/>
              <w:left w:val="single" w:sz="4" w:space="0" w:color="auto"/>
              <w:bottom w:val="single" w:sz="4" w:space="0" w:color="auto"/>
              <w:right w:val="single" w:sz="4" w:space="0" w:color="auto"/>
            </w:tcBorders>
            <w:hideMark/>
          </w:tcPr>
          <w:p w:rsidR="00516C90" w:rsidRPr="00516C90" w:rsidP="00516C90" w14:paraId="3F22E11D" w14:textId="77777777">
            <w:pPr>
              <w:spacing w:after="240"/>
              <w:ind w:left="1440" w:hanging="360"/>
              <w:contextualSpacing/>
              <w:rPr>
                <w:rFonts w:ascii="Segoe UI" w:eastAsia="MS Mincho" w:hAnsi="Segoe UI" w:cs="Segoe UI"/>
                <w:sz w:val="18"/>
                <w:szCs w:val="18"/>
                <w:lang w:val="es-MX"/>
              </w:rPr>
            </w:pPr>
            <w:r w:rsidRPr="00516C90">
              <w:rPr>
                <w:rFonts w:ascii="Segoe UI" w:eastAsia="MS Mincho" w:hAnsi="Segoe UI" w:cs="Segoe UI"/>
                <w:sz w:val="18"/>
                <w:szCs w:val="18"/>
                <w:lang w:val="es-MX"/>
              </w:rPr>
              <w:t>[HHC2]</w:t>
            </w:r>
          </w:p>
        </w:tc>
        <w:tc>
          <w:tcPr>
            <w:tcW w:w="2970" w:type="dxa"/>
            <w:tcBorders>
              <w:top w:val="single" w:sz="4" w:space="0" w:color="auto"/>
              <w:left w:val="single" w:sz="4" w:space="0" w:color="auto"/>
              <w:bottom w:val="single" w:sz="4" w:space="0" w:color="auto"/>
              <w:right w:val="single" w:sz="4" w:space="0" w:color="auto"/>
            </w:tcBorders>
          </w:tcPr>
          <w:p w:rsidR="00516C90" w:rsidRPr="00516C90" w:rsidP="00516C90" w14:paraId="3822E75C" w14:textId="77777777">
            <w:pPr>
              <w:spacing w:after="240"/>
              <w:ind w:left="1080" w:hanging="360"/>
              <w:contextualSpacing/>
              <w:rPr>
                <w:rFonts w:ascii="Segoe UI" w:eastAsia="MS Mincho" w:hAnsi="Segoe UI" w:cs="Segoe UI"/>
                <w:sz w:val="18"/>
                <w:szCs w:val="18"/>
                <w:lang w:val="es-MX"/>
              </w:rPr>
            </w:pPr>
          </w:p>
        </w:tc>
        <w:tc>
          <w:tcPr>
            <w:tcW w:w="2970" w:type="dxa"/>
            <w:tcBorders>
              <w:top w:val="single" w:sz="4" w:space="0" w:color="auto"/>
              <w:left w:val="single" w:sz="4" w:space="0" w:color="auto"/>
              <w:bottom w:val="single" w:sz="4" w:space="0" w:color="auto"/>
              <w:right w:val="single" w:sz="4" w:space="0" w:color="auto"/>
            </w:tcBorders>
          </w:tcPr>
          <w:p w:rsidR="00516C90" w:rsidRPr="00516C90" w:rsidP="00516C90" w14:paraId="2E127563" w14:textId="77777777">
            <w:pPr>
              <w:spacing w:after="240"/>
              <w:ind w:left="1080" w:hanging="360"/>
              <w:contextualSpacing/>
              <w:rPr>
                <w:rFonts w:ascii="Segoe UI" w:eastAsia="MS Mincho" w:hAnsi="Segoe UI" w:cs="Segoe UI"/>
                <w:sz w:val="18"/>
                <w:szCs w:val="18"/>
                <w:lang w:val="es-MX"/>
              </w:rPr>
            </w:pPr>
          </w:p>
        </w:tc>
      </w:tr>
      <w:tr w14:paraId="74EE1817" w14:textId="77777777" w:rsidTr="00516C90">
        <w:tblPrEx>
          <w:tblW w:w="8910" w:type="dxa"/>
          <w:tblInd w:w="-5" w:type="dxa"/>
          <w:tblLook w:val="04A0"/>
        </w:tblPrEx>
        <w:trPr>
          <w:trHeight w:val="483"/>
        </w:trPr>
        <w:tc>
          <w:tcPr>
            <w:tcW w:w="2970" w:type="dxa"/>
            <w:tcBorders>
              <w:top w:val="single" w:sz="4" w:space="0" w:color="auto"/>
              <w:left w:val="single" w:sz="4" w:space="0" w:color="auto"/>
              <w:bottom w:val="single" w:sz="4" w:space="0" w:color="auto"/>
              <w:right w:val="single" w:sz="4" w:space="0" w:color="auto"/>
            </w:tcBorders>
            <w:hideMark/>
          </w:tcPr>
          <w:p w:rsidR="00516C90" w:rsidRPr="00516C90" w:rsidP="00516C90" w14:paraId="251962C8" w14:textId="77777777">
            <w:pPr>
              <w:spacing w:after="240"/>
              <w:ind w:left="1440" w:hanging="360"/>
              <w:contextualSpacing/>
              <w:rPr>
                <w:rFonts w:ascii="Segoe UI" w:eastAsia="MS Mincho" w:hAnsi="Segoe UI" w:cs="Segoe UI"/>
                <w:sz w:val="18"/>
                <w:szCs w:val="18"/>
                <w:lang w:val="es-MX"/>
              </w:rPr>
            </w:pPr>
            <w:r w:rsidRPr="00516C90">
              <w:rPr>
                <w:rFonts w:ascii="Segoe UI" w:eastAsia="MS Mincho" w:hAnsi="Segoe UI" w:cs="Segoe UI"/>
                <w:sz w:val="18"/>
                <w:szCs w:val="18"/>
                <w:lang w:val="es-MX"/>
              </w:rPr>
              <w:t>[HHC3]</w:t>
            </w:r>
          </w:p>
        </w:tc>
        <w:tc>
          <w:tcPr>
            <w:tcW w:w="2970" w:type="dxa"/>
            <w:tcBorders>
              <w:top w:val="single" w:sz="4" w:space="0" w:color="auto"/>
              <w:left w:val="single" w:sz="4" w:space="0" w:color="auto"/>
              <w:bottom w:val="single" w:sz="4" w:space="0" w:color="auto"/>
              <w:right w:val="single" w:sz="4" w:space="0" w:color="auto"/>
            </w:tcBorders>
          </w:tcPr>
          <w:p w:rsidR="00516C90" w:rsidRPr="00516C90" w:rsidP="00516C90" w14:paraId="59EF5797" w14:textId="77777777">
            <w:pPr>
              <w:spacing w:after="240"/>
              <w:ind w:left="1080" w:hanging="360"/>
              <w:contextualSpacing/>
              <w:rPr>
                <w:rFonts w:ascii="Segoe UI" w:eastAsia="MS Mincho" w:hAnsi="Segoe UI" w:cs="Segoe UI"/>
                <w:sz w:val="18"/>
                <w:szCs w:val="18"/>
                <w:lang w:val="es-MX"/>
              </w:rPr>
            </w:pPr>
          </w:p>
        </w:tc>
        <w:tc>
          <w:tcPr>
            <w:tcW w:w="2970" w:type="dxa"/>
            <w:tcBorders>
              <w:top w:val="single" w:sz="4" w:space="0" w:color="auto"/>
              <w:left w:val="single" w:sz="4" w:space="0" w:color="auto"/>
              <w:bottom w:val="single" w:sz="4" w:space="0" w:color="auto"/>
              <w:right w:val="single" w:sz="4" w:space="0" w:color="auto"/>
            </w:tcBorders>
          </w:tcPr>
          <w:p w:rsidR="00516C90" w:rsidRPr="00516C90" w:rsidP="00516C90" w14:paraId="4E0019E4" w14:textId="77777777">
            <w:pPr>
              <w:spacing w:after="240"/>
              <w:ind w:left="1080" w:hanging="360"/>
              <w:contextualSpacing/>
              <w:rPr>
                <w:rFonts w:ascii="Segoe UI" w:eastAsia="MS Mincho" w:hAnsi="Segoe UI" w:cs="Segoe UI"/>
                <w:sz w:val="18"/>
                <w:szCs w:val="18"/>
                <w:lang w:val="es-MX"/>
              </w:rPr>
            </w:pPr>
          </w:p>
        </w:tc>
      </w:tr>
      <w:tr w14:paraId="5902AF51" w14:textId="77777777" w:rsidTr="00516C90">
        <w:tblPrEx>
          <w:tblW w:w="8910" w:type="dxa"/>
          <w:tblInd w:w="-5" w:type="dxa"/>
          <w:tblLook w:val="04A0"/>
        </w:tblPrEx>
        <w:trPr>
          <w:trHeight w:val="483"/>
        </w:trPr>
        <w:tc>
          <w:tcPr>
            <w:tcW w:w="2970" w:type="dxa"/>
            <w:tcBorders>
              <w:top w:val="single" w:sz="4" w:space="0" w:color="auto"/>
              <w:left w:val="single" w:sz="4" w:space="0" w:color="auto"/>
              <w:bottom w:val="single" w:sz="4" w:space="0" w:color="auto"/>
              <w:right w:val="single" w:sz="4" w:space="0" w:color="auto"/>
            </w:tcBorders>
            <w:hideMark/>
          </w:tcPr>
          <w:p w:rsidR="00516C90" w:rsidRPr="00516C90" w:rsidP="009128FB" w14:paraId="6D1F2982" w14:textId="77777777">
            <w:pPr>
              <w:spacing w:after="240"/>
              <w:ind w:left="1440" w:hanging="360"/>
              <w:contextualSpacing/>
              <w:rPr>
                <w:rFonts w:ascii="Segoe UI" w:eastAsia="MS Mincho" w:hAnsi="Segoe UI" w:cs="Segoe UI"/>
                <w:sz w:val="18"/>
                <w:szCs w:val="18"/>
                <w:lang w:val="es-MX"/>
              </w:rPr>
            </w:pPr>
            <w:r w:rsidRPr="00516C90">
              <w:rPr>
                <w:rFonts w:ascii="Segoe UI" w:eastAsia="MS Mincho" w:hAnsi="Segoe UI" w:cs="Segoe UI"/>
                <w:sz w:val="18"/>
                <w:szCs w:val="18"/>
                <w:lang w:val="es-MX"/>
              </w:rPr>
              <w:t>[HHC4]</w:t>
            </w:r>
          </w:p>
        </w:tc>
        <w:tc>
          <w:tcPr>
            <w:tcW w:w="2970" w:type="dxa"/>
            <w:tcBorders>
              <w:top w:val="single" w:sz="4" w:space="0" w:color="auto"/>
              <w:left w:val="single" w:sz="4" w:space="0" w:color="auto"/>
              <w:bottom w:val="single" w:sz="4" w:space="0" w:color="auto"/>
              <w:right w:val="single" w:sz="4" w:space="0" w:color="auto"/>
            </w:tcBorders>
          </w:tcPr>
          <w:p w:rsidR="00516C90" w:rsidRPr="00516C90" w:rsidP="00516C90" w14:paraId="5F884381" w14:textId="77777777">
            <w:pPr>
              <w:spacing w:after="240"/>
              <w:ind w:left="1080" w:hanging="360"/>
              <w:contextualSpacing/>
              <w:rPr>
                <w:rFonts w:ascii="Segoe UI" w:eastAsia="MS Mincho" w:hAnsi="Segoe UI" w:cs="Segoe UI"/>
                <w:sz w:val="18"/>
                <w:szCs w:val="18"/>
                <w:lang w:val="es-MX"/>
              </w:rPr>
            </w:pPr>
          </w:p>
        </w:tc>
        <w:tc>
          <w:tcPr>
            <w:tcW w:w="2970" w:type="dxa"/>
            <w:tcBorders>
              <w:top w:val="single" w:sz="4" w:space="0" w:color="auto"/>
              <w:left w:val="single" w:sz="4" w:space="0" w:color="auto"/>
              <w:bottom w:val="single" w:sz="4" w:space="0" w:color="auto"/>
              <w:right w:val="single" w:sz="4" w:space="0" w:color="auto"/>
            </w:tcBorders>
          </w:tcPr>
          <w:p w:rsidR="00516C90" w:rsidRPr="00516C90" w:rsidP="00516C90" w14:paraId="09929FA2" w14:textId="77777777">
            <w:pPr>
              <w:spacing w:after="240"/>
              <w:ind w:left="1080" w:hanging="360"/>
              <w:contextualSpacing/>
              <w:rPr>
                <w:rFonts w:ascii="Segoe UI" w:eastAsia="MS Mincho" w:hAnsi="Segoe UI" w:cs="Segoe UI"/>
                <w:sz w:val="18"/>
                <w:szCs w:val="18"/>
                <w:lang w:val="es-MX"/>
              </w:rPr>
            </w:pPr>
          </w:p>
        </w:tc>
      </w:tr>
      <w:tr w14:paraId="42C05A46" w14:textId="77777777" w:rsidTr="00516C90">
        <w:tblPrEx>
          <w:tblW w:w="8910" w:type="dxa"/>
          <w:tblInd w:w="-5" w:type="dxa"/>
          <w:tblLook w:val="04A0"/>
        </w:tblPrEx>
        <w:trPr>
          <w:trHeight w:val="483"/>
        </w:trPr>
        <w:tc>
          <w:tcPr>
            <w:tcW w:w="2970" w:type="dxa"/>
            <w:tcBorders>
              <w:top w:val="single" w:sz="4" w:space="0" w:color="auto"/>
              <w:left w:val="single" w:sz="4" w:space="0" w:color="auto"/>
              <w:bottom w:val="single" w:sz="4" w:space="0" w:color="auto"/>
              <w:right w:val="single" w:sz="4" w:space="0" w:color="auto"/>
            </w:tcBorders>
            <w:hideMark/>
          </w:tcPr>
          <w:p w:rsidR="00516C90" w:rsidRPr="00516C90" w:rsidP="009128FB" w14:paraId="570C895F" w14:textId="77777777">
            <w:pPr>
              <w:spacing w:after="240"/>
              <w:ind w:left="1440" w:hanging="360"/>
              <w:contextualSpacing/>
              <w:rPr>
                <w:rFonts w:ascii="Segoe UI" w:eastAsia="MS Mincho" w:hAnsi="Segoe UI" w:cs="Segoe UI"/>
                <w:sz w:val="18"/>
                <w:szCs w:val="18"/>
                <w:lang w:val="es-MX"/>
              </w:rPr>
            </w:pPr>
            <w:r w:rsidRPr="00516C90">
              <w:rPr>
                <w:rFonts w:ascii="Segoe UI" w:eastAsia="MS Mincho" w:hAnsi="Segoe UI" w:cs="Segoe UI"/>
                <w:sz w:val="18"/>
                <w:szCs w:val="18"/>
                <w:lang w:val="es-MX"/>
              </w:rPr>
              <w:t>[HHC5]</w:t>
            </w:r>
          </w:p>
        </w:tc>
        <w:tc>
          <w:tcPr>
            <w:tcW w:w="2970" w:type="dxa"/>
            <w:tcBorders>
              <w:top w:val="single" w:sz="4" w:space="0" w:color="auto"/>
              <w:left w:val="single" w:sz="4" w:space="0" w:color="auto"/>
              <w:bottom w:val="single" w:sz="4" w:space="0" w:color="auto"/>
              <w:right w:val="single" w:sz="4" w:space="0" w:color="auto"/>
            </w:tcBorders>
          </w:tcPr>
          <w:p w:rsidR="00516C90" w:rsidRPr="00516C90" w:rsidP="00516C90" w14:paraId="16FEDE47" w14:textId="77777777">
            <w:pPr>
              <w:spacing w:after="240"/>
              <w:ind w:left="1080" w:hanging="360"/>
              <w:contextualSpacing/>
              <w:rPr>
                <w:rFonts w:ascii="Segoe UI" w:eastAsia="MS Mincho" w:hAnsi="Segoe UI" w:cs="Segoe UI"/>
                <w:sz w:val="18"/>
                <w:szCs w:val="18"/>
                <w:lang w:val="es-MX"/>
              </w:rPr>
            </w:pPr>
          </w:p>
        </w:tc>
        <w:tc>
          <w:tcPr>
            <w:tcW w:w="2970" w:type="dxa"/>
            <w:tcBorders>
              <w:top w:val="single" w:sz="4" w:space="0" w:color="auto"/>
              <w:left w:val="single" w:sz="4" w:space="0" w:color="auto"/>
              <w:bottom w:val="single" w:sz="4" w:space="0" w:color="auto"/>
              <w:right w:val="single" w:sz="4" w:space="0" w:color="auto"/>
            </w:tcBorders>
          </w:tcPr>
          <w:p w:rsidR="00516C90" w:rsidRPr="00516C90" w:rsidP="00516C90" w14:paraId="4AA1F853" w14:textId="77777777">
            <w:pPr>
              <w:spacing w:after="240"/>
              <w:ind w:left="1080" w:hanging="360"/>
              <w:contextualSpacing/>
              <w:rPr>
                <w:rFonts w:ascii="Segoe UI" w:eastAsia="MS Mincho" w:hAnsi="Segoe UI" w:cs="Segoe UI"/>
                <w:sz w:val="18"/>
                <w:szCs w:val="18"/>
                <w:lang w:val="es-MX"/>
              </w:rPr>
            </w:pPr>
          </w:p>
        </w:tc>
      </w:tr>
    </w:tbl>
    <w:p w:rsidR="00840851" w:rsidP="00840851" w14:paraId="575DEB47" w14:textId="20EA0D10">
      <w:pPr>
        <w:pStyle w:val="SkipPattern"/>
      </w:pPr>
      <w:bookmarkStart w:id="18" w:name="OLE_LINK62"/>
      <w:bookmarkEnd w:id="7"/>
      <w:bookmarkEnd w:id="17"/>
      <w:r>
        <w:t xml:space="preserve">If FOCAL CHILD is not in current HH, randomly select child &lt;9 from K1b. </w:t>
      </w:r>
      <w:r w:rsidR="00B35260">
        <w:t>If none &lt;9 select child &lt;13.</w:t>
      </w:r>
      <w:r>
        <w:t>This is FOCAL CHILD moving forward.</w:t>
      </w:r>
    </w:p>
    <w:p w:rsidR="00840851" w:rsidP="00840851" w14:paraId="4917D524" w14:textId="7968C459">
      <w:pPr>
        <w:pStyle w:val="SkipPattern"/>
      </w:pPr>
      <w:bookmarkStart w:id="19" w:name="OLE_LINK67"/>
      <w:bookmarkEnd w:id="18"/>
      <w:r>
        <w:rPr>
          <w:rFonts w:eastAsiaTheme="minorHAnsi"/>
        </w:rPr>
        <w:t xml:space="preserve">If K1b = </w:t>
      </w:r>
      <w:r>
        <w:t xml:space="preserve">No for all </w:t>
      </w:r>
      <w:r w:rsidRPr="00D940C4">
        <w:t>children</w:t>
      </w:r>
      <w:r w:rsidRPr="00E20FFC">
        <w:t xml:space="preserve"> SKIP to</w:t>
      </w:r>
      <w:r w:rsidRPr="00E20FFC" w:rsidR="00FF5852">
        <w:t xml:space="preserve"> Instructions before</w:t>
      </w:r>
      <w:r w:rsidRPr="00E20FFC">
        <w:t xml:space="preserve"> </w:t>
      </w:r>
      <w:r w:rsidR="00C527E8">
        <w:t>K1d3</w:t>
      </w:r>
      <w:r w:rsidRPr="00E20FFC">
        <w:t>, ELSE SKIP to K12b</w:t>
      </w:r>
    </w:p>
    <w:p w:rsidR="00D940C4" w:rsidP="00E20FFC" w14:paraId="5BC54E9F" w14:textId="77777777">
      <w:pPr>
        <w:rPr>
          <w14:ligatures w14:val="none"/>
        </w:rPr>
      </w:pPr>
    </w:p>
    <w:p w:rsidR="00D940C4" w:rsidP="00D940C4" w14:paraId="1E6D5758" w14:textId="18942A53">
      <w:pPr>
        <w:pStyle w:val="SkipPattern"/>
      </w:pPr>
      <w:bookmarkStart w:id="20" w:name="OLE_LINK387"/>
      <w:bookmarkEnd w:id="19"/>
      <w:r>
        <w:t xml:space="preserve">If K1d2a+ </w:t>
      </w:r>
      <w:r w:rsidRPr="00AF5C6E">
        <w:rPr>
          <w14:ligatures w14:val="none"/>
        </w:rPr>
        <w:t xml:space="preserve"> </w:t>
      </w:r>
      <w:r>
        <w:rPr>
          <w14:ligatures w14:val="none"/>
        </w:rPr>
        <w:t>K1d2b + K1d2c =0 SKIP to K1Cend, ELSE Skip to K1d3</w:t>
      </w:r>
    </w:p>
    <w:p w:rsidR="00D940C4" w:rsidP="00D940C4" w14:paraId="48ABC31A" w14:textId="66A9699F">
      <w:pPr>
        <w:pStyle w:val="SkipPattern"/>
      </w:pPr>
      <w:r>
        <w:t>If HH is only part of Individual Paid Arrang</w:t>
      </w:r>
      <w:r w:rsidR="00830A50">
        <w:t>e</w:t>
      </w:r>
      <w:r>
        <w:t xml:space="preserve">ment Sample, SKIP to K1d2c. </w:t>
      </w:r>
    </w:p>
    <w:p w:rsidR="00FF5852" w:rsidP="00FF5852" w14:paraId="5E04EBBB" w14:textId="77777777"/>
    <w:p w:rsidR="005D156F" w:rsidRPr="007E137D" w:rsidP="00877B76" w14:paraId="474C9534" w14:textId="418CCFE6">
      <w:pPr>
        <w:pStyle w:val="Heading3"/>
      </w:pPr>
      <w:bookmarkStart w:id="21" w:name="OLE_LINK90"/>
      <w:bookmarkEnd w:id="20"/>
      <w:r w:rsidRPr="007E137D">
        <w:t>K</w:t>
      </w:r>
      <w:r w:rsidRPr="007E137D">
        <w:t>1d3</w:t>
      </w:r>
      <w:r w:rsidR="00B75AA5">
        <w:t>.</w:t>
      </w:r>
    </w:p>
    <w:p w:rsidR="00840851" w:rsidP="00840851" w14:paraId="56FA9476" w14:textId="42F99483">
      <w:pPr>
        <w:pStyle w:val="ItemText"/>
      </w:pPr>
      <w:bookmarkStart w:id="22" w:name="OLE_LINK33"/>
      <w:bookmarkEnd w:id="21"/>
      <w:r>
        <w:t xml:space="preserve">Thinking about children under </w:t>
      </w:r>
      <w:r w:rsidR="00404D09">
        <w:t>1</w:t>
      </w:r>
      <w:r w:rsidR="00B35260">
        <w:t>3</w:t>
      </w:r>
      <w:r>
        <w:t xml:space="preserve"> years of age who live in your current household, please identify the child who most recently had a birthday</w:t>
      </w:r>
      <w:r>
        <w:t xml:space="preserve">.  </w:t>
      </w:r>
      <w:bookmarkEnd w:id="22"/>
      <w:r>
        <w:t xml:space="preserve">We will focus on this child for </w:t>
      </w:r>
      <w:r>
        <w:t>some</w:t>
      </w:r>
      <w:r>
        <w:t xml:space="preserve"> questions in this interview. Please record </w:t>
      </w:r>
      <w:r>
        <w:t>some</w:t>
      </w:r>
      <w:r>
        <w:t xml:space="preserve"> information about the child below.</w:t>
      </w:r>
    </w:p>
    <w:p w:rsidR="00D940C4" w:rsidP="00840851" w14:paraId="4941B0AC" w14:textId="356CDCBC">
      <w:pPr>
        <w:pStyle w:val="ItemText"/>
        <w:rPr>
          <w:rFonts w:eastAsia="MS Mincho"/>
        </w:rPr>
      </w:pPr>
      <w:r>
        <w:rPr>
          <w:rFonts w:ascii="Wingdings" w:eastAsia="MS Mincho" w:hAnsi="Wingdings"/>
        </w:rPr>
        <w:sym w:font="Wingdings" w:char="F06F"/>
      </w:r>
      <w:r>
        <w:rPr>
          <w:rFonts w:eastAsia="MS Mincho"/>
        </w:rPr>
        <w:t xml:space="preserve">  1. No children under </w:t>
      </w:r>
      <w:r w:rsidR="00B35260">
        <w:rPr>
          <w:rFonts w:eastAsia="MS Mincho"/>
        </w:rPr>
        <w:t>13</w:t>
      </w:r>
      <w:r>
        <w:rPr>
          <w:rFonts w:eastAsia="MS Mincho"/>
        </w:rPr>
        <w:t xml:space="preserve"> live in this HH</w:t>
      </w:r>
    </w:p>
    <w:tbl>
      <w:tblPr>
        <w:tblStyle w:val="TableGrid1"/>
        <w:tblW w:w="8910" w:type="dxa"/>
        <w:tblInd w:w="-5" w:type="dxa"/>
        <w:tblLook w:val="04A0"/>
      </w:tblPr>
      <w:tblGrid>
        <w:gridCol w:w="2790"/>
        <w:gridCol w:w="3150"/>
        <w:gridCol w:w="2970"/>
      </w:tblGrid>
      <w:tr w14:paraId="6130D873" w14:textId="77777777" w:rsidTr="00D2161A">
        <w:tblPrEx>
          <w:tblW w:w="8910" w:type="dxa"/>
          <w:tblInd w:w="-5" w:type="dxa"/>
          <w:tblLook w:val="04A0"/>
        </w:tblPrEx>
        <w:trPr>
          <w:trHeight w:val="483"/>
        </w:trPr>
        <w:tc>
          <w:tcPr>
            <w:tcW w:w="2790" w:type="dxa"/>
            <w:tcBorders>
              <w:top w:val="single" w:sz="4" w:space="0" w:color="auto"/>
              <w:left w:val="single" w:sz="4" w:space="0" w:color="auto"/>
              <w:bottom w:val="single" w:sz="4" w:space="0" w:color="auto"/>
              <w:right w:val="single" w:sz="4" w:space="0" w:color="auto"/>
            </w:tcBorders>
          </w:tcPr>
          <w:p w:rsidR="00D2161A" w14:paraId="3FF1A65B" w14:textId="2933E698">
            <w:pPr>
              <w:spacing w:after="240"/>
              <w:ind w:left="1080" w:hanging="360"/>
              <w:contextualSpacing/>
              <w:jc w:val="both"/>
              <w:rPr>
                <w:rFonts w:ascii="Segoe UI" w:eastAsia="MS Mincho" w:hAnsi="Segoe UI" w:cs="Segoe UI"/>
                <w:sz w:val="18"/>
                <w:szCs w:val="18"/>
              </w:rPr>
            </w:pPr>
            <w:r>
              <w:rPr>
                <w:rFonts w:ascii="Segoe UI" w:eastAsia="MS Mincho" w:hAnsi="Segoe UI" w:cs="Segoe UI"/>
                <w:sz w:val="18"/>
                <w:szCs w:val="18"/>
              </w:rPr>
              <w:t>New Child Initials</w:t>
            </w:r>
          </w:p>
          <w:p w:rsidR="00D2161A" w14:paraId="5A2BF7F5" w14:textId="7BA877C5">
            <w:pPr>
              <w:ind w:left="432" w:firstLine="288"/>
              <w:contextualSpacing/>
              <w:jc w:val="both"/>
              <w:rPr>
                <w:rFonts w:ascii="Segoe UI" w:eastAsia="MS Mincho" w:hAnsi="Segoe UI" w:cs="Segoe UI"/>
                <w:sz w:val="18"/>
                <w:szCs w:val="18"/>
              </w:rPr>
            </w:pPr>
          </w:p>
        </w:tc>
        <w:tc>
          <w:tcPr>
            <w:tcW w:w="3150" w:type="dxa"/>
            <w:tcBorders>
              <w:top w:val="single" w:sz="4" w:space="0" w:color="auto"/>
              <w:left w:val="single" w:sz="4" w:space="0" w:color="auto"/>
              <w:bottom w:val="single" w:sz="4" w:space="0" w:color="auto"/>
              <w:right w:val="single" w:sz="4" w:space="0" w:color="auto"/>
            </w:tcBorders>
            <w:hideMark/>
          </w:tcPr>
          <w:p w:rsidR="00D2161A" w14:paraId="63D44B2B" w14:textId="58236B6D">
            <w:pPr>
              <w:ind w:left="1080" w:hanging="360"/>
              <w:contextualSpacing/>
              <w:rPr>
                <w:rFonts w:ascii="Segoe UI" w:eastAsia="MS Mincho" w:hAnsi="Segoe UI" w:cs="Segoe UI"/>
                <w:sz w:val="18"/>
                <w:szCs w:val="18"/>
                <w:lang w:val="es-MX"/>
              </w:rPr>
            </w:pPr>
            <w:r>
              <w:rPr>
                <w:rFonts w:ascii="Segoe UI" w:eastAsia="MS Mincho" w:hAnsi="Segoe UI" w:cs="Segoe UI"/>
                <w:sz w:val="18"/>
                <w:szCs w:val="18"/>
                <w:lang w:val="es-MX"/>
              </w:rPr>
              <w:t>GENDER</w:t>
            </w:r>
          </w:p>
        </w:tc>
        <w:tc>
          <w:tcPr>
            <w:tcW w:w="2970" w:type="dxa"/>
            <w:tcBorders>
              <w:top w:val="single" w:sz="4" w:space="0" w:color="auto"/>
              <w:left w:val="single" w:sz="4" w:space="0" w:color="auto"/>
              <w:bottom w:val="single" w:sz="4" w:space="0" w:color="auto"/>
              <w:right w:val="single" w:sz="4" w:space="0" w:color="auto"/>
            </w:tcBorders>
            <w:hideMark/>
          </w:tcPr>
          <w:p w:rsidR="00D2161A" w:rsidRPr="00E20FFC" w14:paraId="6254904E" w14:textId="61DD146E">
            <w:pPr>
              <w:ind w:left="1080" w:hanging="360"/>
              <w:contextualSpacing/>
              <w:rPr>
                <w:rFonts w:ascii="Segoe UI" w:eastAsia="MS Mincho" w:hAnsi="Segoe UI" w:cs="Segoe UI"/>
                <w:sz w:val="18"/>
                <w:szCs w:val="18"/>
              </w:rPr>
            </w:pPr>
            <w:r>
              <w:rPr>
                <w:rFonts w:ascii="Segoe UI" w:eastAsia="MS Mincho" w:hAnsi="Segoe UI" w:cs="Segoe UI"/>
                <w:sz w:val="18"/>
                <w:szCs w:val="18"/>
              </w:rPr>
              <w:t>MONTH/YEAR OF BIRTH (IF DUPLICATES, REQUEST INITIALS</w:t>
            </w:r>
          </w:p>
        </w:tc>
      </w:tr>
      <w:tr w14:paraId="1CAB2F07" w14:textId="77777777" w:rsidTr="00D2161A">
        <w:tblPrEx>
          <w:tblW w:w="8910" w:type="dxa"/>
          <w:tblInd w:w="-5" w:type="dxa"/>
          <w:tblLook w:val="04A0"/>
        </w:tblPrEx>
        <w:trPr>
          <w:trHeight w:val="483"/>
        </w:trPr>
        <w:tc>
          <w:tcPr>
            <w:tcW w:w="2790" w:type="dxa"/>
            <w:tcBorders>
              <w:top w:val="single" w:sz="4" w:space="0" w:color="auto"/>
              <w:left w:val="single" w:sz="4" w:space="0" w:color="auto"/>
              <w:bottom w:val="single" w:sz="4" w:space="0" w:color="auto"/>
              <w:right w:val="single" w:sz="4" w:space="0" w:color="auto"/>
            </w:tcBorders>
            <w:hideMark/>
          </w:tcPr>
          <w:p w:rsidR="00D2161A" w14:paraId="29ECA4FF" w14:textId="0114F99B">
            <w:pPr>
              <w:ind w:left="1440" w:hanging="360"/>
              <w:contextualSpacing/>
              <w:rPr>
                <w:rFonts w:ascii="Segoe UI" w:eastAsia="MS Mincho" w:hAnsi="Segoe UI" w:cs="Segoe UI"/>
                <w:sz w:val="18"/>
                <w:szCs w:val="18"/>
                <w:lang w:val="es-MX"/>
              </w:rPr>
            </w:pPr>
            <w:r>
              <w:rPr>
                <w:rFonts w:ascii="Segoe UI" w:eastAsia="MS Mincho" w:hAnsi="Segoe UI" w:cs="Segoe UI"/>
                <w:sz w:val="18"/>
                <w:szCs w:val="18"/>
                <w:lang w:val="es-MX"/>
              </w:rPr>
              <w:t xml:space="preserve">1 </w:t>
            </w:r>
            <w:r w:rsidR="00E62FBC">
              <w:rPr>
                <w:rFonts w:ascii="Segoe UI" w:eastAsia="MS Mincho" w:hAnsi="Segoe UI" w:cs="Segoe UI"/>
                <w:sz w:val="18"/>
                <w:szCs w:val="18"/>
                <w:lang w:val="es-MX"/>
              </w:rPr>
              <w:t>.</w:t>
            </w:r>
            <w:r>
              <w:rPr>
                <w:rFonts w:ascii="Segoe UI" w:eastAsia="MS Mincho" w:hAnsi="Segoe UI" w:cs="Segoe UI"/>
                <w:sz w:val="18"/>
                <w:szCs w:val="18"/>
                <w:lang w:val="es-MX"/>
              </w:rPr>
              <w:t>[HHnC1]</w:t>
            </w:r>
          </w:p>
        </w:tc>
        <w:tc>
          <w:tcPr>
            <w:tcW w:w="3150" w:type="dxa"/>
            <w:tcBorders>
              <w:top w:val="single" w:sz="4" w:space="0" w:color="auto"/>
              <w:left w:val="single" w:sz="4" w:space="0" w:color="auto"/>
              <w:bottom w:val="single" w:sz="4" w:space="0" w:color="auto"/>
              <w:right w:val="single" w:sz="4" w:space="0" w:color="auto"/>
            </w:tcBorders>
          </w:tcPr>
          <w:p w:rsidR="00D2161A" w14:paraId="76828FB8" w14:textId="77777777">
            <w:pPr>
              <w:ind w:left="1080" w:hanging="360"/>
              <w:contextualSpacing/>
              <w:rPr>
                <w:rFonts w:ascii="Segoe UI" w:eastAsia="MS Mincho" w:hAnsi="Segoe UI" w:cs="Segoe UI"/>
                <w:sz w:val="18"/>
                <w:szCs w:val="18"/>
                <w:lang w:val="es-MX"/>
              </w:rPr>
            </w:pPr>
          </w:p>
        </w:tc>
        <w:tc>
          <w:tcPr>
            <w:tcW w:w="2970" w:type="dxa"/>
            <w:tcBorders>
              <w:top w:val="single" w:sz="4" w:space="0" w:color="auto"/>
              <w:left w:val="single" w:sz="4" w:space="0" w:color="auto"/>
              <w:bottom w:val="single" w:sz="4" w:space="0" w:color="auto"/>
              <w:right w:val="single" w:sz="4" w:space="0" w:color="auto"/>
            </w:tcBorders>
          </w:tcPr>
          <w:p w:rsidR="00D2161A" w14:paraId="3F013445" w14:textId="77777777">
            <w:pPr>
              <w:ind w:left="1080" w:hanging="360"/>
              <w:contextualSpacing/>
              <w:rPr>
                <w:rFonts w:ascii="Segoe UI" w:eastAsia="MS Mincho" w:hAnsi="Segoe UI" w:cs="Segoe UI"/>
                <w:sz w:val="18"/>
                <w:szCs w:val="18"/>
                <w:lang w:val="es-MX"/>
              </w:rPr>
            </w:pPr>
            <w:bookmarkStart w:id="23" w:name="OLE_LINK361"/>
            <w:r>
              <w:rPr>
                <w:rFonts w:ascii="Segoe UI" w:eastAsia="MS Mincho" w:hAnsi="Segoe UI" w:cs="Segoe UI"/>
                <w:sz w:val="18"/>
                <w:szCs w:val="18"/>
                <w:lang w:val="es-MX"/>
              </w:rPr>
              <w:t>Boy</w:t>
            </w:r>
          </w:p>
          <w:p w:rsidR="00990D9A" w14:paraId="09D071D2" w14:textId="61703D00">
            <w:pPr>
              <w:ind w:left="1080" w:hanging="360"/>
              <w:contextualSpacing/>
              <w:rPr>
                <w:rFonts w:ascii="Segoe UI" w:eastAsia="MS Mincho" w:hAnsi="Segoe UI" w:cs="Segoe UI"/>
                <w:sz w:val="18"/>
                <w:szCs w:val="18"/>
                <w:lang w:val="es-MX"/>
              </w:rPr>
            </w:pPr>
            <w:r>
              <w:rPr>
                <w:rFonts w:ascii="Segoe UI" w:eastAsia="MS Mincho" w:hAnsi="Segoe UI" w:cs="Segoe UI"/>
                <w:sz w:val="18"/>
                <w:szCs w:val="18"/>
                <w:lang w:val="es-MX"/>
              </w:rPr>
              <w:t>Girl</w:t>
            </w:r>
            <w:bookmarkEnd w:id="23"/>
          </w:p>
        </w:tc>
      </w:tr>
    </w:tbl>
    <w:p w:rsidR="00E62FBC" w:rsidP="00E62FBC" w14:paraId="0F6B04F3" w14:textId="122F8158">
      <w:pPr>
        <w:pStyle w:val="SkipPattern"/>
      </w:pPr>
      <w:r>
        <w:t xml:space="preserve">If </w:t>
      </w:r>
      <w:r>
        <w:rPr>
          <w14:ligatures w14:val="none"/>
        </w:rPr>
        <w:t>K1d3 BOX 1 checked, Skip to K1Cend ELSE SKIP to K12b.</w:t>
      </w:r>
    </w:p>
    <w:p w:rsidR="00E62FBC" w:rsidP="00E62FBC" w14:paraId="61C96A79" w14:textId="77777777">
      <w:pPr>
        <w:pStyle w:val="Heading3"/>
      </w:pPr>
      <w:bookmarkStart w:id="24" w:name="OLE_LINK134"/>
      <w:r>
        <w:t>K1Cend.</w:t>
      </w:r>
    </w:p>
    <w:p w:rsidR="00E62FBC" w:rsidP="00E62FBC" w14:paraId="070688AB" w14:textId="77777777">
      <w:pPr>
        <w:pStyle w:val="ItemText"/>
      </w:pPr>
      <w:bookmarkStart w:id="25" w:name="OLE_LINK133"/>
      <w:r>
        <w:t>We would like to gather additional information about the child care resources and work arrangements of individuals who are living in the household that completed the 2024 NSECE survey in the [</w:t>
      </w:r>
      <w:r>
        <w:rPr>
          <w14:ligatures w14:val="none"/>
        </w:rPr>
        <w:t>INTERVIEW MONTH]</w:t>
      </w:r>
      <w:r>
        <w:t xml:space="preserve"> of 2024. Someone from NORC will contact </w:t>
      </w:r>
      <w:r>
        <w:t>you about any additional questions we might have. We appreciate your taking the time today.</w:t>
      </w:r>
    </w:p>
    <w:bookmarkEnd w:id="24"/>
    <w:bookmarkEnd w:id="25"/>
    <w:p w:rsidR="00E62FBC" w:rsidP="00E62FBC" w14:paraId="20B5B109" w14:textId="77777777">
      <w:pPr>
        <w:pStyle w:val="Heading3"/>
      </w:pPr>
      <w:r>
        <w:t>[TERMINATE INTERVIEW.]</w:t>
      </w:r>
    </w:p>
    <w:p w:rsidR="006D5177" w:rsidP="001826D4" w14:paraId="188C4BEF" w14:textId="1B81DFB7"/>
    <w:p w:rsidR="00840851" w:rsidP="00840851" w14:paraId="48A8FE5D" w14:textId="39E7B8A3">
      <w:pPr>
        <w:pStyle w:val="Heading3"/>
        <w:rPr>
          <w:noProof/>
        </w:rPr>
      </w:pPr>
      <w:bookmarkStart w:id="26" w:name="OLE_LINK99"/>
      <w:bookmarkStart w:id="27" w:name="OLE_LINK91"/>
      <w:bookmarkStart w:id="28" w:name="OLE_LINK359"/>
      <w:r>
        <w:rPr>
          <w:noProof/>
        </w:rPr>
        <w:t>K12b</w:t>
      </w:r>
    </w:p>
    <w:p w:rsidR="00840851" w:rsidP="00840851" w14:paraId="163322A9" w14:textId="4BEE6A3A">
      <w:pPr>
        <w:pStyle w:val="ItemText"/>
      </w:pPr>
      <w:r>
        <w:t xml:space="preserve">Please indicate a first name or initials for </w:t>
      </w:r>
      <w:r w:rsidRPr="00902872">
        <w:rPr>
          <w:bdr w:val="single" w:sz="4" w:space="0" w:color="auto"/>
        </w:rPr>
        <w:t>if K12.Intro=1 “this child”/ if K12</w:t>
      </w:r>
      <w:r w:rsidR="00B72F3C">
        <w:rPr>
          <w:bdr w:val="single" w:sz="4" w:space="0" w:color="auto"/>
        </w:rPr>
        <w:t>.</w:t>
      </w:r>
      <w:r w:rsidRPr="00902872">
        <w:rPr>
          <w:bdr w:val="single" w:sz="4" w:space="0" w:color="auto"/>
        </w:rPr>
        <w:t>Intro=2 “[male/female] child</w:t>
      </w:r>
      <w:r>
        <w:t xml:space="preserve"> born [</w:t>
      </w:r>
      <w:bookmarkStart w:id="29" w:name="OLE_LINK112"/>
      <w:r>
        <w:t>Month/Year of FOCAL CHILD</w:t>
      </w:r>
      <w:bookmarkEnd w:id="29"/>
      <w:r>
        <w:t xml:space="preserve">]. </w:t>
      </w:r>
    </w:p>
    <w:p w:rsidR="00840851" w:rsidP="00840851" w14:paraId="42C55DF3" w14:textId="77777777">
      <w:pPr>
        <w:pStyle w:val="Heading3"/>
        <w:rPr>
          <w:noProof/>
        </w:rPr>
      </w:pPr>
      <w:r>
        <w:rPr>
          <w:noProof/>
        </w:rPr>
        <mc:AlternateContent>
          <mc:Choice Requires="wps">
            <w:drawing>
              <wp:anchor distT="45720" distB="45720" distL="114300" distR="114300" simplePos="0" relativeHeight="251663360" behindDoc="0" locked="0" layoutInCell="1" allowOverlap="1">
                <wp:simplePos x="0" y="0"/>
                <wp:positionH relativeFrom="column">
                  <wp:posOffset>8890</wp:posOffset>
                </wp:positionH>
                <wp:positionV relativeFrom="paragraph">
                  <wp:posOffset>0</wp:posOffset>
                </wp:positionV>
                <wp:extent cx="5781675" cy="276225"/>
                <wp:effectExtent l="0" t="0" r="28575" b="28575"/>
                <wp:wrapSquare wrapText="bothSides"/>
                <wp:docPr id="201516693" name="Text Box 20151669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781675" cy="276225"/>
                        </a:xfrm>
                        <a:prstGeom prst="rect">
                          <a:avLst/>
                        </a:prstGeom>
                        <a:solidFill>
                          <a:srgbClr val="FFFFFF"/>
                        </a:solidFill>
                        <a:ln w="9525">
                          <a:solidFill>
                            <a:srgbClr val="000000"/>
                          </a:solidFill>
                          <a:miter lim="800000"/>
                          <a:headEnd/>
                          <a:tailEnd/>
                        </a:ln>
                      </wps:spPr>
                      <wps:txbx>
                        <w:txbxContent>
                          <w:p w:rsidR="00840851" w:rsidP="00840851" w14:textId="77777777"/>
                        </w:txbxContent>
                      </wps:txbx>
                      <wps:bodyPr rot="0" vertOverflow="clip" horzOverflow="clip"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01516693" o:spid="_x0000_s1027" type="#_x0000_t202" style="width:455.25pt;height:21.75pt;margin-top:0;margin-left:0.7pt;mso-height-percent:0;mso-height-relative:margin;mso-width-percent:0;mso-width-relative:margin;mso-wrap-distance-bottom:3.6pt;mso-wrap-distance-left:9pt;mso-wrap-distance-right:9pt;mso-wrap-distance-top:3.6pt;mso-wrap-style:square;position:absolute;visibility:visible;v-text-anchor:top;z-index:251664384">
                <v:textbox>
                  <w:txbxContent>
                    <w:p w:rsidR="00840851" w:rsidP="00840851" w14:paraId="47C7E1FB" w14:textId="77777777"/>
                  </w:txbxContent>
                </v:textbox>
                <w10:wrap type="square"/>
              </v:shape>
            </w:pict>
          </mc:Fallback>
        </mc:AlternateContent>
      </w:r>
      <w:r>
        <w:rPr>
          <w:noProof/>
        </w:rPr>
        <w:t>A2f.</w:t>
      </w:r>
    </w:p>
    <w:p w:rsidR="00840851" w:rsidP="00840851" w14:paraId="28B201BB" w14:textId="77777777">
      <w:pPr>
        <w:pStyle w:val="ItemText"/>
      </w:pPr>
      <w:r>
        <w:t>What is this child’s relationship to you?</w:t>
      </w:r>
    </w:p>
    <w:p w:rsidR="00840851" w:rsidP="00840851" w14:paraId="4FF91D3A" w14:textId="77777777">
      <w:pPr>
        <w:pStyle w:val="AnswerLvl1"/>
        <w:numPr>
          <w:ilvl w:val="0"/>
          <w:numId w:val="123"/>
        </w:numPr>
        <w:rPr>
          <w:lang w:val="en-US"/>
        </w:rPr>
      </w:pPr>
      <w:r>
        <w:rPr>
          <w:lang w:val="en-US"/>
        </w:rPr>
        <w:t>Son or daughter (biological or adopted)</w:t>
      </w:r>
    </w:p>
    <w:p w:rsidR="00840851" w:rsidP="00840851" w14:paraId="22E3200D" w14:textId="77777777">
      <w:pPr>
        <w:pStyle w:val="AnswerLvl1"/>
        <w:numPr>
          <w:ilvl w:val="0"/>
          <w:numId w:val="123"/>
        </w:numPr>
        <w:rPr>
          <w:lang w:val="en-US"/>
        </w:rPr>
      </w:pPr>
      <w:r>
        <w:rPr>
          <w:lang w:val="en-US"/>
        </w:rPr>
        <w:t>Stepson or stepdaughter/Son or daughter of partner</w:t>
      </w:r>
    </w:p>
    <w:p w:rsidR="00840851" w:rsidP="00840851" w14:paraId="7E514E5D" w14:textId="77777777">
      <w:pPr>
        <w:pStyle w:val="AnswerLvl1"/>
        <w:numPr>
          <w:ilvl w:val="0"/>
          <w:numId w:val="123"/>
        </w:numPr>
      </w:pPr>
      <w:r>
        <w:t>Brother or sister</w:t>
      </w:r>
    </w:p>
    <w:p w:rsidR="00840851" w:rsidP="00840851" w14:paraId="1038361B" w14:textId="77777777">
      <w:pPr>
        <w:pStyle w:val="AnswerLvl1"/>
        <w:numPr>
          <w:ilvl w:val="0"/>
          <w:numId w:val="123"/>
        </w:numPr>
      </w:pPr>
      <w:r>
        <w:t>Grandchild</w:t>
      </w:r>
    </w:p>
    <w:p w:rsidR="00840851" w:rsidP="00840851" w14:paraId="57806813" w14:textId="77777777">
      <w:pPr>
        <w:pStyle w:val="AnswerLvl1"/>
        <w:numPr>
          <w:ilvl w:val="0"/>
          <w:numId w:val="123"/>
        </w:numPr>
      </w:pPr>
      <w:r>
        <w:t>Foster child</w:t>
      </w:r>
    </w:p>
    <w:p w:rsidR="00840851" w:rsidP="00840851" w14:paraId="74257891" w14:textId="77777777">
      <w:pPr>
        <w:pStyle w:val="AnswerLvl1"/>
        <w:numPr>
          <w:ilvl w:val="0"/>
          <w:numId w:val="123"/>
        </w:numPr>
        <w:rPr>
          <w:lang w:val="en-US"/>
        </w:rPr>
      </w:pPr>
      <w:r>
        <w:rPr>
          <w:lang w:val="en-US"/>
        </w:rPr>
        <w:t>Other relative (e.g., niece or nephew)</w:t>
      </w:r>
    </w:p>
    <w:p w:rsidR="00840851" w:rsidP="00840851" w14:paraId="5C8F4072" w14:textId="77777777">
      <w:pPr>
        <w:pStyle w:val="AnswerLvl1"/>
        <w:numPr>
          <w:ilvl w:val="0"/>
          <w:numId w:val="123"/>
        </w:numPr>
      </w:pPr>
      <w:r>
        <w:t>Other nonrelative</w:t>
      </w:r>
    </w:p>
    <w:p w:rsidR="00840851" w:rsidP="00840851" w14:paraId="7EA8334C" w14:textId="77777777">
      <w:pPr>
        <w:pStyle w:val="AnswerLvl1"/>
        <w:numPr>
          <w:ilvl w:val="0"/>
          <w:numId w:val="123"/>
        </w:numPr>
      </w:pPr>
      <w:r>
        <w:t>DK/REF</w:t>
      </w:r>
    </w:p>
    <w:p w:rsidR="00840851" w:rsidP="00840851" w14:paraId="7F42288E" w14:textId="77777777">
      <w:pPr>
        <w:pStyle w:val="Heading3"/>
      </w:pPr>
      <w:bookmarkStart w:id="30" w:name="OLE_LINK35"/>
      <w:r w:rsidRPr="00840851">
        <w:t xml:space="preserve">K_A2F1. </w:t>
      </w:r>
    </w:p>
    <w:bookmarkEnd w:id="30"/>
    <w:p w:rsidR="00840851" w:rsidRPr="00840851" w:rsidP="00840851" w14:paraId="281AC00E" w14:textId="043FD5EE">
      <w:pPr>
        <w:pStyle w:val="ItemText"/>
      </w:pPr>
      <w:r w:rsidRPr="00840851">
        <w:t xml:space="preserve"> Is there another adult in this household who is the parent or parent figure</w:t>
      </w:r>
      <w:r w:rsidR="00B72F3C">
        <w:t xml:space="preserve"> of [FOCAL CHILD]</w:t>
      </w:r>
      <w:r w:rsidRPr="00840851">
        <w:t>?</w:t>
      </w:r>
    </w:p>
    <w:p w:rsidR="00840851" w:rsidRPr="00E20FFC" w:rsidP="00E20FFC" w14:paraId="2546A54A" w14:textId="00EAF975">
      <w:pPr>
        <w:pStyle w:val="Answerresponse-indent"/>
        <w:ind w:left="0"/>
        <w:rPr>
          <w:lang w:val="en-US"/>
        </w:rPr>
      </w:pPr>
      <w:r w:rsidRPr="00E20FFC">
        <w:rPr>
          <w:lang w:val="en-US"/>
        </w:rPr>
        <w:tab/>
        <w:t>1</w:t>
      </w:r>
      <w:r w:rsidRPr="00E20FFC" w:rsidR="001110D5">
        <w:rPr>
          <w:lang w:val="en-US"/>
        </w:rPr>
        <w:t>.</w:t>
      </w:r>
      <w:r w:rsidRPr="00E20FFC">
        <w:rPr>
          <w:lang w:val="en-US"/>
        </w:rPr>
        <w:t xml:space="preserve"> </w:t>
      </w:r>
      <w:r w:rsidRPr="00E20FFC" w:rsidR="00D535EA">
        <w:rPr>
          <w:lang w:val="en-US"/>
        </w:rPr>
        <w:t xml:space="preserve">   </w:t>
      </w:r>
      <w:r w:rsidRPr="00E20FFC">
        <w:rPr>
          <w:lang w:val="en-US"/>
        </w:rPr>
        <w:t>Yes</w:t>
      </w:r>
    </w:p>
    <w:p w:rsidR="00840851" w:rsidRPr="00E20FFC" w:rsidP="00E20FFC" w14:paraId="223FD74F" w14:textId="56B1CAF0">
      <w:pPr>
        <w:pStyle w:val="Answerresponse-indent"/>
        <w:ind w:left="0"/>
        <w:rPr>
          <w:lang w:val="en-US"/>
        </w:rPr>
      </w:pPr>
      <w:r w:rsidRPr="00E20FFC">
        <w:rPr>
          <w:lang w:val="en-US"/>
        </w:rPr>
        <w:tab/>
        <w:t>2</w:t>
      </w:r>
      <w:r w:rsidRPr="00E20FFC" w:rsidR="001110D5">
        <w:rPr>
          <w:lang w:val="en-US"/>
        </w:rPr>
        <w:t>.</w:t>
      </w:r>
      <w:r w:rsidRPr="00E20FFC" w:rsidR="00D535EA">
        <w:rPr>
          <w:lang w:val="en-US"/>
        </w:rPr>
        <w:t xml:space="preserve">   </w:t>
      </w:r>
      <w:r w:rsidRPr="00E20FFC">
        <w:rPr>
          <w:lang w:val="en-US"/>
        </w:rPr>
        <w:t xml:space="preserve"> No</w:t>
      </w:r>
    </w:p>
    <w:p w:rsidR="00F31633" w:rsidP="00F31633" w14:paraId="32B44211" w14:textId="77777777">
      <w:pPr>
        <w:pStyle w:val="Heading3"/>
      </w:pPr>
      <w:bookmarkStart w:id="31" w:name="OLE_LINK109"/>
      <w:r>
        <w:t>K1d2c.</w:t>
      </w:r>
    </w:p>
    <w:bookmarkEnd w:id="26"/>
    <w:bookmarkEnd w:id="31"/>
    <w:p w:rsidR="00F31633" w:rsidP="00F31633" w14:paraId="48576423" w14:textId="7965A603">
      <w:pPr>
        <w:pStyle w:val="ItemText"/>
      </w:pPr>
      <w:r>
        <w:t>Do you have a</w:t>
      </w:r>
      <w:r>
        <w:t xml:space="preserve"> spouse or partner</w:t>
      </w:r>
      <w:r>
        <w:t xml:space="preserve"> in this household</w:t>
      </w:r>
      <w:r>
        <w:t>?</w:t>
      </w:r>
    </w:p>
    <w:p w:rsidR="00F31633" w:rsidRPr="00BD5923" w:rsidP="00D535EA" w14:paraId="5BA96403" w14:textId="20EF1416">
      <w:pPr>
        <w:pStyle w:val="Answerresponse-indent"/>
        <w:rPr>
          <w:lang w:val="en-US"/>
        </w:rPr>
      </w:pPr>
      <w:r w:rsidRPr="00E20FFC">
        <w:rPr>
          <w:lang w:val="en-US"/>
        </w:rPr>
        <w:t xml:space="preserve"> </w:t>
      </w:r>
      <w:r w:rsidRPr="00BD5923">
        <w:rPr>
          <w:lang w:val="en-US"/>
        </w:rPr>
        <w:t xml:space="preserve">1. </w:t>
      </w:r>
      <w:r w:rsidRPr="00BD5923" w:rsidR="000E58D9">
        <w:rPr>
          <w:lang w:val="en-US"/>
        </w:rPr>
        <w:t xml:space="preserve">   </w:t>
      </w:r>
      <w:r w:rsidRPr="00BD5923">
        <w:rPr>
          <w:lang w:val="en-US"/>
        </w:rPr>
        <w:t>Yes</w:t>
      </w:r>
    </w:p>
    <w:p w:rsidR="00F31633" w:rsidRPr="00BD5923" w:rsidP="00E20FFC" w14:paraId="0C6EA401" w14:textId="1BF7E51A">
      <w:pPr>
        <w:pStyle w:val="Answerresponse-indent"/>
        <w:ind w:left="0" w:firstLine="720"/>
        <w:rPr>
          <w:lang w:val="en-US"/>
        </w:rPr>
      </w:pPr>
      <w:r w:rsidRPr="00BD5923">
        <w:rPr>
          <w:lang w:val="en-US"/>
        </w:rPr>
        <w:t xml:space="preserve"> </w:t>
      </w:r>
      <w:r w:rsidRPr="00BD5923">
        <w:rPr>
          <w:lang w:val="en-US"/>
        </w:rPr>
        <w:t xml:space="preserve">2.    No </w:t>
      </w:r>
    </w:p>
    <w:p w:rsidR="00E924E2" w:rsidRPr="00F60E7C" w:rsidP="00E20FFC" w14:paraId="21784EA4" w14:textId="5AF535A2">
      <w:pPr>
        <w:pStyle w:val="Heading3"/>
        <w:rPr>
          <w:rFonts w:eastAsia="Times New Roman" w:cs="Times New Roman"/>
          <w:bCs/>
          <w:color w:val="000000" w:themeColor="text1"/>
          <w:szCs w:val="24"/>
        </w:rPr>
      </w:pPr>
      <w:r>
        <w:t>K_</w:t>
      </w:r>
      <w:bookmarkStart w:id="32" w:name="OLE_LINK84"/>
      <w:bookmarkStart w:id="33" w:name="OLE_LINK24"/>
      <w:bookmarkStart w:id="34" w:name="OLE_LINK384"/>
      <w:bookmarkStart w:id="35" w:name="OLE_LINK385"/>
      <w:bookmarkEnd w:id="27"/>
      <w:bookmarkEnd w:id="28"/>
      <w:r w:rsidRPr="00F60E7C">
        <w:rPr>
          <w:rFonts w:eastAsia="Times New Roman" w:cs="Times New Roman"/>
          <w:bCs/>
          <w:color w:val="000000" w:themeColor="text1"/>
          <w:szCs w:val="24"/>
        </w:rPr>
        <w:t xml:space="preserve">D1A. *DL1 </w:t>
      </w:r>
    </w:p>
    <w:bookmarkEnd w:id="32"/>
    <w:p w:rsidR="00E924E2" w:rsidRPr="00E975AC" w:rsidP="00530DC8" w14:paraId="1F6DAD17" w14:textId="10AAF22B">
      <w:pPr>
        <w:pStyle w:val="ItemText"/>
      </w:pPr>
      <w:r w:rsidRPr="00E975AC">
        <w:rPr>
          <w:noProof/>
        </w:rPr>
        <w:t xml:space="preserve">Last week, did </w:t>
      </w:r>
      <w:bookmarkStart w:id="36" w:name="OLE_LINK127"/>
      <w:r w:rsidR="0066044E">
        <w:rPr>
          <w:noProof/>
          <w14:ligatures w14:val="none"/>
        </w:rPr>
        <w:t>you</w:t>
      </w:r>
      <w:r>
        <w:rPr>
          <w:noProof/>
        </w:rPr>
        <w:t xml:space="preserve"> </w:t>
      </w:r>
      <w:bookmarkEnd w:id="36"/>
      <w:r w:rsidRPr="00E975AC">
        <w:rPr>
          <w:noProof/>
        </w:rPr>
        <w:t>do any work for pay?</w:t>
      </w:r>
      <w:r w:rsidRPr="00E975AC">
        <w:t xml:space="preserve"> </w:t>
      </w:r>
    </w:p>
    <w:p w:rsidR="00E924E2" w:rsidRPr="00F60E7C" w:rsidP="00F60E7C" w14:paraId="4D961815" w14:textId="731ACB08">
      <w:pPr>
        <w:pStyle w:val="ItemText"/>
      </w:pPr>
      <w:r w:rsidRPr="00F60E7C">
        <w:t xml:space="preserve">Please include freelance work, work in the military, work for a family-owned business even if </w:t>
      </w:r>
      <w:r w:rsidR="00530DC8">
        <w:t xml:space="preserve">you </w:t>
      </w:r>
      <w:r w:rsidRPr="00F60E7C">
        <w:t xml:space="preserve">did not get paid, and work on </w:t>
      </w:r>
      <w:r w:rsidR="008B46D4">
        <w:t xml:space="preserve">your </w:t>
      </w:r>
      <w:r w:rsidRPr="00F60E7C">
        <w:t>own business or farm.</w:t>
      </w:r>
    </w:p>
    <w:p w:rsidR="00EB1C21" w:rsidRPr="003F2565" w:rsidP="00EB1C21" w14:paraId="69616840" w14:textId="5C1E612F">
      <w:pPr>
        <w:pStyle w:val="Answerresponse-indent"/>
        <w:rPr>
          <w:lang w:val="en-US"/>
        </w:rPr>
      </w:pPr>
      <w:r w:rsidRPr="003F2565">
        <w:rPr>
          <w:lang w:val="en-US"/>
        </w:rPr>
        <w:t>1.    Yes</w:t>
      </w:r>
    </w:p>
    <w:p w:rsidR="00EB1C21" w:rsidP="00EB1C21" w14:paraId="58E95915" w14:textId="77B27C57">
      <w:pPr>
        <w:pStyle w:val="Answerresponse-indent"/>
        <w:rPr>
          <w:lang w:val="en-US"/>
        </w:rPr>
      </w:pPr>
      <w:r w:rsidRPr="003F2565">
        <w:rPr>
          <w:lang w:val="en-US"/>
        </w:rPr>
        <w:t>2.    No</w:t>
      </w:r>
      <w:bookmarkStart w:id="37" w:name="OLE_LINK21"/>
      <w:r w:rsidR="005537EB">
        <w:rPr>
          <w:rFonts w:ascii="Wingdings" w:hAnsi="Wingdings"/>
          <w14:ligatures w14:val="none"/>
        </w:rPr>
        <w:sym w:font="Wingdings" w:char="F0E0"/>
      </w:r>
      <w:r w:rsidRPr="00460F58" w:rsidR="005537EB">
        <w:rPr>
          <w:lang w:val="en-US"/>
          <w14:ligatures w14:val="none"/>
        </w:rPr>
        <w:t xml:space="preserve">SKIP to </w:t>
      </w:r>
      <w:r w:rsidRPr="00D535EA" w:rsidR="00D535EA">
        <w:rPr>
          <w:lang w:val="en-US"/>
          <w14:ligatures w14:val="none"/>
        </w:rPr>
        <w:t>K_D1B. *DL1</w:t>
      </w:r>
      <w:bookmarkEnd w:id="37"/>
    </w:p>
    <w:p w:rsidR="005537EB" w:rsidP="005537EB" w14:paraId="26A9CE29" w14:textId="77777777">
      <w:pPr>
        <w:keepNext/>
        <w:keepLines/>
        <w:spacing w:before="40" w:after="0" w:line="256" w:lineRule="auto"/>
        <w:outlineLvl w:val="2"/>
        <w:rPr>
          <w:rFonts w:ascii="Segoe UI" w:eastAsia="Times New Roman" w:hAnsi="Segoe UI" w:cs="Times New Roman"/>
          <w:b/>
          <w:bCs/>
          <w:color w:val="000000" w:themeColor="text1"/>
          <w:sz w:val="24"/>
          <w:szCs w:val="24"/>
        </w:rPr>
      </w:pPr>
      <w:r>
        <w:rPr>
          <w:rFonts w:ascii="Segoe UI" w:eastAsia="Times New Roman" w:hAnsi="Segoe UI" w:cs="Times New Roman"/>
          <w:b/>
          <w:bCs/>
          <w:color w:val="000000" w:themeColor="text1"/>
          <w:sz w:val="24"/>
          <w:szCs w:val="24"/>
        </w:rPr>
        <w:t xml:space="preserve">K13a. </w:t>
      </w:r>
    </w:p>
    <w:p w:rsidR="005537EB" w:rsidP="005537EB" w14:paraId="5B56C320" w14:textId="77777777">
      <w:pPr>
        <w:pStyle w:val="ItemText"/>
      </w:pPr>
      <w:r>
        <w:t xml:space="preserve">How </w:t>
      </w:r>
      <w:r>
        <w:t>many</w:t>
      </w:r>
      <w:r>
        <w:t xml:space="preserve"> hours did you work last week? </w:t>
      </w:r>
    </w:p>
    <w:p w:rsidR="005537EB" w:rsidP="005537EB" w14:paraId="2A88805D" w14:textId="77777777">
      <w:pPr>
        <w:pStyle w:val="Answerresponse-indent"/>
        <w:rPr>
          <w:lang w:val="en-US"/>
        </w:rPr>
      </w:pPr>
      <w:r>
        <w:rPr>
          <w:lang w:val="en-US"/>
        </w:rPr>
        <w:t>_______ hours</w:t>
      </w:r>
    </w:p>
    <w:p w:rsidR="005537EB" w:rsidP="005537EB" w14:paraId="028FB4BE" w14:textId="77777777">
      <w:pPr>
        <w:pStyle w:val="Answerresponse-indent"/>
        <w:ind w:left="0"/>
        <w:rPr>
          <w:rFonts w:eastAsia="Times New Roman"/>
          <w:b/>
          <w:bCs/>
          <w:sz w:val="24"/>
          <w:lang w:val="en-US"/>
        </w:rPr>
      </w:pPr>
    </w:p>
    <w:p w:rsidR="005537EB" w:rsidRPr="00460F58" w:rsidP="007D2989" w14:paraId="09C3AF89" w14:textId="2C16D254">
      <w:pPr>
        <w:pStyle w:val="Heading3"/>
        <w:rPr>
          <w:i/>
        </w:rPr>
      </w:pPr>
      <w:bookmarkStart w:id="38" w:name="OLE_LINK47"/>
      <w:r w:rsidRPr="00460F58">
        <w:t>K10b.WFH_1</w:t>
      </w:r>
    </w:p>
    <w:bookmarkEnd w:id="38"/>
    <w:p w:rsidR="005537EB" w:rsidRPr="00460F58" w:rsidP="005537EB" w14:paraId="3331D3DE" w14:textId="77777777">
      <w:pPr>
        <w:pStyle w:val="Answerresponse-indent"/>
        <w:ind w:left="0"/>
        <w:rPr>
          <w:rFonts w:eastAsia="Times New Roman"/>
          <w:sz w:val="24"/>
          <w:lang w:val="en-US"/>
        </w:rPr>
      </w:pPr>
      <w:r w:rsidRPr="00460F58">
        <w:rPr>
          <w:rFonts w:eastAsia="Times New Roman"/>
          <w:sz w:val="24"/>
          <w:lang w:val="en-US"/>
        </w:rPr>
        <w:t>Which of the following best describes your current work location?</w:t>
      </w:r>
    </w:p>
    <w:p w:rsidR="005537EB" w:rsidRPr="00E20FFC" w:rsidP="00E20FFC" w14:paraId="1999AEDD" w14:textId="03D71CF0">
      <w:pPr>
        <w:pStyle w:val="Answerresponse-indent"/>
        <w:ind w:left="1080" w:hanging="360"/>
        <w:rPr>
          <w:lang w:val="en-US"/>
        </w:rPr>
      </w:pPr>
      <w:r w:rsidRPr="00E20FFC">
        <w:rPr>
          <w:lang w:val="en-US"/>
        </w:rPr>
        <w:t xml:space="preserve">1.   </w:t>
      </w:r>
      <w:r w:rsidRPr="00E20FFC">
        <w:rPr>
          <w:lang w:val="en-US"/>
        </w:rPr>
        <w:t xml:space="preserve">Work only at home </w:t>
      </w:r>
      <w:r w:rsidRPr="00E20FFC">
        <w:rPr>
          <w:rFonts w:ascii="Wingdings" w:hAnsi="Wingdings"/>
        </w:rPr>
        <w:sym w:font="Wingdings" w:char="F0E0"/>
      </w:r>
      <w:r w:rsidRPr="00E20FFC">
        <w:rPr>
          <w:lang w:val="en-US"/>
        </w:rPr>
        <w:t xml:space="preserve"> SKIP TO</w:t>
      </w:r>
      <w:r w:rsidRPr="00E20FFC" w:rsidR="00D535EA">
        <w:rPr>
          <w:lang w:val="en-US"/>
        </w:rPr>
        <w:t xml:space="preserve"> K10c.WFH_</w:t>
      </w:r>
      <w:r w:rsidRPr="00E20FFC" w:rsidR="00D535EA">
        <w:rPr>
          <w:lang w:val="en-US"/>
        </w:rPr>
        <w:t>4</w:t>
      </w:r>
    </w:p>
    <w:p w:rsidR="00D535EA" w:rsidRPr="00E20FFC" w:rsidP="00E20FFC" w14:paraId="7ADBAE36" w14:textId="58F46A72">
      <w:pPr>
        <w:pStyle w:val="Answerresponse-indent"/>
        <w:ind w:left="1080" w:hanging="360"/>
        <w:rPr>
          <w:lang w:val="en-US"/>
        </w:rPr>
      </w:pPr>
      <w:r w:rsidRPr="00E20FFC">
        <w:rPr>
          <w:lang w:val="en-US"/>
        </w:rPr>
        <w:t>2 .</w:t>
      </w:r>
      <w:r w:rsidRPr="00E20FFC">
        <w:rPr>
          <w:lang w:val="en-US"/>
        </w:rPr>
        <w:t xml:space="preserve">   </w:t>
      </w:r>
      <w:r w:rsidRPr="00E20FFC" w:rsidR="005537EB">
        <w:rPr>
          <w:lang w:val="en-US"/>
        </w:rPr>
        <w:t xml:space="preserve">Work only at workplace(s) outside of home </w:t>
      </w:r>
      <w:bookmarkStart w:id="39" w:name="OLE_LINK135"/>
      <w:r w:rsidRPr="00E20FFC" w:rsidR="005537EB">
        <w:rPr>
          <w:rFonts w:ascii="Wingdings" w:hAnsi="Wingdings"/>
        </w:rPr>
        <w:sym w:font="Wingdings" w:char="F0E0"/>
      </w:r>
      <w:r w:rsidRPr="00E20FFC" w:rsidR="005537EB">
        <w:rPr>
          <w:lang w:val="en-US"/>
        </w:rPr>
        <w:t xml:space="preserve"> </w:t>
      </w:r>
      <w:r w:rsidRPr="00E20FFC">
        <w:rPr>
          <w:lang w:val="en-US"/>
        </w:rPr>
        <w:t xml:space="preserve">SKIP TO </w:t>
      </w:r>
      <w:bookmarkStart w:id="40" w:name="_Hlk173326308"/>
      <w:r w:rsidRPr="00E20FFC">
        <w:rPr>
          <w:lang w:val="en-US"/>
        </w:rPr>
        <w:t>INSTRUCTION ABOVE K_D1A_PARTNER</w:t>
      </w:r>
      <w:bookmarkEnd w:id="40"/>
    </w:p>
    <w:bookmarkEnd w:id="39"/>
    <w:p w:rsidR="005537EB" w:rsidRPr="00E20FFC" w:rsidP="00E20FFC" w14:paraId="288FFA0A" w14:textId="7A7C5324">
      <w:pPr>
        <w:pStyle w:val="Answerresponse-indent"/>
        <w:ind w:left="1080" w:hanging="360"/>
        <w:rPr>
          <w:lang w:val="en-US"/>
        </w:rPr>
      </w:pPr>
      <w:r w:rsidRPr="00E20FFC">
        <w:rPr>
          <w:lang w:val="en-US"/>
        </w:rPr>
        <w:t xml:space="preserve">3.    </w:t>
      </w:r>
      <w:r w:rsidRPr="00E20FFC">
        <w:rPr>
          <w:lang w:val="en-US"/>
        </w:rPr>
        <w:t xml:space="preserve">Work both at home and at workplace(s) outside of home </w:t>
      </w:r>
      <w:r w:rsidRPr="00E20FFC">
        <w:rPr>
          <w:rFonts w:ascii="Wingdings" w:hAnsi="Wingdings"/>
        </w:rPr>
        <w:sym w:font="Wingdings" w:char="F0E0"/>
      </w:r>
      <w:r w:rsidRPr="00E20FFC">
        <w:rPr>
          <w:lang w:val="en-US"/>
        </w:rPr>
        <w:t xml:space="preserve"> SKIP TO </w:t>
      </w:r>
      <w:r w:rsidRPr="00E20FFC" w:rsidR="00D535EA">
        <w:rPr>
          <w:lang w:val="en-US"/>
        </w:rPr>
        <w:t>K10c.WFH_</w:t>
      </w:r>
      <w:r w:rsidRPr="00E20FFC" w:rsidR="00D535EA">
        <w:rPr>
          <w:lang w:val="en-US"/>
        </w:rPr>
        <w:t>4</w:t>
      </w:r>
    </w:p>
    <w:p w:rsidR="005537EB" w:rsidRPr="00460F58" w:rsidP="005537EB" w14:paraId="367821CF" w14:textId="77777777">
      <w:pPr>
        <w:pStyle w:val="Answerresponse-indent"/>
        <w:rPr>
          <w:rFonts w:eastAsia="Times New Roman"/>
          <w:sz w:val="24"/>
          <w:lang w:val="en-US"/>
        </w:rPr>
      </w:pPr>
    </w:p>
    <w:p w:rsidR="005537EB" w:rsidRPr="00460F58" w:rsidP="007D2989" w14:paraId="39B5C350" w14:textId="77777777">
      <w:pPr>
        <w:pStyle w:val="Heading3"/>
      </w:pPr>
      <w:bookmarkStart w:id="41" w:name="OLE_LINK51"/>
      <w:r w:rsidRPr="00460F58">
        <w:t>K10c.WFH_4</w:t>
      </w:r>
      <w:r w:rsidRPr="00460F58">
        <w:rPr>
          <w:i/>
        </w:rPr>
        <w:t xml:space="preserve"> </w:t>
      </w:r>
    </w:p>
    <w:bookmarkEnd w:id="41"/>
    <w:p w:rsidR="005537EB" w:rsidRPr="00460F58" w:rsidP="005537EB" w14:paraId="0D12A7FC" w14:textId="77777777">
      <w:pPr>
        <w:pStyle w:val="Answerresponse-indent"/>
        <w:rPr>
          <w:rFonts w:eastAsia="Times New Roman"/>
          <w:sz w:val="24"/>
          <w:lang w:val="en-US"/>
        </w:rPr>
      </w:pPr>
      <w:r w:rsidRPr="00460F58">
        <w:rPr>
          <w:rFonts w:eastAsia="Times New Roman"/>
          <w:sz w:val="24"/>
          <w:lang w:val="en-US"/>
        </w:rPr>
        <w:t xml:space="preserve">How </w:t>
      </w:r>
      <w:r w:rsidRPr="00460F58">
        <w:rPr>
          <w:rFonts w:eastAsia="Times New Roman"/>
          <w:sz w:val="24"/>
          <w:lang w:val="en-US"/>
        </w:rPr>
        <w:t>many</w:t>
      </w:r>
      <w:r w:rsidRPr="00460F58">
        <w:rPr>
          <w:rFonts w:eastAsia="Times New Roman"/>
          <w:sz w:val="24"/>
          <w:lang w:val="en-US"/>
        </w:rPr>
        <w:t xml:space="preserve"> total hours did you work from home last week?</w:t>
      </w:r>
    </w:p>
    <w:p w:rsidR="005537EB" w:rsidRPr="00460F58" w:rsidP="005537EB" w14:paraId="1FC332CF" w14:textId="77777777">
      <w:pPr>
        <w:pStyle w:val="Answerresponse-indent"/>
        <w:rPr>
          <w:rFonts w:eastAsia="Times New Roman"/>
          <w:sz w:val="24"/>
          <w:lang w:val="en-US"/>
        </w:rPr>
      </w:pPr>
      <w:r w:rsidRPr="00460F58">
        <w:rPr>
          <w:rFonts w:eastAsia="Times New Roman"/>
          <w:sz w:val="24"/>
          <w:lang w:val="en-US"/>
        </w:rPr>
        <w:t>___________ hours</w:t>
      </w:r>
    </w:p>
    <w:p w:rsidR="005537EB" w:rsidP="005537EB" w14:paraId="57DE4C5B" w14:textId="77777777">
      <w:pPr>
        <w:pStyle w:val="SkipPattern"/>
        <w:rPr>
          <w14:ligatures w14:val="none"/>
        </w:rPr>
      </w:pPr>
      <w:bookmarkStart w:id="42" w:name="OLE_LINK53"/>
      <w:r>
        <w:t>SK</w:t>
      </w:r>
      <w:r>
        <w:rPr>
          <w14:ligatures w14:val="none"/>
        </w:rPr>
        <w:t>IP to INSTRUCTION ABOVE K_D1A_Partner.*DL1</w:t>
      </w:r>
    </w:p>
    <w:p w:rsidR="005537EB" w:rsidRPr="00460F58" w:rsidP="007D2989" w14:paraId="4AD19267" w14:textId="77777777">
      <w:pPr>
        <w:pStyle w:val="Heading3"/>
      </w:pPr>
      <w:bookmarkStart w:id="43" w:name="OLE_LINK38"/>
      <w:bookmarkStart w:id="44" w:name="OLE_LINK98"/>
      <w:bookmarkStart w:id="45" w:name="OLE_LINK79"/>
      <w:bookmarkEnd w:id="42"/>
      <w:r w:rsidRPr="00460F58">
        <w:t xml:space="preserve">K_D1B. </w:t>
      </w:r>
      <w:r w:rsidRPr="00460F58">
        <w:rPr>
          <w:i/>
        </w:rPr>
        <w:t>*DL1</w:t>
      </w:r>
      <w:r w:rsidRPr="00460F58">
        <w:t xml:space="preserve"> </w:t>
      </w:r>
    </w:p>
    <w:bookmarkEnd w:id="43"/>
    <w:p w:rsidR="005537EB" w:rsidRPr="00460F58" w:rsidP="007D2989" w14:paraId="64EA4E4F" w14:textId="77777777">
      <w:pPr>
        <w:pStyle w:val="ItemText"/>
      </w:pPr>
      <w:r w:rsidRPr="00460F58">
        <w:t xml:space="preserve">Last week, did you attend classes in a high school, </w:t>
      </w:r>
      <w:r w:rsidRPr="00460F58">
        <w:t>college</w:t>
      </w:r>
      <w:r w:rsidRPr="00460F58">
        <w:t xml:space="preserve"> or university? </w:t>
      </w:r>
    </w:p>
    <w:p w:rsidR="005537EB" w:rsidRPr="00E20FFC" w:rsidP="007D2989" w14:paraId="0BCB2530" w14:textId="7EB71EC6">
      <w:pPr>
        <w:pStyle w:val="Answerresponse-indent"/>
        <w:rPr>
          <w:lang w:val="en-US"/>
        </w:rPr>
      </w:pPr>
      <w:r w:rsidRPr="00E20FFC">
        <w:rPr>
          <w:lang w:val="en-US"/>
        </w:rPr>
        <w:t>1    YES, ATTENDED (</w:t>
      </w:r>
      <w:bookmarkStart w:id="46" w:name="OLE_LINK57"/>
      <w:r w:rsidRPr="00E20FFC">
        <w:rPr>
          <w:lang w:val="en-US"/>
        </w:rPr>
        <w:t>SKIP TO INSTRUCTION ABOVE K_D1A_PARTNER</w:t>
      </w:r>
      <w:bookmarkEnd w:id="46"/>
      <w:r w:rsidRPr="00E20FFC">
        <w:rPr>
          <w:lang w:val="en-US"/>
        </w:rPr>
        <w:t>)</w:t>
      </w:r>
    </w:p>
    <w:p w:rsidR="005537EB" w:rsidRPr="00E20FFC" w:rsidP="007D2989" w14:paraId="0B5E58EA" w14:textId="270F94F8">
      <w:pPr>
        <w:pStyle w:val="Answerresponse-indent"/>
        <w:rPr>
          <w:lang w:val="en-US"/>
        </w:rPr>
      </w:pPr>
      <w:r w:rsidRPr="00E20FFC">
        <w:rPr>
          <w:lang w:val="en-US"/>
        </w:rPr>
        <w:t xml:space="preserve">2    </w:t>
      </w:r>
      <w:r w:rsidRPr="00E20FFC">
        <w:rPr>
          <w:lang w:val="en-US"/>
        </w:rPr>
        <w:t>NO</w:t>
      </w:r>
      <w:r w:rsidRPr="00E20FFC">
        <w:rPr>
          <w:lang w:val="en-US"/>
        </w:rPr>
        <w:t>, NOT ATTENDED</w:t>
      </w:r>
    </w:p>
    <w:p w:rsidR="005537EB" w:rsidRPr="007D2989" w:rsidP="005537EB" w14:paraId="3D85BE82" w14:textId="77777777">
      <w:pPr>
        <w:pStyle w:val="Answerresponse-indent"/>
        <w:rPr>
          <w:rFonts w:eastAsia="Times New Roman"/>
          <w:sz w:val="24"/>
          <w:lang w:val="en-US"/>
        </w:rPr>
      </w:pPr>
    </w:p>
    <w:p w:rsidR="005537EB" w:rsidRPr="0014111D" w:rsidP="007D2989" w14:paraId="4EEA4F3A" w14:textId="77777777">
      <w:pPr>
        <w:pStyle w:val="Heading3"/>
      </w:pPr>
      <w:bookmarkStart w:id="47" w:name="OLE_LINK103"/>
      <w:r>
        <w:t>K_</w:t>
      </w:r>
      <w:r w:rsidRPr="0014111D">
        <w:t xml:space="preserve">D1C. </w:t>
      </w:r>
      <w:r w:rsidRPr="0014111D">
        <w:rPr>
          <w:i/>
        </w:rPr>
        <w:t xml:space="preserve">*DL1 </w:t>
      </w:r>
    </w:p>
    <w:bookmarkEnd w:id="47"/>
    <w:p w:rsidR="005537EB" w:rsidRPr="00460F58" w:rsidP="007D2989" w14:paraId="0DEE4149" w14:textId="77777777">
      <w:pPr>
        <w:pStyle w:val="ItemText"/>
      </w:pPr>
      <w:r w:rsidRPr="00460F58">
        <w:t xml:space="preserve">Other than high school, college, or university, did you attend any courses or training programs last week designed to help people find a job, improve their job skills, or learn a new job? </w:t>
      </w:r>
    </w:p>
    <w:p w:rsidR="005537EB" w:rsidRPr="007D2989" w:rsidP="007D2989" w14:paraId="084B3F80" w14:textId="0936361A">
      <w:pPr>
        <w:pStyle w:val="Answerresponse-indent"/>
        <w:rPr>
          <w:lang w:val="en-US"/>
        </w:rPr>
      </w:pPr>
      <w:r w:rsidRPr="007D2989">
        <w:rPr>
          <w:lang w:val="en-US"/>
        </w:rPr>
        <w:t>1    YES, IN TRAINING</w:t>
      </w:r>
    </w:p>
    <w:p w:rsidR="005537EB" w:rsidRPr="007D2989" w:rsidP="007D2989" w14:paraId="49CFCAE5" w14:textId="450C0601">
      <w:pPr>
        <w:pStyle w:val="Answerresponse-indent"/>
        <w:rPr>
          <w:lang w:val="en-US"/>
        </w:rPr>
      </w:pPr>
      <w:r w:rsidRPr="007D2989">
        <w:rPr>
          <w:lang w:val="en-US"/>
        </w:rPr>
        <w:t xml:space="preserve">2    </w:t>
      </w:r>
      <w:r w:rsidRPr="007D2989">
        <w:rPr>
          <w:lang w:val="en-US"/>
        </w:rPr>
        <w:t>NO</w:t>
      </w:r>
      <w:r w:rsidRPr="007D2989">
        <w:rPr>
          <w:lang w:val="en-US"/>
        </w:rPr>
        <w:t>, NOT IN TRAINING</w:t>
      </w:r>
    </w:p>
    <w:p w:rsidR="005537EB" w:rsidP="005537EB" w14:paraId="790E5C0E" w14:textId="3BB21D00">
      <w:pPr>
        <w:pStyle w:val="SkipPattern"/>
      </w:pPr>
      <w:bookmarkStart w:id="48" w:name="OLE_LINK48"/>
      <w:bookmarkEnd w:id="44"/>
      <w:r>
        <w:t>IF R HAS SPOUSE/PARTNER IN HH (</w:t>
      </w:r>
      <w:r w:rsidR="00273E53">
        <w:t>K</w:t>
      </w:r>
      <w:r>
        <w:t xml:space="preserve">1D2C=1), ASK k1_D1A_Partner. Else </w:t>
      </w:r>
      <w:bookmarkStart w:id="49" w:name="OLE_LINK37"/>
      <w:bookmarkEnd w:id="48"/>
      <w:r>
        <w:t xml:space="preserve">SKIP to </w:t>
      </w:r>
      <w:r>
        <w:rPr>
          <w14:ligatures w14:val="none"/>
        </w:rPr>
        <w:t xml:space="preserve">K11 </w:t>
      </w:r>
      <w:r>
        <w:t xml:space="preserve">if K1d2c </w:t>
      </w:r>
      <w:r w:rsidR="00920174">
        <w:t>≠</w:t>
      </w:r>
      <w:r>
        <w:t xml:space="preserve"> 1.</w:t>
      </w:r>
    </w:p>
    <w:bookmarkEnd w:id="49"/>
    <w:p w:rsidR="005537EB" w:rsidP="00F60E7C" w14:paraId="6FCCA498" w14:textId="77777777">
      <w:pPr>
        <w:keepNext/>
        <w:keepLines/>
        <w:spacing w:before="40" w:after="0" w:line="256" w:lineRule="auto"/>
        <w:outlineLvl w:val="2"/>
        <w:rPr>
          <w:rFonts w:ascii="Segoe UI" w:eastAsia="Times New Roman" w:hAnsi="Segoe UI" w:cs="Times New Roman"/>
          <w:b/>
          <w:bCs/>
          <w:color w:val="000000" w:themeColor="text1"/>
          <w:sz w:val="24"/>
          <w:szCs w:val="24"/>
        </w:rPr>
      </w:pPr>
    </w:p>
    <w:p w:rsidR="00E924E2" w:rsidRPr="00F60E7C" w:rsidP="00F60E7C" w14:paraId="7A3346B6" w14:textId="7F6FC74C">
      <w:pPr>
        <w:keepNext/>
        <w:keepLines/>
        <w:spacing w:before="40" w:after="0" w:line="256" w:lineRule="auto"/>
        <w:outlineLvl w:val="2"/>
        <w:rPr>
          <w:rFonts w:ascii="Segoe UI" w:eastAsia="Times New Roman" w:hAnsi="Segoe UI" w:cs="Times New Roman"/>
          <w:b/>
          <w:bCs/>
          <w:color w:val="000000" w:themeColor="text1"/>
          <w:sz w:val="24"/>
          <w:szCs w:val="24"/>
        </w:rPr>
      </w:pPr>
      <w:r>
        <w:rPr>
          <w:rFonts w:ascii="Segoe UI" w:eastAsia="Times New Roman" w:hAnsi="Segoe UI" w:cs="Times New Roman"/>
          <w:b/>
          <w:bCs/>
          <w:color w:val="000000" w:themeColor="text1"/>
          <w:sz w:val="24"/>
          <w:szCs w:val="24"/>
        </w:rPr>
        <w:t>K_</w:t>
      </w:r>
      <w:r w:rsidRPr="00F60E7C">
        <w:rPr>
          <w:rFonts w:ascii="Segoe UI" w:eastAsia="Times New Roman" w:hAnsi="Segoe UI" w:cs="Times New Roman"/>
          <w:b/>
          <w:bCs/>
          <w:color w:val="000000" w:themeColor="text1"/>
          <w:sz w:val="24"/>
          <w:szCs w:val="24"/>
        </w:rPr>
        <w:t xml:space="preserve">D1A_Partner. *DL1 </w:t>
      </w:r>
    </w:p>
    <w:bookmarkEnd w:id="45"/>
    <w:p w:rsidR="00E924E2" w:rsidRPr="00F60E7C" w:rsidP="00F60E7C" w14:paraId="1C2CB6A5" w14:textId="11EAAE79">
      <w:pPr>
        <w:pStyle w:val="ItemText"/>
      </w:pPr>
      <w:r w:rsidRPr="00F60E7C">
        <w:t>Last week, did</w:t>
      </w:r>
      <w:r w:rsidR="005F5294">
        <w:t xml:space="preserve"> </w:t>
      </w:r>
      <w:r w:rsidR="00194954">
        <w:rPr>
          <w:noProof/>
          <w14:ligatures w14:val="none"/>
        </w:rPr>
        <w:t xml:space="preserve">your </w:t>
      </w:r>
      <w:r w:rsidRPr="00F60E7C">
        <w:t xml:space="preserve">spouse/partner do any work for pay? </w:t>
      </w:r>
    </w:p>
    <w:p w:rsidR="00E924E2" w:rsidRPr="00F60E7C" w:rsidP="00F60E7C" w14:paraId="7A679B99" w14:textId="4BC86CF6">
      <w:pPr>
        <w:pStyle w:val="ItemText"/>
      </w:pPr>
      <w:r w:rsidRPr="00F60E7C">
        <w:t xml:space="preserve">Please include freelance work, work in the military, work for a family-owned business even if </w:t>
      </w:r>
      <w:r w:rsidR="00877B76">
        <w:rPr>
          <w:noProof/>
          <w14:ligatures w14:val="none"/>
        </w:rPr>
        <w:t xml:space="preserve">they </w:t>
      </w:r>
      <w:r w:rsidRPr="00F60E7C">
        <w:t xml:space="preserve">did not get </w:t>
      </w:r>
      <w:r w:rsidRPr="00F60E7C" w:rsidR="00920174">
        <w:t>paid and</w:t>
      </w:r>
      <w:r w:rsidRPr="00F60E7C">
        <w:t xml:space="preserve"> work </w:t>
      </w:r>
      <w:r w:rsidR="000D1567">
        <w:t>their</w:t>
      </w:r>
      <w:r w:rsidRPr="00F60E7C">
        <w:t xml:space="preserve"> own business or farm.</w:t>
      </w:r>
    </w:p>
    <w:p w:rsidR="00EB1C21" w:rsidRPr="00EB1C21" w:rsidP="00EB1C21" w14:paraId="7E744F3B" w14:textId="2BD475E1">
      <w:pPr>
        <w:pStyle w:val="Answerresponse-indent"/>
        <w:rPr>
          <w:lang w:val="en-US"/>
        </w:rPr>
      </w:pPr>
      <w:r>
        <w:rPr>
          <w:lang w:val="en-US"/>
        </w:rPr>
        <w:t>1.    Yes</w:t>
      </w:r>
    </w:p>
    <w:p w:rsidR="00EB1C21" w:rsidRPr="00EB1C21" w:rsidP="00EB1C21" w14:paraId="4F108FCE" w14:textId="2EF0F258">
      <w:pPr>
        <w:pStyle w:val="Answerresponse-indent"/>
        <w:rPr>
          <w:lang w:val="en-US"/>
        </w:rPr>
      </w:pPr>
      <w:r>
        <w:rPr>
          <w:lang w:val="en-US"/>
        </w:rPr>
        <w:t>2.    No</w:t>
      </w:r>
      <w:r w:rsidR="005537EB">
        <w:rPr>
          <w:lang w:val="en-US"/>
        </w:rPr>
        <w:t xml:space="preserve"> </w:t>
      </w:r>
      <w:bookmarkStart w:id="50" w:name="OLE_LINK137"/>
      <w:r w:rsidR="00586033">
        <w:rPr>
          <w:rFonts w:cs="Calibri"/>
          <w:lang w:val="en-US"/>
        </w:rPr>
        <w:t>→</w:t>
      </w:r>
      <w:r w:rsidR="00586033">
        <w:rPr>
          <w:lang w:val="en-US"/>
        </w:rPr>
        <w:t xml:space="preserve"> SKIP </w:t>
      </w:r>
      <w:r w:rsidR="005537EB">
        <w:rPr>
          <w:lang w:val="en-US"/>
        </w:rPr>
        <w:t>to K_D1B_Partner</w:t>
      </w:r>
      <w:bookmarkEnd w:id="50"/>
    </w:p>
    <w:p w:rsidR="005537EB" w:rsidP="005537EB" w14:paraId="1D49BE17" w14:textId="77777777">
      <w:pPr>
        <w:keepNext/>
        <w:keepLines/>
        <w:spacing w:before="40" w:after="0" w:line="254" w:lineRule="auto"/>
        <w:outlineLvl w:val="2"/>
        <w:rPr>
          <w:rFonts w:ascii="Segoe UI" w:eastAsia="Times New Roman" w:hAnsi="Segoe UI" w:cs="Times New Roman"/>
          <w:b/>
          <w:bCs/>
          <w:color w:val="000000" w:themeColor="text1"/>
          <w:sz w:val="24"/>
          <w:szCs w:val="24"/>
        </w:rPr>
      </w:pPr>
      <w:bookmarkStart w:id="51" w:name="OLE_LINK42"/>
      <w:r>
        <w:rPr>
          <w:rFonts w:ascii="Segoe UI" w:eastAsia="Times New Roman" w:hAnsi="Segoe UI" w:cs="Times New Roman"/>
          <w:b/>
          <w:bCs/>
          <w:color w:val="000000" w:themeColor="text1"/>
          <w:sz w:val="24"/>
          <w:szCs w:val="24"/>
        </w:rPr>
        <w:t>K13a_Partner</w:t>
      </w:r>
      <w:bookmarkEnd w:id="51"/>
      <w:r>
        <w:rPr>
          <w:rFonts w:ascii="Segoe UI" w:eastAsia="Times New Roman" w:hAnsi="Segoe UI" w:cs="Times New Roman"/>
          <w:b/>
          <w:bCs/>
          <w:color w:val="000000" w:themeColor="text1"/>
          <w:sz w:val="24"/>
          <w:szCs w:val="24"/>
        </w:rPr>
        <w:t xml:space="preserve">. </w:t>
      </w:r>
    </w:p>
    <w:p w:rsidR="005537EB" w:rsidP="005537EB" w14:paraId="310E2FE1" w14:textId="77777777">
      <w:pPr>
        <w:pStyle w:val="ItemText"/>
      </w:pPr>
      <w:bookmarkStart w:id="52" w:name="OLE_LINK44"/>
      <w:r>
        <w:t xml:space="preserve">How </w:t>
      </w:r>
      <w:r>
        <w:t>many</w:t>
      </w:r>
      <w:r>
        <w:t xml:space="preserve"> hours did your spouse/partner work last week? </w:t>
      </w:r>
    </w:p>
    <w:bookmarkEnd w:id="52"/>
    <w:p w:rsidR="005537EB" w:rsidP="005537EB" w14:paraId="084F9512" w14:textId="77777777">
      <w:pPr>
        <w:pStyle w:val="Answerresponse-indent"/>
        <w:rPr>
          <w:lang w:val="en-US"/>
        </w:rPr>
      </w:pPr>
      <w:r>
        <w:rPr>
          <w:lang w:val="en-US"/>
        </w:rPr>
        <w:t xml:space="preserve">_______ hours </w:t>
      </w:r>
    </w:p>
    <w:p w:rsidR="005537EB" w:rsidP="007D2989" w14:paraId="70168E35" w14:textId="77777777">
      <w:pPr>
        <w:pStyle w:val="Heading3"/>
      </w:pPr>
    </w:p>
    <w:p w:rsidR="005537EB" w:rsidRPr="00460F58" w:rsidP="007D2989" w14:paraId="2C5A69B6" w14:textId="77777777">
      <w:pPr>
        <w:pStyle w:val="Heading3"/>
        <w:rPr>
          <w:bCs/>
          <w:i/>
        </w:rPr>
      </w:pPr>
      <w:bookmarkStart w:id="53" w:name="OLE_LINK60"/>
      <w:bookmarkStart w:id="54" w:name="OLE_LINK104"/>
      <w:r w:rsidRPr="00460F58">
        <w:rPr>
          <w:bCs/>
        </w:rPr>
        <w:t>K10b.WFH_</w:t>
      </w:r>
      <w:r w:rsidRPr="00460F58">
        <w:rPr>
          <w:bCs/>
        </w:rPr>
        <w:t>1</w:t>
      </w:r>
      <w:r w:rsidRPr="00460F58">
        <w:rPr>
          <w:bCs/>
        </w:rPr>
        <w:t>_PARTNER</w:t>
      </w:r>
      <w:r w:rsidRPr="00460F58">
        <w:rPr>
          <w:bCs/>
          <w:i/>
        </w:rPr>
        <w:t xml:space="preserve"> </w:t>
      </w:r>
    </w:p>
    <w:bookmarkEnd w:id="53"/>
    <w:p w:rsidR="005537EB" w:rsidRPr="00460F58" w:rsidP="005537EB" w14:paraId="239638AC" w14:textId="77777777">
      <w:pPr>
        <w:pStyle w:val="Answerresponse-indent"/>
        <w:ind w:left="0"/>
        <w:rPr>
          <w:lang w:val="en-US"/>
        </w:rPr>
      </w:pPr>
      <w:r w:rsidRPr="00460F58">
        <w:rPr>
          <w:lang w:val="en-US"/>
        </w:rPr>
        <w:t>Which of the following best describes your spouse/partner’s current work location?</w:t>
      </w:r>
    </w:p>
    <w:p w:rsidR="005537EB" w:rsidRPr="00460F58" w:rsidP="005537EB" w14:paraId="5508D1E2" w14:textId="77777777">
      <w:pPr>
        <w:pStyle w:val="Answerresponse-indent"/>
        <w:numPr>
          <w:ilvl w:val="0"/>
          <w:numId w:val="146"/>
        </w:numPr>
        <w:rPr>
          <w:lang w:val="en-US"/>
        </w:rPr>
      </w:pPr>
      <w:r w:rsidRPr="00460F58">
        <w:rPr>
          <w:lang w:val="en-US"/>
        </w:rPr>
        <w:t xml:space="preserve">Works only at home </w:t>
      </w:r>
      <w:r w:rsidRPr="00DE0ED5">
        <w:rPr>
          <w:rFonts w:ascii="Wingdings" w:hAnsi="Wingdings"/>
        </w:rPr>
        <w:sym w:font="Wingdings" w:char="F0E0"/>
      </w:r>
      <w:r w:rsidRPr="00460F58">
        <w:rPr>
          <w:lang w:val="en-US"/>
        </w:rPr>
        <w:t xml:space="preserve"> SKIP TO K11</w:t>
      </w:r>
    </w:p>
    <w:p w:rsidR="005537EB" w:rsidRPr="00460F58" w:rsidP="005537EB" w14:paraId="4E68BC2B" w14:textId="77777777">
      <w:pPr>
        <w:pStyle w:val="Answerresponse-indent"/>
        <w:numPr>
          <w:ilvl w:val="0"/>
          <w:numId w:val="146"/>
        </w:numPr>
        <w:rPr>
          <w:lang w:val="en-US"/>
        </w:rPr>
      </w:pPr>
      <w:r w:rsidRPr="00460F58">
        <w:rPr>
          <w:lang w:val="en-US"/>
        </w:rPr>
        <w:t xml:space="preserve">Works only at workplace(s) outside of home </w:t>
      </w:r>
      <w:r w:rsidRPr="00DE0ED5">
        <w:rPr>
          <w:rFonts w:ascii="Wingdings" w:hAnsi="Wingdings"/>
        </w:rPr>
        <w:sym w:font="Wingdings" w:char="F0E0"/>
      </w:r>
      <w:r w:rsidRPr="00460F58">
        <w:rPr>
          <w:lang w:val="en-US"/>
        </w:rPr>
        <w:t xml:space="preserve"> ASK K10c.WFH_</w:t>
      </w:r>
      <w:r w:rsidRPr="00460F58">
        <w:rPr>
          <w:lang w:val="en-US"/>
        </w:rPr>
        <w:t>4</w:t>
      </w:r>
      <w:r w:rsidRPr="00460F58">
        <w:rPr>
          <w:lang w:val="en-US"/>
        </w:rPr>
        <w:t>_PARTNER</w:t>
      </w:r>
    </w:p>
    <w:p w:rsidR="005537EB" w:rsidRPr="00460F58" w:rsidP="005537EB" w14:paraId="23079B22" w14:textId="77777777">
      <w:pPr>
        <w:pStyle w:val="Answerresponse-indent"/>
        <w:numPr>
          <w:ilvl w:val="0"/>
          <w:numId w:val="146"/>
        </w:numPr>
        <w:rPr>
          <w:lang w:val="en-US"/>
        </w:rPr>
      </w:pPr>
      <w:r w:rsidRPr="00460F58">
        <w:rPr>
          <w:lang w:val="en-US"/>
        </w:rPr>
        <w:t xml:space="preserve">Works both at home and at workplace(s) outside of home </w:t>
      </w:r>
      <w:r w:rsidRPr="00DE0ED5">
        <w:rPr>
          <w:rFonts w:ascii="Wingdings" w:hAnsi="Wingdings"/>
        </w:rPr>
        <w:sym w:font="Wingdings" w:char="F0E0"/>
      </w:r>
      <w:r w:rsidRPr="00460F58">
        <w:rPr>
          <w:lang w:val="en-US"/>
        </w:rPr>
        <w:t xml:space="preserve"> SKIP TO K11</w:t>
      </w:r>
    </w:p>
    <w:p w:rsidR="005537EB" w:rsidRPr="00460F58" w:rsidP="005537EB" w14:paraId="75D73533" w14:textId="77777777">
      <w:pPr>
        <w:pStyle w:val="Answerresponse-indent"/>
        <w:ind w:left="1080"/>
        <w:rPr>
          <w:lang w:val="en-US"/>
        </w:rPr>
      </w:pPr>
    </w:p>
    <w:p w:rsidR="005537EB" w:rsidRPr="005537EB" w:rsidP="007D2989" w14:paraId="5C20DB2A" w14:textId="77777777">
      <w:pPr>
        <w:pStyle w:val="Heading3"/>
      </w:pPr>
      <w:bookmarkStart w:id="55" w:name="OLE_LINK108"/>
      <w:r w:rsidRPr="005537EB">
        <w:t>K10c.WFH_</w:t>
      </w:r>
      <w:r w:rsidRPr="005537EB">
        <w:t>4</w:t>
      </w:r>
      <w:bookmarkStart w:id="56" w:name="OLE_LINK71"/>
      <w:r w:rsidRPr="005537EB">
        <w:t>_PARTNER</w:t>
      </w:r>
      <w:r w:rsidRPr="005537EB">
        <w:rPr>
          <w:i/>
        </w:rPr>
        <w:t xml:space="preserve"> </w:t>
      </w:r>
      <w:bookmarkEnd w:id="56"/>
    </w:p>
    <w:bookmarkEnd w:id="55"/>
    <w:p w:rsidR="005537EB" w:rsidRPr="00460F58" w:rsidP="007D2989" w14:paraId="7384BAFD" w14:textId="6308F36E">
      <w:pPr>
        <w:pStyle w:val="ItemText"/>
      </w:pPr>
      <w:r w:rsidRPr="00460F58">
        <w:t xml:space="preserve">How </w:t>
      </w:r>
      <w:r w:rsidRPr="00460F58">
        <w:t>many</w:t>
      </w:r>
      <w:r w:rsidRPr="00460F58">
        <w:t xml:space="preserve"> total hours did your spouse/partner work from home last week?</w:t>
      </w:r>
    </w:p>
    <w:p w:rsidR="00AC69EC" w:rsidP="007D2989" w14:paraId="7A50E3CC" w14:textId="77777777">
      <w:pPr>
        <w:pStyle w:val="Answerresponse-indent"/>
        <w:rPr>
          <w:lang w:val="en-US"/>
        </w:rPr>
      </w:pPr>
      <w:r w:rsidRPr="00E20FFC">
        <w:rPr>
          <w:lang w:val="en-US"/>
        </w:rPr>
        <w:t xml:space="preserve">___________ hours </w:t>
      </w:r>
    </w:p>
    <w:p w:rsidR="005537EB" w:rsidRPr="00AC69EC" w:rsidP="00E20FFC" w14:paraId="460668DB" w14:textId="39E9D39A">
      <w:pPr>
        <w:pStyle w:val="SkipPattern"/>
      </w:pPr>
      <w:r w:rsidRPr="00AC69EC">
        <w:t>SKIP TO K11</w:t>
      </w:r>
    </w:p>
    <w:p w:rsidR="005537EB" w:rsidRPr="00460F58" w:rsidP="007D2989" w14:paraId="7CE19E39" w14:textId="04BD6F59">
      <w:pPr>
        <w:pStyle w:val="Heading3"/>
      </w:pPr>
      <w:bookmarkStart w:id="57" w:name="OLE_LINK106"/>
      <w:bookmarkEnd w:id="54"/>
      <w:r w:rsidRPr="00460F58">
        <w:t xml:space="preserve">K_D1B_Partner. </w:t>
      </w:r>
      <w:r w:rsidRPr="00460F58">
        <w:rPr>
          <w:i/>
        </w:rPr>
        <w:t>*DL1</w:t>
      </w:r>
      <w:r w:rsidRPr="00460F58">
        <w:t xml:space="preserve"> </w:t>
      </w:r>
    </w:p>
    <w:bookmarkEnd w:id="57"/>
    <w:p w:rsidR="005537EB" w:rsidRPr="00460F58" w:rsidP="007D2989" w14:paraId="767FDE2D" w14:textId="77777777">
      <w:pPr>
        <w:pStyle w:val="ItemText"/>
      </w:pPr>
      <w:r w:rsidRPr="00460F58">
        <w:t xml:space="preserve">Last week, did that person attend classes in a high school, </w:t>
      </w:r>
      <w:r w:rsidRPr="00460F58">
        <w:t>college</w:t>
      </w:r>
      <w:r w:rsidRPr="00460F58">
        <w:t xml:space="preserve"> or university? </w:t>
      </w:r>
    </w:p>
    <w:p w:rsidR="005537EB" w:rsidRPr="007D2989" w:rsidP="00E20FFC" w14:paraId="227B4CBA" w14:textId="68678FF5">
      <w:pPr>
        <w:pStyle w:val="Answerresponse-indent"/>
        <w:numPr>
          <w:ilvl w:val="0"/>
          <w:numId w:val="151"/>
        </w:numPr>
        <w:rPr>
          <w:lang w:val="en-US"/>
        </w:rPr>
      </w:pPr>
      <w:r w:rsidRPr="007D2989">
        <w:rPr>
          <w:lang w:val="en-US"/>
        </w:rPr>
        <w:t xml:space="preserve">YES, ATTENDED </w:t>
      </w:r>
      <w:r w:rsidR="00AC7C2A">
        <w:rPr>
          <w:rFonts w:cs="Calibri"/>
          <w:lang w:val="en-US"/>
        </w:rPr>
        <w:t>→</w:t>
      </w:r>
      <w:r w:rsidRPr="007D2989">
        <w:rPr>
          <w:lang w:val="en-US"/>
        </w:rPr>
        <w:t>SKIP TO K11</w:t>
      </w:r>
    </w:p>
    <w:p w:rsidR="005537EB" w:rsidRPr="007D2989" w:rsidP="007D2989" w14:paraId="6F3B3018" w14:textId="6A89841E">
      <w:pPr>
        <w:pStyle w:val="Answerresponse-indent"/>
        <w:rPr>
          <w:lang w:val="en-US"/>
        </w:rPr>
      </w:pPr>
      <w:r w:rsidRPr="007D2989">
        <w:rPr>
          <w:lang w:val="en-US"/>
        </w:rPr>
        <w:t>2</w:t>
      </w:r>
      <w:r w:rsidR="001110D5">
        <w:rPr>
          <w:lang w:val="en-US"/>
        </w:rPr>
        <w:t>.</w:t>
      </w:r>
      <w:r w:rsidRPr="007D2989">
        <w:rPr>
          <w:lang w:val="en-US"/>
        </w:rPr>
        <w:t xml:space="preserve">     NO, NOT ATTENDED</w:t>
      </w:r>
    </w:p>
    <w:p w:rsidR="005537EB" w:rsidRPr="00DE0ED5" w:rsidP="007D2989" w14:paraId="3AD623C4" w14:textId="77777777">
      <w:pPr>
        <w:pStyle w:val="Heading3"/>
      </w:pPr>
      <w:bookmarkStart w:id="58" w:name="OLE_LINK107"/>
      <w:r w:rsidRPr="00DE0ED5">
        <w:t>K_D1C</w:t>
      </w:r>
      <w:r>
        <w:t>_Partner</w:t>
      </w:r>
      <w:r w:rsidRPr="00DE0ED5">
        <w:t xml:space="preserve">. </w:t>
      </w:r>
      <w:r w:rsidRPr="00DE0ED5">
        <w:rPr>
          <w:i/>
        </w:rPr>
        <w:t xml:space="preserve">*DL1 </w:t>
      </w:r>
    </w:p>
    <w:bookmarkEnd w:id="58"/>
    <w:p w:rsidR="005537EB" w:rsidRPr="00460F58" w:rsidP="007D2989" w14:paraId="4426E9AC" w14:textId="77777777">
      <w:pPr>
        <w:pStyle w:val="ItemText"/>
      </w:pPr>
      <w:r w:rsidRPr="00460F58">
        <w:t xml:space="preserve">Other than high school, college, or university, did that person attend any courses or training programs last week designed to help people find a job, improve their job skills, or learn a new job? </w:t>
      </w:r>
    </w:p>
    <w:p w:rsidR="005537EB" w:rsidRPr="007D2989" w:rsidP="007D2989" w14:paraId="23DF52AA" w14:textId="4B07696A">
      <w:pPr>
        <w:pStyle w:val="Answerresponse-indent"/>
        <w:rPr>
          <w:lang w:val="en-US"/>
        </w:rPr>
      </w:pPr>
      <w:r w:rsidRPr="007D2989">
        <w:rPr>
          <w:lang w:val="en-US"/>
        </w:rPr>
        <w:t>1</w:t>
      </w:r>
      <w:r w:rsidR="001110D5">
        <w:rPr>
          <w:lang w:val="en-US"/>
        </w:rPr>
        <w:t>.</w:t>
      </w:r>
      <w:r w:rsidRPr="007D2989">
        <w:rPr>
          <w:lang w:val="en-US"/>
        </w:rPr>
        <w:t xml:space="preserve">     YES, IN TRAINING</w:t>
      </w:r>
    </w:p>
    <w:p w:rsidR="005537EB" w:rsidRPr="007D2989" w:rsidP="007D2989" w14:paraId="4972FBCE" w14:textId="6B81D177">
      <w:pPr>
        <w:pStyle w:val="Answerresponse-indent"/>
        <w:rPr>
          <w:lang w:val="en-US"/>
        </w:rPr>
      </w:pPr>
      <w:r w:rsidRPr="007D2989">
        <w:rPr>
          <w:lang w:val="en-US"/>
        </w:rPr>
        <w:t>2</w:t>
      </w:r>
      <w:r w:rsidR="001110D5">
        <w:rPr>
          <w:lang w:val="en-US"/>
        </w:rPr>
        <w:t>.</w:t>
      </w:r>
      <w:r w:rsidRPr="007D2989">
        <w:rPr>
          <w:lang w:val="en-US"/>
        </w:rPr>
        <w:t xml:space="preserve">      NO, NOT IN TRAINING</w:t>
      </w:r>
    </w:p>
    <w:p w:rsidR="00E53049" w:rsidP="00E53049" w14:paraId="3AE56A16" w14:textId="77777777">
      <w:pPr>
        <w:pStyle w:val="Heading3"/>
      </w:pPr>
      <w:r>
        <w:t>K11.</w:t>
      </w:r>
    </w:p>
    <w:p w:rsidR="00E53049" w:rsidRPr="00FB5EA2" w:rsidP="00187E7F" w14:paraId="0E23A4D6" w14:textId="00E2C190">
      <w:pPr>
        <w:pStyle w:val="ItemText"/>
      </w:pPr>
      <w:r>
        <w:t>Please think about</w:t>
      </w:r>
      <w:r w:rsidR="00AB2972">
        <w:t xml:space="preserve"> you</w:t>
      </w:r>
      <w:r w:rsidR="00F73FB1">
        <w:t>r</w:t>
      </w:r>
      <w:r w:rsidR="00AB2972">
        <w:t xml:space="preserve"> </w:t>
      </w:r>
      <w:bookmarkStart w:id="59" w:name="OLE_LINK100"/>
      <w:r w:rsidRPr="001826D4" w:rsidR="00187E7F">
        <w:rPr>
          <w:bdr w:val="single" w:sz="4" w:space="0" w:color="auto"/>
        </w:rPr>
        <w:t xml:space="preserve">if K1d2c.=1 </w:t>
      </w:r>
      <w:r w:rsidR="00187E7F">
        <w:rPr>
          <w:bdr w:val="single" w:sz="4" w:space="0" w:color="auto"/>
        </w:rPr>
        <w:t>“</w:t>
      </w:r>
      <w:r w:rsidRPr="001826D4" w:rsidR="00AB2972">
        <w:rPr>
          <w:bdr w:val="single" w:sz="4" w:space="0" w:color="auto"/>
        </w:rPr>
        <w:t>and your spouse/partner</w:t>
      </w:r>
      <w:r w:rsidRPr="001826D4" w:rsidR="00187E7F">
        <w:rPr>
          <w:bdr w:val="single" w:sz="4" w:space="0" w:color="auto"/>
        </w:rPr>
        <w:t>’</w:t>
      </w:r>
      <w:r w:rsidRPr="001826D4" w:rsidR="00AB2972">
        <w:rPr>
          <w:bdr w:val="single" w:sz="4" w:space="0" w:color="auto"/>
        </w:rPr>
        <w:t>s</w:t>
      </w:r>
      <w:r w:rsidR="00187E7F">
        <w:rPr>
          <w:bdr w:val="single" w:sz="4" w:space="0" w:color="auto"/>
        </w:rPr>
        <w:t>”</w:t>
      </w:r>
      <w:r>
        <w:t xml:space="preserve"> </w:t>
      </w:r>
      <w:bookmarkEnd w:id="59"/>
      <w:r>
        <w:t>work</w:t>
      </w:r>
      <w:r w:rsidR="00CC313E">
        <w:t>,</w:t>
      </w:r>
      <w:r w:rsidR="00C95DAF">
        <w:t xml:space="preserve"> </w:t>
      </w:r>
      <w:r w:rsidR="00CC313E">
        <w:t xml:space="preserve">training, </w:t>
      </w:r>
      <w:r w:rsidR="00CC313E">
        <w:t>school</w:t>
      </w:r>
      <w:r>
        <w:t xml:space="preserve"> and commuting schedules. </w:t>
      </w:r>
    </w:p>
    <w:p w:rsidR="00E53049" w:rsidRPr="00516C90" w:rsidP="00E53049" w14:paraId="08776D3A" w14:textId="58FC6F00">
      <w:pPr>
        <w:pStyle w:val="ItemText"/>
        <w:rPr>
          <w:rFonts w:eastAsia="Calibri"/>
        </w:rPr>
      </w:pPr>
      <w:r w:rsidRPr="00516C90">
        <w:rPr>
          <w:rFonts w:eastAsia="Calibri"/>
        </w:rPr>
        <w:t xml:space="preserve">How </w:t>
      </w:r>
      <w:r w:rsidRPr="00516C90">
        <w:rPr>
          <w:rFonts w:eastAsia="Calibri"/>
        </w:rPr>
        <w:t>many</w:t>
      </w:r>
      <w:r w:rsidRPr="00516C90">
        <w:rPr>
          <w:rFonts w:eastAsia="Calibri"/>
        </w:rPr>
        <w:t xml:space="preserve"> total hours a week are </w:t>
      </w:r>
      <w:bookmarkStart w:id="60" w:name="OLE_LINK102"/>
      <w:r w:rsidR="00B642E2">
        <w:rPr>
          <w:rFonts w:eastAsia="Calibri"/>
        </w:rPr>
        <w:t>you</w:t>
      </w:r>
      <w:bookmarkStart w:id="61" w:name="OLE_LINK28"/>
      <w:r w:rsidR="00B642E2">
        <w:rPr>
          <w:rFonts w:eastAsia="Calibri"/>
        </w:rPr>
        <w:t xml:space="preserve"> </w:t>
      </w:r>
      <w:bookmarkStart w:id="62" w:name="OLE_LINK101"/>
      <w:r w:rsidR="00B642E2">
        <w:rPr>
          <w:bdr w:val="single" w:sz="4" w:space="0" w:color="auto" w:frame="1"/>
          <w14:ligatures w14:val="none"/>
        </w:rPr>
        <w:t>if K1d2c.=1 “and your spouse/partner”</w:t>
      </w:r>
      <w:r w:rsidR="00B642E2">
        <w:rPr>
          <w14:ligatures w14:val="none"/>
        </w:rPr>
        <w:t xml:space="preserve"> </w:t>
      </w:r>
      <w:bookmarkEnd w:id="60"/>
      <w:bookmarkEnd w:id="61"/>
      <w:bookmarkEnd w:id="62"/>
      <w:r>
        <w:rPr>
          <w:rFonts w:eastAsia="Calibri"/>
        </w:rPr>
        <w:t>at</w:t>
      </w:r>
      <w:r w:rsidRPr="00516C90">
        <w:rPr>
          <w:rFonts w:eastAsia="Calibri"/>
        </w:rPr>
        <w:t xml:space="preserve"> work</w:t>
      </w:r>
      <w:r>
        <w:rPr>
          <w:rFonts w:eastAsia="Calibri"/>
        </w:rPr>
        <w:t>, training</w:t>
      </w:r>
      <w:r w:rsidR="00975F10">
        <w:rPr>
          <w:rFonts w:eastAsia="Calibri"/>
        </w:rPr>
        <w:t>, school,</w:t>
      </w:r>
      <w:r w:rsidRPr="00516C90">
        <w:rPr>
          <w:rFonts w:eastAsia="Calibri"/>
        </w:rPr>
        <w:t xml:space="preserve"> </w:t>
      </w:r>
      <w:r>
        <w:rPr>
          <w:rFonts w:eastAsia="Calibri"/>
        </w:rPr>
        <w:t xml:space="preserve">or commuting </w:t>
      </w:r>
      <w:r w:rsidR="009C4D6E">
        <w:rPr>
          <w:bdr w:val="single" w:sz="4" w:space="0" w:color="auto" w:frame="1"/>
          <w14:ligatures w14:val="none"/>
        </w:rPr>
        <w:t>if K1d2c.=1 “at the same time”</w:t>
      </w:r>
      <w:r w:rsidRPr="00516C90">
        <w:rPr>
          <w:rFonts w:eastAsia="Calibri"/>
        </w:rPr>
        <w:t>?</w:t>
      </w:r>
    </w:p>
    <w:p w:rsidR="00E53049" w:rsidP="00E53049" w14:paraId="68A6087C" w14:textId="77777777">
      <w:pPr>
        <w:pStyle w:val="Answerresponse-indent"/>
        <w:rPr>
          <w:lang w:val="en-US"/>
        </w:rPr>
      </w:pPr>
      <w:r w:rsidRPr="00962146">
        <w:rPr>
          <w:lang w:val="en-US"/>
        </w:rPr>
        <w:t>___________ hours</w:t>
      </w:r>
    </w:p>
    <w:p w:rsidR="00F82A04" w:rsidP="00F82A04" w14:paraId="740585D5" w14:textId="48D52404">
      <w:pPr>
        <w:pStyle w:val="SkipPattern"/>
        <w:rPr>
          <w:rFonts w:ascii="Segoe UI" w:hAnsi="Segoe UI"/>
          <w:sz w:val="18"/>
        </w:rPr>
      </w:pPr>
      <w:bookmarkStart w:id="63" w:name="OLE_LINK125"/>
      <w:bookmarkEnd w:id="33"/>
      <w:bookmarkEnd w:id="34"/>
      <w:r>
        <w:t xml:space="preserve">If no regular ECE arrangements from </w:t>
      </w:r>
      <w:r w:rsidR="00227C12">
        <w:rPr>
          <w14:ligatures w14:val="none"/>
        </w:rPr>
        <w:t>Spring 2024/May 2024/Fall 2024</w:t>
      </w:r>
      <w:r w:rsidR="00453C21">
        <w:rPr>
          <w14:ligatures w14:val="none"/>
        </w:rPr>
        <w:t xml:space="preserve"> </w:t>
      </w:r>
      <w:r>
        <w:t xml:space="preserve">, SKIP to section M. </w:t>
      </w:r>
    </w:p>
    <w:p w:rsidR="002F6649" w:rsidP="0052018D" w14:paraId="739E8D7A" w14:textId="58E9A564">
      <w:pPr>
        <w:pStyle w:val="Heading1"/>
      </w:pPr>
      <w:bookmarkStart w:id="64" w:name="_Toc155736748"/>
      <w:bookmarkEnd w:id="35"/>
      <w:bookmarkEnd w:id="63"/>
      <w:r>
        <w:t>S</w:t>
      </w:r>
      <w:r>
        <w:t xml:space="preserve">ection </w:t>
      </w:r>
      <w:r w:rsidR="00295BF5">
        <w:t>L</w:t>
      </w:r>
      <w:r>
        <w:t>. Status of regular ECE arrangements from main interview</w:t>
      </w:r>
      <w:bookmarkEnd w:id="64"/>
    </w:p>
    <w:p w:rsidR="00920174" w:rsidP="007D2989" w14:paraId="289BB846" w14:textId="77777777">
      <w:pPr>
        <w:pStyle w:val="Heading3"/>
        <w:rPr>
          <w:rStyle w:val="cf01"/>
          <w:rFonts w:cs="Times New Roman"/>
          <w:sz w:val="24"/>
          <w:szCs w:val="24"/>
        </w:rPr>
      </w:pPr>
      <w:bookmarkStart w:id="65" w:name="OLE_LINK197"/>
      <w:bookmarkStart w:id="66" w:name="OLE_LINK445"/>
      <w:bookmarkStart w:id="67" w:name="OLE_LINK40"/>
      <w:bookmarkStart w:id="68" w:name="OLE_LINK72"/>
      <w:r>
        <w:rPr>
          <w:rStyle w:val="cf01"/>
          <w:rFonts w:cs="Times New Roman"/>
          <w:sz w:val="24"/>
          <w:szCs w:val="24"/>
        </w:rPr>
        <w:t>L0.</w:t>
      </w:r>
    </w:p>
    <w:p w:rsidR="00410884" w:rsidRPr="00215E7F" w:rsidP="00410884" w14:paraId="4D3B1B40" w14:textId="77777777">
      <w:pPr>
        <w:pStyle w:val="xitemtext"/>
        <w:rPr>
          <w:rStyle w:val="cf01"/>
          <w:rFonts w:cs="Times New Roman"/>
          <w:sz w:val="24"/>
          <w:szCs w:val="24"/>
        </w:rPr>
      </w:pPr>
      <w:r w:rsidRPr="007D2989">
        <w:rPr>
          <w:rStyle w:val="cf01"/>
          <w:rFonts w:cs="Times New Roman"/>
          <w:sz w:val="24"/>
          <w:szCs w:val="24"/>
        </w:rPr>
        <w:t xml:space="preserve">We would like to update the status of </w:t>
      </w:r>
      <w:r w:rsidRPr="00A50D6A">
        <w:rPr>
          <w:rStyle w:val="cf01"/>
          <w:rFonts w:cs="Times New Roman"/>
          <w:sz w:val="24"/>
          <w:szCs w:val="24"/>
        </w:rPr>
        <w:t>the regular care arrangements</w:t>
      </w:r>
      <w:r w:rsidRPr="00D36BF9">
        <w:rPr>
          <w:rStyle w:val="cf01"/>
          <w:rFonts w:cs="Times New Roman"/>
          <w:sz w:val="24"/>
          <w:szCs w:val="24"/>
        </w:rPr>
        <w:t xml:space="preserve"> </w:t>
      </w:r>
      <w:r w:rsidRPr="007D2989">
        <w:rPr>
          <w:rStyle w:val="cf01"/>
          <w:rFonts w:cs="Times New Roman"/>
          <w:sz w:val="24"/>
          <w:szCs w:val="24"/>
        </w:rPr>
        <w:t xml:space="preserve">reported for </w:t>
      </w:r>
      <w:r w:rsidR="00181B58">
        <w:rPr>
          <w:rStyle w:val="cf01"/>
          <w:rFonts w:cs="Times New Roman"/>
          <w:sz w:val="24"/>
          <w:szCs w:val="24"/>
        </w:rPr>
        <w:t>the child/</w:t>
      </w:r>
      <w:r w:rsidRPr="007D2989">
        <w:rPr>
          <w:rStyle w:val="cf01"/>
          <w:rFonts w:cs="Times New Roman"/>
          <w:sz w:val="24"/>
          <w:szCs w:val="24"/>
        </w:rPr>
        <w:t>children in your household for [REFERENCE MONTH]</w:t>
      </w:r>
      <w:r w:rsidR="00181B58">
        <w:rPr>
          <w:rStyle w:val="cf01"/>
          <w:rFonts w:cs="Times New Roman"/>
          <w:sz w:val="24"/>
          <w:szCs w:val="24"/>
        </w:rPr>
        <w:t xml:space="preserve"> of 2024</w:t>
      </w:r>
      <w:r w:rsidRPr="007D2989">
        <w:rPr>
          <w:rStyle w:val="cf01"/>
          <w:rFonts w:cs="Times New Roman"/>
          <w:sz w:val="24"/>
          <w:szCs w:val="24"/>
        </w:rPr>
        <w:t>.</w:t>
      </w:r>
      <w:r w:rsidR="00D36BF9">
        <w:rPr>
          <w:rStyle w:val="cf01"/>
          <w:rFonts w:cs="Times New Roman"/>
          <w:sz w:val="24"/>
          <w:szCs w:val="24"/>
        </w:rPr>
        <w:t xml:space="preserve"> </w:t>
      </w:r>
      <w:r w:rsidR="00A50D6A">
        <w:rPr>
          <w:rStyle w:val="cf01"/>
          <w:rFonts w:cs="Times New Roman"/>
          <w:sz w:val="24"/>
          <w:szCs w:val="24"/>
        </w:rPr>
        <w:t xml:space="preserve"> </w:t>
      </w:r>
      <w:r w:rsidR="00A50D6A">
        <w:rPr>
          <w:rStyle w:val="cf01"/>
          <w:rFonts w:cs="Times New Roman"/>
          <w:sz w:val="24"/>
          <w:szCs w:val="24"/>
        </w:rPr>
        <w:t xml:space="preserve">When we collected this information, we included any time a child was with someone for at least 5 hours weekly when they </w:t>
      </w:r>
      <w:r w:rsidRPr="00410884" w:rsidR="00A50D6A">
        <w:rPr>
          <w:rStyle w:val="cf01"/>
          <w:rFonts w:cs="Times New Roman"/>
          <w:sz w:val="24"/>
          <w:szCs w:val="24"/>
        </w:rPr>
        <w:t>weren’t</w:t>
      </w:r>
      <w:r w:rsidRPr="00410884" w:rsidR="00A50D6A">
        <w:rPr>
          <w:rStyle w:val="cf01"/>
          <w:rFonts w:cs="Times New Roman"/>
          <w:sz w:val="24"/>
          <w:szCs w:val="24"/>
        </w:rPr>
        <w:t xml:space="preserve"> with their parents. This includes </w:t>
      </w:r>
      <w:r w:rsidRPr="00215E7F" w:rsidR="00A50D6A">
        <w:rPr>
          <w:rStyle w:val="cf01"/>
          <w:rFonts w:cs="Times New Roman"/>
          <w:sz w:val="24"/>
          <w:szCs w:val="24"/>
        </w:rPr>
        <w:t xml:space="preserve">child care professionals (in centers or someone’s home), </w:t>
      </w:r>
      <w:r w:rsidRPr="00215E7F">
        <w:rPr>
          <w:rStyle w:val="cf01"/>
          <w:rFonts w:cs="Times New Roman"/>
          <w:sz w:val="24"/>
          <w:szCs w:val="24"/>
        </w:rPr>
        <w:t>after-school programs, babysitters, nannies, relative and friend care, playdates, and other regular activities like tutoring programs, sports, or music or dance lessons</w:t>
      </w:r>
      <w:r w:rsidRPr="00215E7F">
        <w:rPr>
          <w:rStyle w:val="cf01"/>
          <w:rFonts w:cs="Times New Roman"/>
          <w:sz w:val="24"/>
          <w:szCs w:val="24"/>
        </w:rPr>
        <w:t xml:space="preserve">.  </w:t>
      </w:r>
    </w:p>
    <w:p w:rsidR="00A947A9" w:rsidP="00A947A9" w14:paraId="352922BC" w14:textId="519F06F6">
      <w:pPr>
        <w:pBdr>
          <w:top w:val="dashed" w:sz="4" w:space="1" w:color="FF0000"/>
          <w:left w:val="dashed" w:sz="4" w:space="4" w:color="FF0000"/>
          <w:bottom w:val="dashed" w:sz="4" w:space="1" w:color="FF0000"/>
          <w:right w:val="dashed" w:sz="4" w:space="4" w:color="FF0000"/>
        </w:pBdr>
        <w:spacing w:line="252" w:lineRule="auto"/>
        <w:rPr>
          <w:rFonts w:ascii="Calibri" w:eastAsia="Calibri" w:hAnsi="Calibri" w:cs="Calibri"/>
          <w:i/>
          <w:noProof/>
        </w:rPr>
      </w:pPr>
      <w:r>
        <w:rPr>
          <w:rFonts w:ascii="Calibri" w:eastAsia="Calibri" w:hAnsi="Calibri" w:cs="Calibri"/>
          <w:noProof/>
        </w:rPr>
        <w:t>Arrangement</w:t>
      </w:r>
      <w:r>
        <w:rPr>
          <w:rFonts w:ascii="Calibri" w:eastAsia="Calibri" w:hAnsi="Calibri" w:cs="Calibri"/>
          <w:i/>
          <w:noProof/>
        </w:rPr>
        <w:t xml:space="preserve"> Loop S_L_1:</w:t>
      </w:r>
    </w:p>
    <w:p w:rsidR="00A947A9" w:rsidP="00A947A9" w14:paraId="062653A0" w14:textId="1F874A28">
      <w:pPr>
        <w:pBdr>
          <w:top w:val="dashed" w:sz="4" w:space="1" w:color="FF0000"/>
          <w:left w:val="dashed" w:sz="4" w:space="4" w:color="FF0000"/>
          <w:bottom w:val="dashed" w:sz="4" w:space="1" w:color="FF0000"/>
          <w:right w:val="dashed" w:sz="4" w:space="4" w:color="FF0000"/>
        </w:pBdr>
        <w:spacing w:after="0" w:line="252" w:lineRule="auto"/>
        <w:rPr>
          <w:kern w:val="0"/>
          <w14:ligatures w14:val="none"/>
        </w:rPr>
      </w:pPr>
      <w:r>
        <w:rPr>
          <w:rFonts w:ascii="Calibri" w:eastAsia="Calibri" w:hAnsi="Calibri" w:cs="Calibri"/>
        </w:rPr>
        <w:t xml:space="preserve">ASK </w:t>
      </w:r>
      <w:r>
        <w:rPr>
          <w:kern w:val="0"/>
          <w14:ligatures w14:val="none"/>
        </w:rPr>
        <w:t>L1a_x-</w:t>
      </w:r>
      <w:r>
        <w:rPr>
          <w:rFonts w:eastAsia="Calibri"/>
        </w:rPr>
        <w:t xml:space="preserve"> </w:t>
      </w:r>
      <w:r>
        <w:rPr>
          <w:rFonts w:ascii="Calibri" w:eastAsia="Calibri" w:hAnsi="Calibri" w:cs="Calibri"/>
        </w:rPr>
        <w:t>C21_X</w:t>
      </w:r>
      <w:r>
        <w:rPr>
          <w:rStyle w:val="cf01"/>
        </w:rPr>
        <w:t xml:space="preserve"> </w:t>
      </w:r>
      <w:r>
        <w:rPr>
          <w:kern w:val="0"/>
          <w14:ligatures w14:val="none"/>
        </w:rPr>
        <w:t>FOR ALL OF [</w:t>
      </w:r>
      <w:r w:rsidR="00920174">
        <w:rPr>
          <w:kern w:val="0"/>
          <w14:ligatures w14:val="none"/>
        </w:rPr>
        <w:t>HH</w:t>
      </w:r>
      <w:r>
        <w:rPr>
          <w:kern w:val="0"/>
          <w14:ligatures w14:val="none"/>
        </w:rPr>
        <w:t>C</w:t>
      </w:r>
      <w:r w:rsidR="00920174">
        <w:rPr>
          <w:kern w:val="0"/>
          <w14:ligatures w14:val="none"/>
        </w:rPr>
        <w:t>X</w:t>
      </w:r>
      <w:r>
        <w:rPr>
          <w:kern w:val="0"/>
          <w14:ligatures w14:val="none"/>
        </w:rPr>
        <w:t xml:space="preserve">]’S REGULAR ARRANGEMENTS </w:t>
      </w:r>
    </w:p>
    <w:bookmarkEnd w:id="65"/>
    <w:p w:rsidR="00F42B61" w:rsidRPr="00285EE9" w:rsidP="00285EE9" w14:paraId="638F78AE" w14:textId="5F4B3E3A">
      <w:pPr>
        <w:pStyle w:val="Heading3"/>
      </w:pPr>
      <w:r>
        <w:t>L</w:t>
      </w:r>
      <w:r w:rsidRPr="00285EE9">
        <w:t>1a</w:t>
      </w:r>
      <w:r w:rsidRPr="00285EE9" w:rsidR="00F712DB">
        <w:t>_</w:t>
      </w:r>
      <w:bookmarkEnd w:id="66"/>
      <w:r w:rsidR="00B25F12">
        <w:t>X</w:t>
      </w:r>
      <w:r w:rsidR="00B75AA5">
        <w:t>.</w:t>
      </w:r>
    </w:p>
    <w:p w:rsidR="00AC114F" w:rsidP="00AC114F" w14:paraId="62583A47" w14:textId="7AA0A755">
      <w:pPr>
        <w:spacing w:after="0" w:line="240" w:lineRule="auto"/>
        <w:rPr>
          <w:rFonts w:ascii="Calibri" w:eastAsia="Times New Roman" w:hAnsi="Calibri" w:cs="Calibri"/>
          <w:color w:val="000000"/>
          <w:kern w:val="0"/>
          <w14:ligatures w14:val="none"/>
        </w:rPr>
      </w:pPr>
      <w:bookmarkStart w:id="69" w:name="OLE_LINK123"/>
      <w:bookmarkEnd w:id="67"/>
      <w:r>
        <w:t>In [</w:t>
      </w:r>
      <w:r w:rsidR="007913C4">
        <w:rPr>
          <w:kern w:val="0"/>
          <w14:ligatures w14:val="none"/>
        </w:rPr>
        <w:t>REFERENCE MONTH</w:t>
      </w:r>
      <w:r>
        <w:t>]</w:t>
      </w:r>
      <w:r w:rsidR="007913C4">
        <w:t xml:space="preserve"> of 2024</w:t>
      </w:r>
      <w:r>
        <w:t>, we have recorded that</w:t>
      </w:r>
      <w:r w:rsidR="00920174">
        <w:t xml:space="preserve"> a [GENDER</w:t>
      </w:r>
      <w:r w:rsidR="00112A0E">
        <w:t xml:space="preserve"> (boy/girl]</w:t>
      </w:r>
      <w:r w:rsidR="00920174">
        <w:t xml:space="preserve"> born [MONTH OF BIRTH]</w:t>
      </w:r>
      <w:bookmarkEnd w:id="69"/>
      <w:r w:rsidR="00920174">
        <w:rPr>
          <w14:ligatures w14:val="none"/>
        </w:rPr>
        <w:t xml:space="preserve"> </w:t>
      </w:r>
      <w:r>
        <w:t xml:space="preserve">was being cared for at least 5 hours each week </w:t>
      </w:r>
      <w:r w:rsidRPr="00667B1A" w:rsidR="00F712DB">
        <w:t>[T</w:t>
      </w:r>
      <w:r w:rsidRPr="00541193" w:rsidR="00F712DB">
        <w:t>YPE OF CARE].</w:t>
      </w:r>
      <w:r w:rsidR="00F712DB">
        <w:t xml:space="preserve"> </w:t>
      </w:r>
      <w:bookmarkStart w:id="70" w:name="OLE_LINK124"/>
      <w:bookmarkStart w:id="71" w:name="OLE_LINK405"/>
      <w:r w:rsidR="00181B58">
        <w:t>Are you able to update us on this care?</w:t>
      </w:r>
    </w:p>
    <w:p w:rsidR="007D2989" w:rsidRPr="007D2989" w:rsidP="007D2989" w14:paraId="02E3B837" w14:textId="53459973">
      <w:pPr>
        <w:pStyle w:val="Answerresponse-indent"/>
        <w:rPr>
          <w:lang w:val="en-US"/>
        </w:rPr>
      </w:pPr>
      <w:r w:rsidRPr="007D2989">
        <w:rPr>
          <w:lang w:val="en-US"/>
        </w:rPr>
        <w:t xml:space="preserve">1. </w:t>
      </w:r>
      <w:r w:rsidR="00B41E88">
        <w:rPr>
          <w:lang w:val="en-US"/>
        </w:rPr>
        <w:t xml:space="preserve">    </w:t>
      </w:r>
      <w:r w:rsidRPr="007D2989">
        <w:rPr>
          <w:lang w:val="en-US"/>
        </w:rPr>
        <w:t xml:space="preserve">I </w:t>
      </w:r>
      <w:r w:rsidRPr="007D2989">
        <w:rPr>
          <w:lang w:val="en-US"/>
        </w:rPr>
        <w:t>am able to</w:t>
      </w:r>
      <w:r w:rsidRPr="007D2989">
        <w:rPr>
          <w:lang w:val="en-US"/>
        </w:rPr>
        <w:t xml:space="preserve"> </w:t>
      </w:r>
      <w:r w:rsidR="00181B58">
        <w:rPr>
          <w:lang w:val="en-US"/>
        </w:rPr>
        <w:t>give an update</w:t>
      </w:r>
      <w:r w:rsidRPr="007D2989">
        <w:rPr>
          <w:lang w:val="en-US"/>
        </w:rPr>
        <w:t xml:space="preserve"> </w:t>
      </w:r>
    </w:p>
    <w:p w:rsidR="007D2989" w:rsidRPr="007D2989" w:rsidP="007D2989" w14:paraId="2182E4C5" w14:textId="301CC032">
      <w:pPr>
        <w:pStyle w:val="Answerresponse-indent"/>
        <w:rPr>
          <w:rFonts w:ascii="Arial" w:hAnsi="Arial" w:cs="Arial"/>
          <w:sz w:val="20"/>
          <w:lang w:val="en-US"/>
        </w:rPr>
      </w:pPr>
      <w:r w:rsidRPr="007D2989">
        <w:rPr>
          <w:lang w:val="en-US"/>
        </w:rPr>
        <w:t>2.</w:t>
      </w:r>
      <w:r w:rsidR="00B41E88">
        <w:rPr>
          <w:lang w:val="en-US"/>
        </w:rPr>
        <w:t xml:space="preserve">    </w:t>
      </w:r>
      <w:r w:rsidRPr="007D2989">
        <w:rPr>
          <w:lang w:val="en-US"/>
        </w:rPr>
        <w:t xml:space="preserve"> I am not able to </w:t>
      </w:r>
      <w:r w:rsidR="00181B58">
        <w:rPr>
          <w:lang w:val="en-US"/>
        </w:rPr>
        <w:t xml:space="preserve">give an </w:t>
      </w:r>
      <w:r w:rsidRPr="007D2989">
        <w:rPr>
          <w:lang w:val="en-US"/>
        </w:rPr>
        <w:t xml:space="preserve">update </w:t>
      </w:r>
      <w:r w:rsidRPr="00B75AA5" w:rsidR="00181B58">
        <w:rPr>
          <w:lang w:val="en-US"/>
        </w:rPr>
        <w:t xml:space="preserve"> </w:t>
      </w:r>
      <w:r w:rsidR="00181B58">
        <w:rPr>
          <w:rFonts w:ascii="Wingdings" w:hAnsi="Wingdings"/>
        </w:rPr>
        <w:sym w:font="Wingdings" w:char="F0E0"/>
      </w:r>
      <w:r w:rsidRPr="00B75AA5" w:rsidR="00181B58">
        <w:rPr>
          <w:lang w:val="en-US"/>
        </w:rPr>
        <w:t xml:space="preserve"> </w:t>
      </w:r>
      <w:r w:rsidRPr="00181B58" w:rsidR="00181B58">
        <w:rPr>
          <w:lang w:val="en-US"/>
        </w:rPr>
        <w:t xml:space="preserve"> SKIP to</w:t>
      </w:r>
      <w:r w:rsidR="00181B58">
        <w:rPr>
          <w:lang w:val="en-US"/>
        </w:rPr>
        <w:t xml:space="preserve"> beginning of Loop S_L_</w:t>
      </w:r>
      <w:r w:rsidR="00181B58">
        <w:rPr>
          <w:lang w:val="en-US"/>
        </w:rPr>
        <w:t>1</w:t>
      </w:r>
      <w:r w:rsidR="00181B58">
        <w:rPr>
          <w:lang w:val="en-US"/>
        </w:rPr>
        <w:t xml:space="preserve"> </w:t>
      </w:r>
    </w:p>
    <w:p w:rsidR="00AC114F" w:rsidP="00AC114F" w14:paraId="78EBE888" w14:textId="4553C3DB">
      <w:pPr>
        <w:spacing w:after="0" w:line="240" w:lineRule="auto"/>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 xml:space="preserve">Possible fills for </w:t>
      </w:r>
      <w:r w:rsidRPr="00541193">
        <w:rPr>
          <w:rFonts w:ascii="Calibri" w:eastAsia="Times New Roman" w:hAnsi="Calibri" w:cs="Calibri"/>
          <w:color w:val="000000"/>
          <w:kern w:val="0"/>
          <w14:ligatures w14:val="none"/>
        </w:rPr>
        <w:t>[TYPE OF CARE]</w:t>
      </w:r>
      <w:r>
        <w:rPr>
          <w:rFonts w:ascii="Calibri" w:eastAsia="Times New Roman" w:hAnsi="Calibri" w:cs="Calibri"/>
          <w:color w:val="000000"/>
          <w:kern w:val="0"/>
          <w14:ligatures w14:val="none"/>
        </w:rPr>
        <w:t xml:space="preserve"> </w:t>
      </w:r>
    </w:p>
    <w:p w:rsidR="00AC114F" w:rsidRPr="00962146" w:rsidP="00AC114F" w14:paraId="0D44AD35" w14:textId="77777777">
      <w:pPr>
        <w:pStyle w:val="AnswerLvl1"/>
        <w:numPr>
          <w:ilvl w:val="0"/>
          <w:numId w:val="27"/>
        </w:numPr>
        <w:rPr>
          <w:lang w:val="en-US"/>
        </w:rPr>
      </w:pPr>
      <w:r w:rsidRPr="00962146">
        <w:rPr>
          <w:lang w:val="en-US"/>
        </w:rPr>
        <w:t xml:space="preserve">By an </w:t>
      </w:r>
      <w:r>
        <w:rPr>
          <w:lang w:val="en-US"/>
        </w:rPr>
        <w:t>I</w:t>
      </w:r>
      <w:r w:rsidRPr="00962146">
        <w:rPr>
          <w:lang w:val="en-US"/>
        </w:rPr>
        <w:t>ndividual (who was not receiving payment to provide care)</w:t>
      </w:r>
      <w:r w:rsidRPr="00962146">
        <w:rPr>
          <w:lang w:val="en-US"/>
        </w:rPr>
        <w:tab/>
      </w:r>
    </w:p>
    <w:p w:rsidR="00AC114F" w:rsidRPr="00962146" w:rsidP="00AC114F" w14:paraId="1EB59137" w14:textId="77777777">
      <w:pPr>
        <w:pStyle w:val="AnswerLvl1"/>
        <w:numPr>
          <w:ilvl w:val="0"/>
          <w:numId w:val="27"/>
        </w:numPr>
        <w:rPr>
          <w:lang w:val="en-US"/>
        </w:rPr>
      </w:pPr>
      <w:r w:rsidRPr="00962146">
        <w:rPr>
          <w:lang w:val="en-US"/>
        </w:rPr>
        <w:t xml:space="preserve">By an </w:t>
      </w:r>
      <w:r>
        <w:rPr>
          <w:lang w:val="en-US"/>
        </w:rPr>
        <w:t>I</w:t>
      </w:r>
      <w:r w:rsidRPr="00962146">
        <w:rPr>
          <w:lang w:val="en-US"/>
        </w:rPr>
        <w:t xml:space="preserve">ndividual (who was receiving payment to provide care) </w:t>
      </w:r>
      <w:r w:rsidRPr="00962146">
        <w:rPr>
          <w:lang w:val="en-US"/>
        </w:rPr>
        <w:tab/>
      </w:r>
    </w:p>
    <w:p w:rsidR="00AC114F" w:rsidRPr="00962146" w:rsidP="00AC114F" w14:paraId="36909EFB" w14:textId="77777777">
      <w:pPr>
        <w:pStyle w:val="AnswerLvl1"/>
        <w:numPr>
          <w:ilvl w:val="0"/>
          <w:numId w:val="27"/>
        </w:numPr>
        <w:rPr>
          <w:lang w:val="en-US"/>
        </w:rPr>
      </w:pPr>
      <w:r w:rsidRPr="00962146">
        <w:rPr>
          <w:lang w:val="en-US"/>
        </w:rPr>
        <w:t>By an organization providing drop-in, single activity, or before/after school care</w:t>
      </w:r>
    </w:p>
    <w:p w:rsidR="00AC114F" w:rsidRPr="00962146" w:rsidP="00AC114F" w14:paraId="652FDF45" w14:textId="77777777">
      <w:pPr>
        <w:pStyle w:val="AnswerLvl1"/>
        <w:numPr>
          <w:ilvl w:val="0"/>
          <w:numId w:val="27"/>
        </w:numPr>
        <w:rPr>
          <w:lang w:val="en-US"/>
        </w:rPr>
      </w:pPr>
      <w:r>
        <w:rPr>
          <w:lang w:val="en-US"/>
        </w:rPr>
        <w:t>B</w:t>
      </w:r>
      <w:r w:rsidRPr="00962146">
        <w:rPr>
          <w:lang w:val="en-US"/>
        </w:rPr>
        <w:t>y an organization such as a preschool, Head Start, or other child care center</w:t>
      </w:r>
      <w:r w:rsidRPr="00962146">
        <w:rPr>
          <w:lang w:val="en-US"/>
        </w:rPr>
        <w:tab/>
      </w:r>
    </w:p>
    <w:p w:rsidR="00227C12" w:rsidRPr="00227C12" w:rsidP="00227C12" w14:paraId="27D40F6D" w14:textId="33110683">
      <w:pPr>
        <w:pStyle w:val="Heading3"/>
      </w:pPr>
      <w:bookmarkStart w:id="72" w:name="OLE_LINK367"/>
      <w:bookmarkEnd w:id="70"/>
      <w:r w:rsidRPr="00227C12">
        <w:t>L1b_X.</w:t>
      </w:r>
    </w:p>
    <w:bookmarkEnd w:id="71"/>
    <w:bookmarkEnd w:id="72"/>
    <w:p w:rsidR="00D45F38" w:rsidP="00285EE9" w14:paraId="2234AF9C" w14:textId="7ECA8441">
      <w:pPr>
        <w:pStyle w:val="ItemText"/>
      </w:pPr>
      <w:r>
        <w:t xml:space="preserve">Does </w:t>
      </w:r>
      <w:r w:rsidR="007913C4">
        <w:t xml:space="preserve">this </w:t>
      </w:r>
      <w:r>
        <w:t xml:space="preserve">child still participate in care </w:t>
      </w:r>
      <w:r w:rsidR="00CB7144">
        <w:t xml:space="preserve">for </w:t>
      </w:r>
      <w:bookmarkStart w:id="73" w:name="OLE_LINK30"/>
      <w:r>
        <w:t xml:space="preserve">at least 5 hours a week </w:t>
      </w:r>
      <w:bookmarkEnd w:id="73"/>
      <w:r>
        <w:t>with that (person/organization)?</w:t>
      </w:r>
    </w:p>
    <w:p w:rsidR="00F712DB" w:rsidRPr="002527FD" w:rsidP="00A63E5E" w14:paraId="6AED4615" w14:textId="2BE027FE">
      <w:pPr>
        <w:pStyle w:val="AnswerLvl1"/>
        <w:numPr>
          <w:ilvl w:val="0"/>
          <w:numId w:val="106"/>
        </w:numPr>
        <w:rPr>
          <w:lang w:val="en-US"/>
        </w:rPr>
      </w:pPr>
      <w:bookmarkStart w:id="74" w:name="OLE_LINK394"/>
      <w:r w:rsidRPr="00B75AA5">
        <w:rPr>
          <w:lang w:val="en-US"/>
        </w:rPr>
        <w:t>Yes</w:t>
      </w:r>
      <w:r w:rsidRPr="00B75AA5" w:rsidR="005577C1">
        <w:rPr>
          <w:lang w:val="en-US"/>
        </w:rPr>
        <w:t xml:space="preserve">  </w:t>
      </w:r>
      <w:r w:rsidR="005577C1">
        <w:rPr>
          <w:rFonts w:ascii="Wingdings" w:hAnsi="Wingdings"/>
        </w:rPr>
        <w:sym w:font="Wingdings" w:char="F0E0"/>
      </w:r>
      <w:r w:rsidRPr="00B75AA5" w:rsidR="005577C1">
        <w:rPr>
          <w:lang w:val="en-US"/>
        </w:rPr>
        <w:t xml:space="preserve"> </w:t>
      </w:r>
      <w:r w:rsidRPr="00B75AA5" w:rsidR="005E75D9">
        <w:rPr>
          <w:lang w:val="en-US"/>
        </w:rPr>
        <w:t>SKIP</w:t>
      </w:r>
      <w:r w:rsidRPr="00B75AA5" w:rsidR="005577C1">
        <w:rPr>
          <w:lang w:val="en-US"/>
        </w:rPr>
        <w:t xml:space="preserve"> to </w:t>
      </w:r>
      <w:r w:rsidRPr="00B75AA5" w:rsidR="00AC3366">
        <w:rPr>
          <w:lang w:val="en-US"/>
        </w:rPr>
        <w:t>L4</w:t>
      </w:r>
      <w:r w:rsidRPr="00B75AA5" w:rsidR="005577C1">
        <w:rPr>
          <w:lang w:val="en-US"/>
        </w:rPr>
        <w:t>a._</w:t>
      </w:r>
      <w:r w:rsidRPr="002527FD" w:rsidR="00B25F12">
        <w:rPr>
          <w:lang w:val="en-US"/>
        </w:rPr>
        <w:t>X</w:t>
      </w:r>
      <w:r w:rsidRPr="001826D4" w:rsidR="003773E3">
        <w:rPr>
          <w:lang w:val="en-US"/>
        </w:rPr>
        <w:t xml:space="preserve"> J1</w:t>
      </w:r>
      <w:r w:rsidRPr="00E20FFC" w:rsidR="003773E3">
        <w:rPr>
          <w:lang w:val="en-US"/>
        </w:rPr>
        <w:t>_E1</w:t>
      </w:r>
    </w:p>
    <w:p w:rsidR="00F712DB" w:rsidRPr="00AD507F" w:rsidP="00EB1C21" w14:paraId="2BA680A7" w14:textId="77777777">
      <w:pPr>
        <w:pStyle w:val="AnswerLvl1"/>
      </w:pPr>
      <w:r w:rsidRPr="00AD507F">
        <w:t>No</w:t>
      </w:r>
    </w:p>
    <w:bookmarkEnd w:id="68"/>
    <w:bookmarkEnd w:id="74"/>
    <w:p w:rsidR="00914C9D" w:rsidRPr="009172A6" w:rsidP="009172A6" w14:paraId="2B3D797D" w14:textId="7213C8A9">
      <w:pPr>
        <w:pStyle w:val="Heading3"/>
      </w:pPr>
      <w:r w:rsidRPr="009172A6">
        <w:rPr>
          <w:rStyle w:val="Heading3Char"/>
          <w:b/>
        </w:rPr>
        <w:t>L</w:t>
      </w:r>
      <w:r w:rsidRPr="009172A6" w:rsidR="007101B1">
        <w:rPr>
          <w:rStyle w:val="Heading3Char"/>
          <w:b/>
        </w:rPr>
        <w:t>2</w:t>
      </w:r>
      <w:r w:rsidR="00AC3366">
        <w:rPr>
          <w:rStyle w:val="Heading3Char"/>
          <w:b/>
        </w:rPr>
        <w:t>_</w:t>
      </w:r>
      <w:r w:rsidR="00B75AA5">
        <w:rPr>
          <w:rStyle w:val="Heading3Char"/>
          <w:b/>
        </w:rPr>
        <w:t>X</w:t>
      </w:r>
      <w:r w:rsidRPr="009172A6" w:rsidR="007101B1">
        <w:rPr>
          <w:rStyle w:val="Heading3Char"/>
          <w:b/>
        </w:rPr>
        <w:t>.</w:t>
      </w:r>
    </w:p>
    <w:p w:rsidR="007101B1" w:rsidP="009E4A06" w14:paraId="41FC378A" w14:textId="5EF7741D">
      <w:pPr>
        <w:pStyle w:val="ItemText"/>
      </w:pPr>
      <w:r>
        <w:t>Think about the last week</w:t>
      </w:r>
      <w:r w:rsidR="0028721E">
        <w:t xml:space="preserve"> this</w:t>
      </w:r>
      <w:r>
        <w:t xml:space="preserve"> child last participate</w:t>
      </w:r>
      <w:r>
        <w:t>d</w:t>
      </w:r>
      <w:r>
        <w:t xml:space="preserve"> in care with that provider </w:t>
      </w:r>
      <w:r w:rsidR="0082217A">
        <w:t xml:space="preserve">for </w:t>
      </w:r>
      <w:r>
        <w:t>at least 5 hours</w:t>
      </w:r>
      <w:r w:rsidR="00EB4ECF">
        <w:t>.</w:t>
      </w:r>
      <w:r>
        <w:t xml:space="preserve"> </w:t>
      </w:r>
      <w:r w:rsidR="003055A4">
        <w:t>When was that</w:t>
      </w:r>
      <w:r>
        <w:t>?</w:t>
      </w:r>
    </w:p>
    <w:p w:rsidR="0028721E" w:rsidRPr="00962146" w:rsidP="009479A8" w14:paraId="02358BE3" w14:textId="572CE0CC">
      <w:pPr>
        <w:pStyle w:val="Answerresponse-indent"/>
        <w:rPr>
          <w:lang w:val="en-US"/>
        </w:rPr>
      </w:pPr>
      <w:r>
        <w:rPr>
          <w:lang w:val="en-US"/>
        </w:rPr>
        <w:t xml:space="preserve">____Day </w:t>
      </w:r>
      <w:r w:rsidRPr="00962146">
        <w:rPr>
          <w:lang w:val="en-US"/>
        </w:rPr>
        <w:t>______Month</w:t>
      </w:r>
    </w:p>
    <w:p w:rsidR="00F42B61" w:rsidP="00285EE9" w14:paraId="750C8B6D" w14:textId="724DDFD2">
      <w:pPr>
        <w:pStyle w:val="Heading3"/>
      </w:pPr>
      <w:bookmarkStart w:id="75" w:name="OLE_LINK386"/>
      <w:bookmarkStart w:id="76" w:name="OLE_LINK392"/>
      <w:bookmarkStart w:id="77" w:name="OLE_LINK368"/>
      <w:r>
        <w:t>L</w:t>
      </w:r>
      <w:r w:rsidRPr="009E4A06" w:rsidR="00F712DB">
        <w:t>3</w:t>
      </w:r>
      <w:r w:rsidRPr="009E4A06" w:rsidR="00F57711">
        <w:t>a</w:t>
      </w:r>
      <w:bookmarkStart w:id="78" w:name="OLE_LINK4"/>
      <w:r w:rsidRPr="009E4A06" w:rsidR="00F712DB">
        <w:t>_</w:t>
      </w:r>
      <w:bookmarkEnd w:id="75"/>
      <w:r w:rsidR="00B75AA5">
        <w:t>X</w:t>
      </w:r>
      <w:r w:rsidRPr="009E4A06">
        <w:t>.</w:t>
      </w:r>
    </w:p>
    <w:bookmarkEnd w:id="76"/>
    <w:bookmarkEnd w:id="78"/>
    <w:p w:rsidR="00D45F38" w:rsidP="00285EE9" w14:paraId="7ABCB1DB" w14:textId="05496407">
      <w:pPr>
        <w:pStyle w:val="ItemText"/>
      </w:pPr>
      <w:r>
        <w:t xml:space="preserve">What is the main reason that your child stopped participating in care with that </w:t>
      </w:r>
      <w:r w:rsidR="00877B76">
        <w:t>[</w:t>
      </w:r>
      <w:r>
        <w:t>person/organization</w:t>
      </w:r>
      <w:r w:rsidR="00877B76">
        <w:t xml:space="preserve">] </w:t>
      </w:r>
      <w:r w:rsidR="00CB7144">
        <w:t xml:space="preserve">for </w:t>
      </w:r>
      <w:r>
        <w:t xml:space="preserve">at least 5 hours </w:t>
      </w:r>
      <w:r w:rsidR="00E168A0">
        <w:t xml:space="preserve">a </w:t>
      </w:r>
      <w:r>
        <w:t>week?</w:t>
      </w:r>
    </w:p>
    <w:p w:rsidR="0016732D" w:rsidP="00285EE9" w14:paraId="5AC87DDA" w14:textId="3CEB8875">
      <w:pPr>
        <w:pStyle w:val="ItemText"/>
      </w:pPr>
      <w:r>
        <w:t xml:space="preserve">_________________________________ </w:t>
      </w:r>
    </w:p>
    <w:p w:rsidR="0016732D" w:rsidRPr="001826D4" w:rsidP="00285EE9" w14:paraId="3718166D" w14:textId="1432F9C2">
      <w:pPr>
        <w:pStyle w:val="ItemText"/>
        <w:rPr>
          <w:b/>
          <w:bCs/>
        </w:rPr>
      </w:pPr>
      <w:r w:rsidRPr="001826D4">
        <w:rPr>
          <w:b/>
          <w:bCs/>
        </w:rPr>
        <w:t>For FI Administration:</w:t>
      </w:r>
    </w:p>
    <w:p w:rsidR="00F712DB" w:rsidRPr="003F2565" w:rsidP="00A63E5E" w14:paraId="33B9267F" w14:textId="17A21C1A">
      <w:pPr>
        <w:pStyle w:val="AnswerLvl1"/>
        <w:numPr>
          <w:ilvl w:val="0"/>
          <w:numId w:val="28"/>
        </w:numPr>
        <w:ind w:left="1170" w:hanging="450"/>
        <w:rPr>
          <w:lang w:val="en-US"/>
        </w:rPr>
      </w:pPr>
      <w:bookmarkStart w:id="79" w:name="OLE_LINK260"/>
      <w:r w:rsidRPr="003F2565">
        <w:rPr>
          <w:snapToGrid w:val="0"/>
          <w:lang w:val="en-US" w:eastAsia="es-ES"/>
        </w:rPr>
        <w:t xml:space="preserve">To </w:t>
      </w:r>
      <w:r w:rsidRPr="003F2565" w:rsidR="00882A11">
        <w:rPr>
          <w:snapToGrid w:val="0"/>
          <w:lang w:val="en-US" w:eastAsia="es-ES"/>
        </w:rPr>
        <w:t>meet</w:t>
      </w:r>
      <w:r w:rsidRPr="003F2565" w:rsidR="0014163B">
        <w:rPr>
          <w:snapToGrid w:val="0"/>
          <w:lang w:val="en-US" w:eastAsia="es-ES"/>
        </w:rPr>
        <w:t xml:space="preserve"> work/school schedule</w:t>
      </w:r>
      <w:r w:rsidRPr="003F2565" w:rsidR="00882A11">
        <w:rPr>
          <w:snapToGrid w:val="0"/>
          <w:lang w:val="en-US" w:eastAsia="es-ES"/>
        </w:rPr>
        <w:t xml:space="preserve"> needs</w:t>
      </w:r>
    </w:p>
    <w:p w:rsidR="00F712DB" w:rsidP="00A63E5E" w14:paraId="3416AC09" w14:textId="2E81C3C1">
      <w:pPr>
        <w:pStyle w:val="AnswerLvl1"/>
        <w:numPr>
          <w:ilvl w:val="0"/>
          <w:numId w:val="28"/>
        </w:numPr>
        <w:ind w:left="1170" w:hanging="450"/>
      </w:pPr>
      <w:bookmarkStart w:id="80" w:name="OLE_LINK16"/>
      <w:r>
        <w:rPr>
          <w:snapToGrid w:val="0"/>
          <w:lang w:eastAsia="es-ES"/>
        </w:rPr>
        <w:t>Wasn</w:t>
      </w:r>
      <w:r w:rsidR="009B301C">
        <w:rPr>
          <w:snapToGrid w:val="0"/>
          <w:lang w:eastAsia="es-ES"/>
        </w:rPr>
        <w:t>'</w:t>
      </w:r>
      <w:r>
        <w:rPr>
          <w:snapToGrid w:val="0"/>
          <w:lang w:eastAsia="es-ES"/>
        </w:rPr>
        <w:t>t satisfied with care</w:t>
      </w:r>
    </w:p>
    <w:bookmarkEnd w:id="80"/>
    <w:p w:rsidR="00F712DB" w:rsidRPr="00962146" w:rsidP="00A63E5E" w14:paraId="64D2B374" w14:textId="259A8E21">
      <w:pPr>
        <w:pStyle w:val="AnswerLvl1"/>
        <w:numPr>
          <w:ilvl w:val="0"/>
          <w:numId w:val="28"/>
        </w:numPr>
        <w:ind w:left="1170" w:hanging="450"/>
        <w:rPr>
          <w:lang w:val="en-US"/>
        </w:rPr>
      </w:pPr>
      <w:r w:rsidRPr="00962146">
        <w:rPr>
          <w:snapToGrid w:val="0"/>
          <w:lang w:val="en-US" w:eastAsia="es-ES"/>
        </w:rPr>
        <w:t>Wanted to reduce child care expenses</w:t>
      </w:r>
    </w:p>
    <w:p w:rsidR="00F712DB" w:rsidP="00A63E5E" w14:paraId="023B4F59" w14:textId="22859249">
      <w:pPr>
        <w:pStyle w:val="AnswerLvl1"/>
        <w:numPr>
          <w:ilvl w:val="0"/>
          <w:numId w:val="28"/>
        </w:numPr>
        <w:ind w:left="1170" w:hanging="450"/>
      </w:pPr>
      <w:r>
        <w:rPr>
          <w:snapToGrid w:val="0"/>
          <w:lang w:eastAsia="es-ES"/>
        </w:rPr>
        <w:t>Provider stopped providing care</w:t>
      </w:r>
    </w:p>
    <w:p w:rsidR="00F712DB" w:rsidRPr="00962146" w:rsidP="00A63E5E" w14:paraId="385FB384" w14:textId="0E6DCA74">
      <w:pPr>
        <w:pStyle w:val="AnswerLvl1"/>
        <w:numPr>
          <w:ilvl w:val="0"/>
          <w:numId w:val="28"/>
        </w:numPr>
        <w:ind w:left="1170" w:hanging="450"/>
        <w:rPr>
          <w:lang w:val="en-US"/>
        </w:rPr>
      </w:pPr>
      <w:r w:rsidRPr="00962146">
        <w:rPr>
          <w:snapToGrid w:val="0"/>
          <w:lang w:val="en-US" w:eastAsia="es-ES"/>
        </w:rPr>
        <w:t xml:space="preserve">Child no longer eligible for </w:t>
      </w:r>
      <w:r w:rsidRPr="00962146" w:rsidR="00550AC1">
        <w:rPr>
          <w:snapToGrid w:val="0"/>
          <w:lang w:val="en-US" w:eastAsia="es-ES"/>
        </w:rPr>
        <w:t xml:space="preserve">this </w:t>
      </w:r>
      <w:r w:rsidRPr="00962146">
        <w:rPr>
          <w:snapToGrid w:val="0"/>
          <w:lang w:val="en-US" w:eastAsia="es-ES"/>
        </w:rPr>
        <w:t>care</w:t>
      </w:r>
      <w:r w:rsidRPr="00962146" w:rsidR="00550AC1">
        <w:rPr>
          <w:snapToGrid w:val="0"/>
          <w:lang w:val="en-US" w:eastAsia="es-ES"/>
        </w:rPr>
        <w:t xml:space="preserve"> arrangement</w:t>
      </w:r>
      <w:r w:rsidRPr="00962146">
        <w:rPr>
          <w:snapToGrid w:val="0"/>
          <w:lang w:val="en-US" w:eastAsia="es-ES"/>
        </w:rPr>
        <w:t xml:space="preserve"> (e.g., aged out or summer break</w:t>
      </w:r>
      <w:r w:rsidR="00FB5EA2">
        <w:rPr>
          <w:snapToGrid w:val="0"/>
          <w:lang w:val="en-US" w:eastAsia="es-ES"/>
        </w:rPr>
        <w:t xml:space="preserve"> but not income </w:t>
      </w:r>
      <w:r w:rsidR="00EF42E1">
        <w:rPr>
          <w:snapToGrid w:val="0"/>
          <w:lang w:val="en-US" w:eastAsia="es-ES"/>
        </w:rPr>
        <w:t>eligibility</w:t>
      </w:r>
      <w:r w:rsidRPr="00962146">
        <w:rPr>
          <w:snapToGrid w:val="0"/>
          <w:lang w:val="en-US" w:eastAsia="es-ES"/>
        </w:rPr>
        <w:t>)</w:t>
      </w:r>
    </w:p>
    <w:p w:rsidR="00D2161A" w:rsidP="00A63E5E" w14:paraId="29DAD556" w14:textId="76395F11">
      <w:pPr>
        <w:pStyle w:val="AnswerLvl1"/>
        <w:numPr>
          <w:ilvl w:val="0"/>
          <w:numId w:val="28"/>
        </w:numPr>
        <w:ind w:left="1170" w:hanging="450"/>
        <w:rPr>
          <w:lang w:val="en-US"/>
        </w:rPr>
      </w:pPr>
      <w:bookmarkStart w:id="81" w:name="OLE_LINK25"/>
      <w:bookmarkEnd w:id="79"/>
      <w:r w:rsidRPr="00962146">
        <w:rPr>
          <w:snapToGrid w:val="0"/>
          <w:lang w:val="en-US" w:eastAsia="es-ES"/>
        </w:rPr>
        <w:t>Wanted a new setting for child</w:t>
      </w:r>
      <w:r w:rsidRPr="00962146" w:rsidR="009B301C">
        <w:rPr>
          <w:lang w:val="en-US"/>
        </w:rPr>
        <w:t>'</w:t>
      </w:r>
      <w:r w:rsidRPr="00962146">
        <w:rPr>
          <w:lang w:val="en-US"/>
        </w:rPr>
        <w:t>s care</w:t>
      </w:r>
    </w:p>
    <w:p w:rsidR="002527FD" w:rsidRPr="00962146" w:rsidP="00A63E5E" w14:paraId="705F55D1" w14:textId="774687D7">
      <w:pPr>
        <w:pStyle w:val="AnswerLvl1"/>
        <w:numPr>
          <w:ilvl w:val="0"/>
          <w:numId w:val="28"/>
        </w:numPr>
        <w:ind w:left="1170" w:hanging="450"/>
        <w:rPr>
          <w:lang w:val="en-US"/>
        </w:rPr>
      </w:pPr>
      <w:r>
        <w:rPr>
          <w:lang w:val="en-US"/>
        </w:rPr>
        <w:t>Child became eligible for other type of care (e.g., Head Start, Public Pre-k Program)</w:t>
      </w:r>
    </w:p>
    <w:bookmarkEnd w:id="81"/>
    <w:p w:rsidR="00F712DB" w:rsidP="00A63E5E" w14:paraId="564F8561" w14:textId="64E4E2DE">
      <w:pPr>
        <w:pStyle w:val="AnswerLvl1"/>
        <w:numPr>
          <w:ilvl w:val="0"/>
          <w:numId w:val="28"/>
        </w:numPr>
        <w:ind w:left="1170" w:hanging="450"/>
      </w:pPr>
      <w:r w:rsidRPr="007E137D">
        <w:t>S</w:t>
      </w:r>
      <w:r w:rsidRPr="007E137D">
        <w:t>ubsidy ended</w:t>
      </w:r>
    </w:p>
    <w:p w:rsidR="00B75AA5" w:rsidRPr="007C7DD7" w:rsidP="00A63E5E" w14:paraId="24D40036" w14:textId="4C45A461">
      <w:pPr>
        <w:pStyle w:val="AnswerLvl1"/>
        <w:numPr>
          <w:ilvl w:val="0"/>
          <w:numId w:val="28"/>
        </w:numPr>
        <w:ind w:left="1170" w:hanging="450"/>
        <w:rPr>
          <w:lang w:val="en-US"/>
        </w:rPr>
      </w:pPr>
      <w:r w:rsidRPr="007C7DD7">
        <w:rPr>
          <w:lang w:val="en-US"/>
        </w:rPr>
        <w:t>No longer eligible due to income ineligibility</w:t>
      </w:r>
    </w:p>
    <w:p w:rsidR="00FB5EA2" w:rsidP="00A63E5E" w14:paraId="32657D6E" w14:textId="0C1F0036">
      <w:pPr>
        <w:pStyle w:val="AnswerLvl1"/>
        <w:numPr>
          <w:ilvl w:val="0"/>
          <w:numId w:val="28"/>
        </w:numPr>
        <w:ind w:left="1170" w:hanging="450"/>
        <w:rPr>
          <w:kern w:val="0"/>
          <w:lang w:val="en-US"/>
          <w14:ligatures w14:val="none"/>
        </w:rPr>
      </w:pPr>
      <w:r w:rsidRPr="00962146">
        <w:rPr>
          <w:lang w:val="en-US"/>
        </w:rPr>
        <w:t>P</w:t>
      </w:r>
      <w:r w:rsidRPr="00962146" w:rsidR="0014163B">
        <w:rPr>
          <w:lang w:val="en-US"/>
        </w:rPr>
        <w:t xml:space="preserve">rovider asked </w:t>
      </w:r>
      <w:r w:rsidRPr="00962146" w:rsidR="00F76D73">
        <w:rPr>
          <w:lang w:val="en-US"/>
        </w:rPr>
        <w:t xml:space="preserve">my child to </w:t>
      </w:r>
      <w:r w:rsidRPr="00962146" w:rsidR="009B301C">
        <w:rPr>
          <w:lang w:val="en-US"/>
        </w:rPr>
        <w:t>"</w:t>
      </w:r>
      <w:r w:rsidRPr="00962146" w:rsidR="00F76D73">
        <w:rPr>
          <w:lang w:val="en-US"/>
        </w:rPr>
        <w:t>take a break</w:t>
      </w:r>
      <w:r w:rsidRPr="00962146" w:rsidR="009B301C">
        <w:rPr>
          <w:lang w:val="en-US"/>
        </w:rPr>
        <w:t>"</w:t>
      </w:r>
      <w:r w:rsidRPr="00962146" w:rsidR="00F76D73">
        <w:rPr>
          <w:lang w:val="en-US"/>
        </w:rPr>
        <w:t xml:space="preserve"> or leave care, either permanently or temporarily </w:t>
      </w:r>
    </w:p>
    <w:p w:rsidR="00FB5EA2" w:rsidP="00FB5EA2" w14:paraId="3215E4FD" w14:textId="77777777">
      <w:pPr>
        <w:pStyle w:val="AnswerLvl1"/>
        <w:numPr>
          <w:ilvl w:val="0"/>
          <w:numId w:val="0"/>
        </w:numPr>
        <w:ind w:left="1080" w:hanging="360"/>
        <w:rPr>
          <w:kern w:val="0"/>
          <w:lang w:val="en-US"/>
          <w14:ligatures w14:val="none"/>
        </w:rPr>
      </w:pPr>
    </w:p>
    <w:p w:rsidR="00FB5EA2" w:rsidRPr="00FB5EA2" w:rsidP="00A63E5E" w14:paraId="6CBBF23C" w14:textId="74D01DFC">
      <w:pPr>
        <w:pStyle w:val="SkipPattern"/>
      </w:pPr>
      <w:r>
        <w:t>If L3a_X=1-9 Skip to</w:t>
      </w:r>
      <w:r w:rsidR="00A46D61">
        <w:t xml:space="preserve"> instructions before</w:t>
      </w:r>
      <w:r>
        <w:t xml:space="preserve"> L4a_X.</w:t>
      </w:r>
      <w:r w:rsidRPr="001826D4">
        <w:t xml:space="preserve"> J1_E1</w:t>
      </w:r>
    </w:p>
    <w:p w:rsidR="00273A90" w:rsidP="00273A90" w14:paraId="721E4651" w14:textId="77777777">
      <w:pPr>
        <w:pStyle w:val="Heading3"/>
      </w:pPr>
      <w:bookmarkStart w:id="82" w:name="OLE_LINK58"/>
      <w:bookmarkEnd w:id="77"/>
      <w:r>
        <w:t>C21_</w:t>
      </w:r>
      <w:r>
        <w:t xml:space="preserve">X.  </w:t>
      </w:r>
    </w:p>
    <w:p w:rsidR="00273A90" w:rsidRPr="00A63E5E" w:rsidP="00273A90" w14:paraId="0E7C765C" w14:textId="77777777">
      <w:pPr>
        <w:pStyle w:val="Answerresponse-indent"/>
        <w:rPr>
          <w:lang w:val="en-US"/>
        </w:rPr>
      </w:pPr>
      <w:r w:rsidRPr="00A63E5E">
        <w:rPr>
          <w:lang w:val="en-US"/>
        </w:rPr>
        <w:t xml:space="preserve">What was the primary reason given? </w:t>
      </w:r>
    </w:p>
    <w:p w:rsidR="00273A90" w:rsidRPr="00A63E5E" w:rsidP="00273A90" w14:paraId="57D54E4F" w14:textId="77777777">
      <w:pPr>
        <w:pStyle w:val="Answerresponse-indent"/>
        <w:rPr>
          <w:lang w:val="en-US"/>
        </w:rPr>
      </w:pPr>
      <w:bookmarkStart w:id="83" w:name="OLE_LINK136"/>
      <w:r w:rsidRPr="00A63E5E">
        <w:rPr>
          <w:lang w:val="en-US"/>
        </w:rPr>
        <w:t>1.    Provider could not manage child’s behavior towards other children or adults</w:t>
      </w:r>
    </w:p>
    <w:p w:rsidR="00273A90" w:rsidRPr="00A63E5E" w:rsidP="00273A90" w14:paraId="2D2A10F4" w14:textId="24FC7F7C">
      <w:pPr>
        <w:pStyle w:val="Answerresponse-indent"/>
        <w:rPr>
          <w:lang w:val="en-US"/>
        </w:rPr>
      </w:pPr>
      <w:r w:rsidRPr="00A63E5E">
        <w:rPr>
          <w:lang w:val="en-US"/>
        </w:rPr>
        <w:t>2.    Provider could not meet child’s health or physical care needs</w:t>
      </w:r>
    </w:p>
    <w:p w:rsidR="00273A90" w:rsidRPr="00A63E5E" w:rsidP="00273A90" w14:paraId="41D93BD4" w14:textId="77777777">
      <w:pPr>
        <w:pStyle w:val="Answerresponse-indent"/>
        <w:rPr>
          <w:lang w:val="en-US"/>
        </w:rPr>
      </w:pPr>
      <w:r w:rsidRPr="00A63E5E">
        <w:rPr>
          <w:lang w:val="en-US"/>
        </w:rPr>
        <w:t xml:space="preserve">3.    Provider could not meet child’s developmental needs </w:t>
      </w:r>
    </w:p>
    <w:p w:rsidR="00273A90" w:rsidRPr="00A63E5E" w:rsidP="00273A90" w14:paraId="45D91007" w14:textId="77777777">
      <w:pPr>
        <w:pStyle w:val="Answerresponse-indent"/>
        <w:rPr>
          <w:lang w:val="en-US"/>
        </w:rPr>
      </w:pPr>
      <w:r w:rsidRPr="00A63E5E">
        <w:rPr>
          <w:lang w:val="en-US"/>
        </w:rPr>
        <w:t>4.    Child not adjusting emotionally/crying/separation anxiety</w:t>
      </w:r>
    </w:p>
    <w:bookmarkEnd w:id="83"/>
    <w:p w:rsidR="00273A90" w:rsidP="00273A90" w14:paraId="3348B87B" w14:textId="77777777">
      <w:pPr>
        <w:pStyle w:val="Answerresponse-indent"/>
        <w:rPr>
          <w:lang w:val="en-US"/>
        </w:rPr>
      </w:pPr>
      <w:r>
        <w:rPr>
          <w:lang w:val="en-US"/>
        </w:rPr>
        <w:t>5.    Other, specify: ____________</w:t>
      </w:r>
    </w:p>
    <w:p w:rsidR="00A947A9" w:rsidP="00A947A9" w14:paraId="3015CCC5" w14:textId="4CE15883">
      <w:pPr>
        <w:pBdr>
          <w:top w:val="dashed" w:sz="4" w:space="1" w:color="FF0000"/>
          <w:left w:val="dashed" w:sz="4" w:space="4" w:color="FF0000"/>
          <w:bottom w:val="dashed" w:sz="4" w:space="1" w:color="FF0000"/>
          <w:right w:val="dashed" w:sz="4" w:space="4" w:color="FF0000"/>
        </w:pBdr>
        <w:spacing w:line="252" w:lineRule="auto"/>
        <w:rPr>
          <w:rFonts w:ascii="Calibri" w:eastAsia="Calibri" w:hAnsi="Calibri" w:cs="Calibri"/>
          <w:i/>
          <w:noProof/>
        </w:rPr>
      </w:pPr>
      <w:bookmarkStart w:id="84" w:name="OLE_LINK3"/>
      <w:r>
        <w:rPr>
          <w:rFonts w:ascii="Calibri" w:eastAsia="Calibri" w:hAnsi="Calibri" w:cs="Calibri"/>
          <w:noProof/>
        </w:rPr>
        <w:t>End Arrangement</w:t>
      </w:r>
      <w:r>
        <w:rPr>
          <w:rFonts w:ascii="Calibri" w:eastAsia="Calibri" w:hAnsi="Calibri" w:cs="Calibri"/>
          <w:i/>
          <w:noProof/>
        </w:rPr>
        <w:t xml:space="preserve"> Loop S_L_1:</w:t>
      </w:r>
    </w:p>
    <w:bookmarkEnd w:id="84"/>
    <w:p w:rsidR="0029358A" w:rsidP="0029358A" w14:paraId="2809F163" w14:textId="4BC2D659">
      <w:pPr>
        <w:pStyle w:val="SkipPattern"/>
      </w:pPr>
      <w:r>
        <w:t xml:space="preserve">If the Arrangement previously involved </w:t>
      </w:r>
      <w:r w:rsidR="00863581">
        <w:t>help paying for care</w:t>
      </w:r>
      <w:r w:rsidR="00F31633">
        <w:t xml:space="preserve"> or if they said ‘anyone else paid’ in 2024 SPRING</w:t>
      </w:r>
      <w:r>
        <w:t xml:space="preserve">, show L4_X.J1_E1, ELSE Skip to Section M. </w:t>
      </w:r>
    </w:p>
    <w:p w:rsidR="00A947A9" w:rsidP="00A947A9" w14:paraId="40ABD46A" w14:textId="24D830E0">
      <w:pPr>
        <w:pBdr>
          <w:top w:val="dashed" w:sz="4" w:space="1" w:color="FF0000"/>
          <w:left w:val="dashed" w:sz="4" w:space="4" w:color="FF0000"/>
          <w:bottom w:val="dashed" w:sz="4" w:space="1" w:color="FF0000"/>
          <w:right w:val="dashed" w:sz="4" w:space="4" w:color="FF0000"/>
        </w:pBdr>
        <w:spacing w:line="252" w:lineRule="auto"/>
        <w:rPr>
          <w:rFonts w:ascii="Calibri" w:eastAsia="Calibri" w:hAnsi="Calibri" w:cs="Calibri"/>
          <w:i/>
          <w:noProof/>
        </w:rPr>
      </w:pPr>
      <w:bookmarkStart w:id="85" w:name="OLE_LINK8"/>
      <w:bookmarkStart w:id="86" w:name="OLE_LINK88"/>
      <w:r>
        <w:rPr>
          <w:rFonts w:ascii="Calibri" w:eastAsia="Calibri" w:hAnsi="Calibri" w:cs="Calibri"/>
          <w:noProof/>
        </w:rPr>
        <w:t>Start Arrangement</w:t>
      </w:r>
      <w:r>
        <w:rPr>
          <w:rFonts w:ascii="Calibri" w:eastAsia="Calibri" w:hAnsi="Calibri" w:cs="Calibri"/>
          <w:i/>
          <w:noProof/>
        </w:rPr>
        <w:t xml:space="preserve"> Loop S_L_2:</w:t>
      </w:r>
    </w:p>
    <w:p w:rsidR="00A947A9" w:rsidP="00A947A9" w14:paraId="1B00C692" w14:textId="0FB76158">
      <w:pPr>
        <w:pBdr>
          <w:top w:val="dashed" w:sz="4" w:space="1" w:color="FF0000"/>
          <w:left w:val="dashed" w:sz="4" w:space="4" w:color="FF0000"/>
          <w:bottom w:val="dashed" w:sz="4" w:space="1" w:color="FF0000"/>
          <w:right w:val="dashed" w:sz="4" w:space="4" w:color="FF0000"/>
        </w:pBdr>
        <w:spacing w:after="0" w:line="252" w:lineRule="auto"/>
        <w:rPr>
          <w:kern w:val="0"/>
          <w14:ligatures w14:val="none"/>
        </w:rPr>
      </w:pPr>
      <w:r>
        <w:rPr>
          <w:rFonts w:ascii="Calibri" w:eastAsia="Calibri" w:hAnsi="Calibri" w:cs="Calibri"/>
        </w:rPr>
        <w:t xml:space="preserve">ASK </w:t>
      </w:r>
      <w:r>
        <w:rPr>
          <w:kern w:val="0"/>
          <w14:ligatures w14:val="none"/>
        </w:rPr>
        <w:t>L1a_x-</w:t>
      </w:r>
      <w:r>
        <w:rPr>
          <w:rFonts w:eastAsia="Calibri"/>
        </w:rPr>
        <w:t xml:space="preserve"> </w:t>
      </w:r>
      <w:r>
        <w:rPr>
          <w:rFonts w:ascii="Calibri" w:eastAsia="Calibri" w:hAnsi="Calibri" w:cs="Calibri"/>
        </w:rPr>
        <w:t>L4c</w:t>
      </w:r>
      <w:r>
        <w:rPr>
          <w:rStyle w:val="cf01"/>
        </w:rPr>
        <w:t xml:space="preserve">_X. J13 </w:t>
      </w:r>
      <w:r>
        <w:rPr>
          <w:kern w:val="0"/>
          <w14:ligatures w14:val="none"/>
        </w:rPr>
        <w:t>FOR ALL OF [FOCAL CHILD]’S REGULAR ARRANGEMENTS where someone other than parent/guardian paid for care.</w:t>
      </w:r>
    </w:p>
    <w:bookmarkEnd w:id="85"/>
    <w:p w:rsidR="00A947A9" w:rsidP="00C81F7C" w14:paraId="5FDEA228" w14:textId="77777777">
      <w:pPr>
        <w:pStyle w:val="Heading3"/>
      </w:pPr>
    </w:p>
    <w:p w:rsidR="00AC3366" w:rsidRPr="00C81F7C" w:rsidP="00C81F7C" w14:paraId="6FCE1A78" w14:textId="1615DD7C">
      <w:pPr>
        <w:pStyle w:val="Heading3"/>
      </w:pPr>
      <w:r w:rsidRPr="00C81F7C">
        <w:t>L4a_</w:t>
      </w:r>
      <w:r w:rsidR="00B75AA5">
        <w:t>X</w:t>
      </w:r>
      <w:r w:rsidRPr="00C81F7C">
        <w:t>.</w:t>
      </w:r>
      <w:r w:rsidRPr="00C81F7C">
        <w:rPr>
          <w:rStyle w:val="Heading1Char"/>
          <w:rFonts w:ascii="Segoe UI" w:hAnsi="Segoe UI" w:eastAsiaTheme="minorHAnsi" w:cstheme="minorBidi"/>
          <w:b/>
          <w:bCs w:val="0"/>
          <w:color w:val="auto"/>
          <w:sz w:val="24"/>
          <w:szCs w:val="22"/>
          <w:shd w:val="clear" w:color="auto" w:fill="auto"/>
        </w:rPr>
        <w:t xml:space="preserve"> </w:t>
      </w:r>
      <w:r w:rsidRPr="00C81F7C">
        <w:rPr>
          <w:rStyle w:val="NORCQuestionNumber"/>
          <w:b/>
          <w:bCs w:val="0"/>
          <w:sz w:val="24"/>
        </w:rPr>
        <w:t>J1_E1</w:t>
      </w:r>
    </w:p>
    <w:bookmarkEnd w:id="86"/>
    <w:p w:rsidR="00AC3366" w:rsidP="00AC3366" w14:paraId="2A4A64EB" w14:textId="3393784C">
      <w:pPr>
        <w:pStyle w:val="ItemText"/>
      </w:pPr>
      <w:r>
        <w:t xml:space="preserve">Do you pay </w:t>
      </w:r>
      <w:r w:rsidR="003554E9">
        <w:t xml:space="preserve">[this person/organization] </w:t>
      </w:r>
      <w:r>
        <w:t xml:space="preserve">anything directly for the care of </w:t>
      </w:r>
      <w:r w:rsidR="0028721E">
        <w:t>this child</w:t>
      </w:r>
      <w:r>
        <w:t xml:space="preserve">? Please include </w:t>
      </w:r>
      <w:r w:rsidR="0096032A">
        <w:t xml:space="preserve">any </w:t>
      </w:r>
      <w:r>
        <w:t>payments</w:t>
      </w:r>
      <w:r w:rsidR="0096032A">
        <w:t xml:space="preserve"> you make to </w:t>
      </w:r>
      <w:r w:rsidR="003554E9">
        <w:t xml:space="preserve">[this person/organization] </w:t>
      </w:r>
      <w:r>
        <w:t>even if you are reimbursed</w:t>
      </w:r>
      <w:r w:rsidR="00176CD2">
        <w:t xml:space="preserve"> for that payment</w:t>
      </w:r>
      <w:r w:rsidRPr="00176CD2" w:rsidR="00176CD2">
        <w:t xml:space="preserve"> </w:t>
      </w:r>
      <w:r w:rsidR="00176CD2">
        <w:t>later</w:t>
      </w:r>
      <w:r>
        <w:t>.</w:t>
      </w:r>
    </w:p>
    <w:p w:rsidR="00EB1C21" w:rsidRPr="00EB1C21" w:rsidP="00EB1C21" w14:paraId="53A1EC7F" w14:textId="5B155EEF">
      <w:pPr>
        <w:pStyle w:val="Answerresponse-indent"/>
      </w:pPr>
      <w:r w:rsidRPr="00EB1C21">
        <w:t>1</w:t>
      </w:r>
      <w:r>
        <w:t>.</w:t>
      </w:r>
      <w:r w:rsidRPr="00EB1C21">
        <w:t xml:space="preserve"> </w:t>
      </w:r>
      <w:r w:rsidR="00B41E88">
        <w:t xml:space="preserve">    </w:t>
      </w:r>
      <w:r w:rsidRPr="00EB1C21">
        <w:t>Yes</w:t>
      </w:r>
    </w:p>
    <w:p w:rsidR="00EB1C21" w:rsidRPr="00EB1C21" w:rsidP="00EB1C21" w14:paraId="05FAA433" w14:textId="0F6D2FEC">
      <w:pPr>
        <w:pStyle w:val="Answerresponse-indent"/>
      </w:pPr>
      <w:r w:rsidRPr="00EB1C21">
        <w:t>2</w:t>
      </w:r>
      <w:r>
        <w:t>.</w:t>
      </w:r>
      <w:r w:rsidRPr="00EB1C21">
        <w:t xml:space="preserve"> </w:t>
      </w:r>
      <w:r w:rsidR="00B41E88">
        <w:t xml:space="preserve">    </w:t>
      </w:r>
      <w:r w:rsidRPr="00EB1C21">
        <w:t>No</w:t>
      </w:r>
    </w:p>
    <w:p w:rsidR="00AC3366" w:rsidRPr="00E223E7" w:rsidP="00AC3366" w14:paraId="0A720509" w14:textId="1AE963A9">
      <w:pPr>
        <w:pStyle w:val="Heading3"/>
        <w:rPr>
          <w:lang w:val="es-ES"/>
        </w:rPr>
      </w:pPr>
      <w:bookmarkStart w:id="87" w:name="OLE_LINK77"/>
      <w:bookmarkStart w:id="88" w:name="OLE_LINK140"/>
      <w:r w:rsidRPr="00E223E7">
        <w:rPr>
          <w:lang w:val="es-ES"/>
        </w:rPr>
        <w:t>L4b_</w:t>
      </w:r>
      <w:bookmarkEnd w:id="87"/>
      <w:r w:rsidRPr="00E223E7" w:rsidR="00B75AA5">
        <w:rPr>
          <w:lang w:val="es-ES"/>
        </w:rPr>
        <w:t>X</w:t>
      </w:r>
      <w:r w:rsidRPr="00E223E7">
        <w:rPr>
          <w:lang w:val="es-ES"/>
        </w:rPr>
        <w:t xml:space="preserve">. </w:t>
      </w:r>
      <w:bookmarkStart w:id="89" w:name="OLE_LINK11"/>
      <w:r w:rsidRPr="00E223E7">
        <w:rPr>
          <w:rStyle w:val="NORCQuestionNumber"/>
          <w:b/>
          <w:bCs w:val="0"/>
          <w:sz w:val="24"/>
          <w:lang w:val="es-ES"/>
        </w:rPr>
        <w:t>J3_E2</w:t>
      </w:r>
      <w:r w:rsidRPr="00E223E7">
        <w:rPr>
          <w:lang w:val="es-ES"/>
        </w:rPr>
        <w:t xml:space="preserve"> </w:t>
      </w:r>
      <w:bookmarkEnd w:id="89"/>
    </w:p>
    <w:bookmarkEnd w:id="88"/>
    <w:p w:rsidR="00AC3366" w:rsidRPr="007E137D" w:rsidP="00667674" w14:paraId="5337E7C9" w14:textId="7041E6A1">
      <w:pPr>
        <w:pStyle w:val="ItemText"/>
        <w:rPr>
          <w:rFonts w:cs="Segoe UI"/>
        </w:rPr>
      </w:pPr>
      <w:r>
        <w:rPr>
          <w:noProof/>
        </w:rPr>
        <w:t xml:space="preserve">Is </w:t>
      </w:r>
      <w:bookmarkStart w:id="90" w:name="OLE_LINK126"/>
      <w:r w:rsidR="003554E9">
        <w:rPr>
          <w:noProof/>
        </w:rPr>
        <w:t xml:space="preserve">this [person/organization] </w:t>
      </w:r>
      <w:r w:rsidRPr="00667674">
        <w:rPr>
          <w:noProof/>
          <w:bdr w:val="single" w:sz="4" w:space="0" w:color="auto"/>
        </w:rPr>
        <w:t xml:space="preserve">IF </w:t>
      </w:r>
      <w:r w:rsidRPr="00667674" w:rsidR="00667674">
        <w:rPr>
          <w:bdr w:val="single" w:sz="4" w:space="0" w:color="auto"/>
        </w:rPr>
        <w:t>L4</w:t>
      </w:r>
      <w:r w:rsidR="00667B1A">
        <w:rPr>
          <w:bdr w:val="single" w:sz="4" w:space="0" w:color="auto"/>
        </w:rPr>
        <w:t>a</w:t>
      </w:r>
      <w:r w:rsidRPr="00667674" w:rsidR="00667674">
        <w:rPr>
          <w:bdr w:val="single" w:sz="4" w:space="0" w:color="auto"/>
        </w:rPr>
        <w:t>_</w:t>
      </w:r>
      <w:r w:rsidRPr="00667674" w:rsidR="00667674">
        <w:rPr>
          <w:bdr w:val="single" w:sz="4" w:space="0" w:color="auto"/>
        </w:rPr>
        <w:t>x</w:t>
      </w:r>
      <w:r w:rsidR="003773E3">
        <w:rPr>
          <w:bdr w:val="single" w:sz="4" w:space="0" w:color="auto"/>
        </w:rPr>
        <w:t>.</w:t>
      </w:r>
      <w:r w:rsidRPr="001826D4" w:rsidR="003773E3">
        <w:rPr>
          <w:bdr w:val="single" w:sz="4" w:space="0" w:color="auto"/>
        </w:rPr>
        <w:t>J</w:t>
      </w:r>
      <w:r w:rsidRPr="001826D4" w:rsidR="003773E3">
        <w:rPr>
          <w:bdr w:val="single" w:sz="4" w:space="0" w:color="auto"/>
        </w:rPr>
        <w:t>1_E1</w:t>
      </w:r>
      <w:r w:rsidRPr="00667674">
        <w:rPr>
          <w:noProof/>
          <w:bdr w:val="single" w:sz="4" w:space="0" w:color="auto"/>
        </w:rPr>
        <w:t xml:space="preserve"> = 1 THEN ADD:</w:t>
      </w:r>
      <w:r w:rsidRPr="001826D4">
        <w:rPr>
          <w:noProof/>
          <w:bdr w:val="single" w:sz="4" w:space="0" w:color="auto"/>
        </w:rPr>
        <w:t xml:space="preserve"> [also]</w:t>
      </w:r>
      <w:r w:rsidRPr="00667674">
        <w:rPr>
          <w:noProof/>
        </w:rPr>
        <w:t xml:space="preserve"> </w:t>
      </w:r>
      <w:bookmarkEnd w:id="90"/>
      <w:r w:rsidRPr="00667674">
        <w:rPr>
          <w:noProof/>
        </w:rPr>
        <w:t xml:space="preserve">paid by any </w:t>
      </w:r>
      <w:r w:rsidR="004C1AA1">
        <w:rPr>
          <w:noProof/>
        </w:rPr>
        <w:t xml:space="preserve">other </w:t>
      </w:r>
      <w:r w:rsidRPr="00667674">
        <w:rPr>
          <w:noProof/>
        </w:rPr>
        <w:t xml:space="preserve">person or program for the </w:t>
      </w:r>
      <w:r w:rsidRPr="007E137D">
        <w:rPr>
          <w:rFonts w:cs="Segoe UI"/>
          <w:noProof/>
        </w:rPr>
        <w:t xml:space="preserve">care of </w:t>
      </w:r>
      <w:r w:rsidR="00181B58">
        <w:rPr>
          <w:rFonts w:cs="Segoe UI"/>
          <w:noProof/>
        </w:rPr>
        <w:t>this child?</w:t>
      </w:r>
      <w:r w:rsidRPr="007E137D">
        <w:rPr>
          <w:rFonts w:cs="Segoe UI"/>
        </w:rPr>
        <w:t xml:space="preserve"> </w:t>
      </w:r>
      <w:r w:rsidRPr="007E137D">
        <w:rPr>
          <w:rFonts w:cs="Segoe UI"/>
          <w:noProof/>
        </w:rPr>
        <w:t xml:space="preserve">Include payments or reimbursements that go directly </w:t>
      </w:r>
      <w:r w:rsidR="00F108E0">
        <w:rPr>
          <w:rFonts w:cs="Segoe UI"/>
          <w:noProof/>
        </w:rPr>
        <w:t xml:space="preserve">to the provider and those that go directly </w:t>
      </w:r>
      <w:r w:rsidRPr="007E137D">
        <w:rPr>
          <w:rFonts w:cs="Segoe UI"/>
          <w:noProof/>
        </w:rPr>
        <w:t>to you.</w:t>
      </w:r>
    </w:p>
    <w:p w:rsidR="00AC3366" w:rsidRPr="00EB1C21" w:rsidP="00EB1C21" w14:paraId="22C3E8BB" w14:textId="7DC247AD">
      <w:pPr>
        <w:pStyle w:val="Answerresponse-indent"/>
        <w:rPr>
          <w:lang w:val="en-US"/>
        </w:rPr>
      </w:pPr>
      <w:r w:rsidRPr="00EB1C21">
        <w:rPr>
          <w:lang w:val="en-US"/>
        </w:rPr>
        <w:t xml:space="preserve">1. </w:t>
      </w:r>
      <w:r w:rsidR="00B41E88">
        <w:rPr>
          <w:lang w:val="en-US"/>
        </w:rPr>
        <w:t xml:space="preserve">    </w:t>
      </w:r>
      <w:r w:rsidRPr="00EB1C21">
        <w:rPr>
          <w:lang w:val="en-US"/>
        </w:rPr>
        <w:t>Yes</w:t>
      </w:r>
    </w:p>
    <w:p w:rsidR="00AC3366" w:rsidRPr="00EB1C21" w:rsidP="00EB1C21" w14:paraId="50C41830" w14:textId="6490DEF0">
      <w:pPr>
        <w:pStyle w:val="Answerresponse-indent"/>
        <w:rPr>
          <w:lang w:val="en-US"/>
        </w:rPr>
      </w:pPr>
      <w:r w:rsidRPr="00EB1C21">
        <w:rPr>
          <w:lang w:val="en-US"/>
        </w:rPr>
        <w:t xml:space="preserve">2. </w:t>
      </w:r>
      <w:r w:rsidR="00B41E88">
        <w:rPr>
          <w:lang w:val="en-US"/>
        </w:rPr>
        <w:t xml:space="preserve">    </w:t>
      </w:r>
      <w:r w:rsidRPr="00EB1C21">
        <w:rPr>
          <w:lang w:val="en-US"/>
        </w:rPr>
        <w:t>No</w:t>
      </w:r>
      <w:r w:rsidRPr="00EB1C21" w:rsidR="00C81F7C">
        <w:rPr>
          <w:lang w:val="en-US"/>
        </w:rPr>
        <w:t xml:space="preserve"> </w:t>
      </w:r>
      <w:r w:rsidRPr="00EB1C21" w:rsidR="00C81F7C">
        <w:rPr>
          <w:rFonts w:ascii="Wingdings" w:hAnsi="Wingdings"/>
        </w:rPr>
        <w:sym w:font="Wingdings" w:char="F0E0"/>
      </w:r>
      <w:r w:rsidRPr="00EB1C21" w:rsidR="00C81F7C">
        <w:rPr>
          <w:lang w:val="en-US"/>
        </w:rPr>
        <w:t xml:space="preserve"> </w:t>
      </w:r>
      <w:r w:rsidR="005E75D9">
        <w:rPr>
          <w:lang w:val="en-US"/>
        </w:rPr>
        <w:t>SKIP</w:t>
      </w:r>
      <w:r w:rsidRPr="00EB1C21" w:rsidR="00C81F7C">
        <w:rPr>
          <w:lang w:val="en-US"/>
        </w:rPr>
        <w:t xml:space="preserve"> TO </w:t>
      </w:r>
      <w:r w:rsidRPr="00EB1C21" w:rsidR="007E137D">
        <w:rPr>
          <w:lang w:val="en-US"/>
        </w:rPr>
        <w:t>SECTION M</w:t>
      </w:r>
    </w:p>
    <w:p w:rsidR="00AC3366" w:rsidP="00AC3366" w14:paraId="125EF815" w14:textId="37D9387C">
      <w:pPr>
        <w:pStyle w:val="Heading3"/>
      </w:pPr>
      <w:bookmarkStart w:id="91" w:name="OLE_LINK41"/>
      <w:r>
        <w:t>L4c_</w:t>
      </w:r>
      <w:r w:rsidR="00B75AA5">
        <w:t>X</w:t>
      </w:r>
      <w:r>
        <w:t>. J</w:t>
      </w:r>
      <w:r w:rsidR="00F5276A">
        <w:t>13</w:t>
      </w:r>
    </w:p>
    <w:bookmarkEnd w:id="91"/>
    <w:p w:rsidR="00AC3366" w:rsidP="00AC3366" w14:paraId="605FF2FA" w14:textId="5A0BF72A">
      <w:pPr>
        <w:pStyle w:val="ItemText"/>
      </w:pPr>
      <w:r>
        <w:t xml:space="preserve">Who makes these </w:t>
      </w:r>
      <w:r w:rsidR="00281CCB">
        <w:t xml:space="preserve">other </w:t>
      </w:r>
      <w:r>
        <w:t>payments or reimbursements? (If more than one, please select the payer covering the highest amount).</w:t>
      </w:r>
    </w:p>
    <w:p w:rsidR="00AC3366" w:rsidRPr="00962146" w:rsidP="00A63E5E" w14:paraId="5BF9473F" w14:textId="77777777">
      <w:pPr>
        <w:pStyle w:val="AnswerLvl1"/>
        <w:numPr>
          <w:ilvl w:val="0"/>
          <w:numId w:val="96"/>
        </w:numPr>
        <w:rPr>
          <w:lang w:val="en-US"/>
        </w:rPr>
      </w:pPr>
      <w:r w:rsidRPr="00962146">
        <w:rPr>
          <w:lang w:val="en-US"/>
        </w:rPr>
        <w:t xml:space="preserve">A government agency such as for welfare, employment services, child development, education or child care subsidies </w:t>
      </w:r>
    </w:p>
    <w:p w:rsidR="00AC3366" w:rsidRPr="00962146" w:rsidP="00A63E5E" w14:paraId="052F2158" w14:textId="77777777">
      <w:pPr>
        <w:pStyle w:val="AnswerLvl1"/>
        <w:numPr>
          <w:ilvl w:val="0"/>
          <w:numId w:val="96"/>
        </w:numPr>
        <w:rPr>
          <w:lang w:val="en-US"/>
        </w:rPr>
      </w:pPr>
      <w:r w:rsidRPr="00962146">
        <w:rPr>
          <w:lang w:val="en-US"/>
        </w:rPr>
        <w:t>A non-government organization such as a community group or a religious institution</w:t>
      </w:r>
    </w:p>
    <w:p w:rsidR="00AC3366" w:rsidRPr="00962146" w:rsidP="00A63E5E" w14:paraId="7C1EDE31" w14:textId="0381B16A">
      <w:pPr>
        <w:pStyle w:val="AnswerLvl1"/>
        <w:numPr>
          <w:ilvl w:val="0"/>
          <w:numId w:val="96"/>
        </w:numPr>
        <w:rPr>
          <w:lang w:val="en-US"/>
        </w:rPr>
      </w:pPr>
      <w:r w:rsidRPr="00962146">
        <w:rPr>
          <w:lang w:val="en-US"/>
        </w:rPr>
        <w:t>The child</w:t>
      </w:r>
      <w:r w:rsidRPr="00962146" w:rsidR="009B301C">
        <w:rPr>
          <w:lang w:val="en-US"/>
        </w:rPr>
        <w:t>'</w:t>
      </w:r>
      <w:r w:rsidRPr="00962146">
        <w:rPr>
          <w:lang w:val="en-US"/>
        </w:rPr>
        <w:t>s parent who lives outside of this household</w:t>
      </w:r>
    </w:p>
    <w:p w:rsidR="00AC3366" w:rsidRPr="00F22A7C" w:rsidP="00A63E5E" w14:paraId="473F0AF7" w14:textId="77777777">
      <w:pPr>
        <w:pStyle w:val="AnswerLvl1"/>
        <w:numPr>
          <w:ilvl w:val="0"/>
          <w:numId w:val="96"/>
        </w:numPr>
      </w:pPr>
      <w:r w:rsidRPr="00F22A7C">
        <w:t>Other family or friend</w:t>
      </w:r>
    </w:p>
    <w:p w:rsidR="00AC3366" w:rsidRPr="00F22A7C" w:rsidP="00A63E5E" w14:paraId="589487A9" w14:textId="77777777">
      <w:pPr>
        <w:pStyle w:val="AnswerLvl1"/>
        <w:numPr>
          <w:ilvl w:val="0"/>
          <w:numId w:val="96"/>
        </w:numPr>
      </w:pPr>
      <w:r w:rsidRPr="00F22A7C">
        <w:t>An Employer</w:t>
      </w:r>
    </w:p>
    <w:p w:rsidR="00AC3366" w:rsidP="00A63E5E" w14:paraId="552547BE" w14:textId="77777777">
      <w:pPr>
        <w:pStyle w:val="AnswerLvl1"/>
        <w:numPr>
          <w:ilvl w:val="0"/>
          <w:numId w:val="96"/>
        </w:numPr>
      </w:pPr>
      <w:r w:rsidRPr="00F22A7C">
        <w:t>Other</w:t>
      </w:r>
    </w:p>
    <w:p w:rsidR="0028721E" w:rsidP="00EB1C21" w14:paraId="2738EB88" w14:textId="77777777">
      <w:pPr>
        <w:pStyle w:val="AnswerLvl1"/>
        <w:numPr>
          <w:ilvl w:val="0"/>
          <w:numId w:val="0"/>
        </w:numPr>
        <w:ind w:left="1080"/>
      </w:pPr>
    </w:p>
    <w:p w:rsidR="0028721E" w:rsidP="0028721E" w14:paraId="3A283156" w14:textId="6F6E9412">
      <w:pPr>
        <w:pBdr>
          <w:top w:val="dashed" w:sz="4" w:space="1" w:color="FF0000"/>
          <w:left w:val="dashed" w:sz="4" w:space="4" w:color="FF0000"/>
          <w:bottom w:val="dashed" w:sz="4" w:space="1" w:color="FF0000"/>
          <w:right w:val="dashed" w:sz="4" w:space="4" w:color="FF0000"/>
        </w:pBdr>
        <w:spacing w:line="252" w:lineRule="auto"/>
        <w:rPr>
          <w:rFonts w:ascii="Calibri" w:eastAsia="Calibri" w:hAnsi="Calibri" w:cs="Calibri"/>
          <w:i/>
          <w:noProof/>
        </w:rPr>
      </w:pPr>
      <w:bookmarkStart w:id="92" w:name="OLE_LINK188"/>
      <w:r>
        <w:rPr>
          <w:rFonts w:ascii="Calibri" w:eastAsia="Calibri" w:hAnsi="Calibri" w:cs="Calibri"/>
          <w:noProof/>
        </w:rPr>
        <w:t>End of Arrangement</w:t>
      </w:r>
      <w:r>
        <w:rPr>
          <w:rFonts w:ascii="Calibri" w:eastAsia="Calibri" w:hAnsi="Calibri" w:cs="Calibri"/>
          <w:i/>
          <w:noProof/>
        </w:rPr>
        <w:t xml:space="preserve"> Loop S_L_</w:t>
      </w:r>
      <w:r w:rsidR="00B37AF2">
        <w:rPr>
          <w:rFonts w:ascii="Calibri" w:eastAsia="Calibri" w:hAnsi="Calibri" w:cs="Calibri"/>
          <w:i/>
          <w:noProof/>
        </w:rPr>
        <w:t>2</w:t>
      </w:r>
      <w:r w:rsidR="00B37AF2">
        <w:rPr>
          <w:rFonts w:ascii="Calibri" w:eastAsia="Calibri" w:hAnsi="Calibri" w:cs="Calibri"/>
          <w:noProof/>
        </w:rPr>
        <w:t>:</w:t>
      </w:r>
    </w:p>
    <w:p w:rsidR="002F3FAB" w:rsidP="002F3FAB" w14:paraId="0DA751BB" w14:textId="28092C5A">
      <w:pPr>
        <w:pStyle w:val="Heading1"/>
      </w:pPr>
      <w:bookmarkStart w:id="93" w:name="_Toc155736749"/>
      <w:bookmarkStart w:id="94" w:name="OLE_LINK15"/>
      <w:bookmarkEnd w:id="82"/>
      <w:bookmarkEnd w:id="92"/>
      <w:r>
        <w:t xml:space="preserve">Section </w:t>
      </w:r>
      <w:r w:rsidR="00295BF5">
        <w:t>M</w:t>
      </w:r>
      <w:r>
        <w:t>. Searching for and selecting non-parental care for Fall 2024</w:t>
      </w:r>
      <w:bookmarkEnd w:id="93"/>
    </w:p>
    <w:p w:rsidR="002D50DA" w:rsidP="002D50DA" w14:paraId="68DDABBA" w14:textId="17D478E9">
      <w:pPr>
        <w:pStyle w:val="SkipPattern"/>
        <w:rPr>
          <w:rStyle w:val="cf01"/>
          <w:rFonts w:cstheme="minorBidi"/>
          <w:sz w:val="24"/>
          <w:szCs w:val="22"/>
        </w:rPr>
      </w:pPr>
      <w:r>
        <w:rPr>
          <w:rStyle w:val="cf01"/>
          <w:rFonts w:cstheme="minorBidi"/>
          <w:sz w:val="24"/>
          <w:szCs w:val="22"/>
        </w:rPr>
        <w:t>If HH is only in Individual Paid Arrang</w:t>
      </w:r>
      <w:r w:rsidR="00830A50">
        <w:rPr>
          <w:rStyle w:val="cf01"/>
          <w:rFonts w:cstheme="minorBidi"/>
          <w:sz w:val="24"/>
          <w:szCs w:val="22"/>
        </w:rPr>
        <w:t>e</w:t>
      </w:r>
      <w:r>
        <w:rPr>
          <w:rStyle w:val="cf01"/>
          <w:rFonts w:cstheme="minorBidi"/>
          <w:sz w:val="24"/>
          <w:szCs w:val="22"/>
        </w:rPr>
        <w:t>ment Sample SKIP to Section P</w:t>
      </w:r>
    </w:p>
    <w:p w:rsidR="003773E3" w:rsidRPr="003773E3" w:rsidP="001826D4" w14:paraId="5A67D0DA" w14:textId="2BEE1D10">
      <w:pPr>
        <w:pStyle w:val="Heading3"/>
        <w:rPr>
          <w:rStyle w:val="cf01"/>
          <w:rFonts w:cstheme="minorBidi"/>
          <w:b w:val="0"/>
          <w:bCs/>
          <w:color w:val="000000"/>
          <w:sz w:val="24"/>
          <w:szCs w:val="22"/>
        </w:rPr>
      </w:pPr>
      <w:r w:rsidRPr="003773E3">
        <w:rPr>
          <w:rStyle w:val="cf01"/>
          <w:rFonts w:cstheme="minorBidi"/>
          <w:sz w:val="24"/>
          <w:szCs w:val="22"/>
        </w:rPr>
        <w:t>M_Intro</w:t>
      </w:r>
      <w:r w:rsidRPr="003773E3">
        <w:rPr>
          <w:rStyle w:val="cf01"/>
          <w:rFonts w:cstheme="minorBidi"/>
          <w:sz w:val="24"/>
          <w:szCs w:val="22"/>
        </w:rPr>
        <w:t>.</w:t>
      </w:r>
    </w:p>
    <w:p w:rsidR="00E924E2" w:rsidP="00A109C3" w14:paraId="697A5661" w14:textId="68AEA736">
      <w:pPr>
        <w:pStyle w:val="ItemText"/>
      </w:pPr>
      <w:r>
        <w:t>These next questions are about</w:t>
      </w:r>
      <w:r w:rsidR="00F5276A">
        <w:t xml:space="preserve"> </w:t>
      </w:r>
      <w:r>
        <w:t xml:space="preserve">child care options for </w:t>
      </w:r>
      <w:r w:rsidR="0068311B">
        <w:t>[</w:t>
      </w:r>
      <w:r w:rsidR="00A109C3">
        <w:t>FOCAL CHILD].</w:t>
      </w:r>
    </w:p>
    <w:p w:rsidR="0029358A" w:rsidP="0029358A" w14:paraId="367A7FA9" w14:textId="77777777">
      <w:pPr>
        <w:pStyle w:val="Heading3"/>
      </w:pPr>
      <w:r>
        <w:t>M4Intro.</w:t>
      </w:r>
    </w:p>
    <w:p w:rsidR="0029358A" w:rsidP="001826D4" w14:paraId="1480539C" w14:textId="77777777">
      <w:pPr>
        <w:pStyle w:val="ItemText"/>
        <w:ind w:right="90"/>
        <w:rPr>
          <w14:ligatures w14:val="none"/>
        </w:rPr>
      </w:pPr>
      <w:r>
        <w:t>In addition to a child'</w:t>
      </w:r>
      <w:r>
        <w:rPr>
          <w14:ligatures w14:val="none"/>
        </w:rPr>
        <w:t xml:space="preserve">s parents, a child may be cared for by other adults in the household, by relatives or friends outside of the household, or by a child-care professional in a center or someone's home. </w:t>
      </w:r>
    </w:p>
    <w:p w:rsidR="0029358A" w:rsidP="0029358A" w14:paraId="1A1439A7" w14:textId="77777777">
      <w:pPr>
        <w:pStyle w:val="Heading3"/>
      </w:pPr>
      <w:r>
        <w:t xml:space="preserve">M4. </w:t>
      </w:r>
    </w:p>
    <w:p w:rsidR="0029358A" w:rsidP="0029358A" w14:paraId="14F47511" w14:textId="77777777">
      <w:pPr>
        <w:pStyle w:val="ItemText"/>
      </w:pPr>
      <w:r>
        <w:t xml:space="preserve">How much would you say you know about child care in your area? Would you say… </w:t>
      </w:r>
    </w:p>
    <w:p w:rsidR="0029358A" w:rsidRPr="001826D4" w:rsidP="001826D4" w14:paraId="013BC5E7" w14:textId="33646F8F">
      <w:pPr>
        <w:pStyle w:val="Answerresponse-indent"/>
        <w:rPr>
          <w:lang w:val="en-US"/>
        </w:rPr>
      </w:pPr>
      <w:r w:rsidRPr="001826D4">
        <w:rPr>
          <w:lang w:val="en-US"/>
        </w:rPr>
        <w:t>1.</w:t>
      </w:r>
      <w:r w:rsidR="00636B87">
        <w:rPr>
          <w:lang w:val="en-US"/>
        </w:rPr>
        <w:t xml:space="preserve">    </w:t>
      </w:r>
      <w:r w:rsidRPr="001826D4">
        <w:rPr>
          <w:lang w:val="en-US"/>
        </w:rPr>
        <w:t xml:space="preserve">I know a great deal about child care in my area </w:t>
      </w:r>
    </w:p>
    <w:p w:rsidR="0029358A" w:rsidRPr="001826D4" w:rsidP="001826D4" w14:paraId="6D23CF49" w14:textId="2A4577E7">
      <w:pPr>
        <w:pStyle w:val="Answerresponse-indent"/>
        <w:rPr>
          <w:lang w:val="en-US"/>
        </w:rPr>
      </w:pPr>
      <w:r>
        <w:rPr>
          <w:lang w:val="en-US"/>
        </w:rPr>
        <w:t>2.</w:t>
      </w:r>
      <w:r w:rsidR="00636B87">
        <w:rPr>
          <w:lang w:val="en-US"/>
        </w:rPr>
        <w:t xml:space="preserve">    </w:t>
      </w:r>
      <w:r w:rsidRPr="001826D4">
        <w:rPr>
          <w:lang w:val="en-US"/>
        </w:rPr>
        <w:t xml:space="preserve">I know </w:t>
      </w:r>
      <w:r w:rsidRPr="001826D4">
        <w:rPr>
          <w:lang w:val="en-US"/>
        </w:rPr>
        <w:t>some</w:t>
      </w:r>
      <w:r w:rsidRPr="001826D4">
        <w:rPr>
          <w:lang w:val="en-US"/>
        </w:rPr>
        <w:t xml:space="preserve"> about child care in my area </w:t>
      </w:r>
    </w:p>
    <w:p w:rsidR="0029358A" w:rsidRPr="001826D4" w:rsidP="001826D4" w14:paraId="0F5D70AC" w14:textId="456CB010">
      <w:pPr>
        <w:pStyle w:val="Answerresponse-indent"/>
        <w:rPr>
          <w:lang w:val="en-US"/>
        </w:rPr>
      </w:pPr>
      <w:r>
        <w:rPr>
          <w:lang w:val="en-US"/>
        </w:rPr>
        <w:t>3</w:t>
      </w:r>
      <w:r w:rsidRPr="001826D4">
        <w:rPr>
          <w:lang w:val="en-US"/>
        </w:rPr>
        <w:t>.</w:t>
      </w:r>
      <w:r w:rsidR="00636B87">
        <w:rPr>
          <w:lang w:val="en-US"/>
        </w:rPr>
        <w:t xml:space="preserve">    </w:t>
      </w:r>
      <w:r w:rsidRPr="001826D4">
        <w:rPr>
          <w:lang w:val="en-US"/>
        </w:rPr>
        <w:t xml:space="preserve">I know </w:t>
      </w:r>
      <w:r w:rsidRPr="001826D4">
        <w:rPr>
          <w:lang w:val="en-US"/>
        </w:rPr>
        <w:t>very little</w:t>
      </w:r>
      <w:r w:rsidRPr="001826D4">
        <w:rPr>
          <w:lang w:val="en-US"/>
        </w:rPr>
        <w:t xml:space="preserve"> about child care in my area </w:t>
      </w:r>
    </w:p>
    <w:p w:rsidR="002F3FAB" w:rsidP="002F3FAB" w14:paraId="4562B331" w14:textId="22D743E5">
      <w:pPr>
        <w:pStyle w:val="Heading3"/>
      </w:pPr>
      <w:r>
        <w:t>M5a</w:t>
      </w:r>
      <w:r w:rsidR="00B75AA5">
        <w:t>.</w:t>
      </w:r>
    </w:p>
    <w:p w:rsidR="002F3FAB" w:rsidP="002F3FAB" w14:paraId="76812CA6" w14:textId="3FC559D3">
      <w:pPr>
        <w:pStyle w:val="ItemText"/>
      </w:pPr>
      <w:r>
        <w:t>Children can sometimes participate in</w:t>
      </w:r>
      <w:r w:rsidR="008E44D7">
        <w:t xml:space="preserve"> </w:t>
      </w:r>
      <w:r w:rsidR="001E41E6">
        <w:t>child care</w:t>
      </w:r>
      <w:r>
        <w:t xml:space="preserve"> programs for free. Parents do not have to pay for these programs. </w:t>
      </w:r>
      <w:r w:rsidR="003773E3">
        <w:t xml:space="preserve">These programs </w:t>
      </w:r>
      <w:r>
        <w:t>are not available in all communities or to all families.</w:t>
      </w:r>
    </w:p>
    <w:p w:rsidR="002F3FAB" w:rsidP="002F3FAB" w14:paraId="549AD1F1" w14:textId="68627897">
      <w:pPr>
        <w:pStyle w:val="ItemText"/>
      </w:pPr>
      <w:r>
        <w:t xml:space="preserve">Do you know of any </w:t>
      </w:r>
      <w:r w:rsidR="001E41E6">
        <w:t>child care</w:t>
      </w:r>
      <w:r>
        <w:t xml:space="preserve"> programs that [FOCAL CHILD] could participate in for free? Please do not include your friends, family, or neighbors who would be willing to care for your child because of your relationship with them.</w:t>
      </w:r>
    </w:p>
    <w:p w:rsidR="002F3FAB" w:rsidRPr="001826D4" w:rsidP="001826D4" w14:paraId="5274EB48" w14:textId="28AD8521">
      <w:pPr>
        <w:pStyle w:val="Answerresponse-indent"/>
        <w:rPr>
          <w:lang w:val="en-US"/>
        </w:rPr>
      </w:pPr>
      <w:r>
        <w:rPr>
          <w:lang w:val="en-US"/>
        </w:rPr>
        <w:t>1.</w:t>
      </w:r>
      <w:r w:rsidRPr="001826D4">
        <w:rPr>
          <w:lang w:val="en-US"/>
        </w:rPr>
        <w:t xml:space="preserve">   </w:t>
      </w:r>
      <w:r w:rsidRPr="001826D4">
        <w:rPr>
          <w:lang w:val="en-US"/>
        </w:rPr>
        <w:t>Yes</w:t>
      </w:r>
    </w:p>
    <w:p w:rsidR="002F3FAB" w:rsidRPr="006B65AD" w:rsidP="001826D4" w14:paraId="6A73161A" w14:textId="00EB4E6F">
      <w:pPr>
        <w:pStyle w:val="Answerresponse-indent"/>
        <w:rPr>
          <w:lang w:val="en-US"/>
        </w:rPr>
      </w:pPr>
      <w:r>
        <w:rPr>
          <w:lang w:val="en-US"/>
        </w:rPr>
        <w:t xml:space="preserve">2.   </w:t>
      </w:r>
      <w:r w:rsidRPr="006B65AD">
        <w:rPr>
          <w:lang w:val="en-US"/>
        </w:rPr>
        <w:t xml:space="preserve">No </w:t>
      </w:r>
      <w:r w:rsidR="004720AD">
        <w:rPr>
          <w:rFonts w:ascii="Wingdings" w:hAnsi="Wingdings"/>
          <w14:ligatures w14:val="none"/>
        </w:rPr>
        <w:sym w:font="Wingdings" w:char="F0E0"/>
      </w:r>
      <w:r w:rsidRPr="006B65AD" w:rsidR="004720AD">
        <w:rPr>
          <w:lang w:val="en-US"/>
        </w:rPr>
        <w:t xml:space="preserve"> </w:t>
      </w:r>
      <w:r w:rsidRPr="006B65AD" w:rsidR="005E75D9">
        <w:rPr>
          <w:lang w:val="en-US"/>
        </w:rPr>
        <w:t>SKIP</w:t>
      </w:r>
      <w:r w:rsidRPr="006B65AD">
        <w:rPr>
          <w:lang w:val="en-US"/>
        </w:rPr>
        <w:t xml:space="preserve"> to M6</w:t>
      </w:r>
      <w:r w:rsidR="00906FD4">
        <w:rPr>
          <w:lang w:val="en-US"/>
        </w:rPr>
        <w:t>_</w:t>
      </w:r>
      <w:r w:rsidRPr="006B65AD">
        <w:rPr>
          <w:lang w:val="en-US"/>
        </w:rPr>
        <w:t>INTRO</w:t>
      </w:r>
    </w:p>
    <w:p w:rsidR="00667B1A" w:rsidP="00877884" w14:paraId="5A58FE60" w14:textId="77777777">
      <w:pPr>
        <w:pStyle w:val="Heading3"/>
      </w:pPr>
      <w:r>
        <w:t xml:space="preserve">M5b. </w:t>
      </w:r>
    </w:p>
    <w:p w:rsidR="002F3FAB" w:rsidRPr="006B65AD" w:rsidP="00DE2786" w14:paraId="62BCA435" w14:textId="49427FB0">
      <w:pPr>
        <w:pStyle w:val="ItemText"/>
      </w:pPr>
      <w:r w:rsidRPr="006B65AD">
        <w:t xml:space="preserve">Where have you gotten any information about a program that your child </w:t>
      </w:r>
      <w:bookmarkStart w:id="95" w:name="OLE_LINK362"/>
      <w:r w:rsidRPr="006B65AD" w:rsidR="00990D9A">
        <w:t xml:space="preserve">[FOCAL_CHILD] </w:t>
      </w:r>
      <w:bookmarkEnd w:id="95"/>
      <w:r w:rsidRPr="006B65AD">
        <w:t>could attend for free</w:t>
      </w:r>
      <w:r w:rsidRPr="006B65AD">
        <w:t xml:space="preserve">?  </w:t>
      </w:r>
    </w:p>
    <w:p w:rsidR="002F3FAB" w:rsidP="00A63E5E" w14:paraId="79F46648" w14:textId="27E8A960">
      <w:pPr>
        <w:pStyle w:val="AnswerLvl1"/>
        <w:numPr>
          <w:ilvl w:val="1"/>
          <w:numId w:val="79"/>
        </w:numPr>
        <w:ind w:left="1440"/>
      </w:pPr>
      <w:r>
        <w:t>O</w:t>
      </w:r>
      <w:r w:rsidRPr="00EB1C21">
        <w:t>nline or in printed materials</w:t>
      </w:r>
    </w:p>
    <w:p w:rsidR="00EB1C21" w:rsidRPr="00EB1C21" w:rsidP="00EB1C21" w14:paraId="255CD92F" w14:textId="77777777">
      <w:pPr>
        <w:pStyle w:val="Answerresponse-indent"/>
        <w:ind w:left="1440"/>
      </w:pPr>
      <w:bookmarkStart w:id="96" w:name="OLE_LINK395"/>
      <w:r w:rsidRPr="00EB1C21">
        <w:t>1.    Yes</w:t>
      </w:r>
    </w:p>
    <w:p w:rsidR="00EB1C21" w:rsidRPr="00EB1C21" w:rsidP="00962146" w14:paraId="7604A96D" w14:textId="77777777">
      <w:pPr>
        <w:pStyle w:val="Answerresponse-indent"/>
        <w:ind w:left="1440"/>
      </w:pPr>
      <w:r w:rsidRPr="00EB1C21">
        <w:t>2.    No</w:t>
      </w:r>
    </w:p>
    <w:bookmarkEnd w:id="96"/>
    <w:p w:rsidR="002F3FAB" w:rsidRPr="00962146" w:rsidP="00A63E5E" w14:paraId="3004E0FA" w14:textId="77777777">
      <w:pPr>
        <w:pStyle w:val="AnswerLvl1"/>
        <w:numPr>
          <w:ilvl w:val="0"/>
          <w:numId w:val="79"/>
        </w:numPr>
        <w:rPr>
          <w:lang w:val="en-US"/>
        </w:rPr>
      </w:pPr>
      <w:r w:rsidRPr="00962146">
        <w:rPr>
          <w:lang w:val="en-US"/>
        </w:rPr>
        <w:t>Heard or seen things, for example, on television or in your every day activities</w:t>
      </w:r>
    </w:p>
    <w:p w:rsidR="00EB1C21" w:rsidP="00EB1C21" w14:paraId="3ECB7D83" w14:textId="77777777">
      <w:pPr>
        <w:pStyle w:val="Answerresponse-indent"/>
        <w:ind w:left="1440"/>
      </w:pPr>
      <w:r>
        <w:t>1.    Yes</w:t>
      </w:r>
    </w:p>
    <w:p w:rsidR="00EB1C21" w:rsidP="00962146" w14:paraId="1F9AE09C" w14:textId="77777777">
      <w:pPr>
        <w:pStyle w:val="Answerresponse-indent"/>
        <w:ind w:left="1440"/>
      </w:pPr>
      <w:r>
        <w:t>2.    No</w:t>
      </w:r>
    </w:p>
    <w:p w:rsidR="002F3FAB" w:rsidRPr="009479A8" w:rsidP="00A63E5E" w14:paraId="4637A45F" w14:textId="77777777">
      <w:pPr>
        <w:pStyle w:val="AnswerLvl1"/>
        <w:numPr>
          <w:ilvl w:val="0"/>
          <w:numId w:val="79"/>
        </w:numPr>
        <w:rPr>
          <w:lang w:val="en-US"/>
        </w:rPr>
      </w:pPr>
      <w:r w:rsidRPr="009479A8">
        <w:rPr>
          <w:lang w:val="en-US"/>
        </w:rPr>
        <w:t>Asked a professional you know such as a pediatrician, a case worker, a teacher</w:t>
      </w:r>
    </w:p>
    <w:p w:rsidR="00EB1C21" w:rsidRPr="00EB1C21" w:rsidP="00EB1C21" w14:paraId="7D0ADAE9" w14:textId="77777777">
      <w:pPr>
        <w:pStyle w:val="Answerresponse-indent"/>
        <w:ind w:left="1440"/>
      </w:pPr>
      <w:r w:rsidRPr="00EB1C21">
        <w:t>1.    Yes</w:t>
      </w:r>
    </w:p>
    <w:p w:rsidR="00EB1C21" w:rsidRPr="00EB1C21" w:rsidP="00962146" w14:paraId="247D27A3" w14:textId="77777777">
      <w:pPr>
        <w:pStyle w:val="Answerresponse-indent"/>
        <w:ind w:left="1440"/>
      </w:pPr>
      <w:r w:rsidRPr="00EB1C21">
        <w:t>2.    No</w:t>
      </w:r>
    </w:p>
    <w:p w:rsidR="002F3FAB" w:rsidRPr="009479A8" w:rsidP="00A63E5E" w14:paraId="5FA9AA46" w14:textId="77777777">
      <w:pPr>
        <w:pStyle w:val="AnswerLvl1"/>
        <w:numPr>
          <w:ilvl w:val="0"/>
          <w:numId w:val="79"/>
        </w:numPr>
        <w:rPr>
          <w:lang w:val="en-US"/>
        </w:rPr>
      </w:pPr>
      <w:r w:rsidRPr="009479A8">
        <w:rPr>
          <w:lang w:val="en-US"/>
        </w:rPr>
        <w:t>Asked friends or family or other people you know</w:t>
      </w:r>
    </w:p>
    <w:p w:rsidR="00EB1C21" w:rsidRPr="00EB1C21" w:rsidP="00EB1C21" w14:paraId="122DDD61" w14:textId="77777777">
      <w:pPr>
        <w:pStyle w:val="Answerresponse-indent"/>
        <w:ind w:left="1440"/>
      </w:pPr>
      <w:bookmarkStart w:id="97" w:name="OLE_LINK396"/>
      <w:r w:rsidRPr="00EB1C21">
        <w:t>1.    Yes</w:t>
      </w:r>
    </w:p>
    <w:p w:rsidR="00EB1C21" w:rsidP="00962146" w14:paraId="04929FF1" w14:textId="77777777">
      <w:pPr>
        <w:pStyle w:val="Answerresponse-indent"/>
        <w:ind w:left="1440"/>
      </w:pPr>
      <w:r w:rsidRPr="00EB1C21">
        <w:t>2.    No</w:t>
      </w:r>
    </w:p>
    <w:bookmarkEnd w:id="97"/>
    <w:p w:rsidR="00F568C6" w:rsidRPr="00962146" w:rsidP="00F568C6" w14:paraId="2D18CA69" w14:textId="77777777">
      <w:pPr>
        <w:pStyle w:val="AnswerLvl1"/>
        <w:numPr>
          <w:ilvl w:val="0"/>
          <w:numId w:val="79"/>
        </w:numPr>
        <w:rPr>
          <w:lang w:val="en-US"/>
        </w:rPr>
      </w:pPr>
      <w:r w:rsidRPr="00962146">
        <w:rPr>
          <w:lang w:val="en-US"/>
        </w:rPr>
        <w:t>Talked with someone at a local agency or at an event for families</w:t>
      </w:r>
    </w:p>
    <w:p w:rsidR="00F568C6" w:rsidRPr="00EB1C21" w:rsidP="00F568C6" w14:paraId="2B19F1D7" w14:textId="77777777">
      <w:pPr>
        <w:pStyle w:val="Answerresponse-indent"/>
        <w:ind w:left="1440"/>
      </w:pPr>
      <w:r w:rsidRPr="00EB1C21">
        <w:t>1.    Yes</w:t>
      </w:r>
    </w:p>
    <w:p w:rsidR="00F568C6" w:rsidRPr="00EB1C21" w:rsidP="00F568C6" w14:paraId="1D5F9AD3" w14:textId="77777777">
      <w:pPr>
        <w:pStyle w:val="Answerresponse-indent"/>
        <w:ind w:left="1440"/>
      </w:pPr>
      <w:r w:rsidRPr="00EB1C21">
        <w:t>2.    No</w:t>
      </w:r>
    </w:p>
    <w:p w:rsidR="002F3FAB" w:rsidRPr="00854A49" w:rsidP="00A63E5E" w14:paraId="0AF63080" w14:textId="36C7B069">
      <w:pPr>
        <w:pStyle w:val="AnswerLvl1"/>
        <w:numPr>
          <w:ilvl w:val="0"/>
          <w:numId w:val="79"/>
        </w:numPr>
        <w:rPr>
          <w:lang w:val="en-US"/>
        </w:rPr>
      </w:pPr>
      <w:r w:rsidRPr="00854A49">
        <w:rPr>
          <w:lang w:val="en-US"/>
        </w:rPr>
        <w:t>Asked people you don</w:t>
      </w:r>
      <w:r w:rsidRPr="00854A49" w:rsidR="009B301C">
        <w:rPr>
          <w:lang w:val="en-US"/>
        </w:rPr>
        <w:t>'</w:t>
      </w:r>
      <w:r w:rsidRPr="00854A49">
        <w:rPr>
          <w:lang w:val="en-US"/>
        </w:rPr>
        <w:t>t know (for example, through social media or in your community)</w:t>
      </w:r>
    </w:p>
    <w:p w:rsidR="00EB1C21" w:rsidP="00EB1C21" w14:paraId="009AE437" w14:textId="77777777">
      <w:pPr>
        <w:pStyle w:val="Answerresponse-indent"/>
        <w:ind w:left="1440"/>
      </w:pPr>
      <w:r>
        <w:t>1.    Yes</w:t>
      </w:r>
    </w:p>
    <w:p w:rsidR="00EB1C21" w:rsidP="00962146" w14:paraId="5131BBA4" w14:textId="77777777">
      <w:pPr>
        <w:pStyle w:val="Answerresponse-indent"/>
        <w:ind w:left="1440"/>
      </w:pPr>
      <w:r>
        <w:t>2.    No</w:t>
      </w:r>
    </w:p>
    <w:p w:rsidR="002F3FAB" w:rsidRPr="00962146" w:rsidP="00A63E5E" w14:paraId="5E758F27" w14:textId="77777777">
      <w:pPr>
        <w:pStyle w:val="AnswerLvl1"/>
        <w:numPr>
          <w:ilvl w:val="0"/>
          <w:numId w:val="79"/>
        </w:numPr>
        <w:rPr>
          <w:lang w:val="en-US"/>
        </w:rPr>
      </w:pPr>
      <w:r w:rsidRPr="00962146">
        <w:rPr>
          <w:lang w:val="en-US"/>
        </w:rPr>
        <w:t>Visited a program or talked with program staff</w:t>
      </w:r>
    </w:p>
    <w:p w:rsidR="0028721E" w:rsidRPr="00962146" w:rsidP="00EB1C21" w14:paraId="47E3D5A5" w14:textId="68ECFB29">
      <w:pPr>
        <w:pStyle w:val="Answerresponse-indent"/>
        <w:ind w:left="1440"/>
        <w:rPr>
          <w:lang w:val="en-US"/>
        </w:rPr>
      </w:pPr>
      <w:bookmarkStart w:id="98" w:name="OLE_LINK401"/>
      <w:r w:rsidRPr="00962146">
        <w:rPr>
          <w:lang w:val="en-US"/>
        </w:rPr>
        <w:t>1.</w:t>
      </w:r>
      <w:r w:rsidRPr="00962146" w:rsidR="00EB1C21">
        <w:rPr>
          <w:lang w:val="en-US"/>
        </w:rPr>
        <w:t xml:space="preserve">    </w:t>
      </w:r>
      <w:r w:rsidRPr="00962146">
        <w:rPr>
          <w:lang w:val="en-US"/>
        </w:rPr>
        <w:t>Y</w:t>
      </w:r>
      <w:r w:rsidRPr="00962146" w:rsidR="00346C6D">
        <w:rPr>
          <w:lang w:val="en-US"/>
        </w:rPr>
        <w:t>e</w:t>
      </w:r>
      <w:r w:rsidR="00807678">
        <w:rPr>
          <w:lang w:val="en-US"/>
        </w:rPr>
        <w:t>s</w:t>
      </w:r>
    </w:p>
    <w:p w:rsidR="0028721E" w:rsidRPr="00962146" w:rsidP="00962146" w14:paraId="2163512A" w14:textId="22949E8C">
      <w:pPr>
        <w:pStyle w:val="Answerresponse-indent"/>
        <w:ind w:left="1440"/>
        <w:rPr>
          <w:lang w:val="en-US"/>
        </w:rPr>
      </w:pPr>
      <w:r w:rsidRPr="00962146">
        <w:rPr>
          <w:lang w:val="en-US"/>
        </w:rPr>
        <w:t>2.</w:t>
      </w:r>
      <w:r w:rsidRPr="00962146" w:rsidR="00EB1C21">
        <w:rPr>
          <w:lang w:val="en-US"/>
        </w:rPr>
        <w:t xml:space="preserve">    </w:t>
      </w:r>
      <w:r w:rsidRPr="00962146">
        <w:rPr>
          <w:lang w:val="en-US"/>
        </w:rPr>
        <w:t>N</w:t>
      </w:r>
      <w:r w:rsidRPr="00962146" w:rsidR="00346C6D">
        <w:rPr>
          <w:lang w:val="en-US"/>
        </w:rPr>
        <w:t>o</w:t>
      </w:r>
    </w:p>
    <w:bookmarkEnd w:id="98"/>
    <w:p w:rsidR="002F3FAB" w:rsidP="002F3FAB" w14:paraId="5A5D3FDD" w14:textId="1EDD5426">
      <w:pPr>
        <w:pStyle w:val="Heading3"/>
        <w:rPr>
          <w:rFonts w:eastAsiaTheme="majorEastAsia"/>
        </w:rPr>
      </w:pPr>
      <w:r>
        <w:t xml:space="preserve">M11.HH10_Q10. </w:t>
      </w:r>
    </w:p>
    <w:p w:rsidR="002F3FAB" w:rsidP="002F3FAB" w14:paraId="4667F13A" w14:textId="5E2C976B">
      <w:pPr>
        <w:pStyle w:val="ItemText"/>
      </w:pPr>
      <w:r>
        <w:t>As far as you know, is</w:t>
      </w:r>
      <w:r>
        <w:t xml:space="preserve"> there a program that </w:t>
      </w:r>
      <w:r w:rsidR="00990D9A">
        <w:rPr>
          <w:rFonts w:cs="Segoe UI"/>
        </w:rPr>
        <w:t xml:space="preserve">[FOCAL_CHILD] </w:t>
      </w:r>
      <w:r>
        <w:t>could attend for free that</w:t>
      </w:r>
      <w:r w:rsidR="00B75AA5">
        <w:t>…</w:t>
      </w:r>
    </w:p>
    <w:tbl>
      <w:tblPr>
        <w:tblStyle w:val="TableGrid"/>
        <w:tblW w:w="4361" w:type="pct"/>
        <w:jc w:val="center"/>
        <w:tblInd w:w="0" w:type="dxa"/>
        <w:tblLook w:val="04A0"/>
      </w:tblPr>
      <w:tblGrid>
        <w:gridCol w:w="5125"/>
        <w:gridCol w:w="900"/>
        <w:gridCol w:w="900"/>
        <w:gridCol w:w="1230"/>
      </w:tblGrid>
      <w:tr w14:paraId="4E074AE6" w14:textId="77777777" w:rsidTr="001826D4">
        <w:tblPrEx>
          <w:tblW w:w="4361" w:type="pct"/>
          <w:jc w:val="center"/>
          <w:tblInd w:w="0" w:type="dxa"/>
          <w:tblLook w:val="04A0"/>
        </w:tblPrEx>
        <w:trPr>
          <w:tblHeader/>
          <w:jc w:val="center"/>
        </w:trPr>
        <w:tc>
          <w:tcPr>
            <w:tcW w:w="3142" w:type="pct"/>
            <w:tcBorders>
              <w:top w:val="single" w:sz="4" w:space="0" w:color="auto"/>
              <w:left w:val="single" w:sz="4" w:space="0" w:color="auto"/>
              <w:bottom w:val="single" w:sz="4" w:space="0" w:color="auto"/>
              <w:right w:val="single" w:sz="4" w:space="0" w:color="auto"/>
            </w:tcBorders>
          </w:tcPr>
          <w:p w:rsidR="002F3FAB" w:rsidRPr="00962146" w:rsidP="00EB1C21" w14:paraId="1C9E2626" w14:textId="77777777">
            <w:pPr>
              <w:pStyle w:val="AnswerLvl1"/>
              <w:numPr>
                <w:ilvl w:val="0"/>
                <w:numId w:val="0"/>
              </w:numPr>
              <w:rPr>
                <w:snapToGrid w:val="0"/>
                <w:lang w:val="en-US"/>
              </w:rPr>
            </w:pPr>
          </w:p>
        </w:tc>
        <w:tc>
          <w:tcPr>
            <w:tcW w:w="552" w:type="pct"/>
            <w:tcBorders>
              <w:top w:val="single" w:sz="4" w:space="0" w:color="auto"/>
              <w:left w:val="single" w:sz="4" w:space="0" w:color="auto"/>
              <w:bottom w:val="single" w:sz="4" w:space="0" w:color="auto"/>
              <w:right w:val="single" w:sz="4" w:space="0" w:color="auto"/>
            </w:tcBorders>
            <w:hideMark/>
          </w:tcPr>
          <w:p w:rsidR="002F3FAB" w:rsidP="00EB1C21" w14:paraId="7A2A3EBE" w14:textId="77777777">
            <w:pPr>
              <w:pStyle w:val="AnswerLvl1"/>
              <w:numPr>
                <w:ilvl w:val="0"/>
                <w:numId w:val="0"/>
              </w:numPr>
              <w:rPr>
                <w:snapToGrid w:val="0"/>
              </w:rPr>
            </w:pPr>
            <w:r>
              <w:rPr>
                <w:snapToGrid w:val="0"/>
                <w:shd w:val="clear" w:color="auto" w:fill="FFFFFF"/>
              </w:rPr>
              <w:t>1. Yes</w:t>
            </w:r>
          </w:p>
        </w:tc>
        <w:tc>
          <w:tcPr>
            <w:tcW w:w="552" w:type="pct"/>
            <w:tcBorders>
              <w:top w:val="single" w:sz="4" w:space="0" w:color="auto"/>
              <w:left w:val="single" w:sz="4" w:space="0" w:color="auto"/>
              <w:bottom w:val="single" w:sz="4" w:space="0" w:color="auto"/>
              <w:right w:val="single" w:sz="4" w:space="0" w:color="auto"/>
            </w:tcBorders>
            <w:hideMark/>
          </w:tcPr>
          <w:p w:rsidR="002F3FAB" w:rsidP="00EB1C21" w14:paraId="41B5EF0B" w14:textId="77777777">
            <w:pPr>
              <w:pStyle w:val="AnswerLvl1"/>
              <w:numPr>
                <w:ilvl w:val="0"/>
                <w:numId w:val="0"/>
              </w:numPr>
              <w:rPr>
                <w:snapToGrid w:val="0"/>
              </w:rPr>
            </w:pPr>
            <w:r>
              <w:rPr>
                <w:snapToGrid w:val="0"/>
                <w:shd w:val="clear" w:color="auto" w:fill="FFFFFF"/>
              </w:rPr>
              <w:t>2. No</w:t>
            </w:r>
          </w:p>
        </w:tc>
        <w:tc>
          <w:tcPr>
            <w:tcW w:w="754" w:type="pct"/>
            <w:tcBorders>
              <w:top w:val="single" w:sz="4" w:space="0" w:color="auto"/>
              <w:left w:val="single" w:sz="4" w:space="0" w:color="auto"/>
              <w:bottom w:val="single" w:sz="4" w:space="0" w:color="auto"/>
              <w:right w:val="single" w:sz="4" w:space="0" w:color="auto"/>
            </w:tcBorders>
            <w:hideMark/>
          </w:tcPr>
          <w:p w:rsidR="002F3FAB" w:rsidRPr="00962146" w:rsidP="00EB1C21" w14:paraId="7BA041C0" w14:textId="6F7AC819">
            <w:pPr>
              <w:pStyle w:val="AnswerLvl1"/>
              <w:numPr>
                <w:ilvl w:val="0"/>
                <w:numId w:val="0"/>
              </w:numPr>
              <w:rPr>
                <w:snapToGrid w:val="0"/>
                <w:lang w:val="en-US"/>
              </w:rPr>
            </w:pPr>
            <w:r w:rsidRPr="00962146">
              <w:rPr>
                <w:snapToGrid w:val="0"/>
                <w:shd w:val="clear" w:color="auto" w:fill="FFFFFF"/>
                <w:lang w:val="en-US"/>
              </w:rPr>
              <w:t>3. Don</w:t>
            </w:r>
            <w:r w:rsidRPr="00962146" w:rsidR="009B301C">
              <w:rPr>
                <w:snapToGrid w:val="0"/>
                <w:shd w:val="clear" w:color="auto" w:fill="FFFFFF"/>
                <w:lang w:val="en-US"/>
              </w:rPr>
              <w:t>'</w:t>
            </w:r>
            <w:r w:rsidRPr="00962146">
              <w:rPr>
                <w:snapToGrid w:val="0"/>
                <w:shd w:val="clear" w:color="auto" w:fill="FFFFFF"/>
                <w:lang w:val="en-US"/>
              </w:rPr>
              <w:t>t know or Not applicable</w:t>
            </w:r>
          </w:p>
        </w:tc>
      </w:tr>
      <w:tr w14:paraId="01BD8AAB" w14:textId="77777777" w:rsidTr="001826D4">
        <w:tblPrEx>
          <w:tblW w:w="4361" w:type="pct"/>
          <w:jc w:val="center"/>
          <w:tblInd w:w="0" w:type="dxa"/>
          <w:tblLook w:val="04A0"/>
        </w:tblPrEx>
        <w:trPr>
          <w:jc w:val="center"/>
        </w:trPr>
        <w:tc>
          <w:tcPr>
            <w:tcW w:w="3142" w:type="pct"/>
            <w:tcBorders>
              <w:top w:val="single" w:sz="4" w:space="0" w:color="auto"/>
              <w:left w:val="single" w:sz="4" w:space="0" w:color="auto"/>
              <w:bottom w:val="single" w:sz="4" w:space="0" w:color="auto"/>
              <w:right w:val="single" w:sz="4" w:space="0" w:color="auto"/>
            </w:tcBorders>
            <w:hideMark/>
          </w:tcPr>
          <w:p w:rsidR="002F3FAB" w:rsidRPr="00DE2786" w:rsidP="00A63E5E" w14:paraId="08D145FB" w14:textId="77777777">
            <w:pPr>
              <w:pStyle w:val="AnswerLvl1"/>
              <w:numPr>
                <w:ilvl w:val="0"/>
                <w:numId w:val="1"/>
              </w:numPr>
              <w:rPr>
                <w:rFonts w:asciiTheme="minorHAnsi" w:hAnsiTheme="minorHAnsi" w:cstheme="minorHAnsi"/>
                <w:snapToGrid w:val="0"/>
                <w:sz w:val="22"/>
                <w:szCs w:val="22"/>
              </w:rPr>
            </w:pPr>
            <w:r w:rsidRPr="00DE2786">
              <w:rPr>
                <w:rFonts w:asciiTheme="minorHAnsi" w:hAnsiTheme="minorHAnsi" w:cstheme="minorHAnsi"/>
                <w:snapToGrid w:val="0"/>
                <w:sz w:val="22"/>
                <w:szCs w:val="22"/>
              </w:rPr>
              <w:t>Is taking new children</w:t>
            </w:r>
          </w:p>
        </w:tc>
        <w:tc>
          <w:tcPr>
            <w:tcW w:w="552" w:type="pct"/>
            <w:tcBorders>
              <w:top w:val="single" w:sz="4" w:space="0" w:color="auto"/>
              <w:left w:val="single" w:sz="4" w:space="0" w:color="auto"/>
              <w:bottom w:val="single" w:sz="4" w:space="0" w:color="auto"/>
              <w:right w:val="single" w:sz="4" w:space="0" w:color="auto"/>
            </w:tcBorders>
          </w:tcPr>
          <w:p w:rsidR="002F3FAB" w:rsidRPr="00DE2786" w:rsidP="00EB1C21" w14:paraId="5F765B4A" w14:textId="77777777">
            <w:pPr>
              <w:pStyle w:val="AnswerLvl1"/>
              <w:numPr>
                <w:ilvl w:val="0"/>
                <w:numId w:val="0"/>
              </w:numPr>
              <w:rPr>
                <w:rFonts w:asciiTheme="minorHAnsi" w:hAnsiTheme="minorHAnsi" w:cstheme="minorHAnsi"/>
                <w:snapToGrid w:val="0"/>
                <w:sz w:val="22"/>
                <w:szCs w:val="22"/>
              </w:rPr>
            </w:pPr>
          </w:p>
        </w:tc>
        <w:tc>
          <w:tcPr>
            <w:tcW w:w="552" w:type="pct"/>
            <w:tcBorders>
              <w:top w:val="single" w:sz="4" w:space="0" w:color="auto"/>
              <w:left w:val="single" w:sz="4" w:space="0" w:color="auto"/>
              <w:bottom w:val="single" w:sz="4" w:space="0" w:color="auto"/>
              <w:right w:val="single" w:sz="4" w:space="0" w:color="auto"/>
            </w:tcBorders>
          </w:tcPr>
          <w:p w:rsidR="002F3FAB" w:rsidRPr="00DE2786" w:rsidP="00EB1C21" w14:paraId="5A990D0F" w14:textId="77777777">
            <w:pPr>
              <w:pStyle w:val="AnswerLvl1"/>
              <w:numPr>
                <w:ilvl w:val="0"/>
                <w:numId w:val="0"/>
              </w:numPr>
              <w:rPr>
                <w:rFonts w:asciiTheme="minorHAnsi" w:hAnsiTheme="minorHAnsi" w:cstheme="minorHAnsi"/>
                <w:snapToGrid w:val="0"/>
                <w:sz w:val="22"/>
                <w:szCs w:val="22"/>
              </w:rPr>
            </w:pPr>
          </w:p>
        </w:tc>
        <w:tc>
          <w:tcPr>
            <w:tcW w:w="754" w:type="pct"/>
            <w:tcBorders>
              <w:top w:val="single" w:sz="4" w:space="0" w:color="auto"/>
              <w:left w:val="single" w:sz="4" w:space="0" w:color="auto"/>
              <w:bottom w:val="single" w:sz="4" w:space="0" w:color="auto"/>
              <w:right w:val="single" w:sz="4" w:space="0" w:color="auto"/>
            </w:tcBorders>
          </w:tcPr>
          <w:p w:rsidR="002F3FAB" w:rsidRPr="00DE2786" w:rsidP="00EB1C21" w14:paraId="3C96D6DC" w14:textId="77777777">
            <w:pPr>
              <w:pStyle w:val="AnswerLvl1"/>
              <w:numPr>
                <w:ilvl w:val="0"/>
                <w:numId w:val="0"/>
              </w:numPr>
              <w:rPr>
                <w:rFonts w:asciiTheme="minorHAnsi" w:hAnsiTheme="minorHAnsi" w:cstheme="minorHAnsi"/>
                <w:snapToGrid w:val="0"/>
                <w:sz w:val="22"/>
                <w:szCs w:val="22"/>
              </w:rPr>
            </w:pPr>
          </w:p>
        </w:tc>
      </w:tr>
      <w:tr w14:paraId="6C415732" w14:textId="77777777" w:rsidTr="001826D4">
        <w:tblPrEx>
          <w:tblW w:w="4361" w:type="pct"/>
          <w:jc w:val="center"/>
          <w:tblInd w:w="0" w:type="dxa"/>
          <w:tblLook w:val="04A0"/>
        </w:tblPrEx>
        <w:trPr>
          <w:jc w:val="center"/>
        </w:trPr>
        <w:tc>
          <w:tcPr>
            <w:tcW w:w="3142" w:type="pct"/>
            <w:tcBorders>
              <w:top w:val="single" w:sz="4" w:space="0" w:color="auto"/>
              <w:left w:val="single" w:sz="4" w:space="0" w:color="auto"/>
              <w:bottom w:val="single" w:sz="4" w:space="0" w:color="auto"/>
              <w:right w:val="single" w:sz="4" w:space="0" w:color="auto"/>
            </w:tcBorders>
            <w:hideMark/>
          </w:tcPr>
          <w:p w:rsidR="002F3FAB" w:rsidRPr="00DE2786" w:rsidP="00A63E5E" w14:paraId="5F7D864E" w14:textId="2D7AEDE1">
            <w:pPr>
              <w:pStyle w:val="AnswerLvl1"/>
              <w:numPr>
                <w:ilvl w:val="0"/>
                <w:numId w:val="1"/>
              </w:numPr>
              <w:rPr>
                <w:rFonts w:asciiTheme="minorHAnsi" w:hAnsiTheme="minorHAnsi" w:cstheme="minorHAnsi"/>
                <w:snapToGrid w:val="0"/>
                <w:sz w:val="22"/>
                <w:szCs w:val="22"/>
                <w:lang w:val="en-US"/>
              </w:rPr>
            </w:pPr>
            <w:r w:rsidRPr="00DE2786">
              <w:rPr>
                <w:rFonts w:asciiTheme="minorHAnsi" w:hAnsiTheme="minorHAnsi" w:cstheme="minorHAnsi"/>
                <w:snapToGrid w:val="0"/>
                <w:sz w:val="22"/>
                <w:szCs w:val="22"/>
                <w:lang w:val="en-US"/>
              </w:rPr>
              <w:t>Could meet your child</w:t>
            </w:r>
            <w:r w:rsidRPr="00DE2786" w:rsidR="009B301C">
              <w:rPr>
                <w:rFonts w:asciiTheme="minorHAnsi" w:hAnsiTheme="minorHAnsi" w:cstheme="minorHAnsi"/>
                <w:snapToGrid w:val="0"/>
                <w:sz w:val="22"/>
                <w:szCs w:val="22"/>
                <w:lang w:val="en-US"/>
              </w:rPr>
              <w:t>'</w:t>
            </w:r>
            <w:r w:rsidRPr="00DE2786">
              <w:rPr>
                <w:rFonts w:asciiTheme="minorHAnsi" w:hAnsiTheme="minorHAnsi" w:cstheme="minorHAnsi"/>
                <w:snapToGrid w:val="0"/>
                <w:sz w:val="22"/>
                <w:szCs w:val="22"/>
                <w:lang w:val="en-US"/>
              </w:rPr>
              <w:t xml:space="preserve">s health </w:t>
            </w:r>
            <w:r w:rsidR="00BD5923">
              <w:rPr>
                <w:rFonts w:asciiTheme="minorHAnsi" w:hAnsiTheme="minorHAnsi" w:cstheme="minorHAnsi"/>
                <w:snapToGrid w:val="0"/>
                <w:sz w:val="22"/>
                <w:szCs w:val="22"/>
                <w:lang w:val="en-US"/>
              </w:rPr>
              <w:t>needs</w:t>
            </w:r>
          </w:p>
        </w:tc>
        <w:tc>
          <w:tcPr>
            <w:tcW w:w="552" w:type="pct"/>
            <w:tcBorders>
              <w:top w:val="single" w:sz="4" w:space="0" w:color="auto"/>
              <w:left w:val="single" w:sz="4" w:space="0" w:color="auto"/>
              <w:bottom w:val="single" w:sz="4" w:space="0" w:color="auto"/>
              <w:right w:val="single" w:sz="4" w:space="0" w:color="auto"/>
            </w:tcBorders>
          </w:tcPr>
          <w:p w:rsidR="002F3FAB" w:rsidRPr="00DE2786" w:rsidP="00EB1C21" w14:paraId="6D96436A" w14:textId="77777777">
            <w:pPr>
              <w:pStyle w:val="AnswerLvl1"/>
              <w:numPr>
                <w:ilvl w:val="0"/>
                <w:numId w:val="0"/>
              </w:numPr>
              <w:rPr>
                <w:rFonts w:asciiTheme="minorHAnsi" w:hAnsiTheme="minorHAnsi" w:cstheme="minorHAnsi"/>
                <w:snapToGrid w:val="0"/>
                <w:sz w:val="22"/>
                <w:szCs w:val="22"/>
                <w:lang w:val="en-US"/>
              </w:rPr>
            </w:pPr>
          </w:p>
        </w:tc>
        <w:tc>
          <w:tcPr>
            <w:tcW w:w="552" w:type="pct"/>
            <w:tcBorders>
              <w:top w:val="single" w:sz="4" w:space="0" w:color="auto"/>
              <w:left w:val="single" w:sz="4" w:space="0" w:color="auto"/>
              <w:bottom w:val="single" w:sz="4" w:space="0" w:color="auto"/>
              <w:right w:val="single" w:sz="4" w:space="0" w:color="auto"/>
            </w:tcBorders>
          </w:tcPr>
          <w:p w:rsidR="002F3FAB" w:rsidRPr="00DE2786" w:rsidP="00EB1C21" w14:paraId="38A52BA0" w14:textId="77777777">
            <w:pPr>
              <w:pStyle w:val="AnswerLvl1"/>
              <w:numPr>
                <w:ilvl w:val="0"/>
                <w:numId w:val="0"/>
              </w:numPr>
              <w:rPr>
                <w:rFonts w:asciiTheme="minorHAnsi" w:hAnsiTheme="minorHAnsi" w:cstheme="minorHAnsi"/>
                <w:snapToGrid w:val="0"/>
                <w:sz w:val="22"/>
                <w:szCs w:val="22"/>
                <w:lang w:val="en-US"/>
              </w:rPr>
            </w:pPr>
          </w:p>
        </w:tc>
        <w:tc>
          <w:tcPr>
            <w:tcW w:w="754" w:type="pct"/>
            <w:tcBorders>
              <w:top w:val="single" w:sz="4" w:space="0" w:color="auto"/>
              <w:left w:val="single" w:sz="4" w:space="0" w:color="auto"/>
              <w:bottom w:val="single" w:sz="4" w:space="0" w:color="auto"/>
              <w:right w:val="single" w:sz="4" w:space="0" w:color="auto"/>
            </w:tcBorders>
          </w:tcPr>
          <w:p w:rsidR="002F3FAB" w:rsidRPr="00DE2786" w:rsidP="00EB1C21" w14:paraId="3387652E" w14:textId="77777777">
            <w:pPr>
              <w:pStyle w:val="AnswerLvl1"/>
              <w:numPr>
                <w:ilvl w:val="0"/>
                <w:numId w:val="0"/>
              </w:numPr>
              <w:rPr>
                <w:rFonts w:asciiTheme="minorHAnsi" w:hAnsiTheme="minorHAnsi" w:cstheme="minorHAnsi"/>
                <w:snapToGrid w:val="0"/>
                <w:sz w:val="22"/>
                <w:szCs w:val="22"/>
                <w:lang w:val="en-US"/>
              </w:rPr>
            </w:pPr>
          </w:p>
        </w:tc>
      </w:tr>
      <w:tr w14:paraId="12BC2D04" w14:textId="77777777" w:rsidTr="001826D4">
        <w:tblPrEx>
          <w:tblW w:w="4361" w:type="pct"/>
          <w:jc w:val="center"/>
          <w:tblInd w:w="0" w:type="dxa"/>
          <w:tblLook w:val="04A0"/>
        </w:tblPrEx>
        <w:trPr>
          <w:jc w:val="center"/>
        </w:trPr>
        <w:tc>
          <w:tcPr>
            <w:tcW w:w="3142" w:type="pct"/>
            <w:tcBorders>
              <w:top w:val="single" w:sz="4" w:space="0" w:color="auto"/>
              <w:left w:val="single" w:sz="4" w:space="0" w:color="auto"/>
              <w:bottom w:val="single" w:sz="4" w:space="0" w:color="auto"/>
              <w:right w:val="single" w:sz="4" w:space="0" w:color="auto"/>
            </w:tcBorders>
          </w:tcPr>
          <w:p w:rsidR="00F54BA3" w:rsidRPr="00DE2786" w:rsidP="00E20FFC" w14:paraId="75520695" w14:textId="3F23B4A1">
            <w:pPr>
              <w:pStyle w:val="AnswerLvl1"/>
              <w:numPr>
                <w:ilvl w:val="0"/>
                <w:numId w:val="0"/>
              </w:numPr>
              <w:ind w:left="360" w:hanging="360"/>
              <w:rPr>
                <w:rStyle w:val="cf01"/>
                <w:rFonts w:asciiTheme="minorHAnsi" w:eastAsiaTheme="minorHAnsi" w:hAnsiTheme="minorHAnsi" w:cstheme="minorHAnsi"/>
                <w:noProof w:val="0"/>
                <w:snapToGrid w:val="0"/>
                <w:kern w:val="2"/>
                <w:sz w:val="22"/>
                <w:szCs w:val="22"/>
                <w:lang w:val="en-US" w:eastAsia="en-US"/>
              </w:rPr>
            </w:pPr>
            <w:r w:rsidRPr="00DE2786">
              <w:rPr>
                <w:rStyle w:val="cf01"/>
                <w:rFonts w:asciiTheme="minorHAnsi" w:hAnsiTheme="minorHAnsi" w:cstheme="minorHAnsi"/>
                <w:snapToGrid w:val="0"/>
                <w:sz w:val="22"/>
                <w:szCs w:val="22"/>
                <w:lang w:val="en-US"/>
              </w:rPr>
              <w:t xml:space="preserve">        b1. Could meet your child’s </w:t>
            </w:r>
            <w:r w:rsidRPr="00DE2786">
              <w:rPr>
                <w:rFonts w:asciiTheme="minorHAnsi" w:hAnsiTheme="minorHAnsi" w:cstheme="minorHAnsi"/>
                <w:snapToGrid w:val="0"/>
                <w:sz w:val="22"/>
                <w:szCs w:val="22"/>
                <w:lang w:val="en-US"/>
              </w:rPr>
              <w:t>needs related to a physical or other disability.</w:t>
            </w:r>
          </w:p>
        </w:tc>
        <w:tc>
          <w:tcPr>
            <w:tcW w:w="552" w:type="pct"/>
            <w:tcBorders>
              <w:top w:val="single" w:sz="4" w:space="0" w:color="auto"/>
              <w:left w:val="single" w:sz="4" w:space="0" w:color="auto"/>
              <w:bottom w:val="single" w:sz="4" w:space="0" w:color="auto"/>
              <w:right w:val="single" w:sz="4" w:space="0" w:color="auto"/>
            </w:tcBorders>
          </w:tcPr>
          <w:p w:rsidR="00F54BA3" w:rsidRPr="00DE2786" w:rsidP="00EB1C21" w14:paraId="66D36D6D" w14:textId="77777777">
            <w:pPr>
              <w:pStyle w:val="AnswerLvl1"/>
              <w:numPr>
                <w:ilvl w:val="0"/>
                <w:numId w:val="0"/>
              </w:numPr>
              <w:rPr>
                <w:rFonts w:asciiTheme="minorHAnsi" w:hAnsiTheme="minorHAnsi" w:cstheme="minorHAnsi"/>
                <w:snapToGrid w:val="0"/>
                <w:sz w:val="22"/>
                <w:szCs w:val="22"/>
                <w:lang w:val="en-US"/>
              </w:rPr>
            </w:pPr>
          </w:p>
        </w:tc>
        <w:tc>
          <w:tcPr>
            <w:tcW w:w="552" w:type="pct"/>
            <w:tcBorders>
              <w:top w:val="single" w:sz="4" w:space="0" w:color="auto"/>
              <w:left w:val="single" w:sz="4" w:space="0" w:color="auto"/>
              <w:bottom w:val="single" w:sz="4" w:space="0" w:color="auto"/>
              <w:right w:val="single" w:sz="4" w:space="0" w:color="auto"/>
            </w:tcBorders>
          </w:tcPr>
          <w:p w:rsidR="00F54BA3" w:rsidRPr="00DE2786" w:rsidP="00EB1C21" w14:paraId="5819E3B6" w14:textId="77777777">
            <w:pPr>
              <w:pStyle w:val="AnswerLvl1"/>
              <w:numPr>
                <w:ilvl w:val="0"/>
                <w:numId w:val="0"/>
              </w:numPr>
              <w:rPr>
                <w:rFonts w:asciiTheme="minorHAnsi" w:hAnsiTheme="minorHAnsi" w:cstheme="minorHAnsi"/>
                <w:snapToGrid w:val="0"/>
                <w:sz w:val="22"/>
                <w:szCs w:val="22"/>
                <w:lang w:val="en-US"/>
              </w:rPr>
            </w:pPr>
          </w:p>
        </w:tc>
        <w:tc>
          <w:tcPr>
            <w:tcW w:w="754" w:type="pct"/>
            <w:tcBorders>
              <w:top w:val="single" w:sz="4" w:space="0" w:color="auto"/>
              <w:left w:val="single" w:sz="4" w:space="0" w:color="auto"/>
              <w:bottom w:val="single" w:sz="4" w:space="0" w:color="auto"/>
              <w:right w:val="single" w:sz="4" w:space="0" w:color="auto"/>
            </w:tcBorders>
          </w:tcPr>
          <w:p w:rsidR="00F54BA3" w:rsidRPr="00DE2786" w:rsidP="00EB1C21" w14:paraId="74419348" w14:textId="77777777">
            <w:pPr>
              <w:pStyle w:val="AnswerLvl1"/>
              <w:numPr>
                <w:ilvl w:val="0"/>
                <w:numId w:val="0"/>
              </w:numPr>
              <w:rPr>
                <w:rFonts w:asciiTheme="minorHAnsi" w:hAnsiTheme="minorHAnsi" w:cstheme="minorHAnsi"/>
                <w:snapToGrid w:val="0"/>
                <w:sz w:val="22"/>
                <w:szCs w:val="22"/>
                <w:lang w:val="en-US"/>
              </w:rPr>
            </w:pPr>
          </w:p>
        </w:tc>
      </w:tr>
      <w:tr w14:paraId="5C2B2639" w14:textId="77777777" w:rsidTr="001826D4">
        <w:tblPrEx>
          <w:tblW w:w="4361" w:type="pct"/>
          <w:jc w:val="center"/>
          <w:tblInd w:w="0" w:type="dxa"/>
          <w:tblLook w:val="04A0"/>
        </w:tblPrEx>
        <w:trPr>
          <w:jc w:val="center"/>
        </w:trPr>
        <w:tc>
          <w:tcPr>
            <w:tcW w:w="3142" w:type="pct"/>
            <w:tcBorders>
              <w:top w:val="single" w:sz="4" w:space="0" w:color="auto"/>
              <w:left w:val="single" w:sz="4" w:space="0" w:color="auto"/>
              <w:bottom w:val="single" w:sz="4" w:space="0" w:color="auto"/>
              <w:right w:val="single" w:sz="4" w:space="0" w:color="auto"/>
            </w:tcBorders>
            <w:hideMark/>
          </w:tcPr>
          <w:p w:rsidR="002F3FAB" w:rsidRPr="00DE2786" w:rsidP="00A63E5E" w14:paraId="21BB0FED" w14:textId="77777777">
            <w:pPr>
              <w:pStyle w:val="AnswerLvl1"/>
              <w:numPr>
                <w:ilvl w:val="0"/>
                <w:numId w:val="1"/>
              </w:numPr>
              <w:rPr>
                <w:rFonts w:asciiTheme="minorHAnsi" w:hAnsiTheme="minorHAnsi" w:cstheme="minorHAnsi"/>
                <w:snapToGrid w:val="0"/>
                <w:sz w:val="22"/>
                <w:szCs w:val="22"/>
                <w:lang w:val="en-US"/>
              </w:rPr>
            </w:pPr>
            <w:r w:rsidRPr="00DE2786">
              <w:rPr>
                <w:rStyle w:val="cf01"/>
                <w:rFonts w:asciiTheme="minorHAnsi" w:hAnsiTheme="minorHAnsi" w:cstheme="minorHAnsi"/>
                <w:snapToGrid w:val="0"/>
                <w:sz w:val="22"/>
                <w:szCs w:val="22"/>
                <w:lang w:val="en-US"/>
              </w:rPr>
              <w:t>Offers the number of hours you need when you need them</w:t>
            </w:r>
          </w:p>
        </w:tc>
        <w:tc>
          <w:tcPr>
            <w:tcW w:w="552" w:type="pct"/>
            <w:tcBorders>
              <w:top w:val="single" w:sz="4" w:space="0" w:color="auto"/>
              <w:left w:val="single" w:sz="4" w:space="0" w:color="auto"/>
              <w:bottom w:val="single" w:sz="4" w:space="0" w:color="auto"/>
              <w:right w:val="single" w:sz="4" w:space="0" w:color="auto"/>
            </w:tcBorders>
          </w:tcPr>
          <w:p w:rsidR="002F3FAB" w:rsidRPr="00DE2786" w:rsidP="00EB1C21" w14:paraId="205ECD31" w14:textId="77777777">
            <w:pPr>
              <w:pStyle w:val="AnswerLvl1"/>
              <w:numPr>
                <w:ilvl w:val="0"/>
                <w:numId w:val="0"/>
              </w:numPr>
              <w:rPr>
                <w:rFonts w:asciiTheme="minorHAnsi" w:hAnsiTheme="minorHAnsi" w:cstheme="minorHAnsi"/>
                <w:snapToGrid w:val="0"/>
                <w:sz w:val="22"/>
                <w:szCs w:val="22"/>
                <w:lang w:val="en-US"/>
              </w:rPr>
            </w:pPr>
          </w:p>
        </w:tc>
        <w:tc>
          <w:tcPr>
            <w:tcW w:w="552" w:type="pct"/>
            <w:tcBorders>
              <w:top w:val="single" w:sz="4" w:space="0" w:color="auto"/>
              <w:left w:val="single" w:sz="4" w:space="0" w:color="auto"/>
              <w:bottom w:val="single" w:sz="4" w:space="0" w:color="auto"/>
              <w:right w:val="single" w:sz="4" w:space="0" w:color="auto"/>
            </w:tcBorders>
          </w:tcPr>
          <w:p w:rsidR="002F3FAB" w:rsidRPr="00DE2786" w:rsidP="00EB1C21" w14:paraId="6FF29F53" w14:textId="77777777">
            <w:pPr>
              <w:pStyle w:val="AnswerLvl1"/>
              <w:numPr>
                <w:ilvl w:val="0"/>
                <w:numId w:val="0"/>
              </w:numPr>
              <w:rPr>
                <w:rFonts w:asciiTheme="minorHAnsi" w:hAnsiTheme="minorHAnsi" w:cstheme="minorHAnsi"/>
                <w:snapToGrid w:val="0"/>
                <w:sz w:val="22"/>
                <w:szCs w:val="22"/>
                <w:lang w:val="en-US"/>
              </w:rPr>
            </w:pPr>
          </w:p>
        </w:tc>
        <w:tc>
          <w:tcPr>
            <w:tcW w:w="754" w:type="pct"/>
            <w:tcBorders>
              <w:top w:val="single" w:sz="4" w:space="0" w:color="auto"/>
              <w:left w:val="single" w:sz="4" w:space="0" w:color="auto"/>
              <w:bottom w:val="single" w:sz="4" w:space="0" w:color="auto"/>
              <w:right w:val="single" w:sz="4" w:space="0" w:color="auto"/>
            </w:tcBorders>
          </w:tcPr>
          <w:p w:rsidR="002F3FAB" w:rsidRPr="00DE2786" w:rsidP="00EB1C21" w14:paraId="49D71AC7" w14:textId="77777777">
            <w:pPr>
              <w:pStyle w:val="AnswerLvl1"/>
              <w:numPr>
                <w:ilvl w:val="0"/>
                <w:numId w:val="0"/>
              </w:numPr>
              <w:rPr>
                <w:rFonts w:asciiTheme="minorHAnsi" w:hAnsiTheme="minorHAnsi" w:cstheme="minorHAnsi"/>
                <w:snapToGrid w:val="0"/>
                <w:sz w:val="22"/>
                <w:szCs w:val="22"/>
                <w:lang w:val="en-US"/>
              </w:rPr>
            </w:pPr>
          </w:p>
        </w:tc>
      </w:tr>
      <w:tr w14:paraId="71EE7644" w14:textId="77777777" w:rsidTr="001826D4">
        <w:tblPrEx>
          <w:tblW w:w="4361" w:type="pct"/>
          <w:jc w:val="center"/>
          <w:tblInd w:w="0" w:type="dxa"/>
          <w:tblLook w:val="04A0"/>
        </w:tblPrEx>
        <w:trPr>
          <w:jc w:val="center"/>
        </w:trPr>
        <w:tc>
          <w:tcPr>
            <w:tcW w:w="3142" w:type="pct"/>
            <w:tcBorders>
              <w:top w:val="single" w:sz="4" w:space="0" w:color="auto"/>
              <w:left w:val="single" w:sz="4" w:space="0" w:color="auto"/>
              <w:bottom w:val="single" w:sz="4" w:space="0" w:color="auto"/>
              <w:right w:val="single" w:sz="4" w:space="0" w:color="auto"/>
            </w:tcBorders>
            <w:hideMark/>
          </w:tcPr>
          <w:p w:rsidR="002F3FAB" w:rsidRPr="00DE2786" w:rsidP="00A63E5E" w14:paraId="7E66420D" w14:textId="77777777">
            <w:pPr>
              <w:pStyle w:val="AnswerLvl1"/>
              <w:numPr>
                <w:ilvl w:val="0"/>
                <w:numId w:val="1"/>
              </w:numPr>
              <w:rPr>
                <w:rFonts w:asciiTheme="minorHAnsi" w:hAnsiTheme="minorHAnsi" w:cstheme="minorHAnsi"/>
                <w:snapToGrid w:val="0"/>
                <w:sz w:val="22"/>
                <w:szCs w:val="22"/>
                <w:lang w:val="en-US"/>
              </w:rPr>
            </w:pPr>
            <w:r w:rsidRPr="00DE2786">
              <w:rPr>
                <w:rFonts w:asciiTheme="minorHAnsi" w:hAnsiTheme="minorHAnsi" w:cstheme="minorHAnsi"/>
                <w:snapToGrid w:val="0"/>
                <w:sz w:val="22"/>
                <w:szCs w:val="22"/>
                <w:lang w:val="en-US"/>
              </w:rPr>
              <w:t>Matches your cultural or religious background</w:t>
            </w:r>
          </w:p>
        </w:tc>
        <w:tc>
          <w:tcPr>
            <w:tcW w:w="552" w:type="pct"/>
            <w:tcBorders>
              <w:top w:val="single" w:sz="4" w:space="0" w:color="auto"/>
              <w:left w:val="single" w:sz="4" w:space="0" w:color="auto"/>
              <w:bottom w:val="single" w:sz="4" w:space="0" w:color="auto"/>
              <w:right w:val="single" w:sz="4" w:space="0" w:color="auto"/>
            </w:tcBorders>
          </w:tcPr>
          <w:p w:rsidR="002F3FAB" w:rsidRPr="00DE2786" w:rsidP="00EB1C21" w14:paraId="3400FBC3" w14:textId="77777777">
            <w:pPr>
              <w:pStyle w:val="AnswerLvl1"/>
              <w:numPr>
                <w:ilvl w:val="0"/>
                <w:numId w:val="0"/>
              </w:numPr>
              <w:rPr>
                <w:rFonts w:asciiTheme="minorHAnsi" w:hAnsiTheme="minorHAnsi" w:cstheme="minorHAnsi"/>
                <w:snapToGrid w:val="0"/>
                <w:sz w:val="22"/>
                <w:szCs w:val="22"/>
                <w:lang w:val="en-US"/>
              </w:rPr>
            </w:pPr>
          </w:p>
        </w:tc>
        <w:tc>
          <w:tcPr>
            <w:tcW w:w="552" w:type="pct"/>
            <w:tcBorders>
              <w:top w:val="single" w:sz="4" w:space="0" w:color="auto"/>
              <w:left w:val="single" w:sz="4" w:space="0" w:color="auto"/>
              <w:bottom w:val="single" w:sz="4" w:space="0" w:color="auto"/>
              <w:right w:val="single" w:sz="4" w:space="0" w:color="auto"/>
            </w:tcBorders>
          </w:tcPr>
          <w:p w:rsidR="002F3FAB" w:rsidRPr="00DE2786" w:rsidP="00EB1C21" w14:paraId="24C7383D" w14:textId="77777777">
            <w:pPr>
              <w:pStyle w:val="AnswerLvl1"/>
              <w:numPr>
                <w:ilvl w:val="0"/>
                <w:numId w:val="0"/>
              </w:numPr>
              <w:rPr>
                <w:rFonts w:asciiTheme="minorHAnsi" w:hAnsiTheme="minorHAnsi" w:cstheme="minorHAnsi"/>
                <w:snapToGrid w:val="0"/>
                <w:sz w:val="22"/>
                <w:szCs w:val="22"/>
                <w:lang w:val="en-US"/>
              </w:rPr>
            </w:pPr>
          </w:p>
        </w:tc>
        <w:tc>
          <w:tcPr>
            <w:tcW w:w="754" w:type="pct"/>
            <w:tcBorders>
              <w:top w:val="single" w:sz="4" w:space="0" w:color="auto"/>
              <w:left w:val="single" w:sz="4" w:space="0" w:color="auto"/>
              <w:bottom w:val="single" w:sz="4" w:space="0" w:color="auto"/>
              <w:right w:val="single" w:sz="4" w:space="0" w:color="auto"/>
            </w:tcBorders>
          </w:tcPr>
          <w:p w:rsidR="002F3FAB" w:rsidRPr="00DE2786" w:rsidP="00EB1C21" w14:paraId="09C5522E" w14:textId="77777777">
            <w:pPr>
              <w:pStyle w:val="AnswerLvl1"/>
              <w:numPr>
                <w:ilvl w:val="0"/>
                <w:numId w:val="0"/>
              </w:numPr>
              <w:rPr>
                <w:rFonts w:asciiTheme="minorHAnsi" w:hAnsiTheme="minorHAnsi" w:cstheme="minorHAnsi"/>
                <w:snapToGrid w:val="0"/>
                <w:sz w:val="22"/>
                <w:szCs w:val="22"/>
                <w:lang w:val="en-US"/>
              </w:rPr>
            </w:pPr>
          </w:p>
        </w:tc>
      </w:tr>
      <w:tr w14:paraId="25748698" w14:textId="77777777" w:rsidTr="001826D4">
        <w:tblPrEx>
          <w:tblW w:w="4361" w:type="pct"/>
          <w:jc w:val="center"/>
          <w:tblInd w:w="0" w:type="dxa"/>
          <w:tblLook w:val="04A0"/>
        </w:tblPrEx>
        <w:trPr>
          <w:jc w:val="center"/>
        </w:trPr>
        <w:tc>
          <w:tcPr>
            <w:tcW w:w="3142" w:type="pct"/>
            <w:tcBorders>
              <w:top w:val="single" w:sz="4" w:space="0" w:color="auto"/>
              <w:left w:val="single" w:sz="4" w:space="0" w:color="auto"/>
              <w:bottom w:val="single" w:sz="4" w:space="0" w:color="auto"/>
              <w:right w:val="single" w:sz="4" w:space="0" w:color="auto"/>
            </w:tcBorders>
            <w:hideMark/>
          </w:tcPr>
          <w:p w:rsidR="002F3FAB" w:rsidRPr="00DE2786" w:rsidP="00A63E5E" w14:paraId="643BFA73" w14:textId="77777777">
            <w:pPr>
              <w:pStyle w:val="AnswerLvl1"/>
              <w:numPr>
                <w:ilvl w:val="0"/>
                <w:numId w:val="1"/>
              </w:numPr>
              <w:rPr>
                <w:rFonts w:asciiTheme="minorHAnsi" w:hAnsiTheme="minorHAnsi" w:cstheme="minorHAnsi"/>
                <w:snapToGrid w:val="0"/>
                <w:sz w:val="22"/>
                <w:szCs w:val="22"/>
                <w:lang w:val="en-US"/>
              </w:rPr>
            </w:pPr>
            <w:r w:rsidRPr="00DE2786">
              <w:rPr>
                <w:rFonts w:asciiTheme="minorHAnsi" w:hAnsiTheme="minorHAnsi" w:cstheme="minorHAnsi"/>
                <w:snapToGrid w:val="0"/>
                <w:sz w:val="22"/>
                <w:szCs w:val="22"/>
                <w:lang w:val="en-US"/>
              </w:rPr>
              <w:t>You feel would help your child learn and develop</w:t>
            </w:r>
          </w:p>
        </w:tc>
        <w:tc>
          <w:tcPr>
            <w:tcW w:w="552" w:type="pct"/>
            <w:tcBorders>
              <w:top w:val="single" w:sz="4" w:space="0" w:color="auto"/>
              <w:left w:val="single" w:sz="4" w:space="0" w:color="auto"/>
              <w:bottom w:val="single" w:sz="4" w:space="0" w:color="auto"/>
              <w:right w:val="single" w:sz="4" w:space="0" w:color="auto"/>
            </w:tcBorders>
          </w:tcPr>
          <w:p w:rsidR="002F3FAB" w:rsidRPr="00DE2786" w:rsidP="00EB1C21" w14:paraId="6C03EF68" w14:textId="77777777">
            <w:pPr>
              <w:pStyle w:val="AnswerLvl1"/>
              <w:numPr>
                <w:ilvl w:val="0"/>
                <w:numId w:val="0"/>
              </w:numPr>
              <w:rPr>
                <w:rFonts w:asciiTheme="minorHAnsi" w:hAnsiTheme="minorHAnsi" w:cstheme="minorHAnsi"/>
                <w:snapToGrid w:val="0"/>
                <w:sz w:val="22"/>
                <w:szCs w:val="22"/>
                <w:lang w:val="en-US"/>
              </w:rPr>
            </w:pPr>
          </w:p>
        </w:tc>
        <w:tc>
          <w:tcPr>
            <w:tcW w:w="552" w:type="pct"/>
            <w:tcBorders>
              <w:top w:val="single" w:sz="4" w:space="0" w:color="auto"/>
              <w:left w:val="single" w:sz="4" w:space="0" w:color="auto"/>
              <w:bottom w:val="single" w:sz="4" w:space="0" w:color="auto"/>
              <w:right w:val="single" w:sz="4" w:space="0" w:color="auto"/>
            </w:tcBorders>
          </w:tcPr>
          <w:p w:rsidR="002F3FAB" w:rsidRPr="00DE2786" w:rsidP="00EB1C21" w14:paraId="6E045C9E" w14:textId="77777777">
            <w:pPr>
              <w:pStyle w:val="AnswerLvl1"/>
              <w:numPr>
                <w:ilvl w:val="0"/>
                <w:numId w:val="0"/>
              </w:numPr>
              <w:rPr>
                <w:rFonts w:asciiTheme="minorHAnsi" w:hAnsiTheme="minorHAnsi" w:cstheme="minorHAnsi"/>
                <w:snapToGrid w:val="0"/>
                <w:sz w:val="22"/>
                <w:szCs w:val="22"/>
                <w:lang w:val="en-US"/>
              </w:rPr>
            </w:pPr>
          </w:p>
        </w:tc>
        <w:tc>
          <w:tcPr>
            <w:tcW w:w="754" w:type="pct"/>
            <w:tcBorders>
              <w:top w:val="single" w:sz="4" w:space="0" w:color="auto"/>
              <w:left w:val="single" w:sz="4" w:space="0" w:color="auto"/>
              <w:bottom w:val="single" w:sz="4" w:space="0" w:color="auto"/>
              <w:right w:val="single" w:sz="4" w:space="0" w:color="auto"/>
            </w:tcBorders>
          </w:tcPr>
          <w:p w:rsidR="002F3FAB" w:rsidRPr="00DE2786" w:rsidP="00EB1C21" w14:paraId="386212B5" w14:textId="77777777">
            <w:pPr>
              <w:pStyle w:val="AnswerLvl1"/>
              <w:numPr>
                <w:ilvl w:val="0"/>
                <w:numId w:val="0"/>
              </w:numPr>
              <w:rPr>
                <w:rFonts w:asciiTheme="minorHAnsi" w:hAnsiTheme="minorHAnsi" w:cstheme="minorHAnsi"/>
                <w:snapToGrid w:val="0"/>
                <w:sz w:val="22"/>
                <w:szCs w:val="22"/>
                <w:lang w:val="en-US"/>
              </w:rPr>
            </w:pPr>
          </w:p>
        </w:tc>
      </w:tr>
      <w:tr w14:paraId="779A5546" w14:textId="77777777" w:rsidTr="001826D4">
        <w:tblPrEx>
          <w:tblW w:w="4361" w:type="pct"/>
          <w:jc w:val="center"/>
          <w:tblInd w:w="0" w:type="dxa"/>
          <w:tblLook w:val="04A0"/>
        </w:tblPrEx>
        <w:trPr>
          <w:jc w:val="center"/>
        </w:trPr>
        <w:tc>
          <w:tcPr>
            <w:tcW w:w="3142" w:type="pct"/>
            <w:tcBorders>
              <w:top w:val="single" w:sz="4" w:space="0" w:color="auto"/>
              <w:left w:val="single" w:sz="4" w:space="0" w:color="auto"/>
              <w:bottom w:val="single" w:sz="4" w:space="0" w:color="auto"/>
              <w:right w:val="single" w:sz="4" w:space="0" w:color="auto"/>
            </w:tcBorders>
            <w:hideMark/>
          </w:tcPr>
          <w:p w:rsidR="002F3FAB" w:rsidRPr="00DE2786" w:rsidP="00A63E5E" w14:paraId="025C2AB9" w14:textId="77777777">
            <w:pPr>
              <w:pStyle w:val="AnswerLvl1"/>
              <w:numPr>
                <w:ilvl w:val="0"/>
                <w:numId w:val="1"/>
              </w:numPr>
              <w:rPr>
                <w:rFonts w:asciiTheme="minorHAnsi" w:hAnsiTheme="minorHAnsi" w:cstheme="minorHAnsi"/>
                <w:snapToGrid w:val="0"/>
                <w:sz w:val="22"/>
                <w:szCs w:val="22"/>
                <w:lang w:val="en-US"/>
              </w:rPr>
            </w:pPr>
            <w:r w:rsidRPr="00DE2786">
              <w:rPr>
                <w:rFonts w:asciiTheme="minorHAnsi" w:hAnsiTheme="minorHAnsi" w:cstheme="minorHAnsi"/>
                <w:snapToGrid w:val="0"/>
                <w:sz w:val="22"/>
                <w:szCs w:val="22"/>
                <w:lang w:val="en-US"/>
              </w:rPr>
              <w:t>Is in a convenient location for you</w:t>
            </w:r>
          </w:p>
        </w:tc>
        <w:tc>
          <w:tcPr>
            <w:tcW w:w="552" w:type="pct"/>
            <w:tcBorders>
              <w:top w:val="single" w:sz="4" w:space="0" w:color="auto"/>
              <w:left w:val="single" w:sz="4" w:space="0" w:color="auto"/>
              <w:bottom w:val="single" w:sz="4" w:space="0" w:color="auto"/>
              <w:right w:val="single" w:sz="4" w:space="0" w:color="auto"/>
            </w:tcBorders>
          </w:tcPr>
          <w:p w:rsidR="002F3FAB" w:rsidRPr="00DE2786" w:rsidP="00EB1C21" w14:paraId="24DFA2D9" w14:textId="77777777">
            <w:pPr>
              <w:pStyle w:val="AnswerLvl1"/>
              <w:numPr>
                <w:ilvl w:val="0"/>
                <w:numId w:val="0"/>
              </w:numPr>
              <w:rPr>
                <w:rFonts w:asciiTheme="minorHAnsi" w:hAnsiTheme="minorHAnsi" w:cstheme="minorHAnsi"/>
                <w:snapToGrid w:val="0"/>
                <w:sz w:val="22"/>
                <w:szCs w:val="22"/>
                <w:lang w:val="en-US"/>
              </w:rPr>
            </w:pPr>
          </w:p>
        </w:tc>
        <w:tc>
          <w:tcPr>
            <w:tcW w:w="552" w:type="pct"/>
            <w:tcBorders>
              <w:top w:val="single" w:sz="4" w:space="0" w:color="auto"/>
              <w:left w:val="single" w:sz="4" w:space="0" w:color="auto"/>
              <w:bottom w:val="single" w:sz="4" w:space="0" w:color="auto"/>
              <w:right w:val="single" w:sz="4" w:space="0" w:color="auto"/>
            </w:tcBorders>
          </w:tcPr>
          <w:p w:rsidR="002F3FAB" w:rsidRPr="00DE2786" w:rsidP="00EB1C21" w14:paraId="327715AF" w14:textId="77777777">
            <w:pPr>
              <w:pStyle w:val="AnswerLvl1"/>
              <w:numPr>
                <w:ilvl w:val="0"/>
                <w:numId w:val="0"/>
              </w:numPr>
              <w:rPr>
                <w:rFonts w:asciiTheme="minorHAnsi" w:hAnsiTheme="minorHAnsi" w:cstheme="minorHAnsi"/>
                <w:snapToGrid w:val="0"/>
                <w:sz w:val="22"/>
                <w:szCs w:val="22"/>
                <w:lang w:val="en-US"/>
              </w:rPr>
            </w:pPr>
          </w:p>
        </w:tc>
        <w:tc>
          <w:tcPr>
            <w:tcW w:w="754" w:type="pct"/>
            <w:tcBorders>
              <w:top w:val="single" w:sz="4" w:space="0" w:color="auto"/>
              <w:left w:val="single" w:sz="4" w:space="0" w:color="auto"/>
              <w:bottom w:val="single" w:sz="4" w:space="0" w:color="auto"/>
              <w:right w:val="single" w:sz="4" w:space="0" w:color="auto"/>
            </w:tcBorders>
          </w:tcPr>
          <w:p w:rsidR="002F3FAB" w:rsidRPr="00DE2786" w:rsidP="00EB1C21" w14:paraId="1D87A38F" w14:textId="77777777">
            <w:pPr>
              <w:pStyle w:val="AnswerLvl1"/>
              <w:numPr>
                <w:ilvl w:val="0"/>
                <w:numId w:val="0"/>
              </w:numPr>
              <w:rPr>
                <w:rFonts w:asciiTheme="minorHAnsi" w:hAnsiTheme="minorHAnsi" w:cstheme="minorHAnsi"/>
                <w:snapToGrid w:val="0"/>
                <w:sz w:val="22"/>
                <w:szCs w:val="22"/>
                <w:lang w:val="en-US"/>
              </w:rPr>
            </w:pPr>
          </w:p>
        </w:tc>
      </w:tr>
      <w:tr w14:paraId="44C54DBC" w14:textId="77777777" w:rsidTr="001826D4">
        <w:tblPrEx>
          <w:tblW w:w="4361" w:type="pct"/>
          <w:jc w:val="center"/>
          <w:tblInd w:w="0" w:type="dxa"/>
          <w:tblLook w:val="04A0"/>
        </w:tblPrEx>
        <w:trPr>
          <w:jc w:val="center"/>
        </w:trPr>
        <w:tc>
          <w:tcPr>
            <w:tcW w:w="3142" w:type="pct"/>
            <w:tcBorders>
              <w:top w:val="single" w:sz="4" w:space="0" w:color="auto"/>
              <w:left w:val="single" w:sz="4" w:space="0" w:color="auto"/>
              <w:bottom w:val="single" w:sz="4" w:space="0" w:color="auto"/>
              <w:right w:val="single" w:sz="4" w:space="0" w:color="auto"/>
            </w:tcBorders>
            <w:hideMark/>
          </w:tcPr>
          <w:p w:rsidR="002F3FAB" w:rsidRPr="00DE2786" w:rsidP="00A63E5E" w14:paraId="76C664B3" w14:textId="77777777">
            <w:pPr>
              <w:pStyle w:val="AnswerLvl1"/>
              <w:numPr>
                <w:ilvl w:val="0"/>
                <w:numId w:val="1"/>
              </w:numPr>
              <w:rPr>
                <w:rFonts w:asciiTheme="minorHAnsi" w:hAnsiTheme="minorHAnsi" w:cstheme="minorHAnsi"/>
                <w:snapToGrid w:val="0"/>
                <w:sz w:val="22"/>
                <w:szCs w:val="22"/>
                <w:lang w:val="en-US"/>
              </w:rPr>
            </w:pPr>
            <w:r w:rsidRPr="00DE2786">
              <w:rPr>
                <w:rFonts w:asciiTheme="minorHAnsi" w:hAnsiTheme="minorHAnsi" w:cstheme="minorHAnsi"/>
                <w:snapToGrid w:val="0"/>
                <w:sz w:val="22"/>
                <w:szCs w:val="22"/>
                <w:lang w:val="en-US"/>
              </w:rPr>
              <w:t>Would work for your family as a whole</w:t>
            </w:r>
          </w:p>
        </w:tc>
        <w:tc>
          <w:tcPr>
            <w:tcW w:w="552" w:type="pct"/>
            <w:tcBorders>
              <w:top w:val="single" w:sz="4" w:space="0" w:color="auto"/>
              <w:left w:val="single" w:sz="4" w:space="0" w:color="auto"/>
              <w:bottom w:val="single" w:sz="4" w:space="0" w:color="auto"/>
              <w:right w:val="single" w:sz="4" w:space="0" w:color="auto"/>
            </w:tcBorders>
          </w:tcPr>
          <w:p w:rsidR="002F3FAB" w:rsidRPr="00DE2786" w:rsidP="00EB1C21" w14:paraId="3412140D" w14:textId="77777777">
            <w:pPr>
              <w:pStyle w:val="AnswerLvl1"/>
              <w:numPr>
                <w:ilvl w:val="0"/>
                <w:numId w:val="0"/>
              </w:numPr>
              <w:rPr>
                <w:rFonts w:asciiTheme="minorHAnsi" w:hAnsiTheme="minorHAnsi" w:cstheme="minorHAnsi"/>
                <w:snapToGrid w:val="0"/>
                <w:sz w:val="22"/>
                <w:szCs w:val="22"/>
                <w:lang w:val="en-US"/>
              </w:rPr>
            </w:pPr>
          </w:p>
        </w:tc>
        <w:tc>
          <w:tcPr>
            <w:tcW w:w="552" w:type="pct"/>
            <w:tcBorders>
              <w:top w:val="single" w:sz="4" w:space="0" w:color="auto"/>
              <w:left w:val="single" w:sz="4" w:space="0" w:color="auto"/>
              <w:bottom w:val="single" w:sz="4" w:space="0" w:color="auto"/>
              <w:right w:val="single" w:sz="4" w:space="0" w:color="auto"/>
            </w:tcBorders>
          </w:tcPr>
          <w:p w:rsidR="002F3FAB" w:rsidRPr="00DE2786" w:rsidP="00EB1C21" w14:paraId="3497F54A" w14:textId="77777777">
            <w:pPr>
              <w:pStyle w:val="AnswerLvl1"/>
              <w:numPr>
                <w:ilvl w:val="0"/>
                <w:numId w:val="0"/>
              </w:numPr>
              <w:rPr>
                <w:rFonts w:asciiTheme="minorHAnsi" w:hAnsiTheme="minorHAnsi" w:cstheme="minorHAnsi"/>
                <w:snapToGrid w:val="0"/>
                <w:sz w:val="22"/>
                <w:szCs w:val="22"/>
                <w:lang w:val="en-US"/>
              </w:rPr>
            </w:pPr>
          </w:p>
        </w:tc>
        <w:tc>
          <w:tcPr>
            <w:tcW w:w="754" w:type="pct"/>
            <w:tcBorders>
              <w:top w:val="single" w:sz="4" w:space="0" w:color="auto"/>
              <w:left w:val="single" w:sz="4" w:space="0" w:color="auto"/>
              <w:bottom w:val="single" w:sz="4" w:space="0" w:color="auto"/>
              <w:right w:val="single" w:sz="4" w:space="0" w:color="auto"/>
            </w:tcBorders>
          </w:tcPr>
          <w:p w:rsidR="002F3FAB" w:rsidRPr="00DE2786" w:rsidP="00EB1C21" w14:paraId="44A9E50F" w14:textId="77777777">
            <w:pPr>
              <w:pStyle w:val="AnswerLvl1"/>
              <w:numPr>
                <w:ilvl w:val="0"/>
                <w:numId w:val="0"/>
              </w:numPr>
              <w:rPr>
                <w:rFonts w:asciiTheme="minorHAnsi" w:hAnsiTheme="minorHAnsi" w:cstheme="minorHAnsi"/>
                <w:snapToGrid w:val="0"/>
                <w:sz w:val="22"/>
                <w:szCs w:val="22"/>
                <w:lang w:val="en-US"/>
              </w:rPr>
            </w:pPr>
          </w:p>
        </w:tc>
      </w:tr>
    </w:tbl>
    <w:p w:rsidR="002F3FAB" w:rsidRPr="00DE2786" w:rsidP="002F3FAB" w14:paraId="6044049B" w14:textId="77777777">
      <w:pPr>
        <w:spacing w:after="240" w:line="240" w:lineRule="auto"/>
        <w:rPr>
          <w:rFonts w:eastAsia="MS Mincho" w:cstheme="minorHAnsi"/>
          <w:b/>
          <w:noProof/>
        </w:rPr>
      </w:pPr>
    </w:p>
    <w:p w:rsidR="000469F6" w:rsidP="000469F6" w14:paraId="7A1DEAA2" w14:textId="77777777">
      <w:pPr>
        <w:pStyle w:val="Heading3"/>
      </w:pPr>
      <w:r>
        <w:t xml:space="preserve">M6_INTRO. </w:t>
      </w:r>
    </w:p>
    <w:p w:rsidR="000469F6" w:rsidP="000469F6" w14:paraId="68BF3E0A" w14:textId="1D3FF261">
      <w:pPr>
        <w:pStyle w:val="ItemText"/>
      </w:pPr>
      <w:bookmarkStart w:id="99" w:name="OLE_LINK54"/>
      <w:r>
        <w:t xml:space="preserve">We have a few questions about how you </w:t>
      </w:r>
      <w:r w:rsidRPr="00B46F4B">
        <w:t xml:space="preserve">decided </w:t>
      </w:r>
      <w:r w:rsidRPr="00C41A12" w:rsidR="00B46F4B">
        <w:rPr>
          <w:bdr w:val="single" w:sz="4" w:space="0" w:color="auto"/>
        </w:rPr>
        <w:t>if SA</w:t>
      </w:r>
      <w:r w:rsidR="00B46F4B">
        <w:rPr>
          <w:bdr w:val="single" w:sz="4" w:space="0" w:color="auto"/>
        </w:rPr>
        <w:t xml:space="preserve"> “where your [FOCAL CHILD] would be when he or she </w:t>
      </w:r>
      <w:r w:rsidR="00D13011">
        <w:rPr>
          <w:bdr w:val="single" w:sz="4" w:space="0" w:color="auto" w:frame="1"/>
          <w14:ligatures w14:val="none"/>
        </w:rPr>
        <w:t>was</w:t>
      </w:r>
      <w:r w:rsidR="00D13011">
        <w:rPr>
          <w:bdr w:val="single" w:sz="4" w:space="0" w:color="auto"/>
        </w:rPr>
        <w:t xml:space="preserve"> </w:t>
      </w:r>
      <w:r w:rsidR="00B46F4B">
        <w:rPr>
          <w:bdr w:val="single" w:sz="4" w:space="0" w:color="auto"/>
        </w:rPr>
        <w:t xml:space="preserve">not with </w:t>
      </w:r>
      <w:r w:rsidR="00D36BF9">
        <w:rPr>
          <w:bdr w:val="single" w:sz="4" w:space="0" w:color="auto"/>
        </w:rPr>
        <w:t xml:space="preserve">their </w:t>
      </w:r>
      <w:r w:rsidRPr="00432CA4" w:rsidR="00D36BF9">
        <w:rPr>
          <w:bdr w:val="single" w:sz="4" w:space="0" w:color="auto"/>
        </w:rPr>
        <w:t>parents</w:t>
      </w:r>
      <w:r w:rsidRPr="00432CA4" w:rsidR="00B46F4B">
        <w:rPr>
          <w:bdr w:val="single" w:sz="4" w:space="0" w:color="auto"/>
        </w:rPr>
        <w:t xml:space="preserve">” if </w:t>
      </w:r>
      <w:r w:rsidR="00432CA4">
        <w:rPr>
          <w:bdr w:val="single" w:sz="4" w:space="0" w:color="auto"/>
        </w:rPr>
        <w:t xml:space="preserve">not </w:t>
      </w:r>
      <w:r w:rsidRPr="00432CA4" w:rsidR="00B46F4B">
        <w:rPr>
          <w:bdr w:val="single" w:sz="4" w:space="0" w:color="auto"/>
        </w:rPr>
        <w:t>SA</w:t>
      </w:r>
      <w:r w:rsidR="00410884">
        <w:rPr>
          <w:bdr w:val="single" w:sz="4" w:space="0" w:color="auto"/>
        </w:rPr>
        <w:t xml:space="preserve"> </w:t>
      </w:r>
      <w:r w:rsidRPr="00432CA4" w:rsidR="00B46F4B">
        <w:rPr>
          <w:bdr w:val="single" w:sz="4" w:space="0" w:color="auto"/>
        </w:rPr>
        <w:t>”</w:t>
      </w:r>
      <w:r w:rsidRPr="00C41A12">
        <w:rPr>
          <w:bdr w:val="single" w:sz="4" w:space="0" w:color="auto"/>
        </w:rPr>
        <w:t>who</w:t>
      </w:r>
      <w:r w:rsidRPr="00C41A12">
        <w:rPr>
          <w:bdr w:val="single" w:sz="4" w:space="0" w:color="auto"/>
        </w:rPr>
        <w:t xml:space="preserve"> would care for [FOCAL CHILD]</w:t>
      </w:r>
      <w:r w:rsidRPr="00C41A12" w:rsidR="00B46F4B">
        <w:rPr>
          <w:bdr w:val="single" w:sz="4" w:space="0" w:color="auto"/>
        </w:rPr>
        <w:t>”</w:t>
      </w:r>
      <w:r w:rsidRPr="00C41A12">
        <w:rPr>
          <w:bdr w:val="single" w:sz="4" w:space="0" w:color="auto"/>
        </w:rPr>
        <w:t xml:space="preserve"> </w:t>
      </w:r>
      <w:r w:rsidRPr="00D13011" w:rsidR="00AF026D">
        <w:t xml:space="preserve">last </w:t>
      </w:r>
      <w:r w:rsidRPr="00D13011">
        <w:t>fall</w:t>
      </w:r>
      <w:r w:rsidRPr="00D13011" w:rsidR="002E7976">
        <w:t xml:space="preserve"> 2024</w:t>
      </w:r>
      <w:r w:rsidRPr="00432CA4">
        <w:t>.</w:t>
      </w:r>
      <w:r w:rsidR="00B46F4B">
        <w:t xml:space="preserve"> </w:t>
      </w:r>
      <w:r w:rsidRPr="00C41A12" w:rsidR="00B46F4B">
        <w:rPr>
          <w:bdr w:val="single" w:sz="4" w:space="0" w:color="auto"/>
        </w:rPr>
        <w:t>If SA”</w:t>
      </w:r>
      <w:r w:rsidR="00B46F4B">
        <w:rPr>
          <w:bdr w:val="single" w:sz="4" w:space="0" w:color="auto"/>
        </w:rPr>
        <w:t xml:space="preserve"> In the following questions, we will refer to this as ‘care</w:t>
      </w:r>
      <w:r w:rsidR="00F05237">
        <w:rPr>
          <w:bdr w:val="single" w:sz="4" w:space="0" w:color="auto"/>
        </w:rPr>
        <w:t xml:space="preserve"> or ‘child care’</w:t>
      </w:r>
      <w:r w:rsidR="00B46F4B">
        <w:rPr>
          <w:bdr w:val="single" w:sz="4" w:space="0" w:color="auto"/>
        </w:rPr>
        <w:t>’”.</w:t>
      </w:r>
      <w:r w:rsidR="00B46F4B">
        <w:t xml:space="preserve"> </w:t>
      </w:r>
    </w:p>
    <w:bookmarkEnd w:id="99"/>
    <w:p w:rsidR="000469F6" w:rsidP="000469F6" w14:paraId="0BBBE2C6" w14:textId="77777777">
      <w:pPr>
        <w:pStyle w:val="Heading3"/>
        <w:rPr>
          <w:rFonts w:eastAsiaTheme="majorEastAsia"/>
        </w:rPr>
      </w:pPr>
      <w:r>
        <w:t xml:space="preserve">M9a. </w:t>
      </w:r>
    </w:p>
    <w:p w:rsidR="00410884" w:rsidP="00410884" w14:paraId="6EAE5CEF" w14:textId="77777777">
      <w:pPr>
        <w:pStyle w:val="xitemtext"/>
      </w:pPr>
      <w:r>
        <w:t xml:space="preserve">Did you consider using care for fall 2024 other than what [FOCAL CHILD] used in </w:t>
      </w:r>
      <w:bookmarkStart w:id="100" w:name="OLE_LINK14"/>
      <w:r w:rsidR="00AC114F">
        <w:t>s</w:t>
      </w:r>
      <w:r>
        <w:t>pring 2024</w:t>
      </w:r>
      <w:bookmarkEnd w:id="100"/>
      <w:r>
        <w:t>?</w:t>
      </w:r>
      <w:r w:rsidR="00D36BF9">
        <w:t xml:space="preserve"> </w:t>
      </w:r>
      <w:r>
        <w:rPr>
          <w:bdr w:val="single" w:sz="8" w:space="0" w:color="auto" w:frame="1"/>
        </w:rPr>
        <w:t xml:space="preserve">If SA &gt;6 only “Please include anything a child would participate in 5 hours or </w:t>
      </w:r>
      <w:r>
        <w:rPr>
          <w:bdr w:val="single" w:sz="8" w:space="0" w:color="auto" w:frame="1"/>
        </w:rPr>
        <w:t xml:space="preserve">more weekly such as regular activities like </w:t>
      </w:r>
      <w:r w:rsidRPr="0036505C">
        <w:rPr>
          <w:bdr w:val="single" w:sz="8" w:space="0" w:color="auto" w:frame="1"/>
        </w:rPr>
        <w:t>after-school programs tutoring programs, sports, or music or dance lessons</w:t>
      </w:r>
      <w:r>
        <w:rPr>
          <w:bdr w:val="single" w:sz="8" w:space="0" w:color="auto" w:frame="1"/>
        </w:rPr>
        <w:t xml:space="preserve">, </w:t>
      </w:r>
      <w:r>
        <w:rPr>
          <w:bdr w:val="single" w:sz="8" w:space="0" w:color="auto" w:frame="1"/>
        </w:rPr>
        <w:t>playdates</w:t>
      </w:r>
      <w:r>
        <w:rPr>
          <w:bdr w:val="single" w:sz="8" w:space="0" w:color="auto" w:frame="1"/>
        </w:rPr>
        <w:t xml:space="preserve"> or babysitters.</w:t>
      </w:r>
    </w:p>
    <w:p w:rsidR="000469F6" w:rsidP="000469F6" w14:paraId="4CB48B11" w14:textId="77777777">
      <w:pPr>
        <w:pStyle w:val="AnswerLvl1"/>
        <w:numPr>
          <w:ilvl w:val="0"/>
          <w:numId w:val="4"/>
        </w:numPr>
        <w:rPr>
          <w:lang w:val="en-US"/>
        </w:rPr>
      </w:pPr>
      <w:r>
        <w:rPr>
          <w:lang w:val="en-US"/>
        </w:rPr>
        <w:t>Yes</w:t>
      </w:r>
    </w:p>
    <w:p w:rsidR="000469F6" w:rsidP="000469F6" w14:paraId="4547E9E3" w14:textId="77777777">
      <w:pPr>
        <w:pStyle w:val="AnswerLvl1"/>
        <w:numPr>
          <w:ilvl w:val="0"/>
          <w:numId w:val="4"/>
        </w:numPr>
        <w:rPr>
          <w:lang w:val="en-US"/>
        </w:rPr>
      </w:pPr>
      <w:r>
        <w:rPr>
          <w:lang w:val="en-US"/>
        </w:rPr>
        <w:t xml:space="preserve">No </w:t>
      </w:r>
      <w:r>
        <w:rPr>
          <w:rFonts w:ascii="Wingdings" w:hAnsi="Wingdings"/>
          <w:kern w:val="0"/>
          <w14:ligatures w14:val="none"/>
        </w:rPr>
        <w:sym w:font="Wingdings" w:char="F0E0"/>
      </w:r>
      <w:r>
        <w:rPr>
          <w:lang w:val="en-US"/>
        </w:rPr>
        <w:t>SKIP TO SECTION N</w:t>
      </w:r>
    </w:p>
    <w:p w:rsidR="0038048E" w:rsidP="0038048E" w14:paraId="582BD863" w14:textId="77777777">
      <w:pPr>
        <w:pStyle w:val="AnswerLvl1"/>
        <w:numPr>
          <w:ilvl w:val="0"/>
          <w:numId w:val="0"/>
        </w:numPr>
        <w:rPr>
          <w:lang w:val="en-US"/>
        </w:rPr>
      </w:pPr>
    </w:p>
    <w:p w:rsidR="0038048E" w:rsidP="0038048E" w14:paraId="15E25138" w14:textId="77777777">
      <w:pPr>
        <w:pStyle w:val="Heading3"/>
      </w:pPr>
      <w:bookmarkStart w:id="101" w:name="OLE_LINK34"/>
      <w:r>
        <w:t xml:space="preserve">F2. </w:t>
      </w:r>
    </w:p>
    <w:p w:rsidR="0038048E" w:rsidRPr="00A7187F" w:rsidP="00DE2786" w14:paraId="26528D4A" w14:textId="422C320C">
      <w:pPr>
        <w:pStyle w:val="Answerresponse-indent"/>
        <w:ind w:hanging="720"/>
        <w:rPr>
          <w:rFonts w:eastAsiaTheme="minorHAnsi"/>
          <w:lang w:val="en-US"/>
        </w:rPr>
      </w:pPr>
      <w:r w:rsidRPr="00E20FFC">
        <w:rPr>
          <w:rStyle w:val="ItemTextChar"/>
          <w:rFonts w:eastAsia="MS Mincho"/>
          <w:lang w:val="en-US"/>
        </w:rPr>
        <w:t xml:space="preserve">What year and month </w:t>
      </w:r>
      <w:r w:rsidRPr="00E20FFC" w:rsidR="0010235C">
        <w:rPr>
          <w:rStyle w:val="ItemTextChar"/>
          <w:rFonts w:eastAsia="MS Mincho"/>
          <w:lang w:val="en-US"/>
        </w:rPr>
        <w:t>did you consider using other care</w:t>
      </w:r>
      <w:r w:rsidRPr="00E20FFC">
        <w:rPr>
          <w:rStyle w:val="ItemTextChar"/>
          <w:rFonts w:eastAsia="MS Mincho"/>
          <w:lang w:val="en-US"/>
        </w:rPr>
        <w:t>?</w:t>
      </w:r>
      <w:r>
        <w:rPr>
          <w:lang w:val="en-US"/>
        </w:rPr>
        <w:br/>
      </w:r>
      <w:r>
        <w:rPr>
          <w:lang w:val="en-US"/>
        </w:rPr>
        <w:br/>
      </w:r>
      <w:r w:rsidRPr="00E20FFC">
        <w:rPr>
          <w:lang w:val="en-US"/>
        </w:rPr>
        <w:t>MONTH: ________</w:t>
      </w:r>
      <w:r w:rsidRPr="00E20FFC">
        <w:rPr>
          <w:lang w:val="en-US"/>
        </w:rPr>
        <w:br/>
        <w:t>Range: 1-12, 99</w:t>
      </w:r>
      <w:r w:rsidRPr="00E20FFC">
        <w:rPr>
          <w:lang w:val="en-US"/>
        </w:rPr>
        <w:br/>
        <w:t xml:space="preserve">-4. DK/REF </w:t>
      </w:r>
      <w:r w:rsidRPr="00E20FFC">
        <w:rPr>
          <w:lang w:val="en-US"/>
        </w:rPr>
        <w:br/>
      </w:r>
      <w:r w:rsidRPr="00E20FFC">
        <w:rPr>
          <w:lang w:val="en-US"/>
        </w:rPr>
        <w:br/>
        <w:t>YEAR: ________</w:t>
      </w:r>
      <w:r w:rsidRPr="00E20FFC">
        <w:rPr>
          <w:lang w:val="en-US"/>
        </w:rPr>
        <w:br/>
        <w:t>Range: 99, 1990-2024</w:t>
      </w:r>
      <w:r w:rsidRPr="00E20FFC">
        <w:rPr>
          <w:lang w:val="en-US"/>
        </w:rPr>
        <w:br/>
        <w:t>-4. DK/REF</w:t>
      </w:r>
      <w:r w:rsidRPr="00A7187F">
        <w:rPr>
          <w:lang w:val="en-US"/>
        </w:rPr>
        <w:t xml:space="preserve"> </w:t>
      </w:r>
    </w:p>
    <w:bookmarkEnd w:id="101"/>
    <w:p w:rsidR="000469F6" w:rsidP="000469F6" w14:paraId="72E473B7" w14:textId="77777777">
      <w:pPr>
        <w:pStyle w:val="Heading3"/>
        <w:rPr>
          <w:rFonts w:eastAsiaTheme="majorEastAsia"/>
          <w:color w:val="D63C0C"/>
        </w:rPr>
      </w:pPr>
      <w:r>
        <w:rPr>
          <w:noProof/>
        </w:rPr>
        <w:t xml:space="preserve">M10.F3. </w:t>
      </w:r>
    </w:p>
    <w:p w:rsidR="000469F6" w:rsidP="000469F6" w14:paraId="413833E8" w14:textId="69138CBA">
      <w:pPr>
        <w:pStyle w:val="ItemText"/>
      </w:pPr>
      <w:r>
        <w:t>What is the main reason that you considered a different child care arrangement for fall 2024?</w:t>
      </w:r>
    </w:p>
    <w:p w:rsidR="000469F6" w:rsidP="000469F6" w14:paraId="242C3203" w14:textId="77777777">
      <w:pPr>
        <w:pStyle w:val="ItemText"/>
      </w:pPr>
      <w:r>
        <w:t>________________________</w:t>
      </w:r>
    </w:p>
    <w:p w:rsidR="000469F6" w:rsidP="000469F6" w14:paraId="4E8751B0" w14:textId="77777777">
      <w:pPr>
        <w:pStyle w:val="ItemText"/>
        <w:rPr>
          <w:b/>
          <w:bCs/>
        </w:rPr>
      </w:pPr>
      <w:r>
        <w:rPr>
          <w:b/>
          <w:bCs/>
        </w:rPr>
        <w:t>For FI Administration:</w:t>
      </w:r>
    </w:p>
    <w:p w:rsidR="000469F6" w:rsidP="00A7187F" w14:paraId="3855BA69" w14:textId="77777777">
      <w:pPr>
        <w:pStyle w:val="AnswerLvl1"/>
        <w:numPr>
          <w:ilvl w:val="0"/>
          <w:numId w:val="141"/>
        </w:numPr>
        <w:rPr>
          <w:lang w:val="en-US"/>
        </w:rPr>
      </w:pPr>
      <w:r>
        <w:rPr>
          <w:lang w:val="en-US"/>
        </w:rPr>
        <w:t>So that I could work/change in work schedule</w:t>
      </w:r>
    </w:p>
    <w:p w:rsidR="000469F6" w:rsidP="00A7187F" w14:paraId="4BDD1015" w14:textId="77777777">
      <w:pPr>
        <w:pStyle w:val="AnswerLvl1"/>
        <w:numPr>
          <w:ilvl w:val="0"/>
          <w:numId w:val="141"/>
        </w:numPr>
        <w:rPr>
          <w:lang w:val="en-US"/>
        </w:rPr>
      </w:pPr>
      <w:r>
        <w:rPr>
          <w:lang w:val="en-US"/>
        </w:rPr>
        <w:t>To provide my child educational or social enrichment</w:t>
      </w:r>
    </w:p>
    <w:p w:rsidR="000469F6" w:rsidP="00A7187F" w14:paraId="7ABEC978" w14:textId="77777777">
      <w:pPr>
        <w:pStyle w:val="AnswerLvl1"/>
        <w:numPr>
          <w:ilvl w:val="0"/>
          <w:numId w:val="141"/>
        </w:numPr>
      </w:pPr>
      <w:r>
        <w:t>To give me some relief</w:t>
      </w:r>
    </w:p>
    <w:p w:rsidR="000469F6" w:rsidP="00A7187F" w14:paraId="04440A9E" w14:textId="77777777">
      <w:pPr>
        <w:pStyle w:val="AnswerLvl1"/>
        <w:numPr>
          <w:ilvl w:val="0"/>
          <w:numId w:val="141"/>
        </w:numPr>
        <w:rPr>
          <w:lang w:val="en-US"/>
        </w:rPr>
      </w:pPr>
      <w:r>
        <w:rPr>
          <w:lang w:val="en-US"/>
        </w:rPr>
        <w:t>To fill in gaps left by my main provider or before/after school</w:t>
      </w:r>
    </w:p>
    <w:p w:rsidR="000469F6" w:rsidP="00A7187F" w14:paraId="4157F2FD" w14:textId="77777777">
      <w:pPr>
        <w:pStyle w:val="AnswerLvl1"/>
        <w:numPr>
          <w:ilvl w:val="0"/>
          <w:numId w:val="141"/>
        </w:numPr>
      </w:pPr>
      <w:r>
        <w:t>Wasn't satisfied with care</w:t>
      </w:r>
    </w:p>
    <w:p w:rsidR="000469F6" w:rsidP="00A7187F" w14:paraId="6611B876" w14:textId="77777777">
      <w:pPr>
        <w:pStyle w:val="AnswerLvl1"/>
        <w:numPr>
          <w:ilvl w:val="0"/>
          <w:numId w:val="141"/>
        </w:numPr>
        <w:rPr>
          <w:lang w:val="en-US"/>
        </w:rPr>
      </w:pPr>
      <w:r>
        <w:rPr>
          <w:lang w:val="en-US"/>
        </w:rPr>
        <w:t>Wanted to reduce child care expenses</w:t>
      </w:r>
    </w:p>
    <w:p w:rsidR="000469F6" w:rsidP="00A7187F" w14:paraId="50DE7DED" w14:textId="77777777">
      <w:pPr>
        <w:pStyle w:val="AnswerLvl1"/>
        <w:numPr>
          <w:ilvl w:val="0"/>
          <w:numId w:val="141"/>
        </w:numPr>
      </w:pPr>
      <w:r>
        <w:t>Provider stopped providing care</w:t>
      </w:r>
    </w:p>
    <w:p w:rsidR="000469F6" w:rsidP="00A7187F" w14:paraId="0291DEFE" w14:textId="77777777">
      <w:pPr>
        <w:pStyle w:val="AnswerLvl1"/>
        <w:numPr>
          <w:ilvl w:val="0"/>
          <w:numId w:val="141"/>
        </w:numPr>
        <w:rPr>
          <w:lang w:val="en-US"/>
        </w:rPr>
      </w:pPr>
      <w:r>
        <w:rPr>
          <w:lang w:val="en-US"/>
        </w:rPr>
        <w:t>Child no longer eligible for previous care (e.g., aged out or summer break)</w:t>
      </w:r>
    </w:p>
    <w:p w:rsidR="000469F6" w:rsidP="00A7187F" w14:paraId="31246D59" w14:textId="77777777">
      <w:pPr>
        <w:pStyle w:val="AnswerLvl1"/>
        <w:numPr>
          <w:ilvl w:val="0"/>
          <w:numId w:val="141"/>
        </w:numPr>
        <w:rPr>
          <w:lang w:val="en-US"/>
        </w:rPr>
      </w:pPr>
      <w:r>
        <w:rPr>
          <w:lang w:val="en-US"/>
        </w:rPr>
        <w:t>So that you or your spouse could go to school/school schedule changed</w:t>
      </w:r>
    </w:p>
    <w:p w:rsidR="000469F6" w:rsidP="00A7187F" w14:paraId="5D83B637" w14:textId="77777777">
      <w:pPr>
        <w:pStyle w:val="AnswerLvl1"/>
        <w:numPr>
          <w:ilvl w:val="0"/>
          <w:numId w:val="141"/>
        </w:numPr>
      </w:pPr>
      <w:r>
        <w:t>Other (Specify) ______________________</w:t>
      </w:r>
    </w:p>
    <w:p w:rsidR="000469F6" w:rsidP="00A7187F" w14:paraId="20F24662" w14:textId="77777777">
      <w:pPr>
        <w:pStyle w:val="AnswerLvl1"/>
        <w:numPr>
          <w:ilvl w:val="0"/>
          <w:numId w:val="141"/>
        </w:numPr>
      </w:pPr>
      <w:r>
        <w:t>Dk/ref</w:t>
      </w:r>
    </w:p>
    <w:p w:rsidR="000469F6" w:rsidP="000469F6" w14:paraId="0982CE62" w14:textId="77777777">
      <w:pPr>
        <w:pStyle w:val="Answerresponse-indent"/>
        <w:rPr>
          <w:lang w:val="en-US"/>
        </w:rPr>
      </w:pPr>
    </w:p>
    <w:p w:rsidR="000469F6" w:rsidP="000469F6" w14:paraId="7A344297" w14:textId="77777777">
      <w:pPr>
        <w:pStyle w:val="Answerresponse-indent"/>
        <w:ind w:left="0"/>
        <w:rPr>
          <w:rFonts w:ascii="Segoe UI" w:hAnsi="Segoe UI" w:cs="Segoe UI"/>
          <w:b/>
          <w:bCs/>
          <w:sz w:val="24"/>
          <w:szCs w:val="24"/>
          <w:lang w:val="en-US"/>
        </w:rPr>
      </w:pPr>
      <w:r>
        <w:rPr>
          <w:rFonts w:ascii="Segoe UI" w:hAnsi="Segoe UI" w:cs="Segoe UI"/>
          <w:b/>
          <w:bCs/>
          <w:sz w:val="24"/>
          <w:szCs w:val="24"/>
          <w:lang w:val="en-US"/>
        </w:rPr>
        <w:t>M10.NSH.</w:t>
      </w:r>
    </w:p>
    <w:p w:rsidR="000469F6" w:rsidP="000469F6" w14:paraId="41EB9583" w14:textId="06206DEA">
      <w:pPr>
        <w:pStyle w:val="Answerresponse-indent"/>
        <w:ind w:left="0"/>
        <w:rPr>
          <w:rFonts w:ascii="Segoe UI" w:hAnsi="Segoe UI" w:cs="Segoe UI"/>
          <w:sz w:val="24"/>
          <w:szCs w:val="24"/>
          <w:lang w:val="en-US"/>
        </w:rPr>
      </w:pPr>
      <w:r>
        <w:rPr>
          <w:rFonts w:ascii="Segoe UI" w:hAnsi="Segoe UI" w:cs="Segoe UI"/>
          <w:sz w:val="24"/>
          <w:szCs w:val="24"/>
          <w:lang w:val="en-US"/>
        </w:rPr>
        <w:t>When you were considering care for your child</w:t>
      </w:r>
      <w:r w:rsidR="00A7187F">
        <w:rPr>
          <w:rFonts w:ascii="Segoe UI" w:hAnsi="Segoe UI" w:cs="Segoe UI"/>
          <w:sz w:val="24"/>
          <w:szCs w:val="24"/>
          <w:lang w:val="en-US"/>
        </w:rPr>
        <w:t xml:space="preserve"> for</w:t>
      </w:r>
      <w:r>
        <w:rPr>
          <w:rFonts w:ascii="Segoe UI" w:hAnsi="Segoe UI" w:cs="Segoe UI"/>
          <w:sz w:val="24"/>
          <w:szCs w:val="24"/>
          <w:lang w:val="en-US"/>
        </w:rPr>
        <w:t xml:space="preserve"> fall</w:t>
      </w:r>
      <w:r w:rsidR="002E7976">
        <w:rPr>
          <w:rFonts w:ascii="Segoe UI" w:hAnsi="Segoe UI" w:cs="Segoe UI"/>
          <w:sz w:val="24"/>
          <w:szCs w:val="24"/>
          <w:lang w:val="en-US"/>
        </w:rPr>
        <w:t xml:space="preserve"> 2024</w:t>
      </w:r>
      <w:r>
        <w:rPr>
          <w:rFonts w:ascii="Segoe UI" w:hAnsi="Segoe UI" w:cs="Segoe UI"/>
          <w:sz w:val="24"/>
          <w:szCs w:val="24"/>
          <w:lang w:val="en-US"/>
        </w:rPr>
        <w:t>, were you looking for any care on weekends, on weekday mornings before 8</w:t>
      </w:r>
      <w:r w:rsidR="001F4521">
        <w:rPr>
          <w:rFonts w:ascii="Segoe UI" w:hAnsi="Segoe UI" w:cs="Segoe UI"/>
          <w:sz w:val="24"/>
          <w:szCs w:val="24"/>
          <w:lang w:val="en-US"/>
        </w:rPr>
        <w:t xml:space="preserve"> </w:t>
      </w:r>
      <w:r>
        <w:rPr>
          <w:rFonts w:ascii="Segoe UI" w:hAnsi="Segoe UI" w:cs="Segoe UI"/>
          <w:sz w:val="24"/>
          <w:szCs w:val="24"/>
          <w:lang w:val="en-US"/>
        </w:rPr>
        <w:t>a</w:t>
      </w:r>
      <w:r w:rsidR="001F4521">
        <w:rPr>
          <w:rFonts w:ascii="Segoe UI" w:hAnsi="Segoe UI" w:cs="Segoe UI"/>
          <w:sz w:val="24"/>
          <w:szCs w:val="24"/>
          <w:lang w:val="en-US"/>
        </w:rPr>
        <w:t>.</w:t>
      </w:r>
      <w:r>
        <w:rPr>
          <w:rFonts w:ascii="Segoe UI" w:hAnsi="Segoe UI" w:cs="Segoe UI"/>
          <w:sz w:val="24"/>
          <w:szCs w:val="24"/>
          <w:lang w:val="en-US"/>
        </w:rPr>
        <w:t>m</w:t>
      </w:r>
      <w:r w:rsidR="001F4521">
        <w:rPr>
          <w:rFonts w:ascii="Segoe UI" w:hAnsi="Segoe UI" w:cs="Segoe UI"/>
          <w:sz w:val="24"/>
          <w:szCs w:val="24"/>
          <w:lang w:val="en-US"/>
        </w:rPr>
        <w:t>.</w:t>
      </w:r>
      <w:r>
        <w:rPr>
          <w:rFonts w:ascii="Segoe UI" w:hAnsi="Segoe UI" w:cs="Segoe UI"/>
          <w:sz w:val="24"/>
          <w:szCs w:val="24"/>
          <w:lang w:val="en-US"/>
        </w:rPr>
        <w:t>, or on weekday evenings after 6</w:t>
      </w:r>
      <w:r w:rsidR="001F4521">
        <w:rPr>
          <w:rFonts w:ascii="Segoe UI" w:hAnsi="Segoe UI" w:cs="Segoe UI"/>
          <w:sz w:val="24"/>
          <w:szCs w:val="24"/>
          <w:lang w:val="en-US"/>
        </w:rPr>
        <w:t xml:space="preserve"> </w:t>
      </w:r>
      <w:r>
        <w:rPr>
          <w:rFonts w:ascii="Segoe UI" w:hAnsi="Segoe UI" w:cs="Segoe UI"/>
          <w:sz w:val="24"/>
          <w:szCs w:val="24"/>
          <w:lang w:val="en-US"/>
        </w:rPr>
        <w:t>p</w:t>
      </w:r>
      <w:r w:rsidR="001F4521">
        <w:rPr>
          <w:rFonts w:ascii="Segoe UI" w:hAnsi="Segoe UI" w:cs="Segoe UI"/>
          <w:sz w:val="24"/>
          <w:szCs w:val="24"/>
          <w:lang w:val="en-US"/>
        </w:rPr>
        <w:t>.</w:t>
      </w:r>
      <w:r>
        <w:rPr>
          <w:rFonts w:ascii="Segoe UI" w:hAnsi="Segoe UI" w:cs="Segoe UI"/>
          <w:sz w:val="24"/>
          <w:szCs w:val="24"/>
          <w:lang w:val="en-US"/>
        </w:rPr>
        <w:t>m</w:t>
      </w:r>
      <w:r w:rsidR="001F4521">
        <w:rPr>
          <w:rFonts w:ascii="Segoe UI" w:hAnsi="Segoe UI" w:cs="Segoe UI"/>
          <w:sz w:val="24"/>
          <w:szCs w:val="24"/>
          <w:lang w:val="en-US"/>
        </w:rPr>
        <w:t>.</w:t>
      </w:r>
      <w:r>
        <w:rPr>
          <w:rFonts w:ascii="Segoe UI" w:hAnsi="Segoe UI" w:cs="Segoe UI"/>
          <w:sz w:val="24"/>
          <w:szCs w:val="24"/>
          <w:lang w:val="en-US"/>
        </w:rPr>
        <w:t>?</w:t>
      </w:r>
    </w:p>
    <w:p w:rsidR="000469F6" w:rsidP="000469F6" w14:paraId="05D3A9C5" w14:textId="77777777">
      <w:pPr>
        <w:pStyle w:val="Answerresponse-indent"/>
        <w:rPr>
          <w:rFonts w:ascii="Segoe UI" w:hAnsi="Segoe UI" w:cs="Segoe UI"/>
          <w:sz w:val="24"/>
          <w:szCs w:val="24"/>
          <w:lang w:val="en-US"/>
        </w:rPr>
      </w:pPr>
    </w:p>
    <w:p w:rsidR="000469F6" w:rsidP="000469F6" w14:paraId="2424A29D" w14:textId="77777777">
      <w:pPr>
        <w:pStyle w:val="Answerresponse-indent"/>
        <w:rPr>
          <w:lang w:val="en-US"/>
        </w:rPr>
      </w:pPr>
      <w:r>
        <w:rPr>
          <w:lang w:val="en-US"/>
        </w:rPr>
        <w:t>1.    Yes</w:t>
      </w:r>
    </w:p>
    <w:p w:rsidR="000469F6" w:rsidP="000469F6" w14:paraId="2C7F35C8" w14:textId="77777777">
      <w:pPr>
        <w:pStyle w:val="Answerresponse-indent"/>
        <w:rPr>
          <w:lang w:val="en-US"/>
        </w:rPr>
      </w:pPr>
      <w:r>
        <w:rPr>
          <w:lang w:val="en-US"/>
        </w:rPr>
        <w:t>2.    No</w:t>
      </w:r>
    </w:p>
    <w:p w:rsidR="000469F6" w:rsidP="000469F6" w14:paraId="273EFDD8" w14:textId="77777777">
      <w:pPr>
        <w:pStyle w:val="Heading3"/>
        <w:spacing w:before="240"/>
      </w:pPr>
      <w:r>
        <w:t xml:space="preserve">M1.F5. </w:t>
      </w:r>
    </w:p>
    <w:p w:rsidR="000469F6" w:rsidP="000469F6" w14:paraId="369D062F" w14:textId="79C506F6">
      <w:pPr>
        <w:pStyle w:val="ItemText"/>
      </w:pPr>
      <w:r>
        <w:t>For fall</w:t>
      </w:r>
      <w:r w:rsidR="002E7976">
        <w:t xml:space="preserve"> 2024</w:t>
      </w:r>
      <w:r>
        <w:t xml:space="preserve">, did you consider more than one </w:t>
      </w:r>
      <w:r>
        <w:t>provider</w:t>
      </w:r>
      <w:r>
        <w:t xml:space="preserve"> or did you consider only one provider? Please include providers you asked about, read about, or talked to, even if you </w:t>
      </w:r>
      <w:r>
        <w:t>didn't</w:t>
      </w:r>
      <w:r>
        <w:t xml:space="preserve"> consider them seriously in your decision.</w:t>
      </w:r>
    </w:p>
    <w:p w:rsidR="000469F6" w:rsidP="000469F6" w14:paraId="41031430" w14:textId="77777777">
      <w:pPr>
        <w:pStyle w:val="Answerresponse-indent"/>
        <w:rPr>
          <w:lang w:val="en-US"/>
        </w:rPr>
      </w:pPr>
      <w:r>
        <w:rPr>
          <w:lang w:val="en-US"/>
        </w:rPr>
        <w:t>1.   More than one provider considered</w:t>
      </w:r>
    </w:p>
    <w:p w:rsidR="000469F6" w:rsidP="000469F6" w14:paraId="2E2A4A7C" w14:textId="77777777">
      <w:pPr>
        <w:pStyle w:val="Answerresponse-indent"/>
        <w:rPr>
          <w:lang w:val="en-US"/>
        </w:rPr>
      </w:pPr>
      <w:r>
        <w:rPr>
          <w:lang w:val="en-US"/>
        </w:rPr>
        <w:t>2.   Only one provider considered</w:t>
      </w:r>
    </w:p>
    <w:p w:rsidR="000469F6" w:rsidP="000469F6" w14:paraId="277830BE" w14:textId="60F94BBE">
      <w:pPr>
        <w:pStyle w:val="Heading3"/>
      </w:pPr>
      <w:bookmarkStart w:id="102" w:name="OLE_LINK61"/>
      <w:r>
        <w:t xml:space="preserve">M1.F7. </w:t>
      </w:r>
    </w:p>
    <w:p w:rsidR="000469F6" w:rsidP="000469F6" w14:paraId="48F2BD9E" w14:textId="3ECE6A48">
      <w:pPr>
        <w:pStyle w:val="ItemText"/>
        <w:rPr>
          <w:szCs w:val="20"/>
        </w:rPr>
      </w:pPr>
      <w:r>
        <w:rPr>
          <w:szCs w:val="20"/>
        </w:rPr>
        <w:t>What were the two main ways that you learned about providers to consider for fall</w:t>
      </w:r>
      <w:r w:rsidR="002E7976">
        <w:rPr>
          <w:szCs w:val="20"/>
        </w:rPr>
        <w:t xml:space="preserve"> 2024</w:t>
      </w:r>
      <w:r>
        <w:rPr>
          <w:szCs w:val="20"/>
        </w:rPr>
        <w:t>?</w:t>
      </w:r>
    </w:p>
    <w:p w:rsidR="000469F6" w:rsidP="00A7187F" w14:paraId="23613303" w14:textId="77777777">
      <w:pPr>
        <w:pStyle w:val="AnswerLvl1"/>
        <w:numPr>
          <w:ilvl w:val="0"/>
          <w:numId w:val="129"/>
        </w:numPr>
        <w:rPr>
          <w:lang w:val="en-US"/>
        </w:rPr>
      </w:pPr>
      <w:r>
        <w:rPr>
          <w:lang w:val="en-US"/>
        </w:rPr>
        <w:t>Asked friends and family with children</w:t>
      </w:r>
    </w:p>
    <w:p w:rsidR="000469F6" w:rsidP="00A7187F" w14:paraId="62EEC10C" w14:textId="77777777">
      <w:pPr>
        <w:pStyle w:val="AnswerLvl1"/>
        <w:numPr>
          <w:ilvl w:val="0"/>
          <w:numId w:val="129"/>
        </w:numPr>
      </w:pPr>
      <w:r>
        <w:t>Asked providers I knew already</w:t>
      </w:r>
    </w:p>
    <w:p w:rsidR="000469F6" w:rsidP="00A7187F" w14:paraId="7C70C3B8" w14:textId="77777777">
      <w:pPr>
        <w:pStyle w:val="AnswerLvl1"/>
        <w:numPr>
          <w:ilvl w:val="0"/>
          <w:numId w:val="129"/>
        </w:numPr>
        <w:rPr>
          <w:lang w:val="en-US"/>
        </w:rPr>
      </w:pPr>
      <w:r>
        <w:rPr>
          <w:lang w:val="en-US"/>
        </w:rPr>
        <w:t>Asked a healthcare provider, clergy member, or other professional</w:t>
      </w:r>
    </w:p>
    <w:p w:rsidR="000469F6" w:rsidP="00A7187F" w14:paraId="0D116C4C" w14:textId="77777777">
      <w:pPr>
        <w:pStyle w:val="AnswerLvl1"/>
        <w:numPr>
          <w:ilvl w:val="0"/>
          <w:numId w:val="129"/>
        </w:numPr>
        <w:rPr>
          <w:lang w:val="en-US"/>
        </w:rPr>
      </w:pPr>
      <w:r>
        <w:rPr>
          <w:lang w:val="en-US"/>
        </w:rPr>
        <w:t>Used social media to learn about providers from people I don't know well</w:t>
      </w:r>
    </w:p>
    <w:p w:rsidR="000469F6" w:rsidP="00A7187F" w14:paraId="70745C39" w14:textId="77777777">
      <w:pPr>
        <w:pStyle w:val="AnswerLvl1"/>
        <w:numPr>
          <w:ilvl w:val="0"/>
          <w:numId w:val="129"/>
        </w:numPr>
        <w:rPr>
          <w:lang w:val="en-US"/>
        </w:rPr>
      </w:pPr>
      <w:r>
        <w:rPr>
          <w:lang w:val="en-US"/>
        </w:rPr>
        <w:t>Consulted a resource and referral agency or local community organization that helps parents find child care</w:t>
      </w:r>
    </w:p>
    <w:p w:rsidR="000469F6" w:rsidP="00A7187F" w14:paraId="3B02F4E3" w14:textId="77777777">
      <w:pPr>
        <w:pStyle w:val="AnswerLvl1"/>
        <w:numPr>
          <w:ilvl w:val="0"/>
          <w:numId w:val="129"/>
        </w:numPr>
        <w:rPr>
          <w:lang w:val="en-US"/>
        </w:rPr>
      </w:pPr>
      <w:r>
        <w:rPr>
          <w:lang w:val="en-US"/>
        </w:rPr>
        <w:t>Posted an ad or responded to an ad</w:t>
      </w:r>
    </w:p>
    <w:p w:rsidR="000469F6" w:rsidP="00A7187F" w14:paraId="7B797DCE" w14:textId="77777777">
      <w:pPr>
        <w:pStyle w:val="AnswerLvl1"/>
        <w:numPr>
          <w:ilvl w:val="0"/>
          <w:numId w:val="129"/>
        </w:numPr>
        <w:rPr>
          <w:lang w:val="en-US"/>
        </w:rPr>
      </w:pPr>
      <w:r>
        <w:rPr>
          <w:lang w:val="en-US"/>
        </w:rPr>
        <w:t xml:space="preserve">Looked in online or paper directories for child care providers </w:t>
      </w:r>
    </w:p>
    <w:p w:rsidR="000469F6" w:rsidP="00A7187F" w14:paraId="7EDC43C4" w14:textId="77777777">
      <w:pPr>
        <w:pStyle w:val="AnswerLvl1"/>
        <w:numPr>
          <w:ilvl w:val="0"/>
          <w:numId w:val="129"/>
        </w:numPr>
        <w:rPr>
          <w:lang w:val="en-US"/>
        </w:rPr>
      </w:pPr>
      <w:r>
        <w:rPr>
          <w:lang w:val="en-US"/>
        </w:rPr>
        <w:t>Got help from a welfare or social services caseworker</w:t>
      </w:r>
    </w:p>
    <w:p w:rsidR="000469F6" w:rsidP="00A7187F" w14:paraId="6320A0D3" w14:textId="77777777">
      <w:pPr>
        <w:pStyle w:val="AnswerLvl1"/>
        <w:numPr>
          <w:ilvl w:val="0"/>
          <w:numId w:val="129"/>
        </w:numPr>
      </w:pPr>
      <w:r>
        <w:t>Other (Specify) _______________________</w:t>
      </w:r>
    </w:p>
    <w:bookmarkEnd w:id="102"/>
    <w:p w:rsidR="000469F6" w:rsidP="000469F6" w14:paraId="75C6AAC5" w14:textId="77777777">
      <w:pPr>
        <w:pStyle w:val="Heading3"/>
      </w:pPr>
      <w:r>
        <w:t>M17a.</w:t>
      </w:r>
    </w:p>
    <w:p w:rsidR="000469F6" w:rsidP="000469F6" w14:paraId="61924BE3" w14:textId="77777777">
      <w:pPr>
        <w:pStyle w:val="ItemText"/>
        <w:rPr>
          <w:rFonts w:cs="Segoe UI"/>
        </w:rPr>
      </w:pPr>
      <w:r>
        <w:rPr>
          <w:rFonts w:cs="Segoe UI"/>
        </w:rPr>
        <w:t>Did you call or visit any providers?</w:t>
      </w:r>
    </w:p>
    <w:p w:rsidR="000469F6" w:rsidP="00A7187F" w14:paraId="44763B46" w14:textId="77777777">
      <w:pPr>
        <w:pStyle w:val="AnswerLvl1"/>
        <w:numPr>
          <w:ilvl w:val="0"/>
          <w:numId w:val="130"/>
        </w:numPr>
      </w:pPr>
      <w:r>
        <w:rPr>
          <w:lang w:val="en-US"/>
        </w:rPr>
        <w:t xml:space="preserve"> </w:t>
      </w:r>
      <w:r>
        <w:t>Yes</w:t>
      </w:r>
    </w:p>
    <w:p w:rsidR="000469F6" w:rsidP="00A7187F" w14:paraId="06CCD748" w14:textId="77777777">
      <w:pPr>
        <w:pStyle w:val="AnswerLvl1"/>
        <w:numPr>
          <w:ilvl w:val="0"/>
          <w:numId w:val="130"/>
        </w:numPr>
      </w:pPr>
      <w:r>
        <w:t xml:space="preserve"> No</w:t>
      </w:r>
    </w:p>
    <w:p w:rsidR="000469F6" w:rsidP="000469F6" w14:paraId="7B6B9961" w14:textId="77777777">
      <w:pPr>
        <w:pStyle w:val="Heading3"/>
        <w:rPr>
          <w:rFonts w:eastAsiaTheme="majorEastAsia"/>
        </w:rPr>
      </w:pPr>
      <w:r>
        <w:t xml:space="preserve">M12. </w:t>
      </w:r>
    </w:p>
    <w:p w:rsidR="000469F6" w:rsidP="000469F6" w14:paraId="69E80F3A" w14:textId="12E7DA61">
      <w:pPr>
        <w:pStyle w:val="ItemText"/>
      </w:pPr>
      <w:r w:rsidRPr="00453C21">
        <w:t xml:space="preserve">How long did you have to consider options before you needed to </w:t>
      </w:r>
      <w:r w:rsidRPr="00453C21">
        <w:t xml:space="preserve">make a </w:t>
      </w:r>
      <w:r w:rsidRPr="00453C21" w:rsidR="0038048E">
        <w:t>decision</w:t>
      </w:r>
      <w:r w:rsidR="00453C21">
        <w:t xml:space="preserve"> </w:t>
      </w:r>
      <w:r>
        <w:t xml:space="preserve">about your child [FOCAL CHILD]'s care? </w:t>
      </w:r>
    </w:p>
    <w:p w:rsidR="000469F6" w:rsidP="00A7187F" w14:paraId="069D20FB" w14:textId="77777777">
      <w:pPr>
        <w:pStyle w:val="AnswerLvl1"/>
        <w:numPr>
          <w:ilvl w:val="0"/>
          <w:numId w:val="131"/>
        </w:numPr>
        <w:rPr>
          <w:lang w:val="en-US"/>
        </w:rPr>
      </w:pPr>
      <w:r>
        <w:rPr>
          <w:lang w:val="en-US"/>
        </w:rPr>
        <w:t>I had a week to decide care</w:t>
      </w:r>
    </w:p>
    <w:p w:rsidR="000469F6" w:rsidP="00A7187F" w14:paraId="5506E8CA" w14:textId="77777777">
      <w:pPr>
        <w:pStyle w:val="AnswerLvl1"/>
        <w:numPr>
          <w:ilvl w:val="0"/>
          <w:numId w:val="131"/>
        </w:numPr>
        <w:rPr>
          <w:lang w:val="en-US"/>
        </w:rPr>
      </w:pPr>
      <w:r>
        <w:rPr>
          <w:lang w:val="en-US"/>
        </w:rPr>
        <w:t>I had 1-4 weeks to decide care</w:t>
      </w:r>
    </w:p>
    <w:p w:rsidR="000469F6" w:rsidP="00A7187F" w14:paraId="051D82A6" w14:textId="77777777">
      <w:pPr>
        <w:pStyle w:val="AnswerLvl1"/>
        <w:numPr>
          <w:ilvl w:val="0"/>
          <w:numId w:val="131"/>
        </w:numPr>
        <w:rPr>
          <w:lang w:val="en-US"/>
        </w:rPr>
      </w:pPr>
      <w:r>
        <w:rPr>
          <w:lang w:val="en-US"/>
        </w:rPr>
        <w:t>I had at least a month to decide care</w:t>
      </w:r>
    </w:p>
    <w:p w:rsidR="000469F6" w:rsidP="000469F6" w14:paraId="5829D80B" w14:textId="77777777">
      <w:pPr>
        <w:pStyle w:val="AnswerLvl1"/>
        <w:numPr>
          <w:ilvl w:val="0"/>
          <w:numId w:val="0"/>
        </w:numPr>
        <w:rPr>
          <w:lang w:val="en-US"/>
        </w:rPr>
      </w:pPr>
    </w:p>
    <w:p w:rsidR="000469F6" w:rsidP="000469F6" w14:paraId="5852119C" w14:textId="77777777">
      <w:pPr>
        <w:pStyle w:val="SkipPattern"/>
      </w:pPr>
      <w:r>
        <w:t>IF M5A=1 Respondent AWARE OF FREE PROGRAM, ASK M8, ELSE SKIP TO INSTRUCTION ABOVE F10</w:t>
      </w:r>
    </w:p>
    <w:p w:rsidR="000469F6" w:rsidRPr="00453C21" w:rsidP="00453C21" w14:paraId="5F7A71ED" w14:textId="77777777">
      <w:pPr>
        <w:pStyle w:val="Heading3"/>
      </w:pPr>
      <w:r w:rsidRPr="00453C21">
        <w:t>M8</w:t>
      </w:r>
      <w:r>
        <w:rPr>
          <w:rStyle w:val="Heading3Char"/>
        </w:rPr>
        <w:t>.</w:t>
      </w:r>
      <w:r>
        <w:t xml:space="preserve"> </w:t>
      </w:r>
    </w:p>
    <w:p w:rsidR="000469F6" w:rsidP="000469F6" w14:paraId="77716C48" w14:textId="77777777">
      <w:pPr>
        <w:pStyle w:val="ItemText"/>
      </w:pPr>
      <w:r>
        <w:t>Did you consider any early care and education programs that this child could attend for free?</w:t>
      </w:r>
    </w:p>
    <w:p w:rsidR="000469F6" w:rsidP="000469F6" w14:paraId="55540888" w14:textId="77777777">
      <w:pPr>
        <w:pStyle w:val="AnswerLvl1"/>
        <w:numPr>
          <w:ilvl w:val="0"/>
          <w:numId w:val="132"/>
        </w:numPr>
      </w:pPr>
      <w:r>
        <w:rPr>
          <w:lang w:val="en-US"/>
        </w:rPr>
        <w:t xml:space="preserve"> </w:t>
      </w:r>
      <w:r>
        <w:t>Yes</w:t>
      </w:r>
    </w:p>
    <w:p w:rsidR="000469F6" w:rsidP="000469F6" w14:paraId="13D82559" w14:textId="77777777">
      <w:pPr>
        <w:pStyle w:val="AnswerLvl1"/>
        <w:numPr>
          <w:ilvl w:val="0"/>
          <w:numId w:val="132"/>
        </w:numPr>
      </w:pPr>
      <w:r>
        <w:t xml:space="preserve"> No</w:t>
      </w:r>
    </w:p>
    <w:p w:rsidR="000469F6" w:rsidP="000469F6" w14:paraId="661D75EF" w14:textId="77777777">
      <w:pPr>
        <w:pStyle w:val="SkipPattern"/>
        <w:rPr>
          <w:b/>
        </w:rPr>
      </w:pPr>
      <w:bookmarkStart w:id="103" w:name="OLE_LINK142"/>
      <w:r>
        <w:t>IF M1.F5=2 ONLY ONE PROVIDER CONSIDERED, SKIP TO M10.F16</w:t>
      </w:r>
    </w:p>
    <w:bookmarkEnd w:id="103"/>
    <w:p w:rsidR="000469F6" w:rsidP="000469F6" w14:paraId="13425148" w14:textId="77777777">
      <w:pPr>
        <w:pStyle w:val="Heading3"/>
        <w:rPr>
          <w:noProof/>
        </w:rPr>
      </w:pPr>
      <w:r>
        <w:rPr>
          <w:noProof/>
        </w:rPr>
        <w:t xml:space="preserve">F10. </w:t>
      </w:r>
    </w:p>
    <w:p w:rsidR="000469F6" w:rsidP="000469F6" w14:paraId="7234E981" w14:textId="77777777">
      <w:pPr>
        <w:pStyle w:val="ItemText"/>
      </w:pPr>
      <w:r>
        <w:t>Did you consider any other [child care] centers or organizations for [school-age] children as part of your search that you would have had to pay for?</w:t>
      </w:r>
    </w:p>
    <w:p w:rsidR="000469F6" w:rsidP="000469F6" w14:paraId="72EEFC76" w14:textId="77777777">
      <w:pPr>
        <w:pStyle w:val="AnswerLvl1"/>
        <w:numPr>
          <w:ilvl w:val="0"/>
          <w:numId w:val="133"/>
        </w:numPr>
      </w:pPr>
      <w:r>
        <w:t xml:space="preserve">Yes </w:t>
      </w:r>
    </w:p>
    <w:p w:rsidR="000469F6" w:rsidP="000469F6" w14:paraId="55582BC8" w14:textId="77777777">
      <w:pPr>
        <w:pStyle w:val="AnswerLvl1"/>
        <w:numPr>
          <w:ilvl w:val="0"/>
          <w:numId w:val="133"/>
        </w:numPr>
      </w:pPr>
      <w:r>
        <w:t xml:space="preserve">No </w:t>
      </w:r>
    </w:p>
    <w:p w:rsidR="000469F6" w:rsidP="000469F6" w14:paraId="32948DAB" w14:textId="77777777">
      <w:pPr>
        <w:pStyle w:val="Heading3"/>
        <w:rPr>
          <w:color w:val="D63C0C"/>
        </w:rPr>
      </w:pPr>
      <w:r>
        <w:rPr>
          <w:noProof/>
        </w:rPr>
        <w:t>F11.</w:t>
      </w:r>
      <w:r>
        <w:t xml:space="preserve"> </w:t>
      </w:r>
    </w:p>
    <w:p w:rsidR="000469F6" w:rsidP="000469F6" w14:paraId="080BB630" w14:textId="77777777">
      <w:pPr>
        <w:pStyle w:val="ItemText"/>
      </w:pPr>
      <w:r>
        <w:t xml:space="preserve">Did you consider asking someone you know to care for this child, for example a family member, </w:t>
      </w:r>
      <w:r>
        <w:t>friend</w:t>
      </w:r>
      <w:r>
        <w:t xml:space="preserve"> or neighbor?</w:t>
      </w:r>
    </w:p>
    <w:p w:rsidR="000469F6" w:rsidP="000469F6" w14:paraId="4458F37A" w14:textId="77777777">
      <w:pPr>
        <w:pStyle w:val="AnswerLvl1"/>
        <w:numPr>
          <w:ilvl w:val="0"/>
          <w:numId w:val="134"/>
        </w:numPr>
      </w:pPr>
      <w:r>
        <w:t xml:space="preserve">Yes </w:t>
      </w:r>
    </w:p>
    <w:p w:rsidR="000469F6" w:rsidP="000469F6" w14:paraId="23817753" w14:textId="77777777">
      <w:pPr>
        <w:pStyle w:val="AnswerLvl1"/>
        <w:numPr>
          <w:ilvl w:val="0"/>
          <w:numId w:val="134"/>
        </w:numPr>
      </w:pPr>
      <w:r>
        <w:t xml:space="preserve">No </w:t>
      </w:r>
    </w:p>
    <w:p w:rsidR="000469F6" w:rsidP="000469F6" w14:paraId="38CB6320" w14:textId="77777777">
      <w:pPr>
        <w:pStyle w:val="Heading3"/>
        <w:rPr>
          <w:rFonts w:cs="Segoe UI"/>
          <w:color w:val="D63C0C"/>
          <w:szCs w:val="24"/>
        </w:rPr>
      </w:pPr>
      <w:r>
        <w:rPr>
          <w:rFonts w:cs="Segoe UI"/>
          <w:noProof/>
          <w:szCs w:val="24"/>
        </w:rPr>
        <w:t xml:space="preserve">F12. </w:t>
      </w:r>
    </w:p>
    <w:p w:rsidR="000469F6" w:rsidP="000469F6" w14:paraId="6DA69066" w14:textId="77777777">
      <w:pPr>
        <w:spacing w:line="240" w:lineRule="auto"/>
        <w:rPr>
          <w:rFonts w:ascii="Segoe UI" w:hAnsi="Segoe UI" w:cs="Segoe UI"/>
          <w:sz w:val="24"/>
          <w:szCs w:val="24"/>
        </w:rPr>
      </w:pPr>
      <w:r>
        <w:rPr>
          <w:rFonts w:ascii="Segoe UI" w:hAnsi="Segoe UI" w:cs="Segoe UI"/>
          <w:sz w:val="24"/>
          <w:szCs w:val="24"/>
        </w:rPr>
        <w:t xml:space="preserve">Did you consider someone who provides care at home but whom you </w:t>
      </w:r>
      <w:r>
        <w:rPr>
          <w:rFonts w:ascii="Segoe UI" w:hAnsi="Segoe UI" w:cs="Segoe UI"/>
          <w:sz w:val="24"/>
          <w:szCs w:val="24"/>
        </w:rPr>
        <w:t>didn't</w:t>
      </w:r>
      <w:r>
        <w:rPr>
          <w:rFonts w:ascii="Segoe UI" w:hAnsi="Segoe UI" w:cs="Segoe UI"/>
          <w:sz w:val="24"/>
          <w:szCs w:val="24"/>
        </w:rPr>
        <w:t xml:space="preserve"> know </w:t>
      </w:r>
      <w:r>
        <w:rPr>
          <w:rStyle w:val="ItemTextChar"/>
          <w:rFonts w:eastAsiaTheme="minorHAnsi" w:cs="Segoe UI"/>
        </w:rPr>
        <w:t>before?</w:t>
      </w:r>
    </w:p>
    <w:p w:rsidR="000469F6" w:rsidP="000469F6" w14:paraId="29FE87BA" w14:textId="77777777">
      <w:pPr>
        <w:pStyle w:val="AnswerLvl1"/>
        <w:numPr>
          <w:ilvl w:val="0"/>
          <w:numId w:val="135"/>
        </w:numPr>
      </w:pPr>
      <w:r>
        <w:t xml:space="preserve">Yes </w:t>
      </w:r>
    </w:p>
    <w:p w:rsidR="000469F6" w:rsidP="000469F6" w14:paraId="24A9A8FD" w14:textId="77777777">
      <w:pPr>
        <w:pStyle w:val="AnswerLvl1"/>
        <w:numPr>
          <w:ilvl w:val="0"/>
          <w:numId w:val="135"/>
        </w:numPr>
      </w:pPr>
      <w:r>
        <w:t xml:space="preserve">No </w:t>
      </w:r>
    </w:p>
    <w:p w:rsidR="000469F6" w:rsidP="000469F6" w14:paraId="1BC4B127" w14:textId="77777777">
      <w:pPr>
        <w:pStyle w:val="AnswerLvl1"/>
        <w:numPr>
          <w:ilvl w:val="0"/>
          <w:numId w:val="0"/>
        </w:numPr>
        <w:ind w:left="1170" w:hanging="360"/>
      </w:pPr>
    </w:p>
    <w:p w:rsidR="000469F6" w:rsidP="000469F6" w14:paraId="63CCE455" w14:textId="77777777">
      <w:pPr>
        <w:pStyle w:val="Heading3"/>
      </w:pPr>
      <w:r>
        <w:t xml:space="preserve">M10.F16 </w:t>
      </w:r>
    </w:p>
    <w:p w:rsidR="000469F6" w:rsidP="00F54BA3" w14:paraId="46606F70" w14:textId="09D72EA7">
      <w:pPr>
        <w:pStyle w:val="ItemText"/>
      </w:pPr>
      <w:r>
        <w:t xml:space="preserve">When you were considering different care for your child </w:t>
      </w:r>
      <w:r w:rsidR="00A7187F">
        <w:t xml:space="preserve">for </w:t>
      </w:r>
      <w:r>
        <w:t>fall</w:t>
      </w:r>
      <w:r w:rsidR="002E7976">
        <w:t xml:space="preserve"> 2024</w:t>
      </w:r>
      <w:r>
        <w:t xml:space="preserve">, how challenging was it to find </w:t>
      </w:r>
      <w:r w:rsidR="00F54BA3">
        <w:t>care</w:t>
      </w:r>
      <w:r w:rsidR="001F4521">
        <w:t>…</w:t>
      </w:r>
    </w:p>
    <w:tbl>
      <w:tblPr>
        <w:tblStyle w:val="TableGrid"/>
        <w:tblW w:w="0" w:type="auto"/>
        <w:tblInd w:w="85" w:type="dxa"/>
        <w:tblLook w:val="04A0"/>
      </w:tblPr>
      <w:tblGrid>
        <w:gridCol w:w="2233"/>
        <w:gridCol w:w="1387"/>
        <w:gridCol w:w="1425"/>
        <w:gridCol w:w="1302"/>
        <w:gridCol w:w="1713"/>
        <w:gridCol w:w="1205"/>
      </w:tblGrid>
      <w:tr w14:paraId="606CB9B3" w14:textId="77777777" w:rsidTr="00DE2786">
        <w:tblPrEx>
          <w:tblW w:w="0" w:type="auto"/>
          <w:tblInd w:w="85" w:type="dxa"/>
          <w:tblLook w:val="04A0"/>
        </w:tblPrEx>
        <w:trPr>
          <w:gridAfter w:val="1"/>
          <w:tblHeader/>
        </w:trPr>
        <w:tc>
          <w:tcPr>
            <w:tcW w:w="0" w:type="auto"/>
            <w:tcBorders>
              <w:top w:val="single" w:sz="4" w:space="0" w:color="auto"/>
              <w:left w:val="single" w:sz="4" w:space="0" w:color="auto"/>
              <w:bottom w:val="single" w:sz="4" w:space="0" w:color="auto"/>
              <w:right w:val="single" w:sz="4" w:space="0" w:color="auto"/>
            </w:tcBorders>
          </w:tcPr>
          <w:p w:rsidR="000469F6" w:rsidRPr="00DE2786" w:rsidP="00DE2786" w14:paraId="7C9FFE5D" w14:textId="77777777">
            <w:pPr>
              <w:pStyle w:val="AnswerLvl1"/>
              <w:numPr>
                <w:ilvl w:val="0"/>
                <w:numId w:val="0"/>
              </w:numPr>
              <w:tabs>
                <w:tab w:val="left" w:pos="6364"/>
              </w:tabs>
              <w:ind w:right="734"/>
              <w:rPr>
                <w:rFonts w:asciiTheme="minorHAnsi" w:hAnsiTheme="minorHAnsi" w:cstheme="minorHAnsi"/>
                <w:snapToGrid w:val="0"/>
                <w:sz w:val="22"/>
                <w:szCs w:val="22"/>
                <w:lang w:val="en-US"/>
              </w:rPr>
            </w:pPr>
          </w:p>
        </w:tc>
        <w:tc>
          <w:tcPr>
            <w:tcW w:w="0" w:type="auto"/>
            <w:tcBorders>
              <w:top w:val="single" w:sz="4" w:space="0" w:color="auto"/>
              <w:left w:val="single" w:sz="4" w:space="0" w:color="auto"/>
              <w:bottom w:val="single" w:sz="4" w:space="0" w:color="auto"/>
              <w:right w:val="single" w:sz="4" w:space="0" w:color="auto"/>
            </w:tcBorders>
            <w:hideMark/>
          </w:tcPr>
          <w:p w:rsidR="000469F6" w:rsidRPr="00DE2786" w14:paraId="20EE3E75" w14:textId="77777777">
            <w:pPr>
              <w:pStyle w:val="AnswerLvl1"/>
              <w:numPr>
                <w:ilvl w:val="0"/>
                <w:numId w:val="0"/>
              </w:numPr>
              <w:rPr>
                <w:rFonts w:asciiTheme="minorHAnsi" w:hAnsiTheme="minorHAnsi" w:cstheme="minorHAnsi"/>
                <w:snapToGrid w:val="0"/>
                <w:sz w:val="22"/>
                <w:szCs w:val="22"/>
              </w:rPr>
            </w:pPr>
            <w:r w:rsidRPr="00DE2786">
              <w:rPr>
                <w:rFonts w:asciiTheme="minorHAnsi" w:hAnsiTheme="minorHAnsi" w:cstheme="minorHAnsi"/>
                <w:snapToGrid w:val="0"/>
                <w:sz w:val="22"/>
                <w:szCs w:val="22"/>
                <w:shd w:val="clear" w:color="auto" w:fill="FFFFFF"/>
              </w:rPr>
              <w:t>(1)</w:t>
            </w:r>
            <w:r w:rsidRPr="00DE2786">
              <w:rPr>
                <w:rStyle w:val="Emphasis"/>
                <w:rFonts w:asciiTheme="minorHAnsi" w:hAnsiTheme="minorHAnsi" w:cstheme="minorHAnsi"/>
                <w:snapToGrid w:val="0"/>
                <w:sz w:val="22"/>
                <w:szCs w:val="22"/>
                <w:shd w:val="clear" w:color="auto" w:fill="FFFFFF"/>
              </w:rPr>
              <w:t xml:space="preserve"> Very challenging</w:t>
            </w:r>
            <w:r w:rsidRPr="00DE2786">
              <w:rPr>
                <w:rFonts w:asciiTheme="minorHAnsi" w:hAnsiTheme="minorHAnsi" w:cstheme="minorHAnsi"/>
                <w:snapToGrid w:val="0"/>
                <w:sz w:val="22"/>
                <w:szCs w:val="22"/>
                <w:shd w:val="clear" w:color="auto" w:fill="FFFFFF"/>
              </w:rPr>
              <w:t xml:space="preserve">; </w:t>
            </w:r>
          </w:p>
        </w:tc>
        <w:tc>
          <w:tcPr>
            <w:tcW w:w="0" w:type="auto"/>
            <w:tcBorders>
              <w:top w:val="single" w:sz="4" w:space="0" w:color="auto"/>
              <w:left w:val="single" w:sz="4" w:space="0" w:color="auto"/>
              <w:bottom w:val="single" w:sz="4" w:space="0" w:color="auto"/>
              <w:right w:val="single" w:sz="4" w:space="0" w:color="auto"/>
            </w:tcBorders>
            <w:hideMark/>
          </w:tcPr>
          <w:p w:rsidR="000469F6" w:rsidRPr="00DE2786" w14:paraId="6EDECDF7" w14:textId="77777777">
            <w:pPr>
              <w:pStyle w:val="AnswerLvl1"/>
              <w:numPr>
                <w:ilvl w:val="0"/>
                <w:numId w:val="0"/>
              </w:numPr>
              <w:rPr>
                <w:rFonts w:asciiTheme="minorHAnsi" w:hAnsiTheme="minorHAnsi" w:cstheme="minorHAnsi"/>
                <w:snapToGrid w:val="0"/>
                <w:sz w:val="22"/>
                <w:szCs w:val="22"/>
                <w:shd w:val="clear" w:color="auto" w:fill="FFFFFF"/>
              </w:rPr>
            </w:pPr>
            <w:r w:rsidRPr="00DE2786">
              <w:rPr>
                <w:rFonts w:asciiTheme="minorHAnsi" w:hAnsiTheme="minorHAnsi" w:cstheme="minorHAnsi"/>
                <w:snapToGrid w:val="0"/>
                <w:sz w:val="22"/>
                <w:szCs w:val="22"/>
                <w:shd w:val="clear" w:color="auto" w:fill="FFFFFF"/>
              </w:rPr>
              <w:t>(2) Moderately </w:t>
            </w:r>
          </w:p>
          <w:p w:rsidR="000469F6" w:rsidRPr="00DE2786" w14:paraId="74907729" w14:textId="77777777">
            <w:pPr>
              <w:pStyle w:val="AnswerLvl1"/>
              <w:numPr>
                <w:ilvl w:val="0"/>
                <w:numId w:val="0"/>
              </w:numPr>
              <w:rPr>
                <w:rFonts w:asciiTheme="minorHAnsi" w:hAnsiTheme="minorHAnsi" w:cstheme="minorHAnsi"/>
                <w:snapToGrid w:val="0"/>
                <w:sz w:val="22"/>
                <w:szCs w:val="22"/>
              </w:rPr>
            </w:pPr>
            <w:r w:rsidRPr="00DE2786">
              <w:rPr>
                <w:rStyle w:val="Emphasis"/>
                <w:rFonts w:asciiTheme="minorHAnsi" w:hAnsiTheme="minorHAnsi" w:cstheme="minorHAnsi"/>
                <w:snapToGrid w:val="0"/>
                <w:sz w:val="22"/>
                <w:szCs w:val="22"/>
                <w:shd w:val="clear" w:color="auto" w:fill="FFFFFF"/>
              </w:rPr>
              <w:t>challenging</w:t>
            </w:r>
            <w:r w:rsidRPr="00DE2786">
              <w:rPr>
                <w:rFonts w:asciiTheme="minorHAnsi" w:hAnsiTheme="minorHAnsi" w:cstheme="minorHAnsi"/>
                <w:snapToGrid w:val="0"/>
                <w:sz w:val="22"/>
                <w:szCs w:val="22"/>
                <w:shd w:val="clear" w:color="auto" w:fill="FFFFFF"/>
              </w:rPr>
              <w:t>;  </w:t>
            </w:r>
          </w:p>
        </w:tc>
        <w:tc>
          <w:tcPr>
            <w:tcW w:w="0" w:type="auto"/>
            <w:tcBorders>
              <w:top w:val="single" w:sz="4" w:space="0" w:color="auto"/>
              <w:left w:val="single" w:sz="4" w:space="0" w:color="auto"/>
              <w:bottom w:val="single" w:sz="4" w:space="0" w:color="auto"/>
              <w:right w:val="single" w:sz="4" w:space="0" w:color="auto"/>
            </w:tcBorders>
            <w:hideMark/>
          </w:tcPr>
          <w:p w:rsidR="000469F6" w:rsidRPr="00DE2786" w14:paraId="6538589A" w14:textId="77777777">
            <w:pPr>
              <w:pStyle w:val="AnswerLvl1"/>
              <w:numPr>
                <w:ilvl w:val="0"/>
                <w:numId w:val="0"/>
              </w:numPr>
              <w:rPr>
                <w:rFonts w:asciiTheme="minorHAnsi" w:hAnsiTheme="minorHAnsi" w:cstheme="minorHAnsi"/>
                <w:snapToGrid w:val="0"/>
                <w:sz w:val="22"/>
                <w:szCs w:val="22"/>
                <w:shd w:val="clear" w:color="auto" w:fill="FFFFFF"/>
              </w:rPr>
            </w:pPr>
            <w:r w:rsidRPr="00DE2786">
              <w:rPr>
                <w:rFonts w:asciiTheme="minorHAnsi" w:hAnsiTheme="minorHAnsi" w:cstheme="minorHAnsi"/>
                <w:snapToGrid w:val="0"/>
                <w:sz w:val="22"/>
                <w:szCs w:val="22"/>
                <w:shd w:val="clear" w:color="auto" w:fill="FFFFFF"/>
              </w:rPr>
              <w:t xml:space="preserve"> (3) Slightly </w:t>
            </w:r>
          </w:p>
          <w:p w:rsidR="000469F6" w:rsidRPr="00DE2786" w14:paraId="3DABFDC3" w14:textId="77777777">
            <w:pPr>
              <w:pStyle w:val="AnswerLvl1"/>
              <w:numPr>
                <w:ilvl w:val="0"/>
                <w:numId w:val="0"/>
              </w:numPr>
              <w:rPr>
                <w:rFonts w:asciiTheme="minorHAnsi" w:hAnsiTheme="minorHAnsi" w:cstheme="minorHAnsi"/>
                <w:snapToGrid w:val="0"/>
                <w:sz w:val="22"/>
                <w:szCs w:val="22"/>
              </w:rPr>
            </w:pPr>
            <w:r w:rsidRPr="00DE2786">
              <w:rPr>
                <w:rStyle w:val="Emphasis"/>
                <w:rFonts w:asciiTheme="minorHAnsi" w:hAnsiTheme="minorHAnsi" w:cstheme="minorHAnsi"/>
                <w:snapToGrid w:val="0"/>
                <w:sz w:val="22"/>
                <w:szCs w:val="22"/>
                <w:shd w:val="clear" w:color="auto" w:fill="FFFFFF"/>
              </w:rPr>
              <w:t>challenging</w:t>
            </w:r>
            <w:r w:rsidRPr="00DE2786">
              <w:rPr>
                <w:rFonts w:asciiTheme="minorHAnsi" w:hAnsiTheme="minorHAnsi" w:cstheme="minorHAnsi"/>
                <w:snapToGrid w:val="0"/>
                <w:sz w:val="22"/>
                <w:szCs w:val="22"/>
                <w:shd w:val="clear" w:color="auto" w:fill="FFFFFF"/>
              </w:rPr>
              <w:t>;</w:t>
            </w:r>
          </w:p>
        </w:tc>
        <w:tc>
          <w:tcPr>
            <w:tcW w:w="0" w:type="auto"/>
            <w:tcBorders>
              <w:top w:val="single" w:sz="4" w:space="0" w:color="auto"/>
              <w:left w:val="single" w:sz="4" w:space="0" w:color="auto"/>
              <w:bottom w:val="single" w:sz="4" w:space="0" w:color="auto"/>
              <w:right w:val="single" w:sz="4" w:space="0" w:color="auto"/>
            </w:tcBorders>
            <w:hideMark/>
          </w:tcPr>
          <w:p w:rsidR="000469F6" w:rsidRPr="00DE2786" w14:paraId="0A32F850" w14:textId="77777777">
            <w:pPr>
              <w:pStyle w:val="AnswerLvl1"/>
              <w:numPr>
                <w:ilvl w:val="0"/>
                <w:numId w:val="0"/>
              </w:numPr>
              <w:rPr>
                <w:rFonts w:asciiTheme="minorHAnsi" w:hAnsiTheme="minorHAnsi" w:cstheme="minorHAnsi"/>
                <w:snapToGrid w:val="0"/>
                <w:sz w:val="22"/>
                <w:szCs w:val="22"/>
              </w:rPr>
            </w:pPr>
            <w:r w:rsidRPr="00DE2786">
              <w:rPr>
                <w:rFonts w:asciiTheme="minorHAnsi" w:hAnsiTheme="minorHAnsi" w:cstheme="minorHAnsi"/>
                <w:snapToGrid w:val="0"/>
                <w:sz w:val="22"/>
                <w:szCs w:val="22"/>
                <w:shd w:val="clear" w:color="auto" w:fill="FFFFFF"/>
              </w:rPr>
              <w:t xml:space="preserve"> (4) Not at all </w:t>
            </w:r>
            <w:r w:rsidRPr="00DE2786">
              <w:rPr>
                <w:rStyle w:val="Emphasis"/>
                <w:rFonts w:asciiTheme="minorHAnsi" w:hAnsiTheme="minorHAnsi" w:cstheme="minorHAnsi"/>
                <w:snapToGrid w:val="0"/>
                <w:sz w:val="22"/>
                <w:szCs w:val="22"/>
                <w:shd w:val="clear" w:color="auto" w:fill="FFFFFF"/>
              </w:rPr>
              <w:t>challenging</w:t>
            </w:r>
            <w:r w:rsidRPr="00DE2786">
              <w:rPr>
                <w:rFonts w:asciiTheme="minorHAnsi" w:hAnsiTheme="minorHAnsi" w:cstheme="minorHAnsi"/>
                <w:snapToGrid w:val="0"/>
                <w:sz w:val="22"/>
                <w:szCs w:val="22"/>
                <w:shd w:val="clear" w:color="auto" w:fill="FFFFFF"/>
              </w:rPr>
              <w:t>. </w:t>
            </w:r>
          </w:p>
        </w:tc>
      </w:tr>
      <w:tr w14:paraId="6F081F23" w14:textId="77777777" w:rsidTr="00DE2786">
        <w:tblPrEx>
          <w:tblW w:w="0" w:type="auto"/>
          <w:tblInd w:w="85" w:type="dxa"/>
          <w:tblLook w:val="04A0"/>
        </w:tblPrEx>
        <w:tc>
          <w:tcPr>
            <w:tcW w:w="0" w:type="auto"/>
            <w:tcBorders>
              <w:top w:val="single" w:sz="4" w:space="0" w:color="auto"/>
              <w:left w:val="single" w:sz="4" w:space="0" w:color="auto"/>
              <w:bottom w:val="single" w:sz="4" w:space="0" w:color="auto"/>
              <w:right w:val="single" w:sz="4" w:space="0" w:color="auto"/>
            </w:tcBorders>
            <w:hideMark/>
          </w:tcPr>
          <w:p w:rsidR="000469F6" w:rsidRPr="00DE2786" w:rsidP="008C3554" w14:paraId="461D0169" w14:textId="5C2C6C08">
            <w:pPr>
              <w:pStyle w:val="AnswerLvl1"/>
              <w:numPr>
                <w:ilvl w:val="0"/>
                <w:numId w:val="0"/>
              </w:numPr>
              <w:tabs>
                <w:tab w:val="left" w:pos="6364"/>
              </w:tabs>
              <w:ind w:left="244" w:firstLine="3"/>
              <w:rPr>
                <w:rFonts w:asciiTheme="minorHAnsi" w:hAnsiTheme="minorHAnsi" w:cstheme="minorHAnsi"/>
                <w:snapToGrid w:val="0"/>
                <w:sz w:val="22"/>
                <w:szCs w:val="22"/>
                <w:lang w:val="en-US"/>
              </w:rPr>
            </w:pPr>
            <w:r>
              <w:rPr>
                <w:rFonts w:asciiTheme="minorHAnsi" w:hAnsiTheme="minorHAnsi" w:cstheme="minorHAnsi"/>
                <w:snapToGrid w:val="0"/>
                <w:sz w:val="22"/>
                <w:szCs w:val="22"/>
                <w:lang w:val="en-US"/>
              </w:rPr>
              <w:t xml:space="preserve">a.    </w:t>
            </w:r>
            <w:r w:rsidRPr="00DE2786">
              <w:rPr>
                <w:rFonts w:asciiTheme="minorHAnsi" w:hAnsiTheme="minorHAnsi" w:cstheme="minorHAnsi"/>
                <w:snapToGrid w:val="0"/>
                <w:sz w:val="22"/>
                <w:szCs w:val="22"/>
                <w:lang w:val="en-US"/>
              </w:rPr>
              <w:t>With open slots or availability</w:t>
            </w:r>
          </w:p>
        </w:tc>
        <w:tc>
          <w:tcPr>
            <w:tcW w:w="0" w:type="auto"/>
            <w:tcBorders>
              <w:top w:val="single" w:sz="4" w:space="0" w:color="auto"/>
              <w:left w:val="single" w:sz="4" w:space="0" w:color="auto"/>
              <w:bottom w:val="single" w:sz="4" w:space="0" w:color="auto"/>
              <w:right w:val="single" w:sz="4" w:space="0" w:color="auto"/>
            </w:tcBorders>
          </w:tcPr>
          <w:p w:rsidR="000469F6" w:rsidRPr="00DE2786" w14:paraId="61CBFCDF" w14:textId="77777777">
            <w:pPr>
              <w:pStyle w:val="AnswerLvl1"/>
              <w:numPr>
                <w:ilvl w:val="0"/>
                <w:numId w:val="0"/>
              </w:numPr>
              <w:rPr>
                <w:rFonts w:asciiTheme="minorHAnsi" w:hAnsiTheme="minorHAnsi" w:cstheme="minorHAnsi"/>
                <w:snapToGrid w:val="0"/>
                <w:sz w:val="22"/>
                <w:szCs w:val="22"/>
                <w:lang w:val="en-US"/>
              </w:rPr>
            </w:pPr>
          </w:p>
        </w:tc>
        <w:tc>
          <w:tcPr>
            <w:tcW w:w="0" w:type="auto"/>
            <w:tcBorders>
              <w:top w:val="single" w:sz="4" w:space="0" w:color="auto"/>
              <w:left w:val="single" w:sz="4" w:space="0" w:color="auto"/>
              <w:bottom w:val="single" w:sz="4" w:space="0" w:color="auto"/>
              <w:right w:val="single" w:sz="4" w:space="0" w:color="auto"/>
            </w:tcBorders>
          </w:tcPr>
          <w:p w:rsidR="000469F6" w:rsidRPr="00DE2786" w14:paraId="69B0EE25" w14:textId="77777777">
            <w:pPr>
              <w:pStyle w:val="AnswerLvl1"/>
              <w:numPr>
                <w:ilvl w:val="0"/>
                <w:numId w:val="0"/>
              </w:numPr>
              <w:rPr>
                <w:rFonts w:asciiTheme="minorHAnsi" w:hAnsiTheme="minorHAnsi" w:cstheme="minorHAnsi"/>
                <w:snapToGrid w:val="0"/>
                <w:sz w:val="22"/>
                <w:szCs w:val="22"/>
                <w:lang w:val="en-US"/>
              </w:rPr>
            </w:pPr>
          </w:p>
        </w:tc>
        <w:tc>
          <w:tcPr>
            <w:tcW w:w="0" w:type="auto"/>
            <w:tcBorders>
              <w:top w:val="single" w:sz="4" w:space="0" w:color="auto"/>
              <w:left w:val="single" w:sz="4" w:space="0" w:color="auto"/>
              <w:bottom w:val="single" w:sz="4" w:space="0" w:color="auto"/>
              <w:right w:val="single" w:sz="4" w:space="0" w:color="auto"/>
            </w:tcBorders>
          </w:tcPr>
          <w:p w:rsidR="000469F6" w:rsidRPr="00DE2786" w14:paraId="43ACFA4D" w14:textId="77777777">
            <w:pPr>
              <w:pStyle w:val="AnswerLvl1"/>
              <w:numPr>
                <w:ilvl w:val="0"/>
                <w:numId w:val="0"/>
              </w:numPr>
              <w:rPr>
                <w:rFonts w:asciiTheme="minorHAnsi" w:hAnsiTheme="minorHAnsi" w:cstheme="minorHAnsi"/>
                <w:snapToGrid w:val="0"/>
                <w:sz w:val="22"/>
                <w:szCs w:val="22"/>
                <w:lang w:val="en-US"/>
              </w:rPr>
            </w:pPr>
          </w:p>
        </w:tc>
        <w:tc>
          <w:tcPr>
            <w:tcW w:w="0" w:type="auto"/>
            <w:tcBorders>
              <w:top w:val="single" w:sz="4" w:space="0" w:color="auto"/>
              <w:left w:val="single" w:sz="4" w:space="0" w:color="auto"/>
              <w:bottom w:val="single" w:sz="4" w:space="0" w:color="auto"/>
              <w:right w:val="single" w:sz="4" w:space="0" w:color="auto"/>
            </w:tcBorders>
          </w:tcPr>
          <w:p w:rsidR="000469F6" w:rsidRPr="00DE2786" w14:paraId="5E0B3549" w14:textId="77777777">
            <w:pPr>
              <w:pStyle w:val="AnswerLvl1"/>
              <w:numPr>
                <w:ilvl w:val="0"/>
                <w:numId w:val="0"/>
              </w:numPr>
              <w:rPr>
                <w:rFonts w:asciiTheme="minorHAnsi" w:hAnsiTheme="minorHAnsi" w:cstheme="minorHAnsi"/>
                <w:snapToGrid w:val="0"/>
                <w:sz w:val="22"/>
                <w:szCs w:val="22"/>
                <w:lang w:val="en-US"/>
              </w:rPr>
            </w:pPr>
          </w:p>
        </w:tc>
      </w:tr>
      <w:tr w14:paraId="5AAFB99C" w14:textId="77777777" w:rsidTr="00DE2786">
        <w:tblPrEx>
          <w:tblW w:w="0" w:type="auto"/>
          <w:tblInd w:w="85" w:type="dxa"/>
          <w:tblLook w:val="04A0"/>
        </w:tblPrEx>
        <w:tc>
          <w:tcPr>
            <w:tcW w:w="0" w:type="auto"/>
            <w:tcBorders>
              <w:top w:val="single" w:sz="4" w:space="0" w:color="auto"/>
              <w:left w:val="single" w:sz="4" w:space="0" w:color="auto"/>
              <w:bottom w:val="single" w:sz="4" w:space="0" w:color="auto"/>
              <w:right w:val="single" w:sz="4" w:space="0" w:color="auto"/>
            </w:tcBorders>
            <w:hideMark/>
          </w:tcPr>
          <w:p w:rsidR="00E97014" w:rsidRPr="00DE2786" w:rsidP="008C3554" w14:paraId="44B5D463" w14:textId="556343C9">
            <w:pPr>
              <w:pStyle w:val="AnswerLvl1"/>
              <w:numPr>
                <w:ilvl w:val="0"/>
                <w:numId w:val="0"/>
              </w:numPr>
              <w:tabs>
                <w:tab w:val="left" w:pos="6364"/>
              </w:tabs>
              <w:ind w:left="244" w:firstLine="3"/>
              <w:rPr>
                <w:rFonts w:asciiTheme="minorHAnsi" w:hAnsiTheme="minorHAnsi" w:cstheme="minorHAnsi"/>
                <w:sz w:val="22"/>
                <w:szCs w:val="22"/>
                <w:lang w:val="en-US"/>
              </w:rPr>
            </w:pPr>
            <w:r>
              <w:rPr>
                <w:rFonts w:asciiTheme="minorHAnsi" w:hAnsiTheme="minorHAnsi" w:cstheme="minorHAnsi"/>
                <w:snapToGrid w:val="0"/>
                <w:sz w:val="22"/>
                <w:szCs w:val="22"/>
                <w:lang w:val="en-US"/>
              </w:rPr>
              <w:t xml:space="preserve">b.    </w:t>
            </w:r>
            <w:r w:rsidRPr="00DE2786" w:rsidR="000469F6">
              <w:rPr>
                <w:rFonts w:asciiTheme="minorHAnsi" w:hAnsiTheme="minorHAnsi" w:cstheme="minorHAnsi"/>
                <w:snapToGrid w:val="0"/>
                <w:sz w:val="22"/>
                <w:szCs w:val="22"/>
                <w:lang w:val="en-US"/>
              </w:rPr>
              <w:t>That could meet your child's health</w:t>
            </w:r>
            <w:bookmarkStart w:id="104" w:name="OLE_LINK173"/>
            <w:bookmarkStart w:id="105" w:name="OLE_LINK174"/>
            <w:r w:rsidR="00CA71F4">
              <w:rPr>
                <w:rFonts w:asciiTheme="minorHAnsi" w:hAnsiTheme="minorHAnsi" w:cstheme="minorHAnsi"/>
                <w:snapToGrid w:val="0"/>
                <w:sz w:val="22"/>
                <w:szCs w:val="22"/>
                <w:lang w:val="en-US"/>
              </w:rPr>
              <w:t xml:space="preserve"> needs</w:t>
            </w:r>
            <w:r w:rsidRPr="00DE2786">
              <w:rPr>
                <w:rFonts w:asciiTheme="minorHAnsi" w:hAnsiTheme="minorHAnsi" w:cstheme="minorHAnsi"/>
                <w:snapToGrid w:val="0"/>
                <w:sz w:val="22"/>
                <w:szCs w:val="22"/>
                <w:lang w:val="en-US"/>
              </w:rPr>
              <w:t>.</w:t>
            </w:r>
            <w:bookmarkEnd w:id="104"/>
            <w:bookmarkEnd w:id="105"/>
          </w:p>
          <w:p w:rsidR="000469F6" w:rsidRPr="00DE2786" w:rsidP="008C3554" w14:paraId="259F77F4" w14:textId="0EA1C27E">
            <w:pPr>
              <w:pStyle w:val="AnswerLvl1"/>
              <w:numPr>
                <w:ilvl w:val="0"/>
                <w:numId w:val="0"/>
              </w:numPr>
              <w:tabs>
                <w:tab w:val="left" w:pos="6364"/>
              </w:tabs>
              <w:ind w:left="244" w:firstLine="3"/>
              <w:rPr>
                <w:rFonts w:asciiTheme="minorHAnsi" w:hAnsiTheme="minorHAnsi" w:cstheme="minorHAnsi"/>
                <w:snapToGrid w:val="0"/>
                <w:sz w:val="22"/>
                <w:szCs w:val="22"/>
                <w:lang w:val="en-US"/>
              </w:rPr>
            </w:pPr>
          </w:p>
        </w:tc>
        <w:tc>
          <w:tcPr>
            <w:tcW w:w="0" w:type="auto"/>
            <w:tcBorders>
              <w:top w:val="single" w:sz="4" w:space="0" w:color="auto"/>
              <w:left w:val="single" w:sz="4" w:space="0" w:color="auto"/>
              <w:bottom w:val="single" w:sz="4" w:space="0" w:color="auto"/>
              <w:right w:val="single" w:sz="4" w:space="0" w:color="auto"/>
            </w:tcBorders>
          </w:tcPr>
          <w:p w:rsidR="000469F6" w:rsidRPr="00DE2786" w14:paraId="71C99764" w14:textId="77777777">
            <w:pPr>
              <w:pStyle w:val="AnswerLvl1"/>
              <w:numPr>
                <w:ilvl w:val="0"/>
                <w:numId w:val="0"/>
              </w:numPr>
              <w:rPr>
                <w:rFonts w:asciiTheme="minorHAnsi" w:hAnsiTheme="minorHAnsi" w:cstheme="minorHAnsi"/>
                <w:snapToGrid w:val="0"/>
                <w:sz w:val="22"/>
                <w:szCs w:val="22"/>
                <w:lang w:val="en-US"/>
              </w:rPr>
            </w:pPr>
          </w:p>
        </w:tc>
        <w:tc>
          <w:tcPr>
            <w:tcW w:w="0" w:type="auto"/>
            <w:tcBorders>
              <w:top w:val="single" w:sz="4" w:space="0" w:color="auto"/>
              <w:left w:val="single" w:sz="4" w:space="0" w:color="auto"/>
              <w:bottom w:val="single" w:sz="4" w:space="0" w:color="auto"/>
              <w:right w:val="single" w:sz="4" w:space="0" w:color="auto"/>
            </w:tcBorders>
          </w:tcPr>
          <w:p w:rsidR="000469F6" w:rsidRPr="00DE2786" w14:paraId="5DC1C9AB" w14:textId="77777777">
            <w:pPr>
              <w:pStyle w:val="AnswerLvl1"/>
              <w:numPr>
                <w:ilvl w:val="0"/>
                <w:numId w:val="0"/>
              </w:numPr>
              <w:rPr>
                <w:rFonts w:asciiTheme="minorHAnsi" w:hAnsiTheme="minorHAnsi" w:cstheme="minorHAnsi"/>
                <w:snapToGrid w:val="0"/>
                <w:sz w:val="22"/>
                <w:szCs w:val="22"/>
                <w:lang w:val="en-US"/>
              </w:rPr>
            </w:pPr>
          </w:p>
        </w:tc>
        <w:tc>
          <w:tcPr>
            <w:tcW w:w="0" w:type="auto"/>
            <w:tcBorders>
              <w:top w:val="single" w:sz="4" w:space="0" w:color="auto"/>
              <w:left w:val="single" w:sz="4" w:space="0" w:color="auto"/>
              <w:bottom w:val="single" w:sz="4" w:space="0" w:color="auto"/>
              <w:right w:val="single" w:sz="4" w:space="0" w:color="auto"/>
            </w:tcBorders>
          </w:tcPr>
          <w:p w:rsidR="000469F6" w:rsidRPr="00DE2786" w14:paraId="6E628627" w14:textId="77777777">
            <w:pPr>
              <w:pStyle w:val="AnswerLvl1"/>
              <w:numPr>
                <w:ilvl w:val="0"/>
                <w:numId w:val="0"/>
              </w:numPr>
              <w:rPr>
                <w:rFonts w:asciiTheme="minorHAnsi" w:hAnsiTheme="minorHAnsi" w:cstheme="minorHAnsi"/>
                <w:snapToGrid w:val="0"/>
                <w:sz w:val="22"/>
                <w:szCs w:val="22"/>
                <w:lang w:val="en-US"/>
              </w:rPr>
            </w:pPr>
          </w:p>
        </w:tc>
        <w:tc>
          <w:tcPr>
            <w:tcW w:w="0" w:type="auto"/>
            <w:tcBorders>
              <w:top w:val="single" w:sz="4" w:space="0" w:color="auto"/>
              <w:left w:val="single" w:sz="4" w:space="0" w:color="auto"/>
              <w:bottom w:val="single" w:sz="4" w:space="0" w:color="auto"/>
              <w:right w:val="single" w:sz="4" w:space="0" w:color="auto"/>
            </w:tcBorders>
          </w:tcPr>
          <w:p w:rsidR="000469F6" w:rsidRPr="00DE2786" w14:paraId="54C1689F" w14:textId="77777777">
            <w:pPr>
              <w:pStyle w:val="AnswerLvl1"/>
              <w:numPr>
                <w:ilvl w:val="0"/>
                <w:numId w:val="0"/>
              </w:numPr>
              <w:rPr>
                <w:rFonts w:asciiTheme="minorHAnsi" w:hAnsiTheme="minorHAnsi" w:cstheme="minorHAnsi"/>
                <w:snapToGrid w:val="0"/>
                <w:sz w:val="22"/>
                <w:szCs w:val="22"/>
                <w:lang w:val="en-US"/>
              </w:rPr>
            </w:pPr>
          </w:p>
        </w:tc>
        <w:tc>
          <w:tcPr>
            <w:tcW w:w="0" w:type="auto"/>
            <w:tcBorders>
              <w:top w:val="single" w:sz="4" w:space="0" w:color="auto"/>
              <w:left w:val="single" w:sz="4" w:space="0" w:color="auto"/>
              <w:bottom w:val="single" w:sz="4" w:space="0" w:color="auto"/>
              <w:right w:val="single" w:sz="4" w:space="0" w:color="auto"/>
            </w:tcBorders>
            <w:hideMark/>
          </w:tcPr>
          <w:p w:rsidR="000469F6" w:rsidRPr="00DE2786" w14:paraId="1AD78FAE" w14:textId="77777777">
            <w:pPr>
              <w:pStyle w:val="AnswerLvl1"/>
              <w:numPr>
                <w:ilvl w:val="0"/>
                <w:numId w:val="0"/>
              </w:numPr>
              <w:rPr>
                <w:rFonts w:asciiTheme="minorHAnsi" w:hAnsiTheme="minorHAnsi" w:cstheme="minorHAnsi"/>
                <w:snapToGrid w:val="0"/>
                <w:sz w:val="22"/>
                <w:szCs w:val="22"/>
              </w:rPr>
            </w:pPr>
            <w:r w:rsidRPr="00DE2786">
              <w:rPr>
                <w:rFonts w:asciiTheme="minorHAnsi" w:hAnsiTheme="minorHAnsi" w:cstheme="minorHAnsi"/>
                <w:snapToGrid w:val="0"/>
                <w:sz w:val="22"/>
                <w:szCs w:val="22"/>
              </w:rPr>
              <w:t>(</w:t>
            </w:r>
            <w:bookmarkStart w:id="106" w:name="OLE_LINK12"/>
            <w:r w:rsidRPr="00DE2786">
              <w:rPr>
                <w:rFonts w:asciiTheme="minorHAnsi" w:hAnsiTheme="minorHAnsi" w:cstheme="minorHAnsi"/>
                <w:snapToGrid w:val="0"/>
                <w:sz w:val="22"/>
                <w:szCs w:val="22"/>
              </w:rPr>
              <w:t>5) Not applicable</w:t>
            </w:r>
            <w:bookmarkEnd w:id="106"/>
          </w:p>
        </w:tc>
      </w:tr>
      <w:tr w14:paraId="65027742" w14:textId="77777777" w:rsidTr="00DE2786">
        <w:tblPrEx>
          <w:tblW w:w="0" w:type="auto"/>
          <w:tblInd w:w="85" w:type="dxa"/>
          <w:tblLook w:val="04A0"/>
        </w:tblPrEx>
        <w:tc>
          <w:tcPr>
            <w:tcW w:w="0" w:type="auto"/>
            <w:tcBorders>
              <w:top w:val="single" w:sz="4" w:space="0" w:color="auto"/>
              <w:left w:val="single" w:sz="4" w:space="0" w:color="auto"/>
              <w:bottom w:val="single" w:sz="4" w:space="0" w:color="auto"/>
              <w:right w:val="single" w:sz="4" w:space="0" w:color="auto"/>
            </w:tcBorders>
          </w:tcPr>
          <w:p w:rsidR="008C3554" w:rsidRPr="00DE2786" w:rsidP="008C3554" w14:paraId="1D6B0576" w14:textId="77777777">
            <w:pPr>
              <w:pStyle w:val="AnswerLvl1"/>
              <w:numPr>
                <w:ilvl w:val="0"/>
                <w:numId w:val="0"/>
              </w:numPr>
              <w:tabs>
                <w:tab w:val="left" w:pos="6364"/>
              </w:tabs>
              <w:ind w:left="244" w:firstLine="3"/>
              <w:rPr>
                <w:rFonts w:asciiTheme="minorHAnsi" w:hAnsiTheme="minorHAnsi" w:cstheme="minorHAnsi"/>
                <w:sz w:val="22"/>
                <w:szCs w:val="22"/>
                <w:lang w:val="en-US"/>
              </w:rPr>
            </w:pPr>
            <w:r w:rsidRPr="00DE2786">
              <w:rPr>
                <w:rStyle w:val="cf01"/>
                <w:rFonts w:asciiTheme="minorHAnsi" w:hAnsiTheme="minorHAnsi" w:cstheme="minorHAnsi"/>
                <w:snapToGrid w:val="0"/>
                <w:sz w:val="22"/>
                <w:szCs w:val="22"/>
                <w:lang w:val="en-US"/>
              </w:rPr>
              <w:t>b1.</w:t>
            </w:r>
            <w:r>
              <w:rPr>
                <w:rStyle w:val="cf01"/>
                <w:rFonts w:asciiTheme="minorHAnsi" w:hAnsiTheme="minorHAnsi" w:cstheme="minorHAnsi"/>
                <w:snapToGrid w:val="0"/>
                <w:sz w:val="22"/>
                <w:szCs w:val="22"/>
                <w:lang w:val="en-US"/>
              </w:rPr>
              <w:t xml:space="preserve"> </w:t>
            </w:r>
            <w:r w:rsidRPr="008C3554">
              <w:rPr>
                <w:rStyle w:val="cf01"/>
                <w:lang w:val="en-US"/>
              </w:rPr>
              <w:t xml:space="preserve">  </w:t>
            </w:r>
            <w:r w:rsidRPr="00DE2786">
              <w:rPr>
                <w:rStyle w:val="cf01"/>
                <w:rFonts w:asciiTheme="minorHAnsi" w:hAnsiTheme="minorHAnsi" w:cstheme="minorHAnsi"/>
                <w:snapToGrid w:val="0"/>
                <w:sz w:val="22"/>
                <w:szCs w:val="22"/>
                <w:lang w:val="en-US"/>
              </w:rPr>
              <w:t xml:space="preserve"> </w:t>
            </w:r>
            <w:r w:rsidRPr="00DE2786">
              <w:rPr>
                <w:rFonts w:asciiTheme="minorHAnsi" w:hAnsiTheme="minorHAnsi" w:cstheme="minorHAnsi"/>
                <w:snapToGrid w:val="0"/>
                <w:sz w:val="22"/>
                <w:szCs w:val="22"/>
                <w:lang w:val="en-US"/>
              </w:rPr>
              <w:t>That could meet your child's needs related to a physical or other disability.</w:t>
            </w:r>
          </w:p>
          <w:p w:rsidR="008C3554" w:rsidP="008C3554" w14:paraId="3417DD31" w14:textId="77777777">
            <w:pPr>
              <w:pStyle w:val="AnswerLvl1"/>
              <w:numPr>
                <w:ilvl w:val="0"/>
                <w:numId w:val="0"/>
              </w:numPr>
              <w:tabs>
                <w:tab w:val="left" w:pos="6364"/>
              </w:tabs>
              <w:ind w:left="244" w:firstLine="3"/>
              <w:rPr>
                <w:rFonts w:cstheme="minorHAnsi"/>
                <w:snapToGrid w:val="0"/>
                <w:szCs w:val="22"/>
                <w:lang w:val="en-US"/>
              </w:rPr>
            </w:pPr>
          </w:p>
        </w:tc>
        <w:tc>
          <w:tcPr>
            <w:tcW w:w="0" w:type="auto"/>
            <w:tcBorders>
              <w:top w:val="single" w:sz="4" w:space="0" w:color="auto"/>
              <w:left w:val="single" w:sz="4" w:space="0" w:color="auto"/>
              <w:bottom w:val="single" w:sz="4" w:space="0" w:color="auto"/>
              <w:right w:val="single" w:sz="4" w:space="0" w:color="auto"/>
            </w:tcBorders>
          </w:tcPr>
          <w:p w:rsidR="008C3554" w:rsidRPr="00DE2786" w14:paraId="128D831C" w14:textId="77777777">
            <w:pPr>
              <w:pStyle w:val="AnswerLvl1"/>
              <w:numPr>
                <w:ilvl w:val="0"/>
                <w:numId w:val="0"/>
              </w:numPr>
              <w:rPr>
                <w:rFonts w:cstheme="minorHAnsi"/>
                <w:snapToGrid w:val="0"/>
                <w:szCs w:val="22"/>
                <w:lang w:val="en-US"/>
              </w:rPr>
            </w:pPr>
          </w:p>
        </w:tc>
        <w:tc>
          <w:tcPr>
            <w:tcW w:w="0" w:type="auto"/>
            <w:tcBorders>
              <w:top w:val="single" w:sz="4" w:space="0" w:color="auto"/>
              <w:left w:val="single" w:sz="4" w:space="0" w:color="auto"/>
              <w:bottom w:val="single" w:sz="4" w:space="0" w:color="auto"/>
              <w:right w:val="single" w:sz="4" w:space="0" w:color="auto"/>
            </w:tcBorders>
          </w:tcPr>
          <w:p w:rsidR="008C3554" w:rsidRPr="00DE2786" w14:paraId="59EB88A3" w14:textId="77777777">
            <w:pPr>
              <w:pStyle w:val="AnswerLvl1"/>
              <w:numPr>
                <w:ilvl w:val="0"/>
                <w:numId w:val="0"/>
              </w:numPr>
              <w:rPr>
                <w:rFonts w:cstheme="minorHAnsi"/>
                <w:snapToGrid w:val="0"/>
                <w:szCs w:val="22"/>
                <w:lang w:val="en-US"/>
              </w:rPr>
            </w:pPr>
          </w:p>
        </w:tc>
        <w:tc>
          <w:tcPr>
            <w:tcW w:w="0" w:type="auto"/>
            <w:tcBorders>
              <w:top w:val="single" w:sz="4" w:space="0" w:color="auto"/>
              <w:left w:val="single" w:sz="4" w:space="0" w:color="auto"/>
              <w:bottom w:val="single" w:sz="4" w:space="0" w:color="auto"/>
              <w:right w:val="single" w:sz="4" w:space="0" w:color="auto"/>
            </w:tcBorders>
          </w:tcPr>
          <w:p w:rsidR="008C3554" w:rsidRPr="00DE2786" w14:paraId="3BE5A949" w14:textId="77777777">
            <w:pPr>
              <w:pStyle w:val="AnswerLvl1"/>
              <w:numPr>
                <w:ilvl w:val="0"/>
                <w:numId w:val="0"/>
              </w:numPr>
              <w:rPr>
                <w:rFonts w:cstheme="minorHAnsi"/>
                <w:snapToGrid w:val="0"/>
                <w:szCs w:val="22"/>
                <w:lang w:val="en-US"/>
              </w:rPr>
            </w:pPr>
          </w:p>
        </w:tc>
        <w:tc>
          <w:tcPr>
            <w:tcW w:w="0" w:type="auto"/>
            <w:tcBorders>
              <w:top w:val="single" w:sz="4" w:space="0" w:color="auto"/>
              <w:left w:val="single" w:sz="4" w:space="0" w:color="auto"/>
              <w:bottom w:val="single" w:sz="4" w:space="0" w:color="auto"/>
              <w:right w:val="single" w:sz="4" w:space="0" w:color="auto"/>
            </w:tcBorders>
          </w:tcPr>
          <w:p w:rsidR="008C3554" w:rsidRPr="00DE2786" w14:paraId="749C27B7" w14:textId="77777777">
            <w:pPr>
              <w:pStyle w:val="AnswerLvl1"/>
              <w:numPr>
                <w:ilvl w:val="0"/>
                <w:numId w:val="0"/>
              </w:numPr>
              <w:rPr>
                <w:rFonts w:cstheme="minorHAnsi"/>
                <w:snapToGrid w:val="0"/>
                <w:szCs w:val="22"/>
                <w:lang w:val="en-US"/>
              </w:rPr>
            </w:pPr>
          </w:p>
        </w:tc>
        <w:tc>
          <w:tcPr>
            <w:tcW w:w="0" w:type="auto"/>
            <w:tcBorders>
              <w:top w:val="single" w:sz="4" w:space="0" w:color="auto"/>
              <w:left w:val="single" w:sz="4" w:space="0" w:color="auto"/>
              <w:bottom w:val="single" w:sz="4" w:space="0" w:color="auto"/>
              <w:right w:val="single" w:sz="4" w:space="0" w:color="auto"/>
            </w:tcBorders>
          </w:tcPr>
          <w:p w:rsidR="008C3554" w:rsidRPr="00215E7F" w14:paraId="25AC7B49" w14:textId="2AAED0B6">
            <w:pPr>
              <w:pStyle w:val="AnswerLvl1"/>
              <w:numPr>
                <w:ilvl w:val="0"/>
                <w:numId w:val="0"/>
              </w:numPr>
              <w:rPr>
                <w:rFonts w:cstheme="minorHAnsi"/>
                <w:snapToGrid w:val="0"/>
                <w:szCs w:val="22"/>
                <w:lang w:val="en-US"/>
              </w:rPr>
            </w:pPr>
            <w:r>
              <w:rPr>
                <w:rFonts w:cstheme="minorHAnsi"/>
                <w:snapToGrid w:val="0"/>
                <w:szCs w:val="22"/>
                <w:lang w:val="en-US"/>
              </w:rPr>
              <w:t>(5) Not applicable</w:t>
            </w:r>
          </w:p>
        </w:tc>
      </w:tr>
      <w:tr w14:paraId="7DEA7BB6" w14:textId="77777777" w:rsidTr="00DE2786">
        <w:tblPrEx>
          <w:tblW w:w="0" w:type="auto"/>
          <w:tblInd w:w="85" w:type="dxa"/>
          <w:tblLook w:val="04A0"/>
        </w:tblPrEx>
        <w:tc>
          <w:tcPr>
            <w:tcW w:w="0" w:type="auto"/>
            <w:tcBorders>
              <w:top w:val="single" w:sz="4" w:space="0" w:color="auto"/>
              <w:left w:val="single" w:sz="4" w:space="0" w:color="auto"/>
              <w:bottom w:val="single" w:sz="4" w:space="0" w:color="auto"/>
              <w:right w:val="single" w:sz="4" w:space="0" w:color="auto"/>
            </w:tcBorders>
          </w:tcPr>
          <w:p w:rsidR="008C3554" w:rsidRPr="00DE2786" w:rsidP="008C3554" w14:paraId="67F7ACE0" w14:textId="2DBD3392">
            <w:pPr>
              <w:pStyle w:val="AnswerLvl1"/>
              <w:numPr>
                <w:ilvl w:val="0"/>
                <w:numId w:val="0"/>
              </w:numPr>
              <w:tabs>
                <w:tab w:val="left" w:pos="6364"/>
              </w:tabs>
              <w:ind w:left="244" w:firstLine="3"/>
              <w:rPr>
                <w:rStyle w:val="cf01"/>
                <w:rFonts w:asciiTheme="minorHAnsi" w:hAnsiTheme="minorHAnsi" w:cstheme="minorHAnsi"/>
                <w:snapToGrid w:val="0"/>
                <w:sz w:val="22"/>
                <w:szCs w:val="22"/>
                <w:lang w:val="en-US"/>
              </w:rPr>
            </w:pPr>
            <w:r>
              <w:rPr>
                <w:rStyle w:val="cf01"/>
                <w:rFonts w:asciiTheme="minorHAnsi" w:hAnsiTheme="minorHAnsi" w:cstheme="minorHAnsi"/>
                <w:snapToGrid w:val="0"/>
                <w:sz w:val="22"/>
                <w:szCs w:val="22"/>
                <w:lang w:val="en-US"/>
              </w:rPr>
              <w:t xml:space="preserve">c.    </w:t>
            </w:r>
            <w:r w:rsidRPr="00DE2786">
              <w:rPr>
                <w:rStyle w:val="cf01"/>
                <w:rFonts w:asciiTheme="minorHAnsi" w:hAnsiTheme="minorHAnsi" w:cstheme="minorHAnsi"/>
                <w:snapToGrid w:val="0"/>
                <w:sz w:val="22"/>
                <w:szCs w:val="22"/>
                <w:lang w:val="en-US"/>
              </w:rPr>
              <w:t>That could offer the number of hours you needed when you needed them</w:t>
            </w:r>
          </w:p>
        </w:tc>
        <w:tc>
          <w:tcPr>
            <w:tcW w:w="0" w:type="auto"/>
            <w:tcBorders>
              <w:top w:val="single" w:sz="4" w:space="0" w:color="auto"/>
              <w:left w:val="single" w:sz="4" w:space="0" w:color="auto"/>
              <w:bottom w:val="single" w:sz="4" w:space="0" w:color="auto"/>
              <w:right w:val="single" w:sz="4" w:space="0" w:color="auto"/>
            </w:tcBorders>
          </w:tcPr>
          <w:p w:rsidR="008C3554" w:rsidRPr="00DE2786" w14:paraId="23AFFB99" w14:textId="77777777">
            <w:pPr>
              <w:pStyle w:val="AnswerLvl1"/>
              <w:numPr>
                <w:ilvl w:val="0"/>
                <w:numId w:val="0"/>
              </w:numPr>
              <w:rPr>
                <w:rFonts w:asciiTheme="minorHAnsi" w:hAnsiTheme="minorHAnsi" w:cstheme="minorHAnsi"/>
                <w:snapToGrid w:val="0"/>
                <w:sz w:val="22"/>
                <w:szCs w:val="22"/>
                <w:lang w:val="en-US"/>
              </w:rPr>
            </w:pPr>
          </w:p>
        </w:tc>
        <w:tc>
          <w:tcPr>
            <w:tcW w:w="0" w:type="auto"/>
            <w:tcBorders>
              <w:top w:val="single" w:sz="4" w:space="0" w:color="auto"/>
              <w:left w:val="single" w:sz="4" w:space="0" w:color="auto"/>
              <w:bottom w:val="single" w:sz="4" w:space="0" w:color="auto"/>
              <w:right w:val="single" w:sz="4" w:space="0" w:color="auto"/>
            </w:tcBorders>
          </w:tcPr>
          <w:p w:rsidR="008C3554" w:rsidRPr="00DE2786" w14:paraId="3153D77A" w14:textId="77777777">
            <w:pPr>
              <w:pStyle w:val="AnswerLvl1"/>
              <w:numPr>
                <w:ilvl w:val="0"/>
                <w:numId w:val="0"/>
              </w:numPr>
              <w:rPr>
                <w:rFonts w:asciiTheme="minorHAnsi" w:hAnsiTheme="minorHAnsi" w:cstheme="minorHAnsi"/>
                <w:snapToGrid w:val="0"/>
                <w:sz w:val="22"/>
                <w:szCs w:val="22"/>
                <w:lang w:val="en-US"/>
              </w:rPr>
            </w:pPr>
          </w:p>
        </w:tc>
        <w:tc>
          <w:tcPr>
            <w:tcW w:w="0" w:type="auto"/>
            <w:tcBorders>
              <w:top w:val="single" w:sz="4" w:space="0" w:color="auto"/>
              <w:left w:val="single" w:sz="4" w:space="0" w:color="auto"/>
              <w:bottom w:val="single" w:sz="4" w:space="0" w:color="auto"/>
              <w:right w:val="single" w:sz="4" w:space="0" w:color="auto"/>
            </w:tcBorders>
          </w:tcPr>
          <w:p w:rsidR="008C3554" w:rsidRPr="00DE2786" w14:paraId="787E3451" w14:textId="77777777">
            <w:pPr>
              <w:pStyle w:val="AnswerLvl1"/>
              <w:numPr>
                <w:ilvl w:val="0"/>
                <w:numId w:val="0"/>
              </w:numPr>
              <w:rPr>
                <w:rFonts w:asciiTheme="minorHAnsi" w:hAnsiTheme="minorHAnsi" w:cstheme="minorHAnsi"/>
                <w:snapToGrid w:val="0"/>
                <w:sz w:val="22"/>
                <w:szCs w:val="22"/>
                <w:lang w:val="en-US"/>
              </w:rPr>
            </w:pPr>
          </w:p>
        </w:tc>
        <w:tc>
          <w:tcPr>
            <w:tcW w:w="0" w:type="auto"/>
            <w:tcBorders>
              <w:top w:val="single" w:sz="4" w:space="0" w:color="auto"/>
              <w:left w:val="single" w:sz="4" w:space="0" w:color="auto"/>
              <w:bottom w:val="single" w:sz="4" w:space="0" w:color="auto"/>
              <w:right w:val="single" w:sz="4" w:space="0" w:color="auto"/>
            </w:tcBorders>
          </w:tcPr>
          <w:p w:rsidR="008C3554" w:rsidRPr="00DE2786" w14:paraId="1CA9EED4" w14:textId="77777777">
            <w:pPr>
              <w:pStyle w:val="AnswerLvl1"/>
              <w:numPr>
                <w:ilvl w:val="0"/>
                <w:numId w:val="0"/>
              </w:numPr>
              <w:rPr>
                <w:rFonts w:asciiTheme="minorHAnsi" w:hAnsiTheme="minorHAnsi" w:cstheme="minorHAnsi"/>
                <w:snapToGrid w:val="0"/>
                <w:sz w:val="22"/>
                <w:szCs w:val="22"/>
                <w:lang w:val="en-US"/>
              </w:rPr>
            </w:pPr>
          </w:p>
        </w:tc>
      </w:tr>
      <w:tr w14:paraId="0B366A48" w14:textId="77777777" w:rsidTr="00DE2786">
        <w:tblPrEx>
          <w:tblW w:w="0" w:type="auto"/>
          <w:tblInd w:w="85" w:type="dxa"/>
          <w:tblLook w:val="04A0"/>
        </w:tblPrEx>
        <w:tc>
          <w:tcPr>
            <w:tcW w:w="0" w:type="auto"/>
            <w:tcBorders>
              <w:top w:val="single" w:sz="4" w:space="0" w:color="auto"/>
              <w:left w:val="single" w:sz="4" w:space="0" w:color="auto"/>
              <w:bottom w:val="single" w:sz="4" w:space="0" w:color="auto"/>
              <w:right w:val="single" w:sz="4" w:space="0" w:color="auto"/>
            </w:tcBorders>
            <w:hideMark/>
          </w:tcPr>
          <w:p w:rsidR="008C3554" w:rsidRPr="00DE2786" w:rsidP="008C3554" w14:paraId="227086BE" w14:textId="43378AF0">
            <w:pPr>
              <w:pStyle w:val="AnswerLvl1"/>
              <w:numPr>
                <w:ilvl w:val="0"/>
                <w:numId w:val="0"/>
              </w:numPr>
              <w:tabs>
                <w:tab w:val="left" w:pos="6364"/>
              </w:tabs>
              <w:ind w:left="244" w:firstLine="3"/>
              <w:rPr>
                <w:rFonts w:asciiTheme="minorHAnsi" w:hAnsiTheme="minorHAnsi" w:cstheme="minorHAnsi"/>
                <w:snapToGrid w:val="0"/>
                <w:sz w:val="22"/>
                <w:szCs w:val="22"/>
                <w:lang w:val="en-US"/>
              </w:rPr>
            </w:pPr>
            <w:r w:rsidRPr="008C3554">
              <w:rPr>
                <w:lang w:val="en-US"/>
              </w:rPr>
              <w:t xml:space="preserve">d.    </w:t>
            </w:r>
            <w:r w:rsidRPr="00DE2786">
              <w:rPr>
                <w:rFonts w:asciiTheme="minorHAnsi" w:hAnsiTheme="minorHAnsi" w:cstheme="minorHAnsi"/>
                <w:snapToGrid w:val="0"/>
                <w:sz w:val="22"/>
                <w:szCs w:val="22"/>
                <w:lang w:val="en-US"/>
              </w:rPr>
              <w:t>Who reflected your family's cultural background or spoke your home language</w:t>
            </w:r>
          </w:p>
        </w:tc>
        <w:tc>
          <w:tcPr>
            <w:tcW w:w="0" w:type="auto"/>
            <w:tcBorders>
              <w:top w:val="single" w:sz="4" w:space="0" w:color="auto"/>
              <w:left w:val="single" w:sz="4" w:space="0" w:color="auto"/>
              <w:bottom w:val="single" w:sz="4" w:space="0" w:color="auto"/>
              <w:right w:val="single" w:sz="4" w:space="0" w:color="auto"/>
            </w:tcBorders>
          </w:tcPr>
          <w:p w:rsidR="008C3554" w:rsidRPr="00DE2786" w14:paraId="51EDDE2B" w14:textId="77777777">
            <w:pPr>
              <w:pStyle w:val="AnswerLvl1"/>
              <w:numPr>
                <w:ilvl w:val="0"/>
                <w:numId w:val="0"/>
              </w:numPr>
              <w:rPr>
                <w:rFonts w:asciiTheme="minorHAnsi" w:hAnsiTheme="minorHAnsi" w:cstheme="minorHAnsi"/>
                <w:snapToGrid w:val="0"/>
                <w:sz w:val="22"/>
                <w:szCs w:val="22"/>
                <w:lang w:val="en-US"/>
              </w:rPr>
            </w:pPr>
          </w:p>
        </w:tc>
        <w:tc>
          <w:tcPr>
            <w:tcW w:w="0" w:type="auto"/>
            <w:tcBorders>
              <w:top w:val="single" w:sz="4" w:space="0" w:color="auto"/>
              <w:left w:val="single" w:sz="4" w:space="0" w:color="auto"/>
              <w:bottom w:val="single" w:sz="4" w:space="0" w:color="auto"/>
              <w:right w:val="single" w:sz="4" w:space="0" w:color="auto"/>
            </w:tcBorders>
          </w:tcPr>
          <w:p w:rsidR="008C3554" w:rsidRPr="00DE2786" w14:paraId="2D710BD6" w14:textId="77777777">
            <w:pPr>
              <w:pStyle w:val="AnswerLvl1"/>
              <w:numPr>
                <w:ilvl w:val="0"/>
                <w:numId w:val="0"/>
              </w:numPr>
              <w:rPr>
                <w:rFonts w:asciiTheme="minorHAnsi" w:hAnsiTheme="minorHAnsi" w:cstheme="minorHAnsi"/>
                <w:snapToGrid w:val="0"/>
                <w:sz w:val="22"/>
                <w:szCs w:val="22"/>
                <w:lang w:val="en-US"/>
              </w:rPr>
            </w:pPr>
          </w:p>
        </w:tc>
        <w:tc>
          <w:tcPr>
            <w:tcW w:w="0" w:type="auto"/>
            <w:tcBorders>
              <w:top w:val="single" w:sz="4" w:space="0" w:color="auto"/>
              <w:left w:val="single" w:sz="4" w:space="0" w:color="auto"/>
              <w:bottom w:val="single" w:sz="4" w:space="0" w:color="auto"/>
              <w:right w:val="single" w:sz="4" w:space="0" w:color="auto"/>
            </w:tcBorders>
          </w:tcPr>
          <w:p w:rsidR="008C3554" w:rsidRPr="00DE2786" w14:paraId="64DFE004" w14:textId="77777777">
            <w:pPr>
              <w:pStyle w:val="AnswerLvl1"/>
              <w:numPr>
                <w:ilvl w:val="0"/>
                <w:numId w:val="0"/>
              </w:numPr>
              <w:rPr>
                <w:rFonts w:asciiTheme="minorHAnsi" w:hAnsiTheme="minorHAnsi" w:cstheme="minorHAnsi"/>
                <w:snapToGrid w:val="0"/>
                <w:sz w:val="22"/>
                <w:szCs w:val="22"/>
                <w:lang w:val="en-US"/>
              </w:rPr>
            </w:pPr>
          </w:p>
        </w:tc>
        <w:tc>
          <w:tcPr>
            <w:tcW w:w="0" w:type="auto"/>
            <w:tcBorders>
              <w:top w:val="single" w:sz="4" w:space="0" w:color="auto"/>
              <w:left w:val="single" w:sz="4" w:space="0" w:color="auto"/>
              <w:bottom w:val="single" w:sz="4" w:space="0" w:color="auto"/>
              <w:right w:val="single" w:sz="4" w:space="0" w:color="auto"/>
            </w:tcBorders>
          </w:tcPr>
          <w:p w:rsidR="008C3554" w:rsidRPr="00DE2786" w14:paraId="7BA1DA08" w14:textId="77777777">
            <w:pPr>
              <w:pStyle w:val="AnswerLvl1"/>
              <w:numPr>
                <w:ilvl w:val="0"/>
                <w:numId w:val="0"/>
              </w:numPr>
              <w:rPr>
                <w:rFonts w:asciiTheme="minorHAnsi" w:hAnsiTheme="minorHAnsi" w:cstheme="minorHAnsi"/>
                <w:snapToGrid w:val="0"/>
                <w:sz w:val="22"/>
                <w:szCs w:val="22"/>
                <w:lang w:val="en-US"/>
              </w:rPr>
            </w:pPr>
          </w:p>
        </w:tc>
      </w:tr>
      <w:tr w14:paraId="7C26AED2" w14:textId="77777777" w:rsidTr="00DE2786">
        <w:tblPrEx>
          <w:tblW w:w="0" w:type="auto"/>
          <w:tblInd w:w="85" w:type="dxa"/>
          <w:tblLook w:val="04A0"/>
        </w:tblPrEx>
        <w:tc>
          <w:tcPr>
            <w:tcW w:w="0" w:type="auto"/>
            <w:tcBorders>
              <w:top w:val="single" w:sz="4" w:space="0" w:color="auto"/>
              <w:left w:val="single" w:sz="4" w:space="0" w:color="auto"/>
              <w:bottom w:val="single" w:sz="4" w:space="0" w:color="auto"/>
              <w:right w:val="single" w:sz="4" w:space="0" w:color="auto"/>
            </w:tcBorders>
            <w:hideMark/>
          </w:tcPr>
          <w:p w:rsidR="008C3554" w:rsidRPr="00DE2786" w:rsidP="008C3554" w14:paraId="41980BEC" w14:textId="76DA55E5">
            <w:pPr>
              <w:pStyle w:val="AnswerLvl1"/>
              <w:numPr>
                <w:ilvl w:val="0"/>
                <w:numId w:val="0"/>
              </w:numPr>
              <w:tabs>
                <w:tab w:val="left" w:pos="6364"/>
              </w:tabs>
              <w:ind w:left="244" w:firstLine="3"/>
              <w:rPr>
                <w:rFonts w:asciiTheme="minorHAnsi" w:hAnsiTheme="minorHAnsi" w:cstheme="minorHAnsi"/>
                <w:snapToGrid w:val="0"/>
                <w:sz w:val="22"/>
                <w:szCs w:val="22"/>
                <w:lang w:val="en-US"/>
              </w:rPr>
            </w:pPr>
            <w:r>
              <w:rPr>
                <w:rFonts w:asciiTheme="minorHAnsi" w:hAnsiTheme="minorHAnsi" w:cstheme="minorHAnsi"/>
                <w:snapToGrid w:val="0"/>
                <w:sz w:val="22"/>
                <w:szCs w:val="22"/>
                <w:lang w:val="en-US"/>
              </w:rPr>
              <w:t>e</w:t>
            </w:r>
            <w:r w:rsidRPr="008C3554">
              <w:rPr>
                <w:lang w:val="en-US"/>
              </w:rPr>
              <w:t xml:space="preserve">.    </w:t>
            </w:r>
            <w:r w:rsidRPr="00DE2786">
              <w:rPr>
                <w:rFonts w:asciiTheme="minorHAnsi" w:hAnsiTheme="minorHAnsi" w:cstheme="minorHAnsi"/>
                <w:snapToGrid w:val="0"/>
                <w:sz w:val="22"/>
                <w:szCs w:val="22"/>
                <w:lang w:val="en-US"/>
              </w:rPr>
              <w:t>Who you felt would help your child learn and develop</w:t>
            </w:r>
          </w:p>
        </w:tc>
        <w:tc>
          <w:tcPr>
            <w:tcW w:w="0" w:type="auto"/>
            <w:tcBorders>
              <w:top w:val="single" w:sz="4" w:space="0" w:color="auto"/>
              <w:left w:val="single" w:sz="4" w:space="0" w:color="auto"/>
              <w:bottom w:val="single" w:sz="4" w:space="0" w:color="auto"/>
              <w:right w:val="single" w:sz="4" w:space="0" w:color="auto"/>
            </w:tcBorders>
          </w:tcPr>
          <w:p w:rsidR="008C3554" w:rsidRPr="00DE2786" w14:paraId="010E2651" w14:textId="77777777">
            <w:pPr>
              <w:pStyle w:val="AnswerLvl1"/>
              <w:numPr>
                <w:ilvl w:val="0"/>
                <w:numId w:val="0"/>
              </w:numPr>
              <w:rPr>
                <w:rFonts w:asciiTheme="minorHAnsi" w:hAnsiTheme="minorHAnsi" w:cstheme="minorHAnsi"/>
                <w:snapToGrid w:val="0"/>
                <w:sz w:val="22"/>
                <w:szCs w:val="22"/>
                <w:lang w:val="en-US"/>
              </w:rPr>
            </w:pPr>
          </w:p>
        </w:tc>
        <w:tc>
          <w:tcPr>
            <w:tcW w:w="0" w:type="auto"/>
            <w:tcBorders>
              <w:top w:val="single" w:sz="4" w:space="0" w:color="auto"/>
              <w:left w:val="single" w:sz="4" w:space="0" w:color="auto"/>
              <w:bottom w:val="single" w:sz="4" w:space="0" w:color="auto"/>
              <w:right w:val="single" w:sz="4" w:space="0" w:color="auto"/>
            </w:tcBorders>
          </w:tcPr>
          <w:p w:rsidR="008C3554" w:rsidRPr="00DE2786" w14:paraId="16E0B324" w14:textId="77777777">
            <w:pPr>
              <w:pStyle w:val="AnswerLvl1"/>
              <w:numPr>
                <w:ilvl w:val="0"/>
                <w:numId w:val="0"/>
              </w:numPr>
              <w:rPr>
                <w:rFonts w:asciiTheme="minorHAnsi" w:hAnsiTheme="minorHAnsi" w:cstheme="minorHAnsi"/>
                <w:snapToGrid w:val="0"/>
                <w:sz w:val="22"/>
                <w:szCs w:val="22"/>
                <w:lang w:val="en-US"/>
              </w:rPr>
            </w:pPr>
          </w:p>
        </w:tc>
        <w:tc>
          <w:tcPr>
            <w:tcW w:w="0" w:type="auto"/>
            <w:tcBorders>
              <w:top w:val="single" w:sz="4" w:space="0" w:color="auto"/>
              <w:left w:val="single" w:sz="4" w:space="0" w:color="auto"/>
              <w:bottom w:val="single" w:sz="4" w:space="0" w:color="auto"/>
              <w:right w:val="single" w:sz="4" w:space="0" w:color="auto"/>
            </w:tcBorders>
          </w:tcPr>
          <w:p w:rsidR="008C3554" w:rsidRPr="00DE2786" w14:paraId="45452B05" w14:textId="77777777">
            <w:pPr>
              <w:pStyle w:val="AnswerLvl1"/>
              <w:numPr>
                <w:ilvl w:val="0"/>
                <w:numId w:val="0"/>
              </w:numPr>
              <w:rPr>
                <w:rFonts w:asciiTheme="minorHAnsi" w:hAnsiTheme="minorHAnsi" w:cstheme="minorHAnsi"/>
                <w:snapToGrid w:val="0"/>
                <w:sz w:val="22"/>
                <w:szCs w:val="22"/>
                <w:lang w:val="en-US"/>
              </w:rPr>
            </w:pPr>
          </w:p>
        </w:tc>
        <w:tc>
          <w:tcPr>
            <w:tcW w:w="0" w:type="auto"/>
            <w:tcBorders>
              <w:top w:val="single" w:sz="4" w:space="0" w:color="auto"/>
              <w:left w:val="single" w:sz="4" w:space="0" w:color="auto"/>
              <w:bottom w:val="single" w:sz="4" w:space="0" w:color="auto"/>
              <w:right w:val="single" w:sz="4" w:space="0" w:color="auto"/>
            </w:tcBorders>
          </w:tcPr>
          <w:p w:rsidR="008C3554" w:rsidRPr="00DE2786" w14:paraId="099033FA" w14:textId="77777777">
            <w:pPr>
              <w:pStyle w:val="AnswerLvl1"/>
              <w:numPr>
                <w:ilvl w:val="0"/>
                <w:numId w:val="0"/>
              </w:numPr>
              <w:rPr>
                <w:rFonts w:asciiTheme="minorHAnsi" w:hAnsiTheme="minorHAnsi" w:cstheme="minorHAnsi"/>
                <w:snapToGrid w:val="0"/>
                <w:sz w:val="22"/>
                <w:szCs w:val="22"/>
                <w:lang w:val="en-US"/>
              </w:rPr>
            </w:pPr>
          </w:p>
        </w:tc>
      </w:tr>
      <w:tr w14:paraId="02AAE509" w14:textId="77777777" w:rsidTr="00DE2786">
        <w:tblPrEx>
          <w:tblW w:w="0" w:type="auto"/>
          <w:tblInd w:w="85" w:type="dxa"/>
          <w:tblLook w:val="04A0"/>
        </w:tblPrEx>
        <w:tc>
          <w:tcPr>
            <w:tcW w:w="0" w:type="auto"/>
            <w:tcBorders>
              <w:top w:val="single" w:sz="4" w:space="0" w:color="auto"/>
              <w:left w:val="single" w:sz="4" w:space="0" w:color="auto"/>
              <w:bottom w:val="single" w:sz="4" w:space="0" w:color="auto"/>
              <w:right w:val="single" w:sz="4" w:space="0" w:color="auto"/>
            </w:tcBorders>
            <w:hideMark/>
          </w:tcPr>
          <w:p w:rsidR="008C3554" w:rsidRPr="00DE2786" w:rsidP="008C3554" w14:paraId="730DA68C" w14:textId="6D9D0894">
            <w:pPr>
              <w:pStyle w:val="AnswerLvl1"/>
              <w:numPr>
                <w:ilvl w:val="0"/>
                <w:numId w:val="0"/>
              </w:numPr>
              <w:tabs>
                <w:tab w:val="left" w:pos="6364"/>
              </w:tabs>
              <w:ind w:left="244" w:firstLine="3"/>
              <w:rPr>
                <w:rFonts w:asciiTheme="minorHAnsi" w:hAnsiTheme="minorHAnsi" w:cstheme="minorHAnsi"/>
                <w:snapToGrid w:val="0"/>
                <w:sz w:val="22"/>
                <w:szCs w:val="22"/>
                <w:lang w:val="en-US"/>
              </w:rPr>
            </w:pPr>
            <w:r w:rsidRPr="008C3554">
              <w:rPr>
                <w:snapToGrid w:val="0"/>
                <w:lang w:val="en-US"/>
              </w:rPr>
              <w:t xml:space="preserve">f. </w:t>
            </w:r>
            <w:r>
              <w:rPr>
                <w:snapToGrid w:val="0"/>
                <w:lang w:val="en-US"/>
              </w:rPr>
              <w:t xml:space="preserve">   </w:t>
            </w:r>
            <w:r w:rsidRPr="00DE2786">
              <w:rPr>
                <w:rFonts w:asciiTheme="minorHAnsi" w:hAnsiTheme="minorHAnsi" w:cstheme="minorHAnsi"/>
                <w:snapToGrid w:val="0"/>
                <w:sz w:val="22"/>
                <w:szCs w:val="22"/>
                <w:lang w:val="en-US"/>
              </w:rPr>
              <w:t>Is in a convenient location for you</w:t>
            </w:r>
          </w:p>
        </w:tc>
        <w:tc>
          <w:tcPr>
            <w:tcW w:w="0" w:type="auto"/>
            <w:tcBorders>
              <w:top w:val="single" w:sz="4" w:space="0" w:color="auto"/>
              <w:left w:val="single" w:sz="4" w:space="0" w:color="auto"/>
              <w:bottom w:val="single" w:sz="4" w:space="0" w:color="auto"/>
              <w:right w:val="single" w:sz="4" w:space="0" w:color="auto"/>
            </w:tcBorders>
          </w:tcPr>
          <w:p w:rsidR="008C3554" w:rsidRPr="00DE2786" w14:paraId="6DBB373A" w14:textId="77777777">
            <w:pPr>
              <w:pStyle w:val="AnswerLvl1"/>
              <w:numPr>
                <w:ilvl w:val="0"/>
                <w:numId w:val="0"/>
              </w:numPr>
              <w:rPr>
                <w:rFonts w:asciiTheme="minorHAnsi" w:hAnsiTheme="minorHAnsi" w:cstheme="minorHAnsi"/>
                <w:snapToGrid w:val="0"/>
                <w:sz w:val="22"/>
                <w:szCs w:val="22"/>
                <w:lang w:val="en-US"/>
              </w:rPr>
            </w:pPr>
          </w:p>
        </w:tc>
        <w:tc>
          <w:tcPr>
            <w:tcW w:w="0" w:type="auto"/>
            <w:tcBorders>
              <w:top w:val="single" w:sz="4" w:space="0" w:color="auto"/>
              <w:left w:val="single" w:sz="4" w:space="0" w:color="auto"/>
              <w:bottom w:val="single" w:sz="4" w:space="0" w:color="auto"/>
              <w:right w:val="single" w:sz="4" w:space="0" w:color="auto"/>
            </w:tcBorders>
          </w:tcPr>
          <w:p w:rsidR="008C3554" w:rsidRPr="00DE2786" w14:paraId="42429B57" w14:textId="77777777">
            <w:pPr>
              <w:pStyle w:val="AnswerLvl1"/>
              <w:numPr>
                <w:ilvl w:val="0"/>
                <w:numId w:val="0"/>
              </w:numPr>
              <w:rPr>
                <w:rFonts w:asciiTheme="minorHAnsi" w:hAnsiTheme="minorHAnsi" w:cstheme="minorHAnsi"/>
                <w:snapToGrid w:val="0"/>
                <w:sz w:val="22"/>
                <w:szCs w:val="22"/>
                <w:lang w:val="en-US"/>
              </w:rPr>
            </w:pPr>
          </w:p>
        </w:tc>
        <w:tc>
          <w:tcPr>
            <w:tcW w:w="0" w:type="auto"/>
            <w:tcBorders>
              <w:top w:val="single" w:sz="4" w:space="0" w:color="auto"/>
              <w:left w:val="single" w:sz="4" w:space="0" w:color="auto"/>
              <w:bottom w:val="single" w:sz="4" w:space="0" w:color="auto"/>
              <w:right w:val="single" w:sz="4" w:space="0" w:color="auto"/>
            </w:tcBorders>
          </w:tcPr>
          <w:p w:rsidR="008C3554" w:rsidRPr="00DE2786" w14:paraId="104E2868" w14:textId="77777777">
            <w:pPr>
              <w:pStyle w:val="AnswerLvl1"/>
              <w:numPr>
                <w:ilvl w:val="0"/>
                <w:numId w:val="0"/>
              </w:numPr>
              <w:rPr>
                <w:rFonts w:asciiTheme="minorHAnsi" w:hAnsiTheme="minorHAnsi" w:cstheme="minorHAnsi"/>
                <w:snapToGrid w:val="0"/>
                <w:sz w:val="22"/>
                <w:szCs w:val="22"/>
                <w:lang w:val="en-US"/>
              </w:rPr>
            </w:pPr>
          </w:p>
        </w:tc>
        <w:tc>
          <w:tcPr>
            <w:tcW w:w="0" w:type="auto"/>
            <w:tcBorders>
              <w:top w:val="single" w:sz="4" w:space="0" w:color="auto"/>
              <w:left w:val="single" w:sz="4" w:space="0" w:color="auto"/>
              <w:bottom w:val="single" w:sz="4" w:space="0" w:color="auto"/>
              <w:right w:val="single" w:sz="4" w:space="0" w:color="auto"/>
            </w:tcBorders>
          </w:tcPr>
          <w:p w:rsidR="008C3554" w:rsidRPr="00DE2786" w14:paraId="2170E26B" w14:textId="77777777">
            <w:pPr>
              <w:pStyle w:val="AnswerLvl1"/>
              <w:numPr>
                <w:ilvl w:val="0"/>
                <w:numId w:val="0"/>
              </w:numPr>
              <w:rPr>
                <w:rFonts w:asciiTheme="minorHAnsi" w:hAnsiTheme="minorHAnsi" w:cstheme="minorHAnsi"/>
                <w:snapToGrid w:val="0"/>
                <w:sz w:val="22"/>
                <w:szCs w:val="22"/>
                <w:lang w:val="en-US"/>
              </w:rPr>
            </w:pPr>
          </w:p>
        </w:tc>
      </w:tr>
      <w:tr w14:paraId="354E9389" w14:textId="77777777" w:rsidTr="00DE2786">
        <w:tblPrEx>
          <w:tblW w:w="0" w:type="auto"/>
          <w:tblInd w:w="85" w:type="dxa"/>
          <w:tblLook w:val="04A0"/>
        </w:tblPrEx>
        <w:tc>
          <w:tcPr>
            <w:tcW w:w="0" w:type="auto"/>
            <w:tcBorders>
              <w:top w:val="single" w:sz="4" w:space="0" w:color="auto"/>
              <w:left w:val="single" w:sz="4" w:space="0" w:color="auto"/>
              <w:bottom w:val="single" w:sz="4" w:space="0" w:color="auto"/>
              <w:right w:val="single" w:sz="4" w:space="0" w:color="auto"/>
            </w:tcBorders>
            <w:hideMark/>
          </w:tcPr>
          <w:p w:rsidR="008C3554" w:rsidRPr="00DE2786" w:rsidP="008C3554" w14:paraId="71214CA7" w14:textId="23D55FB5">
            <w:pPr>
              <w:pStyle w:val="AnswerLvl1"/>
              <w:numPr>
                <w:ilvl w:val="0"/>
                <w:numId w:val="0"/>
              </w:numPr>
              <w:tabs>
                <w:tab w:val="left" w:pos="6364"/>
              </w:tabs>
              <w:ind w:left="244" w:firstLine="3"/>
              <w:rPr>
                <w:rFonts w:asciiTheme="minorHAnsi" w:hAnsiTheme="minorHAnsi" w:cstheme="minorHAnsi"/>
                <w:snapToGrid w:val="0"/>
                <w:sz w:val="22"/>
                <w:szCs w:val="22"/>
                <w:lang w:val="en-US"/>
              </w:rPr>
            </w:pPr>
            <w:r>
              <w:rPr>
                <w:rFonts w:asciiTheme="minorHAnsi" w:hAnsiTheme="minorHAnsi" w:cstheme="minorHAnsi"/>
                <w:snapToGrid w:val="0"/>
                <w:sz w:val="22"/>
                <w:szCs w:val="22"/>
                <w:lang w:val="en-US"/>
              </w:rPr>
              <w:t xml:space="preserve">g.    </w:t>
            </w:r>
            <w:r w:rsidRPr="00DE2786">
              <w:rPr>
                <w:rFonts w:asciiTheme="minorHAnsi" w:hAnsiTheme="minorHAnsi" w:cstheme="minorHAnsi"/>
                <w:snapToGrid w:val="0"/>
                <w:sz w:val="22"/>
                <w:szCs w:val="22"/>
                <w:lang w:val="en-US"/>
              </w:rPr>
              <w:t>Would work for your family as a whole</w:t>
            </w:r>
          </w:p>
        </w:tc>
        <w:tc>
          <w:tcPr>
            <w:tcW w:w="0" w:type="auto"/>
            <w:tcBorders>
              <w:top w:val="single" w:sz="4" w:space="0" w:color="auto"/>
              <w:left w:val="single" w:sz="4" w:space="0" w:color="auto"/>
              <w:bottom w:val="single" w:sz="4" w:space="0" w:color="auto"/>
              <w:right w:val="single" w:sz="4" w:space="0" w:color="auto"/>
            </w:tcBorders>
          </w:tcPr>
          <w:p w:rsidR="008C3554" w:rsidRPr="00DE2786" w14:paraId="2586A054" w14:textId="77777777">
            <w:pPr>
              <w:pStyle w:val="AnswerLvl1"/>
              <w:numPr>
                <w:ilvl w:val="0"/>
                <w:numId w:val="0"/>
              </w:numPr>
              <w:rPr>
                <w:rFonts w:asciiTheme="minorHAnsi" w:hAnsiTheme="minorHAnsi" w:cstheme="minorHAnsi"/>
                <w:snapToGrid w:val="0"/>
                <w:sz w:val="22"/>
                <w:szCs w:val="22"/>
                <w:lang w:val="en-US"/>
              </w:rPr>
            </w:pPr>
          </w:p>
        </w:tc>
        <w:tc>
          <w:tcPr>
            <w:tcW w:w="0" w:type="auto"/>
            <w:tcBorders>
              <w:top w:val="single" w:sz="4" w:space="0" w:color="auto"/>
              <w:left w:val="single" w:sz="4" w:space="0" w:color="auto"/>
              <w:bottom w:val="single" w:sz="4" w:space="0" w:color="auto"/>
              <w:right w:val="single" w:sz="4" w:space="0" w:color="auto"/>
            </w:tcBorders>
          </w:tcPr>
          <w:p w:rsidR="008C3554" w:rsidRPr="00DE2786" w14:paraId="38C17216" w14:textId="77777777">
            <w:pPr>
              <w:pStyle w:val="AnswerLvl1"/>
              <w:numPr>
                <w:ilvl w:val="0"/>
                <w:numId w:val="0"/>
              </w:numPr>
              <w:rPr>
                <w:rFonts w:asciiTheme="minorHAnsi" w:hAnsiTheme="minorHAnsi" w:cstheme="minorHAnsi"/>
                <w:snapToGrid w:val="0"/>
                <w:sz w:val="22"/>
                <w:szCs w:val="22"/>
                <w:lang w:val="en-US"/>
              </w:rPr>
            </w:pPr>
          </w:p>
        </w:tc>
        <w:tc>
          <w:tcPr>
            <w:tcW w:w="0" w:type="auto"/>
            <w:tcBorders>
              <w:top w:val="single" w:sz="4" w:space="0" w:color="auto"/>
              <w:left w:val="single" w:sz="4" w:space="0" w:color="auto"/>
              <w:bottom w:val="single" w:sz="4" w:space="0" w:color="auto"/>
              <w:right w:val="single" w:sz="4" w:space="0" w:color="auto"/>
            </w:tcBorders>
          </w:tcPr>
          <w:p w:rsidR="008C3554" w:rsidRPr="00DE2786" w14:paraId="704278FA" w14:textId="77777777">
            <w:pPr>
              <w:pStyle w:val="AnswerLvl1"/>
              <w:numPr>
                <w:ilvl w:val="0"/>
                <w:numId w:val="0"/>
              </w:numPr>
              <w:rPr>
                <w:rFonts w:asciiTheme="minorHAnsi" w:hAnsiTheme="minorHAnsi" w:cstheme="minorHAnsi"/>
                <w:snapToGrid w:val="0"/>
                <w:sz w:val="22"/>
                <w:szCs w:val="22"/>
                <w:lang w:val="en-US"/>
              </w:rPr>
            </w:pPr>
          </w:p>
        </w:tc>
        <w:tc>
          <w:tcPr>
            <w:tcW w:w="0" w:type="auto"/>
            <w:tcBorders>
              <w:top w:val="single" w:sz="4" w:space="0" w:color="auto"/>
              <w:left w:val="single" w:sz="4" w:space="0" w:color="auto"/>
              <w:bottom w:val="single" w:sz="4" w:space="0" w:color="auto"/>
              <w:right w:val="single" w:sz="4" w:space="0" w:color="auto"/>
            </w:tcBorders>
          </w:tcPr>
          <w:p w:rsidR="008C3554" w:rsidRPr="00DE2786" w14:paraId="4127F77F" w14:textId="77777777">
            <w:pPr>
              <w:pStyle w:val="AnswerLvl1"/>
              <w:numPr>
                <w:ilvl w:val="0"/>
                <w:numId w:val="0"/>
              </w:numPr>
              <w:rPr>
                <w:rFonts w:asciiTheme="minorHAnsi" w:hAnsiTheme="minorHAnsi" w:cstheme="minorHAnsi"/>
                <w:snapToGrid w:val="0"/>
                <w:sz w:val="22"/>
                <w:szCs w:val="22"/>
                <w:lang w:val="en-US"/>
              </w:rPr>
            </w:pPr>
          </w:p>
        </w:tc>
      </w:tr>
      <w:tr w14:paraId="4E43BCFB" w14:textId="77777777" w:rsidTr="00DE2786">
        <w:tblPrEx>
          <w:tblW w:w="0" w:type="auto"/>
          <w:tblInd w:w="85" w:type="dxa"/>
          <w:tblLook w:val="04A0"/>
        </w:tblPrEx>
        <w:tc>
          <w:tcPr>
            <w:tcW w:w="0" w:type="auto"/>
            <w:tcBorders>
              <w:top w:val="single" w:sz="4" w:space="0" w:color="auto"/>
              <w:left w:val="single" w:sz="4" w:space="0" w:color="auto"/>
              <w:bottom w:val="single" w:sz="4" w:space="0" w:color="auto"/>
              <w:right w:val="single" w:sz="4" w:space="0" w:color="auto"/>
            </w:tcBorders>
            <w:hideMark/>
          </w:tcPr>
          <w:p w:rsidR="008C3554" w:rsidRPr="00DE2786" w:rsidP="008C3554" w14:paraId="227EC4CA" w14:textId="6DF6F6AE">
            <w:pPr>
              <w:pStyle w:val="AnswerLvl1"/>
              <w:numPr>
                <w:ilvl w:val="0"/>
                <w:numId w:val="0"/>
              </w:numPr>
              <w:tabs>
                <w:tab w:val="left" w:pos="6364"/>
              </w:tabs>
              <w:ind w:left="244" w:firstLine="3"/>
              <w:rPr>
                <w:rFonts w:asciiTheme="minorHAnsi" w:hAnsiTheme="minorHAnsi" w:cstheme="minorHAnsi"/>
                <w:snapToGrid w:val="0"/>
                <w:sz w:val="22"/>
                <w:szCs w:val="22"/>
                <w:lang w:val="en-US"/>
              </w:rPr>
            </w:pPr>
            <w:r>
              <w:rPr>
                <w:rFonts w:asciiTheme="minorHAnsi" w:hAnsiTheme="minorHAnsi" w:cstheme="minorHAnsi"/>
                <w:snapToGrid w:val="0"/>
                <w:sz w:val="22"/>
                <w:szCs w:val="22"/>
                <w:lang w:val="en-US"/>
              </w:rPr>
              <w:t xml:space="preserve">h.    </w:t>
            </w:r>
            <w:r w:rsidRPr="00DE2786">
              <w:rPr>
                <w:rFonts w:asciiTheme="minorHAnsi" w:hAnsiTheme="minorHAnsi" w:cstheme="minorHAnsi"/>
                <w:snapToGrid w:val="0"/>
                <w:sz w:val="22"/>
                <w:szCs w:val="22"/>
                <w:lang w:val="en-US"/>
              </w:rPr>
              <w:t>Affordable for your family</w:t>
            </w:r>
          </w:p>
        </w:tc>
        <w:tc>
          <w:tcPr>
            <w:tcW w:w="0" w:type="auto"/>
            <w:tcBorders>
              <w:top w:val="single" w:sz="4" w:space="0" w:color="auto"/>
              <w:left w:val="single" w:sz="4" w:space="0" w:color="auto"/>
              <w:bottom w:val="single" w:sz="4" w:space="0" w:color="auto"/>
              <w:right w:val="single" w:sz="4" w:space="0" w:color="auto"/>
            </w:tcBorders>
          </w:tcPr>
          <w:p w:rsidR="008C3554" w:rsidRPr="00DE2786" w14:paraId="745040F0" w14:textId="77777777">
            <w:pPr>
              <w:pStyle w:val="AnswerLvl1"/>
              <w:numPr>
                <w:ilvl w:val="0"/>
                <w:numId w:val="0"/>
              </w:numPr>
              <w:rPr>
                <w:rFonts w:asciiTheme="minorHAnsi" w:hAnsiTheme="minorHAnsi" w:cstheme="minorHAnsi"/>
                <w:snapToGrid w:val="0"/>
                <w:sz w:val="22"/>
                <w:szCs w:val="22"/>
                <w:lang w:val="en-US"/>
              </w:rPr>
            </w:pPr>
          </w:p>
        </w:tc>
        <w:tc>
          <w:tcPr>
            <w:tcW w:w="0" w:type="auto"/>
            <w:tcBorders>
              <w:top w:val="single" w:sz="4" w:space="0" w:color="auto"/>
              <w:left w:val="single" w:sz="4" w:space="0" w:color="auto"/>
              <w:bottom w:val="single" w:sz="4" w:space="0" w:color="auto"/>
              <w:right w:val="single" w:sz="4" w:space="0" w:color="auto"/>
            </w:tcBorders>
          </w:tcPr>
          <w:p w:rsidR="008C3554" w:rsidRPr="00DE2786" w14:paraId="45D822EF" w14:textId="77777777">
            <w:pPr>
              <w:pStyle w:val="AnswerLvl1"/>
              <w:numPr>
                <w:ilvl w:val="0"/>
                <w:numId w:val="0"/>
              </w:numPr>
              <w:rPr>
                <w:rFonts w:asciiTheme="minorHAnsi" w:hAnsiTheme="minorHAnsi" w:cstheme="minorHAnsi"/>
                <w:snapToGrid w:val="0"/>
                <w:sz w:val="22"/>
                <w:szCs w:val="22"/>
                <w:lang w:val="en-US"/>
              </w:rPr>
            </w:pPr>
          </w:p>
        </w:tc>
        <w:tc>
          <w:tcPr>
            <w:tcW w:w="0" w:type="auto"/>
            <w:tcBorders>
              <w:top w:val="single" w:sz="4" w:space="0" w:color="auto"/>
              <w:left w:val="single" w:sz="4" w:space="0" w:color="auto"/>
              <w:bottom w:val="single" w:sz="4" w:space="0" w:color="auto"/>
              <w:right w:val="single" w:sz="4" w:space="0" w:color="auto"/>
            </w:tcBorders>
          </w:tcPr>
          <w:p w:rsidR="008C3554" w:rsidRPr="00DE2786" w14:paraId="0FC10C76" w14:textId="77777777">
            <w:pPr>
              <w:pStyle w:val="AnswerLvl1"/>
              <w:numPr>
                <w:ilvl w:val="0"/>
                <w:numId w:val="0"/>
              </w:numPr>
              <w:rPr>
                <w:rFonts w:asciiTheme="minorHAnsi" w:hAnsiTheme="minorHAnsi" w:cstheme="minorHAnsi"/>
                <w:snapToGrid w:val="0"/>
                <w:sz w:val="22"/>
                <w:szCs w:val="22"/>
                <w:lang w:val="en-US"/>
              </w:rPr>
            </w:pPr>
          </w:p>
        </w:tc>
        <w:tc>
          <w:tcPr>
            <w:tcW w:w="0" w:type="auto"/>
            <w:tcBorders>
              <w:top w:val="single" w:sz="4" w:space="0" w:color="auto"/>
              <w:left w:val="single" w:sz="4" w:space="0" w:color="auto"/>
              <w:bottom w:val="single" w:sz="4" w:space="0" w:color="auto"/>
              <w:right w:val="single" w:sz="4" w:space="0" w:color="auto"/>
            </w:tcBorders>
          </w:tcPr>
          <w:p w:rsidR="008C3554" w:rsidRPr="00DE2786" w14:paraId="7C07B1FA" w14:textId="77777777">
            <w:pPr>
              <w:pStyle w:val="AnswerLvl1"/>
              <w:numPr>
                <w:ilvl w:val="0"/>
                <w:numId w:val="0"/>
              </w:numPr>
              <w:rPr>
                <w:rFonts w:asciiTheme="minorHAnsi" w:hAnsiTheme="minorHAnsi" w:cstheme="minorHAnsi"/>
                <w:snapToGrid w:val="0"/>
                <w:sz w:val="22"/>
                <w:szCs w:val="22"/>
                <w:lang w:val="en-US"/>
              </w:rPr>
            </w:pPr>
          </w:p>
        </w:tc>
      </w:tr>
    </w:tbl>
    <w:p w:rsidR="000469F6" w:rsidRPr="008C3554" w:rsidP="000469F6" w14:paraId="13533D28" w14:textId="77777777">
      <w:pPr>
        <w:pStyle w:val="AnswerLvl1"/>
        <w:numPr>
          <w:ilvl w:val="0"/>
          <w:numId w:val="0"/>
        </w:numPr>
        <w:ind w:left="1170" w:hanging="360"/>
        <w:rPr>
          <w:lang w:val="en-US"/>
        </w:rPr>
      </w:pPr>
    </w:p>
    <w:p w:rsidR="0038048E" w:rsidP="002F3FAB" w14:paraId="19E32104" w14:textId="77777777">
      <w:pPr>
        <w:pStyle w:val="Heading3"/>
        <w:rPr>
          <w:color w:val="D63C0C"/>
        </w:rPr>
      </w:pPr>
      <w:bookmarkStart w:id="107" w:name="OLE_LINK87"/>
      <w:r>
        <w:rPr>
          <w:noProof/>
        </w:rPr>
        <w:t>M13.F13</w:t>
      </w:r>
    </w:p>
    <w:p w:rsidR="000469F6" w:rsidP="000469F6" w14:paraId="594EBCEB" w14:textId="527C5A9C">
      <w:pPr>
        <w:pStyle w:val="ItemText"/>
        <w:rPr>
          <w:rFonts w:cs="Segoe UI"/>
        </w:rPr>
      </w:pPr>
      <w:r>
        <w:rPr>
          <w:rFonts w:cs="Segoe UI"/>
        </w:rPr>
        <w:t xml:space="preserve">What did you decide about care for [FOCAL CHILD] </w:t>
      </w:r>
      <w:r w:rsidR="00AC114F">
        <w:rPr>
          <w:rFonts w:cs="Segoe UI"/>
        </w:rPr>
        <w:t xml:space="preserve">last </w:t>
      </w:r>
      <w:r>
        <w:rPr>
          <w:rFonts w:cs="Segoe UI"/>
        </w:rPr>
        <w:t>fall</w:t>
      </w:r>
      <w:r w:rsidR="002E7976">
        <w:rPr>
          <w:rFonts w:cs="Segoe UI"/>
        </w:rPr>
        <w:t xml:space="preserve"> 2024</w:t>
      </w:r>
      <w:r>
        <w:rPr>
          <w:rFonts w:cs="Segoe UI"/>
        </w:rPr>
        <w:t xml:space="preserve">? </w:t>
      </w:r>
    </w:p>
    <w:p w:rsidR="000469F6" w:rsidP="00A7187F" w14:paraId="3CB258B7" w14:textId="77777777">
      <w:pPr>
        <w:pStyle w:val="AnswerLvl1"/>
        <w:numPr>
          <w:ilvl w:val="0"/>
          <w:numId w:val="138"/>
        </w:numPr>
      </w:pPr>
      <w:r>
        <w:t>Chose a provider</w:t>
      </w:r>
    </w:p>
    <w:p w:rsidR="000469F6" w:rsidP="00A7187F" w14:paraId="21023A0D" w14:textId="77777777">
      <w:pPr>
        <w:pStyle w:val="AnswerLvl1"/>
        <w:numPr>
          <w:ilvl w:val="0"/>
          <w:numId w:val="138"/>
        </w:numPr>
      </w:pPr>
      <w:r>
        <w:t>Stayed with existing provider</w:t>
      </w:r>
    </w:p>
    <w:p w:rsidR="000469F6" w:rsidP="00A7187F" w14:paraId="6D79C8D4" w14:textId="77777777">
      <w:pPr>
        <w:pStyle w:val="AnswerLvl1"/>
        <w:numPr>
          <w:ilvl w:val="0"/>
          <w:numId w:val="138"/>
        </w:numPr>
        <w:rPr>
          <w:lang w:val="en-US"/>
        </w:rPr>
      </w:pPr>
      <w:r>
        <w:rPr>
          <w:lang w:val="en-US"/>
        </w:rPr>
        <w:t>Decided not to use care other than child’s parents</w:t>
      </w:r>
    </w:p>
    <w:p w:rsidR="000469F6" w:rsidP="00A7187F" w14:paraId="741A717C" w14:textId="77777777">
      <w:pPr>
        <w:pStyle w:val="AnswerLvl1"/>
        <w:numPr>
          <w:ilvl w:val="0"/>
          <w:numId w:val="138"/>
        </w:numPr>
      </w:pPr>
      <w:r>
        <w:t xml:space="preserve">Gave up search </w:t>
      </w:r>
    </w:p>
    <w:p w:rsidR="000469F6" w:rsidP="00A7187F" w14:paraId="3580A7A5" w14:textId="77777777">
      <w:pPr>
        <w:pStyle w:val="AnswerLvl1"/>
        <w:numPr>
          <w:ilvl w:val="0"/>
          <w:numId w:val="138"/>
        </w:numPr>
      </w:pPr>
      <w:r>
        <w:t>Still searching/looking</w:t>
      </w:r>
    </w:p>
    <w:p w:rsidR="000469F6" w:rsidP="00A7187F" w14:paraId="23AC39B0" w14:textId="77777777">
      <w:pPr>
        <w:pStyle w:val="AnswerLvl1"/>
        <w:numPr>
          <w:ilvl w:val="0"/>
          <w:numId w:val="138"/>
        </w:numPr>
      </w:pPr>
      <w:r>
        <w:t>OTHER (Specify)______________</w:t>
      </w:r>
    </w:p>
    <w:p w:rsidR="000469F6" w:rsidP="00A7187F" w14:paraId="212DD920" w14:textId="77777777">
      <w:pPr>
        <w:pStyle w:val="AnswerLvl1"/>
        <w:numPr>
          <w:ilvl w:val="0"/>
          <w:numId w:val="138"/>
        </w:numPr>
      </w:pPr>
      <w:r>
        <w:t>DK/REF</w:t>
      </w:r>
    </w:p>
    <w:bookmarkEnd w:id="107"/>
    <w:p w:rsidR="00F759B7" w:rsidRPr="00042268" w:rsidP="00A7187F" w14:paraId="37E8A943" w14:textId="1D2731C2">
      <w:pPr>
        <w:pStyle w:val="SkipPattern"/>
      </w:pPr>
      <w:r w:rsidRPr="007D2989">
        <w:t xml:space="preserve">[If </w:t>
      </w:r>
      <w:r w:rsidRPr="007D2989" w:rsidR="005C4C82">
        <w:t>M</w:t>
      </w:r>
      <w:r w:rsidRPr="007D2989">
        <w:t>13.</w:t>
      </w:r>
      <w:r w:rsidRPr="007D2989" w:rsidR="005C4C82">
        <w:t>F</w:t>
      </w:r>
      <w:r w:rsidRPr="007D2989">
        <w:t>13= 1  is selected</w:t>
      </w:r>
      <w:r w:rsidRPr="007D2989" w:rsidR="005C4C82">
        <w:t xml:space="preserve"> ASK M14. ELSE SKIP to F14.</w:t>
      </w:r>
      <w:r w:rsidRPr="007D2989">
        <w:t>]</w:t>
      </w:r>
    </w:p>
    <w:p w:rsidR="002973B5" w:rsidRPr="00042268" w:rsidP="002973B5" w14:paraId="6E0B7A84" w14:textId="163CDCA0">
      <w:pPr>
        <w:pStyle w:val="Heading3"/>
      </w:pPr>
      <w:bookmarkStart w:id="108" w:name="OLE_LINK89"/>
      <w:r w:rsidRPr="00042268">
        <w:t>M14.</w:t>
      </w:r>
    </w:p>
    <w:p w:rsidR="00F759B7" w:rsidP="00F759B7" w14:paraId="7018346E" w14:textId="5CC4403F">
      <w:pPr>
        <w:rPr>
          <w:rFonts w:cstheme="minorHAnsi"/>
          <w14:ligatures w14:val="none"/>
        </w:rPr>
      </w:pPr>
      <w:r w:rsidRPr="007D2989">
        <w:rPr>
          <w:rFonts w:cstheme="minorHAnsi"/>
          <w14:ligatures w14:val="none"/>
        </w:rPr>
        <w:t>Is this provider currently providing care for [FOCAL CHILD</w:t>
      </w:r>
      <w:r w:rsidRPr="00042268" w:rsidR="005C4C82">
        <w:rPr>
          <w:rFonts w:cstheme="minorHAnsi"/>
          <w14:ligatures w14:val="none"/>
        </w:rPr>
        <w:t>] ?</w:t>
      </w:r>
    </w:p>
    <w:p w:rsidR="005C4C82" w:rsidP="00A7187F" w14:paraId="33715F80" w14:textId="65C9B6C3">
      <w:pPr>
        <w:ind w:left="720"/>
        <w:rPr>
          <w:rFonts w:cstheme="minorHAnsi"/>
          <w14:ligatures w14:val="none"/>
        </w:rPr>
      </w:pPr>
      <w:r>
        <w:rPr>
          <w:rFonts w:cstheme="minorHAnsi"/>
          <w14:ligatures w14:val="none"/>
        </w:rPr>
        <w:t>1</w:t>
      </w:r>
      <w:r w:rsidR="00DE2786">
        <w:rPr>
          <w:rFonts w:cstheme="minorHAnsi"/>
          <w14:ligatures w14:val="none"/>
        </w:rPr>
        <w:t xml:space="preserve">  </w:t>
      </w:r>
      <w:r>
        <w:rPr>
          <w:rFonts w:cstheme="minorHAnsi"/>
          <w14:ligatures w14:val="none"/>
        </w:rPr>
        <w:t xml:space="preserve"> </w:t>
      </w:r>
      <w:r w:rsidR="00DE2786">
        <w:rPr>
          <w:rFonts w:cstheme="minorHAnsi"/>
          <w14:ligatures w14:val="none"/>
        </w:rPr>
        <w:t xml:space="preserve"> </w:t>
      </w:r>
      <w:r>
        <w:rPr>
          <w:rFonts w:cstheme="minorHAnsi"/>
          <w14:ligatures w14:val="none"/>
        </w:rPr>
        <w:t>Yes</w:t>
      </w:r>
    </w:p>
    <w:p w:rsidR="005C4C82" w:rsidRPr="00F759B7" w:rsidP="00A7187F" w14:paraId="3D3F3405" w14:textId="7F7F6B85">
      <w:pPr>
        <w:ind w:left="720"/>
      </w:pPr>
      <w:r>
        <w:rPr>
          <w:rFonts w:cstheme="minorHAnsi"/>
          <w14:ligatures w14:val="none"/>
        </w:rPr>
        <w:t xml:space="preserve">2 </w:t>
      </w:r>
      <w:r w:rsidR="00DE2786">
        <w:rPr>
          <w:rFonts w:cstheme="minorHAnsi"/>
          <w14:ligatures w14:val="none"/>
        </w:rPr>
        <w:t xml:space="preserve">   </w:t>
      </w:r>
      <w:r>
        <w:rPr>
          <w:rFonts w:cstheme="minorHAnsi"/>
          <w14:ligatures w14:val="none"/>
        </w:rPr>
        <w:t>No</w:t>
      </w:r>
    </w:p>
    <w:bookmarkEnd w:id="108"/>
    <w:p w:rsidR="000469F6" w:rsidP="000469F6" w14:paraId="76EF5F56" w14:textId="30948541">
      <w:pPr>
        <w:pStyle w:val="Heading3"/>
        <w:rPr>
          <w:color w:val="D63C0C"/>
        </w:rPr>
      </w:pPr>
      <w:r>
        <w:rPr>
          <w:noProof/>
        </w:rPr>
        <w:t xml:space="preserve">F14. </w:t>
      </w:r>
    </w:p>
    <w:p w:rsidR="000469F6" w:rsidP="000469F6" w14:paraId="582967B8" w14:textId="77777777">
      <w:pPr>
        <w:pStyle w:val="ItemText"/>
        <w:rPr>
          <w:b/>
          <w:bCs/>
        </w:rPr>
      </w:pPr>
      <w:r>
        <w:t xml:space="preserve">What was the main reason you made that decision? </w:t>
      </w:r>
    </w:p>
    <w:p w:rsidR="000469F6" w:rsidP="000469F6" w14:paraId="477CD2E3" w14:textId="77777777">
      <w:pPr>
        <w:pStyle w:val="ItemText"/>
      </w:pPr>
      <w:r>
        <w:t>________________________</w:t>
      </w:r>
    </w:p>
    <w:p w:rsidR="000469F6" w:rsidP="000469F6" w14:paraId="1AB32E87" w14:textId="77777777">
      <w:pPr>
        <w:pStyle w:val="ItemText"/>
        <w:rPr>
          <w:b/>
          <w:bCs/>
        </w:rPr>
      </w:pPr>
      <w:r>
        <w:rPr>
          <w:b/>
          <w:bCs/>
        </w:rPr>
        <w:t>For FI Administration:</w:t>
      </w:r>
    </w:p>
    <w:p w:rsidR="000469F6" w:rsidP="000469F6" w14:paraId="6A471D0A" w14:textId="77777777">
      <w:pPr>
        <w:pStyle w:val="AnswerLvl1"/>
        <w:numPr>
          <w:ilvl w:val="0"/>
          <w:numId w:val="0"/>
        </w:numPr>
        <w:ind w:left="1080"/>
      </w:pPr>
    </w:p>
    <w:p w:rsidR="000469F6" w:rsidP="000469F6" w14:paraId="4531F5F4" w14:textId="77777777">
      <w:pPr>
        <w:pStyle w:val="AnswerLvl1"/>
        <w:numPr>
          <w:ilvl w:val="0"/>
          <w:numId w:val="136"/>
        </w:numPr>
      </w:pPr>
      <w:r>
        <w:t>Had no other choices</w:t>
      </w:r>
    </w:p>
    <w:p w:rsidR="000469F6" w:rsidP="000469F6" w14:paraId="28B56C02" w14:textId="77777777">
      <w:pPr>
        <w:pStyle w:val="AnswerLvl1"/>
        <w:numPr>
          <w:ilvl w:val="0"/>
          <w:numId w:val="136"/>
        </w:numPr>
      </w:pPr>
      <w:r>
        <w:t>Cost</w:t>
      </w:r>
    </w:p>
    <w:p w:rsidR="000469F6" w:rsidP="000469F6" w14:paraId="52FD3E73" w14:textId="77777777">
      <w:pPr>
        <w:pStyle w:val="AnswerLvl1"/>
        <w:numPr>
          <w:ilvl w:val="0"/>
          <w:numId w:val="136"/>
        </w:numPr>
      </w:pPr>
      <w:r>
        <w:t>Schedule</w:t>
      </w:r>
    </w:p>
    <w:p w:rsidR="000469F6" w:rsidP="000469F6" w14:paraId="5851A4AE" w14:textId="77777777">
      <w:pPr>
        <w:pStyle w:val="AnswerLvl1"/>
        <w:numPr>
          <w:ilvl w:val="0"/>
          <w:numId w:val="136"/>
        </w:numPr>
      </w:pPr>
      <w:r>
        <w:t>Location</w:t>
      </w:r>
    </w:p>
    <w:p w:rsidR="000469F6" w:rsidP="000469F6" w14:paraId="4F279E6C" w14:textId="77777777">
      <w:pPr>
        <w:pStyle w:val="AnswerLvl1"/>
        <w:numPr>
          <w:ilvl w:val="0"/>
          <w:numId w:val="136"/>
        </w:numPr>
      </w:pPr>
      <w:r>
        <w:t>Quality of care</w:t>
      </w:r>
    </w:p>
    <w:p w:rsidR="000469F6" w:rsidP="000469F6" w14:paraId="3DF56EB3" w14:textId="77777777">
      <w:pPr>
        <w:pStyle w:val="AnswerLvl1"/>
        <w:numPr>
          <w:ilvl w:val="0"/>
          <w:numId w:val="136"/>
        </w:numPr>
      </w:pPr>
      <w:r>
        <w:t>Best feeling</w:t>
      </w:r>
    </w:p>
    <w:p w:rsidR="000469F6" w:rsidP="000469F6" w14:paraId="0BA49E39" w14:textId="77777777">
      <w:pPr>
        <w:pStyle w:val="AnswerLvl1"/>
        <w:numPr>
          <w:ilvl w:val="0"/>
          <w:numId w:val="136"/>
        </w:numPr>
      </w:pPr>
      <w:r>
        <w:t>Provider had space available</w:t>
      </w:r>
    </w:p>
    <w:p w:rsidR="000469F6" w:rsidP="000469F6" w14:paraId="4556B857" w14:textId="77777777">
      <w:pPr>
        <w:pStyle w:val="AnswerLvl1"/>
        <w:numPr>
          <w:ilvl w:val="0"/>
          <w:numId w:val="136"/>
        </w:numPr>
      </w:pPr>
      <w:r>
        <w:t>OTHER (Specify) ____________________</w:t>
      </w:r>
    </w:p>
    <w:p w:rsidR="000469F6" w:rsidP="000469F6" w14:paraId="2AEAADF6" w14:textId="77777777">
      <w:pPr>
        <w:pStyle w:val="AnswerLvl1"/>
        <w:numPr>
          <w:ilvl w:val="0"/>
          <w:numId w:val="136"/>
        </w:numPr>
      </w:pPr>
      <w:r>
        <w:t>DK/REF</w:t>
      </w:r>
    </w:p>
    <w:p w:rsidR="00906FD4" w:rsidP="001826D4" w14:paraId="6AECA1EA" w14:textId="3E68FE30">
      <w:pPr>
        <w:pStyle w:val="Heading3"/>
      </w:pPr>
      <w:bookmarkStart w:id="109" w:name="OLE_LINK248"/>
      <w:r>
        <w:t>M0_Intro.</w:t>
      </w:r>
    </w:p>
    <w:p w:rsidR="002F3FAB" w:rsidP="002F3FAB" w14:paraId="35706E16" w14:textId="6164C7AD">
      <w:pPr>
        <w:pStyle w:val="ItemText"/>
      </w:pPr>
      <w:r>
        <w:t xml:space="preserve">The next questions are about care that [FOCAL CHILD] </w:t>
      </w:r>
      <w:r w:rsidR="00A947A9">
        <w:t>currently receives</w:t>
      </w:r>
      <w:r w:rsidR="00B92FE9">
        <w:t>…</w:t>
      </w:r>
    </w:p>
    <w:p w:rsidR="00A75A7A" w:rsidP="001826D4" w14:paraId="74B87D30" w14:textId="5604ED3E">
      <w:pPr>
        <w:pStyle w:val="SkipPattern"/>
      </w:pPr>
      <w:bookmarkStart w:id="110" w:name="OLE_LINK20"/>
      <w:r>
        <w:t xml:space="preserve">IF </w:t>
      </w:r>
      <w:r w:rsidR="007B6B09">
        <w:t>[</w:t>
      </w:r>
      <w:r>
        <w:t>FOCAL CHILD</w:t>
      </w:r>
      <w:r w:rsidR="007B6B09">
        <w:t>]</w:t>
      </w:r>
      <w:r>
        <w:t xml:space="preserve"> IS AGE 60 MONTHS OR OLDER, ASK M0:</w:t>
      </w:r>
    </w:p>
    <w:bookmarkEnd w:id="110"/>
    <w:p w:rsidR="00877884" w:rsidRPr="007E4DDE" w:rsidP="007E4DDE" w14:paraId="360AC7BE" w14:textId="4B7C2587">
      <w:pPr>
        <w:pStyle w:val="Heading3"/>
      </w:pPr>
      <w:r w:rsidRPr="007E4DDE">
        <w:t>M0.</w:t>
      </w:r>
    </w:p>
    <w:p w:rsidR="002F3FAB" w:rsidP="002F3FAB" w14:paraId="353C1936" w14:textId="1A553E76">
      <w:pPr>
        <w:pStyle w:val="ItemText"/>
      </w:pPr>
      <w:r>
        <w:t>Does this child attend regular elementary school</w:t>
      </w:r>
      <w:r w:rsidR="006B490F">
        <w:t xml:space="preserve"> </w:t>
      </w:r>
      <w:r>
        <w:t xml:space="preserve">kindergarten through </w:t>
      </w:r>
      <w:r w:rsidR="006B490F">
        <w:t xml:space="preserve">eighth </w:t>
      </w:r>
      <w:r>
        <w:t xml:space="preserve">grade? [IN CALIFORNIA: Please record </w:t>
      </w:r>
      <w:r w:rsidR="009B301C">
        <w:t>'</w:t>
      </w:r>
      <w:r>
        <w:t>no</w:t>
      </w:r>
      <w:r w:rsidR="009B301C">
        <w:t>'</w:t>
      </w:r>
      <w:r>
        <w:t xml:space="preserve"> if your child attends a California transitional kindergarten program.]</w:t>
      </w:r>
    </w:p>
    <w:p w:rsidR="002F3FAB" w:rsidP="00A63E5E" w14:paraId="5D9FF093" w14:textId="2A68FE6F">
      <w:pPr>
        <w:pStyle w:val="AnswerLvl1"/>
        <w:numPr>
          <w:ilvl w:val="0"/>
          <w:numId w:val="64"/>
        </w:numPr>
      </w:pPr>
      <w:r w:rsidRPr="00A84286">
        <w:rPr>
          <w:lang w:val="en-US"/>
        </w:rPr>
        <w:t xml:space="preserve"> </w:t>
      </w:r>
      <w:r>
        <w:t>Yes</w:t>
      </w:r>
    </w:p>
    <w:p w:rsidR="002F3FAB" w:rsidP="00A63E5E" w14:paraId="5BDD2DF0" w14:textId="25EA6528">
      <w:pPr>
        <w:pStyle w:val="AnswerLvl1"/>
        <w:numPr>
          <w:ilvl w:val="0"/>
          <w:numId w:val="64"/>
        </w:numPr>
      </w:pPr>
      <w:r>
        <w:t xml:space="preserve"> No</w:t>
      </w:r>
    </w:p>
    <w:p w:rsidR="007E4DDE" w:rsidP="007E4DDE" w14:paraId="687E601D" w14:textId="77777777">
      <w:pPr>
        <w:pStyle w:val="Heading3"/>
      </w:pPr>
      <w:r>
        <w:t xml:space="preserve">M1. </w:t>
      </w:r>
    </w:p>
    <w:p w:rsidR="002F3FAB" w:rsidRPr="007E4DDE" w:rsidP="007E4DDE" w14:paraId="4F3837AA" w14:textId="49DE53D0">
      <w:pPr>
        <w:pStyle w:val="ItemText"/>
      </w:pPr>
      <w:r>
        <w:rPr>
          <w:rFonts w:eastAsiaTheme="minorHAnsi" w:cstheme="minorBidi"/>
          <w:b/>
          <w:szCs w:val="22"/>
        </w:rPr>
        <w:t>[</w:t>
      </w:r>
      <w:r>
        <w:t>IF ONGOING ARRANGEMENTS REPORTED EARLIER:</w:t>
      </w:r>
      <w:r w:rsidR="006C64C2">
        <w:t>]</w:t>
      </w:r>
      <w:r>
        <w:t xml:space="preserve"> You said earlier </w:t>
      </w:r>
      <w:r w:rsidR="00684A7B">
        <w:t xml:space="preserve">in this </w:t>
      </w:r>
      <w:r w:rsidR="00D510D3">
        <w:t>interview</w:t>
      </w:r>
      <w:r w:rsidR="00684A7B">
        <w:t xml:space="preserve"> </w:t>
      </w:r>
      <w:r>
        <w:t xml:space="preserve">that </w:t>
      </w:r>
      <w:r w:rsidR="0028721E">
        <w:t xml:space="preserve">this </w:t>
      </w:r>
      <w:r>
        <w:t xml:space="preserve">child </w:t>
      </w:r>
      <w:r w:rsidR="00684A7B">
        <w:t xml:space="preserve">currently </w:t>
      </w:r>
      <w:r w:rsidRPr="007E4DDE">
        <w:t>participates in care from [TYPES OF CARE].</w:t>
      </w:r>
    </w:p>
    <w:p w:rsidR="002F3FAB" w:rsidRPr="007E4DDE" w:rsidP="007E4DDE" w14:paraId="3ABC48AE" w14:textId="53BA0815">
      <w:pPr>
        <w:pStyle w:val="ItemText"/>
      </w:pPr>
      <w:r w:rsidRPr="007E4DDE">
        <w:t xml:space="preserve">Other than his or her parents or </w:t>
      </w:r>
      <w:r w:rsidR="00E924E2">
        <w:t>guardians</w:t>
      </w:r>
      <w:r w:rsidRPr="007E4DDE">
        <w:t xml:space="preserve">, does any (other) person or organization care for </w:t>
      </w:r>
      <w:r w:rsidR="0028721E">
        <w:t xml:space="preserve">this </w:t>
      </w:r>
      <w:r w:rsidRPr="007E4DDE">
        <w:t>child at least five hours weekly?</w:t>
      </w:r>
    </w:p>
    <w:p w:rsidR="002F3FAB" w:rsidRPr="00EB1C21" w:rsidP="00A63E5E" w14:paraId="643CFF78" w14:textId="77777777">
      <w:pPr>
        <w:pStyle w:val="AnswerLvl1"/>
        <w:numPr>
          <w:ilvl w:val="0"/>
          <w:numId w:val="86"/>
        </w:numPr>
      </w:pPr>
      <w:r w:rsidRPr="00EB1C21">
        <w:t>Yes</w:t>
      </w:r>
    </w:p>
    <w:p w:rsidR="002F3FAB" w:rsidRPr="00EB1C21" w:rsidP="00A63E5E" w14:paraId="13218AA5" w14:textId="654C57E3">
      <w:pPr>
        <w:pStyle w:val="AnswerLvl1"/>
        <w:numPr>
          <w:ilvl w:val="0"/>
          <w:numId w:val="64"/>
        </w:numPr>
      </w:pPr>
      <w:r w:rsidRPr="00EB1C21">
        <w:t xml:space="preserve">No </w:t>
      </w:r>
      <w:bookmarkStart w:id="111" w:name="OLE_LINK398"/>
      <w:r w:rsidR="00EB1C21">
        <w:t xml:space="preserve"> </w:t>
      </w:r>
      <w:bookmarkEnd w:id="111"/>
      <w:r w:rsidR="009479A8">
        <w:rPr>
          <w:rFonts w:ascii="Wingdings" w:hAnsi="Wingdings"/>
          <w:kern w:val="0"/>
          <w14:ligatures w14:val="none"/>
        </w:rPr>
        <w:sym w:font="Wingdings" w:char="F0E0"/>
      </w:r>
      <w:r w:rsidRPr="00EB1C21" w:rsidR="0028721E">
        <w:t xml:space="preserve"> </w:t>
      </w:r>
      <w:r w:rsidR="005E75D9">
        <w:t>SKIP</w:t>
      </w:r>
      <w:r w:rsidRPr="00EB1C21" w:rsidR="0028721E">
        <w:t xml:space="preserve"> </w:t>
      </w:r>
      <w:r w:rsidRPr="00EB1C21">
        <w:t xml:space="preserve"> to </w:t>
      </w:r>
      <w:r w:rsidRPr="00EB1C21" w:rsidR="0028721E">
        <w:t>M</w:t>
      </w:r>
      <w:r w:rsidR="0028721E">
        <w:t>15</w:t>
      </w:r>
    </w:p>
    <w:p w:rsidR="00F365EE" w:rsidP="00F365EE" w14:paraId="3B749B71" w14:textId="77777777">
      <w:pPr>
        <w:pStyle w:val="Heading3"/>
      </w:pPr>
      <w:r>
        <w:t xml:space="preserve">C4b. </w:t>
      </w:r>
    </w:p>
    <w:p w:rsidR="00F365EE" w:rsidP="00F365EE" w14:paraId="037C18F1" w14:textId="34C1B30B">
      <w:pPr>
        <w:pStyle w:val="ItemText"/>
        <w:rPr>
          <w:rFonts w:ascii="Arial" w:hAnsi="Arial" w:cs="Arial"/>
          <w:sz w:val="20"/>
          <w:szCs w:val="20"/>
        </w:rPr>
      </w:pPr>
      <w:r>
        <w:t xml:space="preserve">How </w:t>
      </w:r>
      <w:r>
        <w:t>many</w:t>
      </w:r>
      <w:r>
        <w:t xml:space="preserve"> hours per week do individuals or organizations other than the child’s parents usually care for [FOCAL CHILD]?</w:t>
      </w:r>
    </w:p>
    <w:p w:rsidR="00F365EE" w:rsidRPr="001826D4" w:rsidP="00F365EE" w14:paraId="4AD595B0" w14:textId="77777777">
      <w:pPr>
        <w:pStyle w:val="Answerresponse-indent"/>
        <w:rPr>
          <w:lang w:val="en-US"/>
        </w:rPr>
      </w:pPr>
      <w:r w:rsidRPr="001826D4">
        <w:rPr>
          <w:lang w:val="en-US"/>
        </w:rPr>
        <w:t>Hours _____________</w:t>
      </w:r>
    </w:p>
    <w:p w:rsidR="002F3FAB" w:rsidP="002F3FAB" w14:paraId="08D08C93" w14:textId="58CCD83C">
      <w:pPr>
        <w:pStyle w:val="Heading3"/>
      </w:pPr>
      <w:r>
        <w:t xml:space="preserve">M2a. </w:t>
      </w:r>
    </w:p>
    <w:p w:rsidR="002F3FAB" w:rsidP="002F3FAB" w14:paraId="43AD9275" w14:textId="21F4B931">
      <w:pPr>
        <w:pStyle w:val="ItemText"/>
      </w:pPr>
      <w:r>
        <w:t>Does any individual care for this child at least five hours weekly?</w:t>
      </w:r>
    </w:p>
    <w:p w:rsidR="002F3FAB" w:rsidRPr="00EB1C21" w:rsidP="00A63E5E" w14:paraId="74D86F0A" w14:textId="77777777">
      <w:pPr>
        <w:pStyle w:val="AnswerLvl1"/>
        <w:numPr>
          <w:ilvl w:val="0"/>
          <w:numId w:val="87"/>
        </w:numPr>
      </w:pPr>
      <w:r w:rsidRPr="00EB1C21">
        <w:t>Yes</w:t>
      </w:r>
    </w:p>
    <w:p w:rsidR="002F3FAB" w:rsidRPr="00EB1C21" w:rsidP="00A63E5E" w14:paraId="2E28B8FC" w14:textId="3E90C2ED">
      <w:pPr>
        <w:pStyle w:val="AnswerLvl1"/>
        <w:numPr>
          <w:ilvl w:val="0"/>
          <w:numId w:val="86"/>
        </w:numPr>
      </w:pPr>
      <w:r w:rsidRPr="00EB1C21">
        <w:t xml:space="preserve">No </w:t>
      </w:r>
      <w:r w:rsidR="00EB1C21">
        <w:rPr>
          <w:kern w:val="0"/>
          <w14:ligatures w14:val="none"/>
        </w:rPr>
        <w:t xml:space="preserve"> </w:t>
      </w:r>
      <w:r w:rsidR="009479A8">
        <w:rPr>
          <w:rFonts w:ascii="Wingdings" w:hAnsi="Wingdings"/>
          <w:kern w:val="0"/>
          <w14:ligatures w14:val="none"/>
        </w:rPr>
        <w:sym w:font="Wingdings" w:char="F0E0"/>
      </w:r>
      <w:r w:rsidR="005E75D9">
        <w:t>SKIP</w:t>
      </w:r>
      <w:r w:rsidRPr="00EB1C21">
        <w:t xml:space="preserve"> TO M3</w:t>
      </w:r>
      <w:r w:rsidR="00C738C4">
        <w:t>b</w:t>
      </w:r>
      <w:r w:rsidRPr="00EB1C21">
        <w:t xml:space="preserve"> </w:t>
      </w:r>
    </w:p>
    <w:p w:rsidR="002F3FAB" w:rsidP="002F3FAB" w14:paraId="2A18AB41" w14:textId="7F3ADACF">
      <w:pPr>
        <w:pStyle w:val="Heading3"/>
      </w:pPr>
      <w:r>
        <w:t>M2</w:t>
      </w:r>
      <w:r>
        <w:rPr>
          <w:rStyle w:val="Heading3Char"/>
          <w:b/>
        </w:rPr>
        <w:t>b.</w:t>
      </w:r>
    </w:p>
    <w:p w:rsidR="002F3FAB" w:rsidP="002F3FAB" w14:paraId="0F6EA4EC" w14:textId="7A57604A">
      <w:pPr>
        <w:pStyle w:val="ItemText"/>
      </w:pPr>
      <w:r>
        <w:t xml:space="preserve">Did </w:t>
      </w:r>
      <w:r>
        <w:t>any individual caring for this child provide this care without receiving any payment, either from you or from another source?</w:t>
      </w:r>
    </w:p>
    <w:p w:rsidR="002F3FAB" w:rsidRPr="00E738AF" w:rsidP="00A63E5E" w14:paraId="22B9B014" w14:textId="79853109">
      <w:pPr>
        <w:pStyle w:val="AnswerLvl1"/>
        <w:numPr>
          <w:ilvl w:val="0"/>
          <w:numId w:val="65"/>
        </w:numPr>
      </w:pPr>
      <w:r w:rsidRPr="00E738AF">
        <w:t>Yes</w:t>
      </w:r>
    </w:p>
    <w:p w:rsidR="008A0F5C" w:rsidRPr="00E738AF" w:rsidP="006C5109" w14:paraId="0F8BF32D" w14:textId="5E3A2D68">
      <w:pPr>
        <w:pStyle w:val="AnswerLvl1"/>
        <w:numPr>
          <w:ilvl w:val="0"/>
          <w:numId w:val="65"/>
        </w:numPr>
      </w:pPr>
      <w:r w:rsidRPr="00E738AF">
        <w:t xml:space="preserve">No </w:t>
      </w:r>
    </w:p>
    <w:p w:rsidR="002F3FAB" w:rsidP="006C5109" w14:paraId="6FBC1C6A" w14:textId="77777777">
      <w:pPr>
        <w:pStyle w:val="Heading3"/>
      </w:pPr>
      <w:r>
        <w:t xml:space="preserve">M2c. </w:t>
      </w:r>
    </w:p>
    <w:p w:rsidR="002F3FAB" w:rsidP="002F3FAB" w14:paraId="1E9B130F" w14:textId="0515F36B">
      <w:pPr>
        <w:pStyle w:val="ItemText"/>
      </w:pPr>
      <w:r>
        <w:t xml:space="preserve">Did </w:t>
      </w:r>
      <w:r>
        <w:t xml:space="preserve">any individual caring for </w:t>
      </w:r>
      <w:r w:rsidR="00990D9A">
        <w:t xml:space="preserve">[FOCAL_CHILD] </w:t>
      </w:r>
      <w:r>
        <w:t>get paid for that care, either from you or from another source?</w:t>
      </w:r>
    </w:p>
    <w:p w:rsidR="002F3FAB" w:rsidRPr="001826D4" w:rsidP="001826D4" w14:paraId="3E36E65D" w14:textId="442FF97E">
      <w:pPr>
        <w:pStyle w:val="Answerresponse-indent"/>
        <w:rPr>
          <w:lang w:val="en-US"/>
        </w:rPr>
      </w:pPr>
      <w:r w:rsidRPr="001826D4">
        <w:rPr>
          <w:lang w:val="en-US"/>
        </w:rPr>
        <w:t xml:space="preserve">1.   </w:t>
      </w:r>
      <w:r w:rsidRPr="001826D4">
        <w:rPr>
          <w:lang w:val="en-US"/>
        </w:rPr>
        <w:t>Yes</w:t>
      </w:r>
    </w:p>
    <w:p w:rsidR="002F3FAB" w:rsidRPr="001826D4" w:rsidP="001826D4" w14:paraId="5B30554D" w14:textId="241713C9">
      <w:pPr>
        <w:pStyle w:val="Answerresponse-indent"/>
        <w:rPr>
          <w:lang w:val="en-US"/>
        </w:rPr>
      </w:pPr>
      <w:r w:rsidRPr="001826D4">
        <w:rPr>
          <w:lang w:val="en-US"/>
        </w:rPr>
        <w:t xml:space="preserve">2.   </w:t>
      </w:r>
      <w:r w:rsidRPr="001826D4">
        <w:rPr>
          <w:lang w:val="en-US"/>
        </w:rPr>
        <w:t xml:space="preserve">No </w:t>
      </w:r>
      <w:r w:rsidR="006C5109">
        <w:rPr>
          <w:rFonts w:ascii="Wingdings" w:hAnsi="Wingdings"/>
          <w14:ligatures w14:val="none"/>
        </w:rPr>
        <w:sym w:font="Wingdings" w:char="F0E0"/>
      </w:r>
      <w:r w:rsidRPr="001826D4" w:rsidR="006C5109">
        <w:rPr>
          <w:lang w:val="en-US"/>
          <w14:ligatures w14:val="none"/>
        </w:rPr>
        <w:t>SKIP TO M2d</w:t>
      </w:r>
    </w:p>
    <w:p w:rsidR="002F3FAB" w:rsidP="002F3FAB" w14:paraId="4553A6E3" w14:textId="77777777">
      <w:pPr>
        <w:pStyle w:val="Heading3"/>
      </w:pPr>
      <w:r>
        <w:t>J9_1. *JL1</w:t>
      </w:r>
    </w:p>
    <w:p w:rsidR="002F3FAB" w:rsidP="002F3FAB" w14:paraId="35363B71" w14:textId="3627FF27">
      <w:pPr>
        <w:pStyle w:val="ItemText"/>
      </w:pPr>
      <w:r>
        <w:t xml:space="preserve">Who </w:t>
      </w:r>
      <w:r w:rsidR="00156FE2">
        <w:t xml:space="preserve">paid </w:t>
      </w:r>
      <w:r>
        <w:t xml:space="preserve">the </w:t>
      </w:r>
      <w:r w:rsidR="00395CF9">
        <w:t xml:space="preserve">individuals </w:t>
      </w:r>
      <w:r>
        <w:t>for this child</w:t>
      </w:r>
      <w:r w:rsidR="009B301C">
        <w:t>'</w:t>
      </w:r>
      <w:r>
        <w:t xml:space="preserve">s care? </w:t>
      </w:r>
      <w:r w:rsidRPr="00532F8A" w:rsidR="00532F8A">
        <w:t>SELECT ALL THAT APPLY</w:t>
      </w:r>
    </w:p>
    <w:p w:rsidR="002F3FAB" w:rsidRPr="00191E33" w:rsidP="00A63E5E" w14:paraId="7C9323E1" w14:textId="77777777">
      <w:pPr>
        <w:pStyle w:val="AnswerLvl1"/>
        <w:numPr>
          <w:ilvl w:val="0"/>
          <w:numId w:val="67"/>
        </w:numPr>
        <w:rPr>
          <w:lang w:val="en-US"/>
        </w:rPr>
      </w:pPr>
      <w:r w:rsidRPr="00191E33">
        <w:rPr>
          <w:lang w:val="en-US"/>
        </w:rPr>
        <w:t>You or your spouse or partner</w:t>
      </w:r>
    </w:p>
    <w:p w:rsidR="002F3FAB" w:rsidRPr="00191E33" w:rsidP="00A63E5E" w14:paraId="33D47A08" w14:textId="77777777">
      <w:pPr>
        <w:pStyle w:val="AnswerLvl1"/>
        <w:numPr>
          <w:ilvl w:val="0"/>
          <w:numId w:val="67"/>
        </w:numPr>
        <w:rPr>
          <w:lang w:val="en-US"/>
        </w:rPr>
      </w:pPr>
      <w:r w:rsidRPr="00191E33">
        <w:rPr>
          <w:lang w:val="en-US"/>
        </w:rPr>
        <w:t xml:space="preserve">A government agency such as for welfare, employment services, child development, education or child care subsidies </w:t>
      </w:r>
    </w:p>
    <w:p w:rsidR="002F3FAB" w:rsidRPr="00191E33" w:rsidP="00A63E5E" w14:paraId="795A5227" w14:textId="77777777">
      <w:pPr>
        <w:pStyle w:val="AnswerLvl1"/>
        <w:numPr>
          <w:ilvl w:val="0"/>
          <w:numId w:val="67"/>
        </w:numPr>
        <w:rPr>
          <w:lang w:val="en-US"/>
        </w:rPr>
      </w:pPr>
      <w:r w:rsidRPr="00191E33">
        <w:rPr>
          <w:lang w:val="en-US"/>
        </w:rPr>
        <w:t>A non-government organization such as a community group or a religious institution</w:t>
      </w:r>
    </w:p>
    <w:p w:rsidR="002F3FAB" w:rsidRPr="00191E33" w:rsidP="00A63E5E" w14:paraId="190EACCA" w14:textId="6E076163">
      <w:pPr>
        <w:pStyle w:val="AnswerLvl1"/>
        <w:numPr>
          <w:ilvl w:val="0"/>
          <w:numId w:val="67"/>
        </w:numPr>
        <w:rPr>
          <w:lang w:val="en-US"/>
        </w:rPr>
      </w:pPr>
      <w:r w:rsidRPr="00191E33">
        <w:rPr>
          <w:lang w:val="en-US"/>
        </w:rPr>
        <w:t>The child</w:t>
      </w:r>
      <w:r w:rsidRPr="00191E33" w:rsidR="009B301C">
        <w:rPr>
          <w:lang w:val="en-US"/>
        </w:rPr>
        <w:t>'</w:t>
      </w:r>
      <w:r w:rsidRPr="00191E33">
        <w:rPr>
          <w:lang w:val="en-US"/>
        </w:rPr>
        <w:t>s parent who lives outside of this household</w:t>
      </w:r>
    </w:p>
    <w:p w:rsidR="002F3FAB" w:rsidP="00A63E5E" w14:paraId="6307765B" w14:textId="77777777">
      <w:pPr>
        <w:pStyle w:val="AnswerLvl1"/>
        <w:numPr>
          <w:ilvl w:val="0"/>
          <w:numId w:val="67"/>
        </w:numPr>
      </w:pPr>
      <w:r>
        <w:t>Other family or friend</w:t>
      </w:r>
    </w:p>
    <w:p w:rsidR="002F3FAB" w:rsidP="00A63E5E" w14:paraId="30546B02" w14:textId="77777777">
      <w:pPr>
        <w:pStyle w:val="AnswerLvl1"/>
        <w:numPr>
          <w:ilvl w:val="0"/>
          <w:numId w:val="67"/>
        </w:numPr>
      </w:pPr>
      <w:r>
        <w:t>An Employer</w:t>
      </w:r>
    </w:p>
    <w:p w:rsidR="002F3FAB" w:rsidP="00A63E5E" w14:paraId="3199FF6C" w14:textId="77777777">
      <w:pPr>
        <w:pStyle w:val="AnswerLvl1"/>
        <w:numPr>
          <w:ilvl w:val="0"/>
          <w:numId w:val="67"/>
        </w:numPr>
      </w:pPr>
      <w:r>
        <w:t>Other</w:t>
      </w:r>
    </w:p>
    <w:p w:rsidR="002F3FAB" w:rsidP="002F3FAB" w14:paraId="27800DB0" w14:textId="77777777">
      <w:pPr>
        <w:pStyle w:val="Heading3"/>
      </w:pPr>
      <w:r>
        <w:t xml:space="preserve">M2d. </w:t>
      </w:r>
    </w:p>
    <w:p w:rsidR="002F3FAB" w:rsidP="002F3FAB" w14:paraId="7699EEE1" w14:textId="4A3416C1">
      <w:pPr>
        <w:pStyle w:val="ItemText"/>
      </w:pPr>
      <w:r>
        <w:t xml:space="preserve">Before they started caring for </w:t>
      </w:r>
      <w:bookmarkStart w:id="112" w:name="OLE_LINK130"/>
      <w:r w:rsidR="006A20F4">
        <w:t>[FOCAL CHILD]</w:t>
      </w:r>
      <w:r>
        <w:t xml:space="preserve">, </w:t>
      </w:r>
      <w:bookmarkEnd w:id="112"/>
      <w:r>
        <w:t xml:space="preserve">did you have a personal relationship with any individual who is providing </w:t>
      </w:r>
      <w:r w:rsidR="002450A9">
        <w:t xml:space="preserve">paid care to </w:t>
      </w:r>
      <w:r>
        <w:t>this child?</w:t>
      </w:r>
    </w:p>
    <w:p w:rsidR="00EB1C21" w:rsidRPr="00962146" w:rsidP="00EB1C21" w14:paraId="40140215" w14:textId="4B59C00E">
      <w:pPr>
        <w:pStyle w:val="Answerresponse-indent"/>
        <w:rPr>
          <w:lang w:val="en-US"/>
        </w:rPr>
      </w:pPr>
      <w:r w:rsidRPr="00962146">
        <w:rPr>
          <w:lang w:val="en-US"/>
        </w:rPr>
        <w:t>1.   Y</w:t>
      </w:r>
      <w:r w:rsidR="002668C8">
        <w:rPr>
          <w:lang w:val="en-US"/>
        </w:rPr>
        <w:t>es</w:t>
      </w:r>
    </w:p>
    <w:p w:rsidR="00EB1C21" w:rsidRPr="00962146" w:rsidP="00962146" w14:paraId="5AA0C5C1" w14:textId="4D29C009">
      <w:pPr>
        <w:pStyle w:val="Answerresponse-indent"/>
        <w:rPr>
          <w:lang w:val="en-US"/>
        </w:rPr>
      </w:pPr>
      <w:r w:rsidRPr="00962146">
        <w:rPr>
          <w:lang w:val="en-US"/>
        </w:rPr>
        <w:t>2.</w:t>
      </w:r>
      <w:r w:rsidRPr="00962146">
        <w:rPr>
          <w:noProof/>
          <w:lang w:val="en-US"/>
        </w:rPr>
        <w:t xml:space="preserve">   N</w:t>
      </w:r>
      <w:r w:rsidR="002668C8">
        <w:rPr>
          <w:noProof/>
          <w:lang w:val="en-US"/>
        </w:rPr>
        <w:t>o</w:t>
      </w:r>
    </w:p>
    <w:p w:rsidR="002F3FAB" w:rsidP="002F3FAB" w14:paraId="2F64E6B0" w14:textId="4E1C7F0A">
      <w:pPr>
        <w:pStyle w:val="Heading3"/>
      </w:pPr>
      <w:bookmarkStart w:id="113" w:name="OLE_LINK121"/>
      <w:r>
        <w:t xml:space="preserve">M3. </w:t>
      </w:r>
    </w:p>
    <w:p w:rsidR="005C0BBF" w:rsidP="00FC18A5" w14:paraId="6CBF5613" w14:textId="488B5E22">
      <w:pPr>
        <w:pStyle w:val="ItemText"/>
      </w:pPr>
      <w:r w:rsidRPr="00FC18A5">
        <w:t xml:space="preserve">Does </w:t>
      </w:r>
      <w:r w:rsidRPr="00FC18A5" w:rsidR="00990D9A">
        <w:t xml:space="preserve">[FOCAL_CHILD] </w:t>
      </w:r>
      <w:r w:rsidRPr="00FC18A5">
        <w:t>participate in any care from an organization</w:t>
      </w:r>
      <w:r>
        <w:t>?</w:t>
      </w:r>
      <w:r w:rsidRPr="00F507AE" w:rsidR="00910235">
        <w:t xml:space="preserve"> </w:t>
      </w:r>
      <w:r>
        <w:t>[IF SCHOOL-AGE</w:t>
      </w:r>
      <w:r w:rsidR="00417D25">
        <w:t xml:space="preserve"> (Age&gt;5)</w:t>
      </w:r>
      <w:r>
        <w:t>: This could include an organization such as a child care center, a community group, or a school providing before- or after-school care</w:t>
      </w:r>
      <w:r>
        <w:t xml:space="preserve">.  </w:t>
      </w:r>
      <w:r w:rsidR="00417D25">
        <w:t>[</w:t>
      </w:r>
      <w:r>
        <w:t xml:space="preserve">IF LESS THAN </w:t>
      </w:r>
      <w:r w:rsidRPr="005C0BBF">
        <w:t>SCHOOL AGE</w:t>
      </w:r>
      <w:r w:rsidRPr="00417D25" w:rsidR="00417D25">
        <w:t xml:space="preserve"> </w:t>
      </w:r>
      <w:r w:rsidR="00417D25">
        <w:t>(Age&lt;6)</w:t>
      </w:r>
      <w:r w:rsidRPr="005C0BBF">
        <w:t>: This could be an organization such as a child care center, a community group,</w:t>
      </w:r>
      <w:r>
        <w:t xml:space="preserve"> or a school providing early care and education to children not yet in kindergarten.]</w:t>
      </w:r>
    </w:p>
    <w:p w:rsidR="002F3FAB" w:rsidRPr="00EB1C21" w:rsidP="00A63E5E" w14:paraId="1440E482" w14:textId="443EF1BA">
      <w:pPr>
        <w:pStyle w:val="AnswerLvl1"/>
        <w:numPr>
          <w:ilvl w:val="0"/>
          <w:numId w:val="100"/>
        </w:numPr>
      </w:pPr>
      <w:r w:rsidRPr="00EB1C21">
        <w:t>Yes</w:t>
      </w:r>
    </w:p>
    <w:p w:rsidR="00133FDA" w:rsidP="00133FDA" w14:paraId="5F2D23C9" w14:textId="4CD3F379">
      <w:pPr>
        <w:pStyle w:val="AnswerLvl1"/>
      </w:pPr>
      <w:r w:rsidRPr="00EB1C21">
        <w:t xml:space="preserve">No </w:t>
      </w:r>
      <w:r w:rsidR="009479A8">
        <w:rPr>
          <w:rFonts w:ascii="Wingdings" w:hAnsi="Wingdings"/>
          <w:kern w:val="0"/>
          <w14:ligatures w14:val="none"/>
        </w:rPr>
        <w:sym w:font="Wingdings" w:char="F0E0"/>
      </w:r>
      <w:r w:rsidR="005E75D9">
        <w:t>SKIP</w:t>
      </w:r>
      <w:r w:rsidRPr="00EB1C21">
        <w:t xml:space="preserve"> TO </w:t>
      </w:r>
      <w:r w:rsidRPr="00EB1C21" w:rsidR="0028721E">
        <w:t>M15</w:t>
      </w:r>
    </w:p>
    <w:bookmarkEnd w:id="113"/>
    <w:p w:rsidR="00133FDA" w:rsidP="001826D4" w14:paraId="49F6190B" w14:textId="77777777">
      <w:pPr>
        <w:pStyle w:val="AnswerLvl1"/>
        <w:numPr>
          <w:ilvl w:val="0"/>
          <w:numId w:val="0"/>
        </w:numPr>
        <w:ind w:left="1170"/>
      </w:pPr>
    </w:p>
    <w:p w:rsidR="00133FDA" w:rsidRPr="00962146" w:rsidP="001826D4" w14:paraId="4293969E" w14:textId="2D769E04">
      <w:pPr>
        <w:pStyle w:val="SkipPattern"/>
      </w:pPr>
      <w:r>
        <w:t xml:space="preserve">SKIP to </w:t>
      </w:r>
      <w:r w:rsidRPr="00B41794">
        <w:t>M5a_x. J1_E1</w:t>
      </w:r>
      <w:r>
        <w:t xml:space="preserve"> if </w:t>
      </w:r>
      <w:r w:rsidR="001D1726">
        <w:t>[</w:t>
      </w:r>
      <w:r>
        <w:t>FOCAL CHILD</w:t>
      </w:r>
      <w:r w:rsidR="001D1726">
        <w:t>]</w:t>
      </w:r>
      <w:r>
        <w:t xml:space="preserve"> AGE</w:t>
      </w:r>
      <w:r w:rsidR="009D7841">
        <w:t xml:space="preserve"> </w:t>
      </w:r>
      <w:r w:rsidR="001A391A">
        <w:t>&lt;</w:t>
      </w:r>
      <w:r>
        <w:t>6 or M0=</w:t>
      </w:r>
      <w:r w:rsidR="001A391A">
        <w:t>0</w:t>
      </w:r>
    </w:p>
    <w:p w:rsidR="002F3FAB" w:rsidP="002F3FAB" w14:paraId="44AE7ABC" w14:textId="3FE756D7">
      <w:pPr>
        <w:pStyle w:val="Heading3"/>
      </w:pPr>
      <w:bookmarkStart w:id="114" w:name="OLE_LINK183"/>
      <w:r>
        <w:t>M3b.</w:t>
      </w:r>
      <w:bookmarkEnd w:id="114"/>
    </w:p>
    <w:p w:rsidR="002F3FAB" w:rsidP="002F3FAB" w14:paraId="74A75390" w14:textId="6B8F1836">
      <w:pPr>
        <w:pStyle w:val="ItemText"/>
        <w:rPr>
          <w:rFonts w:cstheme="minorHAnsi"/>
        </w:rPr>
      </w:pPr>
      <w:r>
        <w:rPr>
          <w:rFonts w:cstheme="minorHAnsi"/>
          <w:noProof/>
        </w:rPr>
        <w:t>Some organizations offer care before or after</w:t>
      </w:r>
      <w:r w:rsidR="006F38D7">
        <w:rPr>
          <w:rFonts w:cstheme="minorHAnsi"/>
          <w:noProof/>
        </w:rPr>
        <w:t>-</w:t>
      </w:r>
      <w:r>
        <w:rPr>
          <w:rFonts w:cstheme="minorHAnsi"/>
          <w:noProof/>
        </w:rPr>
        <w:t>school also known as wrap-around care.</w:t>
      </w:r>
    </w:p>
    <w:p w:rsidR="002F3FAB" w:rsidRPr="00990D9A" w:rsidP="00990D9A" w14:paraId="523DB046" w14:textId="1B5DE413">
      <w:pPr>
        <w:pStyle w:val="ItemText"/>
        <w:rPr>
          <w:rFonts w:cstheme="minorHAnsi"/>
          <w:noProof/>
        </w:rPr>
      </w:pPr>
      <w:r w:rsidRPr="00990D9A">
        <w:rPr>
          <w:rFonts w:cstheme="minorHAnsi"/>
          <w:noProof/>
        </w:rPr>
        <w:t xml:space="preserve">Does </w:t>
      </w:r>
      <w:r w:rsidR="0028721E">
        <w:rPr>
          <w:rFonts w:cstheme="minorHAnsi"/>
          <w:noProof/>
        </w:rPr>
        <w:t>this child</w:t>
      </w:r>
      <w:r w:rsidRPr="00990D9A">
        <w:rPr>
          <w:rFonts w:cstheme="minorHAnsi"/>
          <w:noProof/>
        </w:rPr>
        <w:t xml:space="preserve"> participate in any after-school or wrap-around care?</w:t>
      </w:r>
    </w:p>
    <w:p w:rsidR="002F3FAB" w:rsidRPr="00A84286" w:rsidP="00A63E5E" w14:paraId="23A05C1A" w14:textId="1ACE9D5D">
      <w:pPr>
        <w:pStyle w:val="AnswerLvl1"/>
        <w:numPr>
          <w:ilvl w:val="0"/>
          <w:numId w:val="68"/>
        </w:numPr>
      </w:pPr>
      <w:r w:rsidRPr="00A84286">
        <w:t>Yes</w:t>
      </w:r>
      <w:r w:rsidRPr="00A84286">
        <w:t xml:space="preserve"> </w:t>
      </w:r>
    </w:p>
    <w:p w:rsidR="002F3FAB" w:rsidRPr="00A84286" w:rsidP="00A63E5E" w14:paraId="59FA0FC9" w14:textId="00724342">
      <w:pPr>
        <w:pStyle w:val="AnswerLvl1"/>
        <w:numPr>
          <w:ilvl w:val="0"/>
          <w:numId w:val="68"/>
        </w:numPr>
      </w:pPr>
      <w:r w:rsidRPr="00A84286">
        <w:t>No</w:t>
      </w:r>
      <w:r w:rsidRPr="00A84286">
        <w:t xml:space="preserve"> </w:t>
      </w:r>
    </w:p>
    <w:p w:rsidR="002F3FAB" w:rsidP="002F3FAB" w14:paraId="4EBAA051" w14:textId="7FA86146">
      <w:pPr>
        <w:pStyle w:val="Heading3"/>
      </w:pPr>
      <w:r>
        <w:t xml:space="preserve">M3.C8_3. *CL5 </w:t>
      </w:r>
    </w:p>
    <w:p w:rsidR="002F3FAB" w:rsidP="002F3FAB" w14:paraId="68A5219C" w14:textId="5A2EFD76">
      <w:pPr>
        <w:pStyle w:val="ItemText"/>
      </w:pPr>
      <w:r>
        <w:t>Some</w:t>
      </w:r>
      <w:r>
        <w:t xml:space="preserve"> organizations provide a single type of activity for children, that many children may participate in for only a couple of hours each week. These could include tutoring programs, sports, or music or dance lessons. </w:t>
      </w:r>
    </w:p>
    <w:p w:rsidR="002F3FAB" w:rsidP="002F3FAB" w14:paraId="220743E0" w14:textId="0EF4F6EA">
      <w:pPr>
        <w:pStyle w:val="ItemText"/>
      </w:pPr>
      <w:r>
        <w:t xml:space="preserve">Does </w:t>
      </w:r>
      <w:r w:rsidR="0028721E">
        <w:t xml:space="preserve">this child </w:t>
      </w:r>
      <w:r>
        <w:t>participate in any care that involves</w:t>
      </w:r>
      <w:r w:rsidR="0028721E">
        <w:t xml:space="preserve"> </w:t>
      </w:r>
      <w:r>
        <w:t>a single type of activity?</w:t>
      </w:r>
    </w:p>
    <w:p w:rsidR="002F3FAB" w:rsidRPr="003C7444" w:rsidP="00A63E5E" w14:paraId="0BC3B8ED" w14:textId="33D5689C">
      <w:pPr>
        <w:pStyle w:val="AnswerLvl1"/>
        <w:numPr>
          <w:ilvl w:val="0"/>
          <w:numId w:val="101"/>
        </w:numPr>
      </w:pPr>
      <w:r>
        <w:t>Yes</w:t>
      </w:r>
    </w:p>
    <w:p w:rsidR="002F3FAB" w:rsidP="00A63E5E" w14:paraId="6E9A19B0" w14:textId="2D98ABA8">
      <w:pPr>
        <w:pStyle w:val="AnswerLvl1"/>
        <w:numPr>
          <w:ilvl w:val="0"/>
          <w:numId w:val="101"/>
        </w:numPr>
      </w:pPr>
      <w:r>
        <w:t>No</w:t>
      </w:r>
    </w:p>
    <w:p w:rsidR="002F3FAB" w:rsidP="002F3FAB" w14:paraId="28D85A9E" w14:textId="12BA0178">
      <w:pPr>
        <w:pStyle w:val="Heading3"/>
      </w:pPr>
      <w:bookmarkStart w:id="115" w:name="OLE_LINK52"/>
      <w:bookmarkStart w:id="116" w:name="OLE_LINK182"/>
      <w:r>
        <w:t xml:space="preserve">M3.C8_4. *CL5 </w:t>
      </w:r>
    </w:p>
    <w:bookmarkEnd w:id="115"/>
    <w:p w:rsidR="002F3FAB" w:rsidP="002F3FAB" w14:paraId="0F19259C" w14:textId="19410015">
      <w:pPr>
        <w:pStyle w:val="ItemText"/>
      </w:pPr>
      <w:r>
        <w:rPr>
          <w:noProof/>
        </w:rPr>
        <w:t>Some organizations offer drop-in care that parents can use on an unscheduled basis and without signing up in advance.</w:t>
      </w:r>
      <w:r>
        <w:t xml:space="preserve"> </w:t>
      </w:r>
      <w:r>
        <w:rPr>
          <w:noProof/>
        </w:rPr>
        <w:t>Gyms, shopping malls, community centers and churches are some places that can offer drop-in care.</w:t>
      </w:r>
      <w:r>
        <w:t xml:space="preserve"> </w:t>
      </w:r>
    </w:p>
    <w:p w:rsidR="002F3FAB" w:rsidP="002F3FAB" w14:paraId="52C48CB7" w14:textId="7C0372BC">
      <w:pPr>
        <w:pStyle w:val="ItemText"/>
        <w:rPr>
          <w:noProof/>
        </w:rPr>
      </w:pPr>
      <w:r>
        <w:rPr>
          <w:noProof/>
        </w:rPr>
        <w:t xml:space="preserve">Does </w:t>
      </w:r>
      <w:r w:rsidR="0028721E">
        <w:rPr>
          <w:noProof/>
        </w:rPr>
        <w:t>this child</w:t>
      </w:r>
      <w:r>
        <w:rPr>
          <w:noProof/>
        </w:rPr>
        <w:t xml:space="preserve"> participate in any drop-in care?</w:t>
      </w:r>
    </w:p>
    <w:p w:rsidR="002F3FAB" w:rsidP="00A63E5E" w14:paraId="5957276A" w14:textId="45BFA484">
      <w:pPr>
        <w:pStyle w:val="AnswerLvl1"/>
        <w:numPr>
          <w:ilvl w:val="0"/>
          <w:numId w:val="102"/>
        </w:numPr>
      </w:pPr>
      <w:r>
        <w:t>Yes</w:t>
      </w:r>
      <w:r>
        <w:t xml:space="preserve"> </w:t>
      </w:r>
    </w:p>
    <w:p w:rsidR="002F3FAB" w:rsidP="00A63E5E" w14:paraId="7F8FECAA" w14:textId="3ACD076F">
      <w:pPr>
        <w:pStyle w:val="AnswerLvl1"/>
        <w:numPr>
          <w:ilvl w:val="0"/>
          <w:numId w:val="102"/>
        </w:numPr>
      </w:pPr>
      <w:r>
        <w:t>No</w:t>
      </w:r>
      <w:bookmarkStart w:id="117" w:name="OLE_LINK156"/>
      <w:r>
        <w:t xml:space="preserve"> </w:t>
      </w:r>
      <w:bookmarkEnd w:id="117"/>
    </w:p>
    <w:bookmarkEnd w:id="116"/>
    <w:p w:rsidR="002F3FAB" w:rsidP="00E74374" w14:paraId="3AB53E93" w14:textId="6BA0CE3E">
      <w:pPr>
        <w:pStyle w:val="AnswerLvl1"/>
        <w:numPr>
          <w:ilvl w:val="0"/>
          <w:numId w:val="0"/>
        </w:numPr>
        <w:ind w:left="1080"/>
      </w:pPr>
    </w:p>
    <w:p w:rsidR="002F3FAB" w:rsidRPr="00472589" w:rsidP="00472589" w14:paraId="562E6837" w14:textId="714A7907">
      <w:pPr>
        <w:pStyle w:val="Heading3"/>
      </w:pPr>
      <w:bookmarkStart w:id="118" w:name="OLE_LINK131"/>
      <w:r w:rsidRPr="00472589">
        <w:t>M5a_x.</w:t>
      </w:r>
      <w:r w:rsidRPr="00472589">
        <w:rPr>
          <w:rStyle w:val="Heading1Char"/>
          <w:rFonts w:ascii="Segoe UI" w:hAnsi="Segoe UI" w:eastAsiaTheme="minorHAnsi" w:cstheme="minorBidi"/>
          <w:b/>
          <w:bCs w:val="0"/>
          <w:color w:val="auto"/>
          <w:sz w:val="24"/>
          <w:szCs w:val="22"/>
          <w:shd w:val="clear" w:color="auto" w:fill="auto"/>
        </w:rPr>
        <w:t xml:space="preserve"> </w:t>
      </w:r>
      <w:r w:rsidRPr="00472589">
        <w:rPr>
          <w:rStyle w:val="NORCQuestionNumber"/>
          <w:b/>
          <w:bCs w:val="0"/>
          <w:sz w:val="24"/>
        </w:rPr>
        <w:t>J1_E1</w:t>
      </w:r>
    </w:p>
    <w:bookmarkEnd w:id="118"/>
    <w:p w:rsidR="002F3FAB" w:rsidP="002F3FAB" w14:paraId="4D60E583" w14:textId="2416B099">
      <w:pPr>
        <w:pStyle w:val="ItemText"/>
      </w:pPr>
      <w:r>
        <w:t>Do you pay</w:t>
      </w:r>
      <w:r w:rsidR="0029358A">
        <w:t xml:space="preserve"> </w:t>
      </w:r>
      <w:r w:rsidR="00B45CFD">
        <w:t xml:space="preserve">any </w:t>
      </w:r>
      <w:r w:rsidR="00E23E56">
        <w:t>organization</w:t>
      </w:r>
      <w:r>
        <w:t xml:space="preserve"> </w:t>
      </w:r>
      <w:r w:rsidR="004E5A8D">
        <w:t>you’ve</w:t>
      </w:r>
      <w:r w:rsidR="004E5A8D">
        <w:t xml:space="preserve"> reported above </w:t>
      </w:r>
      <w:r>
        <w:t xml:space="preserve">anything directly for the care of </w:t>
      </w:r>
      <w:r w:rsidR="0028721E">
        <w:t>this child?</w:t>
      </w:r>
      <w:r>
        <w:t xml:space="preserve"> Please include payments even if you are later reimbursed.</w:t>
      </w:r>
      <w:r w:rsidR="004E5A8D">
        <w:t xml:space="preserve"> </w:t>
      </w:r>
      <w:bookmarkStart w:id="119" w:name="OLE_LINK19"/>
      <w:r w:rsidR="004E5A8D">
        <w:t xml:space="preserve">[OR You said that this child is cared for by [drop-in care/single activity care/after-school care/an </w:t>
      </w:r>
      <w:r w:rsidR="004E5A8D">
        <w:t>organization</w:t>
      </w:r>
      <w:bookmarkEnd w:id="119"/>
    </w:p>
    <w:p w:rsidR="002F3FAB" w:rsidP="00A63E5E" w14:paraId="1951C323" w14:textId="77777777">
      <w:pPr>
        <w:pStyle w:val="AnswerLvl1"/>
        <w:numPr>
          <w:ilvl w:val="0"/>
          <w:numId w:val="70"/>
        </w:numPr>
      </w:pPr>
      <w:r>
        <w:t>Yes</w:t>
      </w:r>
    </w:p>
    <w:p w:rsidR="002F3FAB" w:rsidP="00A63E5E" w14:paraId="70B7C272" w14:textId="77777777">
      <w:pPr>
        <w:pStyle w:val="AnswerLvl1"/>
        <w:numPr>
          <w:ilvl w:val="0"/>
          <w:numId w:val="70"/>
        </w:numPr>
      </w:pPr>
      <w:r>
        <w:t xml:space="preserve">No </w:t>
      </w:r>
    </w:p>
    <w:p w:rsidR="002F3FAB" w:rsidRPr="00472589" w:rsidP="00472589" w14:paraId="51787730" w14:textId="77777777">
      <w:pPr>
        <w:pStyle w:val="Heading3"/>
      </w:pPr>
      <w:r w:rsidRPr="00472589">
        <w:t xml:space="preserve">M5b_x. </w:t>
      </w:r>
      <w:r w:rsidRPr="00472589">
        <w:rPr>
          <w:rStyle w:val="NORCQuestionNumber"/>
          <w:b/>
          <w:bCs w:val="0"/>
          <w:sz w:val="24"/>
        </w:rPr>
        <w:t>J3_E2</w:t>
      </w:r>
      <w:r w:rsidRPr="00472589">
        <w:t xml:space="preserve"> </w:t>
      </w:r>
    </w:p>
    <w:p w:rsidR="002F3FAB" w:rsidP="002F3FAB" w14:paraId="15813F50" w14:textId="0CD7A5B2">
      <w:pPr>
        <w:pStyle w:val="ItemText"/>
      </w:pPr>
      <w:r>
        <w:rPr>
          <w:noProof/>
        </w:rPr>
        <w:t xml:space="preserve">Is </w:t>
      </w:r>
      <w:r w:rsidR="00B45CFD">
        <w:rPr>
          <w:noProof/>
        </w:rPr>
        <w:t xml:space="preserve">any </w:t>
      </w:r>
      <w:r w:rsidR="004E4C9E">
        <w:rPr>
          <w:noProof/>
        </w:rPr>
        <w:t>organization</w:t>
      </w:r>
      <w:r>
        <w:rPr>
          <w:noProof/>
        </w:rPr>
        <w:t xml:space="preserve"> paid by any person or program for the care of </w:t>
      </w:r>
      <w:r w:rsidR="0028721E">
        <w:rPr>
          <w:noProof/>
        </w:rPr>
        <w:t>this child</w:t>
      </w:r>
      <w:r w:rsidR="00E84BA4">
        <w:rPr>
          <w:noProof/>
        </w:rPr>
        <w:t>?</w:t>
      </w:r>
      <w:r>
        <w:t xml:space="preserve"> </w:t>
      </w:r>
      <w:r>
        <w:rPr>
          <w:noProof/>
        </w:rPr>
        <w:t>Include payments or reimbursements that go directly to you</w:t>
      </w:r>
      <w:r w:rsidR="00E84BA4">
        <w:rPr>
          <w:noProof/>
        </w:rPr>
        <w:t>.</w:t>
      </w:r>
    </w:p>
    <w:p w:rsidR="002F3FAB" w:rsidP="00A63E5E" w14:paraId="1A668F7F" w14:textId="77777777">
      <w:pPr>
        <w:pStyle w:val="AnswerLvl1"/>
        <w:numPr>
          <w:ilvl w:val="0"/>
          <w:numId w:val="71"/>
        </w:numPr>
      </w:pPr>
      <w:r>
        <w:t>Yes</w:t>
      </w:r>
    </w:p>
    <w:p w:rsidR="002F3FAB" w:rsidRPr="00A63E5E" w:rsidP="00A63E5E" w14:paraId="6B9BADC9" w14:textId="2BCAB1C5">
      <w:pPr>
        <w:pStyle w:val="AnswerLvl1"/>
        <w:numPr>
          <w:ilvl w:val="0"/>
          <w:numId w:val="71"/>
        </w:numPr>
        <w:rPr>
          <w:lang w:val="en-US"/>
        </w:rPr>
      </w:pPr>
      <w:r w:rsidRPr="00A63E5E">
        <w:rPr>
          <w:lang w:val="en-US"/>
        </w:rPr>
        <w:t xml:space="preserve">No </w:t>
      </w:r>
      <w:r w:rsidRPr="00EB1C21">
        <w:rPr>
          <w:rFonts w:ascii="Wingdings" w:hAnsi="Wingdings"/>
        </w:rPr>
        <w:sym w:font="Wingdings" w:char="F0E0"/>
      </w:r>
      <w:r w:rsidRPr="00A63E5E">
        <w:rPr>
          <w:lang w:val="en-US"/>
        </w:rPr>
        <w:t xml:space="preserve"> </w:t>
      </w:r>
      <w:r w:rsidRPr="00A63E5E" w:rsidR="005E75D9">
        <w:rPr>
          <w:lang w:val="en-US"/>
        </w:rPr>
        <w:t>SKIP</w:t>
      </w:r>
      <w:r w:rsidRPr="00A63E5E">
        <w:rPr>
          <w:lang w:val="en-US"/>
        </w:rPr>
        <w:t xml:space="preserve"> TO </w:t>
      </w:r>
      <w:r w:rsidR="008A414B">
        <w:rPr>
          <w:lang w:val="en-US"/>
        </w:rPr>
        <w:t xml:space="preserve">CHECK ABOVE </w:t>
      </w:r>
      <w:r w:rsidRPr="00A63E5E">
        <w:rPr>
          <w:lang w:val="en-US"/>
        </w:rPr>
        <w:t>J5_E5</w:t>
      </w:r>
    </w:p>
    <w:p w:rsidR="002F3FAB" w:rsidP="002F3FAB" w14:paraId="5E17026B" w14:textId="77777777">
      <w:pPr>
        <w:pStyle w:val="Heading3"/>
      </w:pPr>
      <w:r>
        <w:t>M5c_x. J9_1</w:t>
      </w:r>
    </w:p>
    <w:p w:rsidR="002F3FAB" w:rsidP="002F3FAB" w14:paraId="33C4BA4F" w14:textId="47FC6359">
      <w:pPr>
        <w:pStyle w:val="ItemText"/>
      </w:pPr>
      <w:r>
        <w:t>Who makes these payments or reimbursements? If more than one, please select the payer covering the highest amount.</w:t>
      </w:r>
    </w:p>
    <w:p w:rsidR="002F3FAB" w:rsidRPr="00962146" w:rsidP="00A63E5E" w14:paraId="1D2C30B5" w14:textId="77777777">
      <w:pPr>
        <w:pStyle w:val="AnswerLvl1"/>
        <w:numPr>
          <w:ilvl w:val="0"/>
          <w:numId w:val="97"/>
        </w:numPr>
        <w:ind w:left="1080"/>
        <w:rPr>
          <w:lang w:val="en-US"/>
        </w:rPr>
      </w:pPr>
      <w:r w:rsidRPr="00962146">
        <w:rPr>
          <w:lang w:val="en-US"/>
        </w:rPr>
        <w:t xml:space="preserve">A government agency such as for welfare, employment services, child development, education or child care subsidies </w:t>
      </w:r>
    </w:p>
    <w:p w:rsidR="002F3FAB" w:rsidRPr="00962146" w:rsidP="00A63E5E" w14:paraId="43555896" w14:textId="77777777">
      <w:pPr>
        <w:pStyle w:val="AnswerLvl1"/>
        <w:numPr>
          <w:ilvl w:val="0"/>
          <w:numId w:val="97"/>
        </w:numPr>
        <w:ind w:left="1080"/>
        <w:rPr>
          <w:lang w:val="en-US"/>
        </w:rPr>
      </w:pPr>
      <w:r w:rsidRPr="00962146">
        <w:rPr>
          <w:lang w:val="en-US"/>
        </w:rPr>
        <w:t>A non-government organization such as a community group or a religious institution</w:t>
      </w:r>
    </w:p>
    <w:p w:rsidR="002F3FAB" w:rsidRPr="00962146" w:rsidP="00A63E5E" w14:paraId="3C343B40" w14:textId="4AB571DE">
      <w:pPr>
        <w:pStyle w:val="AnswerLvl1"/>
        <w:numPr>
          <w:ilvl w:val="0"/>
          <w:numId w:val="97"/>
        </w:numPr>
        <w:ind w:left="1080"/>
        <w:rPr>
          <w:lang w:val="en-US"/>
        </w:rPr>
      </w:pPr>
      <w:r w:rsidRPr="00962146">
        <w:rPr>
          <w:lang w:val="en-US"/>
        </w:rPr>
        <w:t>The child</w:t>
      </w:r>
      <w:r w:rsidRPr="00962146" w:rsidR="009B301C">
        <w:rPr>
          <w:lang w:val="en-US"/>
        </w:rPr>
        <w:t>'</w:t>
      </w:r>
      <w:r w:rsidRPr="00962146">
        <w:rPr>
          <w:lang w:val="en-US"/>
        </w:rPr>
        <w:t>s parent who lives outside of this household</w:t>
      </w:r>
    </w:p>
    <w:p w:rsidR="002F3FAB" w:rsidRPr="00A84286" w:rsidP="00A63E5E" w14:paraId="3AD1C80A" w14:textId="77777777">
      <w:pPr>
        <w:pStyle w:val="AnswerLvl1"/>
        <w:numPr>
          <w:ilvl w:val="0"/>
          <w:numId w:val="97"/>
        </w:numPr>
        <w:ind w:left="1080"/>
      </w:pPr>
      <w:r w:rsidRPr="00A84286">
        <w:t>Other family or friend</w:t>
      </w:r>
    </w:p>
    <w:p w:rsidR="002F3FAB" w:rsidRPr="00A84286" w:rsidP="00A63E5E" w14:paraId="1CF3ED8B" w14:textId="77777777">
      <w:pPr>
        <w:pStyle w:val="AnswerLvl1"/>
        <w:numPr>
          <w:ilvl w:val="0"/>
          <w:numId w:val="97"/>
        </w:numPr>
        <w:ind w:left="1080"/>
      </w:pPr>
      <w:r w:rsidRPr="00A84286">
        <w:t>An Employer</w:t>
      </w:r>
    </w:p>
    <w:p w:rsidR="002F3FAB" w:rsidRPr="00A84286" w:rsidP="00A63E5E" w14:paraId="54ECB307" w14:textId="77777777">
      <w:pPr>
        <w:pStyle w:val="AnswerLvl1"/>
        <w:numPr>
          <w:ilvl w:val="0"/>
          <w:numId w:val="97"/>
        </w:numPr>
        <w:ind w:left="1080"/>
      </w:pPr>
      <w:r w:rsidRPr="00A84286">
        <w:t>Other</w:t>
      </w:r>
    </w:p>
    <w:p w:rsidR="008A414B" w:rsidP="001826D4" w14:paraId="127CCA4C" w14:textId="0E2849AC">
      <w:pPr>
        <w:pStyle w:val="SkipPattern"/>
      </w:pPr>
      <w:r>
        <w:t>I</w:t>
      </w:r>
      <w:r>
        <w:t>f M5a_x and M5b_x are both no, then ask J5_E5; else skip to M</w:t>
      </w:r>
      <w:r w:rsidR="00F525F0">
        <w:t>2e</w:t>
      </w:r>
    </w:p>
    <w:p w:rsidR="002F3FAB" w:rsidRPr="00026024" w:rsidP="00026024" w14:paraId="7D877506" w14:textId="2A121357">
      <w:pPr>
        <w:pStyle w:val="Heading3"/>
      </w:pPr>
      <w:r w:rsidRPr="00026024">
        <w:t>J5_E5</w:t>
      </w:r>
      <w:r w:rsidRPr="00026024">
        <w:rPr>
          <w:rStyle w:val="NORCQuestionNumber"/>
          <w:b/>
          <w:bCs w:val="0"/>
          <w:sz w:val="24"/>
        </w:rPr>
        <w:t xml:space="preserve">. </w:t>
      </w:r>
      <w:r w:rsidRPr="00026024">
        <w:t xml:space="preserve">*JL1 </w:t>
      </w:r>
    </w:p>
    <w:p w:rsidR="002F3FAB" w:rsidP="002F3FAB" w14:paraId="50A16954" w14:textId="119210FE">
      <w:pPr>
        <w:spacing w:line="240" w:lineRule="auto"/>
        <w:rPr>
          <w:rFonts w:ascii="Segoe UI" w:hAnsi="Segoe UI" w:cs="Segoe UI"/>
          <w:sz w:val="24"/>
          <w:szCs w:val="24"/>
        </w:rPr>
      </w:pPr>
      <w:r>
        <w:rPr>
          <w:rFonts w:ascii="Segoe UI" w:hAnsi="Segoe UI" w:cs="Segoe UI"/>
          <w:sz w:val="24"/>
          <w:szCs w:val="24"/>
        </w:rPr>
        <w:t>So,</w:t>
      </w:r>
      <w:r>
        <w:rPr>
          <w:rFonts w:ascii="Segoe UI" w:hAnsi="Segoe UI" w:cs="Segoe UI"/>
          <w:sz w:val="24"/>
          <w:szCs w:val="24"/>
        </w:rPr>
        <w:t xml:space="preserve"> this care is provided free by </w:t>
      </w:r>
      <w:r w:rsidR="0029470E">
        <w:rPr>
          <w:rFonts w:ascii="Segoe UI" w:hAnsi="Segoe UI" w:cs="Segoe UI"/>
          <w:sz w:val="24"/>
          <w:szCs w:val="24"/>
        </w:rPr>
        <w:t xml:space="preserve">all </w:t>
      </w:r>
      <w:r w:rsidR="0029470E">
        <w:rPr>
          <w:rFonts w:ascii="Segoe UI" w:hAnsi="Segoe UI" w:cs="Segoe UI"/>
          <w:kern w:val="0"/>
          <w:sz w:val="24"/>
          <w:szCs w:val="24"/>
          <w14:ligatures w14:val="none"/>
        </w:rPr>
        <w:t>organizations caring for your child</w:t>
      </w:r>
      <w:r>
        <w:rPr>
          <w:rFonts w:ascii="Segoe UI" w:hAnsi="Segoe UI" w:cs="Segoe UI"/>
          <w:sz w:val="24"/>
          <w:szCs w:val="24"/>
        </w:rPr>
        <w:t>?</w:t>
      </w:r>
      <w:r w:rsidR="0016659C">
        <w:rPr>
          <w:rFonts w:ascii="Segoe UI" w:hAnsi="Segoe UI" w:cs="Segoe UI"/>
          <w:sz w:val="24"/>
          <w:szCs w:val="24"/>
        </w:rPr>
        <w:t xml:space="preserve"> </w:t>
      </w:r>
      <w:r w:rsidR="0016659C">
        <w:rPr>
          <w:rFonts w:ascii="Segoe UI" w:hAnsi="Segoe UI" w:cs="Segoe UI"/>
          <w:kern w:val="0"/>
          <w:sz w:val="24"/>
          <w:szCs w:val="24"/>
          <w14:ligatures w14:val="none"/>
        </w:rPr>
        <w:t xml:space="preserve">Please include all care </w:t>
      </w:r>
      <w:r w:rsidR="0016659C">
        <w:rPr>
          <w:rFonts w:ascii="Segoe UI" w:hAnsi="Segoe UI" w:cs="Segoe UI"/>
          <w:kern w:val="0"/>
          <w:sz w:val="24"/>
          <w:szCs w:val="24"/>
          <w14:ligatures w14:val="none"/>
        </w:rPr>
        <w:t>you’ve</w:t>
      </w:r>
      <w:r w:rsidR="0016659C">
        <w:rPr>
          <w:rFonts w:ascii="Segoe UI" w:hAnsi="Segoe UI" w:cs="Segoe UI"/>
          <w:kern w:val="0"/>
          <w:sz w:val="24"/>
          <w:szCs w:val="24"/>
          <w14:ligatures w14:val="none"/>
        </w:rPr>
        <w:t xml:space="preserve"> reported above. </w:t>
      </w:r>
    </w:p>
    <w:p w:rsidR="002F3FAB" w:rsidRPr="00026024" w:rsidP="00A63E5E" w14:paraId="5B52A8FC" w14:textId="77777777">
      <w:pPr>
        <w:pStyle w:val="AnswerLvl1"/>
        <w:numPr>
          <w:ilvl w:val="0"/>
          <w:numId w:val="72"/>
        </w:numPr>
      </w:pPr>
      <w:r w:rsidRPr="00026024">
        <w:t>Yes</w:t>
      </w:r>
    </w:p>
    <w:p w:rsidR="002F3FAB" w:rsidP="00A63E5E" w14:paraId="0D29B3DA" w14:textId="77777777">
      <w:pPr>
        <w:pStyle w:val="AnswerLvl1"/>
        <w:numPr>
          <w:ilvl w:val="0"/>
          <w:numId w:val="72"/>
        </w:numPr>
      </w:pPr>
      <w:r w:rsidRPr="00026024">
        <w:t>No</w:t>
      </w:r>
    </w:p>
    <w:p w:rsidR="00174A3A" w:rsidP="00174A3A" w14:paraId="2BF5456D" w14:textId="77777777">
      <w:pPr>
        <w:pStyle w:val="AnswerLvl1"/>
        <w:numPr>
          <w:ilvl w:val="0"/>
          <w:numId w:val="0"/>
        </w:numPr>
        <w:ind w:left="1170" w:hanging="360"/>
      </w:pPr>
    </w:p>
    <w:p w:rsidR="00174A3A" w:rsidP="00174A3A" w14:paraId="79C648F9" w14:textId="77777777">
      <w:pPr>
        <w:pStyle w:val="Heading3"/>
      </w:pPr>
      <w:r>
        <w:t xml:space="preserve">M2e. </w:t>
      </w:r>
    </w:p>
    <w:p w:rsidR="00174A3A" w:rsidP="00174A3A" w14:paraId="46EA68D9" w14:textId="1AEFC00C">
      <w:pPr>
        <w:pStyle w:val="ItemText"/>
      </w:pPr>
      <w:r>
        <w:t xml:space="preserve">Does </w:t>
      </w:r>
      <w:bookmarkStart w:id="120" w:name="OLE_LINK64"/>
      <w:r>
        <w:rPr>
          <w14:ligatures w14:val="none"/>
        </w:rPr>
        <w:t xml:space="preserve">[FOCAL CHILD], </w:t>
      </w:r>
      <w:bookmarkEnd w:id="120"/>
      <w:r>
        <w:rPr>
          <w14:ligatures w14:val="none"/>
        </w:rPr>
        <w:t xml:space="preserve">receive care from any </w:t>
      </w:r>
      <w:r w:rsidR="00C4315C">
        <w:rPr>
          <w14:ligatures w14:val="none"/>
        </w:rPr>
        <w:t>organization</w:t>
      </w:r>
      <w:r>
        <w:rPr>
          <w14:ligatures w14:val="none"/>
        </w:rPr>
        <w:t xml:space="preserve"> or individual </w:t>
      </w:r>
      <w:r w:rsidR="004426EF">
        <w:rPr>
          <w14:ligatures w14:val="none"/>
        </w:rPr>
        <w:t xml:space="preserve">(other than you or your spouse or partner) </w:t>
      </w:r>
      <w:r>
        <w:rPr>
          <w14:ligatures w14:val="none"/>
        </w:rPr>
        <w:t>before 8 am</w:t>
      </w:r>
      <w:r w:rsidR="005B3C0A">
        <w:t xml:space="preserve">, </w:t>
      </w:r>
      <w:r>
        <w:t>after 6 pm or during the weekend?</w:t>
      </w:r>
    </w:p>
    <w:p w:rsidR="00174A3A" w:rsidRPr="001826D4" w:rsidP="00174A3A" w14:paraId="29C5385B" w14:textId="77777777">
      <w:pPr>
        <w:pStyle w:val="Answerresponse-indent"/>
        <w:rPr>
          <w:lang w:val="en-US"/>
        </w:rPr>
      </w:pPr>
      <w:r w:rsidRPr="001826D4">
        <w:rPr>
          <w:lang w:val="en-US"/>
        </w:rPr>
        <w:t>1.   Yes</w:t>
      </w:r>
    </w:p>
    <w:p w:rsidR="00174A3A" w:rsidRPr="001826D4" w:rsidP="00174A3A" w14:paraId="0E0FC7A4" w14:textId="77777777">
      <w:pPr>
        <w:pStyle w:val="Answerresponse-indent"/>
        <w:rPr>
          <w:lang w:val="en-US"/>
        </w:rPr>
      </w:pPr>
      <w:r w:rsidRPr="001826D4">
        <w:rPr>
          <w:lang w:val="en-US"/>
        </w:rPr>
        <w:t>2.   No</w:t>
      </w:r>
    </w:p>
    <w:p w:rsidR="002F3FAB" w:rsidRPr="00026024" w:rsidP="00026024" w14:paraId="61945380" w14:textId="54AAC8F0">
      <w:pPr>
        <w:pStyle w:val="Heading3"/>
      </w:pPr>
      <w:r w:rsidRPr="00026024">
        <w:t>M</w:t>
      </w:r>
      <w:r>
        <w:t>15</w:t>
      </w:r>
      <w:r w:rsidRPr="00026024">
        <w:t xml:space="preserve">. </w:t>
      </w:r>
    </w:p>
    <w:p w:rsidR="002F3FAB" w:rsidP="002F3FAB" w14:paraId="125445AC" w14:textId="0521159A">
      <w:pPr>
        <w:pStyle w:val="ItemText"/>
      </w:pPr>
      <w:r>
        <w:t>Some</w:t>
      </w:r>
      <w:r>
        <w:t xml:space="preserve"> parents are not able to have the care for their children that they would prefer. How much do you agree or disagree with each of the following statements about the care you would want for this child. </w:t>
      </w:r>
    </w:p>
    <w:tbl>
      <w:tblPr>
        <w:tblStyle w:val="TableGrid"/>
        <w:tblW w:w="8573" w:type="dxa"/>
        <w:tblInd w:w="-5" w:type="dxa"/>
        <w:tblLayout w:type="fixed"/>
        <w:tblLook w:val="04A0"/>
      </w:tblPr>
      <w:tblGrid>
        <w:gridCol w:w="2043"/>
        <w:gridCol w:w="1670"/>
        <w:gridCol w:w="1440"/>
        <w:gridCol w:w="1710"/>
        <w:gridCol w:w="1710"/>
      </w:tblGrid>
      <w:tr w14:paraId="4C11A39F" w14:textId="77777777" w:rsidTr="00962146">
        <w:tblPrEx>
          <w:tblW w:w="8573" w:type="dxa"/>
          <w:tblInd w:w="-5" w:type="dxa"/>
          <w:tblLayout w:type="fixed"/>
          <w:tblLook w:val="04A0"/>
        </w:tblPrEx>
        <w:tc>
          <w:tcPr>
            <w:tcW w:w="2043" w:type="dxa"/>
          </w:tcPr>
          <w:p w:rsidR="009B301C" w:rsidRPr="005B1438" w:rsidP="00962146" w14:paraId="77A0E7F2" w14:textId="77777777">
            <w:pPr>
              <w:pStyle w:val="Answerresponse-indent"/>
              <w:rPr>
                <w:lang w:val="en-US"/>
              </w:rPr>
            </w:pPr>
          </w:p>
        </w:tc>
        <w:tc>
          <w:tcPr>
            <w:tcW w:w="1670" w:type="dxa"/>
          </w:tcPr>
          <w:p w:rsidR="009B301C" w:rsidRPr="00222785" w:rsidP="00581B6A" w14:paraId="72EF1856" w14:textId="3F63411F">
            <w:pPr>
              <w:pStyle w:val="Answerresponse-indent"/>
              <w:ind w:left="16" w:hanging="16"/>
            </w:pPr>
            <w:r>
              <w:t>Strongly</w:t>
            </w:r>
            <w:r>
              <w:t xml:space="preserve"> </w:t>
            </w:r>
            <w:r>
              <w:t>Agree</w:t>
            </w:r>
          </w:p>
        </w:tc>
        <w:tc>
          <w:tcPr>
            <w:tcW w:w="1440" w:type="dxa"/>
          </w:tcPr>
          <w:p w:rsidR="009B301C" w:rsidRPr="00222785" w:rsidP="00581B6A" w14:paraId="59858AF6" w14:textId="68779A1C">
            <w:pPr>
              <w:pStyle w:val="Answerresponse-indent"/>
              <w:ind w:left="16" w:hanging="16"/>
            </w:pPr>
            <w:r>
              <w:t>Agree</w:t>
            </w:r>
          </w:p>
        </w:tc>
        <w:tc>
          <w:tcPr>
            <w:tcW w:w="1710" w:type="dxa"/>
          </w:tcPr>
          <w:p w:rsidR="009B301C" w:rsidRPr="00222785" w:rsidP="00581B6A" w14:paraId="7330D29C" w14:textId="0051EF91">
            <w:pPr>
              <w:pStyle w:val="Answerresponse-indent"/>
              <w:ind w:left="16" w:hanging="16"/>
            </w:pPr>
            <w:r>
              <w:t>Disagree</w:t>
            </w:r>
          </w:p>
        </w:tc>
        <w:tc>
          <w:tcPr>
            <w:tcW w:w="1710" w:type="dxa"/>
          </w:tcPr>
          <w:p w:rsidR="009B301C" w:rsidRPr="00222785" w:rsidP="00581B6A" w14:paraId="330CA34F" w14:textId="68E842F8">
            <w:pPr>
              <w:pStyle w:val="Answerresponse-indent"/>
              <w:ind w:left="16" w:hanging="16"/>
            </w:pPr>
            <w:r>
              <w:t>Strongly</w:t>
            </w:r>
            <w:r>
              <w:t xml:space="preserve"> </w:t>
            </w:r>
            <w:r>
              <w:t>Disagree</w:t>
            </w:r>
          </w:p>
        </w:tc>
      </w:tr>
      <w:tr w14:paraId="7B842BB0" w14:textId="23AA455E" w:rsidTr="00962146">
        <w:tblPrEx>
          <w:tblW w:w="8573" w:type="dxa"/>
          <w:tblInd w:w="-5" w:type="dxa"/>
          <w:tblLayout w:type="fixed"/>
          <w:tblLook w:val="04A0"/>
        </w:tblPrEx>
        <w:tc>
          <w:tcPr>
            <w:tcW w:w="2043" w:type="dxa"/>
          </w:tcPr>
          <w:p w:rsidR="009B301C" w:rsidRPr="00962146" w:rsidP="001826D4" w14:paraId="79B04CED" w14:textId="77777777">
            <w:pPr>
              <w:pStyle w:val="Answerresponse-indent"/>
              <w:numPr>
                <w:ilvl w:val="0"/>
                <w:numId w:val="78"/>
              </w:numPr>
              <w:spacing w:line="240" w:lineRule="auto"/>
              <w:ind w:left="360" w:hanging="270"/>
              <w:rPr>
                <w:lang w:val="en-US"/>
              </w:rPr>
            </w:pPr>
            <w:r w:rsidRPr="00962146">
              <w:rPr>
                <w:lang w:val="en-US"/>
              </w:rPr>
              <w:t>I would like this child to be cared for only by his or her parents or parent figures</w:t>
            </w:r>
          </w:p>
        </w:tc>
        <w:tc>
          <w:tcPr>
            <w:tcW w:w="1670" w:type="dxa"/>
          </w:tcPr>
          <w:p w:rsidR="009B301C" w:rsidRPr="00962146" w:rsidP="00962146" w14:paraId="3B1D97E4" w14:textId="77777777">
            <w:pPr>
              <w:pStyle w:val="Answerresponse-indent"/>
              <w:rPr>
                <w:lang w:val="en-US"/>
              </w:rPr>
            </w:pPr>
          </w:p>
        </w:tc>
        <w:tc>
          <w:tcPr>
            <w:tcW w:w="1440" w:type="dxa"/>
          </w:tcPr>
          <w:p w:rsidR="009B301C" w:rsidRPr="00962146" w:rsidP="00962146" w14:paraId="2FD86232" w14:textId="77777777">
            <w:pPr>
              <w:pStyle w:val="Answerresponse-indent"/>
              <w:rPr>
                <w:lang w:val="en-US"/>
              </w:rPr>
            </w:pPr>
          </w:p>
        </w:tc>
        <w:tc>
          <w:tcPr>
            <w:tcW w:w="1710" w:type="dxa"/>
          </w:tcPr>
          <w:p w:rsidR="009B301C" w:rsidRPr="00962146" w:rsidP="00962146" w14:paraId="307E9435" w14:textId="77777777">
            <w:pPr>
              <w:pStyle w:val="Answerresponse-indent"/>
              <w:rPr>
                <w:lang w:val="en-US"/>
              </w:rPr>
            </w:pPr>
          </w:p>
        </w:tc>
        <w:tc>
          <w:tcPr>
            <w:tcW w:w="1710" w:type="dxa"/>
          </w:tcPr>
          <w:p w:rsidR="009B301C" w:rsidRPr="00962146" w:rsidP="00962146" w14:paraId="5633EEB4" w14:textId="77777777">
            <w:pPr>
              <w:pStyle w:val="Answerresponse-indent"/>
              <w:rPr>
                <w:lang w:val="en-US"/>
              </w:rPr>
            </w:pPr>
          </w:p>
        </w:tc>
      </w:tr>
      <w:tr w14:paraId="70AF81A8" w14:textId="21595B24" w:rsidTr="00962146">
        <w:tblPrEx>
          <w:tblW w:w="8573" w:type="dxa"/>
          <w:tblInd w:w="-5" w:type="dxa"/>
          <w:tblLayout w:type="fixed"/>
          <w:tblLook w:val="04A0"/>
        </w:tblPrEx>
        <w:tc>
          <w:tcPr>
            <w:tcW w:w="2043" w:type="dxa"/>
          </w:tcPr>
          <w:p w:rsidR="009B301C" w:rsidRPr="00962146" w:rsidP="001826D4" w14:paraId="188CE811" w14:textId="7D284F93">
            <w:pPr>
              <w:pStyle w:val="Answerresponse-indent"/>
              <w:numPr>
                <w:ilvl w:val="0"/>
                <w:numId w:val="78"/>
              </w:numPr>
              <w:spacing w:line="240" w:lineRule="auto"/>
              <w:ind w:left="360" w:hanging="180"/>
              <w:rPr>
                <w:lang w:val="en-US"/>
              </w:rPr>
            </w:pPr>
            <w:r w:rsidRPr="00962146">
              <w:rPr>
                <w:lang w:val="en-US"/>
              </w:rPr>
              <w:t>I would like this child to be cared for by a family member or close friend, if someone were available</w:t>
            </w:r>
          </w:p>
        </w:tc>
        <w:tc>
          <w:tcPr>
            <w:tcW w:w="1670" w:type="dxa"/>
          </w:tcPr>
          <w:p w:rsidR="009B301C" w:rsidRPr="00962146" w:rsidP="00962146" w14:paraId="601F4516" w14:textId="77777777">
            <w:pPr>
              <w:pStyle w:val="Answerresponse-indent"/>
              <w:rPr>
                <w:lang w:val="en-US"/>
              </w:rPr>
            </w:pPr>
          </w:p>
        </w:tc>
        <w:tc>
          <w:tcPr>
            <w:tcW w:w="1440" w:type="dxa"/>
          </w:tcPr>
          <w:p w:rsidR="009B301C" w:rsidRPr="00962146" w:rsidP="00962146" w14:paraId="645E51F1" w14:textId="77777777">
            <w:pPr>
              <w:pStyle w:val="Answerresponse-indent"/>
              <w:rPr>
                <w:lang w:val="en-US"/>
              </w:rPr>
            </w:pPr>
          </w:p>
        </w:tc>
        <w:tc>
          <w:tcPr>
            <w:tcW w:w="1710" w:type="dxa"/>
          </w:tcPr>
          <w:p w:rsidR="009B301C" w:rsidRPr="00962146" w:rsidP="00962146" w14:paraId="784435F6" w14:textId="77777777">
            <w:pPr>
              <w:pStyle w:val="Answerresponse-indent"/>
              <w:rPr>
                <w:lang w:val="en-US"/>
              </w:rPr>
            </w:pPr>
          </w:p>
        </w:tc>
        <w:tc>
          <w:tcPr>
            <w:tcW w:w="1710" w:type="dxa"/>
          </w:tcPr>
          <w:p w:rsidR="009B301C" w:rsidRPr="00962146" w:rsidP="00962146" w14:paraId="7C0A2F31" w14:textId="77777777">
            <w:pPr>
              <w:pStyle w:val="Answerresponse-indent"/>
              <w:rPr>
                <w:lang w:val="en-US"/>
              </w:rPr>
            </w:pPr>
          </w:p>
        </w:tc>
      </w:tr>
      <w:tr w14:paraId="696442E4" w14:textId="2DC17711" w:rsidTr="00962146">
        <w:tblPrEx>
          <w:tblW w:w="8573" w:type="dxa"/>
          <w:tblInd w:w="-5" w:type="dxa"/>
          <w:tblLayout w:type="fixed"/>
          <w:tblLook w:val="04A0"/>
        </w:tblPrEx>
        <w:tc>
          <w:tcPr>
            <w:tcW w:w="2043" w:type="dxa"/>
          </w:tcPr>
          <w:p w:rsidR="009B301C" w:rsidRPr="00962146" w:rsidP="001826D4" w14:paraId="180DEDB0" w14:textId="77777777">
            <w:pPr>
              <w:pStyle w:val="Answerresponse-indent"/>
              <w:numPr>
                <w:ilvl w:val="0"/>
                <w:numId w:val="78"/>
              </w:numPr>
              <w:spacing w:line="240" w:lineRule="auto"/>
              <w:ind w:left="360"/>
              <w:rPr>
                <w:lang w:val="en-US"/>
              </w:rPr>
            </w:pPr>
            <w:r w:rsidRPr="00962146">
              <w:rPr>
                <w:lang w:val="en-US"/>
              </w:rPr>
              <w:t xml:space="preserve">I would like this child to participate in </w:t>
            </w:r>
            <w:r w:rsidRPr="00962146">
              <w:rPr>
                <w:lang w:val="en-US"/>
              </w:rPr>
              <w:t>some</w:t>
            </w:r>
            <w:r w:rsidRPr="00962146">
              <w:rPr>
                <w:lang w:val="en-US"/>
              </w:rPr>
              <w:t xml:space="preserve"> care outside of our family, for example to spend time with other children or to learn new things</w:t>
            </w:r>
          </w:p>
        </w:tc>
        <w:tc>
          <w:tcPr>
            <w:tcW w:w="1670" w:type="dxa"/>
          </w:tcPr>
          <w:p w:rsidR="009B301C" w:rsidRPr="00962146" w:rsidP="00962146" w14:paraId="6208B864" w14:textId="77777777">
            <w:pPr>
              <w:pStyle w:val="Answerresponse-indent"/>
              <w:rPr>
                <w:lang w:val="en-US"/>
              </w:rPr>
            </w:pPr>
          </w:p>
        </w:tc>
        <w:tc>
          <w:tcPr>
            <w:tcW w:w="1440" w:type="dxa"/>
          </w:tcPr>
          <w:p w:rsidR="009B301C" w:rsidRPr="00962146" w:rsidP="00962146" w14:paraId="209234AF" w14:textId="77777777">
            <w:pPr>
              <w:pStyle w:val="Answerresponse-indent"/>
              <w:rPr>
                <w:lang w:val="en-US"/>
              </w:rPr>
            </w:pPr>
          </w:p>
        </w:tc>
        <w:tc>
          <w:tcPr>
            <w:tcW w:w="1710" w:type="dxa"/>
          </w:tcPr>
          <w:p w:rsidR="009B301C" w:rsidRPr="00962146" w:rsidP="00962146" w14:paraId="3347578C" w14:textId="77777777">
            <w:pPr>
              <w:pStyle w:val="Answerresponse-indent"/>
              <w:rPr>
                <w:lang w:val="en-US"/>
              </w:rPr>
            </w:pPr>
          </w:p>
        </w:tc>
        <w:tc>
          <w:tcPr>
            <w:tcW w:w="1710" w:type="dxa"/>
          </w:tcPr>
          <w:p w:rsidR="009B301C" w:rsidRPr="00962146" w:rsidP="00962146" w14:paraId="7201A236" w14:textId="77777777">
            <w:pPr>
              <w:pStyle w:val="Answerresponse-indent"/>
              <w:rPr>
                <w:lang w:val="en-US"/>
              </w:rPr>
            </w:pPr>
          </w:p>
        </w:tc>
      </w:tr>
      <w:tr w14:paraId="79DFC54C" w14:textId="43B8E60E" w:rsidTr="00962146">
        <w:tblPrEx>
          <w:tblW w:w="8573" w:type="dxa"/>
          <w:tblInd w:w="-5" w:type="dxa"/>
          <w:tblLayout w:type="fixed"/>
          <w:tblLook w:val="04A0"/>
        </w:tblPrEx>
        <w:tc>
          <w:tcPr>
            <w:tcW w:w="2043" w:type="dxa"/>
          </w:tcPr>
          <w:p w:rsidR="009B301C" w:rsidRPr="00962146" w:rsidP="001826D4" w14:paraId="46670962" w14:textId="77777777">
            <w:pPr>
              <w:pStyle w:val="Answerresponse-indent"/>
              <w:numPr>
                <w:ilvl w:val="0"/>
                <w:numId w:val="78"/>
              </w:numPr>
              <w:spacing w:line="240" w:lineRule="auto"/>
              <w:ind w:left="345" w:hanging="345"/>
              <w:rPr>
                <w:lang w:val="en-US"/>
              </w:rPr>
            </w:pPr>
            <w:r w:rsidRPr="00962146">
              <w:rPr>
                <w:lang w:val="en-US"/>
              </w:rPr>
              <w:t>I would like to have care that would allow me and my spouse or partner to work, go to school or receive training</w:t>
            </w:r>
          </w:p>
        </w:tc>
        <w:tc>
          <w:tcPr>
            <w:tcW w:w="1670" w:type="dxa"/>
          </w:tcPr>
          <w:p w:rsidR="009B301C" w:rsidRPr="00962146" w:rsidP="00962146" w14:paraId="47C9AC1A" w14:textId="77777777">
            <w:pPr>
              <w:pStyle w:val="Answerresponse-indent"/>
              <w:rPr>
                <w:lang w:val="en-US"/>
              </w:rPr>
            </w:pPr>
          </w:p>
        </w:tc>
        <w:tc>
          <w:tcPr>
            <w:tcW w:w="1440" w:type="dxa"/>
          </w:tcPr>
          <w:p w:rsidR="009B301C" w:rsidRPr="00962146" w:rsidP="00962146" w14:paraId="0E1F9671" w14:textId="77777777">
            <w:pPr>
              <w:pStyle w:val="Answerresponse-indent"/>
              <w:rPr>
                <w:lang w:val="en-US"/>
              </w:rPr>
            </w:pPr>
          </w:p>
        </w:tc>
        <w:tc>
          <w:tcPr>
            <w:tcW w:w="1710" w:type="dxa"/>
          </w:tcPr>
          <w:p w:rsidR="009B301C" w:rsidRPr="00962146" w:rsidP="00962146" w14:paraId="523C424E" w14:textId="77777777">
            <w:pPr>
              <w:pStyle w:val="Answerresponse-indent"/>
              <w:rPr>
                <w:lang w:val="en-US"/>
              </w:rPr>
            </w:pPr>
          </w:p>
        </w:tc>
        <w:tc>
          <w:tcPr>
            <w:tcW w:w="1710" w:type="dxa"/>
          </w:tcPr>
          <w:p w:rsidR="009B301C" w:rsidRPr="00962146" w:rsidP="00962146" w14:paraId="275E8B6B" w14:textId="77777777">
            <w:pPr>
              <w:pStyle w:val="Answerresponse-indent"/>
              <w:rPr>
                <w:lang w:val="en-US"/>
              </w:rPr>
            </w:pPr>
          </w:p>
        </w:tc>
      </w:tr>
    </w:tbl>
    <w:p w:rsidR="00B45CFD" w:rsidRPr="002B7BD9" w:rsidP="001826D4" w14:paraId="649A5DC3" w14:textId="77777777">
      <w:bookmarkStart w:id="121" w:name="OLE_LINK399"/>
      <w:bookmarkEnd w:id="109"/>
    </w:p>
    <w:p w:rsidR="00351760" w:rsidP="00351760" w14:paraId="6A547ED9" w14:textId="793CBAEC">
      <w:pPr>
        <w:pStyle w:val="Heading1"/>
      </w:pPr>
      <w:bookmarkStart w:id="122" w:name="_Toc155736750"/>
      <w:bookmarkEnd w:id="94"/>
      <w:bookmarkEnd w:id="121"/>
      <w:r>
        <w:t xml:space="preserve">Section </w:t>
      </w:r>
      <w:r w:rsidR="00295BF5">
        <w:t>N</w:t>
      </w:r>
      <w:r>
        <w:t xml:space="preserve">. Seeking financial assistance for </w:t>
      </w:r>
      <w:r w:rsidR="0038048E">
        <w:t>ECE</w:t>
      </w:r>
      <w:bookmarkEnd w:id="122"/>
    </w:p>
    <w:p w:rsidR="00B45CFD" w:rsidP="00B45CFD" w14:paraId="0EBE450A" w14:textId="57964631">
      <w:pPr>
        <w:pStyle w:val="Heading3"/>
      </w:pPr>
      <w:r>
        <w:t>N1</w:t>
      </w:r>
      <w:r w:rsidR="007F2BD6">
        <w:t>1</w:t>
      </w:r>
      <w:r>
        <w:t xml:space="preserve">_Intro. </w:t>
      </w:r>
    </w:p>
    <w:p w:rsidR="00351760" w:rsidP="00295BF5" w14:paraId="17515C62" w14:textId="691ADDA9">
      <w:pPr>
        <w:pStyle w:val="ItemText"/>
        <w:rPr>
          <w:rFonts w:eastAsiaTheme="minorHAnsi"/>
        </w:rPr>
      </w:pPr>
      <w:r w:rsidRPr="00295BF5">
        <w:rPr>
          <w:rFonts w:eastAsiaTheme="minorHAnsi"/>
        </w:rPr>
        <w:t>This next section is about getting help paying for care for children</w:t>
      </w:r>
      <w:r w:rsidR="001E41E6">
        <w:rPr>
          <w:rFonts w:eastAsiaTheme="minorHAnsi"/>
        </w:rPr>
        <w:t xml:space="preserve"> under age 13</w:t>
      </w:r>
      <w:r w:rsidRPr="00295BF5">
        <w:rPr>
          <w:rFonts w:eastAsiaTheme="minorHAnsi"/>
        </w:rPr>
        <w:t xml:space="preserve">. </w:t>
      </w:r>
      <w:r w:rsidR="001E41E6">
        <w:rPr>
          <w:rFonts w:eastAsiaTheme="minorHAnsi"/>
        </w:rPr>
        <w:t>When answering these questions, p</w:t>
      </w:r>
      <w:r w:rsidRPr="00295BF5">
        <w:rPr>
          <w:rFonts w:eastAsiaTheme="minorHAnsi"/>
        </w:rPr>
        <w:t xml:space="preserve">lease think about </w:t>
      </w:r>
      <w:r w:rsidR="001E41E6">
        <w:rPr>
          <w:rFonts w:eastAsiaTheme="minorHAnsi"/>
        </w:rPr>
        <w:t>any</w:t>
      </w:r>
      <w:r w:rsidRPr="00295BF5">
        <w:rPr>
          <w:rFonts w:eastAsiaTheme="minorHAnsi"/>
        </w:rPr>
        <w:t xml:space="preserve"> children under age 13 </w:t>
      </w:r>
      <w:r w:rsidR="004262EB">
        <w:rPr>
          <w:rFonts w:eastAsiaTheme="minorHAnsi"/>
        </w:rPr>
        <w:t xml:space="preserve">you </w:t>
      </w:r>
      <w:r w:rsidR="001E41E6">
        <w:rPr>
          <w:rFonts w:eastAsiaTheme="minorHAnsi"/>
        </w:rPr>
        <w:t>lived with in the past 12 months</w:t>
      </w:r>
      <w:r w:rsidRPr="00295BF5">
        <w:rPr>
          <w:rFonts w:eastAsiaTheme="minorHAnsi"/>
        </w:rPr>
        <w:t>.</w:t>
      </w:r>
      <w:r w:rsidR="001E41E6">
        <w:rPr>
          <w:rFonts w:eastAsiaTheme="minorHAnsi"/>
        </w:rPr>
        <w:t xml:space="preserve"> </w:t>
      </w:r>
      <w:r w:rsidR="00432CA4">
        <w:rPr>
          <w14:ligatures w14:val="none"/>
        </w:rPr>
        <w:t>We refer to these as ‘your children’ in the questions below.</w:t>
      </w:r>
    </w:p>
    <w:p w:rsidR="00351760" w:rsidP="00351760" w14:paraId="6207CB58" w14:textId="29EE5D82">
      <w:pPr>
        <w:pStyle w:val="Heading3"/>
        <w:rPr>
          <w:color w:val="D63C0C"/>
        </w:rPr>
      </w:pPr>
      <w:r>
        <w:rPr>
          <w:noProof/>
        </w:rPr>
        <w:t xml:space="preserve">N1a. </w:t>
      </w:r>
    </w:p>
    <w:p w:rsidR="00351760" w:rsidRPr="00A7187F" w:rsidP="0038048E" w14:paraId="6010D0D3" w14:textId="19D2984D">
      <w:pPr>
        <w:pStyle w:val="ItemText"/>
      </w:pPr>
      <w:r w:rsidRPr="00295BF5">
        <w:t xml:space="preserve">In the past 12 months, have you tried to get help </w:t>
      </w:r>
      <w:r w:rsidRPr="00295BF5" w:rsidR="0038048E">
        <w:t>paying</w:t>
      </w:r>
      <w:r w:rsidR="0038048E">
        <w:t xml:space="preserve"> </w:t>
      </w:r>
      <w:r w:rsidRPr="00295BF5">
        <w:t xml:space="preserve">for care for your children? </w:t>
      </w:r>
    </w:p>
    <w:p w:rsidR="00351760" w:rsidP="00A63E5E" w14:paraId="0028110A" w14:textId="77777777">
      <w:pPr>
        <w:pStyle w:val="AnswerLvl1"/>
        <w:numPr>
          <w:ilvl w:val="0"/>
          <w:numId w:val="88"/>
        </w:numPr>
      </w:pPr>
      <w:r>
        <w:t xml:space="preserve">Yes </w:t>
      </w:r>
    </w:p>
    <w:p w:rsidR="00351760" w:rsidRPr="004036C1" w:rsidP="00A63E5E" w14:paraId="1C224CB4" w14:textId="531DCDE8">
      <w:pPr>
        <w:pStyle w:val="AnswerLvl1"/>
        <w:numPr>
          <w:ilvl w:val="0"/>
          <w:numId w:val="88"/>
        </w:numPr>
        <w:rPr>
          <w:kern w:val="0"/>
          <w:lang w:val="en-US"/>
          <w14:ligatures w14:val="none"/>
        </w:rPr>
      </w:pPr>
      <w:r w:rsidRPr="00962146">
        <w:rPr>
          <w:lang w:val="en-US"/>
        </w:rPr>
        <w:t>No</w:t>
      </w:r>
      <w:r w:rsidR="009479A8">
        <w:rPr>
          <w:rFonts w:ascii="Wingdings" w:hAnsi="Wingdings"/>
          <w:kern w:val="0"/>
          <w14:ligatures w14:val="none"/>
        </w:rPr>
        <w:sym w:font="Wingdings" w:char="F0E0"/>
      </w:r>
      <w:bookmarkStart w:id="123" w:name="OLE_LINK92"/>
      <w:r w:rsidRPr="004036C1" w:rsidR="005E75D9">
        <w:rPr>
          <w:lang w:val="en-US"/>
        </w:rPr>
        <w:t>SKIP</w:t>
      </w:r>
      <w:r w:rsidRPr="004036C1">
        <w:rPr>
          <w:lang w:val="en-US"/>
        </w:rPr>
        <w:t xml:space="preserve"> to </w:t>
      </w:r>
      <w:r w:rsidRPr="004036C1">
        <w:rPr>
          <w:kern w:val="0"/>
          <w:lang w:val="en-US"/>
          <w14:ligatures w14:val="none"/>
        </w:rPr>
        <w:t>N</w:t>
      </w:r>
      <w:r w:rsidR="00F61F91">
        <w:rPr>
          <w:kern w:val="0"/>
          <w:lang w:val="en-US"/>
          <w14:ligatures w14:val="none"/>
        </w:rPr>
        <w:t>3a</w:t>
      </w:r>
      <w:r w:rsidRPr="004036C1">
        <w:rPr>
          <w:kern w:val="0"/>
          <w:lang w:val="en-US"/>
          <w14:ligatures w14:val="none"/>
        </w:rPr>
        <w:t>.</w:t>
      </w:r>
      <w:r w:rsidRPr="000660DC" w:rsidR="000660DC">
        <w:rPr>
          <w:kern w:val="0"/>
          <w:lang w:val="en-US"/>
          <w14:ligatures w14:val="none"/>
        </w:rPr>
        <w:t>J6e6</w:t>
      </w:r>
      <w:bookmarkEnd w:id="123"/>
    </w:p>
    <w:p w:rsidR="00351760" w:rsidRPr="00295BF5" w:rsidP="00295BF5" w14:paraId="7D6D9B8F" w14:textId="2FB01CFD">
      <w:pPr>
        <w:pStyle w:val="Heading3"/>
      </w:pPr>
      <w:bookmarkStart w:id="124" w:name="OLE_LINK45"/>
      <w:r w:rsidRPr="00295BF5">
        <w:t>N2b.</w:t>
      </w:r>
    </w:p>
    <w:p w:rsidR="00351760" w:rsidRPr="00295BF5" w:rsidP="00295BF5" w14:paraId="70F5BEF2" w14:textId="77777777">
      <w:pPr>
        <w:pStyle w:val="ItemText"/>
        <w:rPr>
          <w:rFonts w:eastAsiaTheme="minorHAnsi"/>
        </w:rPr>
      </w:pPr>
      <w:r w:rsidRPr="00295BF5">
        <w:t>What did you do to find help paying for care for your children?</w:t>
      </w:r>
    </w:p>
    <w:p w:rsidR="00351760" w:rsidRPr="00962146" w:rsidP="001826D4" w14:paraId="1EAB4FD0" w14:textId="48CF9423">
      <w:pPr>
        <w:pStyle w:val="ItemText"/>
      </w:pPr>
      <w:r>
        <w:t>a.</w:t>
      </w:r>
      <w:r w:rsidR="00F05237">
        <w:t xml:space="preserve"> </w:t>
      </w:r>
      <w:r w:rsidRPr="00962146">
        <w:t xml:space="preserve">Read online or in printed </w:t>
      </w:r>
      <w:r w:rsidRPr="00962146">
        <w:t>materials</w:t>
      </w:r>
    </w:p>
    <w:p w:rsidR="00FB7D42" w:rsidRPr="001826D4" w:rsidP="009479A8" w14:paraId="44158CD0" w14:textId="77777777">
      <w:pPr>
        <w:pStyle w:val="AnswerLvl1"/>
        <w:numPr>
          <w:ilvl w:val="0"/>
          <w:numId w:val="0"/>
        </w:numPr>
        <w:ind w:left="1080"/>
        <w:rPr>
          <w:lang w:val="en-US"/>
        </w:rPr>
      </w:pPr>
      <w:bookmarkStart w:id="125" w:name="OLE_LINK377"/>
      <w:r w:rsidRPr="001826D4">
        <w:rPr>
          <w:lang w:val="en-US"/>
        </w:rPr>
        <w:t>1. YES</w:t>
      </w:r>
    </w:p>
    <w:p w:rsidR="00FB7D42" w:rsidRPr="001826D4" w:rsidP="009479A8" w14:paraId="09C7E05B" w14:textId="77777777">
      <w:pPr>
        <w:pStyle w:val="AnswerLvl1"/>
        <w:numPr>
          <w:ilvl w:val="0"/>
          <w:numId w:val="0"/>
        </w:numPr>
        <w:ind w:left="1080"/>
        <w:rPr>
          <w:lang w:val="en-US"/>
        </w:rPr>
      </w:pPr>
      <w:r w:rsidRPr="001826D4">
        <w:rPr>
          <w:lang w:val="en-US"/>
        </w:rPr>
        <w:t>2. NO</w:t>
      </w:r>
    </w:p>
    <w:bookmarkEnd w:id="125"/>
    <w:p w:rsidR="00351760" w:rsidRPr="00962146" w:rsidP="001826D4" w14:paraId="2D21A8D1" w14:textId="067BF4AC">
      <w:pPr>
        <w:pStyle w:val="ItemText"/>
      </w:pPr>
      <w:r>
        <w:t>b.</w:t>
      </w:r>
      <w:r w:rsidRPr="00962146">
        <w:t>Heard</w:t>
      </w:r>
      <w:r w:rsidRPr="00962146">
        <w:t xml:space="preserve"> or saw things, for example, on televisi</w:t>
      </w:r>
      <w:r w:rsidRPr="00962146" w:rsidR="00295BF5">
        <w:t>o</w:t>
      </w:r>
      <w:r w:rsidRPr="00962146">
        <w:t>n or in your everyday activities</w:t>
      </w:r>
    </w:p>
    <w:p w:rsidR="00FB7D42" w:rsidRPr="001826D4" w:rsidP="00962146" w14:paraId="0845DC7A" w14:textId="77777777">
      <w:pPr>
        <w:pStyle w:val="AnswerLvl1"/>
        <w:numPr>
          <w:ilvl w:val="0"/>
          <w:numId w:val="0"/>
        </w:numPr>
        <w:ind w:left="1080"/>
        <w:rPr>
          <w:lang w:val="en-US"/>
        </w:rPr>
      </w:pPr>
      <w:r w:rsidRPr="001826D4">
        <w:rPr>
          <w:lang w:val="en-US"/>
        </w:rPr>
        <w:t>1. YES</w:t>
      </w:r>
    </w:p>
    <w:p w:rsidR="00FB7D42" w:rsidRPr="001826D4" w:rsidP="00962146" w14:paraId="7B27E1F3" w14:textId="77777777">
      <w:pPr>
        <w:pStyle w:val="AnswerLvl1"/>
        <w:numPr>
          <w:ilvl w:val="0"/>
          <w:numId w:val="0"/>
        </w:numPr>
        <w:ind w:left="1080"/>
        <w:rPr>
          <w:lang w:val="en-US"/>
        </w:rPr>
      </w:pPr>
      <w:r w:rsidRPr="001826D4">
        <w:rPr>
          <w:lang w:val="en-US"/>
        </w:rPr>
        <w:t>2. NO</w:t>
      </w:r>
    </w:p>
    <w:p w:rsidR="00351760" w:rsidRPr="00962146" w:rsidP="001826D4" w14:paraId="7F5633FC" w14:textId="263840A3">
      <w:pPr>
        <w:pStyle w:val="ItemText"/>
      </w:pPr>
      <w:r>
        <w:t>c.</w:t>
      </w:r>
      <w:r w:rsidRPr="00962146">
        <w:t>Asked</w:t>
      </w:r>
      <w:r w:rsidRPr="00962146">
        <w:t xml:space="preserve"> a professional you know such as a pediatrician, a case worker, a </w:t>
      </w:r>
      <w:r w:rsidRPr="00962146">
        <w:t>teacher</w:t>
      </w:r>
    </w:p>
    <w:p w:rsidR="00FB7D42" w:rsidRPr="001826D4" w:rsidP="00962146" w14:paraId="5E853101" w14:textId="77777777">
      <w:pPr>
        <w:pStyle w:val="AnswerLvl1"/>
        <w:numPr>
          <w:ilvl w:val="0"/>
          <w:numId w:val="0"/>
        </w:numPr>
        <w:ind w:left="1080"/>
        <w:rPr>
          <w:lang w:val="en-US"/>
        </w:rPr>
      </w:pPr>
      <w:r w:rsidRPr="001826D4">
        <w:rPr>
          <w:lang w:val="en-US"/>
        </w:rPr>
        <w:t>1. YES</w:t>
      </w:r>
    </w:p>
    <w:p w:rsidR="00FB7D42" w:rsidRPr="001826D4" w:rsidP="00962146" w14:paraId="36B5C93B" w14:textId="77777777">
      <w:pPr>
        <w:pStyle w:val="AnswerLvl1"/>
        <w:numPr>
          <w:ilvl w:val="0"/>
          <w:numId w:val="0"/>
        </w:numPr>
        <w:ind w:left="1080"/>
        <w:rPr>
          <w:lang w:val="en-US"/>
        </w:rPr>
      </w:pPr>
      <w:r w:rsidRPr="001826D4">
        <w:rPr>
          <w:lang w:val="en-US"/>
        </w:rPr>
        <w:t>2. NO</w:t>
      </w:r>
    </w:p>
    <w:p w:rsidR="00351760" w:rsidRPr="00962146" w:rsidP="001826D4" w14:paraId="2915577D" w14:textId="04932F3A">
      <w:pPr>
        <w:pStyle w:val="ItemText"/>
        <w:rPr>
          <w:kern w:val="2"/>
        </w:rPr>
      </w:pPr>
      <w:r>
        <w:t>d.</w:t>
      </w:r>
      <w:r w:rsidRPr="00962146">
        <w:t>Asked</w:t>
      </w:r>
      <w:r w:rsidRPr="00962146">
        <w:t xml:space="preserve"> friends or family or other people you </w:t>
      </w:r>
      <w:r w:rsidRPr="00962146">
        <w:t>know</w:t>
      </w:r>
    </w:p>
    <w:p w:rsidR="00FB7D42" w:rsidRPr="001826D4" w:rsidP="00962146" w14:paraId="0AF5D0DE" w14:textId="77777777">
      <w:pPr>
        <w:pStyle w:val="AnswerLvl1"/>
        <w:numPr>
          <w:ilvl w:val="0"/>
          <w:numId w:val="0"/>
        </w:numPr>
        <w:ind w:left="1080"/>
        <w:rPr>
          <w:lang w:val="en-US"/>
        </w:rPr>
      </w:pPr>
      <w:r w:rsidRPr="001826D4">
        <w:rPr>
          <w:lang w:val="en-US"/>
        </w:rPr>
        <w:t>1. YES</w:t>
      </w:r>
    </w:p>
    <w:p w:rsidR="00FB7D42" w:rsidRPr="001826D4" w:rsidP="00962146" w14:paraId="135A9B3C" w14:textId="77777777">
      <w:pPr>
        <w:pStyle w:val="AnswerLvl1"/>
        <w:numPr>
          <w:ilvl w:val="0"/>
          <w:numId w:val="0"/>
        </w:numPr>
        <w:ind w:left="1080"/>
        <w:rPr>
          <w:lang w:val="en-US"/>
        </w:rPr>
      </w:pPr>
      <w:r w:rsidRPr="001826D4">
        <w:rPr>
          <w:lang w:val="en-US"/>
        </w:rPr>
        <w:t>2. NO</w:t>
      </w:r>
    </w:p>
    <w:p w:rsidR="00351760" w:rsidRPr="00962146" w:rsidP="001826D4" w14:paraId="32CA2383" w14:textId="153B7074">
      <w:pPr>
        <w:pStyle w:val="ItemText"/>
        <w:ind w:left="720" w:hanging="720"/>
      </w:pPr>
      <w:r>
        <w:t>e.</w:t>
      </w:r>
      <w:r w:rsidRPr="00962146">
        <w:t>Asked</w:t>
      </w:r>
      <w:r w:rsidRPr="00962146">
        <w:t xml:space="preserve"> people you don</w:t>
      </w:r>
      <w:r w:rsidRPr="00962146" w:rsidR="009B301C">
        <w:t>'</w:t>
      </w:r>
      <w:r w:rsidRPr="00962146">
        <w:t>t know (for example, through social media or in your community)</w:t>
      </w:r>
    </w:p>
    <w:p w:rsidR="00FB7D42" w:rsidRPr="001826D4" w:rsidP="00962146" w14:paraId="0662D8E8" w14:textId="77777777">
      <w:pPr>
        <w:pStyle w:val="AnswerLvl1"/>
        <w:numPr>
          <w:ilvl w:val="0"/>
          <w:numId w:val="0"/>
        </w:numPr>
        <w:ind w:left="1080"/>
        <w:rPr>
          <w:lang w:val="en-US"/>
        </w:rPr>
      </w:pPr>
      <w:r w:rsidRPr="001826D4">
        <w:rPr>
          <w:lang w:val="en-US"/>
        </w:rPr>
        <w:t>1. YES</w:t>
      </w:r>
    </w:p>
    <w:p w:rsidR="00FB7D42" w:rsidRPr="001826D4" w:rsidP="00962146" w14:paraId="1927E20C" w14:textId="77777777">
      <w:pPr>
        <w:pStyle w:val="AnswerLvl1"/>
        <w:numPr>
          <w:ilvl w:val="0"/>
          <w:numId w:val="0"/>
        </w:numPr>
        <w:ind w:left="1080"/>
        <w:rPr>
          <w:lang w:val="en-US"/>
        </w:rPr>
      </w:pPr>
      <w:r w:rsidRPr="001826D4">
        <w:rPr>
          <w:lang w:val="en-US"/>
        </w:rPr>
        <w:t>2. NO</w:t>
      </w:r>
    </w:p>
    <w:p w:rsidR="00351760" w:rsidRPr="00962146" w:rsidP="001826D4" w14:paraId="0FC12EE9" w14:textId="08AAC4BA">
      <w:pPr>
        <w:pStyle w:val="ItemText"/>
      </w:pPr>
      <w:r>
        <w:t>f.</w:t>
      </w:r>
      <w:r w:rsidRPr="00962146">
        <w:t>Communicated</w:t>
      </w:r>
      <w:r w:rsidRPr="00962146">
        <w:t xml:space="preserve"> with someone at a local agency or event for families</w:t>
      </w:r>
    </w:p>
    <w:p w:rsidR="00FB7D42" w:rsidRPr="001826D4" w:rsidP="00962146" w14:paraId="77B60C20" w14:textId="77777777">
      <w:pPr>
        <w:pStyle w:val="AnswerLvl1"/>
        <w:numPr>
          <w:ilvl w:val="0"/>
          <w:numId w:val="0"/>
        </w:numPr>
        <w:ind w:left="1080"/>
        <w:rPr>
          <w:lang w:val="en-US"/>
        </w:rPr>
      </w:pPr>
      <w:r w:rsidRPr="001826D4">
        <w:rPr>
          <w:lang w:val="en-US"/>
        </w:rPr>
        <w:t>1. YES</w:t>
      </w:r>
    </w:p>
    <w:p w:rsidR="00FB7D42" w:rsidRPr="001826D4" w:rsidP="00962146" w14:paraId="1DFC2C8D" w14:textId="77777777">
      <w:pPr>
        <w:pStyle w:val="AnswerLvl1"/>
        <w:numPr>
          <w:ilvl w:val="0"/>
          <w:numId w:val="0"/>
        </w:numPr>
        <w:ind w:left="1080"/>
        <w:rPr>
          <w:lang w:val="en-US"/>
        </w:rPr>
      </w:pPr>
      <w:r w:rsidRPr="001826D4">
        <w:rPr>
          <w:lang w:val="en-US"/>
        </w:rPr>
        <w:t>2. NO</w:t>
      </w:r>
    </w:p>
    <w:p w:rsidR="00351760" w:rsidRPr="00962146" w:rsidP="001826D4" w14:paraId="01315DB7" w14:textId="315694B1">
      <w:pPr>
        <w:pStyle w:val="ItemText"/>
      </w:pPr>
      <w:r>
        <w:t>g.</w:t>
      </w:r>
      <w:r w:rsidRPr="00962146">
        <w:t>Visited</w:t>
      </w:r>
      <w:r w:rsidRPr="00962146">
        <w:t xml:space="preserve"> a program or talked with program staff</w:t>
      </w:r>
    </w:p>
    <w:p w:rsidR="00FB7D42" w:rsidRPr="007C7DD7" w:rsidP="00962146" w14:paraId="6D46FB3D" w14:textId="77777777">
      <w:pPr>
        <w:pStyle w:val="AnswerLvl1"/>
        <w:numPr>
          <w:ilvl w:val="0"/>
          <w:numId w:val="0"/>
        </w:numPr>
        <w:ind w:left="1080"/>
        <w:rPr>
          <w:lang w:val="en-US"/>
        </w:rPr>
      </w:pPr>
      <w:r w:rsidRPr="007C7DD7">
        <w:rPr>
          <w:lang w:val="en-US"/>
        </w:rPr>
        <w:t>1. YES</w:t>
      </w:r>
    </w:p>
    <w:p w:rsidR="00FB7D42" w:rsidRPr="007C7DD7" w:rsidP="00962146" w14:paraId="572133F7" w14:textId="77777777">
      <w:pPr>
        <w:pStyle w:val="AnswerLvl1"/>
        <w:numPr>
          <w:ilvl w:val="0"/>
          <w:numId w:val="0"/>
        </w:numPr>
        <w:ind w:left="1080"/>
        <w:rPr>
          <w:lang w:val="en-US"/>
        </w:rPr>
      </w:pPr>
      <w:r w:rsidRPr="007C7DD7">
        <w:rPr>
          <w:lang w:val="en-US"/>
        </w:rPr>
        <w:t>2. NO</w:t>
      </w:r>
    </w:p>
    <w:p w:rsidR="00351760" w:rsidRPr="00295BF5" w:rsidP="00295BF5" w14:paraId="5DE4EA61" w14:textId="38861599">
      <w:pPr>
        <w:pStyle w:val="Heading3"/>
      </w:pPr>
      <w:bookmarkStart w:id="126" w:name="OLE_LINK97"/>
      <w:r w:rsidRPr="00295BF5">
        <w:t>N2c.</w:t>
      </w:r>
    </w:p>
    <w:bookmarkEnd w:id="124"/>
    <w:p w:rsidR="00351760" w:rsidRPr="000853EF" w:rsidP="000853EF" w14:paraId="32006E39" w14:textId="0B12EC91">
      <w:pPr>
        <w:pStyle w:val="ItemText"/>
        <w:rPr>
          <w:rFonts w:eastAsiaTheme="minorHAnsi"/>
        </w:rPr>
      </w:pPr>
      <w:r w:rsidRPr="000853EF">
        <w:t>Did you ask any of the following about help paying for care for your child</w:t>
      </w:r>
      <w:r w:rsidR="00FB5EA2">
        <w:t>(</w:t>
      </w:r>
      <w:r w:rsidRPr="000853EF">
        <w:t>ren</w:t>
      </w:r>
      <w:r w:rsidR="00FB5EA2">
        <w:t>)</w:t>
      </w:r>
      <w:r w:rsidRPr="000853EF">
        <w:t xml:space="preserve">? </w:t>
      </w:r>
    </w:p>
    <w:p w:rsidR="00351760" w:rsidP="001826D4" w14:paraId="55913D9F" w14:textId="77777777">
      <w:pPr>
        <w:pStyle w:val="Answerresponse-indent"/>
        <w:numPr>
          <w:ilvl w:val="0"/>
          <w:numId w:val="121"/>
        </w:numPr>
      </w:pPr>
      <w:r>
        <w:t>Your</w:t>
      </w:r>
      <w:r>
        <w:t xml:space="preserve"> local </w:t>
      </w:r>
      <w:r>
        <w:t>school</w:t>
      </w:r>
      <w:r>
        <w:t xml:space="preserve"> </w:t>
      </w:r>
      <w:r>
        <w:t>district</w:t>
      </w:r>
    </w:p>
    <w:p w:rsidR="00FB7D42" w:rsidRPr="00FB7D42" w:rsidP="00962146" w14:paraId="3D3D5A27" w14:textId="77777777">
      <w:pPr>
        <w:pStyle w:val="AnswerLvl1"/>
        <w:numPr>
          <w:ilvl w:val="0"/>
          <w:numId w:val="0"/>
        </w:numPr>
        <w:ind w:left="1080"/>
      </w:pPr>
      <w:r w:rsidRPr="00FB7D42">
        <w:t>1. YES</w:t>
      </w:r>
    </w:p>
    <w:p w:rsidR="00FB7D42" w:rsidRPr="00FB7D42" w:rsidP="00962146" w14:paraId="75B851DF" w14:textId="77777777">
      <w:pPr>
        <w:pStyle w:val="AnswerLvl1"/>
        <w:numPr>
          <w:ilvl w:val="0"/>
          <w:numId w:val="0"/>
        </w:numPr>
        <w:ind w:left="1080"/>
      </w:pPr>
      <w:r w:rsidRPr="00FB7D42">
        <w:t>2. NO</w:t>
      </w:r>
    </w:p>
    <w:p w:rsidR="00351760" w:rsidRPr="00962146" w:rsidP="001826D4" w14:paraId="3FF5F074" w14:textId="76A5901C">
      <w:pPr>
        <w:pStyle w:val="Answerresponse-indent"/>
        <w:numPr>
          <w:ilvl w:val="0"/>
          <w:numId w:val="121"/>
        </w:numPr>
        <w:rPr>
          <w:lang w:val="en-US"/>
        </w:rPr>
      </w:pPr>
      <w:r w:rsidRPr="00962146">
        <w:rPr>
          <w:lang w:val="en-US"/>
        </w:rPr>
        <w:t xml:space="preserve"> Your or your spouse or partner</w:t>
      </w:r>
      <w:r w:rsidRPr="00962146" w:rsidR="009B301C">
        <w:rPr>
          <w:lang w:val="en-US"/>
        </w:rPr>
        <w:t>'</w:t>
      </w:r>
      <w:r w:rsidRPr="00962146">
        <w:rPr>
          <w:lang w:val="en-US"/>
        </w:rPr>
        <w:t>s employer</w:t>
      </w:r>
    </w:p>
    <w:p w:rsidR="00FB7D42" w:rsidRPr="001826D4" w:rsidP="00962146" w14:paraId="5C96E49D" w14:textId="77777777">
      <w:pPr>
        <w:pStyle w:val="AnswerLvl1"/>
        <w:numPr>
          <w:ilvl w:val="0"/>
          <w:numId w:val="0"/>
        </w:numPr>
        <w:ind w:left="1080"/>
        <w:rPr>
          <w:lang w:val="en-US"/>
        </w:rPr>
      </w:pPr>
      <w:r w:rsidRPr="001826D4">
        <w:rPr>
          <w:lang w:val="en-US"/>
        </w:rPr>
        <w:t>1. YES</w:t>
      </w:r>
    </w:p>
    <w:p w:rsidR="00FB7D42" w:rsidRPr="001826D4" w:rsidP="00962146" w14:paraId="23CD5073" w14:textId="77777777">
      <w:pPr>
        <w:pStyle w:val="AnswerLvl1"/>
        <w:numPr>
          <w:ilvl w:val="0"/>
          <w:numId w:val="0"/>
        </w:numPr>
        <w:ind w:left="1080"/>
        <w:rPr>
          <w:lang w:val="en-US"/>
        </w:rPr>
      </w:pPr>
      <w:r w:rsidRPr="001826D4">
        <w:rPr>
          <w:lang w:val="en-US"/>
        </w:rPr>
        <w:t>2. NO</w:t>
      </w:r>
    </w:p>
    <w:p w:rsidR="00351760" w:rsidRPr="007F2BD6" w:rsidP="00E74374" w14:paraId="59165700" w14:textId="43EA167C">
      <w:pPr>
        <w:ind w:firstLine="720"/>
      </w:pPr>
      <w:bookmarkStart w:id="127" w:name="OLE_LINK111"/>
      <w:r>
        <w:t xml:space="preserve">c. </w:t>
      </w:r>
      <w:r w:rsidRPr="007F2BD6">
        <w:t xml:space="preserve">A </w:t>
      </w:r>
      <w:r w:rsidR="0016659C">
        <w:t xml:space="preserve">state or </w:t>
      </w:r>
      <w:r w:rsidRPr="007F2BD6">
        <w:t>local child care resource and referral agency such as [LOCAL NAME]</w:t>
      </w:r>
    </w:p>
    <w:p w:rsidR="00FB7D42" w:rsidRPr="001826D4" w:rsidP="00962146" w14:paraId="19463081" w14:textId="77777777">
      <w:pPr>
        <w:pStyle w:val="AnswerLvl1"/>
        <w:numPr>
          <w:ilvl w:val="0"/>
          <w:numId w:val="0"/>
        </w:numPr>
        <w:ind w:left="1080"/>
        <w:rPr>
          <w:lang w:val="en-US"/>
        </w:rPr>
      </w:pPr>
      <w:r w:rsidRPr="001826D4">
        <w:rPr>
          <w:lang w:val="en-US"/>
        </w:rPr>
        <w:t>1. YES</w:t>
      </w:r>
    </w:p>
    <w:p w:rsidR="00FB7D42" w:rsidP="00DE2786" w14:paraId="34BF88C0" w14:textId="77777777">
      <w:pPr>
        <w:pStyle w:val="AnswerLvl1"/>
        <w:numPr>
          <w:ilvl w:val="0"/>
          <w:numId w:val="0"/>
        </w:numPr>
        <w:spacing w:after="0"/>
        <w:ind w:left="1080"/>
        <w:rPr>
          <w:lang w:val="en-US"/>
        </w:rPr>
      </w:pPr>
      <w:r w:rsidRPr="001826D4">
        <w:rPr>
          <w:lang w:val="en-US"/>
        </w:rPr>
        <w:t>2. NO</w:t>
      </w:r>
    </w:p>
    <w:bookmarkEnd w:id="127"/>
    <w:p w:rsidR="00DE2786" w:rsidRPr="001826D4" w:rsidP="00DE2786" w14:paraId="1B8ED1B2" w14:textId="77777777">
      <w:pPr>
        <w:pStyle w:val="AnswerLvl1"/>
        <w:numPr>
          <w:ilvl w:val="0"/>
          <w:numId w:val="0"/>
        </w:numPr>
        <w:spacing w:after="0"/>
        <w:ind w:left="1080"/>
        <w:rPr>
          <w:lang w:val="en-US"/>
        </w:rPr>
      </w:pPr>
    </w:p>
    <w:p w:rsidR="00351760" w:rsidRPr="00962146" w:rsidP="00DE2786" w14:paraId="49147211" w14:textId="3BB42CF9">
      <w:pPr>
        <w:ind w:firstLine="720"/>
      </w:pPr>
      <w:r>
        <w:t xml:space="preserve">d. </w:t>
      </w:r>
      <w:r w:rsidRPr="00962146">
        <w:t>A community organization like a neighborhood center, a food pantry, a church</w:t>
      </w:r>
    </w:p>
    <w:p w:rsidR="00FB7D42" w:rsidRPr="007C7DD7" w:rsidP="00962146" w14:paraId="239CF511" w14:textId="77777777">
      <w:pPr>
        <w:pStyle w:val="AnswerLvl1"/>
        <w:numPr>
          <w:ilvl w:val="0"/>
          <w:numId w:val="0"/>
        </w:numPr>
        <w:ind w:left="1080"/>
        <w:rPr>
          <w:lang w:val="en-US"/>
        </w:rPr>
      </w:pPr>
      <w:r w:rsidRPr="007C7DD7">
        <w:rPr>
          <w:lang w:val="en-US"/>
        </w:rPr>
        <w:t>1. YES</w:t>
      </w:r>
    </w:p>
    <w:p w:rsidR="00FB7D42" w:rsidRPr="007C7DD7" w:rsidP="00962146" w14:paraId="57725FE5" w14:textId="77777777">
      <w:pPr>
        <w:pStyle w:val="AnswerLvl1"/>
        <w:numPr>
          <w:ilvl w:val="0"/>
          <w:numId w:val="0"/>
        </w:numPr>
        <w:ind w:left="1080"/>
        <w:rPr>
          <w:lang w:val="en-US"/>
        </w:rPr>
      </w:pPr>
      <w:r w:rsidRPr="007C7DD7">
        <w:rPr>
          <w:lang w:val="en-US"/>
        </w:rPr>
        <w:t>2. NO</w:t>
      </w:r>
    </w:p>
    <w:p w:rsidR="00351760" w:rsidP="00351760" w14:paraId="2608E44D" w14:textId="07D80E75">
      <w:pPr>
        <w:pStyle w:val="Heading3"/>
        <w:rPr>
          <w:noProof/>
        </w:rPr>
      </w:pPr>
      <w:r>
        <w:rPr>
          <w:noProof/>
        </w:rPr>
        <w:t>N3</w:t>
      </w:r>
      <w:r w:rsidR="000853EF">
        <w:rPr>
          <w:noProof/>
        </w:rPr>
        <w:t>a</w:t>
      </w:r>
      <w:r>
        <w:rPr>
          <w:noProof/>
        </w:rPr>
        <w:t>.J6e6</w:t>
      </w:r>
    </w:p>
    <w:p w:rsidR="00351760" w:rsidP="007D2989" w14:paraId="3E2B1293" w14:textId="65D703B1">
      <w:r w:rsidRPr="007D2989">
        <w:rPr>
          <w:rStyle w:val="ItemTextChar"/>
          <w:rFonts w:eastAsiaTheme="minorHAnsi"/>
        </w:rPr>
        <w:t>In the past 12 months, have you asked a provider if they could help you afford their care, for example through scholarships, financial aid, a sliding fee scale, or a discount for your</w:t>
      </w:r>
      <w:r w:rsidRPr="007D2989" w:rsidR="0016659C">
        <w:rPr>
          <w:rStyle w:val="ItemTextChar"/>
          <w:rFonts w:eastAsiaTheme="minorHAnsi"/>
        </w:rPr>
        <w:t xml:space="preserve"> family</w:t>
      </w:r>
      <w:r w:rsidRPr="007D2989">
        <w:rPr>
          <w:rStyle w:val="ItemTextChar"/>
          <w:rFonts w:eastAsiaTheme="minorHAnsi"/>
        </w:rPr>
        <w:t xml:space="preserve">? Please include providers you were receiving care from as well as </w:t>
      </w:r>
      <w:r w:rsidRPr="007D2989" w:rsidR="002F7401">
        <w:rPr>
          <w:rStyle w:val="ItemTextChar"/>
          <w:rFonts w:eastAsiaTheme="minorHAnsi"/>
        </w:rPr>
        <w:t xml:space="preserve">any </w:t>
      </w:r>
      <w:r w:rsidRPr="007D2989">
        <w:rPr>
          <w:rStyle w:val="ItemTextChar"/>
          <w:rFonts w:eastAsiaTheme="minorHAnsi"/>
        </w:rPr>
        <w:t xml:space="preserve">providers you </w:t>
      </w:r>
      <w:r w:rsidRPr="007D2989" w:rsidR="005E7A0A">
        <w:rPr>
          <w:rStyle w:val="ItemTextChar"/>
          <w:rFonts w:eastAsiaTheme="minorHAnsi"/>
        </w:rPr>
        <w:t>considered</w:t>
      </w:r>
      <w:r w:rsidRPr="007D2989">
        <w:rPr>
          <w:rStyle w:val="ItemTextChar"/>
          <w:rFonts w:eastAsiaTheme="minorHAnsi"/>
        </w:rPr>
        <w:t xml:space="preserve"> using</w:t>
      </w:r>
      <w:r>
        <w:t>.</w:t>
      </w:r>
    </w:p>
    <w:p w:rsidR="00FB7D42" w:rsidRPr="00FB7D42" w:rsidP="00A63E5E" w14:paraId="4832E349" w14:textId="5A2698DA">
      <w:pPr>
        <w:pStyle w:val="AnswerLvl1"/>
        <w:numPr>
          <w:ilvl w:val="0"/>
          <w:numId w:val="89"/>
        </w:numPr>
        <w:ind w:left="1170" w:hanging="450"/>
      </w:pPr>
      <w:r>
        <w:t xml:space="preserve">Yes </w:t>
      </w:r>
    </w:p>
    <w:p w:rsidR="00351760" w:rsidRPr="00962146" w:rsidP="00A63E5E" w14:paraId="2B745B87" w14:textId="233DE18D">
      <w:pPr>
        <w:pStyle w:val="AnswerLvl1"/>
        <w:numPr>
          <w:ilvl w:val="0"/>
          <w:numId w:val="89"/>
        </w:numPr>
        <w:ind w:left="1170" w:hanging="450"/>
        <w:rPr>
          <w14:ligatures w14:val="none"/>
        </w:rPr>
      </w:pPr>
      <w:r w:rsidRPr="00EB1C21">
        <w:t>No</w:t>
      </w:r>
      <w:r w:rsidRPr="00EB1C21" w:rsidR="00FB7D42">
        <w:t xml:space="preserve"> </w:t>
      </w:r>
      <w:r w:rsidR="009479A8">
        <w:rPr>
          <w:rFonts w:ascii="Wingdings" w:hAnsi="Wingdings"/>
          <w:kern w:val="0"/>
          <w14:ligatures w14:val="none"/>
        </w:rPr>
        <w:sym w:font="Wingdings" w:char="F0E0"/>
      </w:r>
      <w:r w:rsidRPr="00962146" w:rsidR="00FB7D42">
        <w:rPr>
          <w14:ligatures w14:val="none"/>
        </w:rPr>
        <w:t xml:space="preserve"> </w:t>
      </w:r>
      <w:r w:rsidR="005E75D9">
        <w:t>SKIP</w:t>
      </w:r>
      <w:r w:rsidRPr="00962146" w:rsidR="00FB7D42">
        <w:rPr>
          <w14:ligatures w14:val="none"/>
        </w:rPr>
        <w:t xml:space="preserve"> TO  </w:t>
      </w:r>
      <w:r w:rsidR="00FB7D42">
        <w:t>N12a</w:t>
      </w:r>
    </w:p>
    <w:p w:rsidR="00351760" w:rsidP="00295BF5" w14:paraId="48CF711F" w14:textId="234FF4A6">
      <w:pPr>
        <w:pStyle w:val="Heading3"/>
      </w:pPr>
      <w:r>
        <w:rPr>
          <w:noProof/>
        </w:rPr>
        <w:t>N3</w:t>
      </w:r>
      <w:r w:rsidR="000853EF">
        <w:rPr>
          <w:noProof/>
        </w:rPr>
        <w:t>b</w:t>
      </w:r>
      <w:r>
        <w:rPr>
          <w:noProof/>
        </w:rPr>
        <w:t>.J6e</w:t>
      </w:r>
      <w:r w:rsidR="000853EF">
        <w:rPr>
          <w:noProof/>
        </w:rPr>
        <w:t>7</w:t>
      </w:r>
    </w:p>
    <w:p w:rsidR="00351760" w:rsidRPr="00962146" w:rsidP="00EB1C21" w14:paraId="59337C11" w14:textId="77777777">
      <w:pPr>
        <w:pStyle w:val="AnswerLvl1"/>
        <w:numPr>
          <w:ilvl w:val="0"/>
          <w:numId w:val="0"/>
        </w:numPr>
        <w:rPr>
          <w:rFonts w:ascii="Segoe UI" w:hAnsi="Segoe UI" w:cs="Segoe UI"/>
          <w:sz w:val="24"/>
          <w:szCs w:val="24"/>
          <w:lang w:val="en-US"/>
        </w:rPr>
      </w:pPr>
      <w:r w:rsidRPr="00962146">
        <w:rPr>
          <w:rFonts w:ascii="Segoe UI" w:hAnsi="Segoe UI" w:cs="Segoe UI"/>
          <w:sz w:val="24"/>
          <w:szCs w:val="24"/>
          <w:lang w:val="en-US"/>
        </w:rPr>
        <w:t>Did any provider that you asked offer you help affording their care?</w:t>
      </w:r>
    </w:p>
    <w:p w:rsidR="00351760" w:rsidRPr="004036C1" w:rsidP="00A63E5E" w14:paraId="272B6ECB" w14:textId="77777777">
      <w:pPr>
        <w:pStyle w:val="AnswerLvl1"/>
        <w:numPr>
          <w:ilvl w:val="0"/>
          <w:numId w:val="56"/>
        </w:numPr>
      </w:pPr>
      <w:r w:rsidRPr="004036C1">
        <w:t>Yes</w:t>
      </w:r>
    </w:p>
    <w:p w:rsidR="00351760" w:rsidRPr="004036C1" w:rsidP="00A63E5E" w14:paraId="48463AB0" w14:textId="727B2FE4">
      <w:pPr>
        <w:pStyle w:val="AnswerLvl1"/>
        <w:numPr>
          <w:ilvl w:val="0"/>
          <w:numId w:val="56"/>
        </w:numPr>
      </w:pPr>
      <w:r w:rsidRPr="004036C1">
        <w:t xml:space="preserve"> No</w:t>
      </w:r>
    </w:p>
    <w:p w:rsidR="00351760" w:rsidP="00295BF5" w14:paraId="26941CF6" w14:textId="5A345251">
      <w:pPr>
        <w:pStyle w:val="Heading3"/>
      </w:pPr>
      <w:r>
        <w:t>N3c.</w:t>
      </w:r>
      <w:bookmarkStart w:id="128" w:name="OLE_LINK132"/>
      <w:r>
        <w:t>J6e</w:t>
      </w:r>
      <w:r w:rsidR="000853EF">
        <w:t>8</w:t>
      </w:r>
      <w:bookmarkEnd w:id="128"/>
    </w:p>
    <w:p w:rsidR="00351760" w:rsidRPr="00962146" w:rsidP="00EB1C21" w14:paraId="1B27D319" w14:textId="51041BC3">
      <w:pPr>
        <w:pStyle w:val="AnswerLvl1"/>
        <w:numPr>
          <w:ilvl w:val="0"/>
          <w:numId w:val="0"/>
        </w:numPr>
        <w:rPr>
          <w:rFonts w:ascii="Segoe UI" w:hAnsi="Segoe UI" w:cs="Segoe UI"/>
          <w:sz w:val="24"/>
          <w:szCs w:val="24"/>
          <w:lang w:val="en-US"/>
        </w:rPr>
      </w:pPr>
      <w:r w:rsidRPr="00962146">
        <w:rPr>
          <w:rFonts w:ascii="Segoe UI" w:hAnsi="Segoe UI" w:cs="Segoe UI"/>
          <w:sz w:val="24"/>
          <w:szCs w:val="24"/>
          <w:lang w:val="en-US"/>
        </w:rPr>
        <w:t>Was the help that the provider offered enough so that you could afford that care, even if you didn</w:t>
      </w:r>
      <w:r w:rsidRPr="00962146" w:rsidR="009B301C">
        <w:rPr>
          <w:rFonts w:ascii="Segoe UI" w:hAnsi="Segoe UI" w:cs="Segoe UI"/>
          <w:sz w:val="24"/>
          <w:szCs w:val="24"/>
          <w:lang w:val="en-US"/>
        </w:rPr>
        <w:t>'</w:t>
      </w:r>
      <w:r w:rsidRPr="00962146">
        <w:rPr>
          <w:rFonts w:ascii="Segoe UI" w:hAnsi="Segoe UI" w:cs="Segoe UI"/>
          <w:sz w:val="24"/>
          <w:szCs w:val="24"/>
          <w:lang w:val="en-US"/>
        </w:rPr>
        <w:t>t end up using the</w:t>
      </w:r>
      <w:r w:rsidR="00FB5EA2">
        <w:rPr>
          <w:rFonts w:ascii="Segoe UI" w:hAnsi="Segoe UI" w:cs="Segoe UI"/>
          <w:sz w:val="24"/>
          <w:szCs w:val="24"/>
          <w:lang w:val="en-US"/>
        </w:rPr>
        <w:t xml:space="preserve"> care</w:t>
      </w:r>
      <w:r w:rsidRPr="00962146">
        <w:rPr>
          <w:rFonts w:ascii="Segoe UI" w:hAnsi="Segoe UI" w:cs="Segoe UI"/>
          <w:sz w:val="24"/>
          <w:szCs w:val="24"/>
          <w:lang w:val="en-US"/>
        </w:rPr>
        <w:t xml:space="preserve"> provider?</w:t>
      </w:r>
    </w:p>
    <w:p w:rsidR="00351760" w:rsidRPr="00B75AA5" w:rsidP="00A63E5E" w14:paraId="61DA35BB" w14:textId="69FA9AA2">
      <w:pPr>
        <w:pStyle w:val="AnswerLvl1"/>
        <w:numPr>
          <w:ilvl w:val="0"/>
          <w:numId w:val="57"/>
        </w:numPr>
        <w:rPr>
          <w:rFonts w:cstheme="minorHAnsi"/>
          <w:szCs w:val="22"/>
        </w:rPr>
      </w:pPr>
      <w:r w:rsidRPr="00B75AA5">
        <w:rPr>
          <w:rFonts w:cstheme="minorHAnsi"/>
          <w:szCs w:val="22"/>
        </w:rPr>
        <w:t>Yes</w:t>
      </w:r>
    </w:p>
    <w:p w:rsidR="00351760" w:rsidRPr="00B75AA5" w:rsidP="00A63E5E" w14:paraId="0B4C2400" w14:textId="77777777">
      <w:pPr>
        <w:pStyle w:val="AnswerLvl1"/>
        <w:numPr>
          <w:ilvl w:val="0"/>
          <w:numId w:val="57"/>
        </w:numPr>
        <w:rPr>
          <w:rFonts w:cstheme="minorHAnsi"/>
          <w:szCs w:val="22"/>
        </w:rPr>
      </w:pPr>
      <w:r w:rsidRPr="00B75AA5">
        <w:rPr>
          <w:rFonts w:cstheme="minorHAnsi"/>
          <w:szCs w:val="22"/>
        </w:rPr>
        <w:t>No</w:t>
      </w:r>
    </w:p>
    <w:p w:rsidR="00351760" w:rsidP="00351760" w14:paraId="6E7231AA" w14:textId="4431580B">
      <w:pPr>
        <w:pStyle w:val="Heading3"/>
      </w:pPr>
      <w:bookmarkStart w:id="129" w:name="OLE_LINK86"/>
      <w:bookmarkStart w:id="130" w:name="OLE_LINK46"/>
      <w:bookmarkEnd w:id="126"/>
      <w:r>
        <w:t>N12a.</w:t>
      </w:r>
    </w:p>
    <w:p w:rsidR="00351760" w:rsidP="00351760" w14:paraId="2DE83068" w14:textId="0B46C587">
      <w:pPr>
        <w:pStyle w:val="ItemText"/>
      </w:pPr>
      <w:r>
        <w:t>Did you find any</w:t>
      </w:r>
      <w:r w:rsidR="00FB5EA2">
        <w:t xml:space="preserve"> assi</w:t>
      </w:r>
      <w:r w:rsidR="001236F6">
        <w:t>s</w:t>
      </w:r>
      <w:r w:rsidR="00FB5EA2">
        <w:t>tance</w:t>
      </w:r>
      <w:r>
        <w:t xml:space="preserve"> programs that sometimes help families pay for child care?</w:t>
      </w:r>
    </w:p>
    <w:p w:rsidR="00351760" w:rsidP="00A63E5E" w14:paraId="3F95E41E" w14:textId="77777777">
      <w:pPr>
        <w:pStyle w:val="AnswerLvl1"/>
        <w:numPr>
          <w:ilvl w:val="0"/>
          <w:numId w:val="50"/>
        </w:numPr>
      </w:pPr>
      <w:r>
        <w:t>Yes</w:t>
      </w:r>
    </w:p>
    <w:p w:rsidR="00351760" w:rsidP="00A63E5E" w14:paraId="745D20AC" w14:textId="494019CB">
      <w:pPr>
        <w:pStyle w:val="AnswerLvl1"/>
        <w:numPr>
          <w:ilvl w:val="0"/>
          <w:numId w:val="50"/>
        </w:numPr>
      </w:pPr>
      <w:r>
        <w:t xml:space="preserve">No  </w:t>
      </w:r>
    </w:p>
    <w:bookmarkEnd w:id="129"/>
    <w:p w:rsidR="00351760" w:rsidP="00351760" w14:paraId="34BE9DF3" w14:textId="7137AF18">
      <w:pPr>
        <w:pStyle w:val="Heading3"/>
      </w:pPr>
      <w:r>
        <w:t xml:space="preserve">N13. </w:t>
      </w:r>
    </w:p>
    <w:p w:rsidR="00351760" w:rsidP="00351760" w14:paraId="0FBE3285" w14:textId="3B2A6B38">
      <w:pPr>
        <w:pStyle w:val="ItemText"/>
      </w:pPr>
      <w:r>
        <w:t>Did you fill out an</w:t>
      </w:r>
      <w:r w:rsidR="00DF34A3">
        <w:t>y</w:t>
      </w:r>
      <w:r>
        <w:t xml:space="preserve"> application</w:t>
      </w:r>
      <w:r w:rsidR="00DF34A3">
        <w:t>s</w:t>
      </w:r>
      <w:r>
        <w:t xml:space="preserve"> or talk to </w:t>
      </w:r>
      <w:r w:rsidR="00DF34A3">
        <w:t>any</w:t>
      </w:r>
      <w:r>
        <w:t>one to request help?</w:t>
      </w:r>
    </w:p>
    <w:p w:rsidR="00351760" w:rsidRPr="00962146" w:rsidP="00EB1C21" w14:paraId="0EA4D77C" w14:textId="7288B1F1">
      <w:pPr>
        <w:pStyle w:val="AnswerLvl1"/>
        <w:numPr>
          <w:ilvl w:val="0"/>
          <w:numId w:val="0"/>
        </w:numPr>
        <w:rPr>
          <w:lang w:val="en-US"/>
        </w:rPr>
      </w:pPr>
      <w:r w:rsidRPr="00962146">
        <w:rPr>
          <w:lang w:val="en-US"/>
        </w:rPr>
        <w:tab/>
      </w:r>
      <w:r w:rsidRPr="00962146" w:rsidR="00854A49">
        <w:rPr>
          <w:lang w:val="en-US"/>
        </w:rPr>
        <w:t>1.    Yes</w:t>
      </w:r>
    </w:p>
    <w:p w:rsidR="00351760" w:rsidRPr="004036C1" w:rsidP="00EB1C21" w14:paraId="64EB683E" w14:textId="4B3C2776">
      <w:pPr>
        <w:pStyle w:val="AnswerLvl1"/>
        <w:numPr>
          <w:ilvl w:val="0"/>
          <w:numId w:val="0"/>
        </w:numPr>
        <w:rPr>
          <w:lang w:val="en-US"/>
        </w:rPr>
      </w:pPr>
      <w:r w:rsidRPr="00962146">
        <w:rPr>
          <w:lang w:val="en-US"/>
        </w:rPr>
        <w:tab/>
      </w:r>
      <w:r w:rsidRPr="00962146" w:rsidR="00854A49">
        <w:rPr>
          <w:lang w:val="en-US"/>
        </w:rPr>
        <w:t>2.    No</w:t>
      </w:r>
      <w:r w:rsidRPr="00962146">
        <w:rPr>
          <w:lang w:val="en-US"/>
        </w:rPr>
        <w:t xml:space="preserve"> </w:t>
      </w:r>
      <w:r w:rsidR="009479A8">
        <w:rPr>
          <w:rFonts w:ascii="Wingdings" w:hAnsi="Wingdings"/>
          <w:kern w:val="0"/>
          <w14:ligatures w14:val="none"/>
        </w:rPr>
        <w:sym w:font="Wingdings" w:char="F0E0"/>
      </w:r>
      <w:r w:rsidRPr="004036C1" w:rsidR="005E75D9">
        <w:rPr>
          <w:lang w:val="en-US"/>
        </w:rPr>
        <w:t>SKIP</w:t>
      </w:r>
      <w:r w:rsidRPr="004036C1">
        <w:rPr>
          <w:lang w:val="en-US"/>
        </w:rPr>
        <w:t xml:space="preserve"> to N20</w:t>
      </w:r>
    </w:p>
    <w:p w:rsidR="00351760" w:rsidP="00351760" w14:paraId="360AF534" w14:textId="77777777">
      <w:pPr>
        <w:pStyle w:val="Heading3"/>
      </w:pPr>
      <w:r>
        <w:t xml:space="preserve">N14. </w:t>
      </w:r>
    </w:p>
    <w:p w:rsidR="00351760" w:rsidP="00351760" w14:paraId="5D6DAE32" w14:textId="77777777">
      <w:pPr>
        <w:pStyle w:val="ItemText"/>
      </w:pPr>
      <w:r>
        <w:t>Did you have to provide documents like pay stubs, tax forms, or a utility bill?</w:t>
      </w:r>
    </w:p>
    <w:p w:rsidR="00351760" w:rsidRPr="00755BC5" w:rsidP="003E57CB" w14:paraId="53C099FE" w14:textId="761FD32A">
      <w:pPr>
        <w:pStyle w:val="Answerresponse-indent"/>
        <w:rPr>
          <w:lang w:val="en-US"/>
        </w:rPr>
      </w:pPr>
      <w:r w:rsidRPr="00755BC5">
        <w:rPr>
          <w:lang w:val="en-US"/>
        </w:rPr>
        <w:t>1.    Yes</w:t>
      </w:r>
    </w:p>
    <w:p w:rsidR="00351760" w:rsidRPr="00755BC5" w:rsidP="003E57CB" w14:paraId="1EE07958" w14:textId="60D21295">
      <w:pPr>
        <w:pStyle w:val="Answerresponse-indent"/>
        <w:rPr>
          <w:lang w:val="en-US"/>
        </w:rPr>
      </w:pPr>
      <w:r w:rsidRPr="00755BC5">
        <w:rPr>
          <w:lang w:val="en-US"/>
        </w:rPr>
        <w:t>2.    No</w:t>
      </w:r>
    </w:p>
    <w:p w:rsidR="00351760" w:rsidP="00351760" w14:paraId="249BF72B" w14:textId="77777777">
      <w:pPr>
        <w:pStyle w:val="Heading3"/>
      </w:pPr>
      <w:r>
        <w:t xml:space="preserve">N15. </w:t>
      </w:r>
    </w:p>
    <w:p w:rsidR="00351760" w:rsidP="00351760" w14:paraId="0E65EA11" w14:textId="2295BD8C">
      <w:pPr>
        <w:pStyle w:val="ItemText"/>
      </w:pPr>
      <w:r>
        <w:t xml:space="preserve">Did anyone tell you that you were eligible to receive help from </w:t>
      </w:r>
      <w:r w:rsidR="00DF34A3">
        <w:t xml:space="preserve">a </w:t>
      </w:r>
      <w:r>
        <w:t>program?</w:t>
      </w:r>
    </w:p>
    <w:p w:rsidR="00351760" w:rsidRPr="00755BC5" w:rsidP="003E57CB" w14:paraId="76D13F8D" w14:textId="560D8C74">
      <w:pPr>
        <w:pStyle w:val="Answerresponse-indent"/>
        <w:rPr>
          <w:lang w:val="en-US"/>
        </w:rPr>
      </w:pPr>
      <w:r w:rsidRPr="00755BC5">
        <w:rPr>
          <w:lang w:val="en-US"/>
        </w:rPr>
        <w:t>1.    Yes</w:t>
      </w:r>
    </w:p>
    <w:p w:rsidR="00351760" w:rsidRPr="00755BC5" w:rsidP="003E57CB" w14:paraId="547FF8F6" w14:textId="71D9BDC7">
      <w:pPr>
        <w:pStyle w:val="Answerresponse-indent"/>
        <w:rPr>
          <w:lang w:val="en-US"/>
        </w:rPr>
      </w:pPr>
      <w:r w:rsidRPr="00755BC5">
        <w:rPr>
          <w:lang w:val="en-US"/>
        </w:rPr>
        <w:t>2.    No</w:t>
      </w:r>
      <w:r w:rsidRPr="00755BC5">
        <w:rPr>
          <w:lang w:val="en-US"/>
        </w:rPr>
        <w:t xml:space="preserve"> </w:t>
      </w:r>
      <w:r w:rsidRPr="00780AA6" w:rsidR="00FB7D42">
        <w:rPr>
          <w:rFonts w:ascii="Wingdings" w:eastAsia="Wingdings" w:hAnsi="Wingdings"/>
          <w14:ligatures w14:val="none"/>
        </w:rPr>
        <w:sym w:font="Wingdings" w:char="F0E0"/>
      </w:r>
      <w:r w:rsidRPr="00755BC5" w:rsidR="00FB7D42">
        <w:rPr>
          <w:lang w:val="en-US"/>
          <w14:ligatures w14:val="none"/>
        </w:rPr>
        <w:t xml:space="preserve">  </w:t>
      </w:r>
      <w:r w:rsidRPr="00755BC5" w:rsidR="005E75D9">
        <w:rPr>
          <w:lang w:val="en-US"/>
          <w14:ligatures w14:val="none"/>
        </w:rPr>
        <w:t>SKIP</w:t>
      </w:r>
      <w:r w:rsidRPr="00755BC5" w:rsidR="00FB7D42">
        <w:rPr>
          <w:lang w:val="en-US"/>
          <w14:ligatures w14:val="none"/>
        </w:rPr>
        <w:t xml:space="preserve"> </w:t>
      </w:r>
      <w:r w:rsidRPr="00755BC5">
        <w:rPr>
          <w:lang w:val="en-US"/>
        </w:rPr>
        <w:t>to N20</w:t>
      </w:r>
    </w:p>
    <w:p w:rsidR="00351760" w:rsidP="00351760" w14:paraId="37DFF5ED" w14:textId="77777777">
      <w:pPr>
        <w:pStyle w:val="Heading3"/>
      </w:pPr>
      <w:r>
        <w:t xml:space="preserve">N16. </w:t>
      </w:r>
    </w:p>
    <w:p w:rsidR="00351760" w:rsidP="00351760" w14:paraId="25EA5E7D" w14:textId="77777777">
      <w:pPr>
        <w:pStyle w:val="ItemText"/>
      </w:pPr>
      <w:r>
        <w:t>Was the help available immediately or was there a wait involved?</w:t>
      </w:r>
    </w:p>
    <w:p w:rsidR="00351760" w:rsidRPr="003E57CB" w:rsidP="003E57CB" w14:paraId="2B37AFA3" w14:textId="709E9C39">
      <w:pPr>
        <w:pStyle w:val="Answerresponse-indent"/>
        <w:rPr>
          <w:lang w:val="en-US"/>
        </w:rPr>
      </w:pPr>
      <w:r w:rsidRPr="003E57CB">
        <w:rPr>
          <w:lang w:val="en-US"/>
        </w:rPr>
        <w:t>1</w:t>
      </w:r>
      <w:r w:rsidRPr="003E57CB" w:rsidR="003E57CB">
        <w:rPr>
          <w:lang w:val="en-US"/>
        </w:rPr>
        <w:t xml:space="preserve">.   </w:t>
      </w:r>
      <w:r w:rsidRPr="003E57CB">
        <w:rPr>
          <w:lang w:val="en-US"/>
        </w:rPr>
        <w:t xml:space="preserve"> Available immediately</w:t>
      </w:r>
    </w:p>
    <w:p w:rsidR="00351760" w:rsidRPr="003E57CB" w:rsidP="003E57CB" w14:paraId="1259CBF8" w14:textId="2B9790E6">
      <w:pPr>
        <w:pStyle w:val="Answerresponse-indent"/>
        <w:rPr>
          <w:lang w:val="en-US"/>
        </w:rPr>
      </w:pPr>
      <w:r w:rsidRPr="003E57CB">
        <w:rPr>
          <w:lang w:val="en-US"/>
        </w:rPr>
        <w:t>2</w:t>
      </w:r>
      <w:r w:rsidRPr="003E57CB" w:rsidR="003E57CB">
        <w:rPr>
          <w:lang w:val="en-US"/>
        </w:rPr>
        <w:t>.</w:t>
      </w:r>
      <w:r w:rsidRPr="003E57CB">
        <w:rPr>
          <w:lang w:val="en-US"/>
        </w:rPr>
        <w:t xml:space="preserve"> </w:t>
      </w:r>
      <w:r w:rsidRPr="003E57CB" w:rsidR="003E57CB">
        <w:rPr>
          <w:lang w:val="en-US"/>
        </w:rPr>
        <w:t xml:space="preserve">   </w:t>
      </w:r>
      <w:r w:rsidRPr="003E57CB">
        <w:rPr>
          <w:lang w:val="en-US"/>
        </w:rPr>
        <w:t>Wait involved</w:t>
      </w:r>
    </w:p>
    <w:p w:rsidR="00351760" w:rsidRPr="003E57CB" w:rsidP="003E57CB" w14:paraId="19F2B513" w14:textId="5074CADE">
      <w:pPr>
        <w:pStyle w:val="Answerresponse-indent"/>
        <w:rPr>
          <w:lang w:val="en-US"/>
        </w:rPr>
      </w:pPr>
      <w:r w:rsidRPr="003E57CB">
        <w:rPr>
          <w:lang w:val="en-US"/>
        </w:rPr>
        <w:t>3</w:t>
      </w:r>
      <w:r w:rsidRPr="003E57CB" w:rsidR="003E57CB">
        <w:rPr>
          <w:lang w:val="en-US"/>
        </w:rPr>
        <w:t xml:space="preserve">.   </w:t>
      </w:r>
      <w:r w:rsidRPr="003E57CB">
        <w:rPr>
          <w:lang w:val="en-US"/>
        </w:rPr>
        <w:t xml:space="preserve"> Not sure</w:t>
      </w:r>
    </w:p>
    <w:p w:rsidR="00351760" w:rsidP="00351760" w14:paraId="59C887C1" w14:textId="77777777">
      <w:pPr>
        <w:pStyle w:val="Heading3"/>
      </w:pPr>
      <w:r>
        <w:t xml:space="preserve">N17. </w:t>
      </w:r>
    </w:p>
    <w:p w:rsidR="00351760" w:rsidP="00351760" w14:paraId="7D0CCCC1" w14:textId="77777777">
      <w:pPr>
        <w:pStyle w:val="ItemText"/>
      </w:pPr>
      <w:r>
        <w:t>Was the help paying for care only for certain providers, or could you choose any provider?</w:t>
      </w:r>
    </w:p>
    <w:p w:rsidR="00351760" w:rsidRPr="00755BC5" w:rsidP="003E57CB" w14:paraId="6F17F98D" w14:textId="017068E5">
      <w:pPr>
        <w:pStyle w:val="Answerresponse-indent"/>
        <w:rPr>
          <w:lang w:val="en-US"/>
        </w:rPr>
      </w:pPr>
      <w:r w:rsidRPr="00755BC5">
        <w:rPr>
          <w:lang w:val="en-US"/>
        </w:rPr>
        <w:t>1</w:t>
      </w:r>
      <w:r w:rsidRPr="00755BC5" w:rsidR="003E57CB">
        <w:rPr>
          <w:lang w:val="en-US"/>
        </w:rPr>
        <w:t xml:space="preserve">.  </w:t>
      </w:r>
      <w:r w:rsidRPr="00755BC5">
        <w:rPr>
          <w:lang w:val="en-US"/>
        </w:rPr>
        <w:t xml:space="preserve"> Only for certain providers</w:t>
      </w:r>
    </w:p>
    <w:p w:rsidR="00351760" w:rsidRPr="00755BC5" w:rsidP="003E57CB" w14:paraId="05CD96BB" w14:textId="6AF62EDB">
      <w:pPr>
        <w:pStyle w:val="Answerresponse-indent"/>
        <w:rPr>
          <w:lang w:val="en-US"/>
        </w:rPr>
      </w:pPr>
      <w:r w:rsidRPr="00755BC5">
        <w:rPr>
          <w:lang w:val="en-US"/>
        </w:rPr>
        <w:t>2</w:t>
      </w:r>
      <w:r w:rsidRPr="00755BC5" w:rsidR="003E57CB">
        <w:rPr>
          <w:lang w:val="en-US"/>
        </w:rPr>
        <w:t xml:space="preserve">.  </w:t>
      </w:r>
      <w:r w:rsidRPr="00755BC5">
        <w:rPr>
          <w:lang w:val="en-US"/>
        </w:rPr>
        <w:t xml:space="preserve"> Any provider</w:t>
      </w:r>
    </w:p>
    <w:p w:rsidR="00351760" w:rsidP="00351760" w14:paraId="41BDA8E4" w14:textId="77777777">
      <w:pPr>
        <w:pStyle w:val="Heading3"/>
      </w:pPr>
      <w:bookmarkStart w:id="131" w:name="OLE_LINK128"/>
      <w:r>
        <w:t>N18.</w:t>
      </w:r>
    </w:p>
    <w:p w:rsidR="00351760" w:rsidP="00351760" w14:paraId="2404FE6F" w14:textId="119C251D">
      <w:pPr>
        <w:pStyle w:val="ItemText"/>
      </w:pPr>
      <w:bookmarkStart w:id="132" w:name="OLE_LINK363"/>
      <w:r>
        <w:t>Did you</w:t>
      </w:r>
      <w:r w:rsidR="008F5B40">
        <w:t xml:space="preserve"> use this payment help for a provider for you</w:t>
      </w:r>
      <w:r>
        <w:t>r child(ren)?</w:t>
      </w:r>
      <w:bookmarkEnd w:id="132"/>
    </w:p>
    <w:p w:rsidR="00351760" w:rsidRPr="00755BC5" w:rsidP="003E57CB" w14:paraId="6EA1A65D" w14:textId="4EEFF041">
      <w:pPr>
        <w:pStyle w:val="Answerresponse-indent"/>
        <w:rPr>
          <w:lang w:val="en-US"/>
        </w:rPr>
      </w:pPr>
      <w:r w:rsidRPr="00755BC5">
        <w:rPr>
          <w:lang w:val="en-US"/>
        </w:rPr>
        <w:t>1.    Yes</w:t>
      </w:r>
      <w:r w:rsidRPr="00755BC5">
        <w:rPr>
          <w:lang w:val="en-US"/>
        </w:rPr>
        <w:t xml:space="preserve"> </w:t>
      </w:r>
      <w:r w:rsidRPr="00780AA6" w:rsidR="00FB7D42">
        <w:rPr>
          <w:rFonts w:ascii="Wingdings" w:eastAsia="Wingdings" w:hAnsi="Wingdings"/>
          <w14:ligatures w14:val="none"/>
        </w:rPr>
        <w:sym w:font="Wingdings" w:char="F0E0"/>
      </w:r>
      <w:r w:rsidRPr="00755BC5" w:rsidR="00FB7D42">
        <w:rPr>
          <w:lang w:val="en-US"/>
          <w14:ligatures w14:val="none"/>
        </w:rPr>
        <w:t xml:space="preserve">  </w:t>
      </w:r>
      <w:r w:rsidRPr="00755BC5" w:rsidR="005E75D9">
        <w:rPr>
          <w:lang w:val="en-US"/>
          <w14:ligatures w14:val="none"/>
        </w:rPr>
        <w:t>SKIP</w:t>
      </w:r>
      <w:r w:rsidRPr="00755BC5" w:rsidR="00FB7D42">
        <w:rPr>
          <w:lang w:val="en-US"/>
          <w14:ligatures w14:val="none"/>
        </w:rPr>
        <w:t xml:space="preserve"> </w:t>
      </w:r>
      <w:r w:rsidRPr="00755BC5">
        <w:rPr>
          <w:lang w:val="en-US"/>
        </w:rPr>
        <w:t xml:space="preserve"> to N20</w:t>
      </w:r>
    </w:p>
    <w:p w:rsidR="00351760" w:rsidRPr="00755BC5" w:rsidP="003E57CB" w14:paraId="4A7826E9" w14:textId="7F4A92FF">
      <w:pPr>
        <w:pStyle w:val="Answerresponse-indent"/>
        <w:rPr>
          <w:lang w:val="en-US"/>
        </w:rPr>
      </w:pPr>
      <w:r w:rsidRPr="00755BC5">
        <w:rPr>
          <w:lang w:val="en-US"/>
        </w:rPr>
        <w:t>2.    No</w:t>
      </w:r>
      <w:r w:rsidRPr="00755BC5">
        <w:rPr>
          <w:lang w:val="en-US"/>
        </w:rPr>
        <w:t xml:space="preserve"> </w:t>
      </w:r>
    </w:p>
    <w:p w:rsidR="00351760" w:rsidRPr="004036C1" w:rsidP="003E57CB" w14:paraId="7E798C7C" w14:textId="6B961AA0">
      <w:pPr>
        <w:pStyle w:val="Answerresponse-indent"/>
        <w:rPr>
          <w:lang w:val="en-US"/>
        </w:rPr>
      </w:pPr>
      <w:r w:rsidRPr="003E57CB">
        <w:rPr>
          <w:lang w:val="en-US"/>
        </w:rPr>
        <w:t>3</w:t>
      </w:r>
      <w:r w:rsidRPr="003E57CB" w:rsidR="00780AA6">
        <w:rPr>
          <w:lang w:val="en-US"/>
        </w:rPr>
        <w:t>.</w:t>
      </w:r>
      <w:r w:rsidRPr="003E57CB">
        <w:rPr>
          <w:lang w:val="en-US"/>
        </w:rPr>
        <w:t xml:space="preserve"> </w:t>
      </w:r>
      <w:r w:rsidRPr="003E57CB" w:rsidR="003E57CB">
        <w:rPr>
          <w:lang w:val="en-US"/>
        </w:rPr>
        <w:t xml:space="preserve">   </w:t>
      </w:r>
      <w:r w:rsidRPr="003E57CB">
        <w:rPr>
          <w:lang w:val="en-US"/>
        </w:rPr>
        <w:t xml:space="preserve">Not sure </w:t>
      </w:r>
      <w:r w:rsidRPr="00780AA6" w:rsidR="00FB7D42">
        <w:rPr>
          <w:rFonts w:ascii="Wingdings" w:eastAsia="Wingdings" w:hAnsi="Wingdings"/>
        </w:rPr>
        <w:sym w:font="Wingdings" w:char="F0E0"/>
      </w:r>
      <w:r w:rsidRPr="003E57CB" w:rsidR="00FB7D42">
        <w:rPr>
          <w:kern w:val="2"/>
          <w:lang w:val="en-US"/>
          <w14:ligatures w14:val="none"/>
        </w:rPr>
        <w:t xml:space="preserve">  </w:t>
      </w:r>
      <w:r w:rsidRPr="003E57CB" w:rsidR="005E75D9">
        <w:rPr>
          <w:lang w:val="en-US"/>
        </w:rPr>
        <w:t>SKIP</w:t>
      </w:r>
      <w:r w:rsidRPr="003E57CB" w:rsidR="00FB7D42">
        <w:rPr>
          <w:kern w:val="2"/>
          <w:lang w:val="en-US"/>
          <w14:ligatures w14:val="none"/>
        </w:rPr>
        <w:t xml:space="preserve"> </w:t>
      </w:r>
      <w:r w:rsidRPr="004036C1">
        <w:rPr>
          <w:lang w:val="en-US"/>
        </w:rPr>
        <w:t>to N20</w:t>
      </w:r>
    </w:p>
    <w:bookmarkEnd w:id="131"/>
    <w:p w:rsidR="00351760" w:rsidP="00351760" w14:paraId="24F10522" w14:textId="77777777">
      <w:pPr>
        <w:pStyle w:val="Heading3"/>
      </w:pPr>
      <w:r>
        <w:t xml:space="preserve">N19. </w:t>
      </w:r>
    </w:p>
    <w:p w:rsidR="00610A5B" w:rsidP="00351760" w14:paraId="57E6C811" w14:textId="6398DB97">
      <w:pPr>
        <w:pStyle w:val="ItemText"/>
      </w:pPr>
      <w:r>
        <w:t>What was the main reason your child(ren) never received any care using this payment help?</w:t>
      </w:r>
    </w:p>
    <w:p w:rsidR="002501A0" w:rsidP="002501A0" w14:paraId="73E10CAE" w14:textId="77777777">
      <w:pPr>
        <w:pStyle w:val="ItemText"/>
      </w:pPr>
      <w:r>
        <w:t>________________________</w:t>
      </w:r>
    </w:p>
    <w:p w:rsidR="002501A0" w:rsidP="002501A0" w14:paraId="1BB07735" w14:textId="77777777">
      <w:pPr>
        <w:pStyle w:val="ItemText"/>
        <w:rPr>
          <w:b/>
          <w:bCs/>
        </w:rPr>
      </w:pPr>
      <w:r>
        <w:rPr>
          <w:b/>
          <w:bCs/>
        </w:rPr>
        <w:t>For FI Administration:</w:t>
      </w:r>
    </w:p>
    <w:p w:rsidR="002501A0" w:rsidP="00351760" w14:paraId="2997AD65" w14:textId="77777777">
      <w:pPr>
        <w:pStyle w:val="ItemText"/>
      </w:pPr>
    </w:p>
    <w:p w:rsidR="00351760" w:rsidRPr="003F2565" w:rsidP="00A63E5E" w14:paraId="434E5032" w14:textId="26955027">
      <w:pPr>
        <w:pStyle w:val="AnswerLvl1"/>
        <w:numPr>
          <w:ilvl w:val="0"/>
          <w:numId w:val="51"/>
        </w:numPr>
        <w:rPr>
          <w:lang w:val="en-US"/>
        </w:rPr>
      </w:pPr>
      <w:r w:rsidRPr="003F2565">
        <w:rPr>
          <w:lang w:val="en-US"/>
        </w:rPr>
        <w:t>I couldn</w:t>
      </w:r>
      <w:r w:rsidRPr="003F2565" w:rsidR="009B301C">
        <w:rPr>
          <w:lang w:val="en-US"/>
        </w:rPr>
        <w:t>'</w:t>
      </w:r>
      <w:r w:rsidRPr="003F2565">
        <w:rPr>
          <w:lang w:val="en-US"/>
        </w:rPr>
        <w:t>t complete the paperwork or figure out the program</w:t>
      </w:r>
    </w:p>
    <w:p w:rsidR="00351760" w:rsidRPr="003F2565" w:rsidP="00A63E5E" w14:paraId="2E6759B1" w14:textId="69EC84D0">
      <w:pPr>
        <w:pStyle w:val="AnswerLvl1"/>
        <w:numPr>
          <w:ilvl w:val="0"/>
          <w:numId w:val="51"/>
        </w:numPr>
        <w:rPr>
          <w:lang w:val="en-US"/>
        </w:rPr>
      </w:pPr>
      <w:r w:rsidRPr="003F2565">
        <w:rPr>
          <w:lang w:val="en-US"/>
        </w:rPr>
        <w:t>I couldn</w:t>
      </w:r>
      <w:r w:rsidRPr="003F2565" w:rsidR="009B301C">
        <w:rPr>
          <w:lang w:val="en-US"/>
        </w:rPr>
        <w:t>'</w:t>
      </w:r>
      <w:r w:rsidRPr="003F2565">
        <w:rPr>
          <w:lang w:val="en-US"/>
        </w:rPr>
        <w:t>t find a provider who could take my child</w:t>
      </w:r>
    </w:p>
    <w:p w:rsidR="00351760" w:rsidRPr="003F2565" w:rsidP="00A63E5E" w14:paraId="4DE8B8BC" w14:textId="47AC2E55">
      <w:pPr>
        <w:pStyle w:val="AnswerLvl1"/>
        <w:numPr>
          <w:ilvl w:val="0"/>
          <w:numId w:val="51"/>
        </w:numPr>
        <w:rPr>
          <w:lang w:val="en-US"/>
        </w:rPr>
      </w:pPr>
      <w:r w:rsidRPr="003F2565">
        <w:rPr>
          <w:lang w:val="en-US"/>
        </w:rPr>
        <w:t>I didn</w:t>
      </w:r>
      <w:r w:rsidRPr="003F2565" w:rsidR="009B301C">
        <w:rPr>
          <w:lang w:val="en-US"/>
        </w:rPr>
        <w:t>'</w:t>
      </w:r>
      <w:r w:rsidRPr="003F2565">
        <w:rPr>
          <w:lang w:val="en-US"/>
        </w:rPr>
        <w:t>t like the providers who would accept the payments</w:t>
      </w:r>
    </w:p>
    <w:p w:rsidR="00351760" w:rsidRPr="003F2565" w:rsidP="00A63E5E" w14:paraId="7403F18A" w14:textId="733D5EC6">
      <w:pPr>
        <w:pStyle w:val="AnswerLvl1"/>
        <w:numPr>
          <w:ilvl w:val="0"/>
          <w:numId w:val="51"/>
        </w:numPr>
        <w:rPr>
          <w:lang w:val="en-US"/>
        </w:rPr>
      </w:pPr>
      <w:r w:rsidRPr="003F2565">
        <w:rPr>
          <w:lang w:val="en-US"/>
        </w:rPr>
        <w:t>I couldn</w:t>
      </w:r>
      <w:r w:rsidRPr="003F2565" w:rsidR="009B301C">
        <w:rPr>
          <w:lang w:val="en-US"/>
        </w:rPr>
        <w:t>'</w:t>
      </w:r>
      <w:r w:rsidRPr="003F2565">
        <w:rPr>
          <w:lang w:val="en-US"/>
        </w:rPr>
        <w:t>t afford the care, even with the help</w:t>
      </w:r>
    </w:p>
    <w:p w:rsidR="00351760" w:rsidP="00A63E5E" w14:paraId="565634E4" w14:textId="77777777">
      <w:pPr>
        <w:pStyle w:val="AnswerLvl1"/>
        <w:numPr>
          <w:ilvl w:val="0"/>
          <w:numId w:val="51"/>
        </w:numPr>
      </w:pPr>
      <w:r>
        <w:t>Transportation difficulties</w:t>
      </w:r>
    </w:p>
    <w:p w:rsidR="00351760" w:rsidP="00A63E5E" w14:paraId="4437EF1C" w14:textId="77777777">
      <w:pPr>
        <w:pStyle w:val="AnswerLvl1"/>
        <w:numPr>
          <w:ilvl w:val="0"/>
          <w:numId w:val="51"/>
        </w:numPr>
      </w:pPr>
      <w:r>
        <w:t>Schedule difficulties</w:t>
      </w:r>
    </w:p>
    <w:p w:rsidR="00351760" w:rsidRPr="003F2565" w:rsidP="00A63E5E" w14:paraId="30DCEEAC" w14:textId="05BF8C9A">
      <w:pPr>
        <w:pStyle w:val="AnswerLvl1"/>
        <w:numPr>
          <w:ilvl w:val="0"/>
          <w:numId w:val="51"/>
        </w:numPr>
        <w:rPr>
          <w:lang w:val="en-US"/>
        </w:rPr>
      </w:pPr>
      <w:r w:rsidRPr="003F2565">
        <w:rPr>
          <w:lang w:val="en-US"/>
        </w:rPr>
        <w:t>Didn</w:t>
      </w:r>
      <w:r w:rsidRPr="003F2565" w:rsidR="009B301C">
        <w:rPr>
          <w:lang w:val="en-US"/>
        </w:rPr>
        <w:t>'</w:t>
      </w:r>
      <w:r w:rsidRPr="003F2565">
        <w:rPr>
          <w:lang w:val="en-US"/>
        </w:rPr>
        <w:t>t work with my other children</w:t>
      </w:r>
      <w:r w:rsidRPr="003F2565" w:rsidR="009B301C">
        <w:rPr>
          <w:lang w:val="en-US"/>
        </w:rPr>
        <w:t>'</w:t>
      </w:r>
      <w:r w:rsidRPr="003F2565">
        <w:rPr>
          <w:lang w:val="en-US"/>
        </w:rPr>
        <w:t xml:space="preserve">s </w:t>
      </w:r>
      <w:r w:rsidRPr="003F2565" w:rsidR="008F5B40">
        <w:rPr>
          <w:lang w:val="en-US"/>
        </w:rPr>
        <w:t xml:space="preserve">schedule or care </w:t>
      </w:r>
      <w:r w:rsidRPr="003F2565">
        <w:rPr>
          <w:lang w:val="en-US"/>
        </w:rPr>
        <w:t>needs</w:t>
      </w:r>
      <w:r w:rsidRPr="003F2565" w:rsidR="008F5B40">
        <w:rPr>
          <w:lang w:val="en-US"/>
        </w:rPr>
        <w:t xml:space="preserve"> </w:t>
      </w:r>
    </w:p>
    <w:p w:rsidR="00351760" w:rsidP="00A63E5E" w14:paraId="26BD0CBC" w14:textId="77777777">
      <w:pPr>
        <w:pStyle w:val="AnswerLvl1"/>
        <w:numPr>
          <w:ilvl w:val="0"/>
          <w:numId w:val="51"/>
        </w:numPr>
      </w:pPr>
      <w:r>
        <w:t>Still waiting</w:t>
      </w:r>
    </w:p>
    <w:p w:rsidR="00351760" w:rsidP="00A63E5E" w14:paraId="3D9E5061" w14:textId="77777777">
      <w:pPr>
        <w:pStyle w:val="AnswerLvl1"/>
        <w:numPr>
          <w:ilvl w:val="0"/>
          <w:numId w:val="51"/>
        </w:numPr>
      </w:pPr>
      <w:r>
        <w:t>Other</w:t>
      </w:r>
    </w:p>
    <w:p w:rsidR="00351760" w:rsidP="00351760" w14:paraId="7D7E6909" w14:textId="77777777">
      <w:pPr>
        <w:pStyle w:val="Heading3"/>
      </w:pPr>
      <w:r>
        <w:t xml:space="preserve">N20. </w:t>
      </w:r>
    </w:p>
    <w:p w:rsidR="00351760" w:rsidP="00351760" w14:paraId="75906944" w14:textId="7D7D2E6B">
      <w:pPr>
        <w:pStyle w:val="ItemText"/>
      </w:pPr>
      <w:r>
        <w:t xml:space="preserve">Did you find </w:t>
      </w:r>
      <w:r>
        <w:t xml:space="preserve">any programs that you </w:t>
      </w:r>
      <w:r>
        <w:t>didn</w:t>
      </w:r>
      <w:r w:rsidR="009B301C">
        <w:t>'</w:t>
      </w:r>
      <w:r>
        <w:t>t</w:t>
      </w:r>
      <w:r>
        <w:t xml:space="preserve"> think your family would be eligible for?</w:t>
      </w:r>
    </w:p>
    <w:p w:rsidR="00351760" w:rsidRPr="003F2565" w:rsidP="00EB1C21" w14:paraId="40233E3A" w14:textId="5E0D1F3F">
      <w:pPr>
        <w:pStyle w:val="AnswerLvl1"/>
        <w:numPr>
          <w:ilvl w:val="0"/>
          <w:numId w:val="0"/>
        </w:numPr>
        <w:rPr>
          <w:lang w:val="en-US"/>
        </w:rPr>
      </w:pPr>
      <w:r w:rsidRPr="003F2565">
        <w:rPr>
          <w:lang w:val="en-US"/>
        </w:rPr>
        <w:tab/>
      </w:r>
      <w:r w:rsidRPr="003F2565" w:rsidR="00854A49">
        <w:rPr>
          <w:lang w:val="en-US"/>
        </w:rPr>
        <w:t>1.    Yes</w:t>
      </w:r>
    </w:p>
    <w:p w:rsidR="00351760" w:rsidP="00EB1C21" w14:paraId="23171FE6" w14:textId="4B502002">
      <w:pPr>
        <w:pStyle w:val="AnswerLvl1"/>
        <w:numPr>
          <w:ilvl w:val="0"/>
          <w:numId w:val="0"/>
        </w:numPr>
        <w:rPr>
          <w:lang w:val="en-US"/>
        </w:rPr>
      </w:pPr>
      <w:r w:rsidRPr="003F2565">
        <w:rPr>
          <w:lang w:val="en-US"/>
        </w:rPr>
        <w:tab/>
      </w:r>
      <w:r w:rsidRPr="003F2565" w:rsidR="00854A49">
        <w:rPr>
          <w:lang w:val="en-US"/>
        </w:rPr>
        <w:t>2.    No</w:t>
      </w:r>
    </w:p>
    <w:p w:rsidR="00877B76" w:rsidP="00EB1C21" w14:paraId="5CEEFFBC" w14:textId="77777777">
      <w:pPr>
        <w:pStyle w:val="AnswerLvl1"/>
        <w:numPr>
          <w:ilvl w:val="0"/>
          <w:numId w:val="0"/>
        </w:numPr>
        <w:rPr>
          <w:lang w:val="en-US"/>
        </w:rPr>
      </w:pPr>
    </w:p>
    <w:p w:rsidR="00877B76" w:rsidP="00877B76" w14:paraId="21E50783" w14:textId="77777777">
      <w:pPr>
        <w:pStyle w:val="SkipPattern"/>
      </w:pPr>
      <w:bookmarkStart w:id="133" w:name="OLE_LINK23"/>
      <w:r>
        <w:t xml:space="preserve">If no individual paid care arrangements in 2024, SKIP to section Q. </w:t>
      </w:r>
      <w:bookmarkEnd w:id="133"/>
    </w:p>
    <w:p w:rsidR="005B2F3D" w:rsidP="005B2F3D" w14:paraId="2C5C8094" w14:textId="77777777">
      <w:pPr>
        <w:pStyle w:val="Heading3"/>
        <w:rPr>
          <w:rFonts w:cs="Segoe UI"/>
        </w:rPr>
      </w:pPr>
      <w:r>
        <w:rPr>
          <w:rFonts w:cs="Segoe UI"/>
        </w:rPr>
        <w:t>N11.</w:t>
      </w:r>
    </w:p>
    <w:p w:rsidR="005B2F3D" w:rsidP="005B2F3D" w14:paraId="73BD7325" w14:textId="77777777">
      <w:pPr>
        <w:pStyle w:val="ItemText"/>
        <w:rPr>
          <w:rFonts w:eastAsiaTheme="minorHAnsi"/>
        </w:rPr>
      </w:pPr>
      <w:r>
        <w:t>In the past 12 months, did you receive any help paying for care for your children from a care provider or a program to help families? Please do not count help from friends or family who helped you pay or cared for your children to help you out</w:t>
      </w:r>
      <w:r>
        <w:t xml:space="preserve">.  </w:t>
      </w:r>
      <w:r>
        <w:t>Please report any help you received, even if you have already reported it earlier in this interview.</w:t>
      </w:r>
    </w:p>
    <w:p w:rsidR="005B2F3D" w:rsidP="00A7187F" w14:paraId="45F75A49" w14:textId="77777777">
      <w:pPr>
        <w:pStyle w:val="AnswerLvl1"/>
        <w:numPr>
          <w:ilvl w:val="0"/>
          <w:numId w:val="142"/>
        </w:numPr>
      </w:pPr>
      <w:r>
        <w:t>Yes</w:t>
      </w:r>
    </w:p>
    <w:p w:rsidR="005B2F3D" w:rsidRPr="00A7187F" w:rsidP="00A7187F" w14:paraId="3D4F887F" w14:textId="42A977AF">
      <w:pPr>
        <w:pStyle w:val="AnswerLvl1"/>
        <w:numPr>
          <w:ilvl w:val="0"/>
          <w:numId w:val="142"/>
        </w:numPr>
        <w:rPr>
          <w:lang w:val="en-US"/>
        </w:rPr>
      </w:pPr>
      <w:r w:rsidRPr="00A7187F">
        <w:rPr>
          <w:lang w:val="en-US"/>
        </w:rPr>
        <w:t xml:space="preserve">No </w:t>
      </w:r>
      <w:bookmarkStart w:id="134" w:name="OLE_LINK143"/>
      <w:r>
        <w:rPr>
          <w:rFonts w:ascii="Wingdings" w:hAnsi="Wingdings"/>
          <w:kern w:val="0"/>
          <w14:ligatures w14:val="none"/>
        </w:rPr>
        <w:sym w:font="Wingdings" w:char="F0E0"/>
      </w:r>
      <w:r w:rsidRPr="00A7187F">
        <w:rPr>
          <w:lang w:val="en-US"/>
        </w:rPr>
        <w:t xml:space="preserve"> SKIP to Instructions before Section P.</w:t>
      </w:r>
      <w:bookmarkEnd w:id="134"/>
    </w:p>
    <w:p w:rsidR="005B2F3D" w:rsidP="005B2F3D" w14:paraId="2F345225" w14:textId="77777777">
      <w:pPr>
        <w:pStyle w:val="Heading3"/>
      </w:pPr>
      <w:r>
        <w:t>N12</w:t>
      </w:r>
      <w:r>
        <w:t xml:space="preserve">.  </w:t>
      </w:r>
    </w:p>
    <w:p w:rsidR="005B2F3D" w:rsidP="005B2F3D" w14:paraId="05401F66" w14:textId="77777777">
      <w:pPr>
        <w:pStyle w:val="ItemText"/>
      </w:pPr>
      <w:r>
        <w:t>Are you still receiving any help paying for care for your children?</w:t>
      </w:r>
    </w:p>
    <w:p w:rsidR="005B2F3D" w:rsidRPr="00E20FFC" w:rsidP="005B2F3D" w14:paraId="08014A40" w14:textId="2429B1B5">
      <w:pPr>
        <w:pStyle w:val="AnswerLvl1"/>
        <w:numPr>
          <w:ilvl w:val="0"/>
          <w:numId w:val="118"/>
        </w:numPr>
        <w:rPr>
          <w:lang w:val="en-US"/>
        </w:rPr>
      </w:pPr>
      <w:r>
        <w:rPr>
          <w:lang w:val="en-US"/>
        </w:rPr>
        <w:t xml:space="preserve"> </w:t>
      </w:r>
      <w:r w:rsidRPr="00A7187F">
        <w:rPr>
          <w:lang w:val="en-US"/>
        </w:rPr>
        <w:t xml:space="preserve">Yes </w:t>
      </w:r>
      <w:r>
        <w:rPr>
          <w:rFonts w:ascii="Wingdings" w:hAnsi="Wingdings"/>
        </w:rPr>
        <w:sym w:font="Wingdings" w:char="F0E0"/>
      </w:r>
      <w:r w:rsidRPr="00A7187F">
        <w:rPr>
          <w:lang w:val="en-US"/>
        </w:rPr>
        <w:t xml:space="preserve"> </w:t>
      </w:r>
      <w:bookmarkStart w:id="135" w:name="OLE_LINK144"/>
      <w:r w:rsidRPr="00A7187F">
        <w:rPr>
          <w:lang w:val="en-US"/>
        </w:rPr>
        <w:t xml:space="preserve">SKIP to </w:t>
      </w:r>
      <w:r w:rsidRPr="001974B9">
        <w:rPr>
          <w:lang w:val="en-US"/>
        </w:rPr>
        <w:t>Instructions before Section P.</w:t>
      </w:r>
      <w:bookmarkEnd w:id="135"/>
    </w:p>
    <w:p w:rsidR="005B2F3D" w:rsidP="005B2F3D" w14:paraId="348A2396" w14:textId="77777777">
      <w:pPr>
        <w:pStyle w:val="AnswerLvl1"/>
        <w:numPr>
          <w:ilvl w:val="0"/>
          <w:numId w:val="118"/>
        </w:numPr>
      </w:pPr>
      <w:r w:rsidRPr="00E20FFC">
        <w:rPr>
          <w:lang w:val="en-US"/>
        </w:rPr>
        <w:t xml:space="preserve"> </w:t>
      </w:r>
      <w:r>
        <w:t xml:space="preserve">No </w:t>
      </w:r>
    </w:p>
    <w:p w:rsidR="005B2F3D" w:rsidP="005B2F3D" w14:paraId="3283FD05" w14:textId="77777777">
      <w:pPr>
        <w:pStyle w:val="Heading3"/>
      </w:pPr>
      <w:r>
        <w:t xml:space="preserve">N10. </w:t>
      </w:r>
    </w:p>
    <w:p w:rsidR="005B2F3D" w:rsidP="005B2F3D" w14:paraId="0C8E8641" w14:textId="77777777">
      <w:pPr>
        <w:pStyle w:val="ItemText"/>
      </w:pPr>
      <w:r>
        <w:t>What was the main reason that you stopped receiving help paying for care for your children?</w:t>
      </w:r>
    </w:p>
    <w:p w:rsidR="005B2F3D" w:rsidP="005B2F3D" w14:paraId="52C1327F" w14:textId="77777777">
      <w:pPr>
        <w:pStyle w:val="ItemText"/>
      </w:pPr>
      <w:r>
        <w:t>________________________</w:t>
      </w:r>
    </w:p>
    <w:p w:rsidR="005B2F3D" w:rsidP="005B2F3D" w14:paraId="58BB0588" w14:textId="77777777">
      <w:pPr>
        <w:pStyle w:val="ItemText"/>
        <w:rPr>
          <w:b/>
          <w:bCs/>
        </w:rPr>
      </w:pPr>
      <w:r>
        <w:rPr>
          <w:b/>
          <w:bCs/>
        </w:rPr>
        <w:t>For FI Administration:</w:t>
      </w:r>
    </w:p>
    <w:p w:rsidR="005B2F3D" w:rsidP="00A7187F" w14:paraId="19D0129E" w14:textId="77777777">
      <w:pPr>
        <w:pStyle w:val="AnswerLvl1"/>
        <w:numPr>
          <w:ilvl w:val="0"/>
          <w:numId w:val="143"/>
        </w:numPr>
        <w:rPr>
          <w:lang w:val="en-US"/>
        </w:rPr>
      </w:pPr>
      <w:r>
        <w:rPr>
          <w:lang w:val="en-US"/>
        </w:rPr>
        <w:t xml:space="preserve">We were making too much money </w:t>
      </w:r>
    </w:p>
    <w:p w:rsidR="005B2F3D" w:rsidP="00A7187F" w14:paraId="5E66F390" w14:textId="77777777">
      <w:pPr>
        <w:pStyle w:val="AnswerLvl1"/>
        <w:numPr>
          <w:ilvl w:val="0"/>
          <w:numId w:val="143"/>
        </w:numPr>
        <w:rPr>
          <w:lang w:val="en-US"/>
        </w:rPr>
      </w:pPr>
      <w:r>
        <w:rPr>
          <w:lang w:val="en-US"/>
        </w:rPr>
        <w:t>We weren't meeting other requirements for getting the help</w:t>
      </w:r>
    </w:p>
    <w:p w:rsidR="005B2F3D" w:rsidP="00A7187F" w14:paraId="2E9AD60C" w14:textId="77777777">
      <w:pPr>
        <w:pStyle w:val="AnswerLvl1"/>
        <w:numPr>
          <w:ilvl w:val="0"/>
          <w:numId w:val="143"/>
        </w:numPr>
        <w:rPr>
          <w:lang w:val="en-US"/>
        </w:rPr>
      </w:pPr>
      <w:r>
        <w:rPr>
          <w:lang w:val="en-US"/>
        </w:rPr>
        <w:t>We did not like the care we were receiving</w:t>
      </w:r>
    </w:p>
    <w:p w:rsidR="005B2F3D" w:rsidP="00A7187F" w14:paraId="05125212" w14:textId="77777777">
      <w:pPr>
        <w:pStyle w:val="AnswerLvl1"/>
        <w:numPr>
          <w:ilvl w:val="0"/>
          <w:numId w:val="143"/>
        </w:numPr>
        <w:rPr>
          <w:lang w:val="en-US"/>
        </w:rPr>
      </w:pPr>
      <w:r>
        <w:rPr>
          <w:lang w:val="en-US"/>
        </w:rPr>
        <w:t xml:space="preserve">My child/children did not need that care anymore </w:t>
      </w:r>
    </w:p>
    <w:p w:rsidR="005B2F3D" w:rsidP="00A7187F" w14:paraId="2AE3297F" w14:textId="77777777">
      <w:pPr>
        <w:pStyle w:val="AnswerLvl1"/>
        <w:numPr>
          <w:ilvl w:val="0"/>
          <w:numId w:val="143"/>
        </w:numPr>
      </w:pPr>
      <w:r>
        <w:t>The help wasn't available anymore</w:t>
      </w:r>
    </w:p>
    <w:p w:rsidR="005B2F3D" w:rsidP="00A7187F" w14:paraId="67BBC660" w14:textId="77777777">
      <w:pPr>
        <w:pStyle w:val="AnswerLvl1"/>
        <w:numPr>
          <w:ilvl w:val="0"/>
          <w:numId w:val="143"/>
        </w:numPr>
        <w:rPr>
          <w:lang w:val="en-US"/>
        </w:rPr>
      </w:pPr>
      <w:r>
        <w:rPr>
          <w:lang w:val="en-US"/>
        </w:rPr>
        <w:t>Subsidy too difficult to participate in</w:t>
      </w:r>
    </w:p>
    <w:p w:rsidR="005B2F3D" w:rsidP="00A7187F" w14:paraId="29B63787" w14:textId="77777777">
      <w:pPr>
        <w:pStyle w:val="AnswerLvl1"/>
        <w:numPr>
          <w:ilvl w:val="0"/>
          <w:numId w:val="143"/>
        </w:numPr>
      </w:pPr>
      <w:r>
        <w:t>Another reason (Please specify: __________________________)</w:t>
      </w:r>
    </w:p>
    <w:p w:rsidR="005B2F3D" w:rsidP="00AF026D" w14:paraId="485025D5" w14:textId="49DC7639">
      <w:pPr>
        <w:pStyle w:val="SkipPattern"/>
      </w:pPr>
      <w:bookmarkStart w:id="136" w:name="OLE_LINK93"/>
      <w:r>
        <w:t xml:space="preserve">If HH used individual paid care arrangement skip to P1_X, ELSE SKIP to Section Q. </w:t>
      </w:r>
    </w:p>
    <w:bookmarkEnd w:id="136"/>
    <w:p w:rsidR="005B2F3D" w:rsidRPr="005B2F3D" w:rsidP="00A7187F" w14:paraId="13A23BA7" w14:textId="77777777"/>
    <w:p w:rsidR="00F42B61" w:rsidP="00F42B61" w14:paraId="187296DD" w14:textId="6CBCB01C">
      <w:pPr>
        <w:pStyle w:val="Heading1"/>
      </w:pPr>
      <w:bookmarkStart w:id="137" w:name="_Toc155736751"/>
      <w:bookmarkEnd w:id="130"/>
      <w:r>
        <w:t xml:space="preserve">Section </w:t>
      </w:r>
      <w:r w:rsidR="00EB55AF">
        <w:t>P</w:t>
      </w:r>
      <w:r>
        <w:t xml:space="preserve">. Origin and current status of individual care arrangements used in </w:t>
      </w:r>
      <w:r>
        <w:t>2024</w:t>
      </w:r>
      <w:bookmarkEnd w:id="137"/>
    </w:p>
    <w:p w:rsidR="00741817" w:rsidRPr="00741817" w:rsidP="00A50D6A" w14:paraId="4B1D79CF" w14:textId="51363245">
      <w:pPr>
        <w:pStyle w:val="ItemText"/>
      </w:pPr>
      <w:r>
        <w:t>[</w:t>
      </w:r>
      <w:r w:rsidRPr="00BC23F6" w:rsidR="002B2F5F">
        <w:t>Eligibility</w:t>
      </w:r>
      <w:r w:rsidRPr="00BC23F6" w:rsidR="00A50D6A">
        <w:t>:</w:t>
      </w:r>
      <w:r w:rsidRPr="00BC23F6" w:rsidR="002B2F5F">
        <w:t xml:space="preserve"> all respondents with individual paid care arrangements in 2024. Items will need to loop through individual paid providers in place in spring 2024.]</w:t>
      </w:r>
    </w:p>
    <w:p w:rsidR="00F42B61" w:rsidRPr="00F42B61" w:rsidP="00285EE9" w14:paraId="44FD3978" w14:textId="126EC5B6">
      <w:pPr>
        <w:pStyle w:val="Heading3"/>
      </w:pPr>
      <w:bookmarkStart w:id="138" w:name="OLE_LINK141"/>
      <w:r>
        <w:rPr>
          <w:rStyle w:val="Heading3Char"/>
          <w:b/>
          <w:bCs/>
        </w:rPr>
        <w:t>P</w:t>
      </w:r>
      <w:r w:rsidRPr="00F42B61">
        <w:rPr>
          <w:rStyle w:val="Heading3Char"/>
          <w:b/>
          <w:bCs/>
        </w:rPr>
        <w:t>1</w:t>
      </w:r>
      <w:r w:rsidR="00C81F7C">
        <w:rPr>
          <w:rStyle w:val="Heading3Char"/>
          <w:b/>
          <w:bCs/>
        </w:rPr>
        <w:t>_</w:t>
      </w:r>
      <w:r w:rsidR="00DC5ED2">
        <w:rPr>
          <w:rStyle w:val="Heading3Char"/>
          <w:b/>
          <w:bCs/>
        </w:rPr>
        <w:t>X</w:t>
      </w:r>
      <w:r w:rsidRPr="00F42B61">
        <w:rPr>
          <w:rStyle w:val="Heading3Char"/>
          <w:b/>
          <w:bCs/>
        </w:rPr>
        <w:t>.</w:t>
      </w:r>
      <w:r w:rsidRPr="00F42B61">
        <w:t xml:space="preserve"> </w:t>
      </w:r>
    </w:p>
    <w:bookmarkEnd w:id="138"/>
    <w:p w:rsidR="00F42B61" w:rsidP="00F42B61" w14:paraId="13408952" w14:textId="7A5A045A">
      <w:pPr>
        <w:pStyle w:val="ItemText"/>
      </w:pPr>
      <w:r>
        <w:t>We have recorded that in [</w:t>
      </w:r>
      <w:r w:rsidR="002B3E66">
        <w:rPr>
          <w14:ligatures w14:val="none"/>
        </w:rPr>
        <w:t>REFERENCE MONTH</w:t>
      </w:r>
      <w:r>
        <w:t>]</w:t>
      </w:r>
      <w:r w:rsidR="002B3E66">
        <w:t xml:space="preserve"> of 2024</w:t>
      </w:r>
      <w:r>
        <w:t xml:space="preserve">, your </w:t>
      </w:r>
      <w:r w:rsidR="00DC5ED2">
        <w:t xml:space="preserve">household had a </w:t>
      </w:r>
      <w:r>
        <w:t>child</w:t>
      </w:r>
      <w:r w:rsidR="00DC5ED2">
        <w:t>/children</w:t>
      </w:r>
      <w:r>
        <w:t xml:space="preserve"> being cared for at least five hours weekly by an individual and that this individual [is still/is no longer] caring for your child</w:t>
      </w:r>
      <w:r w:rsidR="00B25F12">
        <w:t>/children</w:t>
      </w:r>
      <w:r>
        <w:t xml:space="preserve">. </w:t>
      </w:r>
      <w:bookmarkStart w:id="139" w:name="OLE_LINK5"/>
      <w:bookmarkStart w:id="140" w:name="OLE_LINK10"/>
      <w:r w:rsidR="00AB2881">
        <w:t xml:space="preserve">[This provider cared for children born [MONTH/YEAR] and [MONTH/YEAR].] </w:t>
      </w:r>
      <w:r>
        <w:t>Please indicate a first name or initials for that individual.</w:t>
      </w:r>
    </w:p>
    <w:p w:rsidR="0094679E" w:rsidP="00F42B61" w14:paraId="491989C2" w14:textId="6A65F158">
      <w:pPr>
        <w:pStyle w:val="ItemText"/>
      </w:pPr>
      <w:r>
        <w:rPr>
          <w:noProof/>
        </w:rPr>
        <mc:AlternateContent>
          <mc:Choice Requires="wps">
            <w:drawing>
              <wp:anchor distT="45720" distB="45720" distL="114300" distR="114300" simplePos="0" relativeHeight="251661312" behindDoc="0" locked="0" layoutInCell="1" allowOverlap="1">
                <wp:simplePos x="0" y="0"/>
                <wp:positionH relativeFrom="column">
                  <wp:posOffset>106680</wp:posOffset>
                </wp:positionH>
                <wp:positionV relativeFrom="paragraph">
                  <wp:posOffset>-20320</wp:posOffset>
                </wp:positionV>
                <wp:extent cx="5895975" cy="294005"/>
                <wp:effectExtent l="0" t="0" r="28575" b="10795"/>
                <wp:wrapTopAndBottom/>
                <wp:docPr id="217" name="Text Box 217"/>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895975" cy="294005"/>
                        </a:xfrm>
                        <a:prstGeom prst="rect">
                          <a:avLst/>
                        </a:prstGeom>
                        <a:solidFill>
                          <a:srgbClr val="FFFFFF"/>
                        </a:solidFill>
                        <a:ln w="9525">
                          <a:solidFill>
                            <a:srgbClr val="000000"/>
                          </a:solidFill>
                          <a:miter lim="800000"/>
                          <a:headEnd/>
                          <a:tailEnd/>
                        </a:ln>
                      </wps:spPr>
                      <wps:txbx>
                        <w:txbxContent>
                          <w:p w:rsidR="0094679E" w14:textId="5115F792"/>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217" o:spid="_x0000_s1028" type="#_x0000_t202" style="width:464.25pt;height:23.15pt;margin-top:-1.6pt;margin-left:8.4pt;mso-height-percent:0;mso-height-relative:margin;mso-width-percent:0;mso-width-relative:margin;mso-wrap-distance-bottom:3.6pt;mso-wrap-distance-left:9pt;mso-wrap-distance-right:9pt;mso-wrap-distance-top:3.6pt;mso-wrap-style:square;position:absolute;visibility:visible;v-text-anchor:top;z-index:251662336">
                <v:textbox>
                  <w:txbxContent>
                    <w:p w:rsidR="0094679E" w14:paraId="189DEF48" w14:textId="5115F792"/>
                  </w:txbxContent>
                </v:textbox>
                <w10:wrap type="topAndBottom"/>
              </v:shape>
            </w:pict>
          </mc:Fallback>
        </mc:AlternateContent>
      </w:r>
    </w:p>
    <w:p w:rsidR="00F42B61" w:rsidP="00285EE9" w14:paraId="404D2BF2" w14:textId="3A96D801">
      <w:pPr>
        <w:pStyle w:val="Heading3"/>
      </w:pPr>
      <w:bookmarkStart w:id="141" w:name="OLE_LINK55"/>
      <w:bookmarkEnd w:id="139"/>
      <w:bookmarkEnd w:id="140"/>
      <w:r>
        <w:t>P</w:t>
      </w:r>
      <w:r>
        <w:t>2.F6B</w:t>
      </w:r>
      <w:r w:rsidR="00C81F7C">
        <w:t>_</w:t>
      </w:r>
      <w:r w:rsidR="00B25F12">
        <w:t>X</w:t>
      </w:r>
      <w:r>
        <w:t xml:space="preserve">. </w:t>
      </w:r>
    </w:p>
    <w:bookmarkEnd w:id="141"/>
    <w:p w:rsidR="00F42B61" w:rsidP="00F42B61" w14:paraId="21D184A7" w14:textId="2EB9FF1A">
      <w:pPr>
        <w:pStyle w:val="ItemText"/>
      </w:pPr>
      <w:r>
        <w:t xml:space="preserve">Please think about when </w:t>
      </w:r>
      <w:r w:rsidR="003B02D3">
        <w:t xml:space="preserve">[PROVIDER NAME] </w:t>
      </w:r>
      <w:r>
        <w:t xml:space="preserve">first began </w:t>
      </w:r>
      <w:r w:rsidRPr="00F42B61">
        <w:t>caring for</w:t>
      </w:r>
      <w:r w:rsidR="00B25F12">
        <w:t xml:space="preserve"> your child/children</w:t>
      </w:r>
      <w:r w:rsidRPr="00F42B61">
        <w:t xml:space="preserve">. What was the main reason you chose </w:t>
      </w:r>
      <w:r w:rsidR="003B02D3">
        <w:t>[PROVIDER NAME]</w:t>
      </w:r>
      <w:r w:rsidR="00C81F7C">
        <w:t xml:space="preserve"> </w:t>
      </w:r>
      <w:r w:rsidRPr="00F42B61">
        <w:t xml:space="preserve">to care for </w:t>
      </w:r>
      <w:r w:rsidR="00B25F12">
        <w:t>your child/children</w:t>
      </w:r>
      <w:r w:rsidRPr="00F42B61">
        <w:t xml:space="preserve">? </w:t>
      </w:r>
    </w:p>
    <w:p w:rsidR="00534F2D" w:rsidP="00534F2D" w14:paraId="1595F092" w14:textId="77777777">
      <w:pPr>
        <w:pStyle w:val="ItemText"/>
      </w:pPr>
      <w:r>
        <w:t>________________________</w:t>
      </w:r>
    </w:p>
    <w:p w:rsidR="00534F2D" w:rsidP="00534F2D" w14:paraId="343ABF45" w14:textId="77777777">
      <w:pPr>
        <w:pStyle w:val="ItemText"/>
        <w:rPr>
          <w:b/>
          <w:bCs/>
        </w:rPr>
      </w:pPr>
      <w:r>
        <w:rPr>
          <w:b/>
          <w:bCs/>
        </w:rPr>
        <w:t>For FI Administration:</w:t>
      </w:r>
    </w:p>
    <w:p w:rsidR="00F42B61" w:rsidRPr="003F2565" w:rsidP="00A63E5E" w14:paraId="25466C9A" w14:textId="66C1CD39">
      <w:pPr>
        <w:pStyle w:val="AnswerLvl1"/>
        <w:numPr>
          <w:ilvl w:val="0"/>
          <w:numId w:val="20"/>
        </w:numPr>
        <w:rPr>
          <w:caps/>
          <w:lang w:val="en-US"/>
        </w:rPr>
      </w:pPr>
      <w:r w:rsidRPr="003F2565">
        <w:rPr>
          <w:lang w:val="en-US"/>
        </w:rPr>
        <w:t xml:space="preserve">Self/family members/friends work or worked </w:t>
      </w:r>
      <w:r w:rsidRPr="003F2565" w:rsidR="00500D25">
        <w:rPr>
          <w:lang w:val="en-US"/>
        </w:rPr>
        <w:t>with this provider in the past</w:t>
      </w:r>
      <w:r w:rsidRPr="003F2565">
        <w:rPr>
          <w:caps/>
          <w:lang w:val="en-US"/>
        </w:rPr>
        <w:t xml:space="preserve"> </w:t>
      </w:r>
      <w:r w:rsidRPr="003F2565">
        <w:rPr>
          <w:rFonts w:cstheme="minorHAnsi"/>
          <w:snapToGrid w:val="0"/>
          <w:szCs w:val="22"/>
          <w:lang w:val="en-US"/>
        </w:rPr>
        <w:t xml:space="preserve"> </w:t>
      </w:r>
    </w:p>
    <w:p w:rsidR="00F42B61" w:rsidRPr="00EB1C21" w:rsidP="00A63E5E" w14:paraId="19C103F3" w14:textId="77777777">
      <w:pPr>
        <w:pStyle w:val="AnswerLvl1"/>
        <w:numPr>
          <w:ilvl w:val="0"/>
          <w:numId w:val="20"/>
        </w:numPr>
      </w:pPr>
      <w:r>
        <w:t>Knew provider personally</w:t>
      </w:r>
    </w:p>
    <w:p w:rsidR="00F42B61" w:rsidRPr="003F2565" w:rsidP="00A63E5E" w14:paraId="1AB8DE22" w14:textId="5BD743E9">
      <w:pPr>
        <w:pStyle w:val="AnswerLvl1"/>
        <w:numPr>
          <w:ilvl w:val="0"/>
          <w:numId w:val="20"/>
        </w:numPr>
        <w:rPr>
          <w:lang w:val="en-US"/>
        </w:rPr>
      </w:pPr>
      <w:r w:rsidRPr="003F2565">
        <w:rPr>
          <w:lang w:val="en-US"/>
        </w:rPr>
        <w:t>F</w:t>
      </w:r>
      <w:r w:rsidRPr="003F2565">
        <w:rPr>
          <w:lang w:val="en-US"/>
        </w:rPr>
        <w:t xml:space="preserve">riends/family used this provider in the past </w:t>
      </w:r>
    </w:p>
    <w:p w:rsidR="00F42B61" w:rsidRPr="003F2565" w:rsidP="00A63E5E" w14:paraId="412E7174" w14:textId="6C552094">
      <w:pPr>
        <w:pStyle w:val="AnswerLvl1"/>
        <w:numPr>
          <w:ilvl w:val="0"/>
          <w:numId w:val="20"/>
        </w:numPr>
        <w:rPr>
          <w:lang w:val="en-US"/>
        </w:rPr>
      </w:pPr>
      <w:r w:rsidRPr="003F2565">
        <w:rPr>
          <w:lang w:val="en-US"/>
        </w:rPr>
        <w:t xml:space="preserve">Provider </w:t>
      </w:r>
      <w:r w:rsidRPr="003F2565" w:rsidR="00500D25">
        <w:rPr>
          <w:lang w:val="en-US"/>
        </w:rPr>
        <w:t xml:space="preserve">had a  </w:t>
      </w:r>
      <w:r w:rsidRPr="003F2565">
        <w:rPr>
          <w:lang w:val="en-US"/>
        </w:rPr>
        <w:t>good reputation in the community</w:t>
      </w:r>
    </w:p>
    <w:p w:rsidR="00F42B61" w:rsidRPr="003F2565" w:rsidP="00A63E5E" w14:paraId="2DC34456" w14:textId="7229CDF2">
      <w:pPr>
        <w:pStyle w:val="AnswerLvl1"/>
        <w:numPr>
          <w:ilvl w:val="0"/>
          <w:numId w:val="20"/>
        </w:numPr>
        <w:rPr>
          <w:lang w:val="en-US"/>
        </w:rPr>
      </w:pPr>
      <w:r w:rsidRPr="003F2565">
        <w:rPr>
          <w:lang w:val="en-US"/>
        </w:rPr>
        <w:t>Preferred an individual rather than other options</w:t>
      </w:r>
      <w:r w:rsidRPr="003F2565">
        <w:rPr>
          <w:lang w:val="en-US"/>
        </w:rPr>
        <w:t xml:space="preserve"> in the area</w:t>
      </w:r>
    </w:p>
    <w:p w:rsidR="00F42B61" w:rsidRPr="00EB1C21" w:rsidP="00A63E5E" w14:paraId="37215EE0" w14:textId="77777777">
      <w:pPr>
        <w:pStyle w:val="AnswerLvl1"/>
        <w:numPr>
          <w:ilvl w:val="0"/>
          <w:numId w:val="20"/>
        </w:numPr>
      </w:pPr>
      <w:r w:rsidRPr="00EB1C21">
        <w:t>Saw advertisement online or elsewhere</w:t>
      </w:r>
    </w:p>
    <w:p w:rsidR="00F42B61" w:rsidRPr="00EB1C21" w:rsidP="00A63E5E" w14:paraId="164183BB" w14:textId="77777777">
      <w:pPr>
        <w:pStyle w:val="AnswerLvl1"/>
        <w:numPr>
          <w:ilvl w:val="0"/>
          <w:numId w:val="20"/>
        </w:numPr>
      </w:pPr>
      <w:r w:rsidRPr="00EB1C21">
        <w:t>Resource and referral agency</w:t>
      </w:r>
    </w:p>
    <w:p w:rsidR="009F5BB2" w:rsidRPr="00EB1C21" w:rsidP="00A63E5E" w14:paraId="2487B7C9" w14:textId="0872A264">
      <w:pPr>
        <w:pStyle w:val="AnswerLvl1"/>
        <w:numPr>
          <w:ilvl w:val="0"/>
          <w:numId w:val="20"/>
        </w:numPr>
      </w:pPr>
      <w:r w:rsidRPr="00EB1C21">
        <w:t xml:space="preserve">Provider is a </w:t>
      </w:r>
      <w:r w:rsidR="00AB2881">
        <w:t>f</w:t>
      </w:r>
      <w:r w:rsidRPr="00EB1C21">
        <w:t xml:space="preserve">amily </w:t>
      </w:r>
      <w:r w:rsidR="00AB2881">
        <w:t>m</w:t>
      </w:r>
      <w:r w:rsidRPr="00EB1C21">
        <w:t>ember</w:t>
      </w:r>
    </w:p>
    <w:p w:rsidR="009F5BB2" w:rsidRPr="00EB1C21" w:rsidP="00A63E5E" w14:paraId="18A9F1BD" w14:textId="6971B3EF">
      <w:pPr>
        <w:pStyle w:val="AnswerLvl1"/>
        <w:numPr>
          <w:ilvl w:val="0"/>
          <w:numId w:val="20"/>
        </w:numPr>
      </w:pPr>
      <w:r w:rsidRPr="00EB1C21">
        <w:t>Flexibility</w:t>
      </w:r>
    </w:p>
    <w:p w:rsidR="009F5BB2" w:rsidRPr="003F2565" w:rsidP="00A63E5E" w14:paraId="18944A59" w14:textId="1243255E">
      <w:pPr>
        <w:pStyle w:val="AnswerLvl1"/>
        <w:numPr>
          <w:ilvl w:val="0"/>
          <w:numId w:val="20"/>
        </w:numPr>
        <w:rPr>
          <w:lang w:val="en-US"/>
        </w:rPr>
      </w:pPr>
      <w:r w:rsidRPr="003F2565">
        <w:rPr>
          <w:lang w:val="en-US"/>
        </w:rPr>
        <w:t>Ability to have care in own home</w:t>
      </w:r>
    </w:p>
    <w:p w:rsidR="00596587" w:rsidRPr="00EB1C21" w:rsidP="00A63E5E" w14:paraId="7DCB5D59" w14:textId="4EAD3428">
      <w:pPr>
        <w:pStyle w:val="AnswerLvl1"/>
        <w:numPr>
          <w:ilvl w:val="0"/>
          <w:numId w:val="20"/>
        </w:numPr>
      </w:pPr>
      <w:r>
        <w:t>Other</w:t>
      </w:r>
    </w:p>
    <w:p w:rsidR="000635F5" w:rsidP="00285EE9" w14:paraId="080FEEDF" w14:textId="33EAEE2E">
      <w:pPr>
        <w:pStyle w:val="Heading3"/>
      </w:pPr>
      <w:bookmarkStart w:id="142" w:name="OLE_LINK78"/>
      <w:r>
        <w:t>P</w:t>
      </w:r>
      <w:r w:rsidR="00F42B61">
        <w:t>5</w:t>
      </w:r>
      <w:r w:rsidR="00C81F7C">
        <w:t>_</w:t>
      </w:r>
      <w:r w:rsidR="00B25F12">
        <w:t>X</w:t>
      </w:r>
      <w:r w:rsidR="00F42B61">
        <w:t>.</w:t>
      </w:r>
    </w:p>
    <w:p w:rsidR="00F42B61" w:rsidP="0008682F" w14:paraId="190BB7BE" w14:textId="5D6A7C59">
      <w:pPr>
        <w:pStyle w:val="ItemText"/>
      </w:pPr>
      <w:r>
        <w:t xml:space="preserve">When </w:t>
      </w:r>
      <w:r w:rsidR="003B02D3">
        <w:t>[</w:t>
      </w:r>
      <w:bookmarkStart w:id="143" w:name="OLE_LINK381"/>
      <w:r w:rsidR="003B02D3">
        <w:t>PROVIDER NAME</w:t>
      </w:r>
      <w:bookmarkEnd w:id="143"/>
      <w:r w:rsidR="003B02D3">
        <w:t>]</w:t>
      </w:r>
      <w:r w:rsidR="00C81F7C">
        <w:t xml:space="preserve"> </w:t>
      </w:r>
      <w:r>
        <w:t>first started caring for your</w:t>
      </w:r>
      <w:r w:rsidR="00B25F12">
        <w:t xml:space="preserve"> child/children</w:t>
      </w:r>
      <w:bookmarkStart w:id="144" w:name="OLE_LINK56"/>
      <w:r>
        <w:t xml:space="preserve">, </w:t>
      </w:r>
      <w:bookmarkEnd w:id="144"/>
      <w:r>
        <w:t>was that care at least 5 hours each week?</w:t>
      </w:r>
    </w:p>
    <w:p w:rsidR="00F42B61" w:rsidP="00A63E5E" w14:paraId="7194A52C" w14:textId="3757E28E">
      <w:pPr>
        <w:pStyle w:val="AnswerLvl1"/>
        <w:numPr>
          <w:ilvl w:val="0"/>
          <w:numId w:val="40"/>
        </w:numPr>
      </w:pPr>
      <w:bookmarkStart w:id="145" w:name="OLE_LINK344"/>
      <w:r>
        <w:t>Yes</w:t>
      </w:r>
    </w:p>
    <w:p w:rsidR="00F42B61" w:rsidP="00A63E5E" w14:paraId="6E918F2E" w14:textId="77777777">
      <w:pPr>
        <w:pStyle w:val="AnswerLvl1"/>
        <w:numPr>
          <w:ilvl w:val="0"/>
          <w:numId w:val="40"/>
        </w:numPr>
      </w:pPr>
      <w:r>
        <w:t>No</w:t>
      </w:r>
    </w:p>
    <w:p w:rsidR="00F42B61" w:rsidP="001F5671" w14:paraId="5935AAC2" w14:textId="76FAB13E">
      <w:pPr>
        <w:pStyle w:val="SkipPattern"/>
      </w:pPr>
      <w:bookmarkStart w:id="146" w:name="OLE_LINK189"/>
      <w:bookmarkEnd w:id="145"/>
      <w:r>
        <w:t>[IF</w:t>
      </w:r>
      <w:r w:rsidR="00C81F7C">
        <w:t xml:space="preserve"> </w:t>
      </w:r>
      <w:r w:rsidRPr="00C81F7C" w:rsidR="00C81F7C">
        <w:t>P2.F6B_</w:t>
      </w:r>
      <w:r w:rsidR="002B3D1F">
        <w:t>X</w:t>
      </w:r>
      <w:r w:rsidRPr="00C81F7C" w:rsidR="00C81F7C">
        <w:t xml:space="preserve">. </w:t>
      </w:r>
      <w:r w:rsidR="00C81F7C">
        <w:t xml:space="preserve">= </w:t>
      </w:r>
      <w:r w:rsidR="003F2565">
        <w:t>8</w:t>
      </w:r>
      <w:r w:rsidR="00C81F7C">
        <w:t xml:space="preserve"> (</w:t>
      </w:r>
      <w:r>
        <w:t>IS A FAMILY MEMBER</w:t>
      </w:r>
      <w:r w:rsidR="00C81F7C">
        <w:t>)</w:t>
      </w:r>
      <w:r>
        <w:t xml:space="preserve"> </w:t>
      </w:r>
      <w:r w:rsidR="005E75D9">
        <w:t>SKIP</w:t>
      </w:r>
      <w:r>
        <w:t xml:space="preserve"> TO </w:t>
      </w:r>
      <w:r w:rsidR="00E16D59">
        <w:t>P</w:t>
      </w:r>
      <w:r w:rsidR="00C81F7C">
        <w:t>11</w:t>
      </w:r>
      <w:r w:rsidR="00A5164D">
        <w:t>_</w:t>
      </w:r>
      <w:r w:rsidR="00745B79">
        <w:t>X</w:t>
      </w:r>
      <w:r>
        <w:t>]</w:t>
      </w:r>
    </w:p>
    <w:bookmarkEnd w:id="146"/>
    <w:p w:rsidR="00BA183B" w:rsidP="00285EE9" w14:paraId="41F0E62A" w14:textId="4EA1194C">
      <w:pPr>
        <w:pStyle w:val="Heading3"/>
      </w:pPr>
      <w:r>
        <w:t>P</w:t>
      </w:r>
      <w:r w:rsidR="00F42B61">
        <w:t>6</w:t>
      </w:r>
      <w:r w:rsidR="00B25F12">
        <w:t>_X</w:t>
      </w:r>
      <w:r w:rsidR="00F42B61">
        <w:t xml:space="preserve">. </w:t>
      </w:r>
    </w:p>
    <w:p w:rsidR="00F42B61" w:rsidP="00BA183B" w14:paraId="7AE4C384" w14:textId="5253E4D8">
      <w:pPr>
        <w:pStyle w:val="ItemText"/>
      </w:pPr>
      <w:r>
        <w:t xml:space="preserve">Before </w:t>
      </w:r>
      <w:r w:rsidR="003B02D3">
        <w:t>[</w:t>
      </w:r>
      <w:bookmarkStart w:id="147" w:name="OLE_LINK138"/>
      <w:r w:rsidR="003B02D3">
        <w:t>PROVIDER NAME</w:t>
      </w:r>
      <w:bookmarkEnd w:id="147"/>
      <w:r w:rsidR="003B02D3">
        <w:t>]</w:t>
      </w:r>
      <w:r w:rsidR="00C81F7C">
        <w:t xml:space="preserve"> </w:t>
      </w:r>
      <w:r>
        <w:t xml:space="preserve">cared for your </w:t>
      </w:r>
      <w:r w:rsidR="00B25F12">
        <w:t>child/children</w:t>
      </w:r>
      <w:r>
        <w:t>, had you ever met him or her?</w:t>
      </w:r>
    </w:p>
    <w:p w:rsidR="00F42B61" w:rsidRPr="00630877" w:rsidP="00A63E5E" w14:paraId="352DA680" w14:textId="5CA4A9E2">
      <w:pPr>
        <w:pStyle w:val="AnswerLvl1"/>
        <w:numPr>
          <w:ilvl w:val="0"/>
          <w:numId w:val="74"/>
        </w:numPr>
      </w:pPr>
      <w:r w:rsidRPr="00630877">
        <w:t>Yes</w:t>
      </w:r>
      <w:r w:rsidRPr="00630877">
        <w:t xml:space="preserve"> </w:t>
      </w:r>
      <w:r w:rsidRPr="00630877">
        <w:rPr>
          <w:rFonts w:ascii="Wingdings" w:hAnsi="Wingdings"/>
        </w:rPr>
        <w:sym w:font="Wingdings" w:char="F0E0"/>
      </w:r>
      <w:r w:rsidRPr="00630877">
        <w:t xml:space="preserve"> </w:t>
      </w:r>
      <w:r w:rsidRPr="00630877" w:rsidR="00B92FF4">
        <w:t>ASK P7A_X</w:t>
      </w:r>
    </w:p>
    <w:p w:rsidR="00F42B61" w:rsidRPr="001826D4" w:rsidP="00A63E5E" w14:paraId="3359469B" w14:textId="0A6E91E3">
      <w:pPr>
        <w:pStyle w:val="AnswerLvl1"/>
        <w:numPr>
          <w:ilvl w:val="0"/>
          <w:numId w:val="74"/>
        </w:numPr>
        <w:rPr>
          <w:lang w:val="en-US"/>
        </w:rPr>
      </w:pPr>
      <w:r w:rsidRPr="001826D4">
        <w:rPr>
          <w:lang w:val="en-US"/>
        </w:rPr>
        <w:t>No</w:t>
      </w:r>
      <w:r w:rsidRPr="001826D4" w:rsidR="00B92FF4">
        <w:rPr>
          <w:lang w:val="en-US"/>
        </w:rPr>
        <w:t xml:space="preserve"> </w:t>
      </w:r>
      <w:r w:rsidR="009479A8">
        <w:rPr>
          <w:rFonts w:ascii="Wingdings" w:hAnsi="Wingdings"/>
          <w:kern w:val="0"/>
          <w14:ligatures w14:val="none"/>
        </w:rPr>
        <w:sym w:font="Wingdings" w:char="F0E0"/>
      </w:r>
      <w:r w:rsidRPr="001826D4" w:rsidR="005E75D9">
        <w:rPr>
          <w:lang w:val="en-US"/>
        </w:rPr>
        <w:t>SKIP</w:t>
      </w:r>
      <w:r w:rsidRPr="001826D4" w:rsidR="00B92FF4">
        <w:rPr>
          <w:lang w:val="en-US"/>
        </w:rPr>
        <w:t xml:space="preserve"> TO </w:t>
      </w:r>
      <w:r w:rsidRPr="001826D4" w:rsidR="0001078D">
        <w:rPr>
          <w:lang w:val="en-US"/>
        </w:rPr>
        <w:t>P</w:t>
      </w:r>
      <w:r w:rsidR="0001078D">
        <w:rPr>
          <w:lang w:val="en-US"/>
        </w:rPr>
        <w:t>26</w:t>
      </w:r>
      <w:r w:rsidRPr="001826D4" w:rsidR="00A5164D">
        <w:rPr>
          <w:lang w:val="en-US"/>
        </w:rPr>
        <w:t>_</w:t>
      </w:r>
      <w:r w:rsidR="00743FF3">
        <w:rPr>
          <w:lang w:val="en-US"/>
        </w:rPr>
        <w:t>X</w:t>
      </w:r>
    </w:p>
    <w:p w:rsidR="00B92FF4" w:rsidP="00B92FF4" w14:paraId="67B9B85D" w14:textId="602A82D1">
      <w:pPr>
        <w:pStyle w:val="Heading3"/>
      </w:pPr>
      <w:r>
        <w:t>P7a_</w:t>
      </w:r>
      <w:r w:rsidR="00B25F12">
        <w:t>X</w:t>
      </w:r>
      <w:r>
        <w:t xml:space="preserve">. </w:t>
      </w:r>
    </w:p>
    <w:p w:rsidR="00B92FF4" w:rsidP="00B92FF4" w14:paraId="5AE2BB40" w14:textId="2EF5DAA4">
      <w:pPr>
        <w:pStyle w:val="ItemText"/>
      </w:pPr>
      <w:r>
        <w:t>Where had you met [</w:t>
      </w:r>
      <w:r w:rsidR="0001078D">
        <w:rPr>
          <w14:ligatures w14:val="none"/>
        </w:rPr>
        <w:t>PROVIDER NAME</w:t>
      </w:r>
      <w:r>
        <w:t>]?</w:t>
      </w:r>
    </w:p>
    <w:p w:rsidR="00B92FF4" w:rsidRPr="003F2565" w:rsidP="00A63E5E" w14:paraId="47365C91" w14:textId="77777777">
      <w:pPr>
        <w:pStyle w:val="AnswerLvl1"/>
        <w:numPr>
          <w:ilvl w:val="0"/>
          <w:numId w:val="5"/>
        </w:numPr>
        <w:rPr>
          <w:lang w:val="en-US"/>
        </w:rPr>
      </w:pPr>
      <w:r w:rsidRPr="003F2565">
        <w:rPr>
          <w:lang w:val="en-US"/>
        </w:rPr>
        <w:t>I know this provider from using them for care for another child</w:t>
      </w:r>
    </w:p>
    <w:p w:rsidR="00B92FF4" w:rsidRPr="003F2565" w:rsidP="00A63E5E" w14:paraId="0B8A0A1C" w14:textId="28D193E1">
      <w:pPr>
        <w:pStyle w:val="AnswerLvl1"/>
        <w:numPr>
          <w:ilvl w:val="0"/>
          <w:numId w:val="5"/>
        </w:numPr>
        <w:rPr>
          <w:lang w:val="en-US"/>
        </w:rPr>
      </w:pPr>
      <w:r w:rsidRPr="003F2565">
        <w:rPr>
          <w:lang w:val="en-US"/>
        </w:rPr>
        <w:t>This provider previously was my child</w:t>
      </w:r>
      <w:r w:rsidRPr="003F2565" w:rsidR="009B301C">
        <w:rPr>
          <w:lang w:val="en-US"/>
        </w:rPr>
        <w:t>'</w:t>
      </w:r>
      <w:r w:rsidRPr="003F2565">
        <w:rPr>
          <w:lang w:val="en-US"/>
        </w:rPr>
        <w:t xml:space="preserve">s teacher, </w:t>
      </w:r>
      <w:r w:rsidR="007F2BD6">
        <w:rPr>
          <w:lang w:val="en-US"/>
        </w:rPr>
        <w:t>a</w:t>
      </w:r>
      <w:r w:rsidRPr="003F2565">
        <w:rPr>
          <w:lang w:val="en-US"/>
        </w:rPr>
        <w:t>ssistant teacher, or aide at a center or school</w:t>
      </w:r>
    </w:p>
    <w:p w:rsidR="00B92FF4" w:rsidRPr="003F2565" w:rsidP="00A63E5E" w14:paraId="49B28912" w14:textId="41159DE8">
      <w:pPr>
        <w:pStyle w:val="AnswerLvl1"/>
        <w:numPr>
          <w:ilvl w:val="0"/>
          <w:numId w:val="5"/>
        </w:numPr>
        <w:rPr>
          <w:lang w:val="en-US"/>
        </w:rPr>
      </w:pPr>
      <w:r w:rsidRPr="003F2565">
        <w:rPr>
          <w:lang w:val="en-US"/>
        </w:rPr>
        <w:t>This person is a neighbor, friend, or acquaintance</w:t>
      </w:r>
    </w:p>
    <w:p w:rsidR="00B92FF4" w:rsidRPr="003F2565" w:rsidP="00A63E5E" w14:paraId="61415A85" w14:textId="4166C486">
      <w:pPr>
        <w:pStyle w:val="AnswerLvl1"/>
        <w:numPr>
          <w:ilvl w:val="0"/>
          <w:numId w:val="5"/>
        </w:numPr>
        <w:rPr>
          <w:lang w:val="en-US"/>
        </w:rPr>
      </w:pPr>
      <w:r w:rsidRPr="003F2565">
        <w:rPr>
          <w:lang w:val="en-US"/>
        </w:rPr>
        <w:t>This person took care of a friend or acquaintance</w:t>
      </w:r>
      <w:r w:rsidRPr="003F2565" w:rsidR="00346C6D">
        <w:rPr>
          <w:lang w:val="en-US"/>
        </w:rPr>
        <w:t>’</w:t>
      </w:r>
      <w:r w:rsidRPr="003F2565">
        <w:rPr>
          <w:lang w:val="en-US"/>
        </w:rPr>
        <w:t>s child</w:t>
      </w:r>
    </w:p>
    <w:p w:rsidR="00B92FF4" w:rsidRPr="003F2565" w:rsidP="00A63E5E" w14:paraId="151F85B3" w14:textId="242C351C">
      <w:pPr>
        <w:pStyle w:val="AnswerLvl1"/>
        <w:numPr>
          <w:ilvl w:val="0"/>
          <w:numId w:val="5"/>
        </w:numPr>
        <w:rPr>
          <w:lang w:val="en-US"/>
        </w:rPr>
      </w:pPr>
      <w:r w:rsidRPr="003F2565">
        <w:rPr>
          <w:lang w:val="en-US"/>
        </w:rPr>
        <w:t xml:space="preserve">This person is related to a family member </w:t>
      </w:r>
    </w:p>
    <w:p w:rsidR="00BA183B" w:rsidP="00285EE9" w14:paraId="03DA07B9" w14:textId="569603B9">
      <w:pPr>
        <w:pStyle w:val="Heading3"/>
      </w:pPr>
      <w:r>
        <w:t>P26</w:t>
      </w:r>
      <w:r w:rsidR="00B25F12">
        <w:t>_X</w:t>
      </w:r>
      <w:r w:rsidR="00F42B61">
        <w:t xml:space="preserve">. </w:t>
      </w:r>
    </w:p>
    <w:p w:rsidR="00F42B61" w:rsidP="00BA183B" w14:paraId="02F67471" w14:textId="324CC87D">
      <w:pPr>
        <w:pStyle w:val="ItemText"/>
      </w:pPr>
      <w:r>
        <w:t>Which of the following sources of information did you use to find your</w:t>
      </w:r>
      <w:r w:rsidR="00C81F7C">
        <w:t xml:space="preserve"> provider</w:t>
      </w:r>
      <w:r>
        <w:t xml:space="preserve"> [</w:t>
      </w:r>
      <w:r w:rsidR="00FB7D42">
        <w:t xml:space="preserve">PROVIDER </w:t>
      </w:r>
      <w:r w:rsidR="001826D4">
        <w:t>NAME</w:t>
      </w:r>
      <w:r w:rsidR="001826D4">
        <w:t>]</w:t>
      </w:r>
      <w:r w:rsidR="00C81F7C">
        <w:t>?</w:t>
      </w:r>
    </w:p>
    <w:p w:rsidR="00CF73E4" w:rsidRPr="003F2565" w:rsidP="00A63E5E" w14:paraId="7EBDF4FF" w14:textId="56360F05">
      <w:pPr>
        <w:pStyle w:val="AnswerLvl1"/>
        <w:numPr>
          <w:ilvl w:val="0"/>
          <w:numId w:val="75"/>
        </w:numPr>
        <w:rPr>
          <w:lang w:val="en-US"/>
        </w:rPr>
      </w:pPr>
      <w:r w:rsidRPr="003F2565">
        <w:rPr>
          <w:lang w:val="en-US"/>
        </w:rPr>
        <w:t>Asked friends and family with children</w:t>
      </w:r>
    </w:p>
    <w:p w:rsidR="00CF73E4" w:rsidRPr="00EB1C21" w:rsidP="00A63E5E" w14:paraId="586CD5D1" w14:textId="4C1E9E60">
      <w:pPr>
        <w:pStyle w:val="AnswerLvl1"/>
        <w:numPr>
          <w:ilvl w:val="0"/>
          <w:numId w:val="75"/>
        </w:numPr>
      </w:pPr>
      <w:r w:rsidRPr="00EB1C21">
        <w:t>Asked providers I knew already</w:t>
      </w:r>
    </w:p>
    <w:p w:rsidR="00CF73E4" w:rsidRPr="003F2565" w:rsidP="00A63E5E" w14:paraId="6253A471" w14:textId="593BCC7A">
      <w:pPr>
        <w:pStyle w:val="AnswerLvl1"/>
        <w:numPr>
          <w:ilvl w:val="0"/>
          <w:numId w:val="75"/>
        </w:numPr>
        <w:rPr>
          <w:lang w:val="en-US"/>
        </w:rPr>
      </w:pPr>
      <w:r w:rsidRPr="003F2565">
        <w:rPr>
          <w:lang w:val="en-US"/>
        </w:rPr>
        <w:t>Asked a healthcare provider, clergy member, or other professional</w:t>
      </w:r>
    </w:p>
    <w:p w:rsidR="00CF73E4" w:rsidRPr="003F2565" w:rsidP="00A63E5E" w14:paraId="3DD86402" w14:textId="30AEB234">
      <w:pPr>
        <w:pStyle w:val="AnswerLvl1"/>
        <w:numPr>
          <w:ilvl w:val="0"/>
          <w:numId w:val="75"/>
        </w:numPr>
        <w:rPr>
          <w:lang w:val="en-US"/>
        </w:rPr>
      </w:pPr>
      <w:r w:rsidRPr="003F2565">
        <w:rPr>
          <w:lang w:val="en-US"/>
        </w:rPr>
        <w:t>Used social media to learn about providers from people I don</w:t>
      </w:r>
      <w:r w:rsidRPr="003F2565" w:rsidR="009B301C">
        <w:rPr>
          <w:lang w:val="en-US"/>
        </w:rPr>
        <w:t>'</w:t>
      </w:r>
      <w:r w:rsidRPr="003F2565">
        <w:rPr>
          <w:lang w:val="en-US"/>
        </w:rPr>
        <w:t>t know well</w:t>
      </w:r>
    </w:p>
    <w:p w:rsidR="00CF73E4" w:rsidRPr="003F2565" w:rsidP="00A63E5E" w14:paraId="31817C37" w14:textId="48C6CED7">
      <w:pPr>
        <w:pStyle w:val="AnswerLvl1"/>
        <w:numPr>
          <w:ilvl w:val="0"/>
          <w:numId w:val="75"/>
        </w:numPr>
        <w:rPr>
          <w:lang w:val="en-US"/>
        </w:rPr>
      </w:pPr>
      <w:r w:rsidRPr="003F2565">
        <w:rPr>
          <w:lang w:val="en-US"/>
        </w:rPr>
        <w:t>Consulted a resource and referral agency or local community organization that helps parents find child care</w:t>
      </w:r>
    </w:p>
    <w:p w:rsidR="00CF73E4" w:rsidRPr="003F2565" w:rsidP="00A63E5E" w14:paraId="4F871B80" w14:textId="1824ADE7">
      <w:pPr>
        <w:pStyle w:val="AnswerLvl1"/>
        <w:numPr>
          <w:ilvl w:val="0"/>
          <w:numId w:val="75"/>
        </w:numPr>
        <w:rPr>
          <w:lang w:val="en-US"/>
        </w:rPr>
      </w:pPr>
      <w:r w:rsidRPr="003F2565">
        <w:rPr>
          <w:lang w:val="en-US"/>
        </w:rPr>
        <w:t>Posted an ad or responded to an ad</w:t>
      </w:r>
    </w:p>
    <w:p w:rsidR="00CF73E4" w:rsidRPr="003F2565" w:rsidP="00A63E5E" w14:paraId="0D36EF52" w14:textId="74F83F87">
      <w:pPr>
        <w:pStyle w:val="AnswerLvl1"/>
        <w:numPr>
          <w:ilvl w:val="0"/>
          <w:numId w:val="75"/>
        </w:numPr>
        <w:rPr>
          <w:lang w:val="en-US"/>
        </w:rPr>
      </w:pPr>
      <w:r w:rsidRPr="003F2565">
        <w:rPr>
          <w:lang w:val="en-US"/>
        </w:rPr>
        <w:t xml:space="preserve">Looked in online or paper directories for child care providers </w:t>
      </w:r>
    </w:p>
    <w:p w:rsidR="00CF73E4" w:rsidRPr="003F2565" w:rsidP="00A63E5E" w14:paraId="0F87CCE5" w14:textId="7AFA53D2">
      <w:pPr>
        <w:pStyle w:val="AnswerLvl1"/>
        <w:numPr>
          <w:ilvl w:val="0"/>
          <w:numId w:val="75"/>
        </w:numPr>
        <w:rPr>
          <w:lang w:val="en-US"/>
        </w:rPr>
      </w:pPr>
      <w:r w:rsidRPr="003F2565">
        <w:rPr>
          <w:lang w:val="en-US"/>
        </w:rPr>
        <w:t>Got help from a welfare or social services caseworker</w:t>
      </w:r>
    </w:p>
    <w:p w:rsidR="00CF73E4" w:rsidRPr="00EB1C21" w:rsidP="00A63E5E" w14:paraId="67CC3831" w14:textId="54879F38">
      <w:pPr>
        <w:pStyle w:val="AnswerLvl1"/>
        <w:numPr>
          <w:ilvl w:val="0"/>
          <w:numId w:val="75"/>
        </w:numPr>
      </w:pPr>
      <w:r w:rsidRPr="00EB1C21">
        <w:t>Other</w:t>
      </w:r>
    </w:p>
    <w:p w:rsidR="00F42B61" w:rsidP="00285EE9" w14:paraId="63C34CC9" w14:textId="6DFCB351">
      <w:pPr>
        <w:pStyle w:val="Heading3"/>
      </w:pPr>
      <w:r>
        <w:t>P</w:t>
      </w:r>
      <w:r>
        <w:t>7</w:t>
      </w:r>
      <w:r>
        <w:t>b</w:t>
      </w:r>
      <w:r w:rsidR="00C81F7C">
        <w:t>_</w:t>
      </w:r>
      <w:r w:rsidR="00B25F12">
        <w:t>X</w:t>
      </w:r>
      <w:r>
        <w:t xml:space="preserve">. </w:t>
      </w:r>
    </w:p>
    <w:p w:rsidR="00F42B61" w:rsidP="00F42B61" w14:paraId="041ADE13" w14:textId="4380B098">
      <w:pPr>
        <w:pStyle w:val="ItemText"/>
      </w:pPr>
      <w:r>
        <w:t xml:space="preserve">Before </w:t>
      </w:r>
      <w:bookmarkStart w:id="148" w:name="OLE_LINK139"/>
      <w:r w:rsidR="003B02D3">
        <w:t>[PROVIDER NAME]</w:t>
      </w:r>
      <w:r w:rsidR="00C81F7C">
        <w:t xml:space="preserve"> </w:t>
      </w:r>
      <w:bookmarkEnd w:id="148"/>
      <w:r>
        <w:t>began caring for your child</w:t>
      </w:r>
      <w:r w:rsidR="00B25F12">
        <w:t>/children</w:t>
      </w:r>
      <w:r>
        <w:t>, did you know anyone else who knew him or her?</w:t>
      </w:r>
    </w:p>
    <w:p w:rsidR="00F42B61" w:rsidP="00A63E5E" w14:paraId="15C6269E" w14:textId="44D3E1C3">
      <w:pPr>
        <w:pStyle w:val="AnswerLvl1"/>
        <w:numPr>
          <w:ilvl w:val="0"/>
          <w:numId w:val="6"/>
        </w:numPr>
      </w:pPr>
      <w:r>
        <w:t>Yes</w:t>
      </w:r>
    </w:p>
    <w:p w:rsidR="00F42B61" w:rsidP="00A63E5E" w14:paraId="6DC43936" w14:textId="77777777">
      <w:pPr>
        <w:pStyle w:val="AnswerLvl1"/>
        <w:numPr>
          <w:ilvl w:val="0"/>
          <w:numId w:val="6"/>
        </w:numPr>
      </w:pPr>
      <w:r>
        <w:t>No</w:t>
      </w:r>
    </w:p>
    <w:bookmarkEnd w:id="142"/>
    <w:p w:rsidR="00F42B61" w:rsidP="00285EE9" w14:paraId="1407C785" w14:textId="12781068">
      <w:pPr>
        <w:pStyle w:val="Heading3"/>
      </w:pPr>
      <w:r>
        <w:t>P</w:t>
      </w:r>
      <w:r>
        <w:t>11</w:t>
      </w:r>
      <w:r w:rsidR="00C81F7C">
        <w:t>_</w:t>
      </w:r>
      <w:r w:rsidR="00B25F12">
        <w:t>X</w:t>
      </w:r>
      <w:r>
        <w:t xml:space="preserve">. </w:t>
      </w:r>
    </w:p>
    <w:p w:rsidR="00F42B61" w:rsidRPr="00F42B61" w:rsidP="00F42B61" w14:paraId="0B0ECC7F" w14:textId="5419B177">
      <w:pPr>
        <w:pStyle w:val="ItemText"/>
      </w:pPr>
      <w:r w:rsidRPr="00F42B61">
        <w:t>As far as you know, at</w:t>
      </w:r>
      <w:r w:rsidRPr="00F42B61">
        <w:t xml:space="preserve"> the time that this person began looking after your child</w:t>
      </w:r>
      <w:r w:rsidR="00B25F12">
        <w:t>/children</w:t>
      </w:r>
      <w:r w:rsidRPr="00F42B61">
        <w:t xml:space="preserve">, was </w:t>
      </w:r>
      <w:r w:rsidR="007F747C">
        <w:rPr>
          <w14:ligatures w14:val="none"/>
        </w:rPr>
        <w:t xml:space="preserve">[PROVIDER NAME] </w:t>
      </w:r>
      <w:r w:rsidRPr="00F42B61">
        <w:t>caring (paid or unpaid) for other children not his or her own?</w:t>
      </w:r>
    </w:p>
    <w:p w:rsidR="00F42B61" w:rsidRPr="00F42B61" w:rsidP="00A63E5E" w14:paraId="51C7EB78" w14:textId="2573B58B">
      <w:pPr>
        <w:pStyle w:val="AnswerLvl1"/>
        <w:numPr>
          <w:ilvl w:val="0"/>
          <w:numId w:val="17"/>
        </w:numPr>
      </w:pPr>
      <w:r>
        <w:t>Yes</w:t>
      </w:r>
      <w:r w:rsidRPr="00F42B61">
        <w:t xml:space="preserve"> </w:t>
      </w:r>
    </w:p>
    <w:p w:rsidR="00F42B61" w:rsidRPr="004036C1" w:rsidP="00A63E5E" w14:paraId="7DA1316F" w14:textId="0F0F78DF">
      <w:pPr>
        <w:pStyle w:val="AnswerLvl1"/>
        <w:numPr>
          <w:ilvl w:val="0"/>
          <w:numId w:val="17"/>
        </w:numPr>
        <w:rPr>
          <w:caps/>
          <w:lang w:val="en-US"/>
        </w:rPr>
      </w:pPr>
      <w:r w:rsidRPr="003F2565">
        <w:rPr>
          <w:caps/>
          <w:lang w:val="en-US"/>
        </w:rPr>
        <w:t xml:space="preserve">No </w:t>
      </w:r>
      <w:r w:rsidR="009479A8">
        <w:rPr>
          <w:rFonts w:ascii="Wingdings" w:hAnsi="Wingdings"/>
          <w:kern w:val="0"/>
          <w14:ligatures w14:val="none"/>
        </w:rPr>
        <w:sym w:font="Wingdings" w:char="F0E0"/>
      </w:r>
      <w:r w:rsidRPr="004036C1" w:rsidR="005E75D9">
        <w:rPr>
          <w:rFonts w:cstheme="minorHAnsi"/>
          <w:snapToGrid w:val="0"/>
          <w:lang w:val="en-US"/>
        </w:rPr>
        <w:t>SKIP</w:t>
      </w:r>
      <w:r w:rsidRPr="004036C1">
        <w:rPr>
          <w:rFonts w:cstheme="minorHAnsi"/>
          <w:snapToGrid w:val="0"/>
          <w:lang w:val="en-US"/>
        </w:rPr>
        <w:t xml:space="preserve"> TO </w:t>
      </w:r>
      <w:r w:rsidRPr="004036C1" w:rsidR="00BA183B">
        <w:rPr>
          <w:lang w:val="en-US"/>
        </w:rPr>
        <w:t>P</w:t>
      </w:r>
      <w:r w:rsidRPr="004036C1">
        <w:rPr>
          <w:lang w:val="en-US"/>
        </w:rPr>
        <w:t>18</w:t>
      </w:r>
      <w:r w:rsidR="009A32C1">
        <w:rPr>
          <w:lang w:val="en-US"/>
        </w:rPr>
        <w:t>a_</w:t>
      </w:r>
      <w:r w:rsidR="00FB69D1">
        <w:rPr>
          <w:lang w:val="en-US"/>
        </w:rPr>
        <w:t>X</w:t>
      </w:r>
      <w:r w:rsidRPr="004036C1">
        <w:rPr>
          <w:lang w:val="en-US"/>
        </w:rPr>
        <w:t>.</w:t>
      </w:r>
      <w:r w:rsidRPr="004036C1" w:rsidR="00C81F7C">
        <w:rPr>
          <w:lang w:val="en-US"/>
        </w:rPr>
        <w:t>Q10</w:t>
      </w:r>
    </w:p>
    <w:p w:rsidR="00BA183B" w:rsidP="00285EE9" w14:paraId="7A1BCAC2" w14:textId="4CC30D12">
      <w:pPr>
        <w:pStyle w:val="Heading3"/>
      </w:pPr>
      <w:bookmarkStart w:id="149" w:name="OLE_LINK17"/>
      <w:r>
        <w:t>P</w:t>
      </w:r>
      <w:r w:rsidR="00F42B61">
        <w:t>12</w:t>
      </w:r>
      <w:r w:rsidR="00E16D59">
        <w:t>a</w:t>
      </w:r>
      <w:r w:rsidR="00B25F12">
        <w:t>_X</w:t>
      </w:r>
      <w:r w:rsidR="00F42B61">
        <w:t xml:space="preserve">. </w:t>
      </w:r>
    </w:p>
    <w:p w:rsidR="00F42B61" w:rsidP="00BA183B" w14:paraId="0BED1F8E" w14:textId="247576C7">
      <w:pPr>
        <w:pStyle w:val="ItemText"/>
      </w:pPr>
      <w:r>
        <w:t xml:space="preserve">Was </w:t>
      </w:r>
      <w:r w:rsidR="007F747C">
        <w:rPr>
          <w14:ligatures w14:val="none"/>
        </w:rPr>
        <w:t xml:space="preserve">[PROVIDER </w:t>
      </w:r>
      <w:r w:rsidR="001826D4">
        <w:rPr>
          <w14:ligatures w14:val="none"/>
        </w:rPr>
        <w:t xml:space="preserve">NAME] </w:t>
      </w:r>
      <w:r w:rsidR="001826D4">
        <w:t>caring</w:t>
      </w:r>
      <w:r>
        <w:t xml:space="preserve"> for other people</w:t>
      </w:r>
      <w:r w:rsidR="009B301C">
        <w:t>'</w:t>
      </w:r>
      <w:r>
        <w:t>s children in (his/her) own home?</w:t>
      </w:r>
    </w:p>
    <w:p w:rsidR="00F42B61" w:rsidP="00A63E5E" w14:paraId="22E03167" w14:textId="5096821C">
      <w:pPr>
        <w:pStyle w:val="AnswerLvl1"/>
        <w:numPr>
          <w:ilvl w:val="0"/>
          <w:numId w:val="7"/>
        </w:numPr>
      </w:pPr>
      <w:bookmarkStart w:id="150" w:name="OLE_LINK95"/>
      <w:bookmarkStart w:id="151" w:name="OLE_LINK352"/>
      <w:r>
        <w:t>Yes</w:t>
      </w:r>
    </w:p>
    <w:p w:rsidR="00F42B61" w:rsidP="00A63E5E" w14:paraId="0DD3F358" w14:textId="77777777">
      <w:pPr>
        <w:pStyle w:val="AnswerLvl1"/>
        <w:numPr>
          <w:ilvl w:val="0"/>
          <w:numId w:val="7"/>
        </w:numPr>
      </w:pPr>
      <w:r>
        <w:t>No</w:t>
      </w:r>
    </w:p>
    <w:bookmarkEnd w:id="150"/>
    <w:p w:rsidR="00E16D59" w:rsidP="00E16D59" w14:paraId="23572F14" w14:textId="573F754A">
      <w:pPr>
        <w:pStyle w:val="Heading3"/>
      </w:pPr>
      <w:r>
        <w:t>P12b</w:t>
      </w:r>
      <w:r w:rsidR="00B25F12">
        <w:t>_X</w:t>
      </w:r>
      <w:r>
        <w:t xml:space="preserve">. </w:t>
      </w:r>
    </w:p>
    <w:p w:rsidR="00E16D59" w:rsidP="00E16D59" w14:paraId="62B5D8EC" w14:textId="2B2CA3CB">
      <w:pPr>
        <w:pStyle w:val="ItemText"/>
      </w:pPr>
      <w:r>
        <w:t xml:space="preserve">Was </w:t>
      </w:r>
      <w:r w:rsidR="007F747C">
        <w:rPr>
          <w14:ligatures w14:val="none"/>
        </w:rPr>
        <w:t xml:space="preserve">[PROVIDER </w:t>
      </w:r>
      <w:r w:rsidR="001826D4">
        <w:rPr>
          <w14:ligatures w14:val="none"/>
        </w:rPr>
        <w:t xml:space="preserve">NAME] </w:t>
      </w:r>
      <w:r w:rsidR="001826D4">
        <w:t>caring</w:t>
      </w:r>
      <w:r>
        <w:t xml:space="preserve"> for other people</w:t>
      </w:r>
      <w:r w:rsidR="009B301C">
        <w:t>'</w:t>
      </w:r>
      <w:r>
        <w:t>s children in someone else</w:t>
      </w:r>
      <w:r w:rsidR="009B301C">
        <w:t>'</w:t>
      </w:r>
      <w:r>
        <w:t>s home?</w:t>
      </w:r>
    </w:p>
    <w:p w:rsidR="00E16D59" w:rsidP="00A63E5E" w14:paraId="754FBA96" w14:textId="77777777">
      <w:pPr>
        <w:pStyle w:val="AnswerLvl1"/>
        <w:numPr>
          <w:ilvl w:val="0"/>
          <w:numId w:val="42"/>
        </w:numPr>
      </w:pPr>
      <w:r>
        <w:t>Yes</w:t>
      </w:r>
    </w:p>
    <w:p w:rsidR="00E16D59" w:rsidP="00A63E5E" w14:paraId="0EB5F911" w14:textId="77777777">
      <w:pPr>
        <w:pStyle w:val="AnswerLvl1"/>
        <w:numPr>
          <w:ilvl w:val="0"/>
          <w:numId w:val="7"/>
        </w:numPr>
      </w:pPr>
      <w:r>
        <w:t>No</w:t>
      </w:r>
    </w:p>
    <w:bookmarkEnd w:id="149"/>
    <w:bookmarkEnd w:id="151"/>
    <w:p w:rsidR="00BA183B" w:rsidP="00285EE9" w14:paraId="53429B32" w14:textId="4910D6CA">
      <w:pPr>
        <w:pStyle w:val="Heading3"/>
      </w:pPr>
      <w:r>
        <w:t>P</w:t>
      </w:r>
      <w:r w:rsidR="00F42B61">
        <w:t>13</w:t>
      </w:r>
      <w:r w:rsidR="00B25F12">
        <w:t>_X</w:t>
      </w:r>
      <w:r w:rsidR="00F42B61">
        <w:t xml:space="preserve">. </w:t>
      </w:r>
    </w:p>
    <w:p w:rsidR="00F42B61" w:rsidP="00BA183B" w14:paraId="6ED9FFA5" w14:textId="14664007">
      <w:pPr>
        <w:pStyle w:val="ItemText"/>
      </w:pPr>
      <w:r>
        <w:t xml:space="preserve">Was </w:t>
      </w:r>
      <w:r w:rsidR="007F747C">
        <w:rPr>
          <w14:ligatures w14:val="none"/>
        </w:rPr>
        <w:t xml:space="preserve">[PROVIDER NAME] </w:t>
      </w:r>
      <w:r>
        <w:t>caring for any children she was not related to?</w:t>
      </w:r>
    </w:p>
    <w:p w:rsidR="00C81F7C" w:rsidP="00A63E5E" w14:paraId="3360B60B" w14:textId="77777777">
      <w:pPr>
        <w:pStyle w:val="AnswerLvl1"/>
        <w:numPr>
          <w:ilvl w:val="0"/>
          <w:numId w:val="46"/>
        </w:numPr>
      </w:pPr>
      <w:r>
        <w:t>Yes</w:t>
      </w:r>
    </w:p>
    <w:p w:rsidR="00C81F7C" w:rsidP="00A63E5E" w14:paraId="2034A209" w14:textId="77777777">
      <w:pPr>
        <w:pStyle w:val="AnswerLvl1"/>
        <w:numPr>
          <w:ilvl w:val="0"/>
          <w:numId w:val="7"/>
        </w:numPr>
      </w:pPr>
      <w:r>
        <w:t>No</w:t>
      </w:r>
    </w:p>
    <w:p w:rsidR="00F42B61" w:rsidP="00285EE9" w14:paraId="06443910" w14:textId="48BEDA49">
      <w:pPr>
        <w:pStyle w:val="Heading3"/>
        <w:rPr>
          <w:rFonts w:eastAsia="MS Mincho"/>
          <w:noProof/>
        </w:rPr>
      </w:pPr>
      <w:bookmarkStart w:id="152" w:name="OLE_LINK70"/>
      <w:bookmarkStart w:id="153" w:name="OLE_LINK76"/>
      <w:bookmarkStart w:id="154" w:name="OLE_LINK69"/>
      <w:r>
        <w:rPr>
          <w:noProof/>
        </w:rPr>
        <w:t>P</w:t>
      </w:r>
      <w:r>
        <w:rPr>
          <w:noProof/>
        </w:rPr>
        <w:t>18</w:t>
      </w:r>
      <w:r w:rsidR="00A04724">
        <w:rPr>
          <w:noProof/>
        </w:rPr>
        <w:t>a</w:t>
      </w:r>
      <w:r w:rsidR="00B25F12">
        <w:rPr>
          <w:noProof/>
        </w:rPr>
        <w:t>_X</w:t>
      </w:r>
      <w:r>
        <w:rPr>
          <w:noProof/>
        </w:rPr>
        <w:t xml:space="preserve">.Q10. </w:t>
      </w:r>
    </w:p>
    <w:p w:rsidR="00F42B61" w:rsidP="00E16D59" w14:paraId="024DD4E3" w14:textId="3DC0B2B6">
      <w:pPr>
        <w:pStyle w:val="ItemText"/>
        <w:rPr>
          <w:noProof/>
        </w:rPr>
      </w:pPr>
      <w:r>
        <w:rPr>
          <w:noProof/>
        </w:rPr>
        <w:t>(Currently/At the time that s/he stopped caring for your child</w:t>
      </w:r>
      <w:r w:rsidR="00B25F12">
        <w:rPr>
          <w:noProof/>
        </w:rPr>
        <w:t>/children</w:t>
      </w:r>
      <w:r>
        <w:rPr>
          <w:noProof/>
        </w:rPr>
        <w:t xml:space="preserve"> regularly), how satisfied (are/were) you with the </w:t>
      </w:r>
      <w:r w:rsidRPr="00C81F7C">
        <w:rPr>
          <w:b/>
          <w:bCs/>
          <w:i/>
          <w:iCs/>
          <w:noProof/>
        </w:rPr>
        <w:t>quality</w:t>
      </w:r>
      <w:r>
        <w:rPr>
          <w:noProof/>
        </w:rPr>
        <w:t xml:space="preserve"> of child care and early education you receive/received from [</w:t>
      </w:r>
      <w:r w:rsidR="0056140F">
        <w:t>PROVIDER NAME</w:t>
      </w:r>
      <w:r>
        <w:rPr>
          <w:noProof/>
        </w:rPr>
        <w:t xml:space="preserve">]? </w:t>
      </w:r>
    </w:p>
    <w:p w:rsidR="00F42B61" w:rsidP="00A63E5E" w14:paraId="7EECB32C" w14:textId="77777777">
      <w:pPr>
        <w:pStyle w:val="AnswerLvl1"/>
        <w:numPr>
          <w:ilvl w:val="0"/>
          <w:numId w:val="8"/>
        </w:numPr>
      </w:pPr>
      <w:r>
        <w:t>Extremely satisfied</w:t>
      </w:r>
    </w:p>
    <w:p w:rsidR="00F42B61" w:rsidP="00A63E5E" w14:paraId="59A28D5B" w14:textId="77777777">
      <w:pPr>
        <w:pStyle w:val="AnswerLvl1"/>
        <w:numPr>
          <w:ilvl w:val="0"/>
          <w:numId w:val="8"/>
        </w:numPr>
      </w:pPr>
      <w:r>
        <w:t>Very satisfied</w:t>
      </w:r>
    </w:p>
    <w:p w:rsidR="00F42B61" w:rsidP="00A63E5E" w14:paraId="4C15BBE4" w14:textId="77777777">
      <w:pPr>
        <w:pStyle w:val="AnswerLvl1"/>
        <w:numPr>
          <w:ilvl w:val="0"/>
          <w:numId w:val="8"/>
        </w:numPr>
      </w:pPr>
      <w:r>
        <w:t>Somewhat satisfied</w:t>
      </w:r>
    </w:p>
    <w:p w:rsidR="00F42B61" w:rsidP="00A63E5E" w14:paraId="78D5FFE1" w14:textId="77777777">
      <w:pPr>
        <w:pStyle w:val="AnswerLvl1"/>
        <w:numPr>
          <w:ilvl w:val="0"/>
          <w:numId w:val="8"/>
        </w:numPr>
      </w:pPr>
      <w:r>
        <w:t>A little satisfied</w:t>
      </w:r>
    </w:p>
    <w:p w:rsidR="00F42B61" w:rsidP="00A63E5E" w14:paraId="44C643B6" w14:textId="77777777">
      <w:pPr>
        <w:pStyle w:val="AnswerLvl1"/>
        <w:numPr>
          <w:ilvl w:val="0"/>
          <w:numId w:val="8"/>
        </w:numPr>
      </w:pPr>
      <w:r>
        <w:t>Not at all satisfied</w:t>
      </w:r>
    </w:p>
    <w:bookmarkEnd w:id="152"/>
    <w:p w:rsidR="00A04724" w:rsidP="00A04724" w14:paraId="04A51748" w14:textId="488A2F29">
      <w:pPr>
        <w:pStyle w:val="Heading3"/>
        <w:rPr>
          <w:rFonts w:eastAsia="MS Mincho"/>
          <w:noProof/>
        </w:rPr>
      </w:pPr>
      <w:r>
        <w:rPr>
          <w:noProof/>
        </w:rPr>
        <w:t>P</w:t>
      </w:r>
      <w:r>
        <w:rPr>
          <w:noProof/>
        </w:rPr>
        <w:t>18b</w:t>
      </w:r>
      <w:r w:rsidR="00B25F12">
        <w:rPr>
          <w:noProof/>
        </w:rPr>
        <w:t>_X</w:t>
      </w:r>
      <w:r>
        <w:rPr>
          <w:noProof/>
        </w:rPr>
        <w:t xml:space="preserve">.Q10. </w:t>
      </w:r>
    </w:p>
    <w:p w:rsidR="00A04724" w:rsidP="00C81F7C" w14:paraId="4C7AE5E5" w14:textId="5D218F99">
      <w:pPr>
        <w:pStyle w:val="ItemText"/>
        <w:rPr>
          <w:noProof/>
        </w:rPr>
      </w:pPr>
      <w:r>
        <w:rPr>
          <w:noProof/>
        </w:rPr>
        <w:t xml:space="preserve">(Currently/At the time that </w:t>
      </w:r>
      <w:r w:rsidR="007F747C">
        <w:rPr>
          <w14:ligatures w14:val="none"/>
        </w:rPr>
        <w:t xml:space="preserve">[PROVIDER NAME] </w:t>
      </w:r>
      <w:r>
        <w:rPr>
          <w:noProof/>
        </w:rPr>
        <w:t>stopped caring for your child</w:t>
      </w:r>
      <w:r w:rsidR="00B25F12">
        <w:rPr>
          <w:noProof/>
        </w:rPr>
        <w:t>/children</w:t>
      </w:r>
      <w:r>
        <w:rPr>
          <w:noProof/>
        </w:rPr>
        <w:t xml:space="preserve"> regularly), how satisfied (are/were) you with the </w:t>
      </w:r>
      <w:r w:rsidRPr="00C81F7C">
        <w:rPr>
          <w:b/>
          <w:noProof/>
        </w:rPr>
        <w:t>co</w:t>
      </w:r>
      <w:r w:rsidRPr="00C81F7C">
        <w:rPr>
          <w:b/>
          <w:i/>
          <w:iCs/>
          <w:noProof/>
        </w:rPr>
        <w:t>st</w:t>
      </w:r>
      <w:r w:rsidRPr="00C81F7C">
        <w:rPr>
          <w:b/>
          <w:noProof/>
        </w:rPr>
        <w:t xml:space="preserve"> </w:t>
      </w:r>
      <w:r>
        <w:rPr>
          <w:noProof/>
        </w:rPr>
        <w:t>of child care and early education you receive/received from [</w:t>
      </w:r>
      <w:r w:rsidR="00EC5770">
        <w:t>PROVIDER NAME</w:t>
      </w:r>
      <w:r>
        <w:rPr>
          <w:noProof/>
        </w:rPr>
        <w:t xml:space="preserve">]? </w:t>
      </w:r>
    </w:p>
    <w:p w:rsidR="00A04724" w:rsidP="00A63E5E" w14:paraId="21D259A3" w14:textId="77777777">
      <w:pPr>
        <w:pStyle w:val="AnswerLvl1"/>
        <w:numPr>
          <w:ilvl w:val="0"/>
          <w:numId w:val="24"/>
        </w:numPr>
      </w:pPr>
      <w:r>
        <w:t>Extremely satisfied</w:t>
      </w:r>
    </w:p>
    <w:p w:rsidR="00A04724" w:rsidP="00A63E5E" w14:paraId="1DC574B8" w14:textId="77777777">
      <w:pPr>
        <w:pStyle w:val="AnswerLvl1"/>
        <w:numPr>
          <w:ilvl w:val="0"/>
          <w:numId w:val="24"/>
        </w:numPr>
      </w:pPr>
      <w:r>
        <w:t>Very satisfied</w:t>
      </w:r>
    </w:p>
    <w:p w:rsidR="00A04724" w:rsidP="00A63E5E" w14:paraId="3B1B7AA8" w14:textId="77777777">
      <w:pPr>
        <w:pStyle w:val="AnswerLvl1"/>
        <w:numPr>
          <w:ilvl w:val="0"/>
          <w:numId w:val="24"/>
        </w:numPr>
      </w:pPr>
      <w:r>
        <w:t>Somewhat satisfied</w:t>
      </w:r>
    </w:p>
    <w:p w:rsidR="00A04724" w:rsidP="00A63E5E" w14:paraId="283D4145" w14:textId="77777777">
      <w:pPr>
        <w:pStyle w:val="AnswerLvl1"/>
        <w:numPr>
          <w:ilvl w:val="0"/>
          <w:numId w:val="24"/>
        </w:numPr>
      </w:pPr>
      <w:r>
        <w:t>A little satisfied</w:t>
      </w:r>
    </w:p>
    <w:p w:rsidR="00A04724" w:rsidP="00A63E5E" w14:paraId="50FDBD6C" w14:textId="77777777">
      <w:pPr>
        <w:pStyle w:val="AnswerLvl1"/>
        <w:numPr>
          <w:ilvl w:val="0"/>
          <w:numId w:val="24"/>
        </w:numPr>
      </w:pPr>
      <w:r>
        <w:t>Not at all satisfied</w:t>
      </w:r>
    </w:p>
    <w:p w:rsidR="007E1DD0" w:rsidRPr="00E033FF" w:rsidP="00E033FF" w14:paraId="4D629C3F" w14:textId="77777777">
      <w:pPr>
        <w:pStyle w:val="Heading3"/>
        <w:rPr>
          <w:rStyle w:val="Heading3Char"/>
          <w:b/>
        </w:rPr>
      </w:pPr>
      <w:bookmarkStart w:id="155" w:name="OLE_LINK365"/>
      <w:bookmarkEnd w:id="153"/>
      <w:bookmarkEnd w:id="154"/>
      <w:r w:rsidRPr="00E033FF">
        <w:rPr>
          <w:rStyle w:val="Heading3Char"/>
          <w:b/>
        </w:rPr>
        <w:t xml:space="preserve">P25. </w:t>
      </w:r>
    </w:p>
    <w:p w:rsidR="007E1DD0" w:rsidP="007E1DD0" w14:paraId="5B10EC29" w14:textId="77777777">
      <w:pPr>
        <w:pStyle w:val="ItemText"/>
      </w:pPr>
      <w:r>
        <w:t xml:space="preserve">How </w:t>
      </w:r>
      <w:r>
        <w:t>many</w:t>
      </w:r>
      <w:r>
        <w:t xml:space="preserve"> hours a week </w:t>
      </w:r>
      <w:r>
        <w:rPr>
          <w:noProof/>
        </w:rPr>
        <w:t>did</w:t>
      </w:r>
      <w:r>
        <w:t xml:space="preserve">/does this provider typically care for any of your children? </w:t>
      </w:r>
    </w:p>
    <w:p w:rsidR="007E1DD0" w:rsidRPr="00DE3C5C" w:rsidP="007E1DD0" w14:paraId="3340C17A" w14:textId="77777777">
      <w:pPr>
        <w:pStyle w:val="Answerresponse-indent"/>
        <w:rPr>
          <w:lang w:val="en-US"/>
        </w:rPr>
      </w:pPr>
      <w:r w:rsidRPr="00DE3C5C">
        <w:rPr>
          <w:lang w:val="en-US"/>
        </w:rPr>
        <w:t xml:space="preserve">__Hours </w:t>
      </w:r>
      <w:bookmarkEnd w:id="155"/>
    </w:p>
    <w:p w:rsidR="009F5BB2" w:rsidRPr="00BA183B" w:rsidP="00BA183B" w14:paraId="661A2C13" w14:textId="41123855">
      <w:pPr>
        <w:pStyle w:val="Heading3"/>
        <w:rPr>
          <w:rStyle w:val="Heading3Char"/>
          <w:b/>
        </w:rPr>
      </w:pPr>
      <w:r>
        <w:rPr>
          <w:rStyle w:val="Heading3Char"/>
          <w:b/>
        </w:rPr>
        <w:t>P</w:t>
      </w:r>
      <w:r w:rsidRPr="00BA183B" w:rsidR="00F42B61">
        <w:rPr>
          <w:rStyle w:val="Heading3Char"/>
          <w:b/>
        </w:rPr>
        <w:t>14</w:t>
      </w:r>
      <w:r w:rsidR="00B25F12">
        <w:rPr>
          <w:rStyle w:val="Heading3Char"/>
          <w:b/>
        </w:rPr>
        <w:t>_X</w:t>
      </w:r>
      <w:r w:rsidRPr="00BA183B" w:rsidR="00F42B61">
        <w:rPr>
          <w:rStyle w:val="Heading3Char"/>
          <w:b/>
        </w:rPr>
        <w:t>.</w:t>
      </w:r>
    </w:p>
    <w:p w:rsidR="00F42B61" w:rsidP="00BA183B" w14:paraId="4C4386DC" w14:textId="15EF1D80">
      <w:pPr>
        <w:pStyle w:val="ItemText"/>
      </w:pPr>
      <w:r>
        <w:t>When you began this arrangement, did you expect the length would be?</w:t>
      </w:r>
    </w:p>
    <w:p w:rsidR="00F42B61" w:rsidRPr="003F2565" w:rsidP="00A63E5E" w14:paraId="55999557" w14:textId="5E97B610">
      <w:pPr>
        <w:pStyle w:val="AnswerLvl1"/>
        <w:numPr>
          <w:ilvl w:val="0"/>
          <w:numId w:val="9"/>
        </w:numPr>
        <w:rPr>
          <w:caps/>
          <w:lang w:val="en-US"/>
        </w:rPr>
      </w:pPr>
      <w:r w:rsidRPr="003F2565">
        <w:rPr>
          <w:lang w:val="en-US"/>
        </w:rPr>
        <w:t xml:space="preserve">Temporary until you found another arrangement in </w:t>
      </w:r>
      <w:r w:rsidRPr="003F2565" w:rsidR="00B02BF9">
        <w:rPr>
          <w:lang w:val="en-US"/>
        </w:rPr>
        <w:t xml:space="preserve">your </w:t>
      </w:r>
      <w:r w:rsidRPr="003F2565">
        <w:rPr>
          <w:lang w:val="en-US"/>
        </w:rPr>
        <w:t>own or som</w:t>
      </w:r>
      <w:r w:rsidRPr="003F2565" w:rsidR="00B02BF9">
        <w:rPr>
          <w:lang w:val="en-US"/>
        </w:rPr>
        <w:t>e</w:t>
      </w:r>
      <w:r w:rsidRPr="003F2565">
        <w:rPr>
          <w:lang w:val="en-US"/>
        </w:rPr>
        <w:t>one else</w:t>
      </w:r>
      <w:r w:rsidRPr="003F2565" w:rsidR="009B301C">
        <w:rPr>
          <w:lang w:val="en-US"/>
        </w:rPr>
        <w:t>'</w:t>
      </w:r>
      <w:r w:rsidRPr="003F2565">
        <w:rPr>
          <w:lang w:val="en-US"/>
        </w:rPr>
        <w:t>s home</w:t>
      </w:r>
    </w:p>
    <w:p w:rsidR="00F42B61" w:rsidRPr="003F2565" w:rsidP="00A63E5E" w14:paraId="00030845" w14:textId="77777777">
      <w:pPr>
        <w:pStyle w:val="AnswerLvl1"/>
        <w:numPr>
          <w:ilvl w:val="0"/>
          <w:numId w:val="8"/>
        </w:numPr>
        <w:rPr>
          <w:caps/>
          <w:lang w:val="en-US"/>
        </w:rPr>
      </w:pPr>
      <w:r w:rsidRPr="003F2565">
        <w:rPr>
          <w:lang w:val="en-US"/>
        </w:rPr>
        <w:t>Temporary until you found a center-based arrangement</w:t>
      </w:r>
    </w:p>
    <w:p w:rsidR="00F42B61" w:rsidRPr="003F2565" w:rsidP="00A63E5E" w14:paraId="0F60F47E" w14:textId="0F0327D3">
      <w:pPr>
        <w:pStyle w:val="AnswerLvl1"/>
        <w:numPr>
          <w:ilvl w:val="0"/>
          <w:numId w:val="8"/>
        </w:numPr>
        <w:rPr>
          <w:caps/>
          <w:lang w:val="en-US"/>
        </w:rPr>
      </w:pPr>
      <w:r w:rsidRPr="003F2565">
        <w:rPr>
          <w:lang w:val="en-US"/>
        </w:rPr>
        <w:t xml:space="preserve">Until </w:t>
      </w:r>
      <w:r w:rsidRPr="003F2565" w:rsidR="0008682F">
        <w:rPr>
          <w:lang w:val="en-US"/>
        </w:rPr>
        <w:t>your</w:t>
      </w:r>
      <w:r w:rsidRPr="003F2565">
        <w:rPr>
          <w:lang w:val="en-US"/>
        </w:rPr>
        <w:t xml:space="preserve"> child entered school (</w:t>
      </w:r>
      <w:r w:rsidRPr="003F2565" w:rsidR="0036168D">
        <w:rPr>
          <w:lang w:val="en-US"/>
        </w:rPr>
        <w:t xml:space="preserve">or </w:t>
      </w:r>
      <w:r w:rsidRPr="003F2565" w:rsidR="00B02BF9">
        <w:rPr>
          <w:lang w:val="en-US"/>
        </w:rPr>
        <w:t>PreK</w:t>
      </w:r>
      <w:r w:rsidRPr="003F2565">
        <w:rPr>
          <w:lang w:val="en-US"/>
        </w:rPr>
        <w:t xml:space="preserve"> or kindergarten)</w:t>
      </w:r>
    </w:p>
    <w:p w:rsidR="00F42B61" w:rsidRPr="003F2565" w:rsidP="00A63E5E" w14:paraId="15904CCF" w14:textId="700173F0">
      <w:pPr>
        <w:pStyle w:val="AnswerLvl1"/>
        <w:numPr>
          <w:ilvl w:val="0"/>
          <w:numId w:val="8"/>
        </w:numPr>
        <w:rPr>
          <w:caps/>
          <w:lang w:val="en-US"/>
        </w:rPr>
      </w:pPr>
      <w:r w:rsidRPr="003F2565">
        <w:rPr>
          <w:lang w:val="en-US"/>
        </w:rPr>
        <w:t>Until</w:t>
      </w:r>
      <w:r w:rsidRPr="003F2565" w:rsidR="0008682F">
        <w:rPr>
          <w:lang w:val="en-US"/>
        </w:rPr>
        <w:t xml:space="preserve"> your child</w:t>
      </w:r>
      <w:r w:rsidRPr="003F2565">
        <w:rPr>
          <w:lang w:val="en-US"/>
        </w:rPr>
        <w:t xml:space="preserve"> was able to transition to parental care only</w:t>
      </w:r>
    </w:p>
    <w:p w:rsidR="00F42B61" w:rsidRPr="009128FB" w:rsidP="00A63E5E" w14:paraId="5BDF69FE" w14:textId="77777777">
      <w:pPr>
        <w:pStyle w:val="AnswerLvl1"/>
        <w:numPr>
          <w:ilvl w:val="0"/>
          <w:numId w:val="8"/>
        </w:numPr>
        <w:rPr>
          <w:caps/>
        </w:rPr>
      </w:pPr>
      <w:r>
        <w:t>Other</w:t>
      </w:r>
    </w:p>
    <w:p w:rsidR="00F42B61" w:rsidP="001F5671" w14:paraId="6C989C99" w14:textId="1586FD57">
      <w:pPr>
        <w:pStyle w:val="SkipPattern"/>
      </w:pPr>
      <w:bookmarkStart w:id="156" w:name="OLE_LINK73"/>
      <w:r>
        <w:t xml:space="preserve">IF </w:t>
      </w:r>
      <w:r w:rsidR="00A5164D">
        <w:t>L1b</w:t>
      </w:r>
      <w:r w:rsidR="00C504B6">
        <w:t>_</w:t>
      </w:r>
      <w:r w:rsidR="009F5BB2">
        <w:t xml:space="preserve">x </w:t>
      </w:r>
      <w:r>
        <w:t>=</w:t>
      </w:r>
      <w:r w:rsidR="009F5BB2">
        <w:t xml:space="preserve"> </w:t>
      </w:r>
      <w:r w:rsidR="00630877">
        <w:t>No</w:t>
      </w:r>
      <w:r>
        <w:t xml:space="preserve"> </w:t>
      </w:r>
      <w:r w:rsidR="00FB7D42">
        <w:t xml:space="preserve"> </w:t>
      </w:r>
      <w:r w:rsidR="000E2942">
        <w:t>for any arrang</w:t>
      </w:r>
      <w:r w:rsidR="00830A50">
        <w:t>e</w:t>
      </w:r>
      <w:r w:rsidR="000E2942">
        <w:t xml:space="preserve">ment with this provider </w:t>
      </w:r>
      <w:r w:rsidR="00FB7D42">
        <w:t>THEN ASK P17</w:t>
      </w:r>
      <w:r w:rsidR="00A5164D">
        <w:t>_</w:t>
      </w:r>
      <w:r w:rsidR="000E2942">
        <w:t>X</w:t>
      </w:r>
    </w:p>
    <w:bookmarkEnd w:id="156"/>
    <w:p w:rsidR="009F5BB2" w:rsidP="001F5671" w14:paraId="14C90887" w14:textId="30F9E668">
      <w:pPr>
        <w:pStyle w:val="SkipPattern"/>
      </w:pPr>
      <w:r>
        <w:t xml:space="preserve">ELSE </w:t>
      </w:r>
      <w:r w:rsidR="005E75D9">
        <w:t>SKIP</w:t>
      </w:r>
      <w:r>
        <w:t xml:space="preserve"> to </w:t>
      </w:r>
      <w:r w:rsidR="00BA183B">
        <w:t>P</w:t>
      </w:r>
      <w:r>
        <w:t>19</w:t>
      </w:r>
      <w:r w:rsidR="000E2942">
        <w:t>_X</w:t>
      </w:r>
    </w:p>
    <w:p w:rsidR="00F42B61" w:rsidP="00285EE9" w14:paraId="35BC9870" w14:textId="315FE7C7">
      <w:pPr>
        <w:pStyle w:val="Heading3"/>
      </w:pPr>
      <w:r>
        <w:t>P</w:t>
      </w:r>
      <w:r>
        <w:t>17</w:t>
      </w:r>
      <w:r w:rsidR="00B25F12">
        <w:t>_X</w:t>
      </w:r>
      <w:r>
        <w:t>.</w:t>
      </w:r>
    </w:p>
    <w:p w:rsidR="00F42B61" w:rsidP="00C81F7C" w14:paraId="1F30C819" w14:textId="77777777">
      <w:pPr>
        <w:pStyle w:val="ItemText"/>
      </w:pPr>
      <w:r>
        <w:t>As far as you know, when</w:t>
      </w:r>
      <w:r>
        <w:t xml:space="preserve"> this provider stopped caring for your child/children, did they continue to care for other children?</w:t>
      </w:r>
    </w:p>
    <w:p w:rsidR="00F42B61" w:rsidP="00A63E5E" w14:paraId="2D791E88" w14:textId="6072BD9F">
      <w:pPr>
        <w:pStyle w:val="AnswerLvl1"/>
        <w:numPr>
          <w:ilvl w:val="0"/>
          <w:numId w:val="10"/>
        </w:numPr>
      </w:pPr>
      <w:bookmarkStart w:id="157" w:name="OLE_LINK364"/>
      <w:r>
        <w:t>Yes</w:t>
      </w:r>
    </w:p>
    <w:p w:rsidR="00F42B61" w:rsidP="00A63E5E" w14:paraId="1A950AC5" w14:textId="77777777">
      <w:pPr>
        <w:pStyle w:val="AnswerLvl1"/>
        <w:numPr>
          <w:ilvl w:val="0"/>
          <w:numId w:val="10"/>
        </w:numPr>
      </w:pPr>
      <w:r>
        <w:t>No</w:t>
      </w:r>
    </w:p>
    <w:p w:rsidR="0008682F" w:rsidP="00A63E5E" w14:paraId="021AFD82" w14:textId="44B653A2">
      <w:pPr>
        <w:pStyle w:val="AnswerLvl1"/>
        <w:numPr>
          <w:ilvl w:val="0"/>
          <w:numId w:val="10"/>
        </w:numPr>
      </w:pPr>
      <w:r>
        <w:t>Don</w:t>
      </w:r>
      <w:r w:rsidR="009B301C">
        <w:t>'</w:t>
      </w:r>
      <w:r>
        <w:t>t know</w:t>
      </w:r>
    </w:p>
    <w:p w:rsidR="00ED57E3" w:rsidP="00EB1C21" w14:paraId="1E9E7BD2" w14:textId="77777777">
      <w:pPr>
        <w:pStyle w:val="AnswerLvl1"/>
        <w:numPr>
          <w:ilvl w:val="0"/>
          <w:numId w:val="0"/>
        </w:numPr>
      </w:pPr>
    </w:p>
    <w:p w:rsidR="00ED57E3" w:rsidRPr="000635F5" w:rsidP="00ED57E3" w14:paraId="6F87C258" w14:textId="42F76098">
      <w:pPr>
        <w:pStyle w:val="Heading3"/>
        <w:rPr>
          <w:rStyle w:val="cf01"/>
          <w:rFonts w:cstheme="minorBidi"/>
          <w:sz w:val="24"/>
          <w:szCs w:val="22"/>
        </w:rPr>
      </w:pPr>
      <w:r>
        <w:rPr>
          <w:rStyle w:val="cf01"/>
          <w:rFonts w:cstheme="minorBidi"/>
          <w:sz w:val="24"/>
          <w:szCs w:val="22"/>
        </w:rPr>
        <w:t>P</w:t>
      </w:r>
      <w:r w:rsidRPr="000635F5">
        <w:t>24</w:t>
      </w:r>
      <w:r>
        <w:t>_</w:t>
      </w:r>
      <w:r w:rsidR="00B25F12">
        <w:t>X</w:t>
      </w:r>
      <w:r w:rsidRPr="000635F5">
        <w:t>.</w:t>
      </w:r>
    </w:p>
    <w:p w:rsidR="00ED57E3" w:rsidRPr="00F42B61" w:rsidP="00ED57E3" w14:paraId="4637A381" w14:textId="4D2D12D9">
      <w:pPr>
        <w:pStyle w:val="ItemText"/>
        <w:rPr>
          <w:rFonts w:ascii="Arial" w:hAnsi="Arial" w:cs="Arial"/>
        </w:rPr>
      </w:pPr>
      <w:r w:rsidRPr="00F42B61">
        <w:rPr>
          <w:rStyle w:val="cf01"/>
          <w:rFonts w:eastAsia="MS Mincho"/>
          <w:sz w:val="24"/>
          <w:szCs w:val="24"/>
        </w:rPr>
        <w:t xml:space="preserve">Did </w:t>
      </w:r>
      <w:r w:rsidR="004258F0">
        <w:rPr>
          <w:rStyle w:val="cf01"/>
          <w:rFonts w:eastAsia="MS Mincho"/>
          <w:sz w:val="24"/>
          <w:szCs w:val="24"/>
        </w:rPr>
        <w:t xml:space="preserve">this </w:t>
      </w:r>
      <w:r w:rsidRPr="00F42B61">
        <w:rPr>
          <w:rStyle w:val="cf01"/>
          <w:rFonts w:eastAsia="MS Mincho"/>
          <w:sz w:val="24"/>
          <w:szCs w:val="24"/>
        </w:rPr>
        <w:t xml:space="preserve">provider continue to care </w:t>
      </w:r>
      <w:r w:rsidRPr="00F42B61" w:rsidR="000E2942">
        <w:rPr>
          <w:rStyle w:val="cf01"/>
          <w:rFonts w:eastAsia="MS Mincho"/>
          <w:sz w:val="24"/>
          <w:szCs w:val="24"/>
        </w:rPr>
        <w:t>for</w:t>
      </w:r>
      <w:r w:rsidR="000E2942">
        <w:rPr>
          <w:rStyle w:val="cf01"/>
          <w:rFonts w:eastAsia="MS Mincho"/>
          <w:sz w:val="24"/>
          <w:szCs w:val="24"/>
        </w:rPr>
        <w:t xml:space="preserve"> </w:t>
      </w:r>
      <w:r w:rsidR="0036168D">
        <w:rPr>
          <w:rStyle w:val="cf01"/>
          <w:rFonts w:eastAsia="MS Mincho"/>
          <w:sz w:val="24"/>
          <w:szCs w:val="24"/>
        </w:rPr>
        <w:t xml:space="preserve">any </w:t>
      </w:r>
      <w:r w:rsidRPr="00F42B61">
        <w:rPr>
          <w:rStyle w:val="cf01"/>
          <w:rFonts w:eastAsia="MS Mincho"/>
          <w:sz w:val="24"/>
          <w:szCs w:val="24"/>
        </w:rPr>
        <w:t xml:space="preserve">child </w:t>
      </w:r>
      <w:r w:rsidR="0036168D">
        <w:rPr>
          <w:rStyle w:val="cf01"/>
          <w:rFonts w:eastAsia="MS Mincho"/>
          <w:sz w:val="24"/>
          <w:szCs w:val="24"/>
        </w:rPr>
        <w:t xml:space="preserve">of yours </w:t>
      </w:r>
      <w:r w:rsidRPr="00F42B61">
        <w:rPr>
          <w:rStyle w:val="cf01"/>
          <w:rFonts w:eastAsia="MS Mincho"/>
          <w:sz w:val="24"/>
          <w:szCs w:val="24"/>
        </w:rPr>
        <w:t xml:space="preserve">on an irregular basis once the regular care </w:t>
      </w:r>
      <w:r w:rsidRPr="00F42B61">
        <w:rPr>
          <w:rStyle w:val="cf01"/>
          <w:rFonts w:eastAsia="MS Mincho"/>
          <w:sz w:val="24"/>
          <w:szCs w:val="24"/>
        </w:rPr>
        <w:t>came to an end</w:t>
      </w:r>
      <w:r w:rsidRPr="00F42B61">
        <w:rPr>
          <w:rStyle w:val="cf01"/>
          <w:rFonts w:eastAsia="MS Mincho"/>
          <w:sz w:val="24"/>
          <w:szCs w:val="24"/>
        </w:rPr>
        <w:t>?</w:t>
      </w:r>
    </w:p>
    <w:p w:rsidR="00ED57E3" w:rsidRPr="00CD2809" w:rsidP="00A63E5E" w14:paraId="5F885751" w14:textId="77777777">
      <w:pPr>
        <w:pStyle w:val="AnswerLvl1"/>
        <w:numPr>
          <w:ilvl w:val="0"/>
          <w:numId w:val="16"/>
        </w:numPr>
      </w:pPr>
      <w:r w:rsidRPr="00CD2809">
        <w:t>Yes</w:t>
      </w:r>
    </w:p>
    <w:p w:rsidR="00ED57E3" w:rsidRPr="00CD2809" w:rsidP="00A63E5E" w14:paraId="1BB08D49" w14:textId="0C8A94E6">
      <w:pPr>
        <w:pStyle w:val="AnswerLvl1"/>
        <w:numPr>
          <w:ilvl w:val="0"/>
          <w:numId w:val="16"/>
        </w:numPr>
      </w:pPr>
      <w:r w:rsidRPr="00CD2809">
        <w:t>No</w:t>
      </w:r>
    </w:p>
    <w:p w:rsidR="00BA183B" w:rsidRPr="00BA183B" w:rsidP="00BA183B" w14:paraId="48630AE1" w14:textId="6049C463">
      <w:pPr>
        <w:pStyle w:val="Heading3"/>
        <w:rPr>
          <w:rStyle w:val="Heading3Char"/>
          <w:b/>
        </w:rPr>
      </w:pPr>
      <w:bookmarkStart w:id="158" w:name="OLE_LINK358"/>
      <w:bookmarkStart w:id="159" w:name="OLE_LINK74"/>
      <w:bookmarkEnd w:id="157"/>
      <w:r>
        <w:rPr>
          <w:rStyle w:val="Heading3Char"/>
          <w:b/>
        </w:rPr>
        <w:t>P</w:t>
      </w:r>
      <w:r w:rsidRPr="00BA183B" w:rsidR="00F42B61">
        <w:rPr>
          <w:rStyle w:val="Heading3Char"/>
          <w:b/>
        </w:rPr>
        <w:t>19</w:t>
      </w:r>
      <w:r w:rsidR="00B25F12">
        <w:rPr>
          <w:rStyle w:val="Heading3Char"/>
          <w:b/>
        </w:rPr>
        <w:t>_X</w:t>
      </w:r>
      <w:r w:rsidRPr="00BA183B" w:rsidR="00F42B61">
        <w:rPr>
          <w:rStyle w:val="Heading3Char"/>
          <w:b/>
        </w:rPr>
        <w:t>.</w:t>
      </w:r>
    </w:p>
    <w:p w:rsidR="00F42B61" w:rsidP="00BA183B" w14:paraId="1CF41324" w14:textId="59144666">
      <w:pPr>
        <w:pStyle w:val="ItemText"/>
      </w:pPr>
      <w:r>
        <w:t xml:space="preserve">How would you describe how the cost of this arrangement has changed </w:t>
      </w:r>
      <w:r w:rsidR="00B92FF4">
        <w:t>since</w:t>
      </w:r>
      <w:r>
        <w:t xml:space="preserve"> [</w:t>
      </w:r>
      <w:r w:rsidR="00B92FF4">
        <w:t xml:space="preserve">MONTH OF </w:t>
      </w:r>
      <w:r w:rsidR="00700F00">
        <w:t xml:space="preserve">2024 NSECE </w:t>
      </w:r>
      <w:r w:rsidR="00B92FF4">
        <w:t>INTERVIEW]</w:t>
      </w:r>
      <w:r>
        <w:t>?</w:t>
      </w:r>
    </w:p>
    <w:p w:rsidR="00F42B61" w:rsidRPr="00AE2979" w:rsidP="00A63E5E" w14:paraId="5A8F1D00" w14:textId="4C382062">
      <w:pPr>
        <w:pStyle w:val="AnswerLvl1"/>
        <w:numPr>
          <w:ilvl w:val="0"/>
          <w:numId w:val="11"/>
        </w:numPr>
      </w:pPr>
      <w:r w:rsidRPr="00AE2979">
        <w:t xml:space="preserve">The cost has increased </w:t>
      </w:r>
    </w:p>
    <w:p w:rsidR="00F42B61" w:rsidRPr="00AE2979" w:rsidP="00A63E5E" w14:paraId="3F58696F" w14:textId="2DCB479E">
      <w:pPr>
        <w:pStyle w:val="AnswerLvl1"/>
        <w:numPr>
          <w:ilvl w:val="0"/>
          <w:numId w:val="11"/>
        </w:numPr>
      </w:pPr>
      <w:r w:rsidRPr="00AE2979">
        <w:t>The cost has decreased</w:t>
      </w:r>
    </w:p>
    <w:p w:rsidR="00B92FF4" w:rsidRPr="00622AB8" w:rsidP="00A63E5E" w14:paraId="5F354C55" w14:textId="57B69358">
      <w:pPr>
        <w:pStyle w:val="AnswerLvl1"/>
        <w:numPr>
          <w:ilvl w:val="0"/>
          <w:numId w:val="11"/>
        </w:numPr>
        <w:rPr>
          <w:lang w:val="en-US"/>
        </w:rPr>
      </w:pPr>
      <w:r w:rsidRPr="00622AB8">
        <w:rPr>
          <w:lang w:val="en-US"/>
        </w:rPr>
        <w:t>The cost is about the same</w:t>
      </w:r>
    </w:p>
    <w:bookmarkEnd w:id="158"/>
    <w:p w:rsidR="00BA183B" w:rsidP="00285EE9" w14:paraId="4D87D425" w14:textId="5538FF99">
      <w:pPr>
        <w:pStyle w:val="Heading3"/>
      </w:pPr>
      <w:r>
        <w:t>P</w:t>
      </w:r>
      <w:r w:rsidR="00F42B61">
        <w:t>20</w:t>
      </w:r>
      <w:r w:rsidR="00B25F12">
        <w:t>_</w:t>
      </w:r>
      <w:r w:rsidR="00AF66C2">
        <w:t>X</w:t>
      </w:r>
      <w:r w:rsidR="00F42B61">
        <w:t xml:space="preserve">. </w:t>
      </w:r>
    </w:p>
    <w:p w:rsidR="00F42B61" w:rsidP="00BA183B" w14:paraId="3DD19866" w14:textId="06B27896">
      <w:pPr>
        <w:pStyle w:val="ItemText"/>
      </w:pPr>
      <w:r>
        <w:t xml:space="preserve">How would you describe the timing of your payment to </w:t>
      </w:r>
      <w:r w:rsidR="003B02D3">
        <w:t>[PROVIDER NAME]</w:t>
      </w:r>
      <w:r w:rsidR="00C81F7C">
        <w:t xml:space="preserve"> </w:t>
      </w:r>
      <w:r>
        <w:t xml:space="preserve">now or when the arrangement ended? </w:t>
      </w:r>
      <w:bookmarkStart w:id="160" w:name="OLE_LINK75"/>
    </w:p>
    <w:p w:rsidR="00F42B61" w:rsidRPr="004036C1" w:rsidP="00A63E5E" w14:paraId="2CD04910" w14:textId="412ECACB">
      <w:pPr>
        <w:pStyle w:val="AnswerLvl1"/>
        <w:numPr>
          <w:ilvl w:val="0"/>
          <w:numId w:val="111"/>
        </w:numPr>
        <w:rPr>
          <w:lang w:val="en-US"/>
        </w:rPr>
      </w:pPr>
      <w:r w:rsidRPr="003F2565">
        <w:rPr>
          <w:lang w:val="en-US"/>
        </w:rPr>
        <w:t xml:space="preserve"> </w:t>
      </w:r>
      <w:r w:rsidRPr="004036C1">
        <w:rPr>
          <w:lang w:val="en-US"/>
        </w:rPr>
        <w:t xml:space="preserve">I pay </w:t>
      </w:r>
      <w:r w:rsidRPr="004036C1" w:rsidR="0008682F">
        <w:rPr>
          <w:lang w:val="en-US"/>
        </w:rPr>
        <w:t xml:space="preserve">at the end of the week/month for care provider </w:t>
      </w:r>
      <w:r w:rsidRPr="000C453C" w:rsidR="0008682F">
        <w:rPr>
          <w:b/>
          <w:bCs/>
          <w:lang w:val="en-US"/>
        </w:rPr>
        <w:t>already gave</w:t>
      </w:r>
      <w:r w:rsidRPr="004036C1" w:rsidR="0008682F">
        <w:rPr>
          <w:lang w:val="en-US"/>
        </w:rPr>
        <w:t xml:space="preserve"> my child</w:t>
      </w:r>
    </w:p>
    <w:bookmarkEnd w:id="160"/>
    <w:p w:rsidR="00F42B61" w:rsidRPr="004036C1" w:rsidP="00A63E5E" w14:paraId="4D8FB3A4" w14:textId="5239251A">
      <w:pPr>
        <w:pStyle w:val="AnswerLvl1"/>
        <w:numPr>
          <w:ilvl w:val="0"/>
          <w:numId w:val="111"/>
        </w:numPr>
        <w:rPr>
          <w:lang w:val="en-US"/>
        </w:rPr>
      </w:pPr>
      <w:r w:rsidRPr="004036C1">
        <w:rPr>
          <w:lang w:val="en-US"/>
        </w:rPr>
        <w:t xml:space="preserve"> I pay after the </w:t>
      </w:r>
      <w:r w:rsidRPr="004036C1" w:rsidR="0008682F">
        <w:rPr>
          <w:lang w:val="en-US"/>
        </w:rPr>
        <w:t>begin</w:t>
      </w:r>
      <w:r w:rsidRPr="004036C1" w:rsidR="00346C6D">
        <w:rPr>
          <w:lang w:val="en-US"/>
        </w:rPr>
        <w:t>n</w:t>
      </w:r>
      <w:r w:rsidRPr="004036C1" w:rsidR="0008682F">
        <w:rPr>
          <w:lang w:val="en-US"/>
        </w:rPr>
        <w:t xml:space="preserve">ing of </w:t>
      </w:r>
      <w:r w:rsidRPr="004036C1">
        <w:rPr>
          <w:lang w:val="en-US"/>
        </w:rPr>
        <w:t>month or week</w:t>
      </w:r>
      <w:r w:rsidRPr="004036C1" w:rsidR="0008682F">
        <w:rPr>
          <w:lang w:val="en-US"/>
        </w:rPr>
        <w:t xml:space="preserve"> for care my provider </w:t>
      </w:r>
      <w:r w:rsidRPr="000C453C" w:rsidR="0008682F">
        <w:rPr>
          <w:b/>
          <w:bCs/>
          <w:lang w:val="en-US"/>
        </w:rPr>
        <w:t>will give</w:t>
      </w:r>
      <w:r w:rsidRPr="004036C1" w:rsidR="0008682F">
        <w:rPr>
          <w:lang w:val="en-US"/>
        </w:rPr>
        <w:t xml:space="preserve"> my child</w:t>
      </w:r>
    </w:p>
    <w:p w:rsidR="00ED57E3" w:rsidRPr="00BB4CCA" w:rsidP="00ED57E3" w14:paraId="26A0881C" w14:textId="15D14C7D">
      <w:pPr>
        <w:pStyle w:val="Heading3"/>
        <w:rPr>
          <w:rStyle w:val="cf01"/>
          <w:rFonts w:cstheme="minorBidi"/>
          <w:sz w:val="24"/>
          <w:szCs w:val="22"/>
        </w:rPr>
      </w:pPr>
      <w:bookmarkStart w:id="161" w:name="OLE_LINK357"/>
      <w:bookmarkStart w:id="162" w:name="OLE_LINK356"/>
      <w:bookmarkEnd w:id="159"/>
      <w:r>
        <w:rPr>
          <w:rStyle w:val="cf01"/>
          <w:rFonts w:cstheme="minorBidi"/>
          <w:sz w:val="24"/>
          <w:szCs w:val="22"/>
        </w:rPr>
        <w:t>P</w:t>
      </w:r>
      <w:r w:rsidRPr="00BB4CCA">
        <w:rPr>
          <w:rStyle w:val="cf01"/>
          <w:rFonts w:cstheme="minorBidi"/>
          <w:sz w:val="24"/>
          <w:szCs w:val="22"/>
        </w:rPr>
        <w:t>23</w:t>
      </w:r>
      <w:r>
        <w:rPr>
          <w:rStyle w:val="cf01"/>
          <w:rFonts w:cstheme="minorBidi"/>
          <w:sz w:val="24"/>
          <w:szCs w:val="22"/>
        </w:rPr>
        <w:t>_</w:t>
      </w:r>
      <w:r w:rsidR="00B25F12">
        <w:rPr>
          <w:rStyle w:val="cf01"/>
          <w:rFonts w:cstheme="minorBidi"/>
          <w:sz w:val="24"/>
          <w:szCs w:val="22"/>
        </w:rPr>
        <w:t>X</w:t>
      </w:r>
      <w:r w:rsidRPr="00BB4CCA">
        <w:rPr>
          <w:rStyle w:val="cf01"/>
          <w:rFonts w:cstheme="minorBidi"/>
          <w:sz w:val="24"/>
          <w:szCs w:val="22"/>
        </w:rPr>
        <w:t>.</w:t>
      </w:r>
    </w:p>
    <w:p w:rsidR="00ED57E3" w:rsidRPr="00F42B61" w:rsidP="00ED57E3" w14:paraId="77926566" w14:textId="77777777">
      <w:pPr>
        <w:pStyle w:val="ItemText"/>
        <w:rPr>
          <w:rFonts w:ascii="Arial" w:hAnsi="Arial" w:cs="Arial"/>
        </w:rPr>
      </w:pPr>
      <w:r w:rsidRPr="00F42B61">
        <w:t>Did</w:t>
      </w:r>
      <w:r>
        <w:t>/does</w:t>
      </w:r>
      <w:r w:rsidRPr="00F42B61">
        <w:t xml:space="preserve"> </w:t>
      </w:r>
      <w:bookmarkStart w:id="163" w:name="OLE_LINK9"/>
      <w:r>
        <w:t xml:space="preserve">[PROVIDER NAME] </w:t>
      </w:r>
      <w:bookmarkEnd w:id="163"/>
      <w:r w:rsidRPr="00F42B61">
        <w:t>provide</w:t>
      </w:r>
      <w:r w:rsidRPr="00F42B61">
        <w:rPr>
          <w:rStyle w:val="cf01"/>
          <w:sz w:val="24"/>
          <w:szCs w:val="24"/>
        </w:rPr>
        <w:t xml:space="preserve"> any </w:t>
      </w:r>
      <w:r w:rsidRPr="00F42B61">
        <w:rPr>
          <w:rStyle w:val="cf01"/>
          <w:rFonts w:cs="Times New Roman"/>
          <w:sz w:val="24"/>
          <w:szCs w:val="24"/>
        </w:rPr>
        <w:t>services</w:t>
      </w:r>
      <w:r w:rsidRPr="00F42B61">
        <w:rPr>
          <w:rStyle w:val="cf01"/>
          <w:sz w:val="24"/>
          <w:szCs w:val="24"/>
        </w:rPr>
        <w:t xml:space="preserve"> other than direct child care to your family, such as running errands, cleaning, cooking, or transportation to appointments? </w:t>
      </w:r>
    </w:p>
    <w:p w:rsidR="00ED57E3" w:rsidRPr="009128FB" w:rsidP="00A63E5E" w14:paraId="4648E1FB" w14:textId="77777777">
      <w:pPr>
        <w:pStyle w:val="AnswerLvl1"/>
        <w:numPr>
          <w:ilvl w:val="0"/>
          <w:numId w:val="15"/>
        </w:numPr>
        <w:rPr>
          <w:caps/>
        </w:rPr>
      </w:pPr>
      <w:r>
        <w:t>Yes</w:t>
      </w:r>
    </w:p>
    <w:p w:rsidR="00ED57E3" w:rsidRPr="009128FB" w:rsidP="00A63E5E" w14:paraId="7512319F" w14:textId="77777777">
      <w:pPr>
        <w:pStyle w:val="AnswerLvl1"/>
        <w:numPr>
          <w:ilvl w:val="0"/>
          <w:numId w:val="15"/>
        </w:numPr>
        <w:rPr>
          <w:caps/>
        </w:rPr>
      </w:pPr>
      <w:r>
        <w:t>No</w:t>
      </w:r>
    </w:p>
    <w:p w:rsidR="00BA183B" w:rsidP="00285EE9" w14:paraId="2748F6FA" w14:textId="7F88668C">
      <w:pPr>
        <w:pStyle w:val="Heading3"/>
      </w:pPr>
      <w:r>
        <w:t>G38</w:t>
      </w:r>
      <w:r w:rsidR="00B25F12">
        <w:t>_X</w:t>
      </w:r>
      <w:r>
        <w:t xml:space="preserve">. </w:t>
      </w:r>
    </w:p>
    <w:p w:rsidR="00F42B61" w:rsidP="00BA183B" w14:paraId="1ED4D26A" w14:textId="6FA8A6F3">
      <w:pPr>
        <w:pStyle w:val="ItemText"/>
        <w:rPr>
          <w:caps/>
        </w:rPr>
      </w:pPr>
      <w:r>
        <w:t>(When this provider was still caring for your children)</w:t>
      </w:r>
      <w:r>
        <w:t xml:space="preserve"> how often did</w:t>
      </w:r>
      <w:r>
        <w:t>/do</w:t>
      </w:r>
      <w:r>
        <w:t xml:space="preserve"> you meet with or talk to your provider about:</w:t>
      </w:r>
    </w:p>
    <w:p w:rsidR="00F42B61" w:rsidRPr="00767065" w:rsidP="00F42B61" w14:paraId="378A9256" w14:textId="5867B8FB">
      <w:pPr>
        <w:ind w:left="360"/>
        <w:rPr>
          <w:rFonts w:ascii="Segoe UI" w:hAnsi="Segoe UI" w:cs="Segoe UI"/>
          <w:caps/>
        </w:rPr>
      </w:pPr>
      <w:bookmarkStart w:id="164" w:name="OLE_LINK275"/>
      <w:bookmarkEnd w:id="161"/>
      <w:bookmarkEnd w:id="162"/>
      <w:r w:rsidRPr="00767065">
        <w:rPr>
          <w:rFonts w:ascii="Segoe UI" w:hAnsi="Segoe UI" w:cs="Segoe UI"/>
          <w:b/>
          <w:bCs/>
        </w:rPr>
        <w:t>G38a.</w:t>
      </w:r>
      <w:r w:rsidRPr="00767065">
        <w:rPr>
          <w:rFonts w:ascii="Segoe UI" w:hAnsi="Segoe UI" w:cs="Segoe UI"/>
        </w:rPr>
        <w:t xml:space="preserve"> </w:t>
      </w:r>
      <w:bookmarkStart w:id="165" w:name="OLE_LINK506"/>
      <w:r w:rsidRPr="00767065">
        <w:rPr>
          <w:rFonts w:ascii="Segoe UI" w:hAnsi="Segoe UI" w:cs="Segoe UI"/>
        </w:rPr>
        <w:t>Your child</w:t>
      </w:r>
      <w:r w:rsidR="00B25F12">
        <w:rPr>
          <w:rFonts w:ascii="Segoe UI" w:hAnsi="Segoe UI" w:cs="Segoe UI"/>
        </w:rPr>
        <w:t>/children</w:t>
      </w:r>
      <w:r w:rsidR="009B301C">
        <w:rPr>
          <w:rFonts w:ascii="Segoe UI" w:hAnsi="Segoe UI" w:cs="Segoe UI"/>
        </w:rPr>
        <w:t>'</w:t>
      </w:r>
      <w:r w:rsidRPr="00767065">
        <w:rPr>
          <w:rFonts w:ascii="Segoe UI" w:hAnsi="Segoe UI" w:cs="Segoe UI"/>
        </w:rPr>
        <w:t>s learning or development?</w:t>
      </w:r>
    </w:p>
    <w:bookmarkEnd w:id="164"/>
    <w:bookmarkEnd w:id="165"/>
    <w:p w:rsidR="00F42B61" w:rsidRPr="00767065" w:rsidP="00A63E5E" w14:paraId="5A1CC8CE" w14:textId="77777777">
      <w:pPr>
        <w:pStyle w:val="AnswerLvl1"/>
        <w:numPr>
          <w:ilvl w:val="0"/>
          <w:numId w:val="13"/>
        </w:numPr>
      </w:pPr>
      <w:r w:rsidRPr="00767065">
        <w:t>Never</w:t>
      </w:r>
    </w:p>
    <w:p w:rsidR="00F42B61" w:rsidRPr="00767065" w:rsidP="00A63E5E" w14:paraId="1D505F54" w14:textId="77777777">
      <w:pPr>
        <w:pStyle w:val="AnswerLvl1"/>
        <w:numPr>
          <w:ilvl w:val="0"/>
          <w:numId w:val="13"/>
        </w:numPr>
      </w:pPr>
      <w:r w:rsidRPr="00767065">
        <w:t>Rarely</w:t>
      </w:r>
    </w:p>
    <w:p w:rsidR="00F42B61" w:rsidRPr="00767065" w:rsidP="00A63E5E" w14:paraId="2F65E0D9" w14:textId="77777777">
      <w:pPr>
        <w:pStyle w:val="AnswerLvl1"/>
        <w:numPr>
          <w:ilvl w:val="0"/>
          <w:numId w:val="13"/>
        </w:numPr>
      </w:pPr>
      <w:r w:rsidRPr="00767065">
        <w:t xml:space="preserve">Sometimes </w:t>
      </w:r>
    </w:p>
    <w:p w:rsidR="00F42B61" w:rsidRPr="00767065" w:rsidP="00A63E5E" w14:paraId="726FBBAC" w14:textId="77777777">
      <w:pPr>
        <w:pStyle w:val="AnswerLvl1"/>
        <w:numPr>
          <w:ilvl w:val="0"/>
          <w:numId w:val="13"/>
        </w:numPr>
        <w:rPr>
          <w:szCs w:val="22"/>
        </w:rPr>
      </w:pPr>
      <w:r w:rsidRPr="00767065">
        <w:t>Always</w:t>
      </w:r>
      <w:r w:rsidRPr="00767065">
        <w:rPr>
          <w:szCs w:val="22"/>
        </w:rPr>
        <w:br/>
      </w:r>
    </w:p>
    <w:p w:rsidR="00F42B61" w:rsidRPr="00767065" w:rsidP="00F42B61" w14:paraId="437FA354" w14:textId="0D6D505D">
      <w:pPr>
        <w:ind w:left="360"/>
        <w:rPr>
          <w:rFonts w:ascii="Segoe UI" w:hAnsi="Segoe UI" w:cs="Segoe UI"/>
          <w:caps/>
        </w:rPr>
      </w:pPr>
      <w:bookmarkStart w:id="166" w:name="OLE_LINK276"/>
      <w:r w:rsidRPr="00767065">
        <w:rPr>
          <w:rStyle w:val="Heading3Char"/>
          <w:rFonts w:cs="Segoe UI"/>
        </w:rPr>
        <w:t>P</w:t>
      </w:r>
      <w:r w:rsidRPr="00767065" w:rsidR="00F95345">
        <w:rPr>
          <w:rStyle w:val="Heading3Char"/>
          <w:rFonts w:cs="Segoe UI"/>
        </w:rPr>
        <w:t>26.</w:t>
      </w:r>
      <w:r w:rsidRPr="00767065">
        <w:rPr>
          <w:rStyle w:val="Heading3Char"/>
          <w:rFonts w:cs="Segoe UI"/>
        </w:rPr>
        <w:t>G38b.</w:t>
      </w:r>
      <w:r w:rsidRPr="00767065">
        <w:rPr>
          <w:rFonts w:ascii="Segoe UI" w:hAnsi="Segoe UI" w:cs="Segoe UI"/>
        </w:rPr>
        <w:t xml:space="preserve"> </w:t>
      </w:r>
      <w:bookmarkStart w:id="167" w:name="OLE_LINK507"/>
      <w:r w:rsidRPr="00767065">
        <w:rPr>
          <w:rFonts w:ascii="Segoe UI" w:hAnsi="Segoe UI" w:cs="Segoe UI"/>
        </w:rPr>
        <w:t>Problems your child</w:t>
      </w:r>
      <w:r w:rsidR="00BA6437">
        <w:rPr>
          <w:rFonts w:ascii="Segoe UI" w:hAnsi="Segoe UI" w:cs="Segoe UI"/>
        </w:rPr>
        <w:t xml:space="preserve"> </w:t>
      </w:r>
      <w:r w:rsidR="00B25F12">
        <w:rPr>
          <w:rFonts w:ascii="Segoe UI" w:hAnsi="Segoe UI" w:cs="Segoe UI"/>
        </w:rPr>
        <w:t>/</w:t>
      </w:r>
      <w:r w:rsidR="00302590">
        <w:rPr>
          <w:rFonts w:ascii="Segoe UI" w:hAnsi="Segoe UI" w:cs="Segoe UI"/>
        </w:rPr>
        <w:t xml:space="preserve">children </w:t>
      </w:r>
      <w:r w:rsidR="0036168D">
        <w:rPr>
          <w:rFonts w:ascii="Segoe UI" w:hAnsi="Segoe UI" w:cs="Segoe UI"/>
        </w:rPr>
        <w:t>had/</w:t>
      </w:r>
      <w:r w:rsidRPr="00767065">
        <w:rPr>
          <w:rFonts w:ascii="Segoe UI" w:hAnsi="Segoe UI" w:cs="Segoe UI"/>
        </w:rPr>
        <w:t>hav</w:t>
      </w:r>
      <w:r w:rsidR="0036168D">
        <w:rPr>
          <w:rFonts w:ascii="Segoe UI" w:hAnsi="Segoe UI" w:cs="Segoe UI"/>
        </w:rPr>
        <w:t>e</w:t>
      </w:r>
      <w:r w:rsidRPr="00767065">
        <w:rPr>
          <w:rFonts w:ascii="Segoe UI" w:hAnsi="Segoe UI" w:cs="Segoe UI"/>
        </w:rPr>
        <w:t xml:space="preserve"> while in </w:t>
      </w:r>
      <w:r w:rsidRPr="00767065" w:rsidR="0008682F">
        <w:rPr>
          <w:rFonts w:ascii="Segoe UI" w:hAnsi="Segoe UI" w:cs="Segoe UI"/>
        </w:rPr>
        <w:t>their</w:t>
      </w:r>
      <w:r w:rsidRPr="00767065">
        <w:rPr>
          <w:rFonts w:ascii="Segoe UI" w:hAnsi="Segoe UI" w:cs="Segoe UI"/>
        </w:rPr>
        <w:t xml:space="preserve"> care?</w:t>
      </w:r>
      <w:bookmarkEnd w:id="167"/>
    </w:p>
    <w:bookmarkEnd w:id="166"/>
    <w:p w:rsidR="00F42B61" w:rsidRPr="00B75AA5" w:rsidP="00A63E5E" w14:paraId="12A9B272" w14:textId="77777777">
      <w:pPr>
        <w:pStyle w:val="AnswerLvl1"/>
        <w:numPr>
          <w:ilvl w:val="0"/>
          <w:numId w:val="14"/>
        </w:numPr>
      </w:pPr>
      <w:r w:rsidRPr="00B75AA5">
        <w:t>Never</w:t>
      </w:r>
    </w:p>
    <w:p w:rsidR="00F42B61" w:rsidRPr="00B75AA5" w:rsidP="00A63E5E" w14:paraId="132F8C98" w14:textId="77777777">
      <w:pPr>
        <w:pStyle w:val="AnswerLvl1"/>
        <w:numPr>
          <w:ilvl w:val="0"/>
          <w:numId w:val="14"/>
        </w:numPr>
      </w:pPr>
      <w:r w:rsidRPr="00B75AA5">
        <w:t>Rarely</w:t>
      </w:r>
    </w:p>
    <w:p w:rsidR="00F42B61" w:rsidRPr="00B75AA5" w:rsidP="00A63E5E" w14:paraId="22315A25" w14:textId="77777777">
      <w:pPr>
        <w:pStyle w:val="AnswerLvl1"/>
        <w:numPr>
          <w:ilvl w:val="0"/>
          <w:numId w:val="14"/>
        </w:numPr>
      </w:pPr>
      <w:r w:rsidRPr="00B75AA5">
        <w:t xml:space="preserve">Sometimes </w:t>
      </w:r>
    </w:p>
    <w:p w:rsidR="00F42B61" w:rsidRPr="009128FB" w:rsidP="00A63E5E" w14:paraId="5A5BF663" w14:textId="35B0B97B">
      <w:pPr>
        <w:pStyle w:val="AnswerLvl1"/>
        <w:numPr>
          <w:ilvl w:val="0"/>
          <w:numId w:val="14"/>
        </w:numPr>
        <w:rPr>
          <w:rFonts w:ascii="Times New Roman" w:hAnsi="Times New Roman"/>
        </w:rPr>
      </w:pPr>
      <w:r w:rsidRPr="00767065">
        <w:t>Always</w:t>
      </w:r>
    </w:p>
    <w:p w:rsidR="00BA183B" w:rsidRPr="00BA183B" w:rsidP="00BA183B" w14:paraId="09AFB1BA" w14:textId="3837F40B">
      <w:pPr>
        <w:pStyle w:val="Heading3"/>
        <w:rPr>
          <w:rStyle w:val="Heading3Char"/>
          <w:b/>
        </w:rPr>
      </w:pPr>
      <w:r>
        <w:rPr>
          <w:rStyle w:val="Heading3Char"/>
          <w:b/>
        </w:rPr>
        <w:t>P20.</w:t>
      </w:r>
      <w:r w:rsidRPr="00BA183B" w:rsidR="00F42B61">
        <w:rPr>
          <w:rStyle w:val="Heading3Char"/>
          <w:b/>
        </w:rPr>
        <w:t>NHES.NCRCMDPT</w:t>
      </w:r>
      <w:r w:rsidRPr="00BA183B" w:rsidR="00F42B61">
        <w:rPr>
          <w:rStyle w:val="Heading3Char"/>
          <w:b/>
        </w:rPr>
        <w:t xml:space="preserve">. </w:t>
      </w:r>
    </w:p>
    <w:p w:rsidR="00F42B61" w:rsidP="00BA183B" w14:paraId="714B6667" w14:textId="4865EFDC">
      <w:pPr>
        <w:pStyle w:val="ItemText"/>
      </w:pPr>
      <w:r w:rsidRPr="0008682F">
        <w:t xml:space="preserve">Would </w:t>
      </w:r>
      <w:r>
        <w:t>you recommend this care provider to another parent?</w:t>
      </w:r>
    </w:p>
    <w:p w:rsidR="00F42B61" w:rsidRPr="001826D4" w:rsidP="001826D4" w14:paraId="74A466FD" w14:textId="57C87847">
      <w:pPr>
        <w:pStyle w:val="Answerresponse-indent"/>
        <w:rPr>
          <w:lang w:val="en-US"/>
        </w:rPr>
      </w:pPr>
      <w:r w:rsidRPr="001826D4">
        <w:rPr>
          <w:lang w:val="en-US"/>
        </w:rPr>
        <w:t xml:space="preserve">1.   </w:t>
      </w:r>
      <w:r w:rsidRPr="001826D4" w:rsidR="009128FB">
        <w:rPr>
          <w:lang w:val="en-US"/>
        </w:rPr>
        <w:t>Yes</w:t>
      </w:r>
    </w:p>
    <w:p w:rsidR="00F42B61" w:rsidRPr="001826D4" w:rsidP="001826D4" w14:paraId="620FF590" w14:textId="64A414BD">
      <w:pPr>
        <w:pStyle w:val="Answerresponse-indent"/>
        <w:rPr>
          <w:lang w:val="en-US"/>
        </w:rPr>
      </w:pPr>
      <w:r w:rsidRPr="001826D4">
        <w:rPr>
          <w:lang w:val="en-US"/>
        </w:rPr>
        <w:t>2</w:t>
      </w:r>
      <w:r w:rsidRPr="001826D4" w:rsidR="009479A8">
        <w:rPr>
          <w:lang w:val="en-US"/>
        </w:rPr>
        <w:t xml:space="preserve">.   </w:t>
      </w:r>
      <w:r w:rsidRPr="001826D4">
        <w:rPr>
          <w:lang w:val="en-US"/>
        </w:rPr>
        <w:t>No</w:t>
      </w:r>
    </w:p>
    <w:p w:rsidR="0008682F" w:rsidRPr="001826D4" w:rsidP="001826D4" w14:paraId="0D9BE3A1" w14:textId="26B90592">
      <w:pPr>
        <w:pStyle w:val="Answerresponse-indent"/>
        <w:rPr>
          <w:lang w:val="en-US"/>
        </w:rPr>
      </w:pPr>
      <w:r w:rsidRPr="001826D4">
        <w:rPr>
          <w:lang w:val="en-US"/>
        </w:rPr>
        <w:t>3</w:t>
      </w:r>
      <w:r w:rsidRPr="001826D4" w:rsidR="009479A8">
        <w:rPr>
          <w:lang w:val="en-US"/>
        </w:rPr>
        <w:t xml:space="preserve">.   </w:t>
      </w:r>
      <w:r w:rsidRPr="001826D4">
        <w:rPr>
          <w:lang w:val="en-US"/>
        </w:rPr>
        <w:t xml:space="preserve">No, </w:t>
      </w:r>
      <w:r w:rsidR="00302590">
        <w:rPr>
          <w:lang w:val="en-US"/>
        </w:rPr>
        <w:t>this individual</w:t>
      </w:r>
      <w:r w:rsidRPr="001826D4" w:rsidR="00302590">
        <w:rPr>
          <w:lang w:val="en-US"/>
        </w:rPr>
        <w:t xml:space="preserve"> </w:t>
      </w:r>
      <w:r w:rsidRPr="001826D4" w:rsidR="00302590">
        <w:rPr>
          <w:lang w:val="en-US"/>
        </w:rPr>
        <w:t>do</w:t>
      </w:r>
      <w:r w:rsidR="00302590">
        <w:rPr>
          <w:lang w:val="en-US"/>
        </w:rPr>
        <w:t>esn</w:t>
      </w:r>
      <w:r w:rsidRPr="001826D4" w:rsidR="00302590">
        <w:rPr>
          <w:lang w:val="en-US"/>
        </w:rPr>
        <w:t>'t</w:t>
      </w:r>
      <w:r w:rsidRPr="001826D4" w:rsidR="00302590">
        <w:rPr>
          <w:lang w:val="en-US"/>
        </w:rPr>
        <w:t xml:space="preserve"> </w:t>
      </w:r>
      <w:r w:rsidRPr="001826D4">
        <w:rPr>
          <w:lang w:val="en-US"/>
        </w:rPr>
        <w:t>plan to take care of anyone else</w:t>
      </w:r>
      <w:r w:rsidRPr="001826D4" w:rsidR="009B301C">
        <w:rPr>
          <w:lang w:val="en-US"/>
        </w:rPr>
        <w:t>'</w:t>
      </w:r>
      <w:r w:rsidRPr="001826D4">
        <w:rPr>
          <w:lang w:val="en-US"/>
        </w:rPr>
        <w:t>s children</w:t>
      </w:r>
    </w:p>
    <w:p w:rsidR="002F429B" w:rsidP="00285EE9" w14:paraId="6CB45EAF" w14:textId="2495C4CD">
      <w:pPr>
        <w:pStyle w:val="Heading3"/>
      </w:pPr>
      <w:r>
        <w:t>P</w:t>
      </w:r>
      <w:r w:rsidR="00F42B61">
        <w:t>2</w:t>
      </w:r>
      <w:r>
        <w:t>1</w:t>
      </w:r>
      <w:r w:rsidR="00B25F12">
        <w:t>_X</w:t>
      </w:r>
      <w:r w:rsidR="00F42B61">
        <w:t xml:space="preserve">. </w:t>
      </w:r>
    </w:p>
    <w:p w:rsidR="00F42B61" w:rsidP="00BA183B" w14:paraId="145E7F2B" w14:textId="786E721D">
      <w:pPr>
        <w:pStyle w:val="ItemText"/>
      </w:pPr>
      <w:r>
        <w:t>As far as you know, is</w:t>
      </w:r>
      <w:r>
        <w:t xml:space="preserve"> providing care the primary source of income for your provider</w:t>
      </w:r>
      <w:r w:rsidR="00B25F12">
        <w:t xml:space="preserve"> [PROVIDER NAME]</w:t>
      </w:r>
      <w:r>
        <w:t>?</w:t>
      </w:r>
    </w:p>
    <w:p w:rsidR="00F42B61" w:rsidRPr="009311E5" w:rsidP="00A63E5E" w14:paraId="08413F09" w14:textId="71273B60">
      <w:pPr>
        <w:pStyle w:val="AnswerLvl1"/>
        <w:numPr>
          <w:ilvl w:val="0"/>
          <w:numId w:val="45"/>
        </w:numPr>
        <w:rPr>
          <w:rFonts w:eastAsia="PMingLiU"/>
        </w:rPr>
      </w:pPr>
      <w:r>
        <w:t>Yes</w:t>
      </w:r>
    </w:p>
    <w:p w:rsidR="00F42B61" w:rsidP="00A63E5E" w14:paraId="4A1BE867" w14:textId="77777777">
      <w:pPr>
        <w:pStyle w:val="AnswerLvl1"/>
        <w:numPr>
          <w:ilvl w:val="0"/>
          <w:numId w:val="12"/>
        </w:numPr>
      </w:pPr>
      <w:r>
        <w:t>No</w:t>
      </w:r>
    </w:p>
    <w:p w:rsidR="005555E6" w:rsidP="005555E6" w14:paraId="796D83DF" w14:textId="4AC33727">
      <w:pPr>
        <w:pStyle w:val="Heading3"/>
      </w:pPr>
      <w:r>
        <w:t>P22</w:t>
      </w:r>
      <w:r w:rsidR="00B25F12">
        <w:t>_X</w:t>
      </w:r>
      <w:r>
        <w:t>.</w:t>
      </w:r>
    </w:p>
    <w:p w:rsidR="005555E6" w:rsidRPr="003F2565" w:rsidP="001826D4" w14:paraId="5DDA41A7" w14:textId="565A3DB0">
      <w:pPr>
        <w:pStyle w:val="ItemText"/>
      </w:pPr>
      <w:r w:rsidRPr="003F2565">
        <w:t xml:space="preserve">Does your provider </w:t>
      </w:r>
      <w:r w:rsidRPr="003F2565" w:rsidR="00B25F12">
        <w:rPr>
          <w14:ligatures w14:val="none"/>
        </w:rPr>
        <w:t xml:space="preserve">[PROVIDER NAME] </w:t>
      </w:r>
      <w:r w:rsidRPr="003F2565">
        <w:t>use a business name for their child care services?</w:t>
      </w:r>
    </w:p>
    <w:p w:rsidR="005555E6" w:rsidRPr="00CD2809" w:rsidP="00A63E5E" w14:paraId="6E3C3350" w14:textId="3D9D319B">
      <w:pPr>
        <w:pStyle w:val="ListParagraph"/>
        <w:numPr>
          <w:ilvl w:val="0"/>
          <w:numId w:val="90"/>
        </w:numPr>
        <w:ind w:left="1080"/>
      </w:pPr>
      <w:r w:rsidRPr="00CD2809">
        <w:t>Yes</w:t>
      </w:r>
    </w:p>
    <w:p w:rsidR="005555E6" w:rsidRPr="00CD2809" w:rsidP="00A63E5E" w14:paraId="374657D7" w14:textId="4F901709">
      <w:pPr>
        <w:pStyle w:val="ListParagraph"/>
        <w:numPr>
          <w:ilvl w:val="0"/>
          <w:numId w:val="90"/>
        </w:numPr>
        <w:ind w:left="990" w:hanging="270"/>
      </w:pPr>
      <w:r w:rsidRPr="00CD2809">
        <w:t xml:space="preserve"> No</w:t>
      </w:r>
    </w:p>
    <w:p w:rsidR="002F429B" w:rsidRPr="009311E5" w:rsidP="009311E5" w14:paraId="5B1B8087" w14:textId="02A62308">
      <w:pPr>
        <w:pStyle w:val="Heading3"/>
        <w:rPr>
          <w:rStyle w:val="Heading3Char"/>
          <w:b/>
        </w:rPr>
      </w:pPr>
      <w:r>
        <w:rPr>
          <w:rStyle w:val="Heading3Char"/>
          <w:b/>
        </w:rPr>
        <w:t>P</w:t>
      </w:r>
      <w:r w:rsidRPr="009311E5" w:rsidR="00F42B61">
        <w:rPr>
          <w:rStyle w:val="Heading3Char"/>
          <w:b/>
        </w:rPr>
        <w:t>2</w:t>
      </w:r>
      <w:r>
        <w:rPr>
          <w:rStyle w:val="Heading3Char"/>
          <w:b/>
        </w:rPr>
        <w:t>4</w:t>
      </w:r>
      <w:r w:rsidR="00B25F12">
        <w:rPr>
          <w:rStyle w:val="Heading3Char"/>
          <w:b/>
        </w:rPr>
        <w:t>_</w:t>
      </w:r>
      <w:r w:rsidR="00B25F12">
        <w:rPr>
          <w:rStyle w:val="Heading3Char"/>
          <w:b/>
        </w:rPr>
        <w:t>X</w:t>
      </w:r>
      <w:r w:rsidRPr="009311E5" w:rsidR="00F42B61">
        <w:rPr>
          <w:rStyle w:val="Heading3Char"/>
          <w:b/>
        </w:rPr>
        <w:t>.E</w:t>
      </w:r>
      <w:r w:rsidRPr="009311E5" w:rsidR="00F42B61">
        <w:rPr>
          <w:rStyle w:val="Heading3Char"/>
          <w:b/>
        </w:rPr>
        <w:t>16</w:t>
      </w:r>
    </w:p>
    <w:p w:rsidR="00F42B61" w:rsidRPr="002F429B" w:rsidP="00BA183B" w14:paraId="0950438F" w14:textId="7E8A572F">
      <w:pPr>
        <w:pStyle w:val="ItemText"/>
        <w:rPr>
          <w:bCs/>
        </w:rPr>
      </w:pPr>
      <w:bookmarkStart w:id="168" w:name="OLE_LINK422"/>
      <w:r w:rsidRPr="002F429B">
        <w:rPr>
          <w:rStyle w:val="Heading3Char"/>
          <w:b w:val="0"/>
          <w:bCs/>
        </w:rPr>
        <w:t>(Did/Do) you have a written formal contract with this provider? By</w:t>
      </w:r>
      <w:r w:rsidRPr="002F429B">
        <w:rPr>
          <w:bCs/>
        </w:rPr>
        <w:t xml:space="preserve"> contract</w:t>
      </w:r>
      <w:r w:rsidR="005E476E">
        <w:rPr>
          <w:bCs/>
        </w:rPr>
        <w:t>,</w:t>
      </w:r>
      <w:r w:rsidRPr="002F429B">
        <w:rPr>
          <w:bCs/>
        </w:rPr>
        <w:t xml:space="preserve"> we mean a signed agreement </w:t>
      </w:r>
      <w:r w:rsidR="004F3AFC">
        <w:rPr>
          <w:bCs/>
        </w:rPr>
        <w:t>with information</w:t>
      </w:r>
      <w:r w:rsidRPr="002F429B">
        <w:rPr>
          <w:bCs/>
        </w:rPr>
        <w:t xml:space="preserve"> like what costs are included in fees, their payment policies for days when a child is absent, and a schedule of planned vacation or holidays when they will be closed</w:t>
      </w:r>
      <w:r w:rsidR="005949FD">
        <w:rPr>
          <w:bCs/>
        </w:rPr>
        <w:t>.</w:t>
      </w:r>
    </w:p>
    <w:p w:rsidR="00F42B61" w:rsidRPr="00F92899" w:rsidP="00A63E5E" w14:paraId="673C6E75" w14:textId="454EA39C">
      <w:pPr>
        <w:pStyle w:val="AnswerLvl1"/>
        <w:numPr>
          <w:ilvl w:val="0"/>
          <w:numId w:val="108"/>
        </w:numPr>
      </w:pPr>
      <w:bookmarkStart w:id="169" w:name="OLE_LINK423"/>
      <w:bookmarkEnd w:id="168"/>
      <w:r>
        <w:t>F</w:t>
      </w:r>
      <w:r w:rsidRPr="00F92899">
        <w:t>ormal contract</w:t>
      </w:r>
      <w:r>
        <w:t xml:space="preserve"> in place</w:t>
      </w:r>
      <w:r w:rsidRPr="00F92899">
        <w:t xml:space="preserve"> </w:t>
      </w:r>
    </w:p>
    <w:p w:rsidR="00F42B61" w:rsidRPr="00F92899" w:rsidP="00A63E5E" w14:paraId="14667079" w14:textId="74E7740E">
      <w:pPr>
        <w:pStyle w:val="AnswerLvl1"/>
        <w:numPr>
          <w:ilvl w:val="0"/>
          <w:numId w:val="108"/>
        </w:numPr>
      </w:pPr>
      <w:r w:rsidRPr="00F92899">
        <w:t xml:space="preserve">No formal contract </w:t>
      </w:r>
    </w:p>
    <w:p w:rsidR="002F429B" w:rsidP="00285EE9" w14:paraId="343E1CF0" w14:textId="5B453751">
      <w:pPr>
        <w:pStyle w:val="Heading3"/>
      </w:pPr>
      <w:bookmarkStart w:id="170" w:name="OLE_LINK360"/>
      <w:bookmarkEnd w:id="169"/>
      <w:r>
        <w:t>H1_M</w:t>
      </w:r>
      <w:r w:rsidR="00B25F12">
        <w:t>_X</w:t>
      </w:r>
      <w:r>
        <w:t xml:space="preserve">. </w:t>
      </w:r>
    </w:p>
    <w:p w:rsidR="00F42B61" w:rsidRPr="00BA183B" w:rsidP="00BA183B" w14:paraId="47B6969C" w14:textId="7280C704">
      <w:pPr>
        <w:pStyle w:val="ItemText"/>
        <w:rPr>
          <w:rStyle w:val="ItemTextChar"/>
        </w:rPr>
      </w:pPr>
      <w:r>
        <w:rPr>
          <w:rStyle w:val="ItemTextChar"/>
          <w:rFonts w:eastAsiaTheme="minorHAnsi"/>
        </w:rPr>
        <w:t>Did/</w:t>
      </w:r>
      <w:r w:rsidRPr="00BA183B">
        <w:rPr>
          <w:rStyle w:val="ItemTextChar"/>
          <w:rFonts w:eastAsiaTheme="minorHAnsi"/>
        </w:rPr>
        <w:t>Does anyone ever help your provider [</w:t>
      </w:r>
      <w:r w:rsidR="00F95345">
        <w:rPr>
          <w:rStyle w:val="ItemTextChar"/>
          <w:rFonts w:eastAsiaTheme="minorHAnsi"/>
        </w:rPr>
        <w:t xml:space="preserve">PROVIDER </w:t>
      </w:r>
      <w:r w:rsidRPr="00BA183B">
        <w:rPr>
          <w:rStyle w:val="ItemTextChar"/>
          <w:rFonts w:eastAsiaTheme="minorHAnsi"/>
        </w:rPr>
        <w:t>NAME] look after the children in their care</w:t>
      </w:r>
      <w:r w:rsidRPr="00BA183B">
        <w:rPr>
          <w:rStyle w:val="ItemTextChar"/>
          <w:rFonts w:eastAsiaTheme="minorHAnsi"/>
        </w:rPr>
        <w:t xml:space="preserve">?  </w:t>
      </w:r>
      <w:r w:rsidRPr="00BA183B">
        <w:rPr>
          <w:rStyle w:val="ItemTextChar"/>
          <w:rFonts w:eastAsiaTheme="minorHAnsi"/>
        </w:rPr>
        <w:t>Please include any people they might pay to help as well as any family members or others who help without receiving payment</w:t>
      </w:r>
      <w:r>
        <w:rPr>
          <w:rStyle w:val="ItemTextChar"/>
          <w:rFonts w:eastAsiaTheme="minorHAnsi"/>
        </w:rPr>
        <w:t>.</w:t>
      </w:r>
    </w:p>
    <w:p w:rsidR="00F42B61" w:rsidP="00A63E5E" w14:paraId="42BCBB5C" w14:textId="65411B9B">
      <w:pPr>
        <w:pStyle w:val="AnswerLvl1"/>
        <w:numPr>
          <w:ilvl w:val="0"/>
          <w:numId w:val="44"/>
        </w:numPr>
      </w:pPr>
      <w:r>
        <w:t>Yes</w:t>
      </w:r>
      <w:r>
        <w:t xml:space="preserve"> </w:t>
      </w:r>
    </w:p>
    <w:p w:rsidR="002B3E66" w:rsidP="002B3E66" w14:paraId="36695BA7" w14:textId="0F7813BC">
      <w:pPr>
        <w:pStyle w:val="AnswerLvl1"/>
        <w:numPr>
          <w:ilvl w:val="0"/>
          <w:numId w:val="12"/>
        </w:numPr>
      </w:pPr>
      <w:r>
        <w:t>No</w:t>
      </w:r>
      <w:bookmarkEnd w:id="170"/>
    </w:p>
    <w:p w:rsidR="002B3E66" w:rsidP="002B3E66" w14:paraId="6B6D2C1C" w14:textId="77777777">
      <w:pPr>
        <w:pStyle w:val="AnswerLvl1"/>
        <w:numPr>
          <w:ilvl w:val="0"/>
          <w:numId w:val="0"/>
        </w:numPr>
        <w:ind w:left="1170" w:hanging="360"/>
      </w:pPr>
      <w:bookmarkStart w:id="171" w:name="OLE_LINK115"/>
    </w:p>
    <w:p w:rsidR="0051640F" w:rsidP="0051640F" w14:paraId="0CF68303" w14:textId="5A5AE4F7">
      <w:r w:rsidRPr="00A7187F">
        <w:t>ASK SECTION ABOUT NEXT PAID INDIVIDUAL PROVIDER IF NEEDED, ELSE GO TO</w:t>
      </w:r>
      <w:r>
        <w:t xml:space="preserve"> INSTRUCTIONS </w:t>
      </w:r>
      <w:r>
        <w:t>BEFORE</w:t>
      </w:r>
      <w:r w:rsidRPr="00A7187F">
        <w:t xml:space="preserve">  </w:t>
      </w:r>
      <w:r w:rsidR="000542F3">
        <w:t>M</w:t>
      </w:r>
      <w:r w:rsidR="000542F3">
        <w:t>15</w:t>
      </w:r>
      <w:r>
        <w:t>_INDIV</w:t>
      </w:r>
      <w:bookmarkStart w:id="172" w:name="_Toc155736752"/>
      <w:bookmarkEnd w:id="171"/>
    </w:p>
    <w:p w:rsidR="0051640F" w:rsidRPr="0051640F" w:rsidP="00C41A12" w14:paraId="4C1BF1FC" w14:textId="38DCA113">
      <w:pPr>
        <w:pBdr>
          <w:top w:val="single" w:sz="4" w:space="1" w:color="auto"/>
          <w:left w:val="single" w:sz="4" w:space="4" w:color="auto"/>
          <w:bottom w:val="single" w:sz="4" w:space="1" w:color="auto"/>
          <w:right w:val="single" w:sz="4" w:space="4" w:color="auto"/>
        </w:pBdr>
      </w:pPr>
      <w:r>
        <w:t>IF SAMPLE= INDIVIDUAL PAID PROVIDER only SKIP to M15_INDIV ELSE SKIP TO SECTION Q</w:t>
      </w:r>
    </w:p>
    <w:p w:rsidR="000542F3" w:rsidP="000542F3" w14:paraId="4B22C3C6" w14:textId="2BD4489A">
      <w:pPr>
        <w:pStyle w:val="Heading3"/>
      </w:pPr>
      <w:r>
        <w:t xml:space="preserve">M15_INDIV. </w:t>
      </w:r>
    </w:p>
    <w:p w:rsidR="000542F3" w:rsidP="000542F3" w14:paraId="0FBD513C" w14:textId="1C1753BB">
      <w:pPr>
        <w:pStyle w:val="ItemText"/>
      </w:pPr>
      <w:r>
        <w:t>Some</w:t>
      </w:r>
      <w:r>
        <w:t xml:space="preserve"> parents are not able to have the care for their children that they would prefer. How much do you agree or disagree with each of the following statements about the care you would want for this child. </w:t>
      </w:r>
    </w:p>
    <w:tbl>
      <w:tblPr>
        <w:tblStyle w:val="TableGrid"/>
        <w:tblW w:w="8580" w:type="dxa"/>
        <w:tblInd w:w="-5" w:type="dxa"/>
        <w:tblLayout w:type="fixed"/>
        <w:tblLook w:val="04A0"/>
      </w:tblPr>
      <w:tblGrid>
        <w:gridCol w:w="2046"/>
        <w:gridCol w:w="1671"/>
        <w:gridCol w:w="1441"/>
        <w:gridCol w:w="1711"/>
        <w:gridCol w:w="1711"/>
      </w:tblGrid>
      <w:tr w14:paraId="37DADFE7" w14:textId="77777777" w:rsidTr="000542F3">
        <w:tblPrEx>
          <w:tblW w:w="8580" w:type="dxa"/>
          <w:tblInd w:w="-5" w:type="dxa"/>
          <w:tblLayout w:type="fixed"/>
          <w:tblLook w:val="04A0"/>
        </w:tblPrEx>
        <w:tc>
          <w:tcPr>
            <w:tcW w:w="2043" w:type="dxa"/>
            <w:tcBorders>
              <w:top w:val="single" w:sz="4" w:space="0" w:color="auto"/>
              <w:left w:val="single" w:sz="4" w:space="0" w:color="auto"/>
              <w:bottom w:val="single" w:sz="4" w:space="0" w:color="auto"/>
              <w:right w:val="single" w:sz="4" w:space="0" w:color="auto"/>
            </w:tcBorders>
          </w:tcPr>
          <w:p w:rsidR="000542F3" w14:paraId="6CE21727" w14:textId="77777777">
            <w:pPr>
              <w:pStyle w:val="Answerresponse-indent"/>
              <w:rPr>
                <w:lang w:val="en-US"/>
              </w:rPr>
            </w:pPr>
          </w:p>
        </w:tc>
        <w:tc>
          <w:tcPr>
            <w:tcW w:w="1670" w:type="dxa"/>
            <w:tcBorders>
              <w:top w:val="single" w:sz="4" w:space="0" w:color="auto"/>
              <w:left w:val="single" w:sz="4" w:space="0" w:color="auto"/>
              <w:bottom w:val="single" w:sz="4" w:space="0" w:color="auto"/>
              <w:right w:val="single" w:sz="4" w:space="0" w:color="auto"/>
            </w:tcBorders>
            <w:hideMark/>
          </w:tcPr>
          <w:p w:rsidR="000542F3" w14:paraId="389F2163" w14:textId="77777777">
            <w:pPr>
              <w:pStyle w:val="Answerresponse-indent"/>
              <w:ind w:left="16" w:hanging="16"/>
            </w:pPr>
            <w:r>
              <w:t>Strongly</w:t>
            </w:r>
            <w:r>
              <w:t xml:space="preserve"> </w:t>
            </w:r>
            <w:r>
              <w:t>Agree</w:t>
            </w:r>
          </w:p>
        </w:tc>
        <w:tc>
          <w:tcPr>
            <w:tcW w:w="1440" w:type="dxa"/>
            <w:tcBorders>
              <w:top w:val="single" w:sz="4" w:space="0" w:color="auto"/>
              <w:left w:val="single" w:sz="4" w:space="0" w:color="auto"/>
              <w:bottom w:val="single" w:sz="4" w:space="0" w:color="auto"/>
              <w:right w:val="single" w:sz="4" w:space="0" w:color="auto"/>
            </w:tcBorders>
            <w:hideMark/>
          </w:tcPr>
          <w:p w:rsidR="000542F3" w14:paraId="4BD0B44C" w14:textId="77777777">
            <w:pPr>
              <w:pStyle w:val="Answerresponse-indent"/>
              <w:ind w:left="16" w:hanging="16"/>
            </w:pPr>
            <w:r>
              <w:t>Agree</w:t>
            </w:r>
          </w:p>
        </w:tc>
        <w:tc>
          <w:tcPr>
            <w:tcW w:w="1710" w:type="dxa"/>
            <w:tcBorders>
              <w:top w:val="single" w:sz="4" w:space="0" w:color="auto"/>
              <w:left w:val="single" w:sz="4" w:space="0" w:color="auto"/>
              <w:bottom w:val="single" w:sz="4" w:space="0" w:color="auto"/>
              <w:right w:val="single" w:sz="4" w:space="0" w:color="auto"/>
            </w:tcBorders>
            <w:hideMark/>
          </w:tcPr>
          <w:p w:rsidR="000542F3" w14:paraId="20A19F94" w14:textId="77777777">
            <w:pPr>
              <w:pStyle w:val="Answerresponse-indent"/>
              <w:ind w:left="16" w:hanging="16"/>
            </w:pPr>
            <w:r>
              <w:t>Disagree</w:t>
            </w:r>
          </w:p>
        </w:tc>
        <w:tc>
          <w:tcPr>
            <w:tcW w:w="1710" w:type="dxa"/>
            <w:tcBorders>
              <w:top w:val="single" w:sz="4" w:space="0" w:color="auto"/>
              <w:left w:val="single" w:sz="4" w:space="0" w:color="auto"/>
              <w:bottom w:val="single" w:sz="4" w:space="0" w:color="auto"/>
              <w:right w:val="single" w:sz="4" w:space="0" w:color="auto"/>
            </w:tcBorders>
            <w:hideMark/>
          </w:tcPr>
          <w:p w:rsidR="000542F3" w14:paraId="7373ADAE" w14:textId="77777777">
            <w:pPr>
              <w:pStyle w:val="Answerresponse-indent"/>
              <w:ind w:left="16" w:hanging="16"/>
            </w:pPr>
            <w:r>
              <w:t>Strongly</w:t>
            </w:r>
            <w:r>
              <w:t xml:space="preserve"> </w:t>
            </w:r>
            <w:r>
              <w:t>Disagree</w:t>
            </w:r>
          </w:p>
        </w:tc>
      </w:tr>
      <w:tr w14:paraId="00D2E4CF" w14:textId="77777777" w:rsidTr="000542F3">
        <w:tblPrEx>
          <w:tblW w:w="8580" w:type="dxa"/>
          <w:tblInd w:w="-5" w:type="dxa"/>
          <w:tblLayout w:type="fixed"/>
          <w:tblLook w:val="04A0"/>
        </w:tblPrEx>
        <w:tc>
          <w:tcPr>
            <w:tcW w:w="2043" w:type="dxa"/>
            <w:tcBorders>
              <w:top w:val="single" w:sz="4" w:space="0" w:color="auto"/>
              <w:left w:val="single" w:sz="4" w:space="0" w:color="auto"/>
              <w:bottom w:val="single" w:sz="4" w:space="0" w:color="auto"/>
              <w:right w:val="single" w:sz="4" w:space="0" w:color="auto"/>
            </w:tcBorders>
            <w:hideMark/>
          </w:tcPr>
          <w:p w:rsidR="000542F3" w:rsidP="000542F3" w14:paraId="62CC65C6" w14:textId="77777777">
            <w:pPr>
              <w:pStyle w:val="Answerresponse-indent"/>
              <w:numPr>
                <w:ilvl w:val="0"/>
                <w:numId w:val="155"/>
              </w:numPr>
              <w:spacing w:line="240" w:lineRule="auto"/>
              <w:ind w:left="360" w:hanging="270"/>
              <w:rPr>
                <w:lang w:val="en-US"/>
              </w:rPr>
            </w:pPr>
            <w:r>
              <w:rPr>
                <w:lang w:val="en-US"/>
              </w:rPr>
              <w:t>I would like this child to be cared for only by his or her parents or parent figures</w:t>
            </w:r>
          </w:p>
        </w:tc>
        <w:tc>
          <w:tcPr>
            <w:tcW w:w="1670" w:type="dxa"/>
            <w:tcBorders>
              <w:top w:val="single" w:sz="4" w:space="0" w:color="auto"/>
              <w:left w:val="single" w:sz="4" w:space="0" w:color="auto"/>
              <w:bottom w:val="single" w:sz="4" w:space="0" w:color="auto"/>
              <w:right w:val="single" w:sz="4" w:space="0" w:color="auto"/>
            </w:tcBorders>
          </w:tcPr>
          <w:p w:rsidR="000542F3" w14:paraId="56695A5C" w14:textId="77777777">
            <w:pPr>
              <w:pStyle w:val="Answerresponse-indent"/>
              <w:rPr>
                <w:lang w:val="en-US"/>
              </w:rPr>
            </w:pPr>
          </w:p>
        </w:tc>
        <w:tc>
          <w:tcPr>
            <w:tcW w:w="1440" w:type="dxa"/>
            <w:tcBorders>
              <w:top w:val="single" w:sz="4" w:space="0" w:color="auto"/>
              <w:left w:val="single" w:sz="4" w:space="0" w:color="auto"/>
              <w:bottom w:val="single" w:sz="4" w:space="0" w:color="auto"/>
              <w:right w:val="single" w:sz="4" w:space="0" w:color="auto"/>
            </w:tcBorders>
          </w:tcPr>
          <w:p w:rsidR="000542F3" w14:paraId="22BC57D0" w14:textId="77777777">
            <w:pPr>
              <w:pStyle w:val="Answerresponse-indent"/>
              <w:rPr>
                <w:lang w:val="en-US"/>
              </w:rPr>
            </w:pPr>
          </w:p>
        </w:tc>
        <w:tc>
          <w:tcPr>
            <w:tcW w:w="1710" w:type="dxa"/>
            <w:tcBorders>
              <w:top w:val="single" w:sz="4" w:space="0" w:color="auto"/>
              <w:left w:val="single" w:sz="4" w:space="0" w:color="auto"/>
              <w:bottom w:val="single" w:sz="4" w:space="0" w:color="auto"/>
              <w:right w:val="single" w:sz="4" w:space="0" w:color="auto"/>
            </w:tcBorders>
          </w:tcPr>
          <w:p w:rsidR="000542F3" w14:paraId="2E81789E" w14:textId="77777777">
            <w:pPr>
              <w:pStyle w:val="Answerresponse-indent"/>
              <w:rPr>
                <w:lang w:val="en-US"/>
              </w:rPr>
            </w:pPr>
          </w:p>
        </w:tc>
        <w:tc>
          <w:tcPr>
            <w:tcW w:w="1710" w:type="dxa"/>
            <w:tcBorders>
              <w:top w:val="single" w:sz="4" w:space="0" w:color="auto"/>
              <w:left w:val="single" w:sz="4" w:space="0" w:color="auto"/>
              <w:bottom w:val="single" w:sz="4" w:space="0" w:color="auto"/>
              <w:right w:val="single" w:sz="4" w:space="0" w:color="auto"/>
            </w:tcBorders>
          </w:tcPr>
          <w:p w:rsidR="000542F3" w14:paraId="37FD05C3" w14:textId="77777777">
            <w:pPr>
              <w:pStyle w:val="Answerresponse-indent"/>
              <w:rPr>
                <w:lang w:val="en-US"/>
              </w:rPr>
            </w:pPr>
          </w:p>
        </w:tc>
      </w:tr>
      <w:tr w14:paraId="39A1D594" w14:textId="77777777" w:rsidTr="000542F3">
        <w:tblPrEx>
          <w:tblW w:w="8580" w:type="dxa"/>
          <w:tblInd w:w="-5" w:type="dxa"/>
          <w:tblLayout w:type="fixed"/>
          <w:tblLook w:val="04A0"/>
        </w:tblPrEx>
        <w:tc>
          <w:tcPr>
            <w:tcW w:w="2043" w:type="dxa"/>
            <w:tcBorders>
              <w:top w:val="single" w:sz="4" w:space="0" w:color="auto"/>
              <w:left w:val="single" w:sz="4" w:space="0" w:color="auto"/>
              <w:bottom w:val="single" w:sz="4" w:space="0" w:color="auto"/>
              <w:right w:val="single" w:sz="4" w:space="0" w:color="auto"/>
            </w:tcBorders>
            <w:hideMark/>
          </w:tcPr>
          <w:p w:rsidR="000542F3" w:rsidP="000542F3" w14:paraId="35A079F2" w14:textId="77777777">
            <w:pPr>
              <w:pStyle w:val="Answerresponse-indent"/>
              <w:numPr>
                <w:ilvl w:val="0"/>
                <w:numId w:val="155"/>
              </w:numPr>
              <w:spacing w:line="240" w:lineRule="auto"/>
              <w:ind w:left="360" w:hanging="180"/>
              <w:rPr>
                <w:lang w:val="en-US"/>
              </w:rPr>
            </w:pPr>
            <w:r>
              <w:rPr>
                <w:lang w:val="en-US"/>
              </w:rPr>
              <w:t>I would like this child to be cared for by a family member or close friend, if someone were available</w:t>
            </w:r>
          </w:p>
        </w:tc>
        <w:tc>
          <w:tcPr>
            <w:tcW w:w="1670" w:type="dxa"/>
            <w:tcBorders>
              <w:top w:val="single" w:sz="4" w:space="0" w:color="auto"/>
              <w:left w:val="single" w:sz="4" w:space="0" w:color="auto"/>
              <w:bottom w:val="single" w:sz="4" w:space="0" w:color="auto"/>
              <w:right w:val="single" w:sz="4" w:space="0" w:color="auto"/>
            </w:tcBorders>
          </w:tcPr>
          <w:p w:rsidR="000542F3" w14:paraId="6872FADA" w14:textId="77777777">
            <w:pPr>
              <w:pStyle w:val="Answerresponse-indent"/>
              <w:rPr>
                <w:lang w:val="en-US"/>
              </w:rPr>
            </w:pPr>
          </w:p>
        </w:tc>
        <w:tc>
          <w:tcPr>
            <w:tcW w:w="1440" w:type="dxa"/>
            <w:tcBorders>
              <w:top w:val="single" w:sz="4" w:space="0" w:color="auto"/>
              <w:left w:val="single" w:sz="4" w:space="0" w:color="auto"/>
              <w:bottom w:val="single" w:sz="4" w:space="0" w:color="auto"/>
              <w:right w:val="single" w:sz="4" w:space="0" w:color="auto"/>
            </w:tcBorders>
          </w:tcPr>
          <w:p w:rsidR="000542F3" w14:paraId="1E0E5C82" w14:textId="77777777">
            <w:pPr>
              <w:pStyle w:val="Answerresponse-indent"/>
              <w:rPr>
                <w:lang w:val="en-US"/>
              </w:rPr>
            </w:pPr>
          </w:p>
        </w:tc>
        <w:tc>
          <w:tcPr>
            <w:tcW w:w="1710" w:type="dxa"/>
            <w:tcBorders>
              <w:top w:val="single" w:sz="4" w:space="0" w:color="auto"/>
              <w:left w:val="single" w:sz="4" w:space="0" w:color="auto"/>
              <w:bottom w:val="single" w:sz="4" w:space="0" w:color="auto"/>
              <w:right w:val="single" w:sz="4" w:space="0" w:color="auto"/>
            </w:tcBorders>
          </w:tcPr>
          <w:p w:rsidR="000542F3" w14:paraId="27FF9C81" w14:textId="77777777">
            <w:pPr>
              <w:pStyle w:val="Answerresponse-indent"/>
              <w:rPr>
                <w:lang w:val="en-US"/>
              </w:rPr>
            </w:pPr>
          </w:p>
        </w:tc>
        <w:tc>
          <w:tcPr>
            <w:tcW w:w="1710" w:type="dxa"/>
            <w:tcBorders>
              <w:top w:val="single" w:sz="4" w:space="0" w:color="auto"/>
              <w:left w:val="single" w:sz="4" w:space="0" w:color="auto"/>
              <w:bottom w:val="single" w:sz="4" w:space="0" w:color="auto"/>
              <w:right w:val="single" w:sz="4" w:space="0" w:color="auto"/>
            </w:tcBorders>
          </w:tcPr>
          <w:p w:rsidR="000542F3" w14:paraId="1423B9F6" w14:textId="77777777">
            <w:pPr>
              <w:pStyle w:val="Answerresponse-indent"/>
              <w:rPr>
                <w:lang w:val="en-US"/>
              </w:rPr>
            </w:pPr>
          </w:p>
        </w:tc>
      </w:tr>
      <w:tr w14:paraId="1D9C7AC7" w14:textId="77777777" w:rsidTr="000542F3">
        <w:tblPrEx>
          <w:tblW w:w="8580" w:type="dxa"/>
          <w:tblInd w:w="-5" w:type="dxa"/>
          <w:tblLayout w:type="fixed"/>
          <w:tblLook w:val="04A0"/>
        </w:tblPrEx>
        <w:tc>
          <w:tcPr>
            <w:tcW w:w="2043" w:type="dxa"/>
            <w:tcBorders>
              <w:top w:val="single" w:sz="4" w:space="0" w:color="auto"/>
              <w:left w:val="single" w:sz="4" w:space="0" w:color="auto"/>
              <w:bottom w:val="single" w:sz="4" w:space="0" w:color="auto"/>
              <w:right w:val="single" w:sz="4" w:space="0" w:color="auto"/>
            </w:tcBorders>
            <w:hideMark/>
          </w:tcPr>
          <w:p w:rsidR="000542F3" w:rsidP="000542F3" w14:paraId="108B65FC" w14:textId="77777777">
            <w:pPr>
              <w:pStyle w:val="Answerresponse-indent"/>
              <w:numPr>
                <w:ilvl w:val="0"/>
                <w:numId w:val="155"/>
              </w:numPr>
              <w:spacing w:line="240" w:lineRule="auto"/>
              <w:ind w:left="360"/>
              <w:rPr>
                <w:lang w:val="en-US"/>
              </w:rPr>
            </w:pPr>
            <w:r>
              <w:rPr>
                <w:lang w:val="en-US"/>
              </w:rPr>
              <w:t xml:space="preserve">I would like this child to participate in </w:t>
            </w:r>
            <w:r>
              <w:rPr>
                <w:lang w:val="en-US"/>
              </w:rPr>
              <w:t>some</w:t>
            </w:r>
            <w:r>
              <w:rPr>
                <w:lang w:val="en-US"/>
              </w:rPr>
              <w:t xml:space="preserve"> care outside of our family, for example to spend time with other children or to learn new things</w:t>
            </w:r>
          </w:p>
        </w:tc>
        <w:tc>
          <w:tcPr>
            <w:tcW w:w="1670" w:type="dxa"/>
            <w:tcBorders>
              <w:top w:val="single" w:sz="4" w:space="0" w:color="auto"/>
              <w:left w:val="single" w:sz="4" w:space="0" w:color="auto"/>
              <w:bottom w:val="single" w:sz="4" w:space="0" w:color="auto"/>
              <w:right w:val="single" w:sz="4" w:space="0" w:color="auto"/>
            </w:tcBorders>
          </w:tcPr>
          <w:p w:rsidR="000542F3" w14:paraId="4ED43882" w14:textId="77777777">
            <w:pPr>
              <w:pStyle w:val="Answerresponse-indent"/>
              <w:rPr>
                <w:lang w:val="en-US"/>
              </w:rPr>
            </w:pPr>
          </w:p>
        </w:tc>
        <w:tc>
          <w:tcPr>
            <w:tcW w:w="1440" w:type="dxa"/>
            <w:tcBorders>
              <w:top w:val="single" w:sz="4" w:space="0" w:color="auto"/>
              <w:left w:val="single" w:sz="4" w:space="0" w:color="auto"/>
              <w:bottom w:val="single" w:sz="4" w:space="0" w:color="auto"/>
              <w:right w:val="single" w:sz="4" w:space="0" w:color="auto"/>
            </w:tcBorders>
          </w:tcPr>
          <w:p w:rsidR="000542F3" w14:paraId="3E88A366" w14:textId="77777777">
            <w:pPr>
              <w:pStyle w:val="Answerresponse-indent"/>
              <w:rPr>
                <w:lang w:val="en-US"/>
              </w:rPr>
            </w:pPr>
          </w:p>
        </w:tc>
        <w:tc>
          <w:tcPr>
            <w:tcW w:w="1710" w:type="dxa"/>
            <w:tcBorders>
              <w:top w:val="single" w:sz="4" w:space="0" w:color="auto"/>
              <w:left w:val="single" w:sz="4" w:space="0" w:color="auto"/>
              <w:bottom w:val="single" w:sz="4" w:space="0" w:color="auto"/>
              <w:right w:val="single" w:sz="4" w:space="0" w:color="auto"/>
            </w:tcBorders>
          </w:tcPr>
          <w:p w:rsidR="000542F3" w14:paraId="1AF16789" w14:textId="77777777">
            <w:pPr>
              <w:pStyle w:val="Answerresponse-indent"/>
              <w:rPr>
                <w:lang w:val="en-US"/>
              </w:rPr>
            </w:pPr>
          </w:p>
        </w:tc>
        <w:tc>
          <w:tcPr>
            <w:tcW w:w="1710" w:type="dxa"/>
            <w:tcBorders>
              <w:top w:val="single" w:sz="4" w:space="0" w:color="auto"/>
              <w:left w:val="single" w:sz="4" w:space="0" w:color="auto"/>
              <w:bottom w:val="single" w:sz="4" w:space="0" w:color="auto"/>
              <w:right w:val="single" w:sz="4" w:space="0" w:color="auto"/>
            </w:tcBorders>
          </w:tcPr>
          <w:p w:rsidR="000542F3" w14:paraId="3A1DA054" w14:textId="77777777">
            <w:pPr>
              <w:pStyle w:val="Answerresponse-indent"/>
              <w:rPr>
                <w:lang w:val="en-US"/>
              </w:rPr>
            </w:pPr>
          </w:p>
        </w:tc>
      </w:tr>
      <w:tr w14:paraId="5155E4A6" w14:textId="77777777" w:rsidTr="000542F3">
        <w:tblPrEx>
          <w:tblW w:w="8580" w:type="dxa"/>
          <w:tblInd w:w="-5" w:type="dxa"/>
          <w:tblLayout w:type="fixed"/>
          <w:tblLook w:val="04A0"/>
        </w:tblPrEx>
        <w:tc>
          <w:tcPr>
            <w:tcW w:w="2043" w:type="dxa"/>
            <w:tcBorders>
              <w:top w:val="single" w:sz="4" w:space="0" w:color="auto"/>
              <w:left w:val="single" w:sz="4" w:space="0" w:color="auto"/>
              <w:bottom w:val="single" w:sz="4" w:space="0" w:color="auto"/>
              <w:right w:val="single" w:sz="4" w:space="0" w:color="auto"/>
            </w:tcBorders>
            <w:hideMark/>
          </w:tcPr>
          <w:p w:rsidR="000542F3" w:rsidP="000542F3" w14:paraId="171EE9FB" w14:textId="77777777">
            <w:pPr>
              <w:pStyle w:val="Answerresponse-indent"/>
              <w:numPr>
                <w:ilvl w:val="0"/>
                <w:numId w:val="155"/>
              </w:numPr>
              <w:spacing w:line="240" w:lineRule="auto"/>
              <w:ind w:left="345" w:hanging="345"/>
              <w:rPr>
                <w:lang w:val="en-US"/>
              </w:rPr>
            </w:pPr>
            <w:r>
              <w:rPr>
                <w:lang w:val="en-US"/>
              </w:rPr>
              <w:t>I would like to have care that would allow me and my spouse or partner to work, go to school or receive training</w:t>
            </w:r>
          </w:p>
        </w:tc>
        <w:tc>
          <w:tcPr>
            <w:tcW w:w="1670" w:type="dxa"/>
            <w:tcBorders>
              <w:top w:val="single" w:sz="4" w:space="0" w:color="auto"/>
              <w:left w:val="single" w:sz="4" w:space="0" w:color="auto"/>
              <w:bottom w:val="single" w:sz="4" w:space="0" w:color="auto"/>
              <w:right w:val="single" w:sz="4" w:space="0" w:color="auto"/>
            </w:tcBorders>
          </w:tcPr>
          <w:p w:rsidR="000542F3" w14:paraId="1802F2D1" w14:textId="77777777">
            <w:pPr>
              <w:pStyle w:val="Answerresponse-indent"/>
              <w:rPr>
                <w:lang w:val="en-US"/>
              </w:rPr>
            </w:pPr>
          </w:p>
        </w:tc>
        <w:tc>
          <w:tcPr>
            <w:tcW w:w="1440" w:type="dxa"/>
            <w:tcBorders>
              <w:top w:val="single" w:sz="4" w:space="0" w:color="auto"/>
              <w:left w:val="single" w:sz="4" w:space="0" w:color="auto"/>
              <w:bottom w:val="single" w:sz="4" w:space="0" w:color="auto"/>
              <w:right w:val="single" w:sz="4" w:space="0" w:color="auto"/>
            </w:tcBorders>
          </w:tcPr>
          <w:p w:rsidR="000542F3" w14:paraId="4429EAFB" w14:textId="77777777">
            <w:pPr>
              <w:pStyle w:val="Answerresponse-indent"/>
              <w:rPr>
                <w:lang w:val="en-US"/>
              </w:rPr>
            </w:pPr>
          </w:p>
        </w:tc>
        <w:tc>
          <w:tcPr>
            <w:tcW w:w="1710" w:type="dxa"/>
            <w:tcBorders>
              <w:top w:val="single" w:sz="4" w:space="0" w:color="auto"/>
              <w:left w:val="single" w:sz="4" w:space="0" w:color="auto"/>
              <w:bottom w:val="single" w:sz="4" w:space="0" w:color="auto"/>
              <w:right w:val="single" w:sz="4" w:space="0" w:color="auto"/>
            </w:tcBorders>
          </w:tcPr>
          <w:p w:rsidR="000542F3" w14:paraId="17287BB9" w14:textId="77777777">
            <w:pPr>
              <w:pStyle w:val="Answerresponse-indent"/>
              <w:rPr>
                <w:lang w:val="en-US"/>
              </w:rPr>
            </w:pPr>
          </w:p>
        </w:tc>
        <w:tc>
          <w:tcPr>
            <w:tcW w:w="1710" w:type="dxa"/>
            <w:tcBorders>
              <w:top w:val="single" w:sz="4" w:space="0" w:color="auto"/>
              <w:left w:val="single" w:sz="4" w:space="0" w:color="auto"/>
              <w:bottom w:val="single" w:sz="4" w:space="0" w:color="auto"/>
              <w:right w:val="single" w:sz="4" w:space="0" w:color="auto"/>
            </w:tcBorders>
          </w:tcPr>
          <w:p w:rsidR="000542F3" w14:paraId="071F2833" w14:textId="77777777">
            <w:pPr>
              <w:pStyle w:val="Answerresponse-indent"/>
              <w:rPr>
                <w:lang w:val="en-US"/>
              </w:rPr>
            </w:pPr>
          </w:p>
        </w:tc>
      </w:tr>
    </w:tbl>
    <w:p w:rsidR="000542F3" w:rsidP="0052018D" w14:paraId="57BA1F7A" w14:textId="77777777">
      <w:pPr>
        <w:pStyle w:val="Heading1"/>
      </w:pPr>
    </w:p>
    <w:p w:rsidR="002F6649" w:rsidP="0052018D" w14:paraId="200A95F3" w14:textId="1BF9C2FD">
      <w:pPr>
        <w:pStyle w:val="Heading1"/>
      </w:pPr>
      <w:r>
        <w:t xml:space="preserve">Section </w:t>
      </w:r>
      <w:r w:rsidR="0000575D">
        <w:t>Q</w:t>
      </w:r>
      <w:r>
        <w:t>. Household characteristics</w:t>
      </w:r>
      <w:bookmarkEnd w:id="172"/>
    </w:p>
    <w:p w:rsidR="00BA183B" w:rsidP="00BA183B" w14:paraId="2638AABF" w14:textId="3A7F6930">
      <w:pPr>
        <w:pStyle w:val="Heading3"/>
      </w:pPr>
      <w:bookmarkStart w:id="173" w:name="OLE_LINK119"/>
      <w:r>
        <w:t>Q20</w:t>
      </w:r>
      <w:r>
        <w:t>.</w:t>
      </w:r>
      <w:r w:rsidR="00F95345">
        <w:t>INTRO</w:t>
      </w:r>
    </w:p>
    <w:bookmarkEnd w:id="173"/>
    <w:p w:rsidR="00BA183B" w:rsidP="00BA183B" w14:paraId="66FB34A1" w14:textId="01287813">
      <w:pPr>
        <w:pStyle w:val="ItemText"/>
      </w:pPr>
      <w:r>
        <w:t>We are interested in how children [FOCAL CHILD</w:t>
      </w:r>
      <w:r w:rsidR="009B301C">
        <w:t>'</w:t>
      </w:r>
      <w:r>
        <w:t xml:space="preserve">s AGE] are cared for over the summer when </w:t>
      </w:r>
      <w:r>
        <w:t>many</w:t>
      </w:r>
      <w:r>
        <w:t xml:space="preserve"> providers change </w:t>
      </w:r>
      <w:r w:rsidR="00BB67FA">
        <w:t xml:space="preserve">the schedule or type of services they </w:t>
      </w:r>
      <w:r>
        <w:t>offer. For</w:t>
      </w:r>
      <w:r w:rsidR="004F599D">
        <w:t xml:space="preserve"> example</w:t>
      </w:r>
      <w:r>
        <w:t xml:space="preserve">, young children may use providers that close or do not offer care over the summer and older children in school may be in school settings that do not offer summer care. </w:t>
      </w:r>
    </w:p>
    <w:p w:rsidR="00F95345" w:rsidP="00F95345" w14:paraId="03F81313" w14:textId="08932907">
      <w:pPr>
        <w:pStyle w:val="Heading3"/>
      </w:pPr>
      <w:r>
        <w:t>Q20a</w:t>
      </w:r>
      <w:r w:rsidR="00B75AA5">
        <w:t>.</w:t>
      </w:r>
    </w:p>
    <w:p w:rsidR="00F95345" w:rsidP="00BA183B" w14:paraId="1896283B" w14:textId="0AE72D11">
      <w:pPr>
        <w:pStyle w:val="ItemText"/>
      </w:pPr>
      <w:r>
        <w:t xml:space="preserve">For summer 2024, did you add any providers or make any schedule changes in who looked after [FOCAL CHILD]? </w:t>
      </w:r>
    </w:p>
    <w:p w:rsidR="00BA183B" w:rsidP="00A63E5E" w14:paraId="4E1EFD1F" w14:textId="1099A6E5">
      <w:pPr>
        <w:pStyle w:val="AnswerLvl1"/>
        <w:numPr>
          <w:ilvl w:val="0"/>
          <w:numId w:val="31"/>
        </w:numPr>
      </w:pPr>
      <w:r>
        <w:t>Yes</w:t>
      </w:r>
      <w:r w:rsidR="004F599D">
        <w:t xml:space="preserve"> </w:t>
      </w:r>
    </w:p>
    <w:p w:rsidR="00BA183B" w:rsidRPr="001617EF" w:rsidP="00A63E5E" w14:paraId="15E1790A" w14:textId="668DB18D">
      <w:pPr>
        <w:pStyle w:val="AnswerLvl1"/>
        <w:numPr>
          <w:ilvl w:val="0"/>
          <w:numId w:val="12"/>
        </w:numPr>
        <w:rPr>
          <w:lang w:val="en-US"/>
        </w:rPr>
      </w:pPr>
      <w:r w:rsidRPr="003F2565">
        <w:rPr>
          <w:lang w:val="en-US"/>
        </w:rPr>
        <w:t>No</w:t>
      </w:r>
      <w:r w:rsidRPr="003F2565" w:rsidR="009479A8">
        <w:rPr>
          <w:lang w:val="en-US"/>
        </w:rPr>
        <w:t xml:space="preserve"> </w:t>
      </w:r>
      <w:r w:rsidR="009479A8">
        <w:rPr>
          <w:rFonts w:ascii="Wingdings" w:hAnsi="Wingdings"/>
          <w:kern w:val="0"/>
          <w14:ligatures w14:val="none"/>
        </w:rPr>
        <w:sym w:font="Wingdings" w:char="F0E0"/>
      </w:r>
      <w:r w:rsidRPr="001617EF" w:rsidR="00B0757A">
        <w:rPr>
          <w:lang w:val="en-US"/>
        </w:rPr>
        <w:t xml:space="preserve"> </w:t>
      </w:r>
      <w:r w:rsidRPr="001617EF" w:rsidR="005E75D9">
        <w:rPr>
          <w:lang w:val="en-US"/>
        </w:rPr>
        <w:t>SKIP</w:t>
      </w:r>
      <w:r w:rsidRPr="001617EF" w:rsidR="004F599D">
        <w:rPr>
          <w:lang w:val="en-US"/>
        </w:rPr>
        <w:t xml:space="preserve"> to Q18b.Q10</w:t>
      </w:r>
    </w:p>
    <w:p w:rsidR="00BA183B" w:rsidP="00BA183B" w14:paraId="6D753DAB" w14:textId="5ACDDF17">
      <w:pPr>
        <w:pStyle w:val="Heading3"/>
        <w:rPr>
          <w:rFonts w:eastAsia="MS Mincho"/>
          <w:noProof/>
        </w:rPr>
      </w:pPr>
      <w:r>
        <w:rPr>
          <w:noProof/>
        </w:rPr>
        <w:t xml:space="preserve">Q18b.Q10. </w:t>
      </w:r>
    </w:p>
    <w:p w:rsidR="00BA183B" w:rsidP="00BA183B" w14:paraId="45CBC979" w14:textId="4AA86B14">
      <w:pPr>
        <w:pStyle w:val="ItemText"/>
        <w:rPr>
          <w:noProof/>
        </w:rPr>
      </w:pPr>
      <w:r>
        <w:rPr>
          <w:noProof/>
        </w:rPr>
        <w:t xml:space="preserve">Did you </w:t>
      </w:r>
      <w:r w:rsidR="00924A04">
        <w:rPr>
          <w:noProof/>
        </w:rPr>
        <w:t>(</w:t>
      </w:r>
      <w:r>
        <w:rPr>
          <w:noProof/>
        </w:rPr>
        <w:t>or your spouse/partner</w:t>
      </w:r>
      <w:r w:rsidR="00924A04">
        <w:rPr>
          <w:noProof/>
        </w:rPr>
        <w:t>)</w:t>
      </w:r>
      <w:r>
        <w:rPr>
          <w:noProof/>
        </w:rPr>
        <w:t xml:space="preserve"> change your work schedule because of summer child care needs?</w:t>
      </w:r>
    </w:p>
    <w:p w:rsidR="00BA183B" w:rsidP="00A63E5E" w14:paraId="35FD06A4" w14:textId="77777777">
      <w:pPr>
        <w:pStyle w:val="AnswerLvl1"/>
        <w:numPr>
          <w:ilvl w:val="0"/>
          <w:numId w:val="47"/>
        </w:numPr>
      </w:pPr>
      <w:r>
        <w:t>Yes</w:t>
      </w:r>
    </w:p>
    <w:p w:rsidR="00BA183B" w:rsidP="00A63E5E" w14:paraId="46F499B2" w14:textId="77777777">
      <w:pPr>
        <w:pStyle w:val="AnswerLvl1"/>
        <w:numPr>
          <w:ilvl w:val="0"/>
          <w:numId w:val="12"/>
        </w:numPr>
      </w:pPr>
      <w:r>
        <w:t>No</w:t>
      </w:r>
    </w:p>
    <w:p w:rsidR="00BA183B" w:rsidP="00BA183B" w14:paraId="0AFBE492" w14:textId="16E90808">
      <w:pPr>
        <w:pStyle w:val="Heading3"/>
        <w:rPr>
          <w:noProof/>
        </w:rPr>
      </w:pPr>
      <w:bookmarkStart w:id="174" w:name="OLE_LINK1"/>
      <w:r>
        <w:rPr>
          <w:noProof/>
        </w:rPr>
        <w:t>Q10c</w:t>
      </w:r>
      <w:r w:rsidR="0028721E">
        <w:rPr>
          <w:noProof/>
        </w:rPr>
        <w:t>.</w:t>
      </w:r>
    </w:p>
    <w:bookmarkEnd w:id="174"/>
    <w:p w:rsidR="00D42088" w:rsidP="00D42088" w14:paraId="1158EC36" w14:textId="416A12BF">
      <w:pPr>
        <w:pStyle w:val="ItemText"/>
      </w:pPr>
      <w:r>
        <w:t>Thinking about total cost for summer care for [FOCAL CHILD] during the three summer months June, July</w:t>
      </w:r>
      <w:r w:rsidR="00A50D6A">
        <w:t>,</w:t>
      </w:r>
      <w:r>
        <w:t xml:space="preserve"> and August</w:t>
      </w:r>
      <w:r w:rsidR="0038048E">
        <w:t xml:space="preserve"> of 2024</w:t>
      </w:r>
      <w:r>
        <w:t xml:space="preserve">, how </w:t>
      </w:r>
      <w:r w:rsidR="008D6E5C">
        <w:t>di</w:t>
      </w:r>
      <w:r>
        <w:t xml:space="preserve">d it compare to the cost for child care for [FOCAL CHILD] during the three spring months March, </w:t>
      </w:r>
      <w:r>
        <w:t>April</w:t>
      </w:r>
      <w:r>
        <w:t xml:space="preserve"> and May</w:t>
      </w:r>
      <w:r w:rsidR="0038048E">
        <w:t xml:space="preserve"> of 2024</w:t>
      </w:r>
      <w:r>
        <w:t>?  Would you say:</w:t>
      </w:r>
    </w:p>
    <w:p w:rsidR="00D42088" w:rsidP="00A63E5E" w14:paraId="1B6A97F4" w14:textId="77777777">
      <w:pPr>
        <w:pStyle w:val="ItemText"/>
        <w:numPr>
          <w:ilvl w:val="1"/>
          <w:numId w:val="103"/>
        </w:numPr>
      </w:pPr>
      <w:r>
        <w:t xml:space="preserve">You had no costs in spring or </w:t>
      </w:r>
      <w:r>
        <w:t>summer</w:t>
      </w:r>
    </w:p>
    <w:p w:rsidR="00D42088" w:rsidP="00A63E5E" w14:paraId="6354384A" w14:textId="77777777">
      <w:pPr>
        <w:pStyle w:val="ItemText"/>
        <w:numPr>
          <w:ilvl w:val="1"/>
          <w:numId w:val="103"/>
        </w:numPr>
      </w:pPr>
      <w:r>
        <w:t xml:space="preserve">Spring cost more than </w:t>
      </w:r>
      <w:r>
        <w:t>summer</w:t>
      </w:r>
    </w:p>
    <w:p w:rsidR="00D42088" w:rsidP="00A63E5E" w14:paraId="3100681E" w14:textId="77777777">
      <w:pPr>
        <w:pStyle w:val="ItemText"/>
        <w:numPr>
          <w:ilvl w:val="1"/>
          <w:numId w:val="103"/>
        </w:numPr>
      </w:pPr>
      <w:r>
        <w:t xml:space="preserve">Spring cost about the same as </w:t>
      </w:r>
      <w:r>
        <w:t>summer</w:t>
      </w:r>
    </w:p>
    <w:p w:rsidR="00D42088" w:rsidP="00A63E5E" w14:paraId="77A71CB0" w14:textId="77777777">
      <w:pPr>
        <w:pStyle w:val="ItemText"/>
        <w:numPr>
          <w:ilvl w:val="1"/>
          <w:numId w:val="103"/>
        </w:numPr>
      </w:pPr>
      <w:r>
        <w:t xml:space="preserve">Spring cost less than </w:t>
      </w:r>
      <w:r>
        <w:t>summer</w:t>
      </w:r>
    </w:p>
    <w:p w:rsidR="00516C90" w:rsidRPr="00D81377" w:rsidP="00BA183B" w14:paraId="05DD0B13" w14:textId="07A2CAEA">
      <w:pPr>
        <w:keepNext/>
        <w:keepLines/>
        <w:spacing w:before="40" w:after="0" w:line="254" w:lineRule="auto"/>
        <w:outlineLvl w:val="2"/>
        <w:rPr>
          <w:rFonts w:ascii="Segoe UI" w:eastAsia="Times New Roman" w:hAnsi="Segoe UI" w:cs="Times New Roman"/>
          <w:b/>
          <w:bCs/>
          <w:noProof/>
          <w:color w:val="000000" w:themeColor="text1"/>
          <w:sz w:val="24"/>
          <w:szCs w:val="24"/>
          <w:highlight w:val="lightGray"/>
        </w:rPr>
      </w:pPr>
      <w:r>
        <w:rPr>
          <w:rFonts w:ascii="Segoe UI" w:eastAsia="Times New Roman" w:hAnsi="Segoe UI" w:cs="Times New Roman"/>
          <w:b/>
          <w:bCs/>
          <w:noProof/>
          <w:color w:val="000000" w:themeColor="text1"/>
          <w:sz w:val="24"/>
          <w:szCs w:val="24"/>
        </w:rPr>
        <w:t>Q</w:t>
      </w:r>
      <w:r w:rsidRPr="00516C90">
        <w:rPr>
          <w:rFonts w:ascii="Segoe UI" w:eastAsia="Times New Roman" w:hAnsi="Segoe UI" w:cs="Times New Roman"/>
          <w:b/>
          <w:bCs/>
          <w:noProof/>
          <w:color w:val="000000" w:themeColor="text1"/>
          <w:sz w:val="24"/>
          <w:szCs w:val="24"/>
        </w:rPr>
        <w:t>15.INTRO</w:t>
      </w:r>
    </w:p>
    <w:p w:rsidR="00D2161A" w:rsidP="00D2161A" w14:paraId="7F3FB4D1" w14:textId="28B62176">
      <w:pPr>
        <w:pStyle w:val="ItemText"/>
      </w:pPr>
      <w:r w:rsidRPr="00516C90">
        <w:rPr>
          <w:rFonts w:eastAsia="MS Mincho"/>
        </w:rPr>
        <w:t xml:space="preserve">We now have some more questions </w:t>
      </w:r>
      <w:r w:rsidR="00F95345">
        <w:rPr>
          <w:rFonts w:eastAsia="MS Mincho"/>
        </w:rPr>
        <w:t xml:space="preserve">specifically </w:t>
      </w:r>
      <w:r w:rsidRPr="00516C90">
        <w:rPr>
          <w:rFonts w:eastAsia="MS Mincho"/>
        </w:rPr>
        <w:t>about [</w:t>
      </w:r>
      <w:r w:rsidR="002D4760">
        <w:rPr>
          <w:rFonts w:eastAsia="MS Mincho"/>
        </w:rPr>
        <w:t>CHILD</w:t>
      </w:r>
      <w:r w:rsidR="00D940C4">
        <w:rPr>
          <w:rFonts w:eastAsia="MS Mincho"/>
        </w:rPr>
        <w:t>]</w:t>
      </w:r>
      <w:r w:rsidR="002D4760">
        <w:rPr>
          <w:rFonts w:eastAsia="MS Mincho"/>
        </w:rPr>
        <w:t xml:space="preserve"> </w:t>
      </w:r>
      <w:r w:rsidR="00B0757A">
        <w:rPr>
          <w:rFonts w:eastAsia="MS Mincho"/>
        </w:rPr>
        <w:t>born in [MONTH/YEAR]</w:t>
      </w:r>
      <w:r w:rsidRPr="00516C90">
        <w:rPr>
          <w:rFonts w:eastAsia="MS Mincho"/>
        </w:rPr>
        <w:t>]</w:t>
      </w:r>
      <w:r w:rsidRPr="00516C90">
        <w:rPr>
          <w:rFonts w:eastAsia="MS Mincho"/>
        </w:rPr>
        <w:t xml:space="preserve">. </w:t>
      </w:r>
      <w:r>
        <w:t xml:space="preserve"> </w:t>
      </w:r>
      <w:r>
        <w:rPr>
          <w:rFonts w:eastAsia="MS Mincho"/>
        </w:rPr>
        <w:t xml:space="preserve">The next questions are about any kind of health problems, concerns, or conditions that may affect </w:t>
      </w:r>
      <w:r w:rsidR="009743BD">
        <w:rPr>
          <w:rFonts w:eastAsia="MS Mincho"/>
        </w:rPr>
        <w:t xml:space="preserve">this </w:t>
      </w:r>
      <w:r>
        <w:rPr>
          <w:rFonts w:eastAsia="MS Mincho"/>
        </w:rPr>
        <w:t xml:space="preserve">child's physical health, behavior, learning, growth, or physical development. </w:t>
      </w:r>
      <w:r>
        <w:rPr>
          <w:rFonts w:eastAsia="MS Mincho"/>
        </w:rPr>
        <w:t>Some of</w:t>
      </w:r>
      <w:r>
        <w:rPr>
          <w:rFonts w:eastAsia="MS Mincho"/>
        </w:rPr>
        <w:t xml:space="preserve"> these </w:t>
      </w:r>
      <w:r w:rsidR="00990D9A">
        <w:rPr>
          <w:rFonts w:eastAsia="MS Mincho"/>
        </w:rPr>
        <w:t>conditions</w:t>
      </w:r>
      <w:r>
        <w:rPr>
          <w:rFonts w:eastAsia="MS Mincho"/>
        </w:rPr>
        <w:t xml:space="preserve"> may affect your child's abilities and activities at school or at play. </w:t>
      </w:r>
    </w:p>
    <w:p w:rsidR="00D2161A" w:rsidRPr="00AC4016" w:rsidP="00D2161A" w14:paraId="4BF4F9A9" w14:textId="0B4F2AE8">
      <w:pPr>
        <w:pStyle w:val="Heading3"/>
      </w:pPr>
      <w:bookmarkStart w:id="175" w:name="OLE_LINK43"/>
      <w:bookmarkStart w:id="176" w:name="OLE_LINK49"/>
      <w:r w:rsidRPr="00D81377">
        <w:rPr>
          <w:highlight w:val="lightGray"/>
        </w:rPr>
        <w:t>Q</w:t>
      </w:r>
      <w:r w:rsidRPr="00D81377">
        <w:rPr>
          <w:highlight w:val="lightGray"/>
        </w:rPr>
        <w:t>15a</w:t>
      </w:r>
      <w:r w:rsidRPr="00AC4016">
        <w:t>. DIPA #O1</w:t>
      </w:r>
      <w:bookmarkEnd w:id="175"/>
      <w:r w:rsidRPr="00AC4016">
        <w:t xml:space="preserve">. </w:t>
      </w:r>
    </w:p>
    <w:bookmarkEnd w:id="176"/>
    <w:p w:rsidR="00D2161A" w:rsidP="00D2161A" w14:paraId="101AB8A4" w14:textId="29EE8ADF">
      <w:pPr>
        <w:pStyle w:val="ItemText"/>
        <w:rPr>
          <w:rFonts w:eastAsia="MS Mincho"/>
        </w:rPr>
      </w:pPr>
      <w:r>
        <w:t xml:space="preserve">Does </w:t>
      </w:r>
      <w:r w:rsidR="001D1726">
        <w:t>[</w:t>
      </w:r>
      <w:r>
        <w:t>FOCAL</w:t>
      </w:r>
      <w:r w:rsidR="00996954">
        <w:t xml:space="preserve"> </w:t>
      </w:r>
      <w:r w:rsidR="00A36AC2">
        <w:t>CHILD]</w:t>
      </w:r>
      <w:r>
        <w:t xml:space="preserve"> lose his/her temper or throw temper tantrums much more than other children of the same age? That is, screaming or crying when s/he </w:t>
      </w:r>
      <w:r>
        <w:t>doesn</w:t>
      </w:r>
      <w:r w:rsidR="009B301C">
        <w:t>'</w:t>
      </w:r>
      <w:r>
        <w:t>t</w:t>
      </w:r>
      <w:r>
        <w:t xml:space="preserve"> get his/her way, throwing or breaking things when mad, or hitting people?  </w:t>
      </w:r>
    </w:p>
    <w:p w:rsidR="00D2161A" w:rsidP="00A63E5E" w14:paraId="6C2A22CC" w14:textId="5E00ED0D">
      <w:pPr>
        <w:pStyle w:val="AnswerLvl1"/>
        <w:numPr>
          <w:ilvl w:val="0"/>
          <w:numId w:val="32"/>
        </w:numPr>
      </w:pPr>
      <w:r>
        <w:t>Yes</w:t>
      </w:r>
    </w:p>
    <w:p w:rsidR="00D2161A" w:rsidP="00A63E5E" w14:paraId="2785E74B" w14:textId="3B654699">
      <w:pPr>
        <w:pStyle w:val="AnswerLvl1"/>
        <w:numPr>
          <w:ilvl w:val="0"/>
          <w:numId w:val="12"/>
        </w:numPr>
      </w:pPr>
      <w:r>
        <w:t>No</w:t>
      </w:r>
    </w:p>
    <w:p w:rsidR="00A36AC2" w:rsidRPr="001925D7" w:rsidP="001826D4" w14:paraId="783AA814" w14:textId="47F4B3C7">
      <w:pPr>
        <w:pStyle w:val="SkipPattern"/>
      </w:pPr>
      <w:bookmarkStart w:id="177" w:name="OLE_LINK184"/>
      <w:r w:rsidRPr="001925D7">
        <w:t xml:space="preserve"> IF </w:t>
      </w:r>
      <w:r w:rsidR="00B65AAD">
        <w:t xml:space="preserve">[FOCAL </w:t>
      </w:r>
      <w:r w:rsidRPr="001925D7">
        <w:t>CHILD</w:t>
      </w:r>
      <w:r w:rsidR="00B65AAD">
        <w:t>]</w:t>
      </w:r>
      <w:r w:rsidRPr="001925D7">
        <w:t xml:space="preserve"> IS &lt; 1 YEAR, SKIP </w:t>
      </w:r>
      <w:r w:rsidRPr="00DE2786">
        <w:t xml:space="preserve">TO </w:t>
      </w:r>
      <w:r w:rsidRPr="00DE2786">
        <w:rPr>
          <w:bCs/>
          <w:color w:val="000000" w:themeColor="text1"/>
          <w14:ligatures w14:val="none"/>
        </w:rPr>
        <w:t>Q18a.</w:t>
      </w:r>
      <w:r w:rsidRPr="00DE2786">
        <w:rPr>
          <w14:ligatures w14:val="none"/>
        </w:rPr>
        <w:t>NSCH</w:t>
      </w:r>
      <w:r w:rsidRPr="001925D7">
        <w:rPr>
          <w14:ligatures w14:val="none"/>
        </w:rPr>
        <w:t xml:space="preserve"> #A35; ELSE ASK Q16a</w:t>
      </w:r>
    </w:p>
    <w:p w:rsidR="00D2161A" w:rsidRPr="00DE2786" w:rsidP="00D2161A" w14:paraId="293DE2A8" w14:textId="2F9457FD">
      <w:pPr>
        <w:pStyle w:val="Heading3"/>
      </w:pPr>
      <w:bookmarkStart w:id="178" w:name="OLE_LINK50"/>
      <w:bookmarkEnd w:id="177"/>
      <w:r w:rsidRPr="00DE2786">
        <w:t>Q</w:t>
      </w:r>
      <w:r w:rsidRPr="00DE2786">
        <w:t>16a.</w:t>
      </w:r>
    </w:p>
    <w:bookmarkEnd w:id="178"/>
    <w:p w:rsidR="00D2161A" w:rsidRPr="00DE2786" w:rsidP="00D2161A" w14:paraId="462D206C" w14:textId="68E94DBA">
      <w:pPr>
        <w:pStyle w:val="ItemText"/>
      </w:pPr>
      <w:r w:rsidRPr="00DE2786">
        <w:t>Compared with children of the same age, does [</w:t>
      </w:r>
      <w:r w:rsidRPr="00DE2786" w:rsidR="00F5708F">
        <w:t xml:space="preserve">FOCAL </w:t>
      </w:r>
      <w:r w:rsidRPr="00DE2786">
        <w:t xml:space="preserve">CHILD] have difficulty </w:t>
      </w:r>
      <w:r w:rsidRPr="00DE2786">
        <w:t>getting along</w:t>
      </w:r>
      <w:r w:rsidRPr="00DE2786">
        <w:t xml:space="preserve"> with other children in a social setting? </w:t>
      </w:r>
    </w:p>
    <w:p w:rsidR="00D2161A" w:rsidRPr="00DE2786" w:rsidP="00A63E5E" w14:paraId="4C419D76" w14:textId="68AE7B9E">
      <w:pPr>
        <w:pStyle w:val="AnswerLvl1"/>
        <w:numPr>
          <w:ilvl w:val="0"/>
          <w:numId w:val="34"/>
        </w:numPr>
      </w:pPr>
      <w:r w:rsidRPr="00DE2786">
        <w:t>Yes</w:t>
      </w:r>
    </w:p>
    <w:p w:rsidR="00D2161A" w:rsidRPr="00DE2786" w:rsidP="00A63E5E" w14:paraId="0C4283A0" w14:textId="7EA10DFB">
      <w:pPr>
        <w:pStyle w:val="AnswerLvl1"/>
        <w:numPr>
          <w:ilvl w:val="0"/>
          <w:numId w:val="12"/>
        </w:numPr>
      </w:pPr>
      <w:r w:rsidRPr="00DE2786">
        <w:t>No</w:t>
      </w:r>
    </w:p>
    <w:p w:rsidR="00D2161A" w:rsidRPr="00DE2786" w:rsidP="00D2161A" w14:paraId="4A892C8D" w14:textId="0D61918D">
      <w:pPr>
        <w:pStyle w:val="Heading3"/>
        <w:rPr>
          <w:bCs/>
        </w:rPr>
      </w:pPr>
      <w:bookmarkStart w:id="179" w:name="OLE_LINK63"/>
      <w:bookmarkStart w:id="180" w:name="OLE_LINK18"/>
      <w:bookmarkStart w:id="181" w:name="OLE_LINK26"/>
      <w:r w:rsidRPr="00DE2786">
        <w:rPr>
          <w:rFonts w:cs="Times New Roman"/>
          <w:bCs/>
          <w:color w:val="000000" w:themeColor="text1"/>
        </w:rPr>
        <w:t>Q</w:t>
      </w:r>
      <w:r w:rsidRPr="00DE2786">
        <w:rPr>
          <w:rFonts w:cs="Times New Roman"/>
          <w:bCs/>
          <w:color w:val="000000" w:themeColor="text1"/>
        </w:rPr>
        <w:t>1</w:t>
      </w:r>
      <w:r w:rsidRPr="00DE2786">
        <w:rPr>
          <w:bCs/>
          <w:color w:val="000000" w:themeColor="text1"/>
        </w:rPr>
        <w:t>8a</w:t>
      </w:r>
      <w:r w:rsidRPr="00DE2786">
        <w:rPr>
          <w:rFonts w:cs="Times New Roman"/>
          <w:bCs/>
          <w:color w:val="000000" w:themeColor="text1"/>
        </w:rPr>
        <w:t>.</w:t>
      </w:r>
      <w:r w:rsidRPr="00DE2786">
        <w:t>NSCH #A35</w:t>
      </w:r>
      <w:bookmarkEnd w:id="179"/>
      <w:r w:rsidRPr="00DE2786">
        <w:rPr>
          <w:bCs/>
        </w:rPr>
        <w:t xml:space="preserve"> </w:t>
      </w:r>
    </w:p>
    <w:bookmarkEnd w:id="180"/>
    <w:bookmarkEnd w:id="181"/>
    <w:p w:rsidR="00D2161A" w:rsidRPr="00DE2786" w:rsidP="00D2161A" w14:paraId="0B7EF677" w14:textId="59702222">
      <w:pPr>
        <w:pStyle w:val="ItemText"/>
      </w:pPr>
      <w:r w:rsidRPr="00DE2786">
        <w:t xml:space="preserve">Does </w:t>
      </w:r>
      <w:r w:rsidRPr="00DE2786" w:rsidR="00B0757A">
        <w:t xml:space="preserve">this </w:t>
      </w:r>
      <w:r w:rsidRPr="00DE2786">
        <w:t>child have a medical or physical condition that affects their ability to do things other children their age do?</w:t>
      </w:r>
    </w:p>
    <w:p w:rsidR="00D2161A" w:rsidRPr="00DE2786" w:rsidP="00A63E5E" w14:paraId="20C1F385" w14:textId="60ABEE77">
      <w:pPr>
        <w:pStyle w:val="AnswerLvl1"/>
        <w:numPr>
          <w:ilvl w:val="0"/>
          <w:numId w:val="36"/>
        </w:numPr>
      </w:pPr>
      <w:r w:rsidRPr="00DE2786">
        <w:t>Yes</w:t>
      </w:r>
    </w:p>
    <w:p w:rsidR="00D2161A" w:rsidRPr="00DE2786" w:rsidP="00A63E5E" w14:paraId="4BA80950" w14:textId="5D69D156">
      <w:pPr>
        <w:pStyle w:val="AnswerLvl1"/>
        <w:numPr>
          <w:ilvl w:val="0"/>
          <w:numId w:val="12"/>
        </w:numPr>
      </w:pPr>
      <w:r w:rsidRPr="00DE2786">
        <w:t>No</w:t>
      </w:r>
    </w:p>
    <w:p w:rsidR="00D2161A" w:rsidRPr="00DE2786" w:rsidP="00D2161A" w14:paraId="5B0556F9" w14:textId="1699DF46">
      <w:pPr>
        <w:pStyle w:val="Heading3"/>
      </w:pPr>
      <w:bookmarkStart w:id="182" w:name="OLE_LINK59"/>
      <w:r w:rsidRPr="00DE2786">
        <w:t>Q</w:t>
      </w:r>
      <w:r w:rsidRPr="00DE2786">
        <w:t>19a.</w:t>
      </w:r>
    </w:p>
    <w:bookmarkEnd w:id="182"/>
    <w:p w:rsidR="00D2161A" w:rsidRPr="00DE2786" w:rsidP="00D2161A" w14:paraId="76E67D93" w14:textId="3EBE2EC5">
      <w:pPr>
        <w:pStyle w:val="ItemText"/>
      </w:pPr>
      <w:r w:rsidRPr="00DE2786">
        <w:t xml:space="preserve">Do you have any serious concerns </w:t>
      </w:r>
      <w:r w:rsidRPr="00DE2786" w:rsidR="001826D4">
        <w:t>about your</w:t>
      </w:r>
      <w:r w:rsidRPr="00DE2786">
        <w:t xml:space="preserve"> child</w:t>
      </w:r>
      <w:r w:rsidRPr="00DE2786" w:rsidR="009B301C">
        <w:t>'</w:t>
      </w:r>
      <w:r w:rsidRPr="00DE2786">
        <w:t xml:space="preserve">s skills in any of the following areas: </w:t>
      </w:r>
      <w:r w:rsidRPr="00DE2786" w:rsidR="00EF7962">
        <w:t>speaking and understanding language</w:t>
      </w:r>
      <w:r w:rsidRPr="00DE2786">
        <w:t>, self-care, or learning?</w:t>
      </w:r>
    </w:p>
    <w:p w:rsidR="00D2161A" w:rsidRPr="00DE2786" w:rsidP="00A63E5E" w14:paraId="036C588F" w14:textId="04CF7F7C">
      <w:pPr>
        <w:pStyle w:val="AnswerLvl1"/>
        <w:numPr>
          <w:ilvl w:val="0"/>
          <w:numId w:val="38"/>
        </w:numPr>
      </w:pPr>
      <w:r w:rsidRPr="00DE2786">
        <w:t>Yes</w:t>
      </w:r>
    </w:p>
    <w:p w:rsidR="00D2161A" w:rsidRPr="00DE2786" w:rsidP="00A63E5E" w14:paraId="6E8E05A4" w14:textId="05860229">
      <w:pPr>
        <w:pStyle w:val="AnswerLvl1"/>
        <w:numPr>
          <w:ilvl w:val="0"/>
          <w:numId w:val="12"/>
        </w:numPr>
        <w:rPr>
          <w:rFonts w:cstheme="minorHAnsi"/>
        </w:rPr>
      </w:pPr>
      <w:r w:rsidRPr="00DE2786">
        <w:t>No</w:t>
      </w:r>
    </w:p>
    <w:p w:rsidR="00D2161A" w:rsidRPr="00DE2786" w:rsidP="00D2161A" w14:paraId="597B5E69" w14:textId="1C3B8241">
      <w:pPr>
        <w:pStyle w:val="Heading3"/>
      </w:pPr>
      <w:bookmarkStart w:id="183" w:name="OLE_LINK39"/>
      <w:r w:rsidRPr="00DE2786">
        <w:rPr>
          <w:bCs/>
          <w:color w:val="000000" w:themeColor="text1"/>
        </w:rPr>
        <w:t>Q</w:t>
      </w:r>
      <w:r w:rsidRPr="00DE2786">
        <w:rPr>
          <w:bCs/>
          <w:color w:val="000000" w:themeColor="text1"/>
        </w:rPr>
        <w:t>19b.</w:t>
      </w:r>
      <w:r w:rsidRPr="00DE2786">
        <w:t>NSCH #A22</w:t>
      </w:r>
      <w:bookmarkEnd w:id="183"/>
    </w:p>
    <w:p w:rsidR="00D2161A" w:rsidP="009311E5" w14:paraId="6CE1C978" w14:textId="3A4DDBF7">
      <w:pPr>
        <w:pStyle w:val="ItemText"/>
      </w:pPr>
      <w:r w:rsidRPr="00DE2786">
        <w:t>Has any doctor or other</w:t>
      </w:r>
      <w:r>
        <w:t xml:space="preserve"> health care provider, or educator ever told you that this child has a developmental delay? </w:t>
      </w:r>
    </w:p>
    <w:p w:rsidR="00D2161A" w:rsidP="00A63E5E" w14:paraId="2CFAECF1" w14:textId="1176C560">
      <w:pPr>
        <w:pStyle w:val="AnswerLvl1"/>
        <w:numPr>
          <w:ilvl w:val="0"/>
          <w:numId w:val="39"/>
        </w:numPr>
      </w:pPr>
      <w:r>
        <w:t>Yes</w:t>
      </w:r>
    </w:p>
    <w:p w:rsidR="002B3E66" w:rsidP="00A7187F" w14:paraId="0A510B6F" w14:textId="4D041CF7">
      <w:pPr>
        <w:pStyle w:val="AnswerLvl1"/>
        <w:numPr>
          <w:ilvl w:val="0"/>
          <w:numId w:val="39"/>
        </w:numPr>
      </w:pPr>
      <w:r>
        <w:t>No</w:t>
      </w:r>
    </w:p>
    <w:p w:rsidR="00E720C2" w:rsidP="00A7187F" w14:paraId="2C093EDB" w14:textId="77777777">
      <w:pPr>
        <w:pStyle w:val="Heading3"/>
        <w:rPr>
          <w:color w:val="008A1E"/>
        </w:rPr>
      </w:pPr>
      <w:bookmarkStart w:id="184" w:name="OLE_LINK117"/>
      <w:r>
        <w:rPr>
          <w:noProof/>
        </w:rPr>
        <w:t xml:space="preserve">G4A. </w:t>
      </w:r>
    </w:p>
    <w:p w:rsidR="00E720C2" w:rsidP="008C3554" w14:paraId="79BD2DCC" w14:textId="17B131F2">
      <w:pPr>
        <w:pStyle w:val="ItemText"/>
      </w:pPr>
      <w:r>
        <w:t xml:space="preserve">What was the total amount of your household income </w:t>
      </w:r>
      <w:r w:rsidR="006571E3">
        <w:t>in 2024</w:t>
      </w:r>
      <w:r>
        <w:t>?</w:t>
      </w:r>
      <w:r w:rsidR="006571E3">
        <w:t xml:space="preserve"> </w:t>
      </w:r>
    </w:p>
    <w:p w:rsidR="006571E3" w:rsidP="008C3554" w14:paraId="0E4A9C7D" w14:textId="5C806F69">
      <w:pPr>
        <w:pStyle w:val="ItemText"/>
      </w:pPr>
      <w:r>
        <w:t>Please include the income of anyone who contributes to household expenses and child care costs. Also include any child support you may receive if that contributes to household expenses or child care costs. Include income from pensions or from government programs like food stamps or unemployment insurance.</w:t>
      </w:r>
    </w:p>
    <w:p w:rsidR="00E720C2" w:rsidP="00E720C2" w14:paraId="6992EDEF" w14:textId="4409E62F">
      <w:pPr>
        <w:pStyle w:val="Answerresponse-indent"/>
        <w:spacing w:line="240" w:lineRule="auto"/>
        <w:rPr>
          <w:rStyle w:val="BodyTextFirstIndent2Char"/>
          <w:rFonts w:asciiTheme="minorHAnsi" w:hAnsiTheme="minorHAnsi"/>
          <w:lang w:val="en-US"/>
        </w:rPr>
      </w:pPr>
      <w:r w:rsidRPr="00A7187F">
        <w:rPr>
          <w:rFonts w:asciiTheme="minorHAnsi" w:hAnsiTheme="minorHAnsi"/>
          <w:caps/>
          <w:sz w:val="24"/>
          <w:lang w:val="en-US"/>
        </w:rPr>
        <w:t>T</w:t>
      </w:r>
      <w:r w:rsidRPr="00A7187F">
        <w:rPr>
          <w:rFonts w:asciiTheme="minorHAnsi" w:hAnsiTheme="minorHAnsi"/>
          <w:lang w:val="en-US"/>
        </w:rPr>
        <w:t>otal amount:</w:t>
      </w:r>
      <w:r w:rsidRPr="00A7187F">
        <w:rPr>
          <w:rStyle w:val="BodyTextFirstIndent2Char"/>
          <w:rFonts w:asciiTheme="minorHAnsi" w:hAnsiTheme="minorHAnsi"/>
          <w:lang w:val="en-US"/>
        </w:rPr>
        <w:t xml:space="preserve"> $________ </w:t>
      </w:r>
      <w:r>
        <w:rPr>
          <w:rStyle w:val="BodyTextFirstIndent2Char"/>
          <w:rFonts w:ascii="Wingdings" w:hAnsi="Wingdings"/>
        </w:rPr>
        <w:sym w:font="Wingdings" w:char="F0E0"/>
      </w:r>
      <w:r w:rsidRPr="00A7187F">
        <w:rPr>
          <w:rStyle w:val="BodyTextFirstIndent2Char"/>
          <w:rFonts w:asciiTheme="minorHAnsi" w:hAnsiTheme="minorHAnsi"/>
          <w:lang w:val="en-US"/>
        </w:rPr>
        <w:t xml:space="preserve"> SKIP TO </w:t>
      </w:r>
      <w:r w:rsidR="003D6FB0">
        <w:rPr>
          <w:rFonts w:asciiTheme="minorHAnsi" w:hAnsiTheme="minorHAnsi"/>
          <w:lang w:val="en-US"/>
        </w:rPr>
        <w:t>Q6.G11</w:t>
      </w:r>
    </w:p>
    <w:p w:rsidR="00E720C2" w:rsidRPr="00A7187F" w:rsidP="00E720C2" w14:paraId="44BEC95C" w14:textId="77777777">
      <w:pPr>
        <w:pStyle w:val="Answerresponse-indent"/>
        <w:spacing w:line="240" w:lineRule="auto"/>
        <w:rPr>
          <w:color w:val="7030A0"/>
          <w:lang w:val="en-US"/>
        </w:rPr>
      </w:pPr>
      <w:r w:rsidRPr="00A7187F">
        <w:rPr>
          <w:rStyle w:val="BodyTextFirstIndent2Char"/>
          <w:rFonts w:asciiTheme="minorHAnsi" w:hAnsiTheme="minorHAnsi"/>
          <w:color w:val="7030A0"/>
          <w:lang w:val="en-US"/>
        </w:rPr>
        <w:t>Range: 0-</w:t>
      </w:r>
      <w:bookmarkStart w:id="185" w:name="OLE_LINK94"/>
      <w:r w:rsidRPr="00A7187F">
        <w:rPr>
          <w:rStyle w:val="BodyTextFirstIndent2Char"/>
          <w:rFonts w:asciiTheme="minorHAnsi" w:hAnsiTheme="minorHAnsi"/>
          <w:color w:val="7030A0"/>
          <w:lang w:val="en-US"/>
        </w:rPr>
        <w:t>999999999</w:t>
      </w:r>
      <w:bookmarkEnd w:id="185"/>
    </w:p>
    <w:p w:rsidR="00E720C2" w:rsidRPr="00A7187F" w:rsidP="00E720C2" w14:paraId="663F9899" w14:textId="002CB238">
      <w:pPr>
        <w:pStyle w:val="Answerresponse-indent"/>
        <w:spacing w:line="240" w:lineRule="auto"/>
        <w:rPr>
          <w:rStyle w:val="BodyTextFirstIndent2Char"/>
          <w:rFonts w:asciiTheme="minorHAnsi" w:hAnsiTheme="minorHAnsi"/>
          <w:lang w:val="en-US"/>
        </w:rPr>
      </w:pPr>
      <w:r w:rsidRPr="00A7187F">
        <w:rPr>
          <w:rStyle w:val="BodyTextFirstIndent2Char"/>
          <w:rFonts w:asciiTheme="minorHAnsi" w:hAnsiTheme="minorHAnsi"/>
          <w:lang w:val="en-US"/>
        </w:rPr>
        <w:t>-4.</w:t>
      </w:r>
      <w:r w:rsidRPr="00A7187F">
        <w:rPr>
          <w:rStyle w:val="BodyTextFirstIndent2Char"/>
          <w:rFonts w:asciiTheme="minorHAnsi" w:hAnsiTheme="minorHAnsi"/>
          <w:lang w:val="en-US"/>
        </w:rPr>
        <w:tab/>
        <w:t xml:space="preserve">DK/REF </w:t>
      </w:r>
      <w:r>
        <w:rPr>
          <w:rStyle w:val="BodyTextFirstIndent2Char"/>
          <w:rFonts w:ascii="Wingdings" w:hAnsi="Wingdings"/>
        </w:rPr>
        <w:sym w:font="Wingdings" w:char="F0E0"/>
      </w:r>
      <w:r w:rsidRPr="00A7187F">
        <w:rPr>
          <w:rStyle w:val="BodyTextFirstIndent2Char"/>
          <w:rFonts w:asciiTheme="minorHAnsi" w:hAnsiTheme="minorHAnsi"/>
          <w:lang w:val="en-US"/>
        </w:rPr>
        <w:t xml:space="preserve"> ASK </w:t>
      </w:r>
      <w:r w:rsidR="004B2FDD">
        <w:rPr>
          <w:rFonts w:asciiTheme="minorHAnsi" w:hAnsiTheme="minorHAnsi"/>
          <w:lang w:val="en-US"/>
        </w:rPr>
        <w:t>E</w:t>
      </w:r>
      <w:r w:rsidRPr="00A7187F" w:rsidR="004B2FDD">
        <w:rPr>
          <w:rFonts w:asciiTheme="minorHAnsi" w:hAnsiTheme="minorHAnsi"/>
          <w:lang w:val="en-US"/>
        </w:rPr>
        <w:t>15</w:t>
      </w:r>
    </w:p>
    <w:p w:rsidR="00E720C2" w:rsidRPr="00A7187F" w:rsidP="00E720C2" w14:paraId="30CE1F0B" w14:textId="77777777">
      <w:pPr>
        <w:pStyle w:val="Answerresponse-indent"/>
        <w:spacing w:before="0" w:after="240" w:line="240" w:lineRule="auto"/>
        <w:rPr>
          <w:lang w:val="en-US"/>
        </w:rPr>
      </w:pPr>
    </w:p>
    <w:p w:rsidR="004B2FDD" w:rsidRPr="007B1308" w:rsidP="00AF026D" w14:paraId="29776F55" w14:textId="77777777">
      <w:pPr>
        <w:pStyle w:val="Heading3"/>
        <w:rPr>
          <w:bCs/>
          <w:color w:val="008A1E"/>
        </w:rPr>
      </w:pPr>
      <w:r w:rsidRPr="007B1308">
        <w:t xml:space="preserve">E15. </w:t>
      </w:r>
    </w:p>
    <w:p w:rsidR="004B2FDD" w:rsidRPr="007B1308" w:rsidP="008C3554" w14:paraId="65F6E751" w14:textId="28384C41">
      <w:pPr>
        <w:pStyle w:val="ItemText"/>
      </w:pPr>
      <w:bookmarkStart w:id="186" w:name="OLE_LINK116"/>
      <w:r w:rsidRPr="007B1308">
        <w:t xml:space="preserve">It can be difficult to remember or report these numbers and an approximate range is fine. What was your total household income in </w:t>
      </w:r>
      <w:r w:rsidRPr="007B1308" w:rsidR="00F17A42">
        <w:t>202</w:t>
      </w:r>
      <w:r w:rsidR="00F17A42">
        <w:t>4</w:t>
      </w:r>
      <w:r w:rsidRPr="007B1308" w:rsidR="00F17A42">
        <w:t xml:space="preserve"> </w:t>
      </w:r>
      <w:r w:rsidRPr="007B1308">
        <w:t>before taxes or deductions…</w:t>
      </w:r>
    </w:p>
    <w:bookmarkEnd w:id="186"/>
    <w:p w:rsidR="004B2FDD" w:rsidRPr="007B1308" w:rsidP="004B2FDD" w14:paraId="4C150DA7" w14:textId="77777777">
      <w:pPr>
        <w:pStyle w:val="ListParagraph"/>
        <w:numPr>
          <w:ilvl w:val="0"/>
          <w:numId w:val="137"/>
        </w:numPr>
        <w:tabs>
          <w:tab w:val="left" w:pos="1584"/>
          <w:tab w:val="left" w:pos="1944"/>
        </w:tabs>
        <w:spacing w:after="0"/>
        <w:rPr>
          <w:rFonts w:cstheme="minorHAnsi"/>
        </w:rPr>
      </w:pPr>
      <w:r w:rsidRPr="007B1308">
        <w:rPr>
          <w:rFonts w:cstheme="minorHAnsi"/>
        </w:rPr>
        <w:t>Less than $15,000</w:t>
      </w:r>
    </w:p>
    <w:p w:rsidR="004B2FDD" w:rsidRPr="007B1308" w:rsidP="004B2FDD" w14:paraId="5EB9A9D7" w14:textId="77777777">
      <w:pPr>
        <w:pStyle w:val="ListParagraph"/>
        <w:numPr>
          <w:ilvl w:val="0"/>
          <w:numId w:val="137"/>
        </w:numPr>
        <w:tabs>
          <w:tab w:val="left" w:pos="1584"/>
          <w:tab w:val="left" w:pos="1944"/>
        </w:tabs>
        <w:spacing w:after="0"/>
        <w:rPr>
          <w:rFonts w:cstheme="minorHAnsi"/>
        </w:rPr>
      </w:pPr>
      <w:r w:rsidRPr="007B1308">
        <w:rPr>
          <w:rFonts w:cstheme="minorHAnsi"/>
        </w:rPr>
        <w:t>$15,001 to $30,000</w:t>
      </w:r>
    </w:p>
    <w:p w:rsidR="004B2FDD" w:rsidRPr="007B1308" w:rsidP="004B2FDD" w14:paraId="13B585B5" w14:textId="77777777">
      <w:pPr>
        <w:pStyle w:val="ListParagraph"/>
        <w:numPr>
          <w:ilvl w:val="0"/>
          <w:numId w:val="137"/>
        </w:numPr>
        <w:tabs>
          <w:tab w:val="left" w:pos="1584"/>
          <w:tab w:val="left" w:pos="1944"/>
        </w:tabs>
        <w:spacing w:after="0"/>
        <w:rPr>
          <w:rFonts w:cstheme="minorHAnsi"/>
        </w:rPr>
      </w:pPr>
      <w:r w:rsidRPr="007B1308">
        <w:rPr>
          <w:rFonts w:cstheme="minorHAnsi"/>
        </w:rPr>
        <w:t>$30,001 to $45,000</w:t>
      </w:r>
    </w:p>
    <w:p w:rsidR="004B2FDD" w:rsidRPr="007B1308" w:rsidP="004B2FDD" w14:paraId="35D73A1C" w14:textId="77777777">
      <w:pPr>
        <w:pStyle w:val="ListParagraph"/>
        <w:numPr>
          <w:ilvl w:val="0"/>
          <w:numId w:val="137"/>
        </w:numPr>
        <w:tabs>
          <w:tab w:val="left" w:pos="1584"/>
          <w:tab w:val="left" w:pos="1944"/>
        </w:tabs>
        <w:spacing w:after="0"/>
        <w:rPr>
          <w:rFonts w:cstheme="minorHAnsi"/>
        </w:rPr>
      </w:pPr>
      <w:r w:rsidRPr="007B1308">
        <w:rPr>
          <w:rFonts w:cstheme="minorHAnsi"/>
        </w:rPr>
        <w:t>$45,001 to $60,000</w:t>
      </w:r>
    </w:p>
    <w:p w:rsidR="004B2FDD" w:rsidRPr="007B1308" w:rsidP="004B2FDD" w14:paraId="1CDD1758" w14:textId="77777777">
      <w:pPr>
        <w:pStyle w:val="ListParagraph"/>
        <w:numPr>
          <w:ilvl w:val="0"/>
          <w:numId w:val="137"/>
        </w:numPr>
        <w:tabs>
          <w:tab w:val="left" w:pos="1584"/>
          <w:tab w:val="left" w:pos="1944"/>
        </w:tabs>
        <w:spacing w:after="0"/>
        <w:rPr>
          <w:rFonts w:cstheme="minorHAnsi"/>
        </w:rPr>
      </w:pPr>
      <w:r w:rsidRPr="007B1308">
        <w:rPr>
          <w:rFonts w:cstheme="minorHAnsi"/>
        </w:rPr>
        <w:t>$60,001 or more</w:t>
      </w:r>
    </w:p>
    <w:p w:rsidR="00EF7962" w:rsidRPr="0096445A" w:rsidP="003F2565" w14:paraId="5331BCC7" w14:textId="77777777">
      <w:pPr>
        <w:pStyle w:val="AnswerLvl1"/>
        <w:numPr>
          <w:ilvl w:val="0"/>
          <w:numId w:val="0"/>
        </w:numPr>
        <w:ind w:left="1080" w:hanging="360"/>
      </w:pPr>
    </w:p>
    <w:p w:rsidR="0051574A" w:rsidRPr="00E07C6D" w:rsidP="00E07C6D" w14:paraId="0DC29FDE" w14:textId="624BFC1F">
      <w:pPr>
        <w:pStyle w:val="Heading3"/>
      </w:pPr>
      <w:bookmarkStart w:id="187" w:name="OLE_LINK425"/>
      <w:bookmarkEnd w:id="184"/>
      <w:r>
        <w:rPr>
          <w:rStyle w:val="NORCQuestionNumber"/>
          <w:b/>
          <w:bCs w:val="0"/>
          <w:sz w:val="24"/>
        </w:rPr>
        <w:t>Q</w:t>
      </w:r>
      <w:r w:rsidRPr="00E07C6D" w:rsidR="00285EE9">
        <w:rPr>
          <w:rStyle w:val="NORCQuestionNumber"/>
          <w:b/>
          <w:bCs w:val="0"/>
          <w:sz w:val="24"/>
        </w:rPr>
        <w:t>6.</w:t>
      </w:r>
      <w:bookmarkEnd w:id="187"/>
      <w:r w:rsidRPr="00E07C6D">
        <w:t xml:space="preserve">G11. </w:t>
      </w:r>
    </w:p>
    <w:p w:rsidR="0051574A" w:rsidP="00C96EC4" w14:paraId="7E7BCDED" w14:textId="5B28801D">
      <w:pPr>
        <w:pStyle w:val="ItemText"/>
        <w:rPr>
          <w:rFonts w:eastAsia="MS Mincho"/>
          <w:bCs/>
          <w:noProof/>
        </w:rPr>
      </w:pPr>
      <w:r>
        <w:rPr>
          <w:noProof/>
        </w:rPr>
        <w:t>Which of these statements best describes the food eaten in your household in the last 12 months:</w:t>
      </w:r>
      <w:r>
        <w:t xml:space="preserve"> </w:t>
      </w:r>
    </w:p>
    <w:p w:rsidR="0051574A" w:rsidP="00A63E5E" w14:paraId="6E980BD5" w14:textId="77777777">
      <w:pPr>
        <w:pStyle w:val="AnswerLvl1"/>
        <w:numPr>
          <w:ilvl w:val="0"/>
          <w:numId w:val="18"/>
        </w:numPr>
      </w:pPr>
      <w:r>
        <w:t>Always enough to eat</w:t>
      </w:r>
    </w:p>
    <w:p w:rsidR="0051574A" w:rsidP="00A63E5E" w14:paraId="5A0AEBA1" w14:textId="77777777">
      <w:pPr>
        <w:pStyle w:val="AnswerLvl1"/>
        <w:numPr>
          <w:ilvl w:val="0"/>
          <w:numId w:val="18"/>
        </w:numPr>
      </w:pPr>
      <w:r>
        <w:t xml:space="preserve">Sometimes not enough to eat </w:t>
      </w:r>
    </w:p>
    <w:p w:rsidR="0051574A" w:rsidP="00A63E5E" w14:paraId="6FFE6610" w14:textId="41B1071C">
      <w:pPr>
        <w:pStyle w:val="AnswerLvl1"/>
        <w:numPr>
          <w:ilvl w:val="0"/>
          <w:numId w:val="18"/>
        </w:numPr>
      </w:pPr>
      <w:r>
        <w:t>Often not enough to eat</w:t>
      </w:r>
    </w:p>
    <w:p w:rsidR="006C0D6D" w:rsidP="006C0D6D" w14:paraId="4BA0DC80" w14:textId="77777777">
      <w:pPr>
        <w:pStyle w:val="Heading3"/>
      </w:pPr>
      <w:bookmarkStart w:id="188" w:name="OLE_LINK145"/>
      <w:r>
        <w:t>Q9.</w:t>
      </w:r>
    </w:p>
    <w:p w:rsidR="006C0D6D" w:rsidRPr="003F2565" w:rsidP="00A7187F" w14:paraId="2DF28674" w14:textId="13FDA428">
      <w:pPr>
        <w:rPr>
          <w:rFonts w:ascii="Segoe UI" w:hAnsi="Segoe UI" w:cs="Segoe UI"/>
          <w:sz w:val="24"/>
          <w:szCs w:val="24"/>
        </w:rPr>
      </w:pPr>
      <w:r w:rsidRPr="003F2565">
        <w:rPr>
          <w:rFonts w:ascii="Segoe UI" w:hAnsi="Segoe UI" w:cs="Segoe UI"/>
          <w:sz w:val="24"/>
          <w:szCs w:val="24"/>
        </w:rPr>
        <w:t xml:space="preserve">Since </w:t>
      </w:r>
      <w:r w:rsidR="006571E3">
        <w:rPr>
          <w:rFonts w:ascii="Segoe UI" w:hAnsi="Segoe UI" w:cs="Segoe UI"/>
          <w:sz w:val="24"/>
          <w:szCs w:val="24"/>
        </w:rPr>
        <w:t>[INTERVIEW MONTH</w:t>
      </w:r>
      <w:r w:rsidRPr="003F2565" w:rsidR="0038048E">
        <w:rPr>
          <w:rFonts w:ascii="Segoe UI" w:hAnsi="Segoe UI" w:cs="Segoe UI"/>
          <w:sz w:val="24"/>
          <w:szCs w:val="24"/>
        </w:rPr>
        <w:t xml:space="preserve">], </w:t>
      </w:r>
      <w:r w:rsidRPr="003F2565">
        <w:rPr>
          <w:rFonts w:ascii="Segoe UI" w:hAnsi="Segoe UI" w:cs="Segoe UI"/>
          <w:sz w:val="24"/>
          <w:szCs w:val="24"/>
        </w:rPr>
        <w:t xml:space="preserve">have you </w:t>
      </w:r>
      <w:r w:rsidR="00924A04">
        <w:rPr>
          <w:rFonts w:ascii="Segoe UI" w:hAnsi="Segoe UI" w:cs="Segoe UI"/>
          <w:sz w:val="24"/>
          <w:szCs w:val="24"/>
        </w:rPr>
        <w:t>(</w:t>
      </w:r>
      <w:r w:rsidRPr="003F2565">
        <w:rPr>
          <w:rFonts w:ascii="Segoe UI" w:hAnsi="Segoe UI" w:cs="Segoe UI"/>
          <w:sz w:val="24"/>
          <w:szCs w:val="24"/>
        </w:rPr>
        <w:t xml:space="preserve">or </w:t>
      </w:r>
      <w:r w:rsidRPr="003F2565" w:rsidR="00990D9A">
        <w:rPr>
          <w:rFonts w:ascii="Segoe UI" w:hAnsi="Segoe UI" w:cs="Segoe UI"/>
          <w:sz w:val="24"/>
          <w:szCs w:val="24"/>
        </w:rPr>
        <w:t xml:space="preserve">your </w:t>
      </w:r>
      <w:r w:rsidR="00924A04">
        <w:rPr>
          <w:rFonts w:ascii="Segoe UI" w:hAnsi="Segoe UI" w:cs="Segoe UI"/>
          <w:sz w:val="24"/>
          <w:szCs w:val="24"/>
        </w:rPr>
        <w:t>spouse/</w:t>
      </w:r>
      <w:r w:rsidRPr="003F2565" w:rsidR="00990D9A">
        <w:rPr>
          <w:rFonts w:ascii="Segoe UI" w:hAnsi="Segoe UI" w:cs="Segoe UI"/>
          <w:sz w:val="24"/>
          <w:szCs w:val="24"/>
        </w:rPr>
        <w:t>partne</w:t>
      </w:r>
      <w:r w:rsidR="00924A04">
        <w:rPr>
          <w:rFonts w:ascii="Segoe UI" w:hAnsi="Segoe UI" w:cs="Segoe UI"/>
          <w:sz w:val="24"/>
          <w:szCs w:val="24"/>
        </w:rPr>
        <w:t>r</w:t>
      </w:r>
      <w:r w:rsidRPr="003F2565" w:rsidR="00990D9A">
        <w:rPr>
          <w:rFonts w:ascii="Segoe UI" w:hAnsi="Segoe UI" w:cs="Segoe UI"/>
          <w:sz w:val="24"/>
          <w:szCs w:val="24"/>
        </w:rPr>
        <w:t xml:space="preserve"> </w:t>
      </w:r>
      <w:r w:rsidRPr="003F2565">
        <w:rPr>
          <w:rFonts w:ascii="Segoe UI" w:hAnsi="Segoe UI" w:cs="Segoe UI"/>
          <w:sz w:val="24"/>
          <w:szCs w:val="24"/>
        </w:rPr>
        <w:t>in this household</w:t>
      </w:r>
      <w:r w:rsidR="00924A04">
        <w:rPr>
          <w:rFonts w:ascii="Segoe UI" w:hAnsi="Segoe UI" w:cs="Segoe UI"/>
          <w:sz w:val="24"/>
          <w:szCs w:val="24"/>
        </w:rPr>
        <w:t>)</w:t>
      </w:r>
      <w:r w:rsidR="00102350">
        <w:rPr>
          <w:rFonts w:ascii="Segoe UI" w:hAnsi="Segoe UI" w:cs="Segoe UI"/>
          <w:sz w:val="24"/>
          <w:szCs w:val="24"/>
        </w:rPr>
        <w:t xml:space="preserve"> had a job change? </w:t>
      </w:r>
    </w:p>
    <w:p w:rsidR="006C0D6D" w:rsidRPr="00E74374" w:rsidP="00E74374" w14:paraId="2D8C0FC0" w14:textId="24B2E089">
      <w:pPr>
        <w:pStyle w:val="AnswerLvl1"/>
        <w:numPr>
          <w:ilvl w:val="0"/>
          <w:numId w:val="0"/>
        </w:numPr>
        <w:ind w:left="720"/>
        <w:rPr>
          <w:rFonts w:ascii="Segoe UI" w:hAnsi="Segoe UI" w:cs="Segoe UI"/>
          <w:sz w:val="24"/>
          <w:szCs w:val="24"/>
          <w:lang w:val="en-US"/>
        </w:rPr>
      </w:pPr>
      <w:r w:rsidRPr="00E74374">
        <w:rPr>
          <w:rFonts w:ascii="Segoe UI" w:hAnsi="Segoe UI" w:cs="Segoe UI"/>
          <w:sz w:val="24"/>
          <w:szCs w:val="24"/>
          <w:lang w:val="en-US"/>
        </w:rPr>
        <w:tab/>
      </w:r>
    </w:p>
    <w:p w:rsidR="00B0757A" w:rsidRPr="00A63E5E" w:rsidP="00A63E5E" w14:paraId="4D25BAB5" w14:textId="77777777">
      <w:pPr>
        <w:pStyle w:val="AnswerLvl1"/>
        <w:numPr>
          <w:ilvl w:val="0"/>
          <w:numId w:val="115"/>
        </w:numPr>
      </w:pPr>
      <w:r w:rsidRPr="00A63E5E">
        <w:t xml:space="preserve">Yes </w:t>
      </w:r>
    </w:p>
    <w:p w:rsidR="00B0757A" w:rsidRPr="003F2565" w:rsidP="00A63E5E" w14:paraId="3B7895B5" w14:textId="77777777">
      <w:pPr>
        <w:pStyle w:val="AnswerLvl1"/>
      </w:pPr>
      <w:r w:rsidRPr="00A63E5E">
        <w:t xml:space="preserve">No </w:t>
      </w:r>
    </w:p>
    <w:bookmarkEnd w:id="188"/>
    <w:p w:rsidR="00B0757A" w:rsidRPr="00A84286" w:rsidP="003F2565" w14:paraId="1755EF9D" w14:textId="77777777">
      <w:pPr>
        <w:pStyle w:val="AnswerLvl1"/>
        <w:numPr>
          <w:ilvl w:val="0"/>
          <w:numId w:val="0"/>
        </w:numPr>
        <w:ind w:left="5040"/>
      </w:pPr>
    </w:p>
    <w:p w:rsidR="003A693C" w:rsidP="00990503" w14:paraId="46E80E24" w14:textId="32A3EB37">
      <w:pPr>
        <w:pStyle w:val="Heading3"/>
      </w:pPr>
      <w:bookmarkStart w:id="189" w:name="OLE_LINK2"/>
      <w:r>
        <w:t>Q</w:t>
      </w:r>
      <w:r w:rsidR="003A27B2">
        <w:t>11</w:t>
      </w:r>
      <w:r w:rsidR="00AE7B1A">
        <w:t>a</w:t>
      </w:r>
      <w:r>
        <w:t>.NLSY</w:t>
      </w:r>
    </w:p>
    <w:p w:rsidR="003A693C" w:rsidP="003A693C" w14:paraId="1F804E15" w14:textId="67354345">
      <w:pPr>
        <w:pStyle w:val="ItemText"/>
      </w:pPr>
      <w:r>
        <w:t>[</w:t>
      </w:r>
      <w:r w:rsidRPr="003A693C">
        <w:t>Would you be/Are you] limited in the kind of work you [(could)] do on a job for</w:t>
      </w:r>
      <w:r>
        <w:t xml:space="preserve"> </w:t>
      </w:r>
      <w:r w:rsidRPr="003A693C">
        <w:t>pay because of your health?</w:t>
      </w:r>
    </w:p>
    <w:p w:rsidR="003A693C" w:rsidRPr="003A693C" w:rsidP="00A63E5E" w14:paraId="6BB35103" w14:textId="0AC5D975">
      <w:pPr>
        <w:pStyle w:val="AnswerLvl1"/>
        <w:numPr>
          <w:ilvl w:val="0"/>
          <w:numId w:val="19"/>
        </w:numPr>
      </w:pPr>
      <w:r>
        <w:t>Yes</w:t>
      </w:r>
    </w:p>
    <w:p w:rsidR="003A693C" w:rsidP="00A63E5E" w14:paraId="1DFB2E00" w14:textId="0598FB63">
      <w:pPr>
        <w:pStyle w:val="AnswerLvl1"/>
        <w:numPr>
          <w:ilvl w:val="0"/>
          <w:numId w:val="12"/>
        </w:numPr>
      </w:pPr>
      <w:r w:rsidRPr="003A693C">
        <w:t>No</w:t>
      </w:r>
    </w:p>
    <w:bookmarkEnd w:id="189"/>
    <w:p w:rsidR="00B0757A" w:rsidRPr="003F2565" w:rsidP="001826D4" w14:paraId="52B808DE" w14:textId="1872D724">
      <w:pPr>
        <w:pStyle w:val="Heading3"/>
        <w:rPr>
          <w:rFonts w:cs="Segoe UI"/>
          <w:szCs w:val="24"/>
        </w:rPr>
      </w:pPr>
      <w:r w:rsidRPr="00F95345">
        <w:t>Q</w:t>
      </w:r>
      <w:r w:rsidRPr="00F95345" w:rsidR="00B447FF">
        <w:t>12</w:t>
      </w:r>
      <w:r w:rsidRPr="00F95345" w:rsidR="003A27B2">
        <w:t>.</w:t>
      </w:r>
      <w:r w:rsidRPr="00F95345" w:rsidR="00AE189F">
        <w:t xml:space="preserve"> Housing Stability Screening</w:t>
      </w:r>
    </w:p>
    <w:p w:rsidR="00B0757A" w:rsidRPr="003F2565" w:rsidP="00A63E5E" w14:paraId="3221A9DB" w14:textId="77777777">
      <w:pPr>
        <w:pStyle w:val="AnswerLvl1"/>
        <w:numPr>
          <w:ilvl w:val="0"/>
          <w:numId w:val="91"/>
        </w:numPr>
        <w:rPr>
          <w:rFonts w:ascii="Segoe UI" w:hAnsi="Segoe UI" w:cs="Segoe UI"/>
          <w:sz w:val="24"/>
          <w:szCs w:val="24"/>
          <w:lang w:val="en-US"/>
        </w:rPr>
      </w:pPr>
      <w:r w:rsidRPr="003F2565">
        <w:rPr>
          <w:rFonts w:ascii="Segoe UI" w:hAnsi="Segoe UI" w:cs="Segoe UI"/>
          <w:sz w:val="24"/>
          <w:szCs w:val="24"/>
          <w:lang w:val="en-US"/>
        </w:rPr>
        <w:t xml:space="preserve">Are you worried about losing your housing? </w:t>
      </w:r>
      <w:r w:rsidRPr="003F2565" w:rsidR="007E137D">
        <w:rPr>
          <w:rFonts w:ascii="Segoe UI" w:hAnsi="Segoe UI" w:cs="Segoe UI"/>
          <w:sz w:val="24"/>
          <w:szCs w:val="24"/>
          <w:lang w:val="en-US"/>
        </w:rPr>
        <w:t xml:space="preserve"> </w:t>
      </w:r>
    </w:p>
    <w:p w:rsidR="00B0757A" w:rsidRPr="003F2565" w:rsidP="00A63E5E" w14:paraId="477CFD3D" w14:textId="77777777">
      <w:pPr>
        <w:pStyle w:val="AnswerLvl1"/>
        <w:numPr>
          <w:ilvl w:val="0"/>
          <w:numId w:val="93"/>
        </w:numPr>
        <w:rPr>
          <w:rFonts w:ascii="Segoe UI" w:hAnsi="Segoe UI" w:cs="Segoe UI"/>
          <w:sz w:val="24"/>
          <w:szCs w:val="24"/>
        </w:rPr>
      </w:pPr>
      <w:r w:rsidRPr="003F2565">
        <w:rPr>
          <w:rFonts w:ascii="Segoe UI" w:hAnsi="Segoe UI" w:cs="Segoe UI"/>
          <w:sz w:val="24"/>
          <w:szCs w:val="24"/>
        </w:rPr>
        <w:t>Yes</w:t>
      </w:r>
    </w:p>
    <w:p w:rsidR="00B0757A" w:rsidRPr="003F2565" w:rsidP="00A63E5E" w14:paraId="210BE427" w14:textId="77777777">
      <w:pPr>
        <w:pStyle w:val="AnswerLvl1"/>
        <w:numPr>
          <w:ilvl w:val="0"/>
          <w:numId w:val="93"/>
        </w:numPr>
        <w:rPr>
          <w:rFonts w:ascii="Segoe UI" w:hAnsi="Segoe UI" w:cs="Segoe UI"/>
          <w:sz w:val="24"/>
          <w:szCs w:val="24"/>
        </w:rPr>
      </w:pPr>
      <w:r w:rsidRPr="003F2565">
        <w:rPr>
          <w:rFonts w:ascii="Segoe UI" w:hAnsi="Segoe UI" w:cs="Segoe UI"/>
          <w:sz w:val="24"/>
          <w:szCs w:val="24"/>
        </w:rPr>
        <w:t>No</w:t>
      </w:r>
    </w:p>
    <w:p w:rsidR="00B0757A" w:rsidRPr="003F2565" w:rsidP="00A63E5E" w14:paraId="0C1A6F54" w14:textId="77777777">
      <w:pPr>
        <w:pStyle w:val="AnswerLvl1"/>
        <w:numPr>
          <w:ilvl w:val="0"/>
          <w:numId w:val="91"/>
        </w:numPr>
        <w:rPr>
          <w:rFonts w:ascii="Segoe UI" w:hAnsi="Segoe UI" w:cs="Segoe UI"/>
          <w:sz w:val="24"/>
          <w:szCs w:val="24"/>
          <w:lang w:val="en-US"/>
        </w:rPr>
      </w:pPr>
      <w:r w:rsidRPr="003F2565">
        <w:rPr>
          <w:rFonts w:ascii="Segoe UI" w:hAnsi="Segoe UI" w:cs="Segoe UI"/>
          <w:sz w:val="24"/>
          <w:szCs w:val="24"/>
          <w:lang w:val="en-US"/>
        </w:rPr>
        <w:t>Within the past 12 months, have you been unable to get utilities (heat, electricity) when it was really needed?</w:t>
      </w:r>
      <w:r w:rsidRPr="003F2565" w:rsidR="007E137D">
        <w:rPr>
          <w:rFonts w:ascii="Segoe UI" w:hAnsi="Segoe UI" w:cs="Segoe UI"/>
          <w:sz w:val="24"/>
          <w:szCs w:val="24"/>
          <w:lang w:val="en-US"/>
        </w:rPr>
        <w:t xml:space="preserve"> </w:t>
      </w:r>
    </w:p>
    <w:p w:rsidR="00B0757A" w:rsidRPr="003F2565" w:rsidP="00A63E5E" w14:paraId="750A27C5" w14:textId="77777777">
      <w:pPr>
        <w:pStyle w:val="AnswerLvl1"/>
        <w:numPr>
          <w:ilvl w:val="0"/>
          <w:numId w:val="94"/>
        </w:numPr>
        <w:rPr>
          <w:rFonts w:ascii="Segoe UI" w:hAnsi="Segoe UI" w:cs="Segoe UI"/>
          <w:sz w:val="24"/>
          <w:szCs w:val="24"/>
        </w:rPr>
      </w:pPr>
      <w:r w:rsidRPr="003F2565">
        <w:rPr>
          <w:rFonts w:ascii="Segoe UI" w:hAnsi="Segoe UI" w:cs="Segoe UI"/>
          <w:sz w:val="24"/>
          <w:szCs w:val="24"/>
        </w:rPr>
        <w:t>Yes</w:t>
      </w:r>
    </w:p>
    <w:p w:rsidR="00B0757A" w:rsidRPr="003F2565" w:rsidP="00A63E5E" w14:paraId="21A49B31" w14:textId="77777777">
      <w:pPr>
        <w:pStyle w:val="AnswerLvl1"/>
        <w:numPr>
          <w:ilvl w:val="0"/>
          <w:numId w:val="94"/>
        </w:numPr>
        <w:rPr>
          <w:rFonts w:ascii="Segoe UI" w:hAnsi="Segoe UI" w:cs="Segoe UI"/>
          <w:sz w:val="24"/>
          <w:szCs w:val="24"/>
        </w:rPr>
      </w:pPr>
      <w:r w:rsidRPr="003F2565">
        <w:rPr>
          <w:rFonts w:ascii="Segoe UI" w:hAnsi="Segoe UI" w:cs="Segoe UI"/>
          <w:sz w:val="24"/>
          <w:szCs w:val="24"/>
        </w:rPr>
        <w:t>No</w:t>
      </w:r>
    </w:p>
    <w:p w:rsidR="00AE189F" w:rsidRPr="00B447FF" w:rsidP="003F2565" w14:paraId="04C57DCD" w14:textId="4DDF0EE2">
      <w:pPr>
        <w:pStyle w:val="AnswerLvl1"/>
        <w:numPr>
          <w:ilvl w:val="0"/>
          <w:numId w:val="0"/>
        </w:numPr>
        <w:ind w:left="1080"/>
      </w:pPr>
    </w:p>
    <w:p w:rsidR="003A27B2" w:rsidP="003A27B2" w14:paraId="7513D3AF" w14:textId="105A3A32">
      <w:pPr>
        <w:pStyle w:val="Heading3"/>
        <w:rPr>
          <w:noProof/>
        </w:rPr>
      </w:pPr>
      <w:bookmarkStart w:id="190" w:name="OLE_LINK32"/>
      <w:r>
        <w:rPr>
          <w:noProof/>
        </w:rPr>
        <w:t>Q</w:t>
      </w:r>
      <w:r>
        <w:rPr>
          <w:noProof/>
        </w:rPr>
        <w:t>13.</w:t>
      </w:r>
    </w:p>
    <w:bookmarkEnd w:id="190"/>
    <w:p w:rsidR="003A27B2" w:rsidP="003A27B2" w14:paraId="3D14CC0D" w14:textId="3E25AE50">
      <w:pPr>
        <w:pStyle w:val="ItemText"/>
      </w:pPr>
      <w:r>
        <w:t>Do you still live at the following street number [street number].</w:t>
      </w:r>
    </w:p>
    <w:p w:rsidR="003A27B2" w:rsidRPr="00FE2D64" w:rsidP="00A63E5E" w14:paraId="7432D7BF" w14:textId="5F38719A">
      <w:pPr>
        <w:pStyle w:val="AnswerLvl1"/>
        <w:numPr>
          <w:ilvl w:val="0"/>
          <w:numId w:val="95"/>
        </w:numPr>
        <w:rPr>
          <w:lang w:val="en-US"/>
        </w:rPr>
      </w:pPr>
      <w:r w:rsidRPr="00FE2D64">
        <w:rPr>
          <w:lang w:val="en-US"/>
        </w:rPr>
        <w:t>Yes</w:t>
      </w:r>
      <w:r w:rsidRPr="00FE2D64">
        <w:rPr>
          <w:lang w:val="en-US"/>
        </w:rPr>
        <w:t xml:space="preserve"> </w:t>
      </w:r>
      <w:r>
        <w:rPr>
          <w:rFonts w:ascii="Wingdings" w:eastAsia="Wingdings" w:hAnsi="Wingdings"/>
        </w:rPr>
        <w:sym w:font="Wingdings" w:char="F0E0"/>
      </w:r>
      <w:r w:rsidRPr="00FE2D64">
        <w:rPr>
          <w:lang w:val="en-US"/>
        </w:rPr>
        <w:t xml:space="preserve"> </w:t>
      </w:r>
      <w:r w:rsidRPr="00FE2D64" w:rsidR="005E75D9">
        <w:rPr>
          <w:lang w:val="en-US"/>
        </w:rPr>
        <w:t>SKIP</w:t>
      </w:r>
      <w:r w:rsidRPr="00FE2D64">
        <w:rPr>
          <w:lang w:val="en-US"/>
        </w:rPr>
        <w:t xml:space="preserve"> TO </w:t>
      </w:r>
      <w:r w:rsidRPr="00FE2D64" w:rsidR="00F95345">
        <w:rPr>
          <w:lang w:val="en-US"/>
        </w:rPr>
        <w:t>R.1.END</w:t>
      </w:r>
    </w:p>
    <w:p w:rsidR="003A27B2" w:rsidRPr="00717B8A" w:rsidP="00A63E5E" w14:paraId="5D8BBFC2" w14:textId="46E37CB1">
      <w:pPr>
        <w:pStyle w:val="AnswerLvl1"/>
        <w:numPr>
          <w:ilvl w:val="0"/>
          <w:numId w:val="95"/>
        </w:numPr>
      </w:pPr>
      <w:r>
        <w:t>No</w:t>
      </w:r>
    </w:p>
    <w:p w:rsidR="00154883" w:rsidRPr="00BA183B" w:rsidP="00B447FF" w14:paraId="3572C4EF" w14:textId="70775CE3">
      <w:pPr>
        <w:pStyle w:val="Heading3"/>
        <w:rPr>
          <w:noProof/>
          <w:lang w:val="es-CO"/>
        </w:rPr>
      </w:pPr>
      <w:r w:rsidRPr="00BA183B">
        <w:rPr>
          <w:noProof/>
          <w:lang w:val="es-CO"/>
        </w:rPr>
        <w:t>Q</w:t>
      </w:r>
      <w:r w:rsidRPr="00BA183B" w:rsidR="003A27B2">
        <w:rPr>
          <w:noProof/>
          <w:lang w:val="es-CO"/>
        </w:rPr>
        <w:t>14.</w:t>
      </w:r>
      <w:r w:rsidRPr="00BA183B">
        <w:rPr>
          <w:noProof/>
          <w:lang w:val="es-CO"/>
        </w:rPr>
        <w:t>A2G2.</w:t>
      </w:r>
      <w:r w:rsidRPr="00BA183B">
        <w:rPr>
          <w:noProof/>
          <w:color w:val="7030A0"/>
          <w:lang w:val="es-CO"/>
        </w:rPr>
        <w:t xml:space="preserve"> </w:t>
      </w:r>
      <w:r w:rsidRPr="00BA183B">
        <w:rPr>
          <w:i/>
          <w:noProof/>
          <w:lang w:val="es-CO"/>
        </w:rPr>
        <w:t xml:space="preserve">*AL1 </w:t>
      </w:r>
      <w:r w:rsidRPr="00BA183B">
        <w:rPr>
          <w:lang w:val="es-CO"/>
        </w:rPr>
        <w:t>*</w:t>
      </w:r>
      <w:r w:rsidRPr="00BA183B">
        <w:rPr>
          <w:i/>
          <w:lang w:val="es-CO"/>
        </w:rPr>
        <w:t>AL2</w:t>
      </w:r>
      <w:r w:rsidRPr="00BA183B">
        <w:rPr>
          <w:lang w:val="es-CO"/>
        </w:rPr>
        <w:t xml:space="preserve"> </w:t>
      </w:r>
    </w:p>
    <w:p w:rsidR="00154883" w:rsidP="00990503" w14:paraId="0EF9C471" w14:textId="7207268C">
      <w:pPr>
        <w:pStyle w:val="ItemText"/>
      </w:pPr>
      <w:r>
        <w:t xml:space="preserve">You indicated that you moved since the </w:t>
      </w:r>
      <w:r w:rsidR="007B2335">
        <w:t>[MONTH OF INTERVIEW] 2024</w:t>
      </w:r>
      <w:r>
        <w:t xml:space="preserve">. Can you tell me the zip code where you now live? </w:t>
      </w:r>
    </w:p>
    <w:p w:rsidR="007D57B1" w:rsidP="00EB1C21" w14:paraId="193D31C7" w14:textId="5F783365">
      <w:pPr>
        <w:pStyle w:val="Answerresponse-indent"/>
        <w:rPr>
          <w:snapToGrid w:val="0"/>
          <w:lang w:val="en-US" w:eastAsia="es-ES"/>
        </w:rPr>
      </w:pPr>
      <w:r>
        <w:rPr>
          <w:snapToGrid w:val="0"/>
          <w:lang w:val="en-US" w:eastAsia="es-ES"/>
        </w:rPr>
        <w:t>_____________________</w:t>
      </w:r>
      <w:r w:rsidRPr="003F2565" w:rsidR="00154883">
        <w:rPr>
          <w:snapToGrid w:val="0"/>
          <w:lang w:val="en-US" w:eastAsia="es-ES"/>
        </w:rPr>
        <w:t xml:space="preserve">ENTER ZIP CODE </w:t>
      </w:r>
    </w:p>
    <w:p w:rsidR="004B2FDD" w:rsidP="00A7187F" w14:paraId="7ABFC7B5" w14:textId="6BCDCC06">
      <w:pPr>
        <w:pStyle w:val="Heading3"/>
      </w:pPr>
      <w:bookmarkStart w:id="191" w:name="OLE_LINK129"/>
      <w:r>
        <w:t>Q15.</w:t>
      </w:r>
    </w:p>
    <w:p w:rsidR="004B2FDD" w:rsidRPr="00A7187F" w:rsidP="00A7187F" w14:paraId="7B9BC5A8" w14:textId="16022A9E">
      <w:pPr>
        <w:pStyle w:val="ItemText"/>
      </w:pPr>
      <w:r w:rsidRPr="00A7187F">
        <w:t>When did you move away from your home at [street number]?</w:t>
      </w:r>
    </w:p>
    <w:p w:rsidR="004B2FDD" w:rsidP="004B2FDD" w14:paraId="2A083F19" w14:textId="0B2C77FA">
      <w:pPr>
        <w:spacing w:before="100" w:beforeAutospacing="1" w:after="100" w:afterAutospacing="1" w:line="240" w:lineRule="auto"/>
        <w:rPr>
          <w:rFonts w:ascii="Segoe UI" w:eastAsia="Times New Roman" w:hAnsi="Segoe UI" w:cs="Segoe UI"/>
          <w:kern w:val="0"/>
          <w:sz w:val="18"/>
          <w:szCs w:val="18"/>
          <w14:ligatures w14:val="none"/>
        </w:rPr>
      </w:pPr>
      <w:r>
        <w:rPr>
          <w:rFonts w:ascii="Segoe UI" w:eastAsia="Times New Roman" w:hAnsi="Segoe UI" w:cs="Segoe UI"/>
          <w:kern w:val="0"/>
          <w:sz w:val="18"/>
          <w:szCs w:val="18"/>
          <w14:ligatures w14:val="none"/>
        </w:rPr>
        <w:tab/>
        <w:t>____________________Day</w:t>
      </w:r>
    </w:p>
    <w:p w:rsidR="004B2FDD" w:rsidRPr="004B2FDD" w:rsidP="004B2FDD" w14:paraId="50A56E0A" w14:textId="7DA862AB">
      <w:pPr>
        <w:spacing w:before="100" w:beforeAutospacing="1" w:after="100" w:afterAutospacing="1" w:line="240" w:lineRule="auto"/>
        <w:rPr>
          <w:rFonts w:ascii="Arial" w:eastAsia="Times New Roman" w:hAnsi="Arial" w:cs="Arial"/>
          <w:kern w:val="0"/>
          <w:sz w:val="20"/>
          <w:szCs w:val="20"/>
          <w14:ligatures w14:val="none"/>
        </w:rPr>
      </w:pPr>
      <w:r>
        <w:rPr>
          <w:rFonts w:ascii="Segoe UI" w:eastAsia="Times New Roman" w:hAnsi="Segoe UI" w:cs="Segoe UI"/>
          <w:kern w:val="0"/>
          <w:sz w:val="18"/>
          <w:szCs w:val="18"/>
          <w14:ligatures w14:val="none"/>
        </w:rPr>
        <w:t xml:space="preserve">                      _______________Month</w:t>
      </w:r>
    </w:p>
    <w:bookmarkEnd w:id="191"/>
    <w:p w:rsidR="004B2FDD" w:rsidRPr="003F2565" w:rsidP="00EB1C21" w14:paraId="0D748CF5" w14:textId="77777777">
      <w:pPr>
        <w:pStyle w:val="Answerresponse-indent"/>
        <w:rPr>
          <w:snapToGrid w:val="0"/>
          <w:lang w:val="en-US" w:eastAsia="es-ES"/>
        </w:rPr>
      </w:pPr>
    </w:p>
    <w:p w:rsidR="007D57B1" w:rsidP="007D57B1" w14:paraId="64A22DFA" w14:textId="4E020991">
      <w:pPr>
        <w:pStyle w:val="Heading1"/>
      </w:pPr>
      <w:bookmarkStart w:id="192" w:name="_Toc155736754"/>
      <w:r>
        <w:t>Survey End</w:t>
      </w:r>
      <w:bookmarkEnd w:id="192"/>
    </w:p>
    <w:p w:rsidR="007D57B1" w:rsidP="00B447FF" w14:paraId="5D11F5DE" w14:textId="66C647B0">
      <w:pPr>
        <w:pStyle w:val="Heading3"/>
      </w:pPr>
      <w:bookmarkStart w:id="193" w:name="OLE_LINK105"/>
      <w:r>
        <w:t>R</w:t>
      </w:r>
      <w:r>
        <w:t>.1.END</w:t>
      </w:r>
    </w:p>
    <w:bookmarkEnd w:id="193"/>
    <w:p w:rsidR="007D57B1" w:rsidRPr="007D57B1" w:rsidP="00B447FF" w14:paraId="13F318C8" w14:textId="58AF94E0">
      <w:pPr>
        <w:pStyle w:val="ItemText"/>
      </w:pPr>
      <w:r w:rsidRPr="007D57B1">
        <w:t xml:space="preserve">Thank you very much for </w:t>
      </w:r>
      <w:r w:rsidR="00CD2809">
        <w:t>your time</w:t>
      </w:r>
      <w:r w:rsidRPr="007D57B1">
        <w:t xml:space="preserve"> today. Those are </w:t>
      </w:r>
      <w:r w:rsidRPr="007D57B1">
        <w:t>all of</w:t>
      </w:r>
      <w:r w:rsidRPr="007D57B1">
        <w:t xml:space="preserve"> the questions </w:t>
      </w:r>
      <w:r w:rsidR="00CD2809">
        <w:t>we</w:t>
      </w:r>
      <w:r w:rsidRPr="007D57B1">
        <w:t xml:space="preserve"> have for you. Your contribution is </w:t>
      </w:r>
      <w:r w:rsidRPr="007D57B1">
        <w:t>greatly appreciated</w:t>
      </w:r>
      <w:r w:rsidRPr="007D57B1">
        <w:t xml:space="preserve"> and will help improve the understanding of the experiences and preferences of parents regarding the care of their young children.</w:t>
      </w:r>
    </w:p>
    <w:p w:rsidR="007D57B1" w:rsidRPr="003F2565" w:rsidP="00EB1C21" w14:paraId="5FB321D3" w14:textId="77777777">
      <w:pPr>
        <w:pStyle w:val="AnswerLvl1"/>
        <w:numPr>
          <w:ilvl w:val="0"/>
          <w:numId w:val="0"/>
        </w:numPr>
        <w:ind w:left="1080"/>
        <w:rPr>
          <w:lang w:val="en-US"/>
        </w:rPr>
      </w:pPr>
    </w:p>
    <w:sectPr w:rsidSect="008973B8">
      <w:footerReference w:type="default" r:id="rId9"/>
      <w:pgSz w:w="12240" w:h="15840" w:code="1"/>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Yu Mincho">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536554381"/>
      <w:docPartObj>
        <w:docPartGallery w:val="Page Numbers (Bottom of Page)"/>
        <w:docPartUnique/>
      </w:docPartObj>
    </w:sdtPr>
    <w:sdtEndPr>
      <w:rPr>
        <w:noProof/>
      </w:rPr>
    </w:sdtEndPr>
    <w:sdtContent>
      <w:p w:rsidR="006C308E" w14:paraId="51E1B43F" w14:textId="5C28457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6C308E" w14:paraId="65D44EFD" w14:textId="77777777">
    <w:pPr>
      <w:pStyle w:val="Foote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4514A97"/>
    <w:multiLevelType w:val="hybridMultilevel"/>
    <w:tmpl w:val="9392DE26"/>
    <w:lvl w:ilvl="0">
      <w:start w:val="1"/>
      <w:numFmt w:val="decimal"/>
      <w:lvlText w:val="%1."/>
      <w:lvlJc w:val="left"/>
      <w:pPr>
        <w:ind w:left="1440" w:hanging="360"/>
      </w:pPr>
      <w:rPr>
        <w:rFonts w:eastAsia="MS Mincho" w:asciiTheme="minorHAnsi" w:hAnsiTheme="minorHAnsi" w:cs="Times New Roman" w:hint="default"/>
        <w:b w:val="0"/>
        <w:bCs w:val="0"/>
        <w:i w:val="0"/>
        <w:iCs w:val="0"/>
        <w:caps w:val="0"/>
        <w:smallCaps w:val="0"/>
        <w:strike w:val="0"/>
        <w:dstrike w:val="0"/>
        <w:noProof w:val="0"/>
        <w:vanish w:val="0"/>
        <w:webHidden w:val="0"/>
        <w:color w:val="000000"/>
        <w:spacing w:val="0"/>
        <w:kern w:val="0"/>
        <w:position w:val="0"/>
        <w:u w:val="none"/>
        <w:effect w:val="none"/>
        <w:vertAlign w:val="baseline"/>
        <w:specVanish w:val="0"/>
      </w:rPr>
    </w:lvl>
    <w:lvl w:ilvl="1">
      <w:start w:val="1"/>
      <w:numFmt w:val="lowerLetter"/>
      <w:lvlText w:val="%2."/>
      <w:lvlJc w:val="left"/>
      <w:pPr>
        <w:ind w:left="1080" w:hanging="360"/>
      </w:pPr>
    </w:lvl>
    <w:lvl w:ilvl="2">
      <w:start w:val="1"/>
      <w:numFmt w:val="lowerRoman"/>
      <w:lvlText w:val="%3."/>
      <w:lvlJc w:val="right"/>
      <w:pPr>
        <w:ind w:left="3045" w:hanging="180"/>
      </w:pPr>
    </w:lvl>
    <w:lvl w:ilvl="3">
      <w:start w:val="1"/>
      <w:numFmt w:val="decimal"/>
      <w:lvlText w:val="%4."/>
      <w:lvlJc w:val="left"/>
      <w:pPr>
        <w:ind w:left="3765" w:hanging="360"/>
      </w:pPr>
    </w:lvl>
    <w:lvl w:ilvl="4">
      <w:start w:val="1"/>
      <w:numFmt w:val="lowerLetter"/>
      <w:lvlText w:val="%5."/>
      <w:lvlJc w:val="left"/>
      <w:pPr>
        <w:ind w:left="4485" w:hanging="360"/>
      </w:pPr>
    </w:lvl>
    <w:lvl w:ilvl="5">
      <w:start w:val="1"/>
      <w:numFmt w:val="lowerRoman"/>
      <w:lvlText w:val="%6."/>
      <w:lvlJc w:val="right"/>
      <w:pPr>
        <w:ind w:left="5205" w:hanging="180"/>
      </w:pPr>
    </w:lvl>
    <w:lvl w:ilvl="6">
      <w:start w:val="1"/>
      <w:numFmt w:val="decimal"/>
      <w:lvlText w:val="%7."/>
      <w:lvlJc w:val="left"/>
      <w:pPr>
        <w:ind w:left="5925" w:hanging="360"/>
      </w:pPr>
    </w:lvl>
    <w:lvl w:ilvl="7">
      <w:start w:val="1"/>
      <w:numFmt w:val="lowerLetter"/>
      <w:lvlText w:val="%8."/>
      <w:lvlJc w:val="left"/>
      <w:pPr>
        <w:ind w:left="6645" w:hanging="360"/>
      </w:pPr>
    </w:lvl>
    <w:lvl w:ilvl="8">
      <w:start w:val="1"/>
      <w:numFmt w:val="lowerRoman"/>
      <w:lvlText w:val="%9."/>
      <w:lvlJc w:val="right"/>
      <w:pPr>
        <w:ind w:left="7365" w:hanging="180"/>
      </w:pPr>
    </w:lvl>
  </w:abstractNum>
  <w:abstractNum w:abstractNumId="1">
    <w:nsid w:val="06D55B40"/>
    <w:multiLevelType w:val="hybridMultilevel"/>
    <w:tmpl w:val="F1784452"/>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nsid w:val="0AF45A19"/>
    <w:multiLevelType w:val="hybridMultilevel"/>
    <w:tmpl w:val="34D4FCA6"/>
    <w:lvl w:ilvl="0">
      <w:start w:val="1"/>
      <w:numFmt w:val="decimal"/>
      <w:lvlText w:val="%1."/>
      <w:lvlJc w:val="left"/>
      <w:pPr>
        <w:ind w:left="1080" w:hanging="360"/>
      </w:pPr>
      <w:rPr>
        <w:rFonts w:eastAsia="MS Mincho" w:asciiTheme="minorHAnsi" w:hAnsiTheme="minorHAnsi" w:cs="Times New Roman" w:hint="default"/>
        <w:b w:val="0"/>
        <w:bCs w:val="0"/>
        <w:i w:val="0"/>
        <w:iCs w:val="0"/>
        <w:caps w:val="0"/>
        <w:smallCaps w:val="0"/>
        <w:strike w:val="0"/>
        <w:dstrike w:val="0"/>
        <w:noProof w:val="0"/>
        <w:vanish w:val="0"/>
        <w:webHidden w:val="0"/>
        <w:color w:val="000000"/>
        <w:spacing w:val="0"/>
        <w:kern w:val="0"/>
        <w:position w:val="0"/>
        <w:u w:val="none"/>
        <w:effect w:val="none"/>
        <w:vertAlign w:val="baseline"/>
        <w:specVanish w:val="0"/>
      </w:rPr>
    </w:lvl>
    <w:lvl w:ilvl="1">
      <w:start w:val="1"/>
      <w:numFmt w:val="lowerLetter"/>
      <w:lvlText w:val="%2."/>
      <w:lvlJc w:val="left"/>
      <w:pPr>
        <w:ind w:left="720" w:hanging="360"/>
      </w:pPr>
    </w:lvl>
    <w:lvl w:ilvl="2">
      <w:start w:val="1"/>
      <w:numFmt w:val="lowerRoman"/>
      <w:lvlText w:val="%3."/>
      <w:lvlJc w:val="right"/>
      <w:pPr>
        <w:ind w:left="2685" w:hanging="180"/>
      </w:pPr>
    </w:lvl>
    <w:lvl w:ilvl="3">
      <w:start w:val="1"/>
      <w:numFmt w:val="decimal"/>
      <w:lvlText w:val="%4."/>
      <w:lvlJc w:val="left"/>
      <w:pPr>
        <w:ind w:left="3405" w:hanging="360"/>
      </w:pPr>
    </w:lvl>
    <w:lvl w:ilvl="4">
      <w:start w:val="1"/>
      <w:numFmt w:val="lowerLetter"/>
      <w:lvlText w:val="%5."/>
      <w:lvlJc w:val="left"/>
      <w:pPr>
        <w:ind w:left="4125" w:hanging="360"/>
      </w:pPr>
    </w:lvl>
    <w:lvl w:ilvl="5">
      <w:start w:val="1"/>
      <w:numFmt w:val="lowerRoman"/>
      <w:lvlText w:val="%6."/>
      <w:lvlJc w:val="right"/>
      <w:pPr>
        <w:ind w:left="4845" w:hanging="180"/>
      </w:pPr>
    </w:lvl>
    <w:lvl w:ilvl="6">
      <w:start w:val="1"/>
      <w:numFmt w:val="decimal"/>
      <w:lvlText w:val="%7."/>
      <w:lvlJc w:val="left"/>
      <w:pPr>
        <w:ind w:left="5565" w:hanging="360"/>
      </w:pPr>
    </w:lvl>
    <w:lvl w:ilvl="7">
      <w:start w:val="1"/>
      <w:numFmt w:val="lowerLetter"/>
      <w:lvlText w:val="%8."/>
      <w:lvlJc w:val="left"/>
      <w:pPr>
        <w:ind w:left="6285" w:hanging="360"/>
      </w:pPr>
    </w:lvl>
    <w:lvl w:ilvl="8">
      <w:start w:val="1"/>
      <w:numFmt w:val="lowerRoman"/>
      <w:lvlText w:val="%9."/>
      <w:lvlJc w:val="right"/>
      <w:pPr>
        <w:ind w:left="7005" w:hanging="180"/>
      </w:pPr>
    </w:lvl>
  </w:abstractNum>
  <w:abstractNum w:abstractNumId="3">
    <w:nsid w:val="0FD50D4C"/>
    <w:multiLevelType w:val="hybridMultilevel"/>
    <w:tmpl w:val="A9943C12"/>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
    <w:nsid w:val="10193C06"/>
    <w:multiLevelType w:val="hybridMultilevel"/>
    <w:tmpl w:val="A9443B86"/>
    <w:lvl w:ilvl="0">
      <w:start w:val="1"/>
      <w:numFmt w:val="lowerLetter"/>
      <w:lvlText w:val="%1."/>
      <w:lvlJc w:val="left"/>
      <w:pPr>
        <w:ind w:left="720" w:hanging="360"/>
      </w:pPr>
      <w:rPr>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168D545E"/>
    <w:multiLevelType w:val="hybridMultilevel"/>
    <w:tmpl w:val="34D4FCA6"/>
    <w:lvl w:ilvl="0">
      <w:start w:val="1"/>
      <w:numFmt w:val="decimal"/>
      <w:lvlText w:val="%1."/>
      <w:lvlJc w:val="left"/>
      <w:pPr>
        <w:ind w:left="1080" w:hanging="360"/>
      </w:pPr>
      <w:rPr>
        <w:rFonts w:eastAsia="MS Mincho" w:asciiTheme="minorHAnsi" w:hAnsiTheme="minorHAnsi" w:cs="Times New Roman" w:hint="default"/>
        <w:b w:val="0"/>
        <w:bCs w:val="0"/>
        <w:i w:val="0"/>
        <w:iCs w:val="0"/>
        <w:caps w:val="0"/>
        <w:smallCaps w:val="0"/>
        <w:strike w:val="0"/>
        <w:dstrike w:val="0"/>
        <w:noProof w:val="0"/>
        <w:vanish w:val="0"/>
        <w:webHidden w:val="0"/>
        <w:color w:val="000000"/>
        <w:spacing w:val="0"/>
        <w:kern w:val="0"/>
        <w:position w:val="0"/>
        <w:u w:val="none"/>
        <w:effect w:val="none"/>
        <w:vertAlign w:val="baseline"/>
        <w:specVanish w:val="0"/>
      </w:rPr>
    </w:lvl>
    <w:lvl w:ilvl="1">
      <w:start w:val="1"/>
      <w:numFmt w:val="lowerLetter"/>
      <w:lvlText w:val="%2."/>
      <w:lvlJc w:val="left"/>
      <w:pPr>
        <w:ind w:left="720" w:hanging="360"/>
      </w:pPr>
    </w:lvl>
    <w:lvl w:ilvl="2">
      <w:start w:val="1"/>
      <w:numFmt w:val="lowerRoman"/>
      <w:lvlText w:val="%3."/>
      <w:lvlJc w:val="right"/>
      <w:pPr>
        <w:ind w:left="2685" w:hanging="180"/>
      </w:pPr>
    </w:lvl>
    <w:lvl w:ilvl="3">
      <w:start w:val="1"/>
      <w:numFmt w:val="decimal"/>
      <w:lvlText w:val="%4."/>
      <w:lvlJc w:val="left"/>
      <w:pPr>
        <w:ind w:left="3405" w:hanging="360"/>
      </w:pPr>
    </w:lvl>
    <w:lvl w:ilvl="4">
      <w:start w:val="1"/>
      <w:numFmt w:val="lowerLetter"/>
      <w:lvlText w:val="%5."/>
      <w:lvlJc w:val="left"/>
      <w:pPr>
        <w:ind w:left="4125" w:hanging="360"/>
      </w:pPr>
    </w:lvl>
    <w:lvl w:ilvl="5">
      <w:start w:val="1"/>
      <w:numFmt w:val="lowerRoman"/>
      <w:lvlText w:val="%6."/>
      <w:lvlJc w:val="right"/>
      <w:pPr>
        <w:ind w:left="4845" w:hanging="180"/>
      </w:pPr>
    </w:lvl>
    <w:lvl w:ilvl="6">
      <w:start w:val="1"/>
      <w:numFmt w:val="decimal"/>
      <w:lvlText w:val="%7."/>
      <w:lvlJc w:val="left"/>
      <w:pPr>
        <w:ind w:left="5565" w:hanging="360"/>
      </w:pPr>
    </w:lvl>
    <w:lvl w:ilvl="7">
      <w:start w:val="1"/>
      <w:numFmt w:val="lowerLetter"/>
      <w:lvlText w:val="%8."/>
      <w:lvlJc w:val="left"/>
      <w:pPr>
        <w:ind w:left="6285" w:hanging="360"/>
      </w:pPr>
    </w:lvl>
    <w:lvl w:ilvl="8">
      <w:start w:val="1"/>
      <w:numFmt w:val="lowerRoman"/>
      <w:lvlText w:val="%9."/>
      <w:lvlJc w:val="right"/>
      <w:pPr>
        <w:ind w:left="7005" w:hanging="180"/>
      </w:pPr>
    </w:lvl>
  </w:abstractNum>
  <w:abstractNum w:abstractNumId="6">
    <w:nsid w:val="17DC11E8"/>
    <w:multiLevelType w:val="hybridMultilevel"/>
    <w:tmpl w:val="F516D950"/>
    <w:lvl w:ilvl="0">
      <w:start w:val="1"/>
      <w:numFmt w:val="lowerLetter"/>
      <w:lvlText w:val="%1."/>
      <w:lvlJc w:val="left"/>
      <w:pPr>
        <w:ind w:left="607" w:hanging="360"/>
      </w:pPr>
    </w:lvl>
    <w:lvl w:ilvl="1">
      <w:start w:val="1"/>
      <w:numFmt w:val="lowerLetter"/>
      <w:lvlText w:val="%2."/>
      <w:lvlJc w:val="left"/>
      <w:pPr>
        <w:ind w:left="1327" w:hanging="360"/>
      </w:pPr>
    </w:lvl>
    <w:lvl w:ilvl="2">
      <w:start w:val="1"/>
      <w:numFmt w:val="lowerRoman"/>
      <w:lvlText w:val="%3."/>
      <w:lvlJc w:val="right"/>
      <w:pPr>
        <w:ind w:left="2047" w:hanging="180"/>
      </w:pPr>
    </w:lvl>
    <w:lvl w:ilvl="3">
      <w:start w:val="1"/>
      <w:numFmt w:val="decimal"/>
      <w:lvlText w:val="%4."/>
      <w:lvlJc w:val="left"/>
      <w:pPr>
        <w:ind w:left="2767" w:hanging="360"/>
      </w:pPr>
    </w:lvl>
    <w:lvl w:ilvl="4">
      <w:start w:val="1"/>
      <w:numFmt w:val="lowerLetter"/>
      <w:lvlText w:val="%5."/>
      <w:lvlJc w:val="left"/>
      <w:pPr>
        <w:ind w:left="3487" w:hanging="360"/>
      </w:pPr>
    </w:lvl>
    <w:lvl w:ilvl="5">
      <w:start w:val="1"/>
      <w:numFmt w:val="lowerRoman"/>
      <w:lvlText w:val="%6."/>
      <w:lvlJc w:val="right"/>
      <w:pPr>
        <w:ind w:left="4207" w:hanging="180"/>
      </w:pPr>
    </w:lvl>
    <w:lvl w:ilvl="6">
      <w:start w:val="1"/>
      <w:numFmt w:val="decimal"/>
      <w:lvlText w:val="%7."/>
      <w:lvlJc w:val="left"/>
      <w:pPr>
        <w:ind w:left="4927" w:hanging="360"/>
      </w:pPr>
    </w:lvl>
    <w:lvl w:ilvl="7">
      <w:start w:val="1"/>
      <w:numFmt w:val="lowerLetter"/>
      <w:lvlText w:val="%8."/>
      <w:lvlJc w:val="left"/>
      <w:pPr>
        <w:ind w:left="5647" w:hanging="360"/>
      </w:pPr>
    </w:lvl>
    <w:lvl w:ilvl="8">
      <w:start w:val="1"/>
      <w:numFmt w:val="lowerRoman"/>
      <w:lvlText w:val="%9."/>
      <w:lvlJc w:val="right"/>
      <w:pPr>
        <w:ind w:left="6367" w:hanging="180"/>
      </w:pPr>
    </w:lvl>
  </w:abstractNum>
  <w:abstractNum w:abstractNumId="7">
    <w:nsid w:val="185E7AEC"/>
    <w:multiLevelType w:val="hybridMultilevel"/>
    <w:tmpl w:val="34D4FCA6"/>
    <w:lvl w:ilvl="0">
      <w:start w:val="1"/>
      <w:numFmt w:val="decimal"/>
      <w:lvlText w:val="%1."/>
      <w:lvlJc w:val="left"/>
      <w:pPr>
        <w:ind w:left="1080" w:hanging="360"/>
      </w:pPr>
      <w:rPr>
        <w:rFonts w:eastAsia="MS Mincho" w:asciiTheme="minorHAnsi" w:hAnsiTheme="minorHAnsi" w:cs="Times New Roman" w:hint="default"/>
        <w:b w:val="0"/>
        <w:bCs w:val="0"/>
        <w:i w:val="0"/>
        <w:iCs w:val="0"/>
        <w:caps w:val="0"/>
        <w:smallCaps w:val="0"/>
        <w:strike w:val="0"/>
        <w:dstrike w:val="0"/>
        <w:noProof w:val="0"/>
        <w:vanish w:val="0"/>
        <w:webHidden w:val="0"/>
        <w:color w:val="000000"/>
        <w:spacing w:val="0"/>
        <w:kern w:val="0"/>
        <w:position w:val="0"/>
        <w:u w:val="none"/>
        <w:effect w:val="none"/>
        <w:vertAlign w:val="baseline"/>
        <w:specVanish w:val="0"/>
      </w:rPr>
    </w:lvl>
    <w:lvl w:ilvl="1">
      <w:start w:val="1"/>
      <w:numFmt w:val="lowerLetter"/>
      <w:lvlText w:val="%2."/>
      <w:lvlJc w:val="left"/>
      <w:pPr>
        <w:ind w:left="720" w:hanging="360"/>
      </w:pPr>
    </w:lvl>
    <w:lvl w:ilvl="2">
      <w:start w:val="1"/>
      <w:numFmt w:val="lowerRoman"/>
      <w:lvlText w:val="%3."/>
      <w:lvlJc w:val="right"/>
      <w:pPr>
        <w:ind w:left="2685" w:hanging="180"/>
      </w:pPr>
    </w:lvl>
    <w:lvl w:ilvl="3">
      <w:start w:val="1"/>
      <w:numFmt w:val="decimal"/>
      <w:lvlText w:val="%4."/>
      <w:lvlJc w:val="left"/>
      <w:pPr>
        <w:ind w:left="3405" w:hanging="360"/>
      </w:pPr>
    </w:lvl>
    <w:lvl w:ilvl="4">
      <w:start w:val="1"/>
      <w:numFmt w:val="lowerLetter"/>
      <w:lvlText w:val="%5."/>
      <w:lvlJc w:val="left"/>
      <w:pPr>
        <w:ind w:left="4125" w:hanging="360"/>
      </w:pPr>
    </w:lvl>
    <w:lvl w:ilvl="5">
      <w:start w:val="1"/>
      <w:numFmt w:val="lowerRoman"/>
      <w:lvlText w:val="%6."/>
      <w:lvlJc w:val="right"/>
      <w:pPr>
        <w:ind w:left="4845" w:hanging="180"/>
      </w:pPr>
    </w:lvl>
    <w:lvl w:ilvl="6">
      <w:start w:val="1"/>
      <w:numFmt w:val="decimal"/>
      <w:lvlText w:val="%7."/>
      <w:lvlJc w:val="left"/>
      <w:pPr>
        <w:ind w:left="5565" w:hanging="360"/>
      </w:pPr>
    </w:lvl>
    <w:lvl w:ilvl="7">
      <w:start w:val="1"/>
      <w:numFmt w:val="lowerLetter"/>
      <w:lvlText w:val="%8."/>
      <w:lvlJc w:val="left"/>
      <w:pPr>
        <w:ind w:left="6285" w:hanging="360"/>
      </w:pPr>
    </w:lvl>
    <w:lvl w:ilvl="8">
      <w:start w:val="1"/>
      <w:numFmt w:val="lowerRoman"/>
      <w:lvlText w:val="%9."/>
      <w:lvlJc w:val="right"/>
      <w:pPr>
        <w:ind w:left="7005" w:hanging="180"/>
      </w:pPr>
    </w:lvl>
  </w:abstractNum>
  <w:abstractNum w:abstractNumId="8">
    <w:nsid w:val="1E1B1A3F"/>
    <w:multiLevelType w:val="hybridMultilevel"/>
    <w:tmpl w:val="14287ED2"/>
    <w:lvl w:ilvl="0">
      <w:start w:val="1"/>
      <w:numFmt w:val="decimal"/>
      <w:lvlText w:val="%1."/>
      <w:lvlJc w:val="left"/>
      <w:pPr>
        <w:ind w:left="1080" w:hanging="360"/>
      </w:pPr>
      <w:rPr>
        <w:rFonts w:eastAsia="MS Mincho" w:asciiTheme="minorHAnsi" w:hAnsiTheme="minorHAnsi" w:cs="Times New Roman" w:hint="default"/>
        <w:b w:val="0"/>
        <w:bCs w:val="0"/>
        <w:i w:val="0"/>
        <w:iCs w:val="0"/>
        <w:caps w:val="0"/>
        <w:smallCaps w:val="0"/>
        <w:strike w:val="0"/>
        <w:dstrike w:val="0"/>
        <w:noProof w:val="0"/>
        <w:vanish w:val="0"/>
        <w:webHidden w:val="0"/>
        <w:color w:val="000000"/>
        <w:spacing w:val="0"/>
        <w:kern w:val="0"/>
        <w:position w:val="0"/>
        <w:u w:val="none"/>
        <w:effect w:val="none"/>
        <w:vertAlign w:val="baseline"/>
        <w:specVanish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215A3E44"/>
    <w:multiLevelType w:val="hybridMultilevel"/>
    <w:tmpl w:val="9392DE26"/>
    <w:lvl w:ilvl="0">
      <w:start w:val="1"/>
      <w:numFmt w:val="decimal"/>
      <w:lvlText w:val="%1."/>
      <w:lvlJc w:val="left"/>
      <w:pPr>
        <w:ind w:left="1440" w:hanging="360"/>
      </w:pPr>
      <w:rPr>
        <w:rFonts w:eastAsia="MS Mincho" w:asciiTheme="minorHAnsi" w:hAnsiTheme="minorHAnsi" w:cs="Times New Roman" w:hint="default"/>
        <w:b w:val="0"/>
        <w:bCs w:val="0"/>
        <w:i w:val="0"/>
        <w:iCs w:val="0"/>
        <w:caps w:val="0"/>
        <w:smallCaps w:val="0"/>
        <w:strike w:val="0"/>
        <w:dstrike w:val="0"/>
        <w:noProof w:val="0"/>
        <w:vanish w:val="0"/>
        <w:webHidden w:val="0"/>
        <w:color w:val="000000"/>
        <w:spacing w:val="0"/>
        <w:kern w:val="0"/>
        <w:position w:val="0"/>
        <w:u w:val="none"/>
        <w:effect w:val="none"/>
        <w:vertAlign w:val="baseline"/>
        <w:specVanish w:val="0"/>
      </w:rPr>
    </w:lvl>
    <w:lvl w:ilvl="1">
      <w:start w:val="1"/>
      <w:numFmt w:val="lowerLetter"/>
      <w:lvlText w:val="%2."/>
      <w:lvlJc w:val="left"/>
      <w:pPr>
        <w:ind w:left="1080" w:hanging="360"/>
      </w:pPr>
    </w:lvl>
    <w:lvl w:ilvl="2">
      <w:start w:val="1"/>
      <w:numFmt w:val="lowerRoman"/>
      <w:lvlText w:val="%3."/>
      <w:lvlJc w:val="right"/>
      <w:pPr>
        <w:ind w:left="3045" w:hanging="180"/>
      </w:pPr>
    </w:lvl>
    <w:lvl w:ilvl="3">
      <w:start w:val="1"/>
      <w:numFmt w:val="decimal"/>
      <w:lvlText w:val="%4."/>
      <w:lvlJc w:val="left"/>
      <w:pPr>
        <w:ind w:left="3765" w:hanging="360"/>
      </w:pPr>
    </w:lvl>
    <w:lvl w:ilvl="4">
      <w:start w:val="1"/>
      <w:numFmt w:val="lowerLetter"/>
      <w:lvlText w:val="%5."/>
      <w:lvlJc w:val="left"/>
      <w:pPr>
        <w:ind w:left="4485" w:hanging="360"/>
      </w:pPr>
    </w:lvl>
    <w:lvl w:ilvl="5">
      <w:start w:val="1"/>
      <w:numFmt w:val="lowerRoman"/>
      <w:lvlText w:val="%6."/>
      <w:lvlJc w:val="right"/>
      <w:pPr>
        <w:ind w:left="5205" w:hanging="180"/>
      </w:pPr>
    </w:lvl>
    <w:lvl w:ilvl="6">
      <w:start w:val="1"/>
      <w:numFmt w:val="decimal"/>
      <w:lvlText w:val="%7."/>
      <w:lvlJc w:val="left"/>
      <w:pPr>
        <w:ind w:left="5925" w:hanging="360"/>
      </w:pPr>
    </w:lvl>
    <w:lvl w:ilvl="7">
      <w:start w:val="1"/>
      <w:numFmt w:val="lowerLetter"/>
      <w:lvlText w:val="%8."/>
      <w:lvlJc w:val="left"/>
      <w:pPr>
        <w:ind w:left="6645" w:hanging="360"/>
      </w:pPr>
    </w:lvl>
    <w:lvl w:ilvl="8">
      <w:start w:val="1"/>
      <w:numFmt w:val="lowerRoman"/>
      <w:lvlText w:val="%9."/>
      <w:lvlJc w:val="right"/>
      <w:pPr>
        <w:ind w:left="7365" w:hanging="180"/>
      </w:pPr>
    </w:lvl>
  </w:abstractNum>
  <w:abstractNum w:abstractNumId="10">
    <w:nsid w:val="215F6868"/>
    <w:multiLevelType w:val="hybridMultilevel"/>
    <w:tmpl w:val="A590216E"/>
    <w:lvl w:ilvl="0">
      <w:start w:val="1"/>
      <w:numFmt w:val="lowerLetter"/>
      <w:lvlText w:val="%1."/>
      <w:lvlJc w:val="left"/>
      <w:pPr>
        <w:ind w:left="1080" w:hanging="360"/>
      </w:pPr>
      <w:rPr>
        <w:rFonts w:hint="default"/>
        <w:b w:val="0"/>
        <w:bCs w:val="0"/>
        <w:i w:val="0"/>
        <w:iCs w:val="0"/>
        <w:caps w:val="0"/>
        <w:smallCaps w:val="0"/>
        <w:strike w:val="0"/>
        <w:dstrike w:val="0"/>
        <w:noProof w:val="0"/>
        <w:vanish w:val="0"/>
        <w:webHidden w:val="0"/>
        <w:color w:val="000000"/>
        <w:spacing w:val="0"/>
        <w:kern w:val="0"/>
        <w:position w:val="0"/>
        <w:u w:val="none"/>
        <w:effect w:val="none"/>
        <w:vertAlign w:val="baseline"/>
        <w:specVanish w:val="0"/>
      </w:rPr>
    </w:lvl>
    <w:lvl w:ilvl="1">
      <w:start w:val="1"/>
      <w:numFmt w:val="lowerLetter"/>
      <w:lvlText w:val="%2."/>
      <w:lvlJc w:val="left"/>
      <w:pPr>
        <w:ind w:left="720" w:hanging="360"/>
      </w:pPr>
    </w:lvl>
    <w:lvl w:ilvl="2">
      <w:start w:val="1"/>
      <w:numFmt w:val="lowerRoman"/>
      <w:lvlText w:val="%3."/>
      <w:lvlJc w:val="right"/>
      <w:pPr>
        <w:ind w:left="2685" w:hanging="180"/>
      </w:pPr>
    </w:lvl>
    <w:lvl w:ilvl="3">
      <w:start w:val="1"/>
      <w:numFmt w:val="decimal"/>
      <w:lvlText w:val="%4."/>
      <w:lvlJc w:val="left"/>
      <w:pPr>
        <w:ind w:left="3405" w:hanging="360"/>
      </w:pPr>
    </w:lvl>
    <w:lvl w:ilvl="4">
      <w:start w:val="1"/>
      <w:numFmt w:val="lowerLetter"/>
      <w:lvlText w:val="%5."/>
      <w:lvlJc w:val="left"/>
      <w:pPr>
        <w:ind w:left="4125" w:hanging="360"/>
      </w:pPr>
    </w:lvl>
    <w:lvl w:ilvl="5">
      <w:start w:val="1"/>
      <w:numFmt w:val="lowerRoman"/>
      <w:lvlText w:val="%6."/>
      <w:lvlJc w:val="right"/>
      <w:pPr>
        <w:ind w:left="4845" w:hanging="180"/>
      </w:pPr>
    </w:lvl>
    <w:lvl w:ilvl="6">
      <w:start w:val="1"/>
      <w:numFmt w:val="decimal"/>
      <w:lvlText w:val="%7."/>
      <w:lvlJc w:val="left"/>
      <w:pPr>
        <w:ind w:left="5565" w:hanging="360"/>
      </w:pPr>
    </w:lvl>
    <w:lvl w:ilvl="7">
      <w:start w:val="1"/>
      <w:numFmt w:val="lowerLetter"/>
      <w:lvlText w:val="%8."/>
      <w:lvlJc w:val="left"/>
      <w:pPr>
        <w:ind w:left="6285" w:hanging="360"/>
      </w:pPr>
    </w:lvl>
    <w:lvl w:ilvl="8">
      <w:start w:val="1"/>
      <w:numFmt w:val="lowerRoman"/>
      <w:lvlText w:val="%9."/>
      <w:lvlJc w:val="right"/>
      <w:pPr>
        <w:ind w:left="7005" w:hanging="180"/>
      </w:pPr>
    </w:lvl>
  </w:abstractNum>
  <w:abstractNum w:abstractNumId="11">
    <w:nsid w:val="235F3D5E"/>
    <w:multiLevelType w:val="hybridMultilevel"/>
    <w:tmpl w:val="34D4FCA6"/>
    <w:lvl w:ilvl="0">
      <w:start w:val="1"/>
      <w:numFmt w:val="decimal"/>
      <w:lvlText w:val="%1."/>
      <w:lvlJc w:val="left"/>
      <w:pPr>
        <w:ind w:left="1080" w:hanging="360"/>
      </w:pPr>
      <w:rPr>
        <w:rFonts w:eastAsia="MS Mincho" w:asciiTheme="minorHAnsi" w:hAnsiTheme="minorHAnsi" w:cs="Times New Roman" w:hint="default"/>
        <w:b w:val="0"/>
        <w:bCs w:val="0"/>
        <w:i w:val="0"/>
        <w:iCs w:val="0"/>
        <w:caps w:val="0"/>
        <w:smallCaps w:val="0"/>
        <w:strike w:val="0"/>
        <w:dstrike w:val="0"/>
        <w:noProof w:val="0"/>
        <w:vanish w:val="0"/>
        <w:webHidden w:val="0"/>
        <w:color w:val="000000"/>
        <w:spacing w:val="0"/>
        <w:kern w:val="0"/>
        <w:position w:val="0"/>
        <w:u w:val="none"/>
        <w:effect w:val="none"/>
        <w:vertAlign w:val="baseline"/>
        <w:specVanish w:val="0"/>
      </w:rPr>
    </w:lvl>
    <w:lvl w:ilvl="1">
      <w:start w:val="1"/>
      <w:numFmt w:val="lowerLetter"/>
      <w:lvlText w:val="%2."/>
      <w:lvlJc w:val="left"/>
      <w:pPr>
        <w:ind w:left="720" w:hanging="360"/>
      </w:pPr>
    </w:lvl>
    <w:lvl w:ilvl="2">
      <w:start w:val="1"/>
      <w:numFmt w:val="lowerRoman"/>
      <w:lvlText w:val="%3."/>
      <w:lvlJc w:val="right"/>
      <w:pPr>
        <w:ind w:left="2685" w:hanging="180"/>
      </w:pPr>
    </w:lvl>
    <w:lvl w:ilvl="3">
      <w:start w:val="1"/>
      <w:numFmt w:val="decimal"/>
      <w:lvlText w:val="%4."/>
      <w:lvlJc w:val="left"/>
      <w:pPr>
        <w:ind w:left="3405" w:hanging="360"/>
      </w:pPr>
    </w:lvl>
    <w:lvl w:ilvl="4">
      <w:start w:val="1"/>
      <w:numFmt w:val="lowerLetter"/>
      <w:lvlText w:val="%5."/>
      <w:lvlJc w:val="left"/>
      <w:pPr>
        <w:ind w:left="4125" w:hanging="360"/>
      </w:pPr>
    </w:lvl>
    <w:lvl w:ilvl="5">
      <w:start w:val="1"/>
      <w:numFmt w:val="lowerRoman"/>
      <w:lvlText w:val="%6."/>
      <w:lvlJc w:val="right"/>
      <w:pPr>
        <w:ind w:left="4845" w:hanging="180"/>
      </w:pPr>
    </w:lvl>
    <w:lvl w:ilvl="6">
      <w:start w:val="1"/>
      <w:numFmt w:val="decimal"/>
      <w:lvlText w:val="%7."/>
      <w:lvlJc w:val="left"/>
      <w:pPr>
        <w:ind w:left="5565" w:hanging="360"/>
      </w:pPr>
    </w:lvl>
    <w:lvl w:ilvl="7">
      <w:start w:val="1"/>
      <w:numFmt w:val="lowerLetter"/>
      <w:lvlText w:val="%8."/>
      <w:lvlJc w:val="left"/>
      <w:pPr>
        <w:ind w:left="6285" w:hanging="360"/>
      </w:pPr>
    </w:lvl>
    <w:lvl w:ilvl="8">
      <w:start w:val="1"/>
      <w:numFmt w:val="lowerRoman"/>
      <w:lvlText w:val="%9."/>
      <w:lvlJc w:val="right"/>
      <w:pPr>
        <w:ind w:left="7005" w:hanging="180"/>
      </w:pPr>
    </w:lvl>
  </w:abstractNum>
  <w:abstractNum w:abstractNumId="12">
    <w:nsid w:val="23787E33"/>
    <w:multiLevelType w:val="hybridMultilevel"/>
    <w:tmpl w:val="63E26120"/>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3">
    <w:nsid w:val="23EA7A3F"/>
    <w:multiLevelType w:val="hybridMultilevel"/>
    <w:tmpl w:val="2CE6E0EA"/>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
    <w:nsid w:val="24784BFA"/>
    <w:multiLevelType w:val="hybridMultilevel"/>
    <w:tmpl w:val="6C184192"/>
    <w:lvl w:ilvl="0">
      <w:start w:val="1"/>
      <w:numFmt w:val="decimal"/>
      <w:pStyle w:val="AnswerLvl1"/>
      <w:lvlText w:val="%1."/>
      <w:lvlJc w:val="left"/>
      <w:pPr>
        <w:ind w:left="1170" w:hanging="360"/>
      </w:pPr>
      <w:rPr>
        <w:rFonts w:hint="default"/>
        <w:b w:val="0"/>
        <w:bCs w:val="0"/>
        <w:i w:val="0"/>
        <w:iCs w:val="0"/>
        <w:caps w:val="0"/>
        <w:smallCaps w:val="0"/>
        <w:strike w:val="0"/>
        <w:dstrike w:val="0"/>
        <w:noProof w:val="0"/>
        <w:vanish w:val="0"/>
        <w:webHidden w:val="0"/>
        <w:color w:val="000000"/>
        <w:spacing w:val="0"/>
        <w:kern w:val="0"/>
        <w:position w:val="0"/>
        <w:u w:val="none"/>
        <w:effect w:val="none"/>
        <w:vertAlign w:val="baseline"/>
        <w:specVanish w:val="0"/>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274962DE"/>
    <w:multiLevelType w:val="hybridMultilevel"/>
    <w:tmpl w:val="34D4FCA6"/>
    <w:lvl w:ilvl="0">
      <w:start w:val="1"/>
      <w:numFmt w:val="decimal"/>
      <w:lvlText w:val="%1."/>
      <w:lvlJc w:val="left"/>
      <w:pPr>
        <w:ind w:left="1080" w:hanging="360"/>
      </w:pPr>
      <w:rPr>
        <w:rFonts w:eastAsia="MS Mincho" w:asciiTheme="minorHAnsi" w:hAnsiTheme="minorHAnsi" w:cs="Times New Roman" w:hint="default"/>
        <w:b w:val="0"/>
        <w:bCs w:val="0"/>
        <w:i w:val="0"/>
        <w:iCs w:val="0"/>
        <w:caps w:val="0"/>
        <w:smallCaps w:val="0"/>
        <w:strike w:val="0"/>
        <w:dstrike w:val="0"/>
        <w:noProof w:val="0"/>
        <w:vanish w:val="0"/>
        <w:webHidden w:val="0"/>
        <w:color w:val="000000"/>
        <w:spacing w:val="0"/>
        <w:kern w:val="0"/>
        <w:position w:val="0"/>
        <w:u w:val="none"/>
        <w:effect w:val="none"/>
        <w:vertAlign w:val="baseline"/>
        <w:specVanish w:val="0"/>
      </w:rPr>
    </w:lvl>
    <w:lvl w:ilvl="1">
      <w:start w:val="1"/>
      <w:numFmt w:val="lowerLetter"/>
      <w:lvlText w:val="%2."/>
      <w:lvlJc w:val="left"/>
      <w:pPr>
        <w:ind w:left="720" w:hanging="360"/>
      </w:pPr>
    </w:lvl>
    <w:lvl w:ilvl="2">
      <w:start w:val="1"/>
      <w:numFmt w:val="lowerRoman"/>
      <w:lvlText w:val="%3."/>
      <w:lvlJc w:val="right"/>
      <w:pPr>
        <w:ind w:left="2685" w:hanging="180"/>
      </w:pPr>
    </w:lvl>
    <w:lvl w:ilvl="3">
      <w:start w:val="1"/>
      <w:numFmt w:val="decimal"/>
      <w:lvlText w:val="%4."/>
      <w:lvlJc w:val="left"/>
      <w:pPr>
        <w:ind w:left="3405" w:hanging="360"/>
      </w:pPr>
    </w:lvl>
    <w:lvl w:ilvl="4">
      <w:start w:val="1"/>
      <w:numFmt w:val="lowerLetter"/>
      <w:lvlText w:val="%5."/>
      <w:lvlJc w:val="left"/>
      <w:pPr>
        <w:ind w:left="4125" w:hanging="360"/>
      </w:pPr>
    </w:lvl>
    <w:lvl w:ilvl="5">
      <w:start w:val="1"/>
      <w:numFmt w:val="lowerRoman"/>
      <w:lvlText w:val="%6."/>
      <w:lvlJc w:val="right"/>
      <w:pPr>
        <w:ind w:left="4845" w:hanging="180"/>
      </w:pPr>
    </w:lvl>
    <w:lvl w:ilvl="6">
      <w:start w:val="1"/>
      <w:numFmt w:val="decimal"/>
      <w:lvlText w:val="%7."/>
      <w:lvlJc w:val="left"/>
      <w:pPr>
        <w:ind w:left="5565" w:hanging="360"/>
      </w:pPr>
    </w:lvl>
    <w:lvl w:ilvl="7">
      <w:start w:val="1"/>
      <w:numFmt w:val="lowerLetter"/>
      <w:lvlText w:val="%8."/>
      <w:lvlJc w:val="left"/>
      <w:pPr>
        <w:ind w:left="6285" w:hanging="360"/>
      </w:pPr>
    </w:lvl>
    <w:lvl w:ilvl="8">
      <w:start w:val="1"/>
      <w:numFmt w:val="lowerRoman"/>
      <w:lvlText w:val="%9."/>
      <w:lvlJc w:val="right"/>
      <w:pPr>
        <w:ind w:left="7005" w:hanging="180"/>
      </w:pPr>
    </w:lvl>
  </w:abstractNum>
  <w:abstractNum w:abstractNumId="16">
    <w:nsid w:val="28383733"/>
    <w:multiLevelType w:val="hybridMultilevel"/>
    <w:tmpl w:val="DF50A8C8"/>
    <w:lvl w:ilvl="0">
      <w:start w:val="1"/>
      <w:numFmt w:val="decimal"/>
      <w:lvlText w:val="%1."/>
      <w:lvlJc w:val="left"/>
      <w:pPr>
        <w:ind w:left="1800" w:hanging="360"/>
      </w:pPr>
      <w:rPr>
        <w:rFonts w:eastAsia="MS Mincho" w:asciiTheme="minorHAnsi" w:hAnsiTheme="minorHAnsi" w:cs="Times New Roman" w:hint="default"/>
        <w:b w:val="0"/>
        <w:bCs w:val="0"/>
        <w:i w:val="0"/>
        <w:iCs w:val="0"/>
        <w:caps w:val="0"/>
        <w:smallCaps w:val="0"/>
        <w:strike w:val="0"/>
        <w:dstrike w:val="0"/>
        <w:noProof w:val="0"/>
        <w:vanish w:val="0"/>
        <w:webHidden w:val="0"/>
        <w:color w:val="000000"/>
        <w:spacing w:val="0"/>
        <w:kern w:val="0"/>
        <w:position w:val="0"/>
        <w:u w:val="none"/>
        <w:effect w:val="none"/>
        <w:vertAlign w:val="baseline"/>
        <w:specVanish w:val="0"/>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7">
    <w:nsid w:val="288418E9"/>
    <w:multiLevelType w:val="hybridMultilevel"/>
    <w:tmpl w:val="224287F2"/>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8">
    <w:nsid w:val="2C5C6EE4"/>
    <w:multiLevelType w:val="hybridMultilevel"/>
    <w:tmpl w:val="35A4217C"/>
    <w:lvl w:ilvl="0">
      <w:start w:val="1"/>
      <w:numFmt w:val="lowerLetter"/>
      <w:lvlText w:val="%1."/>
      <w:lvlJc w:val="left"/>
      <w:pPr>
        <w:ind w:left="607" w:hanging="360"/>
      </w:pPr>
    </w:lvl>
    <w:lvl w:ilvl="1">
      <w:start w:val="1"/>
      <w:numFmt w:val="lowerLetter"/>
      <w:lvlText w:val="%2."/>
      <w:lvlJc w:val="left"/>
      <w:pPr>
        <w:ind w:left="1327" w:hanging="360"/>
      </w:pPr>
    </w:lvl>
    <w:lvl w:ilvl="2">
      <w:start w:val="1"/>
      <w:numFmt w:val="lowerRoman"/>
      <w:lvlText w:val="%3."/>
      <w:lvlJc w:val="right"/>
      <w:pPr>
        <w:ind w:left="2047" w:hanging="180"/>
      </w:pPr>
    </w:lvl>
    <w:lvl w:ilvl="3">
      <w:start w:val="1"/>
      <w:numFmt w:val="decimal"/>
      <w:lvlText w:val="%4."/>
      <w:lvlJc w:val="left"/>
      <w:pPr>
        <w:ind w:left="2767" w:hanging="360"/>
      </w:pPr>
    </w:lvl>
    <w:lvl w:ilvl="4">
      <w:start w:val="1"/>
      <w:numFmt w:val="lowerLetter"/>
      <w:lvlText w:val="%5."/>
      <w:lvlJc w:val="left"/>
      <w:pPr>
        <w:ind w:left="3487" w:hanging="360"/>
      </w:pPr>
    </w:lvl>
    <w:lvl w:ilvl="5">
      <w:start w:val="1"/>
      <w:numFmt w:val="lowerRoman"/>
      <w:lvlText w:val="%6."/>
      <w:lvlJc w:val="right"/>
      <w:pPr>
        <w:ind w:left="4207" w:hanging="180"/>
      </w:pPr>
    </w:lvl>
    <w:lvl w:ilvl="6">
      <w:start w:val="1"/>
      <w:numFmt w:val="decimal"/>
      <w:lvlText w:val="%7."/>
      <w:lvlJc w:val="left"/>
      <w:pPr>
        <w:ind w:left="4927" w:hanging="360"/>
      </w:pPr>
    </w:lvl>
    <w:lvl w:ilvl="7">
      <w:start w:val="1"/>
      <w:numFmt w:val="lowerLetter"/>
      <w:lvlText w:val="%8."/>
      <w:lvlJc w:val="left"/>
      <w:pPr>
        <w:ind w:left="5647" w:hanging="360"/>
      </w:pPr>
    </w:lvl>
    <w:lvl w:ilvl="8">
      <w:start w:val="1"/>
      <w:numFmt w:val="lowerRoman"/>
      <w:lvlText w:val="%9."/>
      <w:lvlJc w:val="right"/>
      <w:pPr>
        <w:ind w:left="6367" w:hanging="180"/>
      </w:pPr>
    </w:lvl>
  </w:abstractNum>
  <w:abstractNum w:abstractNumId="19">
    <w:nsid w:val="2E7F06E3"/>
    <w:multiLevelType w:val="hybridMultilevel"/>
    <w:tmpl w:val="A5787F6C"/>
    <w:lvl w:ilvl="0">
      <w:start w:val="1"/>
      <w:numFmt w:val="decimal"/>
      <w:lvlText w:val="%1."/>
      <w:lvlJc w:val="left"/>
      <w:pPr>
        <w:ind w:left="1800" w:hanging="360"/>
      </w:p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20">
    <w:nsid w:val="320F3649"/>
    <w:multiLevelType w:val="hybridMultilevel"/>
    <w:tmpl w:val="10366344"/>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1">
    <w:nsid w:val="35245F5B"/>
    <w:multiLevelType w:val="hybridMultilevel"/>
    <w:tmpl w:val="8580EB8E"/>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2">
    <w:nsid w:val="358D319B"/>
    <w:multiLevelType w:val="hybridMultilevel"/>
    <w:tmpl w:val="34D4FCA6"/>
    <w:lvl w:ilvl="0">
      <w:start w:val="1"/>
      <w:numFmt w:val="decimal"/>
      <w:lvlText w:val="%1."/>
      <w:lvlJc w:val="left"/>
      <w:pPr>
        <w:ind w:left="1080" w:hanging="360"/>
      </w:pPr>
      <w:rPr>
        <w:rFonts w:eastAsia="MS Mincho" w:asciiTheme="minorHAnsi" w:hAnsiTheme="minorHAnsi" w:cs="Times New Roman" w:hint="default"/>
        <w:b w:val="0"/>
        <w:bCs w:val="0"/>
        <w:i w:val="0"/>
        <w:iCs w:val="0"/>
        <w:caps w:val="0"/>
        <w:smallCaps w:val="0"/>
        <w:strike w:val="0"/>
        <w:dstrike w:val="0"/>
        <w:noProof w:val="0"/>
        <w:vanish w:val="0"/>
        <w:webHidden w:val="0"/>
        <w:color w:val="000000"/>
        <w:spacing w:val="0"/>
        <w:kern w:val="0"/>
        <w:position w:val="0"/>
        <w:u w:val="none"/>
        <w:effect w:val="none"/>
        <w:vertAlign w:val="baseline"/>
        <w:specVanish w:val="0"/>
      </w:rPr>
    </w:lvl>
    <w:lvl w:ilvl="1">
      <w:start w:val="1"/>
      <w:numFmt w:val="lowerLetter"/>
      <w:lvlText w:val="%2."/>
      <w:lvlJc w:val="left"/>
      <w:pPr>
        <w:ind w:left="720" w:hanging="360"/>
      </w:pPr>
    </w:lvl>
    <w:lvl w:ilvl="2">
      <w:start w:val="1"/>
      <w:numFmt w:val="lowerRoman"/>
      <w:lvlText w:val="%3."/>
      <w:lvlJc w:val="right"/>
      <w:pPr>
        <w:ind w:left="2685" w:hanging="180"/>
      </w:pPr>
    </w:lvl>
    <w:lvl w:ilvl="3">
      <w:start w:val="1"/>
      <w:numFmt w:val="decimal"/>
      <w:lvlText w:val="%4."/>
      <w:lvlJc w:val="left"/>
      <w:pPr>
        <w:ind w:left="3405" w:hanging="360"/>
      </w:pPr>
    </w:lvl>
    <w:lvl w:ilvl="4">
      <w:start w:val="1"/>
      <w:numFmt w:val="lowerLetter"/>
      <w:lvlText w:val="%5."/>
      <w:lvlJc w:val="left"/>
      <w:pPr>
        <w:ind w:left="4125" w:hanging="360"/>
      </w:pPr>
    </w:lvl>
    <w:lvl w:ilvl="5">
      <w:start w:val="1"/>
      <w:numFmt w:val="lowerRoman"/>
      <w:lvlText w:val="%6."/>
      <w:lvlJc w:val="right"/>
      <w:pPr>
        <w:ind w:left="4845" w:hanging="180"/>
      </w:pPr>
    </w:lvl>
    <w:lvl w:ilvl="6">
      <w:start w:val="1"/>
      <w:numFmt w:val="decimal"/>
      <w:lvlText w:val="%7."/>
      <w:lvlJc w:val="left"/>
      <w:pPr>
        <w:ind w:left="5565" w:hanging="360"/>
      </w:pPr>
    </w:lvl>
    <w:lvl w:ilvl="7">
      <w:start w:val="1"/>
      <w:numFmt w:val="lowerLetter"/>
      <w:lvlText w:val="%8."/>
      <w:lvlJc w:val="left"/>
      <w:pPr>
        <w:ind w:left="6285" w:hanging="360"/>
      </w:pPr>
    </w:lvl>
    <w:lvl w:ilvl="8">
      <w:start w:val="1"/>
      <w:numFmt w:val="lowerRoman"/>
      <w:lvlText w:val="%9."/>
      <w:lvlJc w:val="right"/>
      <w:pPr>
        <w:ind w:left="7005" w:hanging="180"/>
      </w:pPr>
    </w:lvl>
  </w:abstractNum>
  <w:abstractNum w:abstractNumId="23">
    <w:nsid w:val="372E19A8"/>
    <w:multiLevelType w:val="hybridMultilevel"/>
    <w:tmpl w:val="07C8F0FA"/>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24">
    <w:nsid w:val="3D581FC7"/>
    <w:multiLevelType w:val="hybridMultilevel"/>
    <w:tmpl w:val="34D4FCA6"/>
    <w:lvl w:ilvl="0">
      <w:start w:val="1"/>
      <w:numFmt w:val="decimal"/>
      <w:lvlText w:val="%1."/>
      <w:lvlJc w:val="left"/>
      <w:pPr>
        <w:ind w:left="1080" w:hanging="360"/>
      </w:pPr>
      <w:rPr>
        <w:rFonts w:eastAsia="MS Mincho" w:asciiTheme="minorHAnsi" w:hAnsiTheme="minorHAnsi" w:cs="Times New Roman" w:hint="default"/>
        <w:b w:val="0"/>
        <w:bCs w:val="0"/>
        <w:i w:val="0"/>
        <w:iCs w:val="0"/>
        <w:caps w:val="0"/>
        <w:smallCaps w:val="0"/>
        <w:strike w:val="0"/>
        <w:dstrike w:val="0"/>
        <w:noProof w:val="0"/>
        <w:vanish w:val="0"/>
        <w:webHidden w:val="0"/>
        <w:color w:val="000000"/>
        <w:spacing w:val="0"/>
        <w:kern w:val="0"/>
        <w:position w:val="0"/>
        <w:u w:val="none"/>
        <w:effect w:val="none"/>
        <w:vertAlign w:val="baseline"/>
        <w:specVanish w:val="0"/>
      </w:rPr>
    </w:lvl>
    <w:lvl w:ilvl="1">
      <w:start w:val="1"/>
      <w:numFmt w:val="lowerLetter"/>
      <w:lvlText w:val="%2."/>
      <w:lvlJc w:val="left"/>
      <w:pPr>
        <w:ind w:left="720" w:hanging="360"/>
      </w:pPr>
    </w:lvl>
    <w:lvl w:ilvl="2">
      <w:start w:val="1"/>
      <w:numFmt w:val="lowerRoman"/>
      <w:lvlText w:val="%3."/>
      <w:lvlJc w:val="right"/>
      <w:pPr>
        <w:ind w:left="2685" w:hanging="180"/>
      </w:pPr>
    </w:lvl>
    <w:lvl w:ilvl="3">
      <w:start w:val="1"/>
      <w:numFmt w:val="decimal"/>
      <w:lvlText w:val="%4."/>
      <w:lvlJc w:val="left"/>
      <w:pPr>
        <w:ind w:left="3405" w:hanging="360"/>
      </w:pPr>
    </w:lvl>
    <w:lvl w:ilvl="4">
      <w:start w:val="1"/>
      <w:numFmt w:val="lowerLetter"/>
      <w:lvlText w:val="%5."/>
      <w:lvlJc w:val="left"/>
      <w:pPr>
        <w:ind w:left="4125" w:hanging="360"/>
      </w:pPr>
    </w:lvl>
    <w:lvl w:ilvl="5">
      <w:start w:val="1"/>
      <w:numFmt w:val="lowerRoman"/>
      <w:lvlText w:val="%6."/>
      <w:lvlJc w:val="right"/>
      <w:pPr>
        <w:ind w:left="4845" w:hanging="180"/>
      </w:pPr>
    </w:lvl>
    <w:lvl w:ilvl="6">
      <w:start w:val="1"/>
      <w:numFmt w:val="decimal"/>
      <w:lvlText w:val="%7."/>
      <w:lvlJc w:val="left"/>
      <w:pPr>
        <w:ind w:left="5565" w:hanging="360"/>
      </w:pPr>
    </w:lvl>
    <w:lvl w:ilvl="7">
      <w:start w:val="1"/>
      <w:numFmt w:val="lowerLetter"/>
      <w:lvlText w:val="%8."/>
      <w:lvlJc w:val="left"/>
      <w:pPr>
        <w:ind w:left="6285" w:hanging="360"/>
      </w:pPr>
    </w:lvl>
    <w:lvl w:ilvl="8">
      <w:start w:val="1"/>
      <w:numFmt w:val="lowerRoman"/>
      <w:lvlText w:val="%9."/>
      <w:lvlJc w:val="right"/>
      <w:pPr>
        <w:ind w:left="7005" w:hanging="180"/>
      </w:pPr>
    </w:lvl>
  </w:abstractNum>
  <w:abstractNum w:abstractNumId="25">
    <w:nsid w:val="3DE12050"/>
    <w:multiLevelType w:val="hybridMultilevel"/>
    <w:tmpl w:val="34D4FCA6"/>
    <w:lvl w:ilvl="0">
      <w:start w:val="1"/>
      <w:numFmt w:val="decimal"/>
      <w:lvlText w:val="%1."/>
      <w:lvlJc w:val="left"/>
      <w:pPr>
        <w:ind w:left="1080" w:hanging="360"/>
      </w:pPr>
      <w:rPr>
        <w:rFonts w:eastAsia="MS Mincho" w:asciiTheme="minorHAnsi" w:hAnsiTheme="minorHAnsi" w:cs="Times New Roman" w:hint="default"/>
        <w:b w:val="0"/>
        <w:bCs w:val="0"/>
        <w:i w:val="0"/>
        <w:iCs w:val="0"/>
        <w:caps w:val="0"/>
        <w:smallCaps w:val="0"/>
        <w:strike w:val="0"/>
        <w:dstrike w:val="0"/>
        <w:noProof w:val="0"/>
        <w:vanish w:val="0"/>
        <w:webHidden w:val="0"/>
        <w:color w:val="000000"/>
        <w:spacing w:val="0"/>
        <w:kern w:val="0"/>
        <w:position w:val="0"/>
        <w:u w:val="none"/>
        <w:effect w:val="none"/>
        <w:vertAlign w:val="baseline"/>
        <w:specVanish w:val="0"/>
      </w:rPr>
    </w:lvl>
    <w:lvl w:ilvl="1">
      <w:start w:val="1"/>
      <w:numFmt w:val="lowerLetter"/>
      <w:lvlText w:val="%2."/>
      <w:lvlJc w:val="left"/>
      <w:pPr>
        <w:ind w:left="720" w:hanging="360"/>
      </w:pPr>
    </w:lvl>
    <w:lvl w:ilvl="2">
      <w:start w:val="1"/>
      <w:numFmt w:val="lowerRoman"/>
      <w:lvlText w:val="%3."/>
      <w:lvlJc w:val="right"/>
      <w:pPr>
        <w:ind w:left="2685" w:hanging="180"/>
      </w:pPr>
    </w:lvl>
    <w:lvl w:ilvl="3">
      <w:start w:val="1"/>
      <w:numFmt w:val="decimal"/>
      <w:lvlText w:val="%4."/>
      <w:lvlJc w:val="left"/>
      <w:pPr>
        <w:ind w:left="3405" w:hanging="360"/>
      </w:pPr>
    </w:lvl>
    <w:lvl w:ilvl="4">
      <w:start w:val="1"/>
      <w:numFmt w:val="lowerLetter"/>
      <w:lvlText w:val="%5."/>
      <w:lvlJc w:val="left"/>
      <w:pPr>
        <w:ind w:left="4125" w:hanging="360"/>
      </w:pPr>
    </w:lvl>
    <w:lvl w:ilvl="5">
      <w:start w:val="1"/>
      <w:numFmt w:val="lowerRoman"/>
      <w:lvlText w:val="%6."/>
      <w:lvlJc w:val="right"/>
      <w:pPr>
        <w:ind w:left="4845" w:hanging="180"/>
      </w:pPr>
    </w:lvl>
    <w:lvl w:ilvl="6">
      <w:start w:val="1"/>
      <w:numFmt w:val="decimal"/>
      <w:lvlText w:val="%7."/>
      <w:lvlJc w:val="left"/>
      <w:pPr>
        <w:ind w:left="5565" w:hanging="360"/>
      </w:pPr>
    </w:lvl>
    <w:lvl w:ilvl="7">
      <w:start w:val="1"/>
      <w:numFmt w:val="lowerLetter"/>
      <w:lvlText w:val="%8."/>
      <w:lvlJc w:val="left"/>
      <w:pPr>
        <w:ind w:left="6285" w:hanging="360"/>
      </w:pPr>
    </w:lvl>
    <w:lvl w:ilvl="8">
      <w:start w:val="1"/>
      <w:numFmt w:val="lowerRoman"/>
      <w:lvlText w:val="%9."/>
      <w:lvlJc w:val="right"/>
      <w:pPr>
        <w:ind w:left="7005" w:hanging="180"/>
      </w:pPr>
    </w:lvl>
  </w:abstractNum>
  <w:abstractNum w:abstractNumId="26">
    <w:nsid w:val="3E021EAC"/>
    <w:multiLevelType w:val="hybridMultilevel"/>
    <w:tmpl w:val="B1B855EC"/>
    <w:lvl w:ilvl="0">
      <w:start w:val="1"/>
      <w:numFmt w:val="decimal"/>
      <w:lvlText w:val="%1."/>
      <w:lvlJc w:val="left"/>
      <w:pPr>
        <w:ind w:left="1080" w:hanging="360"/>
      </w:pPr>
      <w:rPr>
        <w:rFonts w:eastAsia="MS Mincho" w:asciiTheme="minorHAnsi" w:hAnsiTheme="minorHAnsi" w:cs="Times New Roman" w:hint="default"/>
        <w:b w:val="0"/>
        <w:bCs w:val="0"/>
        <w:i w:val="0"/>
        <w:iCs w:val="0"/>
        <w:caps w:val="0"/>
        <w:smallCaps w:val="0"/>
        <w:strike w:val="0"/>
        <w:dstrike w:val="0"/>
        <w:noProof w:val="0"/>
        <w:vanish w:val="0"/>
        <w:webHidden w:val="0"/>
        <w:color w:val="000000"/>
        <w:spacing w:val="0"/>
        <w:kern w:val="0"/>
        <w:position w:val="0"/>
        <w:u w:val="none"/>
        <w:effect w:val="none"/>
        <w:vertAlign w:val="baseline"/>
        <w:specVanish w:val="0"/>
      </w:rPr>
    </w:lvl>
    <w:lvl w:ilvl="1">
      <w:start w:val="1"/>
      <w:numFmt w:val="lowerLetter"/>
      <w:lvlText w:val="%2."/>
      <w:lvlJc w:val="left"/>
      <w:pPr>
        <w:ind w:left="720" w:hanging="360"/>
      </w:pPr>
    </w:lvl>
    <w:lvl w:ilvl="2">
      <w:start w:val="1"/>
      <w:numFmt w:val="lowerRoman"/>
      <w:lvlText w:val="%3."/>
      <w:lvlJc w:val="right"/>
      <w:pPr>
        <w:ind w:left="2685" w:hanging="180"/>
      </w:pPr>
    </w:lvl>
    <w:lvl w:ilvl="3">
      <w:start w:val="1"/>
      <w:numFmt w:val="decimal"/>
      <w:lvlText w:val="%4."/>
      <w:lvlJc w:val="left"/>
      <w:pPr>
        <w:ind w:left="3405" w:hanging="360"/>
      </w:pPr>
    </w:lvl>
    <w:lvl w:ilvl="4">
      <w:start w:val="1"/>
      <w:numFmt w:val="lowerLetter"/>
      <w:lvlText w:val="%5."/>
      <w:lvlJc w:val="left"/>
      <w:pPr>
        <w:ind w:left="4125" w:hanging="360"/>
      </w:pPr>
    </w:lvl>
    <w:lvl w:ilvl="5">
      <w:start w:val="1"/>
      <w:numFmt w:val="lowerRoman"/>
      <w:lvlText w:val="%6."/>
      <w:lvlJc w:val="right"/>
      <w:pPr>
        <w:ind w:left="4845" w:hanging="180"/>
      </w:pPr>
    </w:lvl>
    <w:lvl w:ilvl="6">
      <w:start w:val="1"/>
      <w:numFmt w:val="decimal"/>
      <w:lvlText w:val="%7."/>
      <w:lvlJc w:val="left"/>
      <w:pPr>
        <w:ind w:left="5565" w:hanging="360"/>
      </w:pPr>
    </w:lvl>
    <w:lvl w:ilvl="7">
      <w:start w:val="1"/>
      <w:numFmt w:val="lowerLetter"/>
      <w:lvlText w:val="%8."/>
      <w:lvlJc w:val="left"/>
      <w:pPr>
        <w:ind w:left="6285" w:hanging="360"/>
      </w:pPr>
    </w:lvl>
    <w:lvl w:ilvl="8">
      <w:start w:val="1"/>
      <w:numFmt w:val="lowerRoman"/>
      <w:lvlText w:val="%9."/>
      <w:lvlJc w:val="right"/>
      <w:pPr>
        <w:ind w:left="7005" w:hanging="180"/>
      </w:pPr>
    </w:lvl>
  </w:abstractNum>
  <w:abstractNum w:abstractNumId="27">
    <w:nsid w:val="41466394"/>
    <w:multiLevelType w:val="hybridMultilevel"/>
    <w:tmpl w:val="E138C670"/>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42340E1A"/>
    <w:multiLevelType w:val="hybridMultilevel"/>
    <w:tmpl w:val="9BF469E8"/>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9">
    <w:nsid w:val="423F39ED"/>
    <w:multiLevelType w:val="hybridMultilevel"/>
    <w:tmpl w:val="DE9E1602"/>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0">
    <w:nsid w:val="439B60CE"/>
    <w:multiLevelType w:val="hybridMultilevel"/>
    <w:tmpl w:val="0C1031B6"/>
    <w:lvl w:ilvl="0">
      <w:start w:val="1"/>
      <w:numFmt w:val="decimal"/>
      <w:lvlText w:val="%1."/>
      <w:lvlJc w:val="left"/>
      <w:pPr>
        <w:ind w:left="1080" w:hanging="360"/>
      </w:pPr>
      <w:rPr>
        <w:rFonts w:eastAsia="MS Mincho" w:asciiTheme="minorHAnsi" w:hAnsiTheme="minorHAnsi" w:cs="Times New Roman" w:hint="default"/>
        <w:b w:val="0"/>
        <w:bCs w:val="0"/>
        <w:i w:val="0"/>
        <w:iCs w:val="0"/>
        <w:caps w:val="0"/>
        <w:smallCaps w:val="0"/>
        <w:strike w:val="0"/>
        <w:dstrike w:val="0"/>
        <w:noProof w:val="0"/>
        <w:vanish w:val="0"/>
        <w:webHidden w:val="0"/>
        <w:color w:val="000000"/>
        <w:spacing w:val="0"/>
        <w:kern w:val="0"/>
        <w:position w:val="0"/>
        <w:u w:val="none"/>
        <w:effect w:val="none"/>
        <w:vertAlign w:val="baseline"/>
        <w:specVanish w:val="0"/>
      </w:rPr>
    </w:lvl>
    <w:lvl w:ilvl="1">
      <w:start w:val="1"/>
      <w:numFmt w:val="lowerLetter"/>
      <w:lvlText w:val="%2."/>
      <w:lvlJc w:val="left"/>
      <w:pPr>
        <w:ind w:left="720" w:hanging="360"/>
      </w:pPr>
    </w:lvl>
    <w:lvl w:ilvl="2">
      <w:start w:val="1"/>
      <w:numFmt w:val="lowerRoman"/>
      <w:lvlText w:val="%3."/>
      <w:lvlJc w:val="right"/>
      <w:pPr>
        <w:ind w:left="2685" w:hanging="180"/>
      </w:pPr>
    </w:lvl>
    <w:lvl w:ilvl="3">
      <w:start w:val="1"/>
      <w:numFmt w:val="decimal"/>
      <w:lvlText w:val="%4."/>
      <w:lvlJc w:val="left"/>
      <w:pPr>
        <w:ind w:left="3405" w:hanging="360"/>
      </w:pPr>
    </w:lvl>
    <w:lvl w:ilvl="4">
      <w:start w:val="1"/>
      <w:numFmt w:val="lowerLetter"/>
      <w:lvlText w:val="%5."/>
      <w:lvlJc w:val="left"/>
      <w:pPr>
        <w:ind w:left="4125" w:hanging="360"/>
      </w:pPr>
    </w:lvl>
    <w:lvl w:ilvl="5">
      <w:start w:val="1"/>
      <w:numFmt w:val="lowerRoman"/>
      <w:lvlText w:val="%6."/>
      <w:lvlJc w:val="right"/>
      <w:pPr>
        <w:ind w:left="4845" w:hanging="180"/>
      </w:pPr>
    </w:lvl>
    <w:lvl w:ilvl="6">
      <w:start w:val="1"/>
      <w:numFmt w:val="decimal"/>
      <w:lvlText w:val="%7."/>
      <w:lvlJc w:val="left"/>
      <w:pPr>
        <w:ind w:left="5565" w:hanging="360"/>
      </w:pPr>
    </w:lvl>
    <w:lvl w:ilvl="7">
      <w:start w:val="1"/>
      <w:numFmt w:val="lowerLetter"/>
      <w:lvlText w:val="%8."/>
      <w:lvlJc w:val="left"/>
      <w:pPr>
        <w:ind w:left="6285" w:hanging="360"/>
      </w:pPr>
    </w:lvl>
    <w:lvl w:ilvl="8">
      <w:start w:val="1"/>
      <w:numFmt w:val="lowerRoman"/>
      <w:lvlText w:val="%9."/>
      <w:lvlJc w:val="right"/>
      <w:pPr>
        <w:ind w:left="7005" w:hanging="180"/>
      </w:pPr>
    </w:lvl>
  </w:abstractNum>
  <w:abstractNum w:abstractNumId="31">
    <w:nsid w:val="468A59EF"/>
    <w:multiLevelType w:val="hybridMultilevel"/>
    <w:tmpl w:val="A1107D28"/>
    <w:lvl w:ilvl="0">
      <w:start w:val="1"/>
      <w:numFmt w:val="decimal"/>
      <w:lvlText w:val="%1."/>
      <w:lvlJc w:val="left"/>
      <w:pPr>
        <w:ind w:left="1080" w:hanging="360"/>
      </w:pPr>
      <w:rPr>
        <w:rFonts w:eastAsia="MS Mincho" w:asciiTheme="minorHAnsi" w:hAnsiTheme="minorHAnsi" w:cs="Times New Roman" w:hint="default"/>
        <w:b w:val="0"/>
        <w:bCs w:val="0"/>
        <w:i w:val="0"/>
        <w:iCs w:val="0"/>
        <w:caps w:val="0"/>
        <w:smallCaps w:val="0"/>
        <w:strike w:val="0"/>
        <w:dstrike w:val="0"/>
        <w:noProof w:val="0"/>
        <w:vanish w:val="0"/>
        <w:webHidden w:val="0"/>
        <w:color w:val="000000"/>
        <w:spacing w:val="0"/>
        <w:kern w:val="0"/>
        <w:position w:val="0"/>
        <w:u w:val="none"/>
        <w:effect w:val="none"/>
        <w:vertAlign w:val="baseline"/>
        <w:specVanish w:val="0"/>
      </w:rPr>
    </w:lvl>
    <w:lvl w:ilvl="1">
      <w:start w:val="1"/>
      <w:numFmt w:val="lowerLetter"/>
      <w:lvlText w:val="%2."/>
      <w:lvlJc w:val="left"/>
      <w:pPr>
        <w:ind w:left="720" w:hanging="360"/>
      </w:pPr>
    </w:lvl>
    <w:lvl w:ilvl="2">
      <w:start w:val="1"/>
      <w:numFmt w:val="lowerRoman"/>
      <w:lvlText w:val="%3."/>
      <w:lvlJc w:val="right"/>
      <w:pPr>
        <w:ind w:left="2685" w:hanging="180"/>
      </w:pPr>
    </w:lvl>
    <w:lvl w:ilvl="3">
      <w:start w:val="1"/>
      <w:numFmt w:val="decimal"/>
      <w:lvlText w:val="%4."/>
      <w:lvlJc w:val="left"/>
      <w:pPr>
        <w:ind w:left="3405" w:hanging="360"/>
      </w:pPr>
    </w:lvl>
    <w:lvl w:ilvl="4">
      <w:start w:val="1"/>
      <w:numFmt w:val="lowerLetter"/>
      <w:lvlText w:val="%5."/>
      <w:lvlJc w:val="left"/>
      <w:pPr>
        <w:ind w:left="4125" w:hanging="360"/>
      </w:pPr>
    </w:lvl>
    <w:lvl w:ilvl="5">
      <w:start w:val="1"/>
      <w:numFmt w:val="lowerRoman"/>
      <w:lvlText w:val="%6."/>
      <w:lvlJc w:val="right"/>
      <w:pPr>
        <w:ind w:left="4845" w:hanging="180"/>
      </w:pPr>
    </w:lvl>
    <w:lvl w:ilvl="6">
      <w:start w:val="1"/>
      <w:numFmt w:val="decimal"/>
      <w:lvlText w:val="%7."/>
      <w:lvlJc w:val="left"/>
      <w:pPr>
        <w:ind w:left="5565" w:hanging="360"/>
      </w:pPr>
    </w:lvl>
    <w:lvl w:ilvl="7">
      <w:start w:val="1"/>
      <w:numFmt w:val="lowerLetter"/>
      <w:lvlText w:val="%8."/>
      <w:lvlJc w:val="left"/>
      <w:pPr>
        <w:ind w:left="6285" w:hanging="360"/>
      </w:pPr>
    </w:lvl>
    <w:lvl w:ilvl="8">
      <w:start w:val="1"/>
      <w:numFmt w:val="lowerRoman"/>
      <w:lvlText w:val="%9."/>
      <w:lvlJc w:val="right"/>
      <w:pPr>
        <w:ind w:left="7005" w:hanging="180"/>
      </w:pPr>
    </w:lvl>
  </w:abstractNum>
  <w:abstractNum w:abstractNumId="32">
    <w:nsid w:val="47EB36F1"/>
    <w:multiLevelType w:val="hybridMultilevel"/>
    <w:tmpl w:val="34D4FCA6"/>
    <w:lvl w:ilvl="0">
      <w:start w:val="1"/>
      <w:numFmt w:val="decimal"/>
      <w:lvlText w:val="%1."/>
      <w:lvlJc w:val="left"/>
      <w:pPr>
        <w:ind w:left="1080" w:hanging="360"/>
      </w:pPr>
      <w:rPr>
        <w:rFonts w:eastAsia="MS Mincho" w:asciiTheme="minorHAnsi" w:hAnsiTheme="minorHAnsi" w:cs="Times New Roman" w:hint="default"/>
        <w:b w:val="0"/>
        <w:bCs w:val="0"/>
        <w:i w:val="0"/>
        <w:iCs w:val="0"/>
        <w:caps w:val="0"/>
        <w:smallCaps w:val="0"/>
        <w:strike w:val="0"/>
        <w:dstrike w:val="0"/>
        <w:noProof w:val="0"/>
        <w:vanish w:val="0"/>
        <w:webHidden w:val="0"/>
        <w:color w:val="000000"/>
        <w:spacing w:val="0"/>
        <w:kern w:val="0"/>
        <w:position w:val="0"/>
        <w:u w:val="none"/>
        <w:effect w:val="none"/>
        <w:vertAlign w:val="baseline"/>
        <w:specVanish w:val="0"/>
      </w:rPr>
    </w:lvl>
    <w:lvl w:ilvl="1">
      <w:start w:val="1"/>
      <w:numFmt w:val="lowerLetter"/>
      <w:lvlText w:val="%2."/>
      <w:lvlJc w:val="left"/>
      <w:pPr>
        <w:ind w:left="720" w:hanging="360"/>
      </w:pPr>
    </w:lvl>
    <w:lvl w:ilvl="2">
      <w:start w:val="1"/>
      <w:numFmt w:val="lowerRoman"/>
      <w:lvlText w:val="%3."/>
      <w:lvlJc w:val="right"/>
      <w:pPr>
        <w:ind w:left="2685" w:hanging="180"/>
      </w:pPr>
    </w:lvl>
    <w:lvl w:ilvl="3">
      <w:start w:val="1"/>
      <w:numFmt w:val="decimal"/>
      <w:lvlText w:val="%4."/>
      <w:lvlJc w:val="left"/>
      <w:pPr>
        <w:ind w:left="3405" w:hanging="360"/>
      </w:pPr>
    </w:lvl>
    <w:lvl w:ilvl="4">
      <w:start w:val="1"/>
      <w:numFmt w:val="lowerLetter"/>
      <w:lvlText w:val="%5."/>
      <w:lvlJc w:val="left"/>
      <w:pPr>
        <w:ind w:left="4125" w:hanging="360"/>
      </w:pPr>
    </w:lvl>
    <w:lvl w:ilvl="5">
      <w:start w:val="1"/>
      <w:numFmt w:val="lowerRoman"/>
      <w:lvlText w:val="%6."/>
      <w:lvlJc w:val="right"/>
      <w:pPr>
        <w:ind w:left="4845" w:hanging="180"/>
      </w:pPr>
    </w:lvl>
    <w:lvl w:ilvl="6">
      <w:start w:val="1"/>
      <w:numFmt w:val="decimal"/>
      <w:lvlText w:val="%7."/>
      <w:lvlJc w:val="left"/>
      <w:pPr>
        <w:ind w:left="5565" w:hanging="360"/>
      </w:pPr>
    </w:lvl>
    <w:lvl w:ilvl="7">
      <w:start w:val="1"/>
      <w:numFmt w:val="lowerLetter"/>
      <w:lvlText w:val="%8."/>
      <w:lvlJc w:val="left"/>
      <w:pPr>
        <w:ind w:left="6285" w:hanging="360"/>
      </w:pPr>
    </w:lvl>
    <w:lvl w:ilvl="8">
      <w:start w:val="1"/>
      <w:numFmt w:val="lowerRoman"/>
      <w:lvlText w:val="%9."/>
      <w:lvlJc w:val="right"/>
      <w:pPr>
        <w:ind w:left="7005" w:hanging="180"/>
      </w:pPr>
    </w:lvl>
  </w:abstractNum>
  <w:abstractNum w:abstractNumId="33">
    <w:nsid w:val="4BD61D96"/>
    <w:multiLevelType w:val="hybridMultilevel"/>
    <w:tmpl w:val="24C2A3AA"/>
    <w:lvl w:ilvl="0">
      <w:start w:val="1"/>
      <w:numFmt w:val="decimal"/>
      <w:lvlText w:val="%1."/>
      <w:lvlJc w:val="left"/>
      <w:pPr>
        <w:ind w:left="1080" w:hanging="360"/>
      </w:pPr>
      <w:rPr>
        <w:rFonts w:ascii="Calibri" w:hAnsi="Calibri" w:cs="Times New Roman" w:hint="default"/>
        <w:sz w:val="22"/>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4">
    <w:nsid w:val="4BF37D03"/>
    <w:multiLevelType w:val="hybridMultilevel"/>
    <w:tmpl w:val="74E274F2"/>
    <w:lvl w:ilvl="0">
      <w:start w:val="1"/>
      <w:numFmt w:val="lowerLetter"/>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5">
    <w:nsid w:val="513225B5"/>
    <w:multiLevelType w:val="hybridMultilevel"/>
    <w:tmpl w:val="0C1031B6"/>
    <w:lvl w:ilvl="0">
      <w:start w:val="1"/>
      <w:numFmt w:val="decimal"/>
      <w:lvlText w:val="%1."/>
      <w:lvlJc w:val="left"/>
      <w:pPr>
        <w:ind w:left="1080" w:hanging="360"/>
      </w:pPr>
      <w:rPr>
        <w:rFonts w:eastAsia="MS Mincho" w:asciiTheme="minorHAnsi" w:hAnsiTheme="minorHAnsi" w:cs="Times New Roman" w:hint="default"/>
        <w:b w:val="0"/>
        <w:bCs w:val="0"/>
        <w:i w:val="0"/>
        <w:iCs w:val="0"/>
        <w:caps w:val="0"/>
        <w:smallCaps w:val="0"/>
        <w:strike w:val="0"/>
        <w:dstrike w:val="0"/>
        <w:noProof w:val="0"/>
        <w:vanish w:val="0"/>
        <w:webHidden w:val="0"/>
        <w:color w:val="000000"/>
        <w:spacing w:val="0"/>
        <w:kern w:val="0"/>
        <w:position w:val="0"/>
        <w:u w:val="none"/>
        <w:effect w:val="none"/>
        <w:vertAlign w:val="baseline"/>
        <w:specVanish w:val="0"/>
      </w:rPr>
    </w:lvl>
    <w:lvl w:ilvl="1">
      <w:start w:val="1"/>
      <w:numFmt w:val="lowerLetter"/>
      <w:lvlText w:val="%2."/>
      <w:lvlJc w:val="left"/>
      <w:pPr>
        <w:ind w:left="720" w:hanging="360"/>
      </w:pPr>
    </w:lvl>
    <w:lvl w:ilvl="2">
      <w:start w:val="1"/>
      <w:numFmt w:val="lowerRoman"/>
      <w:lvlText w:val="%3."/>
      <w:lvlJc w:val="right"/>
      <w:pPr>
        <w:ind w:left="2685" w:hanging="180"/>
      </w:pPr>
    </w:lvl>
    <w:lvl w:ilvl="3">
      <w:start w:val="1"/>
      <w:numFmt w:val="decimal"/>
      <w:lvlText w:val="%4."/>
      <w:lvlJc w:val="left"/>
      <w:pPr>
        <w:ind w:left="3405" w:hanging="360"/>
      </w:pPr>
    </w:lvl>
    <w:lvl w:ilvl="4">
      <w:start w:val="1"/>
      <w:numFmt w:val="lowerLetter"/>
      <w:lvlText w:val="%5."/>
      <w:lvlJc w:val="left"/>
      <w:pPr>
        <w:ind w:left="4125" w:hanging="360"/>
      </w:pPr>
    </w:lvl>
    <w:lvl w:ilvl="5">
      <w:start w:val="1"/>
      <w:numFmt w:val="lowerRoman"/>
      <w:lvlText w:val="%6."/>
      <w:lvlJc w:val="right"/>
      <w:pPr>
        <w:ind w:left="4845" w:hanging="180"/>
      </w:pPr>
    </w:lvl>
    <w:lvl w:ilvl="6">
      <w:start w:val="1"/>
      <w:numFmt w:val="decimal"/>
      <w:lvlText w:val="%7."/>
      <w:lvlJc w:val="left"/>
      <w:pPr>
        <w:ind w:left="5565" w:hanging="360"/>
      </w:pPr>
    </w:lvl>
    <w:lvl w:ilvl="7">
      <w:start w:val="1"/>
      <w:numFmt w:val="lowerLetter"/>
      <w:lvlText w:val="%8."/>
      <w:lvlJc w:val="left"/>
      <w:pPr>
        <w:ind w:left="6285" w:hanging="360"/>
      </w:pPr>
    </w:lvl>
    <w:lvl w:ilvl="8">
      <w:start w:val="1"/>
      <w:numFmt w:val="lowerRoman"/>
      <w:lvlText w:val="%9."/>
      <w:lvlJc w:val="right"/>
      <w:pPr>
        <w:ind w:left="7005" w:hanging="180"/>
      </w:pPr>
    </w:lvl>
  </w:abstractNum>
  <w:abstractNum w:abstractNumId="36">
    <w:nsid w:val="526831A9"/>
    <w:multiLevelType w:val="hybridMultilevel"/>
    <w:tmpl w:val="34D4FCA6"/>
    <w:lvl w:ilvl="0">
      <w:start w:val="1"/>
      <w:numFmt w:val="decimal"/>
      <w:lvlText w:val="%1."/>
      <w:lvlJc w:val="left"/>
      <w:pPr>
        <w:ind w:left="1080" w:hanging="360"/>
      </w:pPr>
      <w:rPr>
        <w:rFonts w:eastAsia="MS Mincho" w:asciiTheme="minorHAnsi" w:hAnsiTheme="minorHAnsi" w:cs="Times New Roman" w:hint="default"/>
        <w:b w:val="0"/>
        <w:bCs w:val="0"/>
        <w:i w:val="0"/>
        <w:iCs w:val="0"/>
        <w:caps w:val="0"/>
        <w:smallCaps w:val="0"/>
        <w:strike w:val="0"/>
        <w:dstrike w:val="0"/>
        <w:noProof w:val="0"/>
        <w:vanish w:val="0"/>
        <w:webHidden w:val="0"/>
        <w:color w:val="000000"/>
        <w:spacing w:val="0"/>
        <w:kern w:val="0"/>
        <w:position w:val="0"/>
        <w:u w:val="none"/>
        <w:effect w:val="none"/>
        <w:vertAlign w:val="baseline"/>
        <w:specVanish w:val="0"/>
      </w:rPr>
    </w:lvl>
    <w:lvl w:ilvl="1">
      <w:start w:val="1"/>
      <w:numFmt w:val="lowerLetter"/>
      <w:lvlText w:val="%2."/>
      <w:lvlJc w:val="left"/>
      <w:pPr>
        <w:ind w:left="720" w:hanging="360"/>
      </w:pPr>
    </w:lvl>
    <w:lvl w:ilvl="2">
      <w:start w:val="1"/>
      <w:numFmt w:val="lowerRoman"/>
      <w:lvlText w:val="%3."/>
      <w:lvlJc w:val="right"/>
      <w:pPr>
        <w:ind w:left="2685" w:hanging="180"/>
      </w:pPr>
    </w:lvl>
    <w:lvl w:ilvl="3">
      <w:start w:val="1"/>
      <w:numFmt w:val="decimal"/>
      <w:lvlText w:val="%4."/>
      <w:lvlJc w:val="left"/>
      <w:pPr>
        <w:ind w:left="3405" w:hanging="360"/>
      </w:pPr>
    </w:lvl>
    <w:lvl w:ilvl="4">
      <w:start w:val="1"/>
      <w:numFmt w:val="lowerLetter"/>
      <w:lvlText w:val="%5."/>
      <w:lvlJc w:val="left"/>
      <w:pPr>
        <w:ind w:left="4125" w:hanging="360"/>
      </w:pPr>
    </w:lvl>
    <w:lvl w:ilvl="5">
      <w:start w:val="1"/>
      <w:numFmt w:val="lowerRoman"/>
      <w:lvlText w:val="%6."/>
      <w:lvlJc w:val="right"/>
      <w:pPr>
        <w:ind w:left="4845" w:hanging="180"/>
      </w:pPr>
    </w:lvl>
    <w:lvl w:ilvl="6">
      <w:start w:val="1"/>
      <w:numFmt w:val="decimal"/>
      <w:lvlText w:val="%7."/>
      <w:lvlJc w:val="left"/>
      <w:pPr>
        <w:ind w:left="5565" w:hanging="360"/>
      </w:pPr>
    </w:lvl>
    <w:lvl w:ilvl="7">
      <w:start w:val="1"/>
      <w:numFmt w:val="lowerLetter"/>
      <w:lvlText w:val="%8."/>
      <w:lvlJc w:val="left"/>
      <w:pPr>
        <w:ind w:left="6285" w:hanging="360"/>
      </w:pPr>
    </w:lvl>
    <w:lvl w:ilvl="8">
      <w:start w:val="1"/>
      <w:numFmt w:val="lowerRoman"/>
      <w:lvlText w:val="%9."/>
      <w:lvlJc w:val="right"/>
      <w:pPr>
        <w:ind w:left="7005" w:hanging="180"/>
      </w:pPr>
    </w:lvl>
  </w:abstractNum>
  <w:abstractNum w:abstractNumId="37">
    <w:nsid w:val="53650B6D"/>
    <w:multiLevelType w:val="hybridMultilevel"/>
    <w:tmpl w:val="34D4FCA6"/>
    <w:lvl w:ilvl="0">
      <w:start w:val="1"/>
      <w:numFmt w:val="decimal"/>
      <w:lvlText w:val="%1."/>
      <w:lvlJc w:val="left"/>
      <w:pPr>
        <w:ind w:left="1080" w:hanging="360"/>
      </w:pPr>
      <w:rPr>
        <w:rFonts w:eastAsia="MS Mincho" w:asciiTheme="minorHAnsi" w:hAnsiTheme="minorHAnsi" w:cs="Times New Roman" w:hint="default"/>
        <w:b w:val="0"/>
        <w:bCs w:val="0"/>
        <w:i w:val="0"/>
        <w:iCs w:val="0"/>
        <w:caps w:val="0"/>
        <w:smallCaps w:val="0"/>
        <w:strike w:val="0"/>
        <w:dstrike w:val="0"/>
        <w:noProof w:val="0"/>
        <w:vanish w:val="0"/>
        <w:webHidden w:val="0"/>
        <w:color w:val="000000"/>
        <w:spacing w:val="0"/>
        <w:kern w:val="0"/>
        <w:position w:val="0"/>
        <w:u w:val="none"/>
        <w:effect w:val="none"/>
        <w:vertAlign w:val="baseline"/>
        <w:specVanish w:val="0"/>
      </w:rPr>
    </w:lvl>
    <w:lvl w:ilvl="1">
      <w:start w:val="1"/>
      <w:numFmt w:val="lowerLetter"/>
      <w:lvlText w:val="%2."/>
      <w:lvlJc w:val="left"/>
      <w:pPr>
        <w:ind w:left="720" w:hanging="360"/>
      </w:pPr>
    </w:lvl>
    <w:lvl w:ilvl="2">
      <w:start w:val="1"/>
      <w:numFmt w:val="lowerRoman"/>
      <w:lvlText w:val="%3."/>
      <w:lvlJc w:val="right"/>
      <w:pPr>
        <w:ind w:left="2685" w:hanging="180"/>
      </w:pPr>
    </w:lvl>
    <w:lvl w:ilvl="3">
      <w:start w:val="1"/>
      <w:numFmt w:val="decimal"/>
      <w:lvlText w:val="%4."/>
      <w:lvlJc w:val="left"/>
      <w:pPr>
        <w:ind w:left="3405" w:hanging="360"/>
      </w:pPr>
    </w:lvl>
    <w:lvl w:ilvl="4">
      <w:start w:val="1"/>
      <w:numFmt w:val="lowerLetter"/>
      <w:lvlText w:val="%5."/>
      <w:lvlJc w:val="left"/>
      <w:pPr>
        <w:ind w:left="4125" w:hanging="360"/>
      </w:pPr>
    </w:lvl>
    <w:lvl w:ilvl="5">
      <w:start w:val="1"/>
      <w:numFmt w:val="lowerRoman"/>
      <w:lvlText w:val="%6."/>
      <w:lvlJc w:val="right"/>
      <w:pPr>
        <w:ind w:left="4845" w:hanging="180"/>
      </w:pPr>
    </w:lvl>
    <w:lvl w:ilvl="6">
      <w:start w:val="1"/>
      <w:numFmt w:val="decimal"/>
      <w:lvlText w:val="%7."/>
      <w:lvlJc w:val="left"/>
      <w:pPr>
        <w:ind w:left="5565" w:hanging="360"/>
      </w:pPr>
    </w:lvl>
    <w:lvl w:ilvl="7">
      <w:start w:val="1"/>
      <w:numFmt w:val="lowerLetter"/>
      <w:lvlText w:val="%8."/>
      <w:lvlJc w:val="left"/>
      <w:pPr>
        <w:ind w:left="6285" w:hanging="360"/>
      </w:pPr>
    </w:lvl>
    <w:lvl w:ilvl="8">
      <w:start w:val="1"/>
      <w:numFmt w:val="lowerRoman"/>
      <w:lvlText w:val="%9."/>
      <w:lvlJc w:val="right"/>
      <w:pPr>
        <w:ind w:left="7005" w:hanging="180"/>
      </w:pPr>
    </w:lvl>
  </w:abstractNum>
  <w:abstractNum w:abstractNumId="38">
    <w:nsid w:val="585B5B00"/>
    <w:multiLevelType w:val="hybridMultilevel"/>
    <w:tmpl w:val="5BA67044"/>
    <w:lvl w:ilvl="0">
      <w:start w:val="1"/>
      <w:numFmt w:val="lowerLetter"/>
      <w:lvlText w:val="%1."/>
      <w:lvlJc w:val="left"/>
      <w:pPr>
        <w:ind w:left="1080" w:hanging="360"/>
      </w:pPr>
      <w:rPr>
        <w:rFonts w:hint="default"/>
        <w:b w:val="0"/>
        <w:bCs w:val="0"/>
        <w:i w:val="0"/>
        <w:iCs w:val="0"/>
        <w:caps w:val="0"/>
        <w:smallCaps w:val="0"/>
        <w:strike w:val="0"/>
        <w:dstrike w:val="0"/>
        <w:noProof w:val="0"/>
        <w:vanish w:val="0"/>
        <w:webHidden w:val="0"/>
        <w:color w:val="000000"/>
        <w:spacing w:val="0"/>
        <w:kern w:val="0"/>
        <w:position w:val="0"/>
        <w:u w:val="none"/>
        <w:effect w:val="none"/>
        <w:vertAlign w:val="baseline"/>
        <w:specVanish w:val="0"/>
      </w:rPr>
    </w:lvl>
    <w:lvl w:ilvl="1">
      <w:start w:val="1"/>
      <w:numFmt w:val="lowerLetter"/>
      <w:lvlText w:val="%2."/>
      <w:lvlJc w:val="left"/>
      <w:pPr>
        <w:ind w:left="720" w:hanging="360"/>
      </w:pPr>
    </w:lvl>
    <w:lvl w:ilvl="2">
      <w:start w:val="1"/>
      <w:numFmt w:val="lowerRoman"/>
      <w:lvlText w:val="%3."/>
      <w:lvlJc w:val="right"/>
      <w:pPr>
        <w:ind w:left="2685" w:hanging="180"/>
      </w:pPr>
    </w:lvl>
    <w:lvl w:ilvl="3">
      <w:start w:val="1"/>
      <w:numFmt w:val="decimal"/>
      <w:lvlText w:val="%4."/>
      <w:lvlJc w:val="left"/>
      <w:pPr>
        <w:ind w:left="3405" w:hanging="360"/>
      </w:pPr>
    </w:lvl>
    <w:lvl w:ilvl="4">
      <w:start w:val="1"/>
      <w:numFmt w:val="lowerLetter"/>
      <w:lvlText w:val="%5."/>
      <w:lvlJc w:val="left"/>
      <w:pPr>
        <w:ind w:left="4125" w:hanging="360"/>
      </w:pPr>
    </w:lvl>
    <w:lvl w:ilvl="5">
      <w:start w:val="1"/>
      <w:numFmt w:val="lowerRoman"/>
      <w:lvlText w:val="%6."/>
      <w:lvlJc w:val="right"/>
      <w:pPr>
        <w:ind w:left="4845" w:hanging="180"/>
      </w:pPr>
    </w:lvl>
    <w:lvl w:ilvl="6">
      <w:start w:val="1"/>
      <w:numFmt w:val="decimal"/>
      <w:lvlText w:val="%7."/>
      <w:lvlJc w:val="left"/>
      <w:pPr>
        <w:ind w:left="5565" w:hanging="360"/>
      </w:pPr>
    </w:lvl>
    <w:lvl w:ilvl="7">
      <w:start w:val="1"/>
      <w:numFmt w:val="lowerLetter"/>
      <w:lvlText w:val="%8."/>
      <w:lvlJc w:val="left"/>
      <w:pPr>
        <w:ind w:left="6285" w:hanging="360"/>
      </w:pPr>
    </w:lvl>
    <w:lvl w:ilvl="8">
      <w:start w:val="1"/>
      <w:numFmt w:val="lowerRoman"/>
      <w:lvlText w:val="%9."/>
      <w:lvlJc w:val="right"/>
      <w:pPr>
        <w:ind w:left="7005" w:hanging="180"/>
      </w:pPr>
    </w:lvl>
  </w:abstractNum>
  <w:abstractNum w:abstractNumId="39">
    <w:nsid w:val="58AA2D02"/>
    <w:multiLevelType w:val="hybridMultilevel"/>
    <w:tmpl w:val="F21494B4"/>
    <w:lvl w:ilvl="0">
      <w:start w:val="1"/>
      <w:numFmt w:val="lowerLetter"/>
      <w:lvlText w:val="%1."/>
      <w:lvlJc w:val="left"/>
      <w:pPr>
        <w:ind w:left="1080" w:hanging="360"/>
      </w:pPr>
      <w:rPr>
        <w:rFonts w:hint="default"/>
        <w:b w:val="0"/>
        <w:bCs w:val="0"/>
        <w:i w:val="0"/>
        <w:iCs w:val="0"/>
        <w:caps w:val="0"/>
        <w:smallCaps w:val="0"/>
        <w:strike w:val="0"/>
        <w:dstrike w:val="0"/>
        <w:noProof w:val="0"/>
        <w:vanish w:val="0"/>
        <w:webHidden w:val="0"/>
        <w:color w:val="000000"/>
        <w:spacing w:val="0"/>
        <w:kern w:val="0"/>
        <w:position w:val="0"/>
        <w:u w:val="none"/>
        <w:effect w:val="none"/>
        <w:vertAlign w:val="baseline"/>
        <w:specVanish w:val="0"/>
      </w:rPr>
    </w:lvl>
    <w:lvl w:ilvl="1">
      <w:start w:val="1"/>
      <w:numFmt w:val="lowerLetter"/>
      <w:lvlText w:val="%2."/>
      <w:lvlJc w:val="left"/>
      <w:pPr>
        <w:ind w:left="720" w:hanging="360"/>
      </w:pPr>
    </w:lvl>
    <w:lvl w:ilvl="2">
      <w:start w:val="1"/>
      <w:numFmt w:val="lowerRoman"/>
      <w:lvlText w:val="%3."/>
      <w:lvlJc w:val="right"/>
      <w:pPr>
        <w:ind w:left="2685" w:hanging="180"/>
      </w:pPr>
    </w:lvl>
    <w:lvl w:ilvl="3">
      <w:start w:val="1"/>
      <w:numFmt w:val="decimal"/>
      <w:lvlText w:val="%4."/>
      <w:lvlJc w:val="left"/>
      <w:pPr>
        <w:ind w:left="3405" w:hanging="360"/>
      </w:pPr>
    </w:lvl>
    <w:lvl w:ilvl="4">
      <w:start w:val="1"/>
      <w:numFmt w:val="lowerLetter"/>
      <w:lvlText w:val="%5."/>
      <w:lvlJc w:val="left"/>
      <w:pPr>
        <w:ind w:left="4125" w:hanging="360"/>
      </w:pPr>
    </w:lvl>
    <w:lvl w:ilvl="5">
      <w:start w:val="1"/>
      <w:numFmt w:val="lowerRoman"/>
      <w:lvlText w:val="%6."/>
      <w:lvlJc w:val="right"/>
      <w:pPr>
        <w:ind w:left="4845" w:hanging="180"/>
      </w:pPr>
    </w:lvl>
    <w:lvl w:ilvl="6">
      <w:start w:val="1"/>
      <w:numFmt w:val="decimal"/>
      <w:lvlText w:val="%7."/>
      <w:lvlJc w:val="left"/>
      <w:pPr>
        <w:ind w:left="5565" w:hanging="360"/>
      </w:pPr>
    </w:lvl>
    <w:lvl w:ilvl="7">
      <w:start w:val="1"/>
      <w:numFmt w:val="lowerLetter"/>
      <w:lvlText w:val="%8."/>
      <w:lvlJc w:val="left"/>
      <w:pPr>
        <w:ind w:left="6285" w:hanging="360"/>
      </w:pPr>
    </w:lvl>
    <w:lvl w:ilvl="8">
      <w:start w:val="1"/>
      <w:numFmt w:val="lowerRoman"/>
      <w:lvlText w:val="%9."/>
      <w:lvlJc w:val="right"/>
      <w:pPr>
        <w:ind w:left="7005" w:hanging="180"/>
      </w:pPr>
    </w:lvl>
  </w:abstractNum>
  <w:abstractNum w:abstractNumId="40">
    <w:nsid w:val="598C1623"/>
    <w:multiLevelType w:val="hybridMultilevel"/>
    <w:tmpl w:val="0010C70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1">
    <w:nsid w:val="5BB02C3A"/>
    <w:multiLevelType w:val="hybridMultilevel"/>
    <w:tmpl w:val="34D4FCA6"/>
    <w:lvl w:ilvl="0">
      <w:start w:val="1"/>
      <w:numFmt w:val="decimal"/>
      <w:lvlText w:val="%1."/>
      <w:lvlJc w:val="left"/>
      <w:pPr>
        <w:ind w:left="1080" w:hanging="360"/>
      </w:pPr>
      <w:rPr>
        <w:rFonts w:eastAsia="MS Mincho" w:asciiTheme="minorHAnsi" w:hAnsiTheme="minorHAnsi" w:cs="Times New Roman" w:hint="default"/>
        <w:b w:val="0"/>
        <w:bCs w:val="0"/>
        <w:i w:val="0"/>
        <w:iCs w:val="0"/>
        <w:caps w:val="0"/>
        <w:smallCaps w:val="0"/>
        <w:strike w:val="0"/>
        <w:dstrike w:val="0"/>
        <w:noProof w:val="0"/>
        <w:vanish w:val="0"/>
        <w:webHidden w:val="0"/>
        <w:color w:val="000000"/>
        <w:spacing w:val="0"/>
        <w:kern w:val="0"/>
        <w:position w:val="0"/>
        <w:u w:val="none"/>
        <w:effect w:val="none"/>
        <w:vertAlign w:val="baseline"/>
        <w:specVanish w:val="0"/>
      </w:rPr>
    </w:lvl>
    <w:lvl w:ilvl="1">
      <w:start w:val="1"/>
      <w:numFmt w:val="lowerLetter"/>
      <w:lvlText w:val="%2."/>
      <w:lvlJc w:val="left"/>
      <w:pPr>
        <w:ind w:left="720" w:hanging="360"/>
      </w:pPr>
    </w:lvl>
    <w:lvl w:ilvl="2">
      <w:start w:val="1"/>
      <w:numFmt w:val="lowerRoman"/>
      <w:lvlText w:val="%3."/>
      <w:lvlJc w:val="right"/>
      <w:pPr>
        <w:ind w:left="2685" w:hanging="180"/>
      </w:pPr>
    </w:lvl>
    <w:lvl w:ilvl="3">
      <w:start w:val="1"/>
      <w:numFmt w:val="decimal"/>
      <w:lvlText w:val="%4."/>
      <w:lvlJc w:val="left"/>
      <w:pPr>
        <w:ind w:left="3405" w:hanging="360"/>
      </w:pPr>
    </w:lvl>
    <w:lvl w:ilvl="4">
      <w:start w:val="1"/>
      <w:numFmt w:val="lowerLetter"/>
      <w:lvlText w:val="%5."/>
      <w:lvlJc w:val="left"/>
      <w:pPr>
        <w:ind w:left="4125" w:hanging="360"/>
      </w:pPr>
    </w:lvl>
    <w:lvl w:ilvl="5">
      <w:start w:val="1"/>
      <w:numFmt w:val="lowerRoman"/>
      <w:lvlText w:val="%6."/>
      <w:lvlJc w:val="right"/>
      <w:pPr>
        <w:ind w:left="4845" w:hanging="180"/>
      </w:pPr>
    </w:lvl>
    <w:lvl w:ilvl="6">
      <w:start w:val="1"/>
      <w:numFmt w:val="decimal"/>
      <w:lvlText w:val="%7."/>
      <w:lvlJc w:val="left"/>
      <w:pPr>
        <w:ind w:left="5565" w:hanging="360"/>
      </w:pPr>
    </w:lvl>
    <w:lvl w:ilvl="7">
      <w:start w:val="1"/>
      <w:numFmt w:val="lowerLetter"/>
      <w:lvlText w:val="%8."/>
      <w:lvlJc w:val="left"/>
      <w:pPr>
        <w:ind w:left="6285" w:hanging="360"/>
      </w:pPr>
    </w:lvl>
    <w:lvl w:ilvl="8">
      <w:start w:val="1"/>
      <w:numFmt w:val="lowerRoman"/>
      <w:lvlText w:val="%9."/>
      <w:lvlJc w:val="right"/>
      <w:pPr>
        <w:ind w:left="7005" w:hanging="180"/>
      </w:pPr>
    </w:lvl>
  </w:abstractNum>
  <w:abstractNum w:abstractNumId="42">
    <w:nsid w:val="5C2130B5"/>
    <w:multiLevelType w:val="hybridMultilevel"/>
    <w:tmpl w:val="A0183DAE"/>
    <w:lvl w:ilvl="0">
      <w:start w:val="1"/>
      <w:numFmt w:val="lowerLetter"/>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3">
    <w:nsid w:val="5C795C02"/>
    <w:multiLevelType w:val="multilevel"/>
    <w:tmpl w:val="65DE61FC"/>
    <w:lvl w:ilvl="0">
      <w:start w:val="1"/>
      <w:numFmt w:val="decimal"/>
      <w:lvlText w:val="%1."/>
      <w:lvlJc w:val="left"/>
      <w:pPr>
        <w:ind w:left="1440" w:hanging="360"/>
      </w:pPr>
    </w:lvl>
    <w:lvl w:ilvl="1">
      <w:start w:val="1"/>
      <w:numFmt w:val="decimal"/>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44">
    <w:nsid w:val="5E4846D9"/>
    <w:multiLevelType w:val="hybridMultilevel"/>
    <w:tmpl w:val="34D4FCA6"/>
    <w:lvl w:ilvl="0">
      <w:start w:val="1"/>
      <w:numFmt w:val="decimal"/>
      <w:lvlText w:val="%1."/>
      <w:lvlJc w:val="left"/>
      <w:pPr>
        <w:ind w:left="1080" w:hanging="360"/>
      </w:pPr>
      <w:rPr>
        <w:rFonts w:eastAsia="MS Mincho" w:asciiTheme="minorHAnsi" w:hAnsiTheme="minorHAnsi" w:cs="Times New Roman" w:hint="default"/>
        <w:b w:val="0"/>
        <w:bCs w:val="0"/>
        <w:i w:val="0"/>
        <w:iCs w:val="0"/>
        <w:caps w:val="0"/>
        <w:smallCaps w:val="0"/>
        <w:strike w:val="0"/>
        <w:dstrike w:val="0"/>
        <w:noProof w:val="0"/>
        <w:vanish w:val="0"/>
        <w:webHidden w:val="0"/>
        <w:color w:val="000000"/>
        <w:spacing w:val="0"/>
        <w:kern w:val="0"/>
        <w:position w:val="0"/>
        <w:u w:val="none"/>
        <w:effect w:val="none"/>
        <w:vertAlign w:val="baseline"/>
        <w:specVanish w:val="0"/>
      </w:rPr>
    </w:lvl>
    <w:lvl w:ilvl="1">
      <w:start w:val="1"/>
      <w:numFmt w:val="lowerLetter"/>
      <w:lvlText w:val="%2."/>
      <w:lvlJc w:val="left"/>
      <w:pPr>
        <w:ind w:left="720" w:hanging="360"/>
      </w:pPr>
    </w:lvl>
    <w:lvl w:ilvl="2">
      <w:start w:val="1"/>
      <w:numFmt w:val="lowerRoman"/>
      <w:lvlText w:val="%3."/>
      <w:lvlJc w:val="right"/>
      <w:pPr>
        <w:ind w:left="2685" w:hanging="180"/>
      </w:pPr>
    </w:lvl>
    <w:lvl w:ilvl="3">
      <w:start w:val="1"/>
      <w:numFmt w:val="decimal"/>
      <w:lvlText w:val="%4."/>
      <w:lvlJc w:val="left"/>
      <w:pPr>
        <w:ind w:left="3405" w:hanging="360"/>
      </w:pPr>
    </w:lvl>
    <w:lvl w:ilvl="4">
      <w:start w:val="1"/>
      <w:numFmt w:val="lowerLetter"/>
      <w:lvlText w:val="%5."/>
      <w:lvlJc w:val="left"/>
      <w:pPr>
        <w:ind w:left="4125" w:hanging="360"/>
      </w:pPr>
    </w:lvl>
    <w:lvl w:ilvl="5">
      <w:start w:val="1"/>
      <w:numFmt w:val="lowerRoman"/>
      <w:lvlText w:val="%6."/>
      <w:lvlJc w:val="right"/>
      <w:pPr>
        <w:ind w:left="4845" w:hanging="180"/>
      </w:pPr>
    </w:lvl>
    <w:lvl w:ilvl="6">
      <w:start w:val="1"/>
      <w:numFmt w:val="decimal"/>
      <w:lvlText w:val="%7."/>
      <w:lvlJc w:val="left"/>
      <w:pPr>
        <w:ind w:left="5565" w:hanging="360"/>
      </w:pPr>
    </w:lvl>
    <w:lvl w:ilvl="7">
      <w:start w:val="1"/>
      <w:numFmt w:val="lowerLetter"/>
      <w:lvlText w:val="%8."/>
      <w:lvlJc w:val="left"/>
      <w:pPr>
        <w:ind w:left="6285" w:hanging="360"/>
      </w:pPr>
    </w:lvl>
    <w:lvl w:ilvl="8">
      <w:start w:val="1"/>
      <w:numFmt w:val="lowerRoman"/>
      <w:lvlText w:val="%9."/>
      <w:lvlJc w:val="right"/>
      <w:pPr>
        <w:ind w:left="7005" w:hanging="180"/>
      </w:pPr>
    </w:lvl>
  </w:abstractNum>
  <w:abstractNum w:abstractNumId="45">
    <w:nsid w:val="602066EB"/>
    <w:multiLevelType w:val="hybridMultilevel"/>
    <w:tmpl w:val="046CFDF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6">
    <w:nsid w:val="62AC2AD1"/>
    <w:multiLevelType w:val="multilevel"/>
    <w:tmpl w:val="74E274F2"/>
    <w:styleLink w:val="CurrentList1"/>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7">
    <w:nsid w:val="63377181"/>
    <w:multiLevelType w:val="hybridMultilevel"/>
    <w:tmpl w:val="AE9C16DE"/>
    <w:lvl w:ilvl="0">
      <w:start w:val="2"/>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48">
    <w:nsid w:val="63EC33D8"/>
    <w:multiLevelType w:val="multilevel"/>
    <w:tmpl w:val="4ADAE368"/>
    <w:lvl w:ilvl="0">
      <w:start w:val="1"/>
      <w:numFmt w:val="lowerLetter"/>
      <w:lvlText w:val="%1."/>
      <w:lvlJc w:val="left"/>
      <w:pPr>
        <w:ind w:left="1440" w:hanging="360"/>
      </w:pPr>
    </w:lvl>
    <w:lvl w:ilvl="1">
      <w:start w:val="1"/>
      <w:numFmt w:val="decimal"/>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49">
    <w:nsid w:val="6520477C"/>
    <w:multiLevelType w:val="hybridMultilevel"/>
    <w:tmpl w:val="34D4FCA6"/>
    <w:lvl w:ilvl="0">
      <w:start w:val="1"/>
      <w:numFmt w:val="decimal"/>
      <w:lvlText w:val="%1."/>
      <w:lvlJc w:val="left"/>
      <w:pPr>
        <w:ind w:left="1080" w:hanging="360"/>
      </w:pPr>
      <w:rPr>
        <w:rFonts w:eastAsia="MS Mincho" w:asciiTheme="minorHAnsi" w:hAnsiTheme="minorHAnsi" w:cs="Times New Roman" w:hint="default"/>
        <w:b w:val="0"/>
        <w:bCs w:val="0"/>
        <w:i w:val="0"/>
        <w:iCs w:val="0"/>
        <w:caps w:val="0"/>
        <w:smallCaps w:val="0"/>
        <w:strike w:val="0"/>
        <w:dstrike w:val="0"/>
        <w:noProof w:val="0"/>
        <w:vanish w:val="0"/>
        <w:webHidden w:val="0"/>
        <w:color w:val="000000"/>
        <w:spacing w:val="0"/>
        <w:kern w:val="0"/>
        <w:position w:val="0"/>
        <w:u w:val="none"/>
        <w:effect w:val="none"/>
        <w:vertAlign w:val="baseline"/>
        <w:specVanish w:val="0"/>
      </w:rPr>
    </w:lvl>
    <w:lvl w:ilvl="1">
      <w:start w:val="1"/>
      <w:numFmt w:val="lowerLetter"/>
      <w:lvlText w:val="%2."/>
      <w:lvlJc w:val="left"/>
      <w:pPr>
        <w:ind w:left="720" w:hanging="360"/>
      </w:pPr>
    </w:lvl>
    <w:lvl w:ilvl="2">
      <w:start w:val="1"/>
      <w:numFmt w:val="lowerRoman"/>
      <w:lvlText w:val="%3."/>
      <w:lvlJc w:val="right"/>
      <w:pPr>
        <w:ind w:left="2685" w:hanging="180"/>
      </w:pPr>
    </w:lvl>
    <w:lvl w:ilvl="3">
      <w:start w:val="1"/>
      <w:numFmt w:val="decimal"/>
      <w:lvlText w:val="%4."/>
      <w:lvlJc w:val="left"/>
      <w:pPr>
        <w:ind w:left="3405" w:hanging="360"/>
      </w:pPr>
    </w:lvl>
    <w:lvl w:ilvl="4">
      <w:start w:val="1"/>
      <w:numFmt w:val="lowerLetter"/>
      <w:lvlText w:val="%5."/>
      <w:lvlJc w:val="left"/>
      <w:pPr>
        <w:ind w:left="4125" w:hanging="360"/>
      </w:pPr>
    </w:lvl>
    <w:lvl w:ilvl="5">
      <w:start w:val="1"/>
      <w:numFmt w:val="lowerRoman"/>
      <w:lvlText w:val="%6."/>
      <w:lvlJc w:val="right"/>
      <w:pPr>
        <w:ind w:left="4845" w:hanging="180"/>
      </w:pPr>
    </w:lvl>
    <w:lvl w:ilvl="6">
      <w:start w:val="1"/>
      <w:numFmt w:val="decimal"/>
      <w:lvlText w:val="%7."/>
      <w:lvlJc w:val="left"/>
      <w:pPr>
        <w:ind w:left="5565" w:hanging="360"/>
      </w:pPr>
    </w:lvl>
    <w:lvl w:ilvl="7">
      <w:start w:val="1"/>
      <w:numFmt w:val="lowerLetter"/>
      <w:lvlText w:val="%8."/>
      <w:lvlJc w:val="left"/>
      <w:pPr>
        <w:ind w:left="6285" w:hanging="360"/>
      </w:pPr>
    </w:lvl>
    <w:lvl w:ilvl="8">
      <w:start w:val="1"/>
      <w:numFmt w:val="lowerRoman"/>
      <w:lvlText w:val="%9."/>
      <w:lvlJc w:val="right"/>
      <w:pPr>
        <w:ind w:left="7005" w:hanging="180"/>
      </w:pPr>
    </w:lvl>
  </w:abstractNum>
  <w:abstractNum w:abstractNumId="50">
    <w:nsid w:val="6C1E7759"/>
    <w:multiLevelType w:val="hybridMultilevel"/>
    <w:tmpl w:val="34D4FCA6"/>
    <w:lvl w:ilvl="0">
      <w:start w:val="1"/>
      <w:numFmt w:val="decimal"/>
      <w:lvlText w:val="%1."/>
      <w:lvlJc w:val="left"/>
      <w:pPr>
        <w:ind w:left="1080" w:hanging="360"/>
      </w:pPr>
      <w:rPr>
        <w:rFonts w:eastAsia="MS Mincho" w:asciiTheme="minorHAnsi" w:hAnsiTheme="minorHAnsi" w:cs="Times New Roman" w:hint="default"/>
        <w:b w:val="0"/>
        <w:bCs w:val="0"/>
        <w:i w:val="0"/>
        <w:iCs w:val="0"/>
        <w:caps w:val="0"/>
        <w:smallCaps w:val="0"/>
        <w:strike w:val="0"/>
        <w:dstrike w:val="0"/>
        <w:noProof w:val="0"/>
        <w:vanish w:val="0"/>
        <w:webHidden w:val="0"/>
        <w:color w:val="000000"/>
        <w:spacing w:val="0"/>
        <w:kern w:val="0"/>
        <w:position w:val="0"/>
        <w:u w:val="none"/>
        <w:effect w:val="none"/>
        <w:vertAlign w:val="baseline"/>
        <w:specVanish w:val="0"/>
      </w:rPr>
    </w:lvl>
    <w:lvl w:ilvl="1">
      <w:start w:val="1"/>
      <w:numFmt w:val="lowerLetter"/>
      <w:lvlText w:val="%2."/>
      <w:lvlJc w:val="left"/>
      <w:pPr>
        <w:ind w:left="720" w:hanging="360"/>
      </w:pPr>
    </w:lvl>
    <w:lvl w:ilvl="2">
      <w:start w:val="1"/>
      <w:numFmt w:val="lowerRoman"/>
      <w:lvlText w:val="%3."/>
      <w:lvlJc w:val="right"/>
      <w:pPr>
        <w:ind w:left="2685" w:hanging="180"/>
      </w:pPr>
    </w:lvl>
    <w:lvl w:ilvl="3">
      <w:start w:val="1"/>
      <w:numFmt w:val="decimal"/>
      <w:lvlText w:val="%4."/>
      <w:lvlJc w:val="left"/>
      <w:pPr>
        <w:ind w:left="3405" w:hanging="360"/>
      </w:pPr>
    </w:lvl>
    <w:lvl w:ilvl="4">
      <w:start w:val="1"/>
      <w:numFmt w:val="lowerLetter"/>
      <w:lvlText w:val="%5."/>
      <w:lvlJc w:val="left"/>
      <w:pPr>
        <w:ind w:left="4125" w:hanging="360"/>
      </w:pPr>
    </w:lvl>
    <w:lvl w:ilvl="5">
      <w:start w:val="1"/>
      <w:numFmt w:val="lowerRoman"/>
      <w:lvlText w:val="%6."/>
      <w:lvlJc w:val="right"/>
      <w:pPr>
        <w:ind w:left="4845" w:hanging="180"/>
      </w:pPr>
    </w:lvl>
    <w:lvl w:ilvl="6">
      <w:start w:val="1"/>
      <w:numFmt w:val="decimal"/>
      <w:lvlText w:val="%7."/>
      <w:lvlJc w:val="left"/>
      <w:pPr>
        <w:ind w:left="5565" w:hanging="360"/>
      </w:pPr>
    </w:lvl>
    <w:lvl w:ilvl="7">
      <w:start w:val="1"/>
      <w:numFmt w:val="lowerLetter"/>
      <w:lvlText w:val="%8."/>
      <w:lvlJc w:val="left"/>
      <w:pPr>
        <w:ind w:left="6285" w:hanging="360"/>
      </w:pPr>
    </w:lvl>
    <w:lvl w:ilvl="8">
      <w:start w:val="1"/>
      <w:numFmt w:val="lowerRoman"/>
      <w:lvlText w:val="%9."/>
      <w:lvlJc w:val="right"/>
      <w:pPr>
        <w:ind w:left="7005" w:hanging="180"/>
      </w:pPr>
    </w:lvl>
  </w:abstractNum>
  <w:abstractNum w:abstractNumId="51">
    <w:nsid w:val="6DED61AA"/>
    <w:multiLevelType w:val="multilevel"/>
    <w:tmpl w:val="4ADAE368"/>
    <w:lvl w:ilvl="0">
      <w:start w:val="1"/>
      <w:numFmt w:val="lowerLetter"/>
      <w:lvlText w:val="%1."/>
      <w:lvlJc w:val="left"/>
      <w:pPr>
        <w:ind w:left="1440" w:hanging="360"/>
      </w:pPr>
    </w:lvl>
    <w:lvl w:ilvl="1">
      <w:start w:val="1"/>
      <w:numFmt w:val="decimal"/>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52">
    <w:nsid w:val="6EE92B2A"/>
    <w:multiLevelType w:val="hybridMultilevel"/>
    <w:tmpl w:val="2E9C95EE"/>
    <w:lvl w:ilvl="0">
      <w:start w:val="1"/>
      <w:numFmt w:val="decimal"/>
      <w:lvlText w:val="%1."/>
      <w:lvlJc w:val="left"/>
      <w:pPr>
        <w:ind w:left="1080" w:hanging="360"/>
      </w:pPr>
      <w:rPr>
        <w:rFonts w:cs="Times New Roman"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3">
    <w:nsid w:val="70595250"/>
    <w:multiLevelType w:val="hybridMultilevel"/>
    <w:tmpl w:val="34D4FCA6"/>
    <w:lvl w:ilvl="0">
      <w:start w:val="1"/>
      <w:numFmt w:val="decimal"/>
      <w:lvlText w:val="%1."/>
      <w:lvlJc w:val="left"/>
      <w:pPr>
        <w:ind w:left="1080" w:hanging="360"/>
      </w:pPr>
      <w:rPr>
        <w:rFonts w:eastAsia="MS Mincho" w:asciiTheme="minorHAnsi" w:hAnsiTheme="minorHAnsi" w:cs="Times New Roman" w:hint="default"/>
        <w:b w:val="0"/>
        <w:bCs w:val="0"/>
        <w:i w:val="0"/>
        <w:iCs w:val="0"/>
        <w:caps w:val="0"/>
        <w:smallCaps w:val="0"/>
        <w:strike w:val="0"/>
        <w:dstrike w:val="0"/>
        <w:noProof w:val="0"/>
        <w:vanish w:val="0"/>
        <w:webHidden w:val="0"/>
        <w:color w:val="000000"/>
        <w:spacing w:val="0"/>
        <w:kern w:val="0"/>
        <w:position w:val="0"/>
        <w:u w:val="none"/>
        <w:effect w:val="none"/>
        <w:vertAlign w:val="baseline"/>
        <w:specVanish w:val="0"/>
      </w:rPr>
    </w:lvl>
    <w:lvl w:ilvl="1">
      <w:start w:val="1"/>
      <w:numFmt w:val="lowerLetter"/>
      <w:lvlText w:val="%2."/>
      <w:lvlJc w:val="left"/>
      <w:pPr>
        <w:ind w:left="720" w:hanging="360"/>
      </w:pPr>
    </w:lvl>
    <w:lvl w:ilvl="2">
      <w:start w:val="1"/>
      <w:numFmt w:val="lowerRoman"/>
      <w:lvlText w:val="%3."/>
      <w:lvlJc w:val="right"/>
      <w:pPr>
        <w:ind w:left="2685" w:hanging="180"/>
      </w:pPr>
    </w:lvl>
    <w:lvl w:ilvl="3">
      <w:start w:val="1"/>
      <w:numFmt w:val="decimal"/>
      <w:lvlText w:val="%4."/>
      <w:lvlJc w:val="left"/>
      <w:pPr>
        <w:ind w:left="3405" w:hanging="360"/>
      </w:pPr>
    </w:lvl>
    <w:lvl w:ilvl="4">
      <w:start w:val="1"/>
      <w:numFmt w:val="lowerLetter"/>
      <w:lvlText w:val="%5."/>
      <w:lvlJc w:val="left"/>
      <w:pPr>
        <w:ind w:left="4125" w:hanging="360"/>
      </w:pPr>
    </w:lvl>
    <w:lvl w:ilvl="5">
      <w:start w:val="1"/>
      <w:numFmt w:val="lowerRoman"/>
      <w:lvlText w:val="%6."/>
      <w:lvlJc w:val="right"/>
      <w:pPr>
        <w:ind w:left="4845" w:hanging="180"/>
      </w:pPr>
    </w:lvl>
    <w:lvl w:ilvl="6">
      <w:start w:val="1"/>
      <w:numFmt w:val="decimal"/>
      <w:lvlText w:val="%7."/>
      <w:lvlJc w:val="left"/>
      <w:pPr>
        <w:ind w:left="5565" w:hanging="360"/>
      </w:pPr>
    </w:lvl>
    <w:lvl w:ilvl="7">
      <w:start w:val="1"/>
      <w:numFmt w:val="lowerLetter"/>
      <w:lvlText w:val="%8."/>
      <w:lvlJc w:val="left"/>
      <w:pPr>
        <w:ind w:left="6285" w:hanging="360"/>
      </w:pPr>
    </w:lvl>
    <w:lvl w:ilvl="8">
      <w:start w:val="1"/>
      <w:numFmt w:val="lowerRoman"/>
      <w:lvlText w:val="%9."/>
      <w:lvlJc w:val="right"/>
      <w:pPr>
        <w:ind w:left="7005" w:hanging="180"/>
      </w:pPr>
    </w:lvl>
  </w:abstractNum>
  <w:abstractNum w:abstractNumId="54">
    <w:nsid w:val="70A41E6A"/>
    <w:multiLevelType w:val="hybridMultilevel"/>
    <w:tmpl w:val="34D4FCA6"/>
    <w:lvl w:ilvl="0">
      <w:start w:val="1"/>
      <w:numFmt w:val="decimal"/>
      <w:lvlText w:val="%1."/>
      <w:lvlJc w:val="left"/>
      <w:pPr>
        <w:ind w:left="1080" w:hanging="360"/>
      </w:pPr>
      <w:rPr>
        <w:rFonts w:eastAsia="MS Mincho" w:asciiTheme="minorHAnsi" w:hAnsiTheme="minorHAnsi" w:cs="Times New Roman" w:hint="default"/>
        <w:b w:val="0"/>
        <w:bCs w:val="0"/>
        <w:i w:val="0"/>
        <w:iCs w:val="0"/>
        <w:caps w:val="0"/>
        <w:smallCaps w:val="0"/>
        <w:strike w:val="0"/>
        <w:dstrike w:val="0"/>
        <w:noProof w:val="0"/>
        <w:vanish w:val="0"/>
        <w:webHidden w:val="0"/>
        <w:color w:val="000000"/>
        <w:spacing w:val="0"/>
        <w:kern w:val="0"/>
        <w:position w:val="0"/>
        <w:u w:val="none"/>
        <w:effect w:val="none"/>
        <w:vertAlign w:val="baseline"/>
        <w:specVanish w:val="0"/>
      </w:rPr>
    </w:lvl>
    <w:lvl w:ilvl="1">
      <w:start w:val="1"/>
      <w:numFmt w:val="lowerLetter"/>
      <w:lvlText w:val="%2."/>
      <w:lvlJc w:val="left"/>
      <w:pPr>
        <w:ind w:left="720" w:hanging="360"/>
      </w:pPr>
    </w:lvl>
    <w:lvl w:ilvl="2">
      <w:start w:val="1"/>
      <w:numFmt w:val="lowerRoman"/>
      <w:lvlText w:val="%3."/>
      <w:lvlJc w:val="right"/>
      <w:pPr>
        <w:ind w:left="2685" w:hanging="180"/>
      </w:pPr>
    </w:lvl>
    <w:lvl w:ilvl="3">
      <w:start w:val="1"/>
      <w:numFmt w:val="decimal"/>
      <w:lvlText w:val="%4."/>
      <w:lvlJc w:val="left"/>
      <w:pPr>
        <w:ind w:left="3405" w:hanging="360"/>
      </w:pPr>
    </w:lvl>
    <w:lvl w:ilvl="4">
      <w:start w:val="1"/>
      <w:numFmt w:val="lowerLetter"/>
      <w:lvlText w:val="%5."/>
      <w:lvlJc w:val="left"/>
      <w:pPr>
        <w:ind w:left="4125" w:hanging="360"/>
      </w:pPr>
    </w:lvl>
    <w:lvl w:ilvl="5">
      <w:start w:val="1"/>
      <w:numFmt w:val="lowerRoman"/>
      <w:lvlText w:val="%6."/>
      <w:lvlJc w:val="right"/>
      <w:pPr>
        <w:ind w:left="4845" w:hanging="180"/>
      </w:pPr>
    </w:lvl>
    <w:lvl w:ilvl="6">
      <w:start w:val="1"/>
      <w:numFmt w:val="decimal"/>
      <w:lvlText w:val="%7."/>
      <w:lvlJc w:val="left"/>
      <w:pPr>
        <w:ind w:left="5565" w:hanging="360"/>
      </w:pPr>
    </w:lvl>
    <w:lvl w:ilvl="7">
      <w:start w:val="1"/>
      <w:numFmt w:val="lowerLetter"/>
      <w:lvlText w:val="%8."/>
      <w:lvlJc w:val="left"/>
      <w:pPr>
        <w:ind w:left="6285" w:hanging="360"/>
      </w:pPr>
    </w:lvl>
    <w:lvl w:ilvl="8">
      <w:start w:val="1"/>
      <w:numFmt w:val="lowerRoman"/>
      <w:lvlText w:val="%9."/>
      <w:lvlJc w:val="right"/>
      <w:pPr>
        <w:ind w:left="7005" w:hanging="180"/>
      </w:pPr>
    </w:lvl>
  </w:abstractNum>
  <w:abstractNum w:abstractNumId="55">
    <w:nsid w:val="71360226"/>
    <w:multiLevelType w:val="hybridMultilevel"/>
    <w:tmpl w:val="6914BF3A"/>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6">
    <w:nsid w:val="72C412C9"/>
    <w:multiLevelType w:val="hybridMultilevel"/>
    <w:tmpl w:val="41CEE9D2"/>
    <w:lvl w:ilvl="0">
      <w:start w:val="1"/>
      <w:numFmt w:val="lowerLetter"/>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7">
    <w:nsid w:val="78ED6ACC"/>
    <w:multiLevelType w:val="hybridMultilevel"/>
    <w:tmpl w:val="A6C6AC8C"/>
    <w:lvl w:ilvl="0">
      <w:start w:val="1"/>
      <w:numFmt w:val="lowerLetter"/>
      <w:lvlText w:val="%1."/>
      <w:lvlJc w:val="left"/>
      <w:pPr>
        <w:ind w:left="1440" w:hanging="360"/>
      </w:pPr>
    </w:lvl>
    <w:lvl w:ilvl="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58">
    <w:nsid w:val="7B9F53AB"/>
    <w:multiLevelType w:val="hybridMultilevel"/>
    <w:tmpl w:val="F1784452"/>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9">
    <w:nsid w:val="7D284369"/>
    <w:multiLevelType w:val="hybridMultilevel"/>
    <w:tmpl w:val="CB285786"/>
    <w:lvl w:ilvl="0">
      <w:start w:val="1"/>
      <w:numFmt w:val="decimal"/>
      <w:pStyle w:val="ListParagraph"/>
      <w:lvlText w:val="%1."/>
      <w:lvlJc w:val="left"/>
      <w:pPr>
        <w:ind w:left="108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0">
    <w:nsid w:val="7E96230D"/>
    <w:multiLevelType w:val="hybridMultilevel"/>
    <w:tmpl w:val="34D4FCA6"/>
    <w:lvl w:ilvl="0">
      <w:start w:val="1"/>
      <w:numFmt w:val="decimal"/>
      <w:lvlText w:val="%1."/>
      <w:lvlJc w:val="left"/>
      <w:pPr>
        <w:ind w:left="1080" w:hanging="360"/>
      </w:pPr>
      <w:rPr>
        <w:rFonts w:eastAsia="MS Mincho" w:asciiTheme="minorHAnsi" w:hAnsiTheme="minorHAnsi" w:cs="Times New Roman" w:hint="default"/>
        <w:b w:val="0"/>
        <w:bCs w:val="0"/>
        <w:i w:val="0"/>
        <w:iCs w:val="0"/>
        <w:caps w:val="0"/>
        <w:smallCaps w:val="0"/>
        <w:strike w:val="0"/>
        <w:dstrike w:val="0"/>
        <w:noProof w:val="0"/>
        <w:vanish w:val="0"/>
        <w:webHidden w:val="0"/>
        <w:color w:val="000000"/>
        <w:spacing w:val="0"/>
        <w:kern w:val="0"/>
        <w:position w:val="0"/>
        <w:u w:val="none"/>
        <w:effect w:val="none"/>
        <w:vertAlign w:val="baseline"/>
        <w:specVanish w:val="0"/>
      </w:rPr>
    </w:lvl>
    <w:lvl w:ilvl="1">
      <w:start w:val="1"/>
      <w:numFmt w:val="lowerLetter"/>
      <w:lvlText w:val="%2."/>
      <w:lvlJc w:val="left"/>
      <w:pPr>
        <w:ind w:left="720" w:hanging="360"/>
      </w:pPr>
    </w:lvl>
    <w:lvl w:ilvl="2">
      <w:start w:val="1"/>
      <w:numFmt w:val="lowerRoman"/>
      <w:lvlText w:val="%3."/>
      <w:lvlJc w:val="right"/>
      <w:pPr>
        <w:ind w:left="2685" w:hanging="180"/>
      </w:pPr>
    </w:lvl>
    <w:lvl w:ilvl="3">
      <w:start w:val="1"/>
      <w:numFmt w:val="decimal"/>
      <w:lvlText w:val="%4."/>
      <w:lvlJc w:val="left"/>
      <w:pPr>
        <w:ind w:left="3405" w:hanging="360"/>
      </w:pPr>
    </w:lvl>
    <w:lvl w:ilvl="4">
      <w:start w:val="1"/>
      <w:numFmt w:val="lowerLetter"/>
      <w:lvlText w:val="%5."/>
      <w:lvlJc w:val="left"/>
      <w:pPr>
        <w:ind w:left="4125" w:hanging="360"/>
      </w:pPr>
    </w:lvl>
    <w:lvl w:ilvl="5">
      <w:start w:val="1"/>
      <w:numFmt w:val="lowerRoman"/>
      <w:lvlText w:val="%6."/>
      <w:lvlJc w:val="right"/>
      <w:pPr>
        <w:ind w:left="4845" w:hanging="180"/>
      </w:pPr>
    </w:lvl>
    <w:lvl w:ilvl="6">
      <w:start w:val="1"/>
      <w:numFmt w:val="decimal"/>
      <w:lvlText w:val="%7."/>
      <w:lvlJc w:val="left"/>
      <w:pPr>
        <w:ind w:left="5565" w:hanging="360"/>
      </w:pPr>
    </w:lvl>
    <w:lvl w:ilvl="7">
      <w:start w:val="1"/>
      <w:numFmt w:val="lowerLetter"/>
      <w:lvlText w:val="%8."/>
      <w:lvlJc w:val="left"/>
      <w:pPr>
        <w:ind w:left="6285" w:hanging="360"/>
      </w:pPr>
    </w:lvl>
    <w:lvl w:ilvl="8">
      <w:start w:val="1"/>
      <w:numFmt w:val="lowerRoman"/>
      <w:lvlText w:val="%9."/>
      <w:lvlJc w:val="right"/>
      <w:pPr>
        <w:ind w:left="7005" w:hanging="180"/>
      </w:pPr>
    </w:lvl>
  </w:abstractNum>
  <w:abstractNum w:abstractNumId="61">
    <w:nsid w:val="7F3F7477"/>
    <w:multiLevelType w:val="hybridMultilevel"/>
    <w:tmpl w:val="34D4FCA6"/>
    <w:lvl w:ilvl="0">
      <w:start w:val="1"/>
      <w:numFmt w:val="decimal"/>
      <w:lvlText w:val="%1."/>
      <w:lvlJc w:val="left"/>
      <w:pPr>
        <w:ind w:left="1080" w:hanging="360"/>
      </w:pPr>
      <w:rPr>
        <w:rFonts w:eastAsia="MS Mincho" w:asciiTheme="minorHAnsi" w:hAnsiTheme="minorHAnsi" w:cs="Times New Roman" w:hint="default"/>
        <w:b w:val="0"/>
        <w:bCs w:val="0"/>
        <w:i w:val="0"/>
        <w:iCs w:val="0"/>
        <w:caps w:val="0"/>
        <w:smallCaps w:val="0"/>
        <w:strike w:val="0"/>
        <w:dstrike w:val="0"/>
        <w:noProof w:val="0"/>
        <w:vanish w:val="0"/>
        <w:webHidden w:val="0"/>
        <w:color w:val="000000"/>
        <w:spacing w:val="0"/>
        <w:kern w:val="0"/>
        <w:position w:val="0"/>
        <w:u w:val="none"/>
        <w:effect w:val="none"/>
        <w:vertAlign w:val="baseline"/>
        <w:specVanish w:val="0"/>
      </w:rPr>
    </w:lvl>
    <w:lvl w:ilvl="1">
      <w:start w:val="1"/>
      <w:numFmt w:val="lowerLetter"/>
      <w:lvlText w:val="%2."/>
      <w:lvlJc w:val="left"/>
      <w:pPr>
        <w:ind w:left="720" w:hanging="360"/>
      </w:pPr>
    </w:lvl>
    <w:lvl w:ilvl="2">
      <w:start w:val="1"/>
      <w:numFmt w:val="lowerRoman"/>
      <w:lvlText w:val="%3."/>
      <w:lvlJc w:val="right"/>
      <w:pPr>
        <w:ind w:left="2685" w:hanging="180"/>
      </w:pPr>
    </w:lvl>
    <w:lvl w:ilvl="3">
      <w:start w:val="1"/>
      <w:numFmt w:val="decimal"/>
      <w:lvlText w:val="%4."/>
      <w:lvlJc w:val="left"/>
      <w:pPr>
        <w:ind w:left="3405" w:hanging="360"/>
      </w:pPr>
    </w:lvl>
    <w:lvl w:ilvl="4">
      <w:start w:val="1"/>
      <w:numFmt w:val="lowerLetter"/>
      <w:lvlText w:val="%5."/>
      <w:lvlJc w:val="left"/>
      <w:pPr>
        <w:ind w:left="4125" w:hanging="360"/>
      </w:pPr>
    </w:lvl>
    <w:lvl w:ilvl="5">
      <w:start w:val="1"/>
      <w:numFmt w:val="lowerRoman"/>
      <w:lvlText w:val="%6."/>
      <w:lvlJc w:val="right"/>
      <w:pPr>
        <w:ind w:left="4845" w:hanging="180"/>
      </w:pPr>
    </w:lvl>
    <w:lvl w:ilvl="6">
      <w:start w:val="1"/>
      <w:numFmt w:val="decimal"/>
      <w:lvlText w:val="%7."/>
      <w:lvlJc w:val="left"/>
      <w:pPr>
        <w:ind w:left="5565" w:hanging="360"/>
      </w:pPr>
    </w:lvl>
    <w:lvl w:ilvl="7">
      <w:start w:val="1"/>
      <w:numFmt w:val="lowerLetter"/>
      <w:lvlText w:val="%8."/>
      <w:lvlJc w:val="left"/>
      <w:pPr>
        <w:ind w:left="6285" w:hanging="360"/>
      </w:pPr>
    </w:lvl>
    <w:lvl w:ilvl="8">
      <w:start w:val="1"/>
      <w:numFmt w:val="lowerRoman"/>
      <w:lvlText w:val="%9."/>
      <w:lvlJc w:val="right"/>
      <w:pPr>
        <w:ind w:left="7005" w:hanging="180"/>
      </w:pPr>
    </w:lvl>
  </w:abstractNum>
  <w:num w:numId="1" w16cid:durableId="2024628214">
    <w:abstractNumId w:val="4"/>
  </w:num>
  <w:num w:numId="2" w16cid:durableId="1094743400">
    <w:abstractNumId w:val="59"/>
  </w:num>
  <w:num w:numId="3" w16cid:durableId="1261832735">
    <w:abstractNumId w:val="22"/>
    <w:lvlOverride w:ilvl="0">
      <w:startOverride w:val="1"/>
    </w:lvlOverride>
  </w:num>
  <w:num w:numId="4" w16cid:durableId="59339374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5858614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2330099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512662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925681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86625686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15128799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4462150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10323789">
    <w:abstractNumId w:val="22"/>
  </w:num>
  <w:num w:numId="13" w16cid:durableId="1175724315">
    <w:abstractNumId w:val="22"/>
    <w:lvlOverride w:ilvl="0">
      <w:startOverride w:val="1"/>
    </w:lvlOverride>
  </w:num>
  <w:num w:numId="14" w16cid:durableId="1602495237">
    <w:abstractNumId w:val="22"/>
    <w:lvlOverride w:ilvl="0">
      <w:startOverride w:val="1"/>
    </w:lvlOverride>
  </w:num>
  <w:num w:numId="15" w16cid:durableId="918094854">
    <w:abstractNumId w:val="22"/>
    <w:lvlOverride w:ilvl="0">
      <w:startOverride w:val="1"/>
    </w:lvlOverride>
  </w:num>
  <w:num w:numId="16" w16cid:durableId="1015231748">
    <w:abstractNumId w:val="22"/>
    <w:lvlOverride w:ilvl="0">
      <w:startOverride w:val="1"/>
    </w:lvlOverride>
  </w:num>
  <w:num w:numId="17" w16cid:durableId="474104837">
    <w:abstractNumId w:val="22"/>
    <w:lvlOverride w:ilvl="0">
      <w:startOverride w:val="1"/>
    </w:lvlOverride>
  </w:num>
  <w:num w:numId="18" w16cid:durableId="644166571">
    <w:abstractNumId w:val="13"/>
  </w:num>
  <w:num w:numId="19" w16cid:durableId="1065224044">
    <w:abstractNumId w:val="22"/>
    <w:lvlOverride w:ilvl="0">
      <w:startOverride w:val="1"/>
    </w:lvlOverride>
  </w:num>
  <w:num w:numId="20" w16cid:durableId="1691642583">
    <w:abstractNumId w:val="22"/>
    <w:lvlOverride w:ilvl="0">
      <w:startOverride w:val="1"/>
    </w:lvlOverride>
  </w:num>
  <w:num w:numId="21" w16cid:durableId="189225467">
    <w:abstractNumId w:val="22"/>
    <w:lvlOverride w:ilvl="0">
      <w:startOverride w:val="1"/>
    </w:lvlOverride>
  </w:num>
  <w:num w:numId="22" w16cid:durableId="2046759122">
    <w:abstractNumId w:val="22"/>
    <w:lvlOverride w:ilvl="0">
      <w:startOverride w:val="1"/>
    </w:lvlOverride>
  </w:num>
  <w:num w:numId="23" w16cid:durableId="1056816">
    <w:abstractNumId w:val="22"/>
    <w:lvlOverride w:ilvl="0">
      <w:startOverride w:val="1"/>
    </w:lvlOverride>
  </w:num>
  <w:num w:numId="24" w16cid:durableId="104273462">
    <w:abstractNumId w:val="22"/>
    <w:lvlOverride w:ilvl="0">
      <w:startOverride w:val="1"/>
    </w:lvlOverride>
  </w:num>
  <w:num w:numId="25" w16cid:durableId="273680193">
    <w:abstractNumId w:val="22"/>
    <w:lvlOverride w:ilvl="0">
      <w:startOverride w:val="1"/>
    </w:lvlOverride>
  </w:num>
  <w:num w:numId="26" w16cid:durableId="784621480">
    <w:abstractNumId w:val="22"/>
    <w:lvlOverride w:ilvl="0">
      <w:startOverride w:val="1"/>
    </w:lvlOverride>
  </w:num>
  <w:num w:numId="27" w16cid:durableId="95638564">
    <w:abstractNumId w:val="38"/>
  </w:num>
  <w:num w:numId="28" w16cid:durableId="806354983">
    <w:abstractNumId w:val="45"/>
  </w:num>
  <w:num w:numId="29" w16cid:durableId="1506939408">
    <w:abstractNumId w:val="39"/>
  </w:num>
  <w:num w:numId="30" w16cid:durableId="1413311272">
    <w:abstractNumId w:val="22"/>
    <w:lvlOverride w:ilvl="0">
      <w:startOverride w:val="1"/>
    </w:lvlOverride>
  </w:num>
  <w:num w:numId="31" w16cid:durableId="1043866995">
    <w:abstractNumId w:val="22"/>
    <w:lvlOverride w:ilvl="0">
      <w:startOverride w:val="1"/>
    </w:lvlOverride>
  </w:num>
  <w:num w:numId="32" w16cid:durableId="1355616218">
    <w:abstractNumId w:val="22"/>
    <w:lvlOverride w:ilvl="0">
      <w:startOverride w:val="1"/>
    </w:lvlOverride>
  </w:num>
  <w:num w:numId="33" w16cid:durableId="597644955">
    <w:abstractNumId w:val="22"/>
    <w:lvlOverride w:ilvl="0">
      <w:startOverride w:val="1"/>
    </w:lvlOverride>
  </w:num>
  <w:num w:numId="34" w16cid:durableId="627126661">
    <w:abstractNumId w:val="22"/>
    <w:lvlOverride w:ilvl="0">
      <w:startOverride w:val="1"/>
    </w:lvlOverride>
  </w:num>
  <w:num w:numId="35" w16cid:durableId="1954365040">
    <w:abstractNumId w:val="22"/>
    <w:lvlOverride w:ilvl="0">
      <w:startOverride w:val="1"/>
    </w:lvlOverride>
  </w:num>
  <w:num w:numId="36" w16cid:durableId="1094011791">
    <w:abstractNumId w:val="22"/>
    <w:lvlOverride w:ilvl="0">
      <w:startOverride w:val="1"/>
    </w:lvlOverride>
  </w:num>
  <w:num w:numId="37" w16cid:durableId="1927883475">
    <w:abstractNumId w:val="22"/>
    <w:lvlOverride w:ilvl="0">
      <w:startOverride w:val="1"/>
    </w:lvlOverride>
  </w:num>
  <w:num w:numId="38" w16cid:durableId="2130854031">
    <w:abstractNumId w:val="22"/>
    <w:lvlOverride w:ilvl="0">
      <w:startOverride w:val="1"/>
    </w:lvlOverride>
  </w:num>
  <w:num w:numId="39" w16cid:durableId="971399899">
    <w:abstractNumId w:val="22"/>
    <w:lvlOverride w:ilvl="0">
      <w:startOverride w:val="1"/>
    </w:lvlOverride>
  </w:num>
  <w:num w:numId="40" w16cid:durableId="1326587984">
    <w:abstractNumId w:val="22"/>
    <w:lvlOverride w:ilvl="0">
      <w:startOverride w:val="1"/>
    </w:lvlOverride>
  </w:num>
  <w:num w:numId="41" w16cid:durableId="921254501">
    <w:abstractNumId w:val="22"/>
    <w:lvlOverride w:ilvl="0">
      <w:startOverride w:val="1"/>
    </w:lvlOverride>
  </w:num>
  <w:num w:numId="42" w16cid:durableId="399135924">
    <w:abstractNumId w:val="22"/>
    <w:lvlOverride w:ilvl="0">
      <w:startOverride w:val="1"/>
    </w:lvlOverride>
  </w:num>
  <w:num w:numId="43" w16cid:durableId="659846354">
    <w:abstractNumId w:val="22"/>
    <w:lvlOverride w:ilvl="0">
      <w:startOverride w:val="1"/>
    </w:lvlOverride>
  </w:num>
  <w:num w:numId="44" w16cid:durableId="73403498">
    <w:abstractNumId w:val="22"/>
    <w:lvlOverride w:ilvl="0">
      <w:startOverride w:val="1"/>
    </w:lvlOverride>
  </w:num>
  <w:num w:numId="45" w16cid:durableId="1797140138">
    <w:abstractNumId w:val="22"/>
    <w:lvlOverride w:ilvl="0">
      <w:startOverride w:val="1"/>
    </w:lvlOverride>
  </w:num>
  <w:num w:numId="46" w16cid:durableId="974024788">
    <w:abstractNumId w:val="22"/>
    <w:lvlOverride w:ilvl="0">
      <w:startOverride w:val="1"/>
    </w:lvlOverride>
  </w:num>
  <w:num w:numId="47" w16cid:durableId="2111661888">
    <w:abstractNumId w:val="22"/>
    <w:lvlOverride w:ilvl="0">
      <w:startOverride w:val="1"/>
    </w:lvlOverride>
  </w:num>
  <w:num w:numId="48" w16cid:durableId="534975013">
    <w:abstractNumId w:val="22"/>
    <w:lvlOverride w:ilvl="0">
      <w:startOverride w:val="1"/>
    </w:lvlOverride>
  </w:num>
  <w:num w:numId="49" w16cid:durableId="166865479">
    <w:abstractNumId w:val="9"/>
  </w:num>
  <w:num w:numId="50" w16cid:durableId="4649287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792552727">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635916555">
    <w:abstractNumId w:val="22"/>
    <w:lvlOverride w:ilvl="0">
      <w:startOverride w:val="1"/>
    </w:lvlOverride>
  </w:num>
  <w:num w:numId="53" w16cid:durableId="1630935725">
    <w:abstractNumId w:val="22"/>
    <w:lvlOverride w:ilvl="0">
      <w:startOverride w:val="1"/>
    </w:lvlOverride>
  </w:num>
  <w:num w:numId="54" w16cid:durableId="157159004">
    <w:abstractNumId w:val="42"/>
  </w:num>
  <w:num w:numId="55" w16cid:durableId="691881452">
    <w:abstractNumId w:val="22"/>
    <w:lvlOverride w:ilvl="0">
      <w:startOverride w:val="1"/>
    </w:lvlOverride>
  </w:num>
  <w:num w:numId="56" w16cid:durableId="1874608266">
    <w:abstractNumId w:val="22"/>
    <w:lvlOverride w:ilvl="0">
      <w:startOverride w:val="1"/>
    </w:lvlOverride>
  </w:num>
  <w:num w:numId="57" w16cid:durableId="46340625">
    <w:abstractNumId w:val="22"/>
    <w:lvlOverride w:ilvl="0">
      <w:startOverride w:val="1"/>
    </w:lvlOverride>
  </w:num>
  <w:num w:numId="58" w16cid:durableId="1747335918">
    <w:abstractNumId w:val="4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090009882">
    <w:abstractNumId w:val="6"/>
  </w:num>
  <w:num w:numId="60" w16cid:durableId="16320919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30516415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46080070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35641779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086538549">
    <w:abstractNumId w:val="22"/>
    <w:lvlOverride w:ilvl="0">
      <w:startOverride w:val="1"/>
    </w:lvlOverride>
  </w:num>
  <w:num w:numId="65" w16cid:durableId="1851988697">
    <w:abstractNumId w:val="22"/>
    <w:lvlOverride w:ilvl="0">
      <w:startOverride w:val="1"/>
    </w:lvlOverride>
  </w:num>
  <w:num w:numId="66" w16cid:durableId="833493768">
    <w:abstractNumId w:val="22"/>
    <w:lvlOverride w:ilvl="0">
      <w:startOverride w:val="1"/>
    </w:lvlOverride>
  </w:num>
  <w:num w:numId="67" w16cid:durableId="470250181">
    <w:abstractNumId w:val="22"/>
    <w:lvlOverride w:ilvl="0">
      <w:startOverride w:val="1"/>
    </w:lvlOverride>
  </w:num>
  <w:num w:numId="68" w16cid:durableId="527376286">
    <w:abstractNumId w:val="22"/>
    <w:lvlOverride w:ilvl="0">
      <w:startOverride w:val="1"/>
    </w:lvlOverride>
  </w:num>
  <w:num w:numId="69" w16cid:durableId="1089500047">
    <w:abstractNumId w:val="22"/>
    <w:lvlOverride w:ilvl="0">
      <w:startOverride w:val="1"/>
    </w:lvlOverride>
  </w:num>
  <w:num w:numId="70" w16cid:durableId="40324900">
    <w:abstractNumId w:val="22"/>
    <w:lvlOverride w:ilvl="0">
      <w:startOverride w:val="1"/>
    </w:lvlOverride>
  </w:num>
  <w:num w:numId="71" w16cid:durableId="1867056133">
    <w:abstractNumId w:val="22"/>
    <w:lvlOverride w:ilvl="0">
      <w:startOverride w:val="1"/>
    </w:lvlOverride>
  </w:num>
  <w:num w:numId="72" w16cid:durableId="1803113431">
    <w:abstractNumId w:val="22"/>
    <w:lvlOverride w:ilvl="0">
      <w:startOverride w:val="1"/>
    </w:lvlOverride>
  </w:num>
  <w:num w:numId="73" w16cid:durableId="30620326">
    <w:abstractNumId w:val="22"/>
    <w:lvlOverride w:ilvl="0">
      <w:startOverride w:val="1"/>
    </w:lvlOverride>
  </w:num>
  <w:num w:numId="74" w16cid:durableId="388656536">
    <w:abstractNumId w:val="22"/>
    <w:lvlOverride w:ilvl="0">
      <w:startOverride w:val="1"/>
    </w:lvlOverride>
  </w:num>
  <w:num w:numId="75" w16cid:durableId="612326364">
    <w:abstractNumId w:val="22"/>
    <w:lvlOverride w:ilvl="0">
      <w:startOverride w:val="1"/>
    </w:lvlOverride>
  </w:num>
  <w:num w:numId="76" w16cid:durableId="216013019">
    <w:abstractNumId w:val="22"/>
    <w:lvlOverride w:ilvl="0">
      <w:startOverride w:val="1"/>
    </w:lvlOverride>
  </w:num>
  <w:num w:numId="77" w16cid:durableId="1629242424">
    <w:abstractNumId w:val="22"/>
    <w:lvlOverride w:ilvl="0">
      <w:startOverride w:val="1"/>
    </w:lvlOverride>
  </w:num>
  <w:num w:numId="78" w16cid:durableId="472647522">
    <w:abstractNumId w:val="34"/>
  </w:num>
  <w:num w:numId="79" w16cid:durableId="1518156072">
    <w:abstractNumId w:val="57"/>
  </w:num>
  <w:num w:numId="80" w16cid:durableId="2120640105">
    <w:abstractNumId w:val="22"/>
    <w:lvlOverride w:ilvl="0">
      <w:startOverride w:val="1"/>
    </w:lvlOverride>
  </w:num>
  <w:num w:numId="81" w16cid:durableId="2078554764">
    <w:abstractNumId w:val="22"/>
    <w:lvlOverride w:ilvl="0">
      <w:startOverride w:val="1"/>
    </w:lvlOverride>
  </w:num>
  <w:num w:numId="82" w16cid:durableId="1029792528">
    <w:abstractNumId w:val="22"/>
    <w:lvlOverride w:ilvl="0">
      <w:startOverride w:val="1"/>
    </w:lvlOverride>
  </w:num>
  <w:num w:numId="83" w16cid:durableId="1440027942">
    <w:abstractNumId w:val="22"/>
    <w:lvlOverride w:ilvl="0">
      <w:startOverride w:val="1"/>
    </w:lvlOverride>
  </w:num>
  <w:num w:numId="84" w16cid:durableId="264768935">
    <w:abstractNumId w:val="22"/>
    <w:lvlOverride w:ilvl="0">
      <w:startOverride w:val="1"/>
    </w:lvlOverride>
  </w:num>
  <w:num w:numId="85" w16cid:durableId="1500540662">
    <w:abstractNumId w:val="52"/>
  </w:num>
  <w:num w:numId="86" w16cid:durableId="2022782227">
    <w:abstractNumId w:val="22"/>
    <w:lvlOverride w:ilvl="0">
      <w:startOverride w:val="1"/>
    </w:lvlOverride>
  </w:num>
  <w:num w:numId="87" w16cid:durableId="370229398">
    <w:abstractNumId w:val="22"/>
    <w:lvlOverride w:ilvl="0">
      <w:startOverride w:val="1"/>
    </w:lvlOverride>
  </w:num>
  <w:num w:numId="88" w16cid:durableId="1276517537">
    <w:abstractNumId w:val="22"/>
    <w:lvlOverride w:ilvl="0">
      <w:startOverride w:val="1"/>
    </w:lvlOverride>
  </w:num>
  <w:num w:numId="89" w16cid:durableId="1740208637">
    <w:abstractNumId w:val="19"/>
  </w:num>
  <w:num w:numId="90" w16cid:durableId="929778777">
    <w:abstractNumId w:val="43"/>
  </w:num>
  <w:num w:numId="91" w16cid:durableId="1295403678">
    <w:abstractNumId w:val="27"/>
  </w:num>
  <w:num w:numId="92" w16cid:durableId="626012591">
    <w:abstractNumId w:val="41"/>
  </w:num>
  <w:num w:numId="93" w16cid:durableId="2115634164">
    <w:abstractNumId w:val="24"/>
  </w:num>
  <w:num w:numId="94" w16cid:durableId="513611403">
    <w:abstractNumId w:val="31"/>
  </w:num>
  <w:num w:numId="95" w16cid:durableId="1707215461">
    <w:abstractNumId w:val="16"/>
  </w:num>
  <w:num w:numId="96" w16cid:durableId="909119914">
    <w:abstractNumId w:val="8"/>
  </w:num>
  <w:num w:numId="97" w16cid:durableId="639187302">
    <w:abstractNumId w:val="0"/>
  </w:num>
  <w:num w:numId="98" w16cid:durableId="269171668">
    <w:abstractNumId w:val="35"/>
  </w:num>
  <w:num w:numId="99" w16cid:durableId="1607228311">
    <w:abstractNumId w:val="14"/>
    <w:lvlOverride w:ilvl="0">
      <w:startOverride w:val="1"/>
    </w:lvlOverride>
  </w:num>
  <w:num w:numId="100" w16cid:durableId="1751657193">
    <w:abstractNumId w:val="14"/>
    <w:lvlOverride w:ilvl="0">
      <w:startOverride w:val="1"/>
    </w:lvlOverride>
  </w:num>
  <w:num w:numId="101" w16cid:durableId="396703554">
    <w:abstractNumId w:val="53"/>
  </w:num>
  <w:num w:numId="102" w16cid:durableId="954092000">
    <w:abstractNumId w:val="2"/>
  </w:num>
  <w:num w:numId="103" w16cid:durableId="1195928264">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1835993075">
    <w:abstractNumId w:val="44"/>
  </w:num>
  <w:num w:numId="105" w16cid:durableId="78210614">
    <w:abstractNumId w:val="46"/>
  </w:num>
  <w:num w:numId="106" w16cid:durableId="693464368">
    <w:abstractNumId w:val="14"/>
    <w:lvlOverride w:ilvl="0">
      <w:startOverride w:val="1"/>
    </w:lvlOverride>
  </w:num>
  <w:num w:numId="107" w16cid:durableId="600918817">
    <w:abstractNumId w:val="14"/>
  </w:num>
  <w:num w:numId="108" w16cid:durableId="880704437">
    <w:abstractNumId w:val="14"/>
    <w:lvlOverride w:ilvl="0">
      <w:startOverride w:val="1"/>
    </w:lvlOverride>
  </w:num>
  <w:num w:numId="109" w16cid:durableId="934753984">
    <w:abstractNumId w:val="14"/>
    <w:lvlOverride w:ilvl="0">
      <w:startOverride w:val="1"/>
    </w:lvlOverride>
  </w:num>
  <w:num w:numId="110" w16cid:durableId="388454094">
    <w:abstractNumId w:val="14"/>
    <w:lvlOverride w:ilvl="0">
      <w:startOverride w:val="1"/>
    </w:lvlOverride>
  </w:num>
  <w:num w:numId="111" w16cid:durableId="450591778">
    <w:abstractNumId w:val="25"/>
  </w:num>
  <w:num w:numId="112" w16cid:durableId="555625054">
    <w:abstractNumId w:val="14"/>
    <w:lvlOverride w:ilvl="0">
      <w:startOverride w:val="1"/>
    </w:lvlOverride>
  </w:num>
  <w:num w:numId="113" w16cid:durableId="605430435">
    <w:abstractNumId w:val="33"/>
  </w:num>
  <w:num w:numId="114" w16cid:durableId="277371979">
    <w:abstractNumId w:val="51"/>
  </w:num>
  <w:num w:numId="115" w16cid:durableId="1305352971">
    <w:abstractNumId w:val="14"/>
    <w:lvlOverride w:ilvl="0">
      <w:startOverride w:val="1"/>
    </w:lvlOverride>
  </w:num>
  <w:num w:numId="116" w16cid:durableId="844977362">
    <w:abstractNumId w:val="14"/>
    <w:lvlOverride w:ilvl="0">
      <w:startOverride w:val="1"/>
    </w:lvlOverride>
  </w:num>
  <w:num w:numId="117" w16cid:durableId="208190002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167059492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48150891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218828547">
    <w:abstractNumId w:val="1"/>
  </w:num>
  <w:num w:numId="121" w16cid:durableId="1865434503">
    <w:abstractNumId w:val="56"/>
  </w:num>
  <w:num w:numId="122" w16cid:durableId="2069450376">
    <w:abstractNumId w:val="23"/>
  </w:num>
  <w:num w:numId="123" w16cid:durableId="543521927">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149017084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644890163">
    <w:abstractNumId w:val="6"/>
  </w:num>
  <w:num w:numId="126" w16cid:durableId="2103211872">
    <w:abstractNumId w:val="58"/>
  </w:num>
  <w:num w:numId="127" w16cid:durableId="867959334">
    <w:abstractNumId w:val="14"/>
  </w:num>
  <w:num w:numId="128" w16cid:durableId="1990471895">
    <w:abstractNumId w:val="28"/>
  </w:num>
  <w:num w:numId="129" w16cid:durableId="1735929542">
    <w:abstractNumId w:val="32"/>
  </w:num>
  <w:num w:numId="130" w16cid:durableId="287123528">
    <w:abstractNumId w:val="37"/>
  </w:num>
  <w:num w:numId="131" w16cid:durableId="1871339800">
    <w:abstractNumId w:val="54"/>
  </w:num>
  <w:num w:numId="132" w16cid:durableId="1549102334">
    <w:abstractNumId w:val="50"/>
  </w:num>
  <w:num w:numId="133" w16cid:durableId="1501776094">
    <w:abstractNumId w:val="36"/>
  </w:num>
  <w:num w:numId="134" w16cid:durableId="863598554">
    <w:abstractNumId w:val="15"/>
  </w:num>
  <w:num w:numId="135" w16cid:durableId="1801418861">
    <w:abstractNumId w:val="26"/>
  </w:num>
  <w:num w:numId="136" w16cid:durableId="75640586">
    <w:abstractNumId w:val="11"/>
  </w:num>
  <w:num w:numId="137" w16cid:durableId="1649165126">
    <w:abstractNumId w:val="12"/>
  </w:num>
  <w:num w:numId="138" w16cid:durableId="1168013125">
    <w:abstractNumId w:val="61"/>
  </w:num>
  <w:num w:numId="139" w16cid:durableId="1987541685">
    <w:abstractNumId w:val="14"/>
  </w:num>
  <w:num w:numId="140" w16cid:durableId="1812401829">
    <w:abstractNumId w:val="5"/>
  </w:num>
  <w:num w:numId="141" w16cid:durableId="458956430">
    <w:abstractNumId w:val="49"/>
  </w:num>
  <w:num w:numId="142" w16cid:durableId="1698696395">
    <w:abstractNumId w:val="60"/>
  </w:num>
  <w:num w:numId="143" w16cid:durableId="2072538320">
    <w:abstractNumId w:val="7"/>
  </w:num>
  <w:num w:numId="144" w16cid:durableId="153977740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16cid:durableId="492765761">
    <w:abstractNumId w:val="17"/>
  </w:num>
  <w:num w:numId="146" w16cid:durableId="2126148880">
    <w:abstractNumId w:val="30"/>
  </w:num>
  <w:num w:numId="147" w16cid:durableId="197278567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16cid:durableId="235358189">
    <w:abstractNumId w:val="29"/>
  </w:num>
  <w:num w:numId="149" w16cid:durableId="208929149">
    <w:abstractNumId w:val="21"/>
  </w:num>
  <w:num w:numId="150" w16cid:durableId="2043624866">
    <w:abstractNumId w:val="18"/>
  </w:num>
  <w:num w:numId="151" w16cid:durableId="865556446">
    <w:abstractNumId w:val="20"/>
  </w:num>
  <w:num w:numId="152" w16cid:durableId="756487625">
    <w:abstractNumId w:val="3"/>
  </w:num>
  <w:num w:numId="153" w16cid:durableId="1488008412">
    <w:abstractNumId w:val="14"/>
  </w:num>
  <w:num w:numId="154" w16cid:durableId="555623708">
    <w:abstractNumId w:val="10"/>
  </w:num>
  <w:num w:numId="155" w16cid:durableId="281809086">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F6649"/>
    <w:rsid w:val="000016C2"/>
    <w:rsid w:val="0000539B"/>
    <w:rsid w:val="0000575D"/>
    <w:rsid w:val="00005A39"/>
    <w:rsid w:val="00005E13"/>
    <w:rsid w:val="00007CC0"/>
    <w:rsid w:val="0001077F"/>
    <w:rsid w:val="0001078D"/>
    <w:rsid w:val="000148C2"/>
    <w:rsid w:val="00015300"/>
    <w:rsid w:val="00016249"/>
    <w:rsid w:val="00016ACB"/>
    <w:rsid w:val="00017659"/>
    <w:rsid w:val="0001793C"/>
    <w:rsid w:val="00017D7D"/>
    <w:rsid w:val="00020D27"/>
    <w:rsid w:val="00021AB9"/>
    <w:rsid w:val="00022A19"/>
    <w:rsid w:val="00022ABD"/>
    <w:rsid w:val="0002334F"/>
    <w:rsid w:val="0002458C"/>
    <w:rsid w:val="00026024"/>
    <w:rsid w:val="00030341"/>
    <w:rsid w:val="00030712"/>
    <w:rsid w:val="00034D9A"/>
    <w:rsid w:val="000365B3"/>
    <w:rsid w:val="00036C68"/>
    <w:rsid w:val="0004054A"/>
    <w:rsid w:val="0004077B"/>
    <w:rsid w:val="00041BD7"/>
    <w:rsid w:val="00042268"/>
    <w:rsid w:val="000429B8"/>
    <w:rsid w:val="000449F2"/>
    <w:rsid w:val="00045016"/>
    <w:rsid w:val="0004541D"/>
    <w:rsid w:val="00045617"/>
    <w:rsid w:val="000463FA"/>
    <w:rsid w:val="000469F6"/>
    <w:rsid w:val="000502AD"/>
    <w:rsid w:val="000508C5"/>
    <w:rsid w:val="000533D6"/>
    <w:rsid w:val="000542F3"/>
    <w:rsid w:val="00054642"/>
    <w:rsid w:val="00054AA8"/>
    <w:rsid w:val="00055D7C"/>
    <w:rsid w:val="00055E5E"/>
    <w:rsid w:val="00056E4E"/>
    <w:rsid w:val="00056F2B"/>
    <w:rsid w:val="00057A6B"/>
    <w:rsid w:val="00057E97"/>
    <w:rsid w:val="00060273"/>
    <w:rsid w:val="00063025"/>
    <w:rsid w:val="000635F5"/>
    <w:rsid w:val="000641BB"/>
    <w:rsid w:val="00064F2C"/>
    <w:rsid w:val="000660DC"/>
    <w:rsid w:val="000678A6"/>
    <w:rsid w:val="0007034F"/>
    <w:rsid w:val="000715C4"/>
    <w:rsid w:val="00073287"/>
    <w:rsid w:val="0007340A"/>
    <w:rsid w:val="0007394A"/>
    <w:rsid w:val="00073BB2"/>
    <w:rsid w:val="000742E1"/>
    <w:rsid w:val="00074A96"/>
    <w:rsid w:val="00081329"/>
    <w:rsid w:val="00081C01"/>
    <w:rsid w:val="00081CD4"/>
    <w:rsid w:val="00082710"/>
    <w:rsid w:val="00083CF7"/>
    <w:rsid w:val="0008518F"/>
    <w:rsid w:val="000853EF"/>
    <w:rsid w:val="00086211"/>
    <w:rsid w:val="0008682F"/>
    <w:rsid w:val="00090B0B"/>
    <w:rsid w:val="00092B05"/>
    <w:rsid w:val="000933AA"/>
    <w:rsid w:val="00094D4D"/>
    <w:rsid w:val="00095127"/>
    <w:rsid w:val="00095F08"/>
    <w:rsid w:val="000A0E03"/>
    <w:rsid w:val="000A1264"/>
    <w:rsid w:val="000A313E"/>
    <w:rsid w:val="000A38D7"/>
    <w:rsid w:val="000A3C9B"/>
    <w:rsid w:val="000A3CAE"/>
    <w:rsid w:val="000A4686"/>
    <w:rsid w:val="000A490D"/>
    <w:rsid w:val="000A6BF5"/>
    <w:rsid w:val="000B083D"/>
    <w:rsid w:val="000B1AD7"/>
    <w:rsid w:val="000B21FC"/>
    <w:rsid w:val="000B3BFE"/>
    <w:rsid w:val="000B4EDC"/>
    <w:rsid w:val="000B6E84"/>
    <w:rsid w:val="000B7D95"/>
    <w:rsid w:val="000C123F"/>
    <w:rsid w:val="000C16FB"/>
    <w:rsid w:val="000C33DF"/>
    <w:rsid w:val="000C453C"/>
    <w:rsid w:val="000C46C6"/>
    <w:rsid w:val="000C7843"/>
    <w:rsid w:val="000C7AD6"/>
    <w:rsid w:val="000D1567"/>
    <w:rsid w:val="000D15F9"/>
    <w:rsid w:val="000D3310"/>
    <w:rsid w:val="000D41AF"/>
    <w:rsid w:val="000D50BD"/>
    <w:rsid w:val="000E2942"/>
    <w:rsid w:val="000E37F5"/>
    <w:rsid w:val="000E3BE2"/>
    <w:rsid w:val="000E3E1A"/>
    <w:rsid w:val="000E58D9"/>
    <w:rsid w:val="000E6104"/>
    <w:rsid w:val="000F502C"/>
    <w:rsid w:val="000F7D6B"/>
    <w:rsid w:val="00100A17"/>
    <w:rsid w:val="0010119D"/>
    <w:rsid w:val="00102350"/>
    <w:rsid w:val="0010235C"/>
    <w:rsid w:val="00106236"/>
    <w:rsid w:val="00106CF0"/>
    <w:rsid w:val="00110AC1"/>
    <w:rsid w:val="00110C5C"/>
    <w:rsid w:val="001110D5"/>
    <w:rsid w:val="00111764"/>
    <w:rsid w:val="0011268A"/>
    <w:rsid w:val="00112A0E"/>
    <w:rsid w:val="001160BC"/>
    <w:rsid w:val="00116573"/>
    <w:rsid w:val="00117AA5"/>
    <w:rsid w:val="0012067A"/>
    <w:rsid w:val="001236F6"/>
    <w:rsid w:val="00123E46"/>
    <w:rsid w:val="001243E2"/>
    <w:rsid w:val="00125568"/>
    <w:rsid w:val="0013103D"/>
    <w:rsid w:val="00132C96"/>
    <w:rsid w:val="00133FDA"/>
    <w:rsid w:val="00134E8A"/>
    <w:rsid w:val="001350D5"/>
    <w:rsid w:val="00135463"/>
    <w:rsid w:val="00136639"/>
    <w:rsid w:val="00136C99"/>
    <w:rsid w:val="00137558"/>
    <w:rsid w:val="0014111D"/>
    <w:rsid w:val="0014163B"/>
    <w:rsid w:val="00142733"/>
    <w:rsid w:val="001454C2"/>
    <w:rsid w:val="00150661"/>
    <w:rsid w:val="00151992"/>
    <w:rsid w:val="00153436"/>
    <w:rsid w:val="00153F34"/>
    <w:rsid w:val="00154883"/>
    <w:rsid w:val="00154CA2"/>
    <w:rsid w:val="00154DF5"/>
    <w:rsid w:val="001566F1"/>
    <w:rsid w:val="00156FE2"/>
    <w:rsid w:val="00160FE8"/>
    <w:rsid w:val="00161783"/>
    <w:rsid w:val="001617EF"/>
    <w:rsid w:val="00164536"/>
    <w:rsid w:val="00165F86"/>
    <w:rsid w:val="00166526"/>
    <w:rsid w:val="0016659C"/>
    <w:rsid w:val="0016732D"/>
    <w:rsid w:val="00167684"/>
    <w:rsid w:val="00170777"/>
    <w:rsid w:val="00171205"/>
    <w:rsid w:val="00173CD6"/>
    <w:rsid w:val="00173D2F"/>
    <w:rsid w:val="00173FDE"/>
    <w:rsid w:val="00174A3A"/>
    <w:rsid w:val="00176CD2"/>
    <w:rsid w:val="00181B58"/>
    <w:rsid w:val="00181D97"/>
    <w:rsid w:val="001826D4"/>
    <w:rsid w:val="00183201"/>
    <w:rsid w:val="001833C0"/>
    <w:rsid w:val="0018375E"/>
    <w:rsid w:val="001844B3"/>
    <w:rsid w:val="00187E7F"/>
    <w:rsid w:val="00191E33"/>
    <w:rsid w:val="001923DB"/>
    <w:rsid w:val="001925D7"/>
    <w:rsid w:val="00194954"/>
    <w:rsid w:val="00194A16"/>
    <w:rsid w:val="00195704"/>
    <w:rsid w:val="00195934"/>
    <w:rsid w:val="001974B9"/>
    <w:rsid w:val="001A0E5C"/>
    <w:rsid w:val="001A0EB7"/>
    <w:rsid w:val="001A391A"/>
    <w:rsid w:val="001A4899"/>
    <w:rsid w:val="001A54F0"/>
    <w:rsid w:val="001B08E7"/>
    <w:rsid w:val="001B3E39"/>
    <w:rsid w:val="001B4BD9"/>
    <w:rsid w:val="001B4EBA"/>
    <w:rsid w:val="001B55A8"/>
    <w:rsid w:val="001B65B2"/>
    <w:rsid w:val="001B7C0B"/>
    <w:rsid w:val="001B7DDA"/>
    <w:rsid w:val="001C34D7"/>
    <w:rsid w:val="001C3C8F"/>
    <w:rsid w:val="001C60C4"/>
    <w:rsid w:val="001D017F"/>
    <w:rsid w:val="001D02A1"/>
    <w:rsid w:val="001D1581"/>
    <w:rsid w:val="001D1726"/>
    <w:rsid w:val="001D1C4A"/>
    <w:rsid w:val="001D1F13"/>
    <w:rsid w:val="001D22F5"/>
    <w:rsid w:val="001D536B"/>
    <w:rsid w:val="001D54EE"/>
    <w:rsid w:val="001D5C36"/>
    <w:rsid w:val="001D6427"/>
    <w:rsid w:val="001D6EB1"/>
    <w:rsid w:val="001D7536"/>
    <w:rsid w:val="001E040B"/>
    <w:rsid w:val="001E0E79"/>
    <w:rsid w:val="001E2446"/>
    <w:rsid w:val="001E298F"/>
    <w:rsid w:val="001E37AA"/>
    <w:rsid w:val="001E396F"/>
    <w:rsid w:val="001E40DA"/>
    <w:rsid w:val="001E41E6"/>
    <w:rsid w:val="001E476A"/>
    <w:rsid w:val="001E7CE0"/>
    <w:rsid w:val="001F190B"/>
    <w:rsid w:val="001F4521"/>
    <w:rsid w:val="001F5671"/>
    <w:rsid w:val="001F665E"/>
    <w:rsid w:val="001F7427"/>
    <w:rsid w:val="001F7B47"/>
    <w:rsid w:val="00202DF4"/>
    <w:rsid w:val="00205247"/>
    <w:rsid w:val="00205506"/>
    <w:rsid w:val="00206020"/>
    <w:rsid w:val="00206754"/>
    <w:rsid w:val="002120C1"/>
    <w:rsid w:val="00214B9F"/>
    <w:rsid w:val="00215E7F"/>
    <w:rsid w:val="00216810"/>
    <w:rsid w:val="00217DA0"/>
    <w:rsid w:val="00221B4D"/>
    <w:rsid w:val="0022238E"/>
    <w:rsid w:val="002224A4"/>
    <w:rsid w:val="00222785"/>
    <w:rsid w:val="002250DD"/>
    <w:rsid w:val="002260D2"/>
    <w:rsid w:val="00227C12"/>
    <w:rsid w:val="00232D67"/>
    <w:rsid w:val="00233270"/>
    <w:rsid w:val="00233F52"/>
    <w:rsid w:val="00236A2A"/>
    <w:rsid w:val="00237087"/>
    <w:rsid w:val="00237168"/>
    <w:rsid w:val="002402F2"/>
    <w:rsid w:val="00242C23"/>
    <w:rsid w:val="00242DB8"/>
    <w:rsid w:val="0024407F"/>
    <w:rsid w:val="0024436A"/>
    <w:rsid w:val="002450A9"/>
    <w:rsid w:val="002477CA"/>
    <w:rsid w:val="002501A0"/>
    <w:rsid w:val="00250392"/>
    <w:rsid w:val="00251FCB"/>
    <w:rsid w:val="002527FD"/>
    <w:rsid w:val="00252ED0"/>
    <w:rsid w:val="00254BCD"/>
    <w:rsid w:val="00255078"/>
    <w:rsid w:val="00255841"/>
    <w:rsid w:val="00257E63"/>
    <w:rsid w:val="0026143F"/>
    <w:rsid w:val="002621D0"/>
    <w:rsid w:val="00262C28"/>
    <w:rsid w:val="00262E04"/>
    <w:rsid w:val="002630B5"/>
    <w:rsid w:val="00263887"/>
    <w:rsid w:val="0026405D"/>
    <w:rsid w:val="002640A5"/>
    <w:rsid w:val="002668C8"/>
    <w:rsid w:val="00266EDD"/>
    <w:rsid w:val="00270C4C"/>
    <w:rsid w:val="00270DF9"/>
    <w:rsid w:val="00273A90"/>
    <w:rsid w:val="00273E53"/>
    <w:rsid w:val="00274308"/>
    <w:rsid w:val="00274958"/>
    <w:rsid w:val="00276656"/>
    <w:rsid w:val="00281238"/>
    <w:rsid w:val="00281BE0"/>
    <w:rsid w:val="00281CCB"/>
    <w:rsid w:val="0028535E"/>
    <w:rsid w:val="0028572B"/>
    <w:rsid w:val="00285EE9"/>
    <w:rsid w:val="0028655D"/>
    <w:rsid w:val="002866BF"/>
    <w:rsid w:val="0028721E"/>
    <w:rsid w:val="0028788E"/>
    <w:rsid w:val="002916EE"/>
    <w:rsid w:val="00291AAF"/>
    <w:rsid w:val="00292088"/>
    <w:rsid w:val="00292EFF"/>
    <w:rsid w:val="0029349B"/>
    <w:rsid w:val="0029358A"/>
    <w:rsid w:val="0029470E"/>
    <w:rsid w:val="00294DED"/>
    <w:rsid w:val="00295BF5"/>
    <w:rsid w:val="002973B5"/>
    <w:rsid w:val="002A5B5B"/>
    <w:rsid w:val="002B04B7"/>
    <w:rsid w:val="002B270C"/>
    <w:rsid w:val="002B2D93"/>
    <w:rsid w:val="002B2F5F"/>
    <w:rsid w:val="002B3D1F"/>
    <w:rsid w:val="002B3E66"/>
    <w:rsid w:val="002B4B44"/>
    <w:rsid w:val="002B6F9C"/>
    <w:rsid w:val="002B7BD9"/>
    <w:rsid w:val="002C047C"/>
    <w:rsid w:val="002C064B"/>
    <w:rsid w:val="002C17BA"/>
    <w:rsid w:val="002C2249"/>
    <w:rsid w:val="002C273B"/>
    <w:rsid w:val="002C2BE0"/>
    <w:rsid w:val="002C5935"/>
    <w:rsid w:val="002C64FD"/>
    <w:rsid w:val="002D3F59"/>
    <w:rsid w:val="002D3F8A"/>
    <w:rsid w:val="002D4760"/>
    <w:rsid w:val="002D50DA"/>
    <w:rsid w:val="002E0F0F"/>
    <w:rsid w:val="002E22A4"/>
    <w:rsid w:val="002E59FA"/>
    <w:rsid w:val="002E7976"/>
    <w:rsid w:val="002F2D95"/>
    <w:rsid w:val="002F3F4F"/>
    <w:rsid w:val="002F3FAB"/>
    <w:rsid w:val="002F429B"/>
    <w:rsid w:val="002F435E"/>
    <w:rsid w:val="002F54F1"/>
    <w:rsid w:val="002F5C1C"/>
    <w:rsid w:val="002F6649"/>
    <w:rsid w:val="002F68FE"/>
    <w:rsid w:val="002F7401"/>
    <w:rsid w:val="00302590"/>
    <w:rsid w:val="003044AE"/>
    <w:rsid w:val="00304861"/>
    <w:rsid w:val="003055A4"/>
    <w:rsid w:val="00305FA3"/>
    <w:rsid w:val="00307F7C"/>
    <w:rsid w:val="00310DA4"/>
    <w:rsid w:val="003122E9"/>
    <w:rsid w:val="003134F9"/>
    <w:rsid w:val="00313D80"/>
    <w:rsid w:val="00315790"/>
    <w:rsid w:val="00316B6F"/>
    <w:rsid w:val="0032040F"/>
    <w:rsid w:val="003205C9"/>
    <w:rsid w:val="00320611"/>
    <w:rsid w:val="003206A2"/>
    <w:rsid w:val="003220F7"/>
    <w:rsid w:val="00324D73"/>
    <w:rsid w:val="0032587F"/>
    <w:rsid w:val="00327C8B"/>
    <w:rsid w:val="00327DCE"/>
    <w:rsid w:val="00330488"/>
    <w:rsid w:val="00334A58"/>
    <w:rsid w:val="00335CCD"/>
    <w:rsid w:val="003422E0"/>
    <w:rsid w:val="003425B4"/>
    <w:rsid w:val="00343DAF"/>
    <w:rsid w:val="003440C3"/>
    <w:rsid w:val="00344733"/>
    <w:rsid w:val="00345CAB"/>
    <w:rsid w:val="003460E9"/>
    <w:rsid w:val="00346C6D"/>
    <w:rsid w:val="003470C8"/>
    <w:rsid w:val="0035108B"/>
    <w:rsid w:val="00351760"/>
    <w:rsid w:val="0035236C"/>
    <w:rsid w:val="003543BC"/>
    <w:rsid w:val="00354D9D"/>
    <w:rsid w:val="003554E9"/>
    <w:rsid w:val="00355EB4"/>
    <w:rsid w:val="003564F9"/>
    <w:rsid w:val="00356902"/>
    <w:rsid w:val="00356B49"/>
    <w:rsid w:val="00357B22"/>
    <w:rsid w:val="00357D9F"/>
    <w:rsid w:val="00357EE4"/>
    <w:rsid w:val="00360D37"/>
    <w:rsid w:val="00360E2A"/>
    <w:rsid w:val="0036168D"/>
    <w:rsid w:val="00361A28"/>
    <w:rsid w:val="0036270F"/>
    <w:rsid w:val="00362FCF"/>
    <w:rsid w:val="00364731"/>
    <w:rsid w:val="0036505C"/>
    <w:rsid w:val="00366888"/>
    <w:rsid w:val="00371548"/>
    <w:rsid w:val="00372962"/>
    <w:rsid w:val="00372B91"/>
    <w:rsid w:val="00374819"/>
    <w:rsid w:val="003748FE"/>
    <w:rsid w:val="003760AE"/>
    <w:rsid w:val="003773E3"/>
    <w:rsid w:val="00377891"/>
    <w:rsid w:val="0038048E"/>
    <w:rsid w:val="0038076C"/>
    <w:rsid w:val="003857E5"/>
    <w:rsid w:val="00385A2B"/>
    <w:rsid w:val="003869D7"/>
    <w:rsid w:val="00386EDE"/>
    <w:rsid w:val="00390C6E"/>
    <w:rsid w:val="00390D97"/>
    <w:rsid w:val="00393A4F"/>
    <w:rsid w:val="00394B18"/>
    <w:rsid w:val="00395CF9"/>
    <w:rsid w:val="003969FB"/>
    <w:rsid w:val="00396FB0"/>
    <w:rsid w:val="003A1381"/>
    <w:rsid w:val="003A2064"/>
    <w:rsid w:val="003A2549"/>
    <w:rsid w:val="003A27B2"/>
    <w:rsid w:val="003A2CFF"/>
    <w:rsid w:val="003A48B3"/>
    <w:rsid w:val="003A55C6"/>
    <w:rsid w:val="003A6560"/>
    <w:rsid w:val="003A693C"/>
    <w:rsid w:val="003A7700"/>
    <w:rsid w:val="003B02D3"/>
    <w:rsid w:val="003B09BE"/>
    <w:rsid w:val="003B1565"/>
    <w:rsid w:val="003B3697"/>
    <w:rsid w:val="003B4F63"/>
    <w:rsid w:val="003B5F2F"/>
    <w:rsid w:val="003B6862"/>
    <w:rsid w:val="003B7F4E"/>
    <w:rsid w:val="003C0DD5"/>
    <w:rsid w:val="003C1380"/>
    <w:rsid w:val="003C5510"/>
    <w:rsid w:val="003C5AA3"/>
    <w:rsid w:val="003C6411"/>
    <w:rsid w:val="003C7444"/>
    <w:rsid w:val="003D0432"/>
    <w:rsid w:val="003D2DC1"/>
    <w:rsid w:val="003D3DBF"/>
    <w:rsid w:val="003D5862"/>
    <w:rsid w:val="003D6420"/>
    <w:rsid w:val="003D6FB0"/>
    <w:rsid w:val="003E032C"/>
    <w:rsid w:val="003E1014"/>
    <w:rsid w:val="003E2C54"/>
    <w:rsid w:val="003E57CB"/>
    <w:rsid w:val="003E5F6D"/>
    <w:rsid w:val="003F0A43"/>
    <w:rsid w:val="003F0BF8"/>
    <w:rsid w:val="003F1EF6"/>
    <w:rsid w:val="003F2565"/>
    <w:rsid w:val="003F3A0D"/>
    <w:rsid w:val="003F3A41"/>
    <w:rsid w:val="003F4401"/>
    <w:rsid w:val="003F5B11"/>
    <w:rsid w:val="00401C67"/>
    <w:rsid w:val="004027E2"/>
    <w:rsid w:val="004036C1"/>
    <w:rsid w:val="00403CA5"/>
    <w:rsid w:val="00404D09"/>
    <w:rsid w:val="0040641A"/>
    <w:rsid w:val="004107ED"/>
    <w:rsid w:val="00410884"/>
    <w:rsid w:val="00410989"/>
    <w:rsid w:val="004129A4"/>
    <w:rsid w:val="0041758C"/>
    <w:rsid w:val="00417D25"/>
    <w:rsid w:val="0042563A"/>
    <w:rsid w:val="004258F0"/>
    <w:rsid w:val="004262EB"/>
    <w:rsid w:val="004268A5"/>
    <w:rsid w:val="00426A2D"/>
    <w:rsid w:val="0043296E"/>
    <w:rsid w:val="00432CA4"/>
    <w:rsid w:val="00434459"/>
    <w:rsid w:val="00437007"/>
    <w:rsid w:val="004378B7"/>
    <w:rsid w:val="004426EF"/>
    <w:rsid w:val="004429FD"/>
    <w:rsid w:val="0044317D"/>
    <w:rsid w:val="00443195"/>
    <w:rsid w:val="00446240"/>
    <w:rsid w:val="00450534"/>
    <w:rsid w:val="00451A2F"/>
    <w:rsid w:val="00453C21"/>
    <w:rsid w:val="004555B2"/>
    <w:rsid w:val="00456D26"/>
    <w:rsid w:val="00456FC8"/>
    <w:rsid w:val="004575DB"/>
    <w:rsid w:val="00457C5D"/>
    <w:rsid w:val="0046010D"/>
    <w:rsid w:val="00460F58"/>
    <w:rsid w:val="00461C2C"/>
    <w:rsid w:val="004634E8"/>
    <w:rsid w:val="00463FDF"/>
    <w:rsid w:val="00465DA5"/>
    <w:rsid w:val="004679A3"/>
    <w:rsid w:val="00467D0A"/>
    <w:rsid w:val="004711C5"/>
    <w:rsid w:val="00471CA1"/>
    <w:rsid w:val="004720AD"/>
    <w:rsid w:val="00472589"/>
    <w:rsid w:val="004728F0"/>
    <w:rsid w:val="00472F0C"/>
    <w:rsid w:val="00473011"/>
    <w:rsid w:val="004730FB"/>
    <w:rsid w:val="0047377F"/>
    <w:rsid w:val="00473ECB"/>
    <w:rsid w:val="00474E79"/>
    <w:rsid w:val="00476578"/>
    <w:rsid w:val="0047770D"/>
    <w:rsid w:val="00483E66"/>
    <w:rsid w:val="0048581D"/>
    <w:rsid w:val="004858BB"/>
    <w:rsid w:val="0049305A"/>
    <w:rsid w:val="004943B6"/>
    <w:rsid w:val="00495463"/>
    <w:rsid w:val="004959FC"/>
    <w:rsid w:val="004975C6"/>
    <w:rsid w:val="004A0D5B"/>
    <w:rsid w:val="004A25DE"/>
    <w:rsid w:val="004A288D"/>
    <w:rsid w:val="004A2E68"/>
    <w:rsid w:val="004A2E9A"/>
    <w:rsid w:val="004A327A"/>
    <w:rsid w:val="004A525A"/>
    <w:rsid w:val="004A588D"/>
    <w:rsid w:val="004A5FDB"/>
    <w:rsid w:val="004A607C"/>
    <w:rsid w:val="004A669D"/>
    <w:rsid w:val="004A7754"/>
    <w:rsid w:val="004B030E"/>
    <w:rsid w:val="004B092F"/>
    <w:rsid w:val="004B1089"/>
    <w:rsid w:val="004B173A"/>
    <w:rsid w:val="004B2929"/>
    <w:rsid w:val="004B2FDD"/>
    <w:rsid w:val="004B3558"/>
    <w:rsid w:val="004B39E9"/>
    <w:rsid w:val="004C073C"/>
    <w:rsid w:val="004C1AA1"/>
    <w:rsid w:val="004C1C0C"/>
    <w:rsid w:val="004C1CB5"/>
    <w:rsid w:val="004C28C8"/>
    <w:rsid w:val="004C3A1E"/>
    <w:rsid w:val="004C5103"/>
    <w:rsid w:val="004C513F"/>
    <w:rsid w:val="004C5C7E"/>
    <w:rsid w:val="004C66DE"/>
    <w:rsid w:val="004D1CF5"/>
    <w:rsid w:val="004D6903"/>
    <w:rsid w:val="004D6E73"/>
    <w:rsid w:val="004E2281"/>
    <w:rsid w:val="004E286D"/>
    <w:rsid w:val="004E3420"/>
    <w:rsid w:val="004E4B35"/>
    <w:rsid w:val="004E4C9E"/>
    <w:rsid w:val="004E5A8D"/>
    <w:rsid w:val="004E60D5"/>
    <w:rsid w:val="004E690B"/>
    <w:rsid w:val="004F07C4"/>
    <w:rsid w:val="004F1D11"/>
    <w:rsid w:val="004F296E"/>
    <w:rsid w:val="004F2C2A"/>
    <w:rsid w:val="004F32C6"/>
    <w:rsid w:val="004F3AFC"/>
    <w:rsid w:val="004F3C59"/>
    <w:rsid w:val="004F445B"/>
    <w:rsid w:val="004F4841"/>
    <w:rsid w:val="004F599D"/>
    <w:rsid w:val="004F60CE"/>
    <w:rsid w:val="00500300"/>
    <w:rsid w:val="00500D25"/>
    <w:rsid w:val="00502486"/>
    <w:rsid w:val="00503C56"/>
    <w:rsid w:val="0050683A"/>
    <w:rsid w:val="00506F28"/>
    <w:rsid w:val="00507853"/>
    <w:rsid w:val="0051073F"/>
    <w:rsid w:val="00511E86"/>
    <w:rsid w:val="00512BE6"/>
    <w:rsid w:val="0051429F"/>
    <w:rsid w:val="00514590"/>
    <w:rsid w:val="0051574A"/>
    <w:rsid w:val="00515D55"/>
    <w:rsid w:val="0051640F"/>
    <w:rsid w:val="00516C90"/>
    <w:rsid w:val="00517655"/>
    <w:rsid w:val="00517C54"/>
    <w:rsid w:val="0052018D"/>
    <w:rsid w:val="00525210"/>
    <w:rsid w:val="00525EB8"/>
    <w:rsid w:val="00527183"/>
    <w:rsid w:val="00530DC8"/>
    <w:rsid w:val="00532F8A"/>
    <w:rsid w:val="005330F9"/>
    <w:rsid w:val="005332A3"/>
    <w:rsid w:val="00534854"/>
    <w:rsid w:val="00534F2D"/>
    <w:rsid w:val="005359ED"/>
    <w:rsid w:val="00537083"/>
    <w:rsid w:val="00537935"/>
    <w:rsid w:val="00540791"/>
    <w:rsid w:val="00541193"/>
    <w:rsid w:val="00542B75"/>
    <w:rsid w:val="00543D60"/>
    <w:rsid w:val="00544F37"/>
    <w:rsid w:val="00546297"/>
    <w:rsid w:val="005469E5"/>
    <w:rsid w:val="0054766C"/>
    <w:rsid w:val="00550AC1"/>
    <w:rsid w:val="00551466"/>
    <w:rsid w:val="00551711"/>
    <w:rsid w:val="00551E6B"/>
    <w:rsid w:val="005522CF"/>
    <w:rsid w:val="005535FC"/>
    <w:rsid w:val="005537EB"/>
    <w:rsid w:val="005538DC"/>
    <w:rsid w:val="00554EEA"/>
    <w:rsid w:val="005555E6"/>
    <w:rsid w:val="005577C1"/>
    <w:rsid w:val="005607DB"/>
    <w:rsid w:val="0056140F"/>
    <w:rsid w:val="00561C61"/>
    <w:rsid w:val="0056216D"/>
    <w:rsid w:val="0056374F"/>
    <w:rsid w:val="00570730"/>
    <w:rsid w:val="0057354D"/>
    <w:rsid w:val="005737F0"/>
    <w:rsid w:val="00573CBE"/>
    <w:rsid w:val="00574600"/>
    <w:rsid w:val="00575543"/>
    <w:rsid w:val="005764F5"/>
    <w:rsid w:val="0057706C"/>
    <w:rsid w:val="005771F9"/>
    <w:rsid w:val="00581B6A"/>
    <w:rsid w:val="0058330A"/>
    <w:rsid w:val="00583EFD"/>
    <w:rsid w:val="005847B5"/>
    <w:rsid w:val="00585E6C"/>
    <w:rsid w:val="00586033"/>
    <w:rsid w:val="00587A68"/>
    <w:rsid w:val="00590615"/>
    <w:rsid w:val="00590B99"/>
    <w:rsid w:val="00590C8B"/>
    <w:rsid w:val="00591AF5"/>
    <w:rsid w:val="005949FD"/>
    <w:rsid w:val="005950B6"/>
    <w:rsid w:val="00595C71"/>
    <w:rsid w:val="00596587"/>
    <w:rsid w:val="005A0D47"/>
    <w:rsid w:val="005A2852"/>
    <w:rsid w:val="005A316A"/>
    <w:rsid w:val="005A44BF"/>
    <w:rsid w:val="005A6A12"/>
    <w:rsid w:val="005A74F8"/>
    <w:rsid w:val="005B0415"/>
    <w:rsid w:val="005B1438"/>
    <w:rsid w:val="005B1E9E"/>
    <w:rsid w:val="005B2F3D"/>
    <w:rsid w:val="005B3C0A"/>
    <w:rsid w:val="005B6F84"/>
    <w:rsid w:val="005B76B3"/>
    <w:rsid w:val="005C0164"/>
    <w:rsid w:val="005C0BBF"/>
    <w:rsid w:val="005C1A3C"/>
    <w:rsid w:val="005C32BF"/>
    <w:rsid w:val="005C3C0F"/>
    <w:rsid w:val="005C4C82"/>
    <w:rsid w:val="005C4FF6"/>
    <w:rsid w:val="005C538F"/>
    <w:rsid w:val="005D0123"/>
    <w:rsid w:val="005D0A73"/>
    <w:rsid w:val="005D1325"/>
    <w:rsid w:val="005D156F"/>
    <w:rsid w:val="005D35A7"/>
    <w:rsid w:val="005D4990"/>
    <w:rsid w:val="005D54AC"/>
    <w:rsid w:val="005D55AA"/>
    <w:rsid w:val="005D7069"/>
    <w:rsid w:val="005D7683"/>
    <w:rsid w:val="005D76E8"/>
    <w:rsid w:val="005D7D8C"/>
    <w:rsid w:val="005E02AB"/>
    <w:rsid w:val="005E1B08"/>
    <w:rsid w:val="005E476E"/>
    <w:rsid w:val="005E47F0"/>
    <w:rsid w:val="005E523C"/>
    <w:rsid w:val="005E5D98"/>
    <w:rsid w:val="005E6839"/>
    <w:rsid w:val="005E75D9"/>
    <w:rsid w:val="005E7A0A"/>
    <w:rsid w:val="005F20F7"/>
    <w:rsid w:val="005F3720"/>
    <w:rsid w:val="005F3B24"/>
    <w:rsid w:val="005F5294"/>
    <w:rsid w:val="005F5940"/>
    <w:rsid w:val="005F696B"/>
    <w:rsid w:val="006010A5"/>
    <w:rsid w:val="0060163E"/>
    <w:rsid w:val="00601D95"/>
    <w:rsid w:val="006035EC"/>
    <w:rsid w:val="006042A0"/>
    <w:rsid w:val="006042DB"/>
    <w:rsid w:val="00606C8E"/>
    <w:rsid w:val="00607CA0"/>
    <w:rsid w:val="00607EF2"/>
    <w:rsid w:val="00610A5B"/>
    <w:rsid w:val="00612547"/>
    <w:rsid w:val="00613E02"/>
    <w:rsid w:val="00613FC4"/>
    <w:rsid w:val="00620BD3"/>
    <w:rsid w:val="006210FA"/>
    <w:rsid w:val="00621148"/>
    <w:rsid w:val="00621662"/>
    <w:rsid w:val="0062184C"/>
    <w:rsid w:val="00622AB8"/>
    <w:rsid w:val="0062354F"/>
    <w:rsid w:val="00624444"/>
    <w:rsid w:val="00624C22"/>
    <w:rsid w:val="00624C9D"/>
    <w:rsid w:val="0062683A"/>
    <w:rsid w:val="006275C2"/>
    <w:rsid w:val="00627680"/>
    <w:rsid w:val="00627B75"/>
    <w:rsid w:val="00630532"/>
    <w:rsid w:val="00630877"/>
    <w:rsid w:val="006357F5"/>
    <w:rsid w:val="00635ECE"/>
    <w:rsid w:val="00636B87"/>
    <w:rsid w:val="00641A31"/>
    <w:rsid w:val="00642961"/>
    <w:rsid w:val="006443C6"/>
    <w:rsid w:val="00646668"/>
    <w:rsid w:val="006474B2"/>
    <w:rsid w:val="006506EC"/>
    <w:rsid w:val="00650AF0"/>
    <w:rsid w:val="0065147A"/>
    <w:rsid w:val="00651F90"/>
    <w:rsid w:val="00652EB2"/>
    <w:rsid w:val="00653FCC"/>
    <w:rsid w:val="00655E8B"/>
    <w:rsid w:val="006571E3"/>
    <w:rsid w:val="00657AAD"/>
    <w:rsid w:val="0066044E"/>
    <w:rsid w:val="006604F1"/>
    <w:rsid w:val="00664A9D"/>
    <w:rsid w:val="00667674"/>
    <w:rsid w:val="00667B1A"/>
    <w:rsid w:val="006710AE"/>
    <w:rsid w:val="00674ECB"/>
    <w:rsid w:val="00675B2B"/>
    <w:rsid w:val="00677732"/>
    <w:rsid w:val="0068060F"/>
    <w:rsid w:val="00682034"/>
    <w:rsid w:val="0068311B"/>
    <w:rsid w:val="00683578"/>
    <w:rsid w:val="00684A7B"/>
    <w:rsid w:val="006852ED"/>
    <w:rsid w:val="00691793"/>
    <w:rsid w:val="0069312C"/>
    <w:rsid w:val="006946B7"/>
    <w:rsid w:val="006950C0"/>
    <w:rsid w:val="006958B0"/>
    <w:rsid w:val="00695DB5"/>
    <w:rsid w:val="00695E68"/>
    <w:rsid w:val="00696839"/>
    <w:rsid w:val="00696A01"/>
    <w:rsid w:val="006A020E"/>
    <w:rsid w:val="006A0E8B"/>
    <w:rsid w:val="006A1E6E"/>
    <w:rsid w:val="006A20F4"/>
    <w:rsid w:val="006A3BEA"/>
    <w:rsid w:val="006A45C4"/>
    <w:rsid w:val="006A4701"/>
    <w:rsid w:val="006A5434"/>
    <w:rsid w:val="006A765F"/>
    <w:rsid w:val="006A7C56"/>
    <w:rsid w:val="006B23A8"/>
    <w:rsid w:val="006B2543"/>
    <w:rsid w:val="006B3817"/>
    <w:rsid w:val="006B43ED"/>
    <w:rsid w:val="006B490F"/>
    <w:rsid w:val="006B4CA6"/>
    <w:rsid w:val="006B4F6C"/>
    <w:rsid w:val="006B6025"/>
    <w:rsid w:val="006B65AD"/>
    <w:rsid w:val="006B66AC"/>
    <w:rsid w:val="006B6C2E"/>
    <w:rsid w:val="006C0D6D"/>
    <w:rsid w:val="006C16E6"/>
    <w:rsid w:val="006C308E"/>
    <w:rsid w:val="006C4559"/>
    <w:rsid w:val="006C5109"/>
    <w:rsid w:val="006C51AF"/>
    <w:rsid w:val="006C54E9"/>
    <w:rsid w:val="006C64C2"/>
    <w:rsid w:val="006C6A6C"/>
    <w:rsid w:val="006C762D"/>
    <w:rsid w:val="006D0DA4"/>
    <w:rsid w:val="006D0EB5"/>
    <w:rsid w:val="006D46A6"/>
    <w:rsid w:val="006D5177"/>
    <w:rsid w:val="006D670A"/>
    <w:rsid w:val="006D755D"/>
    <w:rsid w:val="006E07A7"/>
    <w:rsid w:val="006E3259"/>
    <w:rsid w:val="006E4142"/>
    <w:rsid w:val="006E5BA6"/>
    <w:rsid w:val="006E701E"/>
    <w:rsid w:val="006F02E8"/>
    <w:rsid w:val="006F2239"/>
    <w:rsid w:val="006F3158"/>
    <w:rsid w:val="006F38D7"/>
    <w:rsid w:val="006F6DA0"/>
    <w:rsid w:val="006F724F"/>
    <w:rsid w:val="00700F00"/>
    <w:rsid w:val="00701790"/>
    <w:rsid w:val="0070362A"/>
    <w:rsid w:val="0070513A"/>
    <w:rsid w:val="00705DDE"/>
    <w:rsid w:val="0070654D"/>
    <w:rsid w:val="00706CAE"/>
    <w:rsid w:val="00706EC9"/>
    <w:rsid w:val="007101B1"/>
    <w:rsid w:val="007125EC"/>
    <w:rsid w:val="00712FB9"/>
    <w:rsid w:val="007132E8"/>
    <w:rsid w:val="00714738"/>
    <w:rsid w:val="007157F7"/>
    <w:rsid w:val="00717218"/>
    <w:rsid w:val="00717B8A"/>
    <w:rsid w:val="00720D4F"/>
    <w:rsid w:val="0072148F"/>
    <w:rsid w:val="00721B46"/>
    <w:rsid w:val="00724A51"/>
    <w:rsid w:val="007250BF"/>
    <w:rsid w:val="00733D34"/>
    <w:rsid w:val="0073526E"/>
    <w:rsid w:val="00735492"/>
    <w:rsid w:val="00735A1B"/>
    <w:rsid w:val="00735FFD"/>
    <w:rsid w:val="007367E3"/>
    <w:rsid w:val="00741817"/>
    <w:rsid w:val="007430DD"/>
    <w:rsid w:val="007437A7"/>
    <w:rsid w:val="00743FF3"/>
    <w:rsid w:val="007440B0"/>
    <w:rsid w:val="007440CF"/>
    <w:rsid w:val="007451D1"/>
    <w:rsid w:val="00745B79"/>
    <w:rsid w:val="00746E4A"/>
    <w:rsid w:val="00747391"/>
    <w:rsid w:val="00750FAA"/>
    <w:rsid w:val="00752815"/>
    <w:rsid w:val="0075283D"/>
    <w:rsid w:val="007539E8"/>
    <w:rsid w:val="00755BC5"/>
    <w:rsid w:val="00756F67"/>
    <w:rsid w:val="007611C8"/>
    <w:rsid w:val="0076470A"/>
    <w:rsid w:val="00767065"/>
    <w:rsid w:val="00767977"/>
    <w:rsid w:val="00771147"/>
    <w:rsid w:val="007724A1"/>
    <w:rsid w:val="00776724"/>
    <w:rsid w:val="007768E4"/>
    <w:rsid w:val="00777070"/>
    <w:rsid w:val="00777744"/>
    <w:rsid w:val="00780AA6"/>
    <w:rsid w:val="00780F39"/>
    <w:rsid w:val="0078136B"/>
    <w:rsid w:val="00786C4A"/>
    <w:rsid w:val="00787257"/>
    <w:rsid w:val="0078797A"/>
    <w:rsid w:val="00787A53"/>
    <w:rsid w:val="00790126"/>
    <w:rsid w:val="007913C4"/>
    <w:rsid w:val="00794AF3"/>
    <w:rsid w:val="00795439"/>
    <w:rsid w:val="0079637A"/>
    <w:rsid w:val="007A12FC"/>
    <w:rsid w:val="007A3C6E"/>
    <w:rsid w:val="007A4835"/>
    <w:rsid w:val="007A4AD9"/>
    <w:rsid w:val="007A5388"/>
    <w:rsid w:val="007A63E6"/>
    <w:rsid w:val="007A7E76"/>
    <w:rsid w:val="007B1308"/>
    <w:rsid w:val="007B2335"/>
    <w:rsid w:val="007B3DB0"/>
    <w:rsid w:val="007B3DDC"/>
    <w:rsid w:val="007B4A6D"/>
    <w:rsid w:val="007B55F9"/>
    <w:rsid w:val="007B5FAC"/>
    <w:rsid w:val="007B6B09"/>
    <w:rsid w:val="007C122B"/>
    <w:rsid w:val="007C16D9"/>
    <w:rsid w:val="007C1F2D"/>
    <w:rsid w:val="007C4D85"/>
    <w:rsid w:val="007C63A7"/>
    <w:rsid w:val="007C7DD7"/>
    <w:rsid w:val="007D2989"/>
    <w:rsid w:val="007D4609"/>
    <w:rsid w:val="007D4FBA"/>
    <w:rsid w:val="007D5323"/>
    <w:rsid w:val="007D57B1"/>
    <w:rsid w:val="007D5C46"/>
    <w:rsid w:val="007D7E8E"/>
    <w:rsid w:val="007E0044"/>
    <w:rsid w:val="007E08DC"/>
    <w:rsid w:val="007E137D"/>
    <w:rsid w:val="007E1DD0"/>
    <w:rsid w:val="007E2C84"/>
    <w:rsid w:val="007E38FF"/>
    <w:rsid w:val="007E4AFD"/>
    <w:rsid w:val="007E4DDE"/>
    <w:rsid w:val="007E4F43"/>
    <w:rsid w:val="007E64A7"/>
    <w:rsid w:val="007E6BA9"/>
    <w:rsid w:val="007F0556"/>
    <w:rsid w:val="007F11B1"/>
    <w:rsid w:val="007F1E2A"/>
    <w:rsid w:val="007F2BD6"/>
    <w:rsid w:val="007F2D92"/>
    <w:rsid w:val="007F3FF6"/>
    <w:rsid w:val="007F4758"/>
    <w:rsid w:val="007F62FC"/>
    <w:rsid w:val="007F6D35"/>
    <w:rsid w:val="007F6D6B"/>
    <w:rsid w:val="007F747C"/>
    <w:rsid w:val="00802ED0"/>
    <w:rsid w:val="00803C85"/>
    <w:rsid w:val="008040B0"/>
    <w:rsid w:val="00806DAE"/>
    <w:rsid w:val="00807678"/>
    <w:rsid w:val="00807FE1"/>
    <w:rsid w:val="008105A7"/>
    <w:rsid w:val="00810F70"/>
    <w:rsid w:val="00812FEE"/>
    <w:rsid w:val="008130EC"/>
    <w:rsid w:val="00813AAF"/>
    <w:rsid w:val="0081571C"/>
    <w:rsid w:val="0081608D"/>
    <w:rsid w:val="008216FB"/>
    <w:rsid w:val="0082217A"/>
    <w:rsid w:val="00823295"/>
    <w:rsid w:val="00823AF3"/>
    <w:rsid w:val="00830A50"/>
    <w:rsid w:val="00830B1F"/>
    <w:rsid w:val="00832116"/>
    <w:rsid w:val="00837E87"/>
    <w:rsid w:val="00840851"/>
    <w:rsid w:val="00840B3D"/>
    <w:rsid w:val="00840DAA"/>
    <w:rsid w:val="00843972"/>
    <w:rsid w:val="00846068"/>
    <w:rsid w:val="008463B6"/>
    <w:rsid w:val="0084666C"/>
    <w:rsid w:val="00846A79"/>
    <w:rsid w:val="00846CB8"/>
    <w:rsid w:val="00847435"/>
    <w:rsid w:val="00847DDB"/>
    <w:rsid w:val="00853D9C"/>
    <w:rsid w:val="008542A1"/>
    <w:rsid w:val="008547E8"/>
    <w:rsid w:val="00854A49"/>
    <w:rsid w:val="0085603E"/>
    <w:rsid w:val="008602A5"/>
    <w:rsid w:val="008615A3"/>
    <w:rsid w:val="00861EDD"/>
    <w:rsid w:val="00863581"/>
    <w:rsid w:val="008639B0"/>
    <w:rsid w:val="0086437E"/>
    <w:rsid w:val="00866C59"/>
    <w:rsid w:val="00867512"/>
    <w:rsid w:val="0087074E"/>
    <w:rsid w:val="00871385"/>
    <w:rsid w:val="00871497"/>
    <w:rsid w:val="008730B9"/>
    <w:rsid w:val="00873C7E"/>
    <w:rsid w:val="0087582D"/>
    <w:rsid w:val="00876D37"/>
    <w:rsid w:val="00877884"/>
    <w:rsid w:val="00877B76"/>
    <w:rsid w:val="00882A11"/>
    <w:rsid w:val="00882B3A"/>
    <w:rsid w:val="00882C38"/>
    <w:rsid w:val="00882F64"/>
    <w:rsid w:val="0088471C"/>
    <w:rsid w:val="00885858"/>
    <w:rsid w:val="008864D9"/>
    <w:rsid w:val="00891277"/>
    <w:rsid w:val="0089250A"/>
    <w:rsid w:val="00894BE8"/>
    <w:rsid w:val="00894D44"/>
    <w:rsid w:val="00896E73"/>
    <w:rsid w:val="008973B8"/>
    <w:rsid w:val="00897644"/>
    <w:rsid w:val="008A0F5C"/>
    <w:rsid w:val="008A1889"/>
    <w:rsid w:val="008A414B"/>
    <w:rsid w:val="008A4F1F"/>
    <w:rsid w:val="008A5274"/>
    <w:rsid w:val="008A556B"/>
    <w:rsid w:val="008A5C05"/>
    <w:rsid w:val="008A73BE"/>
    <w:rsid w:val="008A7FBE"/>
    <w:rsid w:val="008B090C"/>
    <w:rsid w:val="008B1A24"/>
    <w:rsid w:val="008B46D4"/>
    <w:rsid w:val="008B507D"/>
    <w:rsid w:val="008B5139"/>
    <w:rsid w:val="008B5EBD"/>
    <w:rsid w:val="008B5F47"/>
    <w:rsid w:val="008B6513"/>
    <w:rsid w:val="008C0E57"/>
    <w:rsid w:val="008C264E"/>
    <w:rsid w:val="008C2734"/>
    <w:rsid w:val="008C3554"/>
    <w:rsid w:val="008C3599"/>
    <w:rsid w:val="008C4DBF"/>
    <w:rsid w:val="008C5138"/>
    <w:rsid w:val="008C6CE0"/>
    <w:rsid w:val="008C70C6"/>
    <w:rsid w:val="008D1057"/>
    <w:rsid w:val="008D147A"/>
    <w:rsid w:val="008D16CA"/>
    <w:rsid w:val="008D20DE"/>
    <w:rsid w:val="008D24CE"/>
    <w:rsid w:val="008D2FD7"/>
    <w:rsid w:val="008D330A"/>
    <w:rsid w:val="008D6E5C"/>
    <w:rsid w:val="008D78FF"/>
    <w:rsid w:val="008D7A9A"/>
    <w:rsid w:val="008E0AB1"/>
    <w:rsid w:val="008E28F0"/>
    <w:rsid w:val="008E2F0B"/>
    <w:rsid w:val="008E3322"/>
    <w:rsid w:val="008E44D7"/>
    <w:rsid w:val="008E4DE4"/>
    <w:rsid w:val="008E5611"/>
    <w:rsid w:val="008E5E56"/>
    <w:rsid w:val="008E6A50"/>
    <w:rsid w:val="008F0F5C"/>
    <w:rsid w:val="008F1DCF"/>
    <w:rsid w:val="008F25A8"/>
    <w:rsid w:val="008F4366"/>
    <w:rsid w:val="008F5B40"/>
    <w:rsid w:val="00900524"/>
    <w:rsid w:val="0090083E"/>
    <w:rsid w:val="00901482"/>
    <w:rsid w:val="0090234C"/>
    <w:rsid w:val="009027D3"/>
    <w:rsid w:val="00902872"/>
    <w:rsid w:val="00906043"/>
    <w:rsid w:val="0090649E"/>
    <w:rsid w:val="00906FD4"/>
    <w:rsid w:val="009101AB"/>
    <w:rsid w:val="00910235"/>
    <w:rsid w:val="00910B58"/>
    <w:rsid w:val="00911CA4"/>
    <w:rsid w:val="009128FB"/>
    <w:rsid w:val="00912E6A"/>
    <w:rsid w:val="00914C9D"/>
    <w:rsid w:val="0091513F"/>
    <w:rsid w:val="0091605F"/>
    <w:rsid w:val="00916768"/>
    <w:rsid w:val="00916C5C"/>
    <w:rsid w:val="009172A6"/>
    <w:rsid w:val="00920174"/>
    <w:rsid w:val="00921413"/>
    <w:rsid w:val="00923176"/>
    <w:rsid w:val="00924A04"/>
    <w:rsid w:val="009255C1"/>
    <w:rsid w:val="00927144"/>
    <w:rsid w:val="00927898"/>
    <w:rsid w:val="009311E5"/>
    <w:rsid w:val="0093154B"/>
    <w:rsid w:val="00932253"/>
    <w:rsid w:val="009329A1"/>
    <w:rsid w:val="009408FA"/>
    <w:rsid w:val="00942D3E"/>
    <w:rsid w:val="00943184"/>
    <w:rsid w:val="00943790"/>
    <w:rsid w:val="0094679E"/>
    <w:rsid w:val="009479A8"/>
    <w:rsid w:val="009524E0"/>
    <w:rsid w:val="0095377C"/>
    <w:rsid w:val="009568E5"/>
    <w:rsid w:val="00957372"/>
    <w:rsid w:val="00957BC0"/>
    <w:rsid w:val="00957D4E"/>
    <w:rsid w:val="0096032A"/>
    <w:rsid w:val="00960398"/>
    <w:rsid w:val="009611B1"/>
    <w:rsid w:val="009615E3"/>
    <w:rsid w:val="00962146"/>
    <w:rsid w:val="00963376"/>
    <w:rsid w:val="0096445A"/>
    <w:rsid w:val="0096506A"/>
    <w:rsid w:val="00965EEB"/>
    <w:rsid w:val="009668D7"/>
    <w:rsid w:val="00966DBA"/>
    <w:rsid w:val="00970761"/>
    <w:rsid w:val="00970894"/>
    <w:rsid w:val="00971D8C"/>
    <w:rsid w:val="0097231A"/>
    <w:rsid w:val="00972357"/>
    <w:rsid w:val="00973380"/>
    <w:rsid w:val="009743BD"/>
    <w:rsid w:val="00974BAF"/>
    <w:rsid w:val="00975F10"/>
    <w:rsid w:val="0097755E"/>
    <w:rsid w:val="00977DC8"/>
    <w:rsid w:val="009831D2"/>
    <w:rsid w:val="009860E8"/>
    <w:rsid w:val="0098677F"/>
    <w:rsid w:val="00986A27"/>
    <w:rsid w:val="00987AA9"/>
    <w:rsid w:val="00990503"/>
    <w:rsid w:val="0099061F"/>
    <w:rsid w:val="00990D9A"/>
    <w:rsid w:val="00991C26"/>
    <w:rsid w:val="009921E2"/>
    <w:rsid w:val="009922B7"/>
    <w:rsid w:val="00992F46"/>
    <w:rsid w:val="0099344F"/>
    <w:rsid w:val="00995703"/>
    <w:rsid w:val="0099625F"/>
    <w:rsid w:val="00996341"/>
    <w:rsid w:val="00996954"/>
    <w:rsid w:val="00996E7A"/>
    <w:rsid w:val="00997DD5"/>
    <w:rsid w:val="009A1EBC"/>
    <w:rsid w:val="009A28F0"/>
    <w:rsid w:val="009A32C1"/>
    <w:rsid w:val="009A5592"/>
    <w:rsid w:val="009A5A06"/>
    <w:rsid w:val="009A6D98"/>
    <w:rsid w:val="009A7F18"/>
    <w:rsid w:val="009B03F0"/>
    <w:rsid w:val="009B0F37"/>
    <w:rsid w:val="009B25F5"/>
    <w:rsid w:val="009B301C"/>
    <w:rsid w:val="009B39F9"/>
    <w:rsid w:val="009B4F79"/>
    <w:rsid w:val="009C3FBA"/>
    <w:rsid w:val="009C4AB8"/>
    <w:rsid w:val="009C4D6E"/>
    <w:rsid w:val="009C7D58"/>
    <w:rsid w:val="009D04B2"/>
    <w:rsid w:val="009D0EA9"/>
    <w:rsid w:val="009D1DD3"/>
    <w:rsid w:val="009D260F"/>
    <w:rsid w:val="009D3986"/>
    <w:rsid w:val="009D4104"/>
    <w:rsid w:val="009D4376"/>
    <w:rsid w:val="009D75FA"/>
    <w:rsid w:val="009D7841"/>
    <w:rsid w:val="009D7BFA"/>
    <w:rsid w:val="009E2060"/>
    <w:rsid w:val="009E3338"/>
    <w:rsid w:val="009E345F"/>
    <w:rsid w:val="009E35C9"/>
    <w:rsid w:val="009E4A06"/>
    <w:rsid w:val="009E5DBA"/>
    <w:rsid w:val="009E5F05"/>
    <w:rsid w:val="009E64C7"/>
    <w:rsid w:val="009E66FD"/>
    <w:rsid w:val="009E6FF5"/>
    <w:rsid w:val="009E709A"/>
    <w:rsid w:val="009F0F7D"/>
    <w:rsid w:val="009F2EA1"/>
    <w:rsid w:val="009F3A36"/>
    <w:rsid w:val="009F5BB2"/>
    <w:rsid w:val="00A00340"/>
    <w:rsid w:val="00A00414"/>
    <w:rsid w:val="00A01D92"/>
    <w:rsid w:val="00A02F9C"/>
    <w:rsid w:val="00A04313"/>
    <w:rsid w:val="00A0452D"/>
    <w:rsid w:val="00A04724"/>
    <w:rsid w:val="00A0561A"/>
    <w:rsid w:val="00A109C3"/>
    <w:rsid w:val="00A110B8"/>
    <w:rsid w:val="00A11907"/>
    <w:rsid w:val="00A11AC2"/>
    <w:rsid w:val="00A14B41"/>
    <w:rsid w:val="00A1509E"/>
    <w:rsid w:val="00A15C5A"/>
    <w:rsid w:val="00A203CB"/>
    <w:rsid w:val="00A20914"/>
    <w:rsid w:val="00A20B5C"/>
    <w:rsid w:val="00A20E63"/>
    <w:rsid w:val="00A2110D"/>
    <w:rsid w:val="00A22FB6"/>
    <w:rsid w:val="00A246F8"/>
    <w:rsid w:val="00A25F4C"/>
    <w:rsid w:val="00A26D59"/>
    <w:rsid w:val="00A27191"/>
    <w:rsid w:val="00A27480"/>
    <w:rsid w:val="00A27678"/>
    <w:rsid w:val="00A361FA"/>
    <w:rsid w:val="00A362D2"/>
    <w:rsid w:val="00A36AC2"/>
    <w:rsid w:val="00A41390"/>
    <w:rsid w:val="00A4483F"/>
    <w:rsid w:val="00A4533E"/>
    <w:rsid w:val="00A46A46"/>
    <w:rsid w:val="00A46D61"/>
    <w:rsid w:val="00A50733"/>
    <w:rsid w:val="00A50D6A"/>
    <w:rsid w:val="00A5164D"/>
    <w:rsid w:val="00A5300E"/>
    <w:rsid w:val="00A53E24"/>
    <w:rsid w:val="00A55B5C"/>
    <w:rsid w:val="00A567E0"/>
    <w:rsid w:val="00A572DE"/>
    <w:rsid w:val="00A60A67"/>
    <w:rsid w:val="00A614A8"/>
    <w:rsid w:val="00A61928"/>
    <w:rsid w:val="00A619F3"/>
    <w:rsid w:val="00A6359F"/>
    <w:rsid w:val="00A63E5E"/>
    <w:rsid w:val="00A64C54"/>
    <w:rsid w:val="00A66022"/>
    <w:rsid w:val="00A67043"/>
    <w:rsid w:val="00A7187F"/>
    <w:rsid w:val="00A72D63"/>
    <w:rsid w:val="00A74BA4"/>
    <w:rsid w:val="00A75031"/>
    <w:rsid w:val="00A75A7A"/>
    <w:rsid w:val="00A80BB8"/>
    <w:rsid w:val="00A815FB"/>
    <w:rsid w:val="00A8350F"/>
    <w:rsid w:val="00A83795"/>
    <w:rsid w:val="00A83D59"/>
    <w:rsid w:val="00A84286"/>
    <w:rsid w:val="00A849C6"/>
    <w:rsid w:val="00A853A4"/>
    <w:rsid w:val="00A86E70"/>
    <w:rsid w:val="00A92C06"/>
    <w:rsid w:val="00A92E58"/>
    <w:rsid w:val="00A947A9"/>
    <w:rsid w:val="00A966D6"/>
    <w:rsid w:val="00AA13E0"/>
    <w:rsid w:val="00AA2854"/>
    <w:rsid w:val="00AA3174"/>
    <w:rsid w:val="00AA3243"/>
    <w:rsid w:val="00AA5922"/>
    <w:rsid w:val="00AA6090"/>
    <w:rsid w:val="00AB0AB8"/>
    <w:rsid w:val="00AB0CD3"/>
    <w:rsid w:val="00AB2881"/>
    <w:rsid w:val="00AB2972"/>
    <w:rsid w:val="00AB30BA"/>
    <w:rsid w:val="00AB4383"/>
    <w:rsid w:val="00AB5890"/>
    <w:rsid w:val="00AB6471"/>
    <w:rsid w:val="00AB7142"/>
    <w:rsid w:val="00AC0C0E"/>
    <w:rsid w:val="00AC0C9B"/>
    <w:rsid w:val="00AC114F"/>
    <w:rsid w:val="00AC16CE"/>
    <w:rsid w:val="00AC1961"/>
    <w:rsid w:val="00AC3366"/>
    <w:rsid w:val="00AC4016"/>
    <w:rsid w:val="00AC43F4"/>
    <w:rsid w:val="00AC5816"/>
    <w:rsid w:val="00AC6365"/>
    <w:rsid w:val="00AC69EC"/>
    <w:rsid w:val="00AC7295"/>
    <w:rsid w:val="00AC7C2A"/>
    <w:rsid w:val="00AC7E3E"/>
    <w:rsid w:val="00AD1462"/>
    <w:rsid w:val="00AD29FA"/>
    <w:rsid w:val="00AD3E14"/>
    <w:rsid w:val="00AD507F"/>
    <w:rsid w:val="00AE01CD"/>
    <w:rsid w:val="00AE04A9"/>
    <w:rsid w:val="00AE189F"/>
    <w:rsid w:val="00AE1FEB"/>
    <w:rsid w:val="00AE2979"/>
    <w:rsid w:val="00AE2B5B"/>
    <w:rsid w:val="00AE426C"/>
    <w:rsid w:val="00AE4298"/>
    <w:rsid w:val="00AE50AC"/>
    <w:rsid w:val="00AE5583"/>
    <w:rsid w:val="00AE5880"/>
    <w:rsid w:val="00AE6325"/>
    <w:rsid w:val="00AE67A6"/>
    <w:rsid w:val="00AE73C8"/>
    <w:rsid w:val="00AE7598"/>
    <w:rsid w:val="00AE7B1A"/>
    <w:rsid w:val="00AF00D7"/>
    <w:rsid w:val="00AF026D"/>
    <w:rsid w:val="00AF11F1"/>
    <w:rsid w:val="00AF14E3"/>
    <w:rsid w:val="00AF2C58"/>
    <w:rsid w:val="00AF5C6E"/>
    <w:rsid w:val="00AF66C2"/>
    <w:rsid w:val="00B00CA2"/>
    <w:rsid w:val="00B02BF9"/>
    <w:rsid w:val="00B0357D"/>
    <w:rsid w:val="00B0584F"/>
    <w:rsid w:val="00B06195"/>
    <w:rsid w:val="00B0757A"/>
    <w:rsid w:val="00B07F5F"/>
    <w:rsid w:val="00B10833"/>
    <w:rsid w:val="00B10BB2"/>
    <w:rsid w:val="00B1224C"/>
    <w:rsid w:val="00B132F7"/>
    <w:rsid w:val="00B14549"/>
    <w:rsid w:val="00B14EDD"/>
    <w:rsid w:val="00B17C6D"/>
    <w:rsid w:val="00B21321"/>
    <w:rsid w:val="00B21F32"/>
    <w:rsid w:val="00B22784"/>
    <w:rsid w:val="00B241D7"/>
    <w:rsid w:val="00B25F12"/>
    <w:rsid w:val="00B26388"/>
    <w:rsid w:val="00B33183"/>
    <w:rsid w:val="00B335EC"/>
    <w:rsid w:val="00B3481B"/>
    <w:rsid w:val="00B34E38"/>
    <w:rsid w:val="00B35260"/>
    <w:rsid w:val="00B3568D"/>
    <w:rsid w:val="00B36B32"/>
    <w:rsid w:val="00B375A3"/>
    <w:rsid w:val="00B37AF2"/>
    <w:rsid w:val="00B41794"/>
    <w:rsid w:val="00B41E88"/>
    <w:rsid w:val="00B447FF"/>
    <w:rsid w:val="00B45CFD"/>
    <w:rsid w:val="00B469A6"/>
    <w:rsid w:val="00B46F4B"/>
    <w:rsid w:val="00B50DB7"/>
    <w:rsid w:val="00B512DB"/>
    <w:rsid w:val="00B55540"/>
    <w:rsid w:val="00B60679"/>
    <w:rsid w:val="00B61099"/>
    <w:rsid w:val="00B64270"/>
    <w:rsid w:val="00B642E2"/>
    <w:rsid w:val="00B65AAD"/>
    <w:rsid w:val="00B66639"/>
    <w:rsid w:val="00B705A7"/>
    <w:rsid w:val="00B72B58"/>
    <w:rsid w:val="00B72F3C"/>
    <w:rsid w:val="00B739EC"/>
    <w:rsid w:val="00B75AA5"/>
    <w:rsid w:val="00B75B45"/>
    <w:rsid w:val="00B80FA9"/>
    <w:rsid w:val="00B83EA7"/>
    <w:rsid w:val="00B84AFA"/>
    <w:rsid w:val="00B8514D"/>
    <w:rsid w:val="00B865CF"/>
    <w:rsid w:val="00B867BC"/>
    <w:rsid w:val="00B87290"/>
    <w:rsid w:val="00B87FD4"/>
    <w:rsid w:val="00B91C72"/>
    <w:rsid w:val="00B925BB"/>
    <w:rsid w:val="00B92FE9"/>
    <w:rsid w:val="00B92FF4"/>
    <w:rsid w:val="00B9355E"/>
    <w:rsid w:val="00B9532D"/>
    <w:rsid w:val="00B95608"/>
    <w:rsid w:val="00B96EC8"/>
    <w:rsid w:val="00BA0C13"/>
    <w:rsid w:val="00BA183B"/>
    <w:rsid w:val="00BA29AD"/>
    <w:rsid w:val="00BA37A4"/>
    <w:rsid w:val="00BA3AE7"/>
    <w:rsid w:val="00BA6237"/>
    <w:rsid w:val="00BA6437"/>
    <w:rsid w:val="00BA691E"/>
    <w:rsid w:val="00BA6B5F"/>
    <w:rsid w:val="00BB0869"/>
    <w:rsid w:val="00BB15F6"/>
    <w:rsid w:val="00BB2878"/>
    <w:rsid w:val="00BB392F"/>
    <w:rsid w:val="00BB4AB6"/>
    <w:rsid w:val="00BB4B4A"/>
    <w:rsid w:val="00BB4CCA"/>
    <w:rsid w:val="00BB61FF"/>
    <w:rsid w:val="00BB67FA"/>
    <w:rsid w:val="00BB6FB0"/>
    <w:rsid w:val="00BB7746"/>
    <w:rsid w:val="00BC139B"/>
    <w:rsid w:val="00BC17BE"/>
    <w:rsid w:val="00BC23F6"/>
    <w:rsid w:val="00BC3DD5"/>
    <w:rsid w:val="00BC60EB"/>
    <w:rsid w:val="00BC62BC"/>
    <w:rsid w:val="00BC7DB9"/>
    <w:rsid w:val="00BD0AA5"/>
    <w:rsid w:val="00BD3FCE"/>
    <w:rsid w:val="00BD5923"/>
    <w:rsid w:val="00BD6BC0"/>
    <w:rsid w:val="00BD754C"/>
    <w:rsid w:val="00BD7F8F"/>
    <w:rsid w:val="00BE3548"/>
    <w:rsid w:val="00BE3E4E"/>
    <w:rsid w:val="00BE6B8B"/>
    <w:rsid w:val="00BF012D"/>
    <w:rsid w:val="00BF3DA6"/>
    <w:rsid w:val="00BF45E4"/>
    <w:rsid w:val="00BF4845"/>
    <w:rsid w:val="00BF7479"/>
    <w:rsid w:val="00C00A50"/>
    <w:rsid w:val="00C00A84"/>
    <w:rsid w:val="00C01031"/>
    <w:rsid w:val="00C01D2A"/>
    <w:rsid w:val="00C03233"/>
    <w:rsid w:val="00C03DE5"/>
    <w:rsid w:val="00C03ECA"/>
    <w:rsid w:val="00C0532C"/>
    <w:rsid w:val="00C07EE3"/>
    <w:rsid w:val="00C10589"/>
    <w:rsid w:val="00C12AE1"/>
    <w:rsid w:val="00C1344F"/>
    <w:rsid w:val="00C16B38"/>
    <w:rsid w:val="00C21474"/>
    <w:rsid w:val="00C224AE"/>
    <w:rsid w:val="00C23AEC"/>
    <w:rsid w:val="00C242D5"/>
    <w:rsid w:val="00C2660A"/>
    <w:rsid w:val="00C271ED"/>
    <w:rsid w:val="00C3085A"/>
    <w:rsid w:val="00C314D5"/>
    <w:rsid w:val="00C3155F"/>
    <w:rsid w:val="00C31E00"/>
    <w:rsid w:val="00C33F39"/>
    <w:rsid w:val="00C33F79"/>
    <w:rsid w:val="00C3486E"/>
    <w:rsid w:val="00C41A12"/>
    <w:rsid w:val="00C42539"/>
    <w:rsid w:val="00C42897"/>
    <w:rsid w:val="00C4315C"/>
    <w:rsid w:val="00C43D9C"/>
    <w:rsid w:val="00C44FE3"/>
    <w:rsid w:val="00C472D9"/>
    <w:rsid w:val="00C504B6"/>
    <w:rsid w:val="00C504E5"/>
    <w:rsid w:val="00C50A3D"/>
    <w:rsid w:val="00C50AEB"/>
    <w:rsid w:val="00C527E8"/>
    <w:rsid w:val="00C52DB2"/>
    <w:rsid w:val="00C5511A"/>
    <w:rsid w:val="00C556F2"/>
    <w:rsid w:val="00C55CE2"/>
    <w:rsid w:val="00C56A12"/>
    <w:rsid w:val="00C56A21"/>
    <w:rsid w:val="00C5714B"/>
    <w:rsid w:val="00C60001"/>
    <w:rsid w:val="00C6023D"/>
    <w:rsid w:val="00C608D2"/>
    <w:rsid w:val="00C60B09"/>
    <w:rsid w:val="00C62972"/>
    <w:rsid w:val="00C70F13"/>
    <w:rsid w:val="00C71DF2"/>
    <w:rsid w:val="00C72736"/>
    <w:rsid w:val="00C738C4"/>
    <w:rsid w:val="00C749F2"/>
    <w:rsid w:val="00C75226"/>
    <w:rsid w:val="00C762A6"/>
    <w:rsid w:val="00C7713B"/>
    <w:rsid w:val="00C8028B"/>
    <w:rsid w:val="00C81049"/>
    <w:rsid w:val="00C810FF"/>
    <w:rsid w:val="00C81A10"/>
    <w:rsid w:val="00C81AA1"/>
    <w:rsid w:val="00C81F7C"/>
    <w:rsid w:val="00C840C1"/>
    <w:rsid w:val="00C84E71"/>
    <w:rsid w:val="00C852D3"/>
    <w:rsid w:val="00C85A02"/>
    <w:rsid w:val="00C85AA5"/>
    <w:rsid w:val="00C9016D"/>
    <w:rsid w:val="00C91A90"/>
    <w:rsid w:val="00C91BCB"/>
    <w:rsid w:val="00C927F4"/>
    <w:rsid w:val="00C93861"/>
    <w:rsid w:val="00C9430C"/>
    <w:rsid w:val="00C95216"/>
    <w:rsid w:val="00C95DAF"/>
    <w:rsid w:val="00C9631B"/>
    <w:rsid w:val="00C96EC4"/>
    <w:rsid w:val="00CA111E"/>
    <w:rsid w:val="00CA191F"/>
    <w:rsid w:val="00CA2735"/>
    <w:rsid w:val="00CA3B4C"/>
    <w:rsid w:val="00CA3F35"/>
    <w:rsid w:val="00CA545C"/>
    <w:rsid w:val="00CA6F88"/>
    <w:rsid w:val="00CA71F4"/>
    <w:rsid w:val="00CB0124"/>
    <w:rsid w:val="00CB0DCC"/>
    <w:rsid w:val="00CB18FC"/>
    <w:rsid w:val="00CB4216"/>
    <w:rsid w:val="00CB5F67"/>
    <w:rsid w:val="00CB6C14"/>
    <w:rsid w:val="00CB7144"/>
    <w:rsid w:val="00CC1444"/>
    <w:rsid w:val="00CC23D9"/>
    <w:rsid w:val="00CC313E"/>
    <w:rsid w:val="00CC420B"/>
    <w:rsid w:val="00CC504B"/>
    <w:rsid w:val="00CC6EFF"/>
    <w:rsid w:val="00CC7524"/>
    <w:rsid w:val="00CD1158"/>
    <w:rsid w:val="00CD127F"/>
    <w:rsid w:val="00CD2809"/>
    <w:rsid w:val="00CD2E3D"/>
    <w:rsid w:val="00CD5D67"/>
    <w:rsid w:val="00CD6233"/>
    <w:rsid w:val="00CE2516"/>
    <w:rsid w:val="00CE40C1"/>
    <w:rsid w:val="00CE4186"/>
    <w:rsid w:val="00CE4B18"/>
    <w:rsid w:val="00CE5DAC"/>
    <w:rsid w:val="00CE5F1C"/>
    <w:rsid w:val="00CE606F"/>
    <w:rsid w:val="00CE6BCC"/>
    <w:rsid w:val="00CE76C3"/>
    <w:rsid w:val="00CE7E99"/>
    <w:rsid w:val="00CF0B6A"/>
    <w:rsid w:val="00CF1741"/>
    <w:rsid w:val="00CF34E9"/>
    <w:rsid w:val="00CF73E4"/>
    <w:rsid w:val="00D009CA"/>
    <w:rsid w:val="00D03C7D"/>
    <w:rsid w:val="00D04DD9"/>
    <w:rsid w:val="00D06212"/>
    <w:rsid w:val="00D10049"/>
    <w:rsid w:val="00D11233"/>
    <w:rsid w:val="00D11523"/>
    <w:rsid w:val="00D13011"/>
    <w:rsid w:val="00D16312"/>
    <w:rsid w:val="00D201FC"/>
    <w:rsid w:val="00D20366"/>
    <w:rsid w:val="00D205D1"/>
    <w:rsid w:val="00D209F8"/>
    <w:rsid w:val="00D2161A"/>
    <w:rsid w:val="00D21DC4"/>
    <w:rsid w:val="00D22853"/>
    <w:rsid w:val="00D22D5C"/>
    <w:rsid w:val="00D25B89"/>
    <w:rsid w:val="00D26A10"/>
    <w:rsid w:val="00D30742"/>
    <w:rsid w:val="00D3156F"/>
    <w:rsid w:val="00D354CB"/>
    <w:rsid w:val="00D36BF9"/>
    <w:rsid w:val="00D37A67"/>
    <w:rsid w:val="00D42088"/>
    <w:rsid w:val="00D431B4"/>
    <w:rsid w:val="00D4325F"/>
    <w:rsid w:val="00D45F38"/>
    <w:rsid w:val="00D510D3"/>
    <w:rsid w:val="00D519BB"/>
    <w:rsid w:val="00D5245B"/>
    <w:rsid w:val="00D52BE6"/>
    <w:rsid w:val="00D52E90"/>
    <w:rsid w:val="00D52EE0"/>
    <w:rsid w:val="00D53443"/>
    <w:rsid w:val="00D535EA"/>
    <w:rsid w:val="00D53710"/>
    <w:rsid w:val="00D55629"/>
    <w:rsid w:val="00D55A16"/>
    <w:rsid w:val="00D55C95"/>
    <w:rsid w:val="00D56BE2"/>
    <w:rsid w:val="00D613A2"/>
    <w:rsid w:val="00D631F8"/>
    <w:rsid w:val="00D64D35"/>
    <w:rsid w:val="00D66902"/>
    <w:rsid w:val="00D7266D"/>
    <w:rsid w:val="00D72B81"/>
    <w:rsid w:val="00D74676"/>
    <w:rsid w:val="00D74917"/>
    <w:rsid w:val="00D80A23"/>
    <w:rsid w:val="00D81377"/>
    <w:rsid w:val="00D83DA8"/>
    <w:rsid w:val="00D84606"/>
    <w:rsid w:val="00D85FD5"/>
    <w:rsid w:val="00D902FF"/>
    <w:rsid w:val="00D906AD"/>
    <w:rsid w:val="00D92105"/>
    <w:rsid w:val="00D940C4"/>
    <w:rsid w:val="00D961AD"/>
    <w:rsid w:val="00D970EF"/>
    <w:rsid w:val="00DA07DE"/>
    <w:rsid w:val="00DA22DC"/>
    <w:rsid w:val="00DA26B5"/>
    <w:rsid w:val="00DA2C46"/>
    <w:rsid w:val="00DA7550"/>
    <w:rsid w:val="00DA75E9"/>
    <w:rsid w:val="00DA7834"/>
    <w:rsid w:val="00DB167C"/>
    <w:rsid w:val="00DB3E6E"/>
    <w:rsid w:val="00DB6A07"/>
    <w:rsid w:val="00DB7826"/>
    <w:rsid w:val="00DB7EC5"/>
    <w:rsid w:val="00DC262C"/>
    <w:rsid w:val="00DC287F"/>
    <w:rsid w:val="00DC37B8"/>
    <w:rsid w:val="00DC5ED2"/>
    <w:rsid w:val="00DC6375"/>
    <w:rsid w:val="00DD45DD"/>
    <w:rsid w:val="00DD4E5A"/>
    <w:rsid w:val="00DE0290"/>
    <w:rsid w:val="00DE0ED5"/>
    <w:rsid w:val="00DE18D3"/>
    <w:rsid w:val="00DE2786"/>
    <w:rsid w:val="00DE3271"/>
    <w:rsid w:val="00DE3C5C"/>
    <w:rsid w:val="00DE5825"/>
    <w:rsid w:val="00DE60E0"/>
    <w:rsid w:val="00DE69D4"/>
    <w:rsid w:val="00DF08B6"/>
    <w:rsid w:val="00DF268F"/>
    <w:rsid w:val="00DF34A3"/>
    <w:rsid w:val="00DF5BF2"/>
    <w:rsid w:val="00DF6211"/>
    <w:rsid w:val="00DF67A0"/>
    <w:rsid w:val="00DF732D"/>
    <w:rsid w:val="00DF7C93"/>
    <w:rsid w:val="00DF7DCA"/>
    <w:rsid w:val="00E02532"/>
    <w:rsid w:val="00E033FF"/>
    <w:rsid w:val="00E05164"/>
    <w:rsid w:val="00E05E18"/>
    <w:rsid w:val="00E062D7"/>
    <w:rsid w:val="00E0681A"/>
    <w:rsid w:val="00E071B7"/>
    <w:rsid w:val="00E07C6D"/>
    <w:rsid w:val="00E106A3"/>
    <w:rsid w:val="00E10A76"/>
    <w:rsid w:val="00E11927"/>
    <w:rsid w:val="00E11EFD"/>
    <w:rsid w:val="00E1237F"/>
    <w:rsid w:val="00E1358A"/>
    <w:rsid w:val="00E14543"/>
    <w:rsid w:val="00E15DF9"/>
    <w:rsid w:val="00E168A0"/>
    <w:rsid w:val="00E16D59"/>
    <w:rsid w:val="00E20FFC"/>
    <w:rsid w:val="00E223E7"/>
    <w:rsid w:val="00E22859"/>
    <w:rsid w:val="00E23D5B"/>
    <w:rsid w:val="00E23E56"/>
    <w:rsid w:val="00E24BA6"/>
    <w:rsid w:val="00E271BD"/>
    <w:rsid w:val="00E3010B"/>
    <w:rsid w:val="00E30A97"/>
    <w:rsid w:val="00E31479"/>
    <w:rsid w:val="00E33BAC"/>
    <w:rsid w:val="00E33D04"/>
    <w:rsid w:val="00E34969"/>
    <w:rsid w:val="00E34F78"/>
    <w:rsid w:val="00E363F0"/>
    <w:rsid w:val="00E40B71"/>
    <w:rsid w:val="00E4473B"/>
    <w:rsid w:val="00E463F7"/>
    <w:rsid w:val="00E464C5"/>
    <w:rsid w:val="00E53049"/>
    <w:rsid w:val="00E53867"/>
    <w:rsid w:val="00E54902"/>
    <w:rsid w:val="00E57161"/>
    <w:rsid w:val="00E60351"/>
    <w:rsid w:val="00E62FBC"/>
    <w:rsid w:val="00E636B1"/>
    <w:rsid w:val="00E65436"/>
    <w:rsid w:val="00E65DE7"/>
    <w:rsid w:val="00E673DC"/>
    <w:rsid w:val="00E67C9E"/>
    <w:rsid w:val="00E70013"/>
    <w:rsid w:val="00E70CB6"/>
    <w:rsid w:val="00E71D0D"/>
    <w:rsid w:val="00E720C2"/>
    <w:rsid w:val="00E72536"/>
    <w:rsid w:val="00E732E4"/>
    <w:rsid w:val="00E73379"/>
    <w:rsid w:val="00E738AF"/>
    <w:rsid w:val="00E74374"/>
    <w:rsid w:val="00E75A62"/>
    <w:rsid w:val="00E763A2"/>
    <w:rsid w:val="00E768AE"/>
    <w:rsid w:val="00E773E4"/>
    <w:rsid w:val="00E80B3F"/>
    <w:rsid w:val="00E81AB8"/>
    <w:rsid w:val="00E81ABD"/>
    <w:rsid w:val="00E82541"/>
    <w:rsid w:val="00E83EB8"/>
    <w:rsid w:val="00E840E8"/>
    <w:rsid w:val="00E84BA4"/>
    <w:rsid w:val="00E85B3A"/>
    <w:rsid w:val="00E8628F"/>
    <w:rsid w:val="00E86E00"/>
    <w:rsid w:val="00E870D3"/>
    <w:rsid w:val="00E913FA"/>
    <w:rsid w:val="00E918D7"/>
    <w:rsid w:val="00E924E2"/>
    <w:rsid w:val="00E92966"/>
    <w:rsid w:val="00E97014"/>
    <w:rsid w:val="00E975AC"/>
    <w:rsid w:val="00E97D10"/>
    <w:rsid w:val="00EA288F"/>
    <w:rsid w:val="00EA2F0B"/>
    <w:rsid w:val="00EA35ED"/>
    <w:rsid w:val="00EA3A46"/>
    <w:rsid w:val="00EA4198"/>
    <w:rsid w:val="00EA599C"/>
    <w:rsid w:val="00EA6275"/>
    <w:rsid w:val="00EA62DE"/>
    <w:rsid w:val="00EA64D7"/>
    <w:rsid w:val="00EA68F4"/>
    <w:rsid w:val="00EA696B"/>
    <w:rsid w:val="00EB1475"/>
    <w:rsid w:val="00EB1C21"/>
    <w:rsid w:val="00EB235C"/>
    <w:rsid w:val="00EB23F0"/>
    <w:rsid w:val="00EB24A4"/>
    <w:rsid w:val="00EB2F00"/>
    <w:rsid w:val="00EB3287"/>
    <w:rsid w:val="00EB45A4"/>
    <w:rsid w:val="00EB4ECF"/>
    <w:rsid w:val="00EB55AF"/>
    <w:rsid w:val="00EB5806"/>
    <w:rsid w:val="00EB5C05"/>
    <w:rsid w:val="00EB6161"/>
    <w:rsid w:val="00EB69E8"/>
    <w:rsid w:val="00EC1311"/>
    <w:rsid w:val="00EC1CB2"/>
    <w:rsid w:val="00EC1F1C"/>
    <w:rsid w:val="00EC5770"/>
    <w:rsid w:val="00ED0633"/>
    <w:rsid w:val="00ED08AE"/>
    <w:rsid w:val="00ED2247"/>
    <w:rsid w:val="00ED26B0"/>
    <w:rsid w:val="00ED2BEF"/>
    <w:rsid w:val="00ED506E"/>
    <w:rsid w:val="00ED57E3"/>
    <w:rsid w:val="00ED669C"/>
    <w:rsid w:val="00ED681D"/>
    <w:rsid w:val="00EE0087"/>
    <w:rsid w:val="00EE03D8"/>
    <w:rsid w:val="00EE0D05"/>
    <w:rsid w:val="00EE208C"/>
    <w:rsid w:val="00EE2613"/>
    <w:rsid w:val="00EE4A77"/>
    <w:rsid w:val="00EF06BB"/>
    <w:rsid w:val="00EF12A7"/>
    <w:rsid w:val="00EF1D6F"/>
    <w:rsid w:val="00EF2102"/>
    <w:rsid w:val="00EF2811"/>
    <w:rsid w:val="00EF2AD4"/>
    <w:rsid w:val="00EF42E1"/>
    <w:rsid w:val="00EF7962"/>
    <w:rsid w:val="00F00081"/>
    <w:rsid w:val="00F003C6"/>
    <w:rsid w:val="00F012B1"/>
    <w:rsid w:val="00F01B8B"/>
    <w:rsid w:val="00F01E9E"/>
    <w:rsid w:val="00F02D23"/>
    <w:rsid w:val="00F05237"/>
    <w:rsid w:val="00F07616"/>
    <w:rsid w:val="00F108E0"/>
    <w:rsid w:val="00F116D4"/>
    <w:rsid w:val="00F1185F"/>
    <w:rsid w:val="00F12201"/>
    <w:rsid w:val="00F124E1"/>
    <w:rsid w:val="00F1396A"/>
    <w:rsid w:val="00F14B23"/>
    <w:rsid w:val="00F16831"/>
    <w:rsid w:val="00F16BB4"/>
    <w:rsid w:val="00F171C1"/>
    <w:rsid w:val="00F1720C"/>
    <w:rsid w:val="00F17A42"/>
    <w:rsid w:val="00F21F1C"/>
    <w:rsid w:val="00F22A7C"/>
    <w:rsid w:val="00F236A5"/>
    <w:rsid w:val="00F23DC8"/>
    <w:rsid w:val="00F24435"/>
    <w:rsid w:val="00F26703"/>
    <w:rsid w:val="00F27970"/>
    <w:rsid w:val="00F30512"/>
    <w:rsid w:val="00F31633"/>
    <w:rsid w:val="00F33827"/>
    <w:rsid w:val="00F3428F"/>
    <w:rsid w:val="00F360D5"/>
    <w:rsid w:val="00F365EE"/>
    <w:rsid w:val="00F36A89"/>
    <w:rsid w:val="00F40380"/>
    <w:rsid w:val="00F40593"/>
    <w:rsid w:val="00F418E5"/>
    <w:rsid w:val="00F4235D"/>
    <w:rsid w:val="00F42B61"/>
    <w:rsid w:val="00F42D0B"/>
    <w:rsid w:val="00F4332A"/>
    <w:rsid w:val="00F43812"/>
    <w:rsid w:val="00F43E85"/>
    <w:rsid w:val="00F470EF"/>
    <w:rsid w:val="00F47805"/>
    <w:rsid w:val="00F478D1"/>
    <w:rsid w:val="00F507AE"/>
    <w:rsid w:val="00F50D78"/>
    <w:rsid w:val="00F5106C"/>
    <w:rsid w:val="00F5109B"/>
    <w:rsid w:val="00F525F0"/>
    <w:rsid w:val="00F5276A"/>
    <w:rsid w:val="00F540EF"/>
    <w:rsid w:val="00F54600"/>
    <w:rsid w:val="00F54BA3"/>
    <w:rsid w:val="00F5535D"/>
    <w:rsid w:val="00F55A3F"/>
    <w:rsid w:val="00F568C6"/>
    <w:rsid w:val="00F5708F"/>
    <w:rsid w:val="00F57711"/>
    <w:rsid w:val="00F57EED"/>
    <w:rsid w:val="00F600E2"/>
    <w:rsid w:val="00F60E7C"/>
    <w:rsid w:val="00F61642"/>
    <w:rsid w:val="00F61E77"/>
    <w:rsid w:val="00F61F91"/>
    <w:rsid w:val="00F648E3"/>
    <w:rsid w:val="00F653BF"/>
    <w:rsid w:val="00F65747"/>
    <w:rsid w:val="00F664C6"/>
    <w:rsid w:val="00F670B7"/>
    <w:rsid w:val="00F678EC"/>
    <w:rsid w:val="00F70E6F"/>
    <w:rsid w:val="00F712DB"/>
    <w:rsid w:val="00F73410"/>
    <w:rsid w:val="00F734EA"/>
    <w:rsid w:val="00F738B1"/>
    <w:rsid w:val="00F739A9"/>
    <w:rsid w:val="00F73FB1"/>
    <w:rsid w:val="00F759B7"/>
    <w:rsid w:val="00F76D73"/>
    <w:rsid w:val="00F77426"/>
    <w:rsid w:val="00F80878"/>
    <w:rsid w:val="00F80F6A"/>
    <w:rsid w:val="00F82A04"/>
    <w:rsid w:val="00F83020"/>
    <w:rsid w:val="00F86163"/>
    <w:rsid w:val="00F87176"/>
    <w:rsid w:val="00F87A29"/>
    <w:rsid w:val="00F91117"/>
    <w:rsid w:val="00F9145E"/>
    <w:rsid w:val="00F92899"/>
    <w:rsid w:val="00F93464"/>
    <w:rsid w:val="00F937A4"/>
    <w:rsid w:val="00F93EE9"/>
    <w:rsid w:val="00F948F7"/>
    <w:rsid w:val="00F95345"/>
    <w:rsid w:val="00F95F0A"/>
    <w:rsid w:val="00F966BB"/>
    <w:rsid w:val="00F96B40"/>
    <w:rsid w:val="00FA217B"/>
    <w:rsid w:val="00FA2FA7"/>
    <w:rsid w:val="00FA37E0"/>
    <w:rsid w:val="00FA38EE"/>
    <w:rsid w:val="00FA42ED"/>
    <w:rsid w:val="00FA59FB"/>
    <w:rsid w:val="00FA5A2A"/>
    <w:rsid w:val="00FA7770"/>
    <w:rsid w:val="00FB0286"/>
    <w:rsid w:val="00FB0928"/>
    <w:rsid w:val="00FB19F0"/>
    <w:rsid w:val="00FB544B"/>
    <w:rsid w:val="00FB59F6"/>
    <w:rsid w:val="00FB5EA2"/>
    <w:rsid w:val="00FB69D1"/>
    <w:rsid w:val="00FB69F5"/>
    <w:rsid w:val="00FB7D42"/>
    <w:rsid w:val="00FC13F1"/>
    <w:rsid w:val="00FC18A5"/>
    <w:rsid w:val="00FC476D"/>
    <w:rsid w:val="00FC6034"/>
    <w:rsid w:val="00FD05E4"/>
    <w:rsid w:val="00FD29C8"/>
    <w:rsid w:val="00FD30A5"/>
    <w:rsid w:val="00FD3B72"/>
    <w:rsid w:val="00FD662D"/>
    <w:rsid w:val="00FD6918"/>
    <w:rsid w:val="00FE0CD1"/>
    <w:rsid w:val="00FE1BA2"/>
    <w:rsid w:val="00FE2D64"/>
    <w:rsid w:val="00FE391B"/>
    <w:rsid w:val="00FE3C9A"/>
    <w:rsid w:val="00FE52EE"/>
    <w:rsid w:val="00FE570A"/>
    <w:rsid w:val="00FE6600"/>
    <w:rsid w:val="00FE6DCD"/>
    <w:rsid w:val="00FF0AE5"/>
    <w:rsid w:val="00FF1F93"/>
    <w:rsid w:val="00FF50F3"/>
    <w:rsid w:val="00FF5852"/>
    <w:rsid w:val="00FF5C94"/>
    <w:rsid w:val="00FF6251"/>
    <w:rsid w:val="00FF74A4"/>
  </w:rsids>
  <w:docVars>
    <w:docVar w:name="__Grammarly_42___1" w:val="H4sIAAAAAAAEAKtWcslP9kxRslIyNDY2MTY2M7K0tDC1MDYyMTdS0lEKTi0uzszPAykwMa0FAFyMQPEt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69415E28"/>
  <w15:docId w15:val="{E107E849-24E5-4EA7-B3AB-D9FE35EB70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55B5C"/>
  </w:style>
  <w:style w:type="paragraph" w:styleId="Heading1">
    <w:name w:val="heading 1"/>
    <w:basedOn w:val="Normal"/>
    <w:next w:val="Normal"/>
    <w:link w:val="Heading1Char"/>
    <w:uiPriority w:val="9"/>
    <w:qFormat/>
    <w:rsid w:val="0052018D"/>
    <w:pPr>
      <w:keepNext/>
      <w:keepLines/>
      <w:shd w:val="clear" w:color="auto" w:fill="ED7D31" w:themeFill="accent2"/>
      <w:spacing w:before="240" w:after="0"/>
      <w:outlineLvl w:val="0"/>
    </w:pPr>
    <w:rPr>
      <w:rFonts w:ascii="Calibri" w:eastAsia="Times New Roman" w:hAnsi="Calibri" w:cs="Calibri"/>
      <w:b/>
      <w:bCs/>
      <w:color w:val="000000"/>
      <w:kern w:val="0"/>
      <w:sz w:val="32"/>
      <w:szCs w:val="32"/>
    </w:rPr>
  </w:style>
  <w:style w:type="paragraph" w:styleId="Heading2">
    <w:name w:val="heading 2"/>
    <w:basedOn w:val="Normal"/>
    <w:next w:val="Normal"/>
    <w:link w:val="Heading2Char"/>
    <w:uiPriority w:val="9"/>
    <w:unhideWhenUsed/>
    <w:qFormat/>
    <w:rsid w:val="0052018D"/>
    <w:pPr>
      <w:keepNext/>
      <w:keepLines/>
      <w:pBdr>
        <w:top w:val="single" w:sz="24" w:space="1" w:color="auto"/>
        <w:bottom w:val="single" w:sz="24" w:space="1" w:color="auto"/>
      </w:pBdr>
      <w:spacing w:before="40" w:after="0" w:line="240" w:lineRule="auto"/>
      <w:outlineLvl w:val="1"/>
    </w:pPr>
    <w:rPr>
      <w:rFonts w:asciiTheme="majorHAnsi" w:eastAsiaTheme="majorEastAsia" w:hAnsiTheme="majorHAnsi" w:cstheme="majorBidi"/>
      <w:color w:val="C45911" w:themeColor="accent2" w:themeShade="BF"/>
      <w:sz w:val="26"/>
      <w:szCs w:val="26"/>
    </w:rPr>
  </w:style>
  <w:style w:type="paragraph" w:styleId="Heading3">
    <w:name w:val="heading 3"/>
    <w:basedOn w:val="Normal"/>
    <w:next w:val="Normal"/>
    <w:link w:val="Heading3Char"/>
    <w:uiPriority w:val="9"/>
    <w:unhideWhenUsed/>
    <w:qFormat/>
    <w:rsid w:val="00BF3DA6"/>
    <w:pPr>
      <w:spacing w:after="0" w:line="256" w:lineRule="auto"/>
      <w:outlineLvl w:val="2"/>
    </w:pPr>
    <w:rPr>
      <w:rFonts w:ascii="Segoe UI" w:hAnsi="Segoe UI"/>
      <w:b/>
      <w:kern w:val="0"/>
      <w:sz w:val="24"/>
    </w:rPr>
  </w:style>
  <w:style w:type="paragraph" w:styleId="Heading4">
    <w:name w:val="heading 4"/>
    <w:basedOn w:val="Normal"/>
    <w:next w:val="Normal"/>
    <w:link w:val="Heading4Char"/>
    <w:uiPriority w:val="9"/>
    <w:unhideWhenUsed/>
    <w:qFormat/>
    <w:rsid w:val="00AD507F"/>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F5771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2018D"/>
    <w:rPr>
      <w:rFonts w:ascii="Calibri" w:eastAsia="Times New Roman" w:hAnsi="Calibri" w:cs="Calibri"/>
      <w:b/>
      <w:bCs/>
      <w:color w:val="000000"/>
      <w:kern w:val="0"/>
      <w:sz w:val="32"/>
      <w:szCs w:val="32"/>
      <w:shd w:val="clear" w:color="auto" w:fill="ED7D31" w:themeFill="accent2"/>
    </w:rPr>
  </w:style>
  <w:style w:type="character" w:customStyle="1" w:styleId="Heading2Char">
    <w:name w:val="Heading 2 Char"/>
    <w:basedOn w:val="DefaultParagraphFont"/>
    <w:link w:val="Heading2"/>
    <w:uiPriority w:val="9"/>
    <w:rsid w:val="0052018D"/>
    <w:rPr>
      <w:rFonts w:asciiTheme="majorHAnsi" w:eastAsiaTheme="majorEastAsia" w:hAnsiTheme="majorHAnsi" w:cstheme="majorBidi"/>
      <w:color w:val="C45911" w:themeColor="accent2" w:themeShade="BF"/>
      <w:sz w:val="26"/>
      <w:szCs w:val="26"/>
    </w:rPr>
  </w:style>
  <w:style w:type="paragraph" w:styleId="BodyTextIndent">
    <w:name w:val="Body Text Indent"/>
    <w:basedOn w:val="Normal"/>
    <w:link w:val="BodyTextIndentChar"/>
    <w:uiPriority w:val="99"/>
    <w:semiHidden/>
    <w:unhideWhenUsed/>
    <w:rsid w:val="0056374F"/>
    <w:pPr>
      <w:spacing w:after="120"/>
      <w:ind w:left="360"/>
    </w:pPr>
  </w:style>
  <w:style w:type="character" w:customStyle="1" w:styleId="BodyTextIndentChar">
    <w:name w:val="Body Text Indent Char"/>
    <w:basedOn w:val="DefaultParagraphFont"/>
    <w:link w:val="BodyTextIndent"/>
    <w:uiPriority w:val="99"/>
    <w:semiHidden/>
    <w:rsid w:val="0056374F"/>
  </w:style>
  <w:style w:type="paragraph" w:styleId="BodyTextFirstIndent2">
    <w:name w:val="Body Text First Indent 2"/>
    <w:basedOn w:val="BodyTextIndent"/>
    <w:link w:val="BodyTextFirstIndent2Char"/>
    <w:semiHidden/>
    <w:unhideWhenUsed/>
    <w:rsid w:val="0056374F"/>
    <w:pPr>
      <w:spacing w:line="276" w:lineRule="auto"/>
      <w:ind w:firstLine="210"/>
      <w:contextualSpacing/>
    </w:pPr>
    <w:rPr>
      <w:rFonts w:ascii="Times New Roman" w:eastAsia="MS Mincho" w:hAnsi="Times New Roman" w:cs="Times New Roman"/>
      <w:kern w:val="0"/>
      <w:sz w:val="24"/>
      <w:szCs w:val="20"/>
    </w:rPr>
  </w:style>
  <w:style w:type="character" w:customStyle="1" w:styleId="BodyTextFirstIndent2Char">
    <w:name w:val="Body Text First Indent 2 Char"/>
    <w:basedOn w:val="BodyTextIndentChar"/>
    <w:link w:val="BodyTextFirstIndent2"/>
    <w:semiHidden/>
    <w:rsid w:val="0056374F"/>
    <w:rPr>
      <w:rFonts w:ascii="Times New Roman" w:eastAsia="MS Mincho" w:hAnsi="Times New Roman" w:cs="Times New Roman"/>
      <w:kern w:val="0"/>
      <w:sz w:val="24"/>
      <w:szCs w:val="20"/>
    </w:rPr>
  </w:style>
  <w:style w:type="paragraph" w:customStyle="1" w:styleId="Answerresponse-indent">
    <w:name w:val="Answer response - indent"/>
    <w:basedOn w:val="Normal"/>
    <w:qFormat/>
    <w:rsid w:val="00EB1C21"/>
    <w:pPr>
      <w:spacing w:before="80" w:after="200" w:line="276" w:lineRule="auto"/>
      <w:ind w:left="720"/>
      <w:contextualSpacing/>
    </w:pPr>
    <w:rPr>
      <w:rFonts w:ascii="Calibri" w:eastAsia="MS Mincho" w:hAnsi="Calibri" w:cs="Times New Roman"/>
      <w:kern w:val="0"/>
      <w:szCs w:val="20"/>
      <w:lang w:val="es-MX"/>
    </w:rPr>
  </w:style>
  <w:style w:type="character" w:customStyle="1" w:styleId="mrquestiontext1">
    <w:name w:val="mrquestiontext1"/>
    <w:rsid w:val="0056374F"/>
    <w:rPr>
      <w:rFonts w:ascii="Times New Roman" w:hAnsi="Times New Roman" w:cs="Times New Roman" w:hint="default"/>
      <w:sz w:val="22"/>
    </w:rPr>
  </w:style>
  <w:style w:type="paragraph" w:styleId="Revision">
    <w:name w:val="Revision"/>
    <w:hidden/>
    <w:uiPriority w:val="99"/>
    <w:semiHidden/>
    <w:rsid w:val="0056374F"/>
    <w:pPr>
      <w:spacing w:after="0" w:line="240" w:lineRule="auto"/>
    </w:pPr>
  </w:style>
  <w:style w:type="paragraph" w:customStyle="1" w:styleId="Default">
    <w:name w:val="Default"/>
    <w:rsid w:val="00F42D0B"/>
    <w:pPr>
      <w:autoSpaceDE w:val="0"/>
      <w:autoSpaceDN w:val="0"/>
      <w:adjustRightInd w:val="0"/>
      <w:snapToGrid w:val="0"/>
      <w:spacing w:after="0" w:line="240" w:lineRule="auto"/>
    </w:pPr>
    <w:rPr>
      <w:rFonts w:ascii="Garamond" w:eastAsia="MS Mincho" w:hAnsi="Garamond" w:cs="Garamond"/>
      <w:color w:val="000000"/>
      <w:kern w:val="0"/>
      <w:sz w:val="24"/>
      <w:szCs w:val="24"/>
      <w:lang w:eastAsia="es-ES"/>
    </w:rPr>
  </w:style>
  <w:style w:type="character" w:customStyle="1" w:styleId="AnswerLvl1Char">
    <w:name w:val="Answer Lvl 1 Char"/>
    <w:link w:val="AnswerLvl1"/>
    <w:locked/>
    <w:rsid w:val="00EB1C21"/>
    <w:rPr>
      <w:rFonts w:eastAsia="MS Mincho" w:cs="Times New Roman"/>
      <w:noProof/>
      <w:szCs w:val="20"/>
      <w:lang w:val="es-MX"/>
    </w:rPr>
  </w:style>
  <w:style w:type="paragraph" w:customStyle="1" w:styleId="AnswerLvl1">
    <w:name w:val="Answer Lvl 1"/>
    <w:basedOn w:val="Normal"/>
    <w:link w:val="AnswerLvl1Char"/>
    <w:qFormat/>
    <w:rsid w:val="008973B8"/>
    <w:pPr>
      <w:numPr>
        <w:numId w:val="107"/>
      </w:numPr>
      <w:spacing w:after="240" w:line="240" w:lineRule="auto"/>
      <w:contextualSpacing/>
    </w:pPr>
    <w:rPr>
      <w:rFonts w:eastAsia="MS Mincho" w:cs="Times New Roman"/>
      <w:noProof/>
      <w:szCs w:val="20"/>
      <w:lang w:val="es-MX"/>
    </w:rPr>
  </w:style>
  <w:style w:type="paragraph" w:customStyle="1" w:styleId="paragraph">
    <w:name w:val="paragraph"/>
    <w:basedOn w:val="Normal"/>
    <w:rsid w:val="00695DB5"/>
    <w:pPr>
      <w:spacing w:before="100" w:beforeAutospacing="1" w:after="100" w:afterAutospacing="1" w:line="240" w:lineRule="auto"/>
    </w:pPr>
    <w:rPr>
      <w:rFonts w:ascii="Times New Roman" w:eastAsia="Times New Roman" w:hAnsi="Times New Roman" w:cs="Times New Roman"/>
      <w:kern w:val="0"/>
      <w:sz w:val="24"/>
      <w:szCs w:val="24"/>
    </w:rPr>
  </w:style>
  <w:style w:type="character" w:customStyle="1" w:styleId="normaltextrun">
    <w:name w:val="normaltextrun"/>
    <w:basedOn w:val="DefaultParagraphFont"/>
    <w:rsid w:val="00695DB5"/>
  </w:style>
  <w:style w:type="character" w:customStyle="1" w:styleId="eop">
    <w:name w:val="eop"/>
    <w:basedOn w:val="DefaultParagraphFont"/>
    <w:rsid w:val="00695DB5"/>
  </w:style>
  <w:style w:type="paragraph" w:styleId="CommentText">
    <w:name w:val="annotation text"/>
    <w:basedOn w:val="Normal"/>
    <w:link w:val="CommentTextChar"/>
    <w:uiPriority w:val="99"/>
    <w:unhideWhenUsed/>
    <w:qFormat/>
    <w:rsid w:val="00695DB5"/>
    <w:pPr>
      <w:spacing w:after="200" w:line="276" w:lineRule="auto"/>
      <w:contextualSpacing/>
    </w:pPr>
    <w:rPr>
      <w:rFonts w:ascii="Times New Roman" w:eastAsia="MS Mincho" w:hAnsi="Times New Roman" w:cs="Times New Roman"/>
      <w:kern w:val="0"/>
      <w:sz w:val="20"/>
      <w:szCs w:val="20"/>
    </w:rPr>
  </w:style>
  <w:style w:type="character" w:customStyle="1" w:styleId="CommentTextChar">
    <w:name w:val="Comment Text Char"/>
    <w:basedOn w:val="DefaultParagraphFont"/>
    <w:link w:val="CommentText"/>
    <w:uiPriority w:val="99"/>
    <w:rsid w:val="00695DB5"/>
    <w:rPr>
      <w:rFonts w:ascii="Times New Roman" w:eastAsia="MS Mincho" w:hAnsi="Times New Roman" w:cs="Times New Roman"/>
      <w:kern w:val="0"/>
      <w:sz w:val="20"/>
      <w:szCs w:val="20"/>
    </w:rPr>
  </w:style>
  <w:style w:type="character" w:styleId="CommentReference">
    <w:name w:val="annotation reference"/>
    <w:aliases w:val="Heading 6 Char1"/>
    <w:uiPriority w:val="99"/>
    <w:unhideWhenUsed/>
    <w:rsid w:val="00695DB5"/>
    <w:rPr>
      <w:sz w:val="16"/>
    </w:rPr>
  </w:style>
  <w:style w:type="paragraph" w:customStyle="1" w:styleId="NORCQuestionTextHangingIndent">
    <w:name w:val="NORC Question Text Hanging Indent"/>
    <w:basedOn w:val="Normal"/>
    <w:qFormat/>
    <w:rsid w:val="00695DB5"/>
    <w:pPr>
      <w:spacing w:after="0" w:line="276" w:lineRule="auto"/>
      <w:ind w:left="1080" w:hanging="1080"/>
    </w:pPr>
    <w:rPr>
      <w:rFonts w:ascii="Times New Roman" w:eastAsia="MS Mincho" w:hAnsi="Times New Roman" w:cs="Times New Roman"/>
      <w:bCs/>
      <w:kern w:val="0"/>
    </w:rPr>
  </w:style>
  <w:style w:type="character" w:customStyle="1" w:styleId="NORCQuestionNumber">
    <w:name w:val="NORC Question Number"/>
    <w:basedOn w:val="DefaultParagraphFont"/>
    <w:uiPriority w:val="1"/>
    <w:qFormat/>
    <w:rsid w:val="00695DB5"/>
    <w:rPr>
      <w:b/>
      <w:bCs/>
      <w:sz w:val="22"/>
      <w:szCs w:val="22"/>
    </w:rPr>
  </w:style>
  <w:style w:type="character" w:customStyle="1" w:styleId="BoxCharCharCharCharCharCharCharCharCharCharCharCharCharCharCharCharCharCharCharCharCharCharCharCharCharCharCharCharChar">
    <w:name w:val="Box Char Char Char Char Char Char Char Char Char Char Char Char Char Char Char Char Char Char Char Char Char Char Char Char Char Char Char Char Char"/>
    <w:rsid w:val="00695DB5"/>
    <w:rPr>
      <w:rFonts w:ascii="Arial Narrow" w:hAnsi="Arial Narrow"/>
      <w:sz w:val="32"/>
      <w:lang w:val="en-US"/>
    </w:rPr>
  </w:style>
  <w:style w:type="paragraph" w:styleId="BodyText">
    <w:name w:val="Body Text"/>
    <w:basedOn w:val="Normal"/>
    <w:link w:val="BodyTextChar"/>
    <w:uiPriority w:val="99"/>
    <w:semiHidden/>
    <w:unhideWhenUsed/>
    <w:rsid w:val="00695DB5"/>
    <w:pPr>
      <w:spacing w:after="120"/>
    </w:pPr>
  </w:style>
  <w:style w:type="character" w:customStyle="1" w:styleId="BodyTextChar">
    <w:name w:val="Body Text Char"/>
    <w:basedOn w:val="DefaultParagraphFont"/>
    <w:link w:val="BodyText"/>
    <w:uiPriority w:val="99"/>
    <w:semiHidden/>
    <w:rsid w:val="00695DB5"/>
  </w:style>
  <w:style w:type="paragraph" w:styleId="ListParagraph">
    <w:name w:val="List Paragraph"/>
    <w:basedOn w:val="Normal"/>
    <w:link w:val="ListParagraphChar"/>
    <w:qFormat/>
    <w:rsid w:val="00086211"/>
    <w:pPr>
      <w:numPr>
        <w:numId w:val="2"/>
      </w:numPr>
      <w:spacing w:after="240" w:line="240" w:lineRule="auto"/>
      <w:contextualSpacing/>
    </w:pPr>
    <w:rPr>
      <w:rFonts w:ascii="Calibri" w:eastAsia="Times New Roman" w:hAnsi="Calibri" w:cs="Calibri"/>
      <w:color w:val="000000"/>
      <w:kern w:val="0"/>
      <w:sz w:val="24"/>
      <w:szCs w:val="20"/>
    </w:rPr>
  </w:style>
  <w:style w:type="paragraph" w:customStyle="1" w:styleId="SkipPattern">
    <w:name w:val="Skip Pattern"/>
    <w:basedOn w:val="Normal"/>
    <w:qFormat/>
    <w:rsid w:val="001F5671"/>
    <w:pPr>
      <w:pBdr>
        <w:top w:val="single" w:sz="4" w:space="1" w:color="auto"/>
        <w:left w:val="single" w:sz="4" w:space="4" w:color="auto"/>
        <w:bottom w:val="single" w:sz="4" w:space="1" w:color="auto"/>
        <w:right w:val="single" w:sz="4" w:space="4" w:color="auto"/>
      </w:pBdr>
      <w:spacing w:before="240" w:after="240" w:line="240" w:lineRule="auto"/>
    </w:pPr>
    <w:rPr>
      <w:rFonts w:eastAsia="MS Mincho" w:cstheme="minorHAnsi"/>
      <w:noProof/>
      <w:kern w:val="0"/>
    </w:rPr>
  </w:style>
  <w:style w:type="character" w:customStyle="1" w:styleId="ListParagraphChar">
    <w:name w:val="List Paragraph Char"/>
    <w:link w:val="ListParagraph"/>
    <w:locked/>
    <w:rsid w:val="00086211"/>
    <w:rPr>
      <w:rFonts w:ascii="Calibri" w:eastAsia="Times New Roman" w:hAnsi="Calibri" w:cs="Calibri"/>
      <w:color w:val="000000"/>
      <w:kern w:val="0"/>
      <w:sz w:val="24"/>
      <w:szCs w:val="20"/>
    </w:rPr>
  </w:style>
  <w:style w:type="character" w:styleId="Emphasis">
    <w:name w:val="Emphasis"/>
    <w:uiPriority w:val="20"/>
    <w:qFormat/>
    <w:rsid w:val="0051574A"/>
    <w:rPr>
      <w:i/>
      <w:iCs w:val="0"/>
    </w:rPr>
  </w:style>
  <w:style w:type="character" w:customStyle="1" w:styleId="cf01">
    <w:name w:val="cf01"/>
    <w:basedOn w:val="DefaultParagraphFont"/>
    <w:rsid w:val="0051574A"/>
    <w:rPr>
      <w:rFonts w:ascii="Segoe UI" w:hAnsi="Segoe UI" w:cs="Segoe UI" w:hint="default"/>
      <w:sz w:val="18"/>
      <w:szCs w:val="18"/>
    </w:rPr>
  </w:style>
  <w:style w:type="table" w:styleId="TableGrid">
    <w:name w:val="Table Grid"/>
    <w:basedOn w:val="TableNormal"/>
    <w:uiPriority w:val="59"/>
    <w:rsid w:val="0051574A"/>
    <w:pPr>
      <w:snapToGrid w:val="0"/>
      <w:spacing w:after="0" w:line="240" w:lineRule="auto"/>
    </w:pPr>
    <w:rPr>
      <w:rFonts w:ascii="Calibri" w:eastAsia="MS Mincho" w:hAnsi="Calibri" w:cs="Times New Roman"/>
      <w:kern w:val="0"/>
      <w:sz w:val="20"/>
      <w:szCs w:val="20"/>
      <w:lang w:val="es-ES" w:eastAsia="es-E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BF3DA6"/>
    <w:rPr>
      <w:rFonts w:ascii="Segoe UI" w:hAnsi="Segoe UI"/>
      <w:b/>
      <w:kern w:val="0"/>
      <w:sz w:val="24"/>
    </w:rPr>
  </w:style>
  <w:style w:type="paragraph" w:styleId="NormalWeb">
    <w:name w:val="Normal (Web)"/>
    <w:basedOn w:val="Normal"/>
    <w:uiPriority w:val="99"/>
    <w:semiHidden/>
    <w:unhideWhenUsed/>
    <w:rsid w:val="0051574A"/>
    <w:pPr>
      <w:spacing w:before="100" w:beforeAutospacing="1" w:after="100" w:afterAutospacing="1" w:line="240" w:lineRule="auto"/>
    </w:pPr>
    <w:rPr>
      <w:rFonts w:ascii="Times New Roman" w:eastAsia="Times New Roman" w:hAnsi="Times New Roman" w:cs="Times New Roman"/>
      <w:kern w:val="0"/>
      <w:sz w:val="24"/>
      <w:szCs w:val="24"/>
    </w:rPr>
  </w:style>
  <w:style w:type="paragraph" w:styleId="CommentSubject">
    <w:name w:val="annotation subject"/>
    <w:basedOn w:val="CommentText"/>
    <w:next w:val="CommentText"/>
    <w:link w:val="CommentSubjectChar"/>
    <w:uiPriority w:val="99"/>
    <w:semiHidden/>
    <w:unhideWhenUsed/>
    <w:rsid w:val="0051574A"/>
    <w:pPr>
      <w:spacing w:after="160" w:line="240" w:lineRule="auto"/>
      <w:contextualSpacing w:val="0"/>
    </w:pPr>
    <w:rPr>
      <w:rFonts w:asciiTheme="minorHAnsi" w:eastAsiaTheme="minorHAnsi" w:hAnsiTheme="minorHAnsi" w:cstheme="minorBidi"/>
      <w:b/>
      <w:bCs/>
      <w:kern w:val="2"/>
    </w:rPr>
  </w:style>
  <w:style w:type="character" w:customStyle="1" w:styleId="CommentSubjectChar">
    <w:name w:val="Comment Subject Char"/>
    <w:basedOn w:val="CommentTextChar"/>
    <w:link w:val="CommentSubject"/>
    <w:uiPriority w:val="99"/>
    <w:semiHidden/>
    <w:rsid w:val="0051574A"/>
    <w:rPr>
      <w:rFonts w:ascii="Times New Roman" w:eastAsia="MS Mincho" w:hAnsi="Times New Roman" w:cs="Times New Roman"/>
      <w:b/>
      <w:bCs/>
      <w:kern w:val="0"/>
      <w:sz w:val="20"/>
      <w:szCs w:val="20"/>
    </w:rPr>
  </w:style>
  <w:style w:type="character" w:styleId="Hyperlink">
    <w:name w:val="Hyperlink"/>
    <w:basedOn w:val="DefaultParagraphFont"/>
    <w:uiPriority w:val="99"/>
    <w:unhideWhenUsed/>
    <w:rsid w:val="0051574A"/>
    <w:rPr>
      <w:color w:val="0563C1" w:themeColor="hyperlink"/>
      <w:u w:val="single"/>
    </w:rPr>
  </w:style>
  <w:style w:type="character" w:styleId="UnresolvedMention">
    <w:name w:val="Unresolved Mention"/>
    <w:basedOn w:val="DefaultParagraphFont"/>
    <w:uiPriority w:val="99"/>
    <w:unhideWhenUsed/>
    <w:rsid w:val="0051574A"/>
    <w:rPr>
      <w:color w:val="605E5C"/>
      <w:shd w:val="clear" w:color="auto" w:fill="E1DFDD"/>
    </w:rPr>
  </w:style>
  <w:style w:type="character" w:customStyle="1" w:styleId="Heading4Char">
    <w:name w:val="Heading 4 Char"/>
    <w:basedOn w:val="DefaultParagraphFont"/>
    <w:link w:val="Heading4"/>
    <w:uiPriority w:val="9"/>
    <w:rsid w:val="00AD507F"/>
    <w:rPr>
      <w:rFonts w:asciiTheme="majorHAnsi" w:eastAsiaTheme="majorEastAsia" w:hAnsiTheme="majorHAnsi" w:cstheme="majorBidi"/>
      <w:i/>
      <w:iCs/>
      <w:color w:val="2F5496" w:themeColor="accent1" w:themeShade="BF"/>
    </w:rPr>
  </w:style>
  <w:style w:type="paragraph" w:styleId="HTMLPreformatted">
    <w:name w:val="HTML Preformatted"/>
    <w:basedOn w:val="Normal"/>
    <w:link w:val="HTMLPreformattedChar"/>
    <w:uiPriority w:val="99"/>
    <w:semiHidden/>
    <w:unhideWhenUsed/>
    <w:rsid w:val="00867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rPr>
  </w:style>
  <w:style w:type="character" w:customStyle="1" w:styleId="HTMLPreformattedChar">
    <w:name w:val="HTML Preformatted Char"/>
    <w:basedOn w:val="DefaultParagraphFont"/>
    <w:link w:val="HTMLPreformatted"/>
    <w:uiPriority w:val="99"/>
    <w:semiHidden/>
    <w:rsid w:val="00867512"/>
    <w:rPr>
      <w:rFonts w:ascii="Courier New" w:eastAsia="Times New Roman" w:hAnsi="Courier New" w:cs="Courier New"/>
      <w:kern w:val="0"/>
      <w:sz w:val="20"/>
      <w:szCs w:val="20"/>
    </w:rPr>
  </w:style>
  <w:style w:type="character" w:customStyle="1" w:styleId="NORC-QUESTIONChar">
    <w:name w:val="NORC - QUESTION Char"/>
    <w:basedOn w:val="DefaultParagraphFont"/>
    <w:link w:val="NORC-QUESTION"/>
    <w:locked/>
    <w:rsid w:val="00FE1BA2"/>
    <w:rPr>
      <w:color w:val="000000"/>
      <w:sz w:val="24"/>
      <w:szCs w:val="24"/>
      <w:lang w:eastAsia="es-ES"/>
    </w:rPr>
  </w:style>
  <w:style w:type="paragraph" w:customStyle="1" w:styleId="NORC-QUESTION">
    <w:name w:val="NORC - QUESTION"/>
    <w:link w:val="NORC-QUESTIONChar"/>
    <w:rsid w:val="00FE1BA2"/>
    <w:pPr>
      <w:keepNext/>
      <w:tabs>
        <w:tab w:val="left" w:pos="648"/>
        <w:tab w:val="left" w:pos="1368"/>
      </w:tabs>
      <w:snapToGrid w:val="0"/>
      <w:spacing w:before="240" w:after="120" w:line="240" w:lineRule="auto"/>
      <w:ind w:left="648" w:hanging="648"/>
    </w:pPr>
    <w:rPr>
      <w:color w:val="000000"/>
      <w:sz w:val="24"/>
      <w:szCs w:val="24"/>
      <w:lang w:eastAsia="es-ES"/>
    </w:rPr>
  </w:style>
  <w:style w:type="paragraph" w:customStyle="1" w:styleId="NORC-FillTextLeft">
    <w:name w:val="NORC - Fill Text Left"/>
    <w:qFormat/>
    <w:rsid w:val="00FE1BA2"/>
    <w:pPr>
      <w:snapToGrid w:val="0"/>
      <w:spacing w:before="60" w:after="60" w:line="240" w:lineRule="auto"/>
    </w:pPr>
    <w:rPr>
      <w:rFonts w:ascii="Times New Roman" w:eastAsia="Times New Roman" w:hAnsi="Times New Roman" w:cs="Times New Roman"/>
      <w:kern w:val="0"/>
      <w:sz w:val="24"/>
      <w:szCs w:val="24"/>
      <w:lang w:eastAsia="es-ES"/>
    </w:rPr>
  </w:style>
  <w:style w:type="paragraph" w:customStyle="1" w:styleId="NORC-TableSubheading">
    <w:name w:val="NORC - Table Subheading"/>
    <w:qFormat/>
    <w:rsid w:val="00FE1BA2"/>
    <w:pPr>
      <w:snapToGrid w:val="0"/>
      <w:spacing w:before="40" w:after="40" w:line="240" w:lineRule="auto"/>
      <w:jc w:val="center"/>
    </w:pPr>
    <w:rPr>
      <w:rFonts w:ascii="Times New Roman" w:eastAsia="Times New Roman" w:hAnsi="Times New Roman" w:cs="Times New Roman"/>
      <w:b/>
      <w:kern w:val="0"/>
      <w:szCs w:val="24"/>
      <w:lang w:eastAsia="es-ES"/>
    </w:rPr>
  </w:style>
  <w:style w:type="character" w:customStyle="1" w:styleId="ItemTextChar">
    <w:name w:val="Item Text Char"/>
    <w:basedOn w:val="DefaultParagraphFont"/>
    <w:link w:val="ItemText"/>
    <w:locked/>
    <w:rsid w:val="00F42B61"/>
    <w:rPr>
      <w:rFonts w:ascii="Segoe UI" w:eastAsia="Times New Roman" w:hAnsi="Segoe UI" w:cs="Times New Roman"/>
      <w:kern w:val="0"/>
      <w:sz w:val="24"/>
      <w:szCs w:val="24"/>
    </w:rPr>
  </w:style>
  <w:style w:type="paragraph" w:customStyle="1" w:styleId="ItemText">
    <w:name w:val="Item Text"/>
    <w:basedOn w:val="pf0"/>
    <w:link w:val="ItemTextChar"/>
    <w:qFormat/>
    <w:rsid w:val="00F42B61"/>
    <w:pPr>
      <w:spacing w:before="0" w:beforeAutospacing="0"/>
    </w:pPr>
    <w:rPr>
      <w:rFonts w:ascii="Segoe UI" w:hAnsi="Segoe UI"/>
    </w:rPr>
  </w:style>
  <w:style w:type="paragraph" w:customStyle="1" w:styleId="NORC-Answer1">
    <w:name w:val="NORC - Answer 1"/>
    <w:rsid w:val="00FE1BA2"/>
    <w:pPr>
      <w:tabs>
        <w:tab w:val="left" w:pos="792"/>
        <w:tab w:val="left" w:pos="1152"/>
      </w:tabs>
      <w:snapToGrid w:val="0"/>
      <w:spacing w:after="0" w:line="240" w:lineRule="auto"/>
      <w:ind w:left="648"/>
    </w:pPr>
    <w:rPr>
      <w:rFonts w:ascii="Times New Roman" w:eastAsia="Times New Roman" w:hAnsi="Times New Roman" w:cs="Times New Roman"/>
      <w:kern w:val="0"/>
      <w:sz w:val="24"/>
      <w:szCs w:val="24"/>
      <w:lang w:eastAsia="es-ES"/>
    </w:rPr>
  </w:style>
  <w:style w:type="paragraph" w:styleId="Header">
    <w:name w:val="header"/>
    <w:basedOn w:val="Normal"/>
    <w:link w:val="HeaderChar"/>
    <w:uiPriority w:val="99"/>
    <w:unhideWhenUsed/>
    <w:rsid w:val="003134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34F9"/>
  </w:style>
  <w:style w:type="paragraph" w:styleId="Footer">
    <w:name w:val="footer"/>
    <w:basedOn w:val="Normal"/>
    <w:link w:val="FooterChar"/>
    <w:uiPriority w:val="99"/>
    <w:unhideWhenUsed/>
    <w:rsid w:val="003134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34F9"/>
  </w:style>
  <w:style w:type="character" w:customStyle="1" w:styleId="NORCNumber">
    <w:name w:val="NORC Number"/>
    <w:rsid w:val="00DF7C93"/>
    <w:rPr>
      <w:sz w:val="18"/>
    </w:rPr>
  </w:style>
  <w:style w:type="paragraph" w:styleId="NoSpacing">
    <w:name w:val="No Spacing"/>
    <w:uiPriority w:val="1"/>
    <w:qFormat/>
    <w:rsid w:val="007E64A7"/>
    <w:pPr>
      <w:spacing w:after="0" w:line="240" w:lineRule="auto"/>
    </w:pPr>
  </w:style>
  <w:style w:type="paragraph" w:customStyle="1" w:styleId="pf0">
    <w:name w:val="pf0"/>
    <w:basedOn w:val="Normal"/>
    <w:rsid w:val="00F42B61"/>
    <w:pPr>
      <w:spacing w:before="100" w:beforeAutospacing="1" w:after="100" w:afterAutospacing="1" w:line="240" w:lineRule="auto"/>
    </w:pPr>
    <w:rPr>
      <w:rFonts w:ascii="Times New Roman" w:eastAsia="Times New Roman" w:hAnsi="Times New Roman" w:cs="Times New Roman"/>
      <w:kern w:val="0"/>
      <w:sz w:val="24"/>
      <w:szCs w:val="24"/>
    </w:rPr>
  </w:style>
  <w:style w:type="paragraph" w:styleId="Title">
    <w:name w:val="Title"/>
    <w:basedOn w:val="Normal"/>
    <w:next w:val="Normal"/>
    <w:link w:val="TitleChar"/>
    <w:qFormat/>
    <w:rsid w:val="00F42B6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F42B61"/>
    <w:rPr>
      <w:rFonts w:asciiTheme="majorHAnsi" w:eastAsiaTheme="majorEastAsia" w:hAnsiTheme="majorHAnsi" w:cstheme="majorBidi"/>
      <w:spacing w:val="-10"/>
      <w:kern w:val="28"/>
      <w:sz w:val="56"/>
      <w:szCs w:val="56"/>
    </w:rPr>
  </w:style>
  <w:style w:type="character" w:customStyle="1" w:styleId="Heading5Char">
    <w:name w:val="Heading 5 Char"/>
    <w:basedOn w:val="DefaultParagraphFont"/>
    <w:link w:val="Heading5"/>
    <w:uiPriority w:val="9"/>
    <w:rsid w:val="00F57711"/>
    <w:rPr>
      <w:rFonts w:asciiTheme="majorHAnsi" w:eastAsiaTheme="majorEastAsia" w:hAnsiTheme="majorHAnsi" w:cstheme="majorBidi"/>
      <w:color w:val="2F5496" w:themeColor="accent1" w:themeShade="BF"/>
    </w:rPr>
  </w:style>
  <w:style w:type="table" w:customStyle="1" w:styleId="TableGrid1">
    <w:name w:val="Table Grid1"/>
    <w:basedOn w:val="TableNormal"/>
    <w:next w:val="TableGrid"/>
    <w:uiPriority w:val="39"/>
    <w:rsid w:val="00516C90"/>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4A7754"/>
    <w:rPr>
      <w:color w:val="2B579A"/>
      <w:shd w:val="clear" w:color="auto" w:fill="E1DFDD"/>
    </w:rPr>
  </w:style>
  <w:style w:type="paragraph" w:styleId="TOC1">
    <w:name w:val="toc 1"/>
    <w:basedOn w:val="Normal"/>
    <w:next w:val="Normal"/>
    <w:autoRedefine/>
    <w:uiPriority w:val="39"/>
    <w:unhideWhenUsed/>
    <w:rsid w:val="006E07A7"/>
    <w:pPr>
      <w:tabs>
        <w:tab w:val="left" w:pos="440"/>
        <w:tab w:val="right" w:leader="dot" w:pos="9350"/>
      </w:tabs>
      <w:spacing w:before="360" w:after="0" w:line="276" w:lineRule="auto"/>
      <w:contextualSpacing/>
    </w:pPr>
    <w:rPr>
      <w:rFonts w:eastAsia="MS Mincho" w:cstheme="minorHAnsi"/>
      <w:b/>
      <w:bCs/>
      <w:kern w:val="0"/>
    </w:rPr>
  </w:style>
  <w:style w:type="paragraph" w:styleId="TOC2">
    <w:name w:val="toc 2"/>
    <w:basedOn w:val="Normal"/>
    <w:next w:val="Normal"/>
    <w:autoRedefine/>
    <w:uiPriority w:val="39"/>
    <w:unhideWhenUsed/>
    <w:rsid w:val="007A3C6E"/>
    <w:pPr>
      <w:tabs>
        <w:tab w:val="left" w:pos="1008"/>
        <w:tab w:val="right" w:leader="dot" w:pos="9350"/>
      </w:tabs>
      <w:spacing w:before="120" w:after="120" w:line="276" w:lineRule="auto"/>
      <w:ind w:left="432"/>
      <w:contextualSpacing/>
    </w:pPr>
    <w:rPr>
      <w:rFonts w:ascii="Times New Roman" w:eastAsia="MS Mincho" w:hAnsi="Times New Roman" w:cstheme="minorHAnsi"/>
      <w:noProof/>
      <w:kern w:val="0"/>
      <w:sz w:val="24"/>
      <w:szCs w:val="20"/>
    </w:rPr>
  </w:style>
  <w:style w:type="paragraph" w:styleId="TOCHeading">
    <w:name w:val="TOC Heading"/>
    <w:basedOn w:val="Heading1"/>
    <w:next w:val="Normal"/>
    <w:uiPriority w:val="39"/>
    <w:semiHidden/>
    <w:unhideWhenUsed/>
    <w:qFormat/>
    <w:rsid w:val="007A3C6E"/>
    <w:pPr>
      <w:keepLines w:val="0"/>
      <w:shd w:val="clear" w:color="auto" w:fill="auto"/>
      <w:spacing w:after="60" w:line="276" w:lineRule="auto"/>
      <w:contextualSpacing/>
      <w:outlineLvl w:val="9"/>
    </w:pPr>
    <w:rPr>
      <w:rFonts w:ascii="Times New Roman" w:eastAsia="MS Mincho" w:hAnsi="Times New Roman" w:cs="Times New Roman"/>
      <w:color w:val="auto"/>
      <w:kern w:val="32"/>
    </w:rPr>
  </w:style>
  <w:style w:type="paragraph" w:customStyle="1" w:styleId="NORC-Answer2">
    <w:name w:val="NORC - Answer 2"/>
    <w:basedOn w:val="Normal"/>
    <w:rsid w:val="007A3C6E"/>
    <w:pPr>
      <w:spacing w:after="20" w:line="240" w:lineRule="auto"/>
      <w:ind w:left="1368"/>
    </w:pPr>
    <w:rPr>
      <w:rFonts w:ascii="Times New Roman" w:hAnsi="Times New Roman" w:cs="Times New Roman"/>
      <w:kern w:val="0"/>
      <w:sz w:val="24"/>
      <w:szCs w:val="24"/>
    </w:rPr>
  </w:style>
  <w:style w:type="character" w:customStyle="1" w:styleId="NORC-QUESTION2Char">
    <w:name w:val="NORC - QUESTION 2 Char"/>
    <w:link w:val="NORC-QUESTION2"/>
    <w:locked/>
    <w:rsid w:val="007A3C6E"/>
    <w:rPr>
      <w:rFonts w:ascii="Times New Roman" w:hAnsi="Times New Roman" w:cs="Times New Roman"/>
      <w:color w:val="000000"/>
      <w:sz w:val="24"/>
      <w:szCs w:val="24"/>
    </w:rPr>
  </w:style>
  <w:style w:type="paragraph" w:customStyle="1" w:styleId="NORC-QUESTION2">
    <w:name w:val="NORC - QUESTION 2"/>
    <w:basedOn w:val="Normal"/>
    <w:link w:val="NORC-QUESTION2Char"/>
    <w:rsid w:val="007A3C6E"/>
    <w:pPr>
      <w:keepNext/>
      <w:spacing w:before="320" w:after="120" w:line="240" w:lineRule="auto"/>
      <w:ind w:left="1296" w:hanging="648"/>
    </w:pPr>
    <w:rPr>
      <w:rFonts w:ascii="Times New Roman" w:hAnsi="Times New Roman" w:cs="Times New Roman"/>
      <w:color w:val="000000"/>
      <w:sz w:val="24"/>
      <w:szCs w:val="24"/>
    </w:rPr>
  </w:style>
  <w:style w:type="character" w:styleId="BookTitle">
    <w:name w:val="Book Title"/>
    <w:basedOn w:val="DefaultParagraphFont"/>
    <w:uiPriority w:val="33"/>
    <w:qFormat/>
    <w:rsid w:val="007A3C6E"/>
    <w:rPr>
      <w:b/>
      <w:bCs/>
      <w:i/>
      <w:iCs/>
      <w:spacing w:val="5"/>
    </w:rPr>
  </w:style>
  <w:style w:type="paragraph" w:styleId="TOC3">
    <w:name w:val="toc 3"/>
    <w:basedOn w:val="Normal"/>
    <w:next w:val="Normal"/>
    <w:autoRedefine/>
    <w:uiPriority w:val="39"/>
    <w:unhideWhenUsed/>
    <w:rsid w:val="007A3C6E"/>
    <w:pPr>
      <w:spacing w:after="100"/>
      <w:ind w:left="440"/>
    </w:pPr>
  </w:style>
  <w:style w:type="paragraph" w:styleId="TOC4">
    <w:name w:val="toc 4"/>
    <w:basedOn w:val="Normal"/>
    <w:next w:val="Normal"/>
    <w:autoRedefine/>
    <w:uiPriority w:val="39"/>
    <w:unhideWhenUsed/>
    <w:rsid w:val="007A3C6E"/>
    <w:pPr>
      <w:spacing w:after="100"/>
      <w:ind w:left="660"/>
    </w:pPr>
    <w:rPr>
      <w:rFonts w:eastAsiaTheme="minorEastAsia"/>
    </w:rPr>
  </w:style>
  <w:style w:type="paragraph" w:styleId="TOC5">
    <w:name w:val="toc 5"/>
    <w:basedOn w:val="Normal"/>
    <w:next w:val="Normal"/>
    <w:autoRedefine/>
    <w:uiPriority w:val="39"/>
    <w:unhideWhenUsed/>
    <w:rsid w:val="007A3C6E"/>
    <w:pPr>
      <w:spacing w:after="100"/>
      <w:ind w:left="880"/>
    </w:pPr>
    <w:rPr>
      <w:rFonts w:eastAsiaTheme="minorEastAsia"/>
    </w:rPr>
  </w:style>
  <w:style w:type="paragraph" w:styleId="TOC6">
    <w:name w:val="toc 6"/>
    <w:basedOn w:val="Normal"/>
    <w:next w:val="Normal"/>
    <w:autoRedefine/>
    <w:uiPriority w:val="39"/>
    <w:unhideWhenUsed/>
    <w:rsid w:val="007A3C6E"/>
    <w:pPr>
      <w:spacing w:after="100"/>
      <w:ind w:left="1100"/>
    </w:pPr>
    <w:rPr>
      <w:rFonts w:eastAsiaTheme="minorEastAsia"/>
    </w:rPr>
  </w:style>
  <w:style w:type="paragraph" w:styleId="TOC7">
    <w:name w:val="toc 7"/>
    <w:basedOn w:val="Normal"/>
    <w:next w:val="Normal"/>
    <w:autoRedefine/>
    <w:uiPriority w:val="39"/>
    <w:unhideWhenUsed/>
    <w:rsid w:val="007A3C6E"/>
    <w:pPr>
      <w:spacing w:after="100"/>
      <w:ind w:left="1320"/>
    </w:pPr>
    <w:rPr>
      <w:rFonts w:eastAsiaTheme="minorEastAsia"/>
    </w:rPr>
  </w:style>
  <w:style w:type="paragraph" w:styleId="TOC8">
    <w:name w:val="toc 8"/>
    <w:basedOn w:val="Normal"/>
    <w:next w:val="Normal"/>
    <w:autoRedefine/>
    <w:uiPriority w:val="39"/>
    <w:unhideWhenUsed/>
    <w:rsid w:val="007A3C6E"/>
    <w:pPr>
      <w:spacing w:after="100"/>
      <w:ind w:left="1540"/>
    </w:pPr>
    <w:rPr>
      <w:rFonts w:eastAsiaTheme="minorEastAsia"/>
    </w:rPr>
  </w:style>
  <w:style w:type="paragraph" w:styleId="TOC9">
    <w:name w:val="toc 9"/>
    <w:basedOn w:val="Normal"/>
    <w:next w:val="Normal"/>
    <w:autoRedefine/>
    <w:uiPriority w:val="39"/>
    <w:unhideWhenUsed/>
    <w:rsid w:val="007A3C6E"/>
    <w:pPr>
      <w:spacing w:after="100"/>
      <w:ind w:left="1760"/>
    </w:pPr>
    <w:rPr>
      <w:rFonts w:eastAsiaTheme="minorEastAsia"/>
    </w:rPr>
  </w:style>
  <w:style w:type="numbering" w:customStyle="1" w:styleId="CurrentList1">
    <w:name w:val="Current List1"/>
    <w:uiPriority w:val="99"/>
    <w:rsid w:val="00074A96"/>
    <w:pPr>
      <w:numPr>
        <w:numId w:val="105"/>
      </w:numPr>
    </w:pPr>
  </w:style>
  <w:style w:type="paragraph" w:customStyle="1" w:styleId="pf1">
    <w:name w:val="pf1"/>
    <w:basedOn w:val="Normal"/>
    <w:rsid w:val="006E4142"/>
    <w:pPr>
      <w:spacing w:before="100" w:beforeAutospacing="1" w:after="100" w:afterAutospacing="1" w:line="240" w:lineRule="auto"/>
      <w:ind w:left="1440"/>
    </w:pPr>
    <w:rPr>
      <w:rFonts w:ascii="Times New Roman" w:eastAsia="Times New Roman" w:hAnsi="Times New Roman" w:cs="Times New Roman"/>
      <w:kern w:val="0"/>
      <w:sz w:val="24"/>
      <w:szCs w:val="24"/>
      <w14:ligatures w14:val="none"/>
    </w:rPr>
  </w:style>
  <w:style w:type="character" w:customStyle="1" w:styleId="cf11">
    <w:name w:val="cf11"/>
    <w:basedOn w:val="DefaultParagraphFont"/>
    <w:rsid w:val="006E4142"/>
    <w:rPr>
      <w:rFonts w:ascii="Segoe UI" w:hAnsi="Segoe UI" w:cs="Segoe UI" w:hint="default"/>
      <w:sz w:val="18"/>
      <w:szCs w:val="18"/>
    </w:rPr>
  </w:style>
  <w:style w:type="paragraph" w:customStyle="1" w:styleId="MainQuestion">
    <w:name w:val="Main Question"/>
    <w:basedOn w:val="Normal"/>
    <w:next w:val="Normal"/>
    <w:uiPriority w:val="99"/>
    <w:qFormat/>
    <w:rsid w:val="004B2FDD"/>
    <w:pPr>
      <w:keepNext/>
      <w:spacing w:before="240" w:after="0"/>
    </w:pPr>
    <w:rPr>
      <w:b/>
      <w:kern w:val="0"/>
      <w14:ligatures w14:val="none"/>
    </w:rPr>
  </w:style>
  <w:style w:type="paragraph" w:customStyle="1" w:styleId="MainQuestion-Unbold">
    <w:name w:val="Main Question - Unbold"/>
    <w:basedOn w:val="MainQuestion"/>
    <w:uiPriority w:val="99"/>
    <w:qFormat/>
    <w:rsid w:val="004B2FDD"/>
    <w:pPr>
      <w:spacing w:before="0" w:after="240"/>
    </w:pPr>
    <w:rPr>
      <w:b w:val="0"/>
    </w:rPr>
  </w:style>
  <w:style w:type="paragraph" w:customStyle="1" w:styleId="xitemtext">
    <w:name w:val="x_itemtext"/>
    <w:basedOn w:val="Normal"/>
    <w:rsid w:val="00410884"/>
    <w:pPr>
      <w:spacing w:after="100" w:afterAutospacing="1" w:line="240" w:lineRule="auto"/>
    </w:pPr>
    <w:rPr>
      <w:rFonts w:ascii="Segoe UI" w:hAnsi="Segoe UI" w:cs="Segoe UI"/>
      <w:kern w:val="0"/>
      <w:sz w:val="24"/>
      <w:szCs w:val="24"/>
      <w14:ligatures w14:val="none"/>
    </w:rPr>
  </w:style>
  <w:style w:type="character" w:customStyle="1" w:styleId="xcf01">
    <w:name w:val="x_cf01"/>
    <w:basedOn w:val="DefaultParagraphFont"/>
    <w:rsid w:val="00410884"/>
    <w:rPr>
      <w:rFonts w:ascii="Segoe UI" w:hAnsi="Segoe UI" w:cs="Segoe UI" w:hint="defau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image" Target="media/image1.jpeg" /><Relationship Id="rId9" Type="http://schemas.openxmlformats.org/officeDocument/2006/relationships/footer" Target="foot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6b5aa21-9292-42ac-8e0a-92c6899f210e">
      <Terms xmlns="http://schemas.microsoft.com/office/infopath/2007/PartnerControls"/>
    </lcf76f155ced4ddcb4097134ff3c332f>
    <TaxCatchAll xmlns="89664619-ff97-4e0c-b760-e9680ea4c38e" xsi:nil="true"/>
    <Notes xmlns="b6b5aa21-9292-42ac-8e0a-92c6899f210e"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2271243969F714B98F6EFB63BBFFE39" ma:contentTypeVersion="13" ma:contentTypeDescription="Create a new document." ma:contentTypeScope="" ma:versionID="cd255bc58ef215b3e9942747cf7a5ccc">
  <xsd:schema xmlns:xsd="http://www.w3.org/2001/XMLSchema" xmlns:xs="http://www.w3.org/2001/XMLSchema" xmlns:p="http://schemas.microsoft.com/office/2006/metadata/properties" xmlns:ns2="b6b5aa21-9292-42ac-8e0a-92c6899f210e" xmlns:ns3="89664619-ff97-4e0c-b760-e9680ea4c38e" targetNamespace="http://schemas.microsoft.com/office/2006/metadata/properties" ma:root="true" ma:fieldsID="f589b624aea7e6e79b8d9560bb865378" ns2:_="" ns3:_="">
    <xsd:import namespace="b6b5aa21-9292-42ac-8e0a-92c6899f210e"/>
    <xsd:import namespace="89664619-ff97-4e0c-b760-e9680ea4c38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Note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b5aa21-9292-42ac-8e0a-92c6899f21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55f4345e-8d67-48af-bef8-91c58d16f763" ma:termSetId="09814cd3-568e-fe90-9814-8d621ff8fb84" ma:anchorId="fba54fb3-c3e1-fe81-a776-ca4b69148c4d" ma:open="true" ma:isKeyword="false">
      <xsd:complexType>
        <xsd:sequence>
          <xsd:element ref="pc:Terms" minOccurs="0" maxOccurs="1"/>
        </xsd:sequence>
      </xsd:complex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Notes" ma:index="19" nillable="true" ma:displayName="Notes" ma:format="Dropdown" ma:internalName="Notes">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9664619-ff97-4e0c-b760-e9680ea4c38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3aaf1397-bbdd-4e5b-9cf5-0b943456dbe9}" ma:internalName="TaxCatchAll" ma:showField="CatchAllData" ma:web="89664619-ff97-4e0c-b760-e9680ea4c38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C86A3AD-5D39-424D-8A96-1DB82D8F5205}">
  <ds:schemaRefs>
    <ds:schemaRef ds:uri="http://schemas.microsoft.com/office/2006/metadata/properties"/>
    <ds:schemaRef ds:uri="http://schemas.microsoft.com/office/infopath/2007/PartnerControls"/>
    <ds:schemaRef ds:uri="b6b5aa21-9292-42ac-8e0a-92c6899f210e"/>
    <ds:schemaRef ds:uri="89664619-ff97-4e0c-b760-e9680ea4c38e"/>
  </ds:schemaRefs>
</ds:datastoreItem>
</file>

<file path=customXml/itemProps2.xml><?xml version="1.0" encoding="utf-8"?>
<ds:datastoreItem xmlns:ds="http://schemas.openxmlformats.org/officeDocument/2006/customXml" ds:itemID="{BD652A50-E9BA-499A-85C0-ACD6E1AF97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b5aa21-9292-42ac-8e0a-92c6899f210e"/>
    <ds:schemaRef ds:uri="89664619-ff97-4e0c-b760-e9680ea4c3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7CC12C2-41EA-4AA0-9FC8-F794C8B1D798}">
  <ds:schemaRefs>
    <ds:schemaRef ds:uri="http://schemas.openxmlformats.org/officeDocument/2006/bibliography"/>
  </ds:schemaRefs>
</ds:datastoreItem>
</file>

<file path=customXml/itemProps4.xml><?xml version="1.0" encoding="utf-8"?>
<ds:datastoreItem xmlns:ds="http://schemas.openxmlformats.org/officeDocument/2006/customXml" ds:itemID="{0AA9EBDB-1D8E-4F9A-8AE3-EA0C3E439FE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7</Pages>
  <Words>7316</Words>
  <Characters>35086</Characters>
  <Application>Microsoft Office Word</Application>
  <DocSecurity>0</DocSecurity>
  <Lines>1304</Lines>
  <Paragraphs>833</Paragraphs>
  <ScaleCrop>false</ScaleCrop>
  <HeadingPairs>
    <vt:vector size="2" baseType="variant">
      <vt:variant>
        <vt:lpstr>Title</vt:lpstr>
      </vt:variant>
      <vt:variant>
        <vt:i4>1</vt:i4>
      </vt:variant>
    </vt:vector>
  </HeadingPairs>
  <TitlesOfParts>
    <vt:vector size="1" baseType="lpstr">
      <vt:lpstr/>
    </vt:vector>
  </TitlesOfParts>
  <Company>NORC at the University of Chicago</Company>
  <LinksUpToDate>false</LinksUpToDate>
  <CharactersWithSpaces>42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audia Zapata-Gietl (she/her)</dc:creator>
  <cp:lastModifiedBy>Claudia Zapata-Gietl (she/her)</cp:lastModifiedBy>
  <cp:revision>5</cp:revision>
  <cp:lastPrinted>2023-12-07T21:58:00Z</cp:lastPrinted>
  <dcterms:created xsi:type="dcterms:W3CDTF">2024-09-04T18:41:00Z</dcterms:created>
  <dcterms:modified xsi:type="dcterms:W3CDTF">2024-09-10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271243969F714B98F6EFB63BBFFE39</vt:lpwstr>
  </property>
  <property fmtid="{D5CDD505-2E9C-101B-9397-08002B2CF9AE}" pid="3" name="GrammarlyDocumentId">
    <vt:lpwstr>3503de2f-68d2-4835-b78a-b6880cf8dc83</vt:lpwstr>
  </property>
  <property fmtid="{D5CDD505-2E9C-101B-9397-08002B2CF9AE}" pid="4" name="MediaServiceImageTags">
    <vt:lpwstr/>
  </property>
  <property fmtid="{D5CDD505-2E9C-101B-9397-08002B2CF9AE}" pid="5" name="_DocHome">
    <vt:i4>1345211849</vt:i4>
  </property>
</Properties>
</file>